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2B36F" w14:textId="63B12998" w:rsidR="00E11FC1" w:rsidRPr="008C1D7A" w:rsidRDefault="00E11FC1" w:rsidP="007A1A66">
      <w:pPr>
        <w:pStyle w:val="Heading1"/>
        <w:rPr>
          <w:rFonts w:ascii="Times New Roman" w:hAnsi="Times New Roman" w:cs="Times New Roman"/>
        </w:rPr>
      </w:pPr>
      <w:r w:rsidRPr="008C1D7A">
        <w:rPr>
          <w:rFonts w:ascii="Times New Roman" w:hAnsi="Times New Roman" w:cs="Times New Roman"/>
        </w:rPr>
        <w:t>Final Deliverable</w:t>
      </w:r>
    </w:p>
    <w:p w14:paraId="1E959A85" w14:textId="6C5592D1" w:rsidR="00E11FC1" w:rsidRPr="008C1D7A" w:rsidRDefault="00E11FC1" w:rsidP="00E11FC1"/>
    <w:p w14:paraId="6EFF7189" w14:textId="77777777" w:rsidR="00454627" w:rsidRPr="008C1D7A" w:rsidRDefault="00454627" w:rsidP="00454627">
      <w:pPr>
        <w:pStyle w:val="Heading2"/>
        <w:spacing w:before="360"/>
        <w:rPr>
          <w:rFonts w:ascii="Times New Roman" w:hAnsi="Times New Roman" w:cs="Times New Roman"/>
        </w:rPr>
      </w:pPr>
      <w:r w:rsidRPr="008C1D7A">
        <w:rPr>
          <w:rFonts w:ascii="Times New Roman" w:hAnsi="Times New Roman" w:cs="Times New Roman"/>
        </w:rPr>
        <w:t>Group detail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57" w:type="dxa"/>
          <w:left w:w="57" w:type="dxa"/>
          <w:bottom w:w="57" w:type="dxa"/>
          <w:right w:w="57" w:type="dxa"/>
        </w:tblCellMar>
        <w:tblLook w:val="04A0" w:firstRow="1" w:lastRow="0" w:firstColumn="1" w:lastColumn="0" w:noHBand="0" w:noVBand="1"/>
      </w:tblPr>
      <w:tblGrid>
        <w:gridCol w:w="2860"/>
        <w:gridCol w:w="7334"/>
      </w:tblGrid>
      <w:tr w:rsidR="00454627" w:rsidRPr="008C1D7A" w14:paraId="04CD8861" w14:textId="77777777" w:rsidTr="00494199">
        <w:tc>
          <w:tcPr>
            <w:tcW w:w="2892" w:type="dxa"/>
          </w:tcPr>
          <w:p w14:paraId="58B39592" w14:textId="77777777" w:rsidR="00454627" w:rsidRPr="008C1D7A" w:rsidRDefault="00454627" w:rsidP="00494199">
            <w:pPr>
              <w:spacing w:line="23" w:lineRule="atLeast"/>
            </w:pPr>
            <w:r w:rsidRPr="008C1D7A">
              <w:t>Group number</w:t>
            </w:r>
          </w:p>
        </w:tc>
        <w:tc>
          <w:tcPr>
            <w:tcW w:w="7426" w:type="dxa"/>
          </w:tcPr>
          <w:p w14:paraId="7C7DE52A" w14:textId="2D65B47F" w:rsidR="00454627" w:rsidRPr="008C1D7A" w:rsidRDefault="000D514A" w:rsidP="00494199">
            <w:pPr>
              <w:spacing w:line="23" w:lineRule="atLeast"/>
            </w:pPr>
            <w:r w:rsidRPr="008C1D7A">
              <w:t>5</w:t>
            </w:r>
          </w:p>
        </w:tc>
      </w:tr>
      <w:tr w:rsidR="00454627" w:rsidRPr="008C1D7A" w14:paraId="7DA17DEC" w14:textId="77777777" w:rsidTr="00494199">
        <w:tc>
          <w:tcPr>
            <w:tcW w:w="2892" w:type="dxa"/>
          </w:tcPr>
          <w:p w14:paraId="5BF59820" w14:textId="77777777" w:rsidR="00454627" w:rsidRPr="008C1D7A" w:rsidRDefault="00454627" w:rsidP="00494199">
            <w:pPr>
              <w:spacing w:line="23" w:lineRule="atLeast"/>
            </w:pPr>
            <w:r w:rsidRPr="008C1D7A">
              <w:t>Member names and UPIs</w:t>
            </w:r>
          </w:p>
        </w:tc>
        <w:tc>
          <w:tcPr>
            <w:tcW w:w="7426" w:type="dxa"/>
          </w:tcPr>
          <w:p w14:paraId="6F7F5642" w14:textId="11D89724" w:rsidR="000D514A" w:rsidRPr="008C1D7A" w:rsidRDefault="000D514A" w:rsidP="000D514A">
            <w:pPr>
              <w:pStyle w:val="NormalWeb"/>
              <w:numPr>
                <w:ilvl w:val="0"/>
                <w:numId w:val="9"/>
              </w:numPr>
              <w:spacing w:before="0" w:beforeAutospacing="0" w:after="0" w:afterAutospacing="0"/>
              <w:textAlignment w:val="baseline"/>
              <w:rPr>
                <w:color w:val="000000"/>
                <w:sz w:val="22"/>
                <w:szCs w:val="22"/>
              </w:rPr>
            </w:pPr>
            <w:r w:rsidRPr="008C1D7A">
              <w:rPr>
                <w:color w:val="000000"/>
                <w:sz w:val="22"/>
                <w:szCs w:val="22"/>
              </w:rPr>
              <w:t>Christoper Ham-sham708</w:t>
            </w:r>
          </w:p>
          <w:p w14:paraId="3D2B04F0" w14:textId="0BB3BDC0" w:rsidR="000D514A" w:rsidRPr="008C1D7A" w:rsidRDefault="000D514A" w:rsidP="000D514A">
            <w:pPr>
              <w:pStyle w:val="NormalWeb"/>
              <w:numPr>
                <w:ilvl w:val="0"/>
                <w:numId w:val="9"/>
              </w:numPr>
              <w:spacing w:before="0" w:beforeAutospacing="0" w:after="0" w:afterAutospacing="0"/>
              <w:textAlignment w:val="baseline"/>
              <w:rPr>
                <w:color w:val="000000"/>
                <w:sz w:val="22"/>
                <w:szCs w:val="22"/>
              </w:rPr>
            </w:pPr>
            <w:r w:rsidRPr="008C1D7A">
              <w:rPr>
                <w:color w:val="000000"/>
                <w:sz w:val="22"/>
                <w:szCs w:val="22"/>
              </w:rPr>
              <w:t>Christynn Sim-schy192</w:t>
            </w:r>
          </w:p>
          <w:p w14:paraId="0FB7F042" w14:textId="15AB7769" w:rsidR="000D514A" w:rsidRPr="008C1D7A" w:rsidRDefault="000D514A" w:rsidP="000D514A">
            <w:pPr>
              <w:pStyle w:val="NormalWeb"/>
              <w:numPr>
                <w:ilvl w:val="0"/>
                <w:numId w:val="9"/>
              </w:numPr>
              <w:spacing w:before="0" w:beforeAutospacing="0" w:after="0" w:afterAutospacing="0"/>
              <w:textAlignment w:val="baseline"/>
              <w:rPr>
                <w:color w:val="000000"/>
                <w:sz w:val="22"/>
                <w:szCs w:val="22"/>
              </w:rPr>
            </w:pPr>
            <w:r w:rsidRPr="008C1D7A">
              <w:rPr>
                <w:color w:val="000000"/>
                <w:sz w:val="22"/>
                <w:szCs w:val="22"/>
              </w:rPr>
              <w:t>Darren Wong-wwon158</w:t>
            </w:r>
          </w:p>
          <w:p w14:paraId="78810160" w14:textId="21EBD60C" w:rsidR="000D514A" w:rsidRPr="008C1D7A" w:rsidRDefault="000D514A" w:rsidP="000D514A">
            <w:pPr>
              <w:pStyle w:val="NormalWeb"/>
              <w:numPr>
                <w:ilvl w:val="0"/>
                <w:numId w:val="9"/>
              </w:numPr>
              <w:spacing w:before="0" w:beforeAutospacing="0" w:after="0" w:afterAutospacing="0"/>
              <w:textAlignment w:val="baseline"/>
              <w:rPr>
                <w:color w:val="000000"/>
                <w:sz w:val="22"/>
                <w:szCs w:val="22"/>
              </w:rPr>
            </w:pPr>
            <w:r w:rsidRPr="008C1D7A">
              <w:rPr>
                <w:color w:val="000000"/>
                <w:sz w:val="22"/>
                <w:szCs w:val="22"/>
              </w:rPr>
              <w:t>Vincelia Wong-vwon786</w:t>
            </w:r>
          </w:p>
          <w:p w14:paraId="77D9E7E0" w14:textId="26287A86" w:rsidR="00454627" w:rsidRPr="008C1D7A" w:rsidRDefault="000D514A" w:rsidP="000D514A">
            <w:pPr>
              <w:pStyle w:val="NormalWeb"/>
              <w:numPr>
                <w:ilvl w:val="0"/>
                <w:numId w:val="9"/>
              </w:numPr>
              <w:spacing w:before="0" w:beforeAutospacing="0" w:after="0" w:afterAutospacing="0"/>
              <w:textAlignment w:val="baseline"/>
              <w:rPr>
                <w:color w:val="000000"/>
                <w:sz w:val="22"/>
                <w:szCs w:val="22"/>
              </w:rPr>
            </w:pPr>
            <w:r w:rsidRPr="008C1D7A">
              <w:rPr>
                <w:color w:val="000000"/>
                <w:sz w:val="22"/>
                <w:szCs w:val="22"/>
              </w:rPr>
              <w:t>Xinning Gong-xgon780</w:t>
            </w:r>
          </w:p>
        </w:tc>
      </w:tr>
      <w:tr w:rsidR="00454627" w:rsidRPr="008C1D7A" w14:paraId="3B4B37E7" w14:textId="77777777" w:rsidTr="00494199">
        <w:tc>
          <w:tcPr>
            <w:tcW w:w="2892" w:type="dxa"/>
          </w:tcPr>
          <w:p w14:paraId="3768C92F" w14:textId="77777777" w:rsidR="00454627" w:rsidRPr="008C1D7A" w:rsidRDefault="00454627" w:rsidP="00494199">
            <w:pPr>
              <w:spacing w:line="23" w:lineRule="atLeast"/>
            </w:pPr>
            <w:r w:rsidRPr="008C1D7A">
              <w:t>Group name</w:t>
            </w:r>
          </w:p>
        </w:tc>
        <w:tc>
          <w:tcPr>
            <w:tcW w:w="7426" w:type="dxa"/>
          </w:tcPr>
          <w:p w14:paraId="49FAF30E" w14:textId="1B587061" w:rsidR="00454627" w:rsidRPr="008C1D7A" w:rsidRDefault="000D514A" w:rsidP="00494199">
            <w:pPr>
              <w:spacing w:line="23" w:lineRule="atLeast"/>
            </w:pPr>
            <w:r w:rsidRPr="008C1D7A">
              <w:t>Group 5</w:t>
            </w:r>
          </w:p>
        </w:tc>
      </w:tr>
      <w:tr w:rsidR="00454627" w:rsidRPr="008C1D7A" w14:paraId="45310FC1" w14:textId="77777777" w:rsidTr="00494199">
        <w:tc>
          <w:tcPr>
            <w:tcW w:w="2892" w:type="dxa"/>
          </w:tcPr>
          <w:p w14:paraId="4FAC6E43" w14:textId="77777777" w:rsidR="00454627" w:rsidRPr="008C1D7A" w:rsidRDefault="00454627" w:rsidP="00494199">
            <w:pPr>
              <w:spacing w:line="23" w:lineRule="atLeast"/>
            </w:pPr>
            <w:r w:rsidRPr="008C1D7A">
              <w:t>System name</w:t>
            </w:r>
          </w:p>
        </w:tc>
        <w:tc>
          <w:tcPr>
            <w:tcW w:w="7426" w:type="dxa"/>
          </w:tcPr>
          <w:p w14:paraId="250ED5E9" w14:textId="2A384B88" w:rsidR="00454627" w:rsidRPr="008C1D7A" w:rsidRDefault="000D514A" w:rsidP="00494199">
            <w:pPr>
              <w:spacing w:line="23" w:lineRule="atLeast"/>
            </w:pPr>
            <w:r w:rsidRPr="008C1D7A">
              <w:t>X2C2D Job-Portal</w:t>
            </w:r>
          </w:p>
        </w:tc>
      </w:tr>
    </w:tbl>
    <w:p w14:paraId="29EE461A" w14:textId="350415C2" w:rsidR="00E11FC1" w:rsidRPr="008C1D7A" w:rsidRDefault="00E11FC1" w:rsidP="00E11FC1"/>
    <w:p w14:paraId="2825B77F" w14:textId="294907AB" w:rsidR="00F20FBF" w:rsidRDefault="00E11FC1" w:rsidP="00E11FC1">
      <w:pPr>
        <w:rPr>
          <w:rFonts w:eastAsiaTheme="majorEastAsia"/>
          <w:b/>
          <w:bCs/>
          <w:color w:val="92D050"/>
          <w:sz w:val="56"/>
        </w:rPr>
      </w:pPr>
      <w:r w:rsidRPr="008C1D7A">
        <w:rPr>
          <w:rFonts w:eastAsiaTheme="majorEastAsia"/>
          <w:b/>
          <w:bCs/>
          <w:color w:val="92D050"/>
          <w:sz w:val="56"/>
        </w:rPr>
        <w:t>System Architecture</w:t>
      </w:r>
    </w:p>
    <w:p w14:paraId="71B7FB24" w14:textId="77777777" w:rsidR="007E2A97" w:rsidRPr="008C1D7A" w:rsidRDefault="007E2A97" w:rsidP="00E11FC1">
      <w:pPr>
        <w:rPr>
          <w:rFonts w:eastAsiaTheme="majorEastAsia"/>
          <w:b/>
          <w:bCs/>
          <w:color w:val="92D050"/>
          <w:sz w:val="56"/>
        </w:rPr>
      </w:pPr>
    </w:p>
    <w:p w14:paraId="3CE51477" w14:textId="34A67DC1" w:rsidR="00E11FC1" w:rsidRPr="008C1D7A" w:rsidRDefault="007E2A97" w:rsidP="007E2A97">
      <w:pPr>
        <w:rPr>
          <w:rFonts w:eastAsiaTheme="majorEastAsia"/>
          <w:b/>
          <w:bCs/>
          <w:color w:val="92D050"/>
          <w:sz w:val="56"/>
        </w:rPr>
      </w:pPr>
      <w:r>
        <w:rPr>
          <w:rFonts w:eastAsiaTheme="majorEastAsia"/>
          <w:b/>
          <w:bCs/>
          <w:noProof/>
          <w:color w:val="92D050"/>
          <w:sz w:val="56"/>
        </w:rPr>
        <w:drawing>
          <wp:inline distT="0" distB="0" distL="0" distR="0" wp14:anchorId="723317DF" wp14:editId="10E12B5B">
            <wp:extent cx="6553200" cy="49149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122665950_368629984345149_4108369500461858146_n.png"/>
                    <pic:cNvPicPr/>
                  </pic:nvPicPr>
                  <pic:blipFill>
                    <a:blip r:embed="rId8"/>
                    <a:stretch>
                      <a:fillRect/>
                    </a:stretch>
                  </pic:blipFill>
                  <pic:spPr>
                    <a:xfrm>
                      <a:off x="0" y="0"/>
                      <a:ext cx="6560378" cy="4920284"/>
                    </a:xfrm>
                    <a:prstGeom prst="rect">
                      <a:avLst/>
                    </a:prstGeom>
                  </pic:spPr>
                </pic:pic>
              </a:graphicData>
            </a:graphic>
          </wp:inline>
        </w:drawing>
      </w:r>
      <w:r w:rsidR="00E11FC1" w:rsidRPr="008C1D7A">
        <w:rPr>
          <w:rFonts w:eastAsiaTheme="majorEastAsia"/>
          <w:b/>
          <w:bCs/>
          <w:color w:val="92D050"/>
          <w:sz w:val="56"/>
        </w:rPr>
        <w:br w:type="page"/>
      </w:r>
    </w:p>
    <w:p w14:paraId="6ABB3917" w14:textId="0F42F725" w:rsidR="00B066A3" w:rsidRPr="008C1D7A" w:rsidRDefault="00B066A3" w:rsidP="007A1A66">
      <w:pPr>
        <w:pStyle w:val="Heading1"/>
        <w:rPr>
          <w:rFonts w:ascii="Times New Roman" w:hAnsi="Times New Roman" w:cs="Times New Roman"/>
        </w:rPr>
      </w:pPr>
      <w:r w:rsidRPr="008C1D7A">
        <w:rPr>
          <w:rFonts w:ascii="Times New Roman" w:hAnsi="Times New Roman" w:cs="Times New Roman"/>
        </w:rPr>
        <w:lastRenderedPageBreak/>
        <w:t>Prototype Documentation</w:t>
      </w:r>
    </w:p>
    <w:p w14:paraId="17100682" w14:textId="5CD66851" w:rsidR="009E235C" w:rsidRPr="008C1D7A" w:rsidRDefault="009E235C" w:rsidP="009E235C"/>
    <w:p w14:paraId="286CC305" w14:textId="78585732" w:rsidR="009E235C" w:rsidRPr="008C1D7A" w:rsidRDefault="009E235C" w:rsidP="009E235C">
      <w:pPr>
        <w:pStyle w:val="Heading2"/>
        <w:rPr>
          <w:rFonts w:ascii="Times New Roman" w:hAnsi="Times New Roman" w:cs="Times New Roman"/>
        </w:rPr>
      </w:pPr>
      <w:r w:rsidRPr="008C1D7A">
        <w:rPr>
          <w:rFonts w:ascii="Times New Roman" w:hAnsi="Times New Roman" w:cs="Times New Roman"/>
        </w:rPr>
        <w:t>Instructions/links to access prototype(s):</w:t>
      </w:r>
    </w:p>
    <w:p w14:paraId="61ADC6E7" w14:textId="475586C4" w:rsidR="009E235C" w:rsidRPr="008C1D7A" w:rsidRDefault="00F9640E" w:rsidP="009E235C">
      <w:r>
        <w:t>Open the Adobe XD file named “Infosys220</w:t>
      </w:r>
      <w:r w:rsidR="006214CA">
        <w:t xml:space="preserve"> </w:t>
      </w:r>
      <w:r>
        <w:t>group5.xd” on canvas that was sent along with this word document.</w:t>
      </w:r>
      <w:r w:rsidR="00D9607E">
        <w:t xml:space="preserve"> (</w:t>
      </w:r>
      <w:r w:rsidR="00FC04CB">
        <w:t>Note: D</w:t>
      </w:r>
      <w:r w:rsidR="00D9607E">
        <w:t>ue to complications in publishing a link</w:t>
      </w:r>
      <w:r w:rsidR="00AD5446">
        <w:t>, Adobe XD file was submitted instead</w:t>
      </w:r>
      <w:r w:rsidR="005A1FE2">
        <w:t>.</w:t>
      </w:r>
      <w:r w:rsidR="00D9607E">
        <w:t>)</w:t>
      </w:r>
    </w:p>
    <w:p w14:paraId="76A4857C" w14:textId="77777777" w:rsidR="00F85767" w:rsidRPr="008C1D7A" w:rsidRDefault="00560EDA" w:rsidP="007A1A66">
      <w:pPr>
        <w:pStyle w:val="Heading1"/>
        <w:rPr>
          <w:rFonts w:ascii="Times New Roman" w:hAnsi="Times New Roman" w:cs="Times New Roman"/>
        </w:rPr>
      </w:pPr>
      <w:r w:rsidRPr="008C1D7A">
        <w:rPr>
          <w:rFonts w:ascii="Times New Roman" w:hAnsi="Times New Roman" w:cs="Times New Roman"/>
        </w:rPr>
        <w:t>UC#1</w:t>
      </w:r>
    </w:p>
    <w:p w14:paraId="20A1DAB6" w14:textId="4C4FA762" w:rsidR="00BE4AB0" w:rsidRPr="008C1D7A" w:rsidRDefault="00BE4AB0" w:rsidP="00BE4AB0">
      <w:r w:rsidRPr="008C1D7A">
        <w:t>UC#1 name:</w:t>
      </w:r>
      <w:r w:rsidR="001621C4" w:rsidRPr="008C1D7A">
        <w:t xml:space="preserve"> </w:t>
      </w:r>
      <w:r w:rsidR="00E169BF" w:rsidRPr="008C1D7A">
        <w:t xml:space="preserve">Manage Personal Dashboard </w:t>
      </w:r>
    </w:p>
    <w:p w14:paraId="7C504AE9" w14:textId="77777777" w:rsidR="00F85767" w:rsidRPr="008C1D7A" w:rsidRDefault="00EE6981" w:rsidP="007A1A66">
      <w:pPr>
        <w:pStyle w:val="Heading2"/>
        <w:rPr>
          <w:rFonts w:ascii="Times New Roman" w:hAnsi="Times New Roman" w:cs="Times New Roman"/>
        </w:rPr>
      </w:pPr>
      <w:r w:rsidRPr="008C1D7A">
        <w:rPr>
          <w:rFonts w:ascii="Times New Roman" w:hAnsi="Times New Roman" w:cs="Times New Roman"/>
        </w:rPr>
        <w:t xml:space="preserve">UC#1 </w:t>
      </w:r>
      <w:r w:rsidR="00560EDA" w:rsidRPr="008C1D7A">
        <w:rPr>
          <w:rFonts w:ascii="Times New Roman" w:hAnsi="Times New Roman" w:cs="Times New Roman"/>
        </w:rPr>
        <w:t>Functionality</w:t>
      </w:r>
    </w:p>
    <w:p w14:paraId="2F56C1D5" w14:textId="4314F648" w:rsidR="00560EDA" w:rsidRPr="008C1D7A" w:rsidRDefault="00CF3602" w:rsidP="007A1A66">
      <w:pPr>
        <w:pStyle w:val="Heading3"/>
        <w:rPr>
          <w:rFonts w:ascii="Times New Roman" w:hAnsi="Times New Roman" w:cs="Times New Roman"/>
        </w:rPr>
      </w:pPr>
      <w:r w:rsidRPr="008C1D7A">
        <w:rPr>
          <w:rFonts w:ascii="Times New Roman" w:hAnsi="Times New Roman" w:cs="Times New Roman"/>
        </w:rPr>
        <w:t>F#</w:t>
      </w:r>
      <w:r w:rsidR="00E169BF" w:rsidRPr="008C1D7A">
        <w:rPr>
          <w:rFonts w:ascii="Times New Roman" w:hAnsi="Times New Roman" w:cs="Times New Roman"/>
        </w:rPr>
        <w:t xml:space="preserve">1 Create Dashboard </w:t>
      </w:r>
    </w:p>
    <w:p w14:paraId="68603257" w14:textId="6DE06E76" w:rsidR="00E169BF" w:rsidRPr="00306999" w:rsidRDefault="001D3208" w:rsidP="001D3208">
      <w:pPr>
        <w:ind w:left="709"/>
      </w:pPr>
      <w:r w:rsidRPr="00306999">
        <w:rPr>
          <w:color w:val="000000"/>
        </w:rPr>
        <w:t xml:space="preserve">Enables applicants to change their dashboard from predefined categories. Users can select a theme and a few features that they want to display on their personal dashboard. </w:t>
      </w:r>
      <w:r w:rsidRPr="00306999">
        <w:t xml:space="preserve">The </w:t>
      </w:r>
      <w:r w:rsidR="00AB715A" w:rsidRPr="00306999">
        <w:t xml:space="preserve">Create Dashboard function also come up in a mobile version </w:t>
      </w:r>
    </w:p>
    <w:p w14:paraId="13AB28F1" w14:textId="2E76D8BD" w:rsidR="00E169BF" w:rsidRDefault="00306999" w:rsidP="00AD3F64">
      <w:pPr>
        <w:ind w:left="709"/>
        <w:rPr>
          <w:b/>
        </w:rPr>
      </w:pPr>
      <w:r w:rsidRPr="00AB6799">
        <w:rPr>
          <w:b/>
        </w:rPr>
        <w:t>GUI 1: Desktop</w:t>
      </w:r>
    </w:p>
    <w:p w14:paraId="2065A6D3" w14:textId="77777777" w:rsidR="00AB6799" w:rsidRPr="00AB6799" w:rsidRDefault="00AB6799" w:rsidP="00AD3F64">
      <w:pPr>
        <w:ind w:left="709"/>
        <w:rPr>
          <w:b/>
        </w:rPr>
      </w:pPr>
    </w:p>
    <w:p w14:paraId="09427A53" w14:textId="2AA792E0" w:rsidR="00720A0C" w:rsidRPr="008C1D7A" w:rsidRDefault="00FB49BC" w:rsidP="00FB49BC">
      <w:pPr>
        <w:ind w:firstLine="567"/>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5.googleusercontent.com/OCWQBLlSa0cHpCQI_GU5vcEX3Yl24lXGpbNygu6ABSUI_7GXIUsfqI0dvdvD4j29dLwNrPA1Y5o4uIyHcycg6-cSJtueCmMjEixpxVD5N1q9-lq3L_kGNo4nOzOP0-4Ev3uPFR_L"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79BA71D7" wp14:editId="234C927A">
            <wp:extent cx="6152745" cy="3467100"/>
            <wp:effectExtent l="0" t="0" r="0" b="0"/>
            <wp:docPr id="45" name="Picture 45" descr="https://lh5.googleusercontent.com/OCWQBLlSa0cHpCQI_GU5vcEX3Yl24lXGpbNygu6ABSUI_7GXIUsfqI0dvdvD4j29dLwNrPA1Y5o4uIyHcycg6-cSJtueCmMjEixpxVD5N1q9-lq3L_kGNo4nOzOP0-4Ev3uPFR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lh5.googleusercontent.com/OCWQBLlSa0cHpCQI_GU5vcEX3Yl24lXGpbNygu6ABSUI_7GXIUsfqI0dvdvD4j29dLwNrPA1Y5o4uIyHcycg6-cSJtueCmMjEixpxVD5N1q9-lq3L_kGNo4nOzOP0-4Ev3uPFR_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6977" cy="3497660"/>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31A440A6" w14:textId="2C59A651" w:rsidR="00AB715A" w:rsidRPr="008C1D7A" w:rsidRDefault="00AB715A" w:rsidP="003D289A">
      <w:pPr>
        <w:ind w:left="142"/>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TH_YW33kq0wO8oHVL37p5FUulpxnXDA4Msa0wJZE9FWZmPL5BnKtiXbOQfNHno0Z4r_393ceT6wTAQ2c84xVUmTCfSG_WxB7_OvEMGVYTSvcyFJercVLzHzPgRNU9bfN66eMxHPx" \* MERGEFORMATINET </w:instrText>
      </w:r>
      <w:r w:rsidRPr="008C1D7A">
        <w:rPr>
          <w:color w:val="000000"/>
          <w:sz w:val="22"/>
          <w:szCs w:val="22"/>
          <w:bdr w:val="none" w:sz="0" w:space="0" w:color="auto" w:frame="1"/>
        </w:rPr>
        <w:fldChar w:fldCharType="end"/>
      </w:r>
    </w:p>
    <w:p w14:paraId="403A4467" w14:textId="77777777" w:rsidR="00AB715A" w:rsidRPr="008C1D7A" w:rsidRDefault="00AB715A" w:rsidP="00AB715A">
      <w:pPr>
        <w:jc w:val="center"/>
        <w:rPr>
          <w:color w:val="000000"/>
          <w:sz w:val="22"/>
          <w:szCs w:val="22"/>
          <w:bdr w:val="none" w:sz="0" w:space="0" w:color="auto" w:frame="1"/>
        </w:rPr>
      </w:pPr>
    </w:p>
    <w:p w14:paraId="56267323" w14:textId="65DB666D" w:rsidR="00AB715A" w:rsidRPr="008C1D7A" w:rsidRDefault="00AB715A" w:rsidP="00AB715A">
      <w:pPr>
        <w:jc w:val="center"/>
        <w:rPr>
          <w:color w:val="000000"/>
          <w:sz w:val="22"/>
          <w:szCs w:val="22"/>
          <w:bdr w:val="none" w:sz="0" w:space="0" w:color="auto" w:frame="1"/>
        </w:rPr>
      </w:pPr>
    </w:p>
    <w:p w14:paraId="5970DE0C" w14:textId="77777777" w:rsidR="00AB715A" w:rsidRPr="008C1D7A" w:rsidRDefault="00AB715A" w:rsidP="00AB715A">
      <w:pPr>
        <w:jc w:val="center"/>
        <w:rPr>
          <w:color w:val="000000"/>
          <w:sz w:val="22"/>
          <w:szCs w:val="22"/>
          <w:bdr w:val="none" w:sz="0" w:space="0" w:color="auto" w:frame="1"/>
        </w:rPr>
      </w:pPr>
    </w:p>
    <w:p w14:paraId="4B0111D5" w14:textId="77777777" w:rsidR="00AB715A" w:rsidRPr="008C1D7A" w:rsidRDefault="00AB715A" w:rsidP="00AB715A"/>
    <w:p w14:paraId="7C9DF8A4" w14:textId="77777777" w:rsidR="00AB715A" w:rsidRPr="008C1D7A" w:rsidRDefault="00AB715A" w:rsidP="00AB715A"/>
    <w:p w14:paraId="0AFCA955" w14:textId="40BA7688" w:rsidR="00AB715A" w:rsidRPr="008C1D7A" w:rsidRDefault="009C78AE" w:rsidP="00AD3F64">
      <w:pPr>
        <w:ind w:firstLine="426"/>
        <w:jc w:val="center"/>
      </w:pPr>
      <w:r w:rsidRPr="008C1D7A">
        <w:rPr>
          <w:color w:val="000000"/>
          <w:sz w:val="22"/>
          <w:szCs w:val="22"/>
          <w:bdr w:val="none" w:sz="0" w:space="0" w:color="auto" w:frame="1"/>
        </w:rPr>
        <w:lastRenderedPageBreak/>
        <w:fldChar w:fldCharType="begin"/>
      </w:r>
      <w:r w:rsidRPr="008C1D7A">
        <w:rPr>
          <w:color w:val="000000"/>
          <w:sz w:val="22"/>
          <w:szCs w:val="22"/>
          <w:bdr w:val="none" w:sz="0" w:space="0" w:color="auto" w:frame="1"/>
        </w:rPr>
        <w:instrText xml:space="preserve"> INCLUDEPICTURE "https://lh5.googleusercontent.com/38WItLfLeLz3pQCLZGp6jHkiOXut-5iWyglJ3YZe5-ITDWbLcJU_oDCXlyf-2WzscTKxnB35y5ytJL12ddRnMsXlz9dbc9Z44z2OPzS5ykM3mSariy1JeY0YAZ386aUl3BI-auKA"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74E8FA7E" wp14:editId="3564D182">
            <wp:extent cx="5098473" cy="2876010"/>
            <wp:effectExtent l="0" t="0" r="0" b="0"/>
            <wp:docPr id="133" name="Picture 133" descr="https://lh5.googleusercontent.com/38WItLfLeLz3pQCLZGp6jHkiOXut-5iWyglJ3YZe5-ITDWbLcJU_oDCXlyf-2WzscTKxnB35y5ytJL12ddRnMsXlz9dbc9Z44z2OPzS5ykM3mSariy1JeY0YAZ386aUl3BI-au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https://lh5.googleusercontent.com/38WItLfLeLz3pQCLZGp6jHkiOXut-5iWyglJ3YZe5-ITDWbLcJU_oDCXlyf-2WzscTKxnB35y5ytJL12ddRnMsXlz9dbc9Z44z2OPzS5ykM3mSariy1JeY0YAZ386aUl3BI-auK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3943" cy="2884736"/>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62A9D209" w14:textId="0864542A" w:rsidR="00AB715A" w:rsidRPr="008C1D7A" w:rsidRDefault="00720A0C" w:rsidP="00AD3F64">
      <w:pPr>
        <w:ind w:firstLine="426"/>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5.googleusercontent.com/hR6i-hFKow_aBWl5-G-URaqcHpvq3OV4NGHBPyBEpYlBD9QAjdDw6a2ubiEGwyWOin0qp5PHIRkDuh1T4J3l1AgwDttdy15LQFDLVOjWqqN2JQzPH0EsNIH4jpWbetrzeVKJmQhL"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4D2030D8" wp14:editId="51C81905">
            <wp:extent cx="5099956" cy="2789382"/>
            <wp:effectExtent l="0" t="0" r="5715" b="5080"/>
            <wp:docPr id="47" name="Picture 47" descr="https://lh5.googleusercontent.com/hR6i-hFKow_aBWl5-G-URaqcHpvq3OV4NGHBPyBEpYlBD9QAjdDw6a2ubiEGwyWOin0qp5PHIRkDuh1T4J3l1AgwDttdy15LQFDLVOjWqqN2JQzPH0EsNIH4jpWbetrzeVKJmQ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lh5.googleusercontent.com/hR6i-hFKow_aBWl5-G-URaqcHpvq3OV4NGHBPyBEpYlBD9QAjdDw6a2ubiEGwyWOin0qp5PHIRkDuh1T4J3l1AgwDttdy15LQFDLVOjWqqN2JQzPH0EsNIH4jpWbetrzeVKJmQh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8025" cy="2799265"/>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50C8D942" w14:textId="1446CFE2" w:rsidR="001D3208" w:rsidRDefault="00AD3F64" w:rsidP="00AD3F64">
      <w:pPr>
        <w:ind w:firstLine="426"/>
        <w:jc w:val="center"/>
        <w:rPr>
          <w:color w:val="000000"/>
          <w:sz w:val="22"/>
          <w:szCs w:val="22"/>
          <w:bdr w:val="none" w:sz="0" w:space="0" w:color="auto" w:frame="1"/>
        </w:rP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U9WOKYj4QFGMRtgINHWSPH68N-k8rVeGOfMrICOkSPkT0I_uAxoQsB-YP8nxut-4DnTYzuMABi0UEViLm-wtuqokt2SA2iN-HyTXpI86MzTZGSf5Zwb9tlB83W9_TWipo7qsOIO_"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5A318A5B" wp14:editId="5D4752F8">
            <wp:extent cx="5163142" cy="2909454"/>
            <wp:effectExtent l="0" t="0" r="0" b="0"/>
            <wp:docPr id="48" name="Picture 48" descr="https://lh4.googleusercontent.com/U9WOKYj4QFGMRtgINHWSPH68N-k8rVeGOfMrICOkSPkT0I_uAxoQsB-YP8nxut-4DnTYzuMABi0UEViLm-wtuqokt2SA2iN-HyTXpI86MzTZGSf5Zwb9tlB83W9_TWipo7qsOIO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lh4.googleusercontent.com/U9WOKYj4QFGMRtgINHWSPH68N-k8rVeGOfMrICOkSPkT0I_uAxoQsB-YP8nxut-4DnTYzuMABi0UEViLm-wtuqokt2SA2iN-HyTXpI86MzTZGSf5Zwb9tlB83W9_TWipo7qsOIO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2471" cy="2914711"/>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7BA1D821" w14:textId="77777777" w:rsidR="00AD3F64" w:rsidRPr="008C1D7A" w:rsidRDefault="00AD3F64" w:rsidP="00AD3F64">
      <w:pPr>
        <w:ind w:firstLine="426"/>
        <w:jc w:val="center"/>
      </w:pPr>
    </w:p>
    <w:p w14:paraId="4334F1F1" w14:textId="77777777" w:rsidR="001D3208" w:rsidRPr="008C1D7A" w:rsidRDefault="001D3208" w:rsidP="00AB715A"/>
    <w:p w14:paraId="729A36BA" w14:textId="77777777" w:rsidR="008C1D7A" w:rsidRPr="008C1D7A" w:rsidRDefault="008C1D7A" w:rsidP="00FB49BC">
      <w:pPr>
        <w:ind w:firstLine="426"/>
      </w:pPr>
    </w:p>
    <w:p w14:paraId="51AFACE2" w14:textId="589C42A5" w:rsidR="00AB715A" w:rsidRPr="00AB6799" w:rsidRDefault="00306999" w:rsidP="00FB49BC">
      <w:pPr>
        <w:ind w:firstLine="426"/>
        <w:rPr>
          <w:b/>
        </w:rPr>
      </w:pPr>
      <w:r w:rsidRPr="00AB6799">
        <w:rPr>
          <w:b/>
        </w:rPr>
        <w:lastRenderedPageBreak/>
        <w:t>GUI 2</w:t>
      </w:r>
      <w:r w:rsidR="008C1D7A" w:rsidRPr="00AB6799">
        <w:rPr>
          <w:b/>
        </w:rPr>
        <w:t>:</w:t>
      </w:r>
      <w:r w:rsidRPr="00AB6799">
        <w:rPr>
          <w:b/>
        </w:rPr>
        <w:t xml:space="preserve"> Mobile </w:t>
      </w:r>
    </w:p>
    <w:p w14:paraId="7DB5902D" w14:textId="77777777" w:rsidR="00AD3F64" w:rsidRPr="008C1D7A" w:rsidRDefault="00AD3F64" w:rsidP="00FB49BC">
      <w:pPr>
        <w:ind w:firstLine="426"/>
      </w:pPr>
    </w:p>
    <w:p w14:paraId="050B4272" w14:textId="32194E7D" w:rsidR="001D3208" w:rsidRPr="008C1D7A" w:rsidRDefault="00AD3F64" w:rsidP="00FB49BC">
      <w:pPr>
        <w:ind w:firstLine="426"/>
      </w:pPr>
      <w:r w:rsidRPr="008C1D7A">
        <w:rPr>
          <w:noProof/>
          <w:color w:val="000000"/>
          <w:sz w:val="22"/>
          <w:szCs w:val="22"/>
        </w:rPr>
        <mc:AlternateContent>
          <mc:Choice Requires="wpg">
            <w:drawing>
              <wp:anchor distT="0" distB="0" distL="114300" distR="114300" simplePos="0" relativeHeight="251868160" behindDoc="0" locked="0" layoutInCell="1" allowOverlap="1" wp14:anchorId="4B14616C" wp14:editId="245B45C0">
                <wp:simplePos x="0" y="0"/>
                <wp:positionH relativeFrom="column">
                  <wp:posOffset>1608455</wp:posOffset>
                </wp:positionH>
                <wp:positionV relativeFrom="paragraph">
                  <wp:posOffset>177800</wp:posOffset>
                </wp:positionV>
                <wp:extent cx="3506470" cy="3776345"/>
                <wp:effectExtent l="0" t="0" r="0" b="0"/>
                <wp:wrapSquare wrapText="bothSides"/>
                <wp:docPr id="253" name="Group 253"/>
                <wp:cNvGraphicFramePr/>
                <a:graphic xmlns:a="http://schemas.openxmlformats.org/drawingml/2006/main">
                  <a:graphicData uri="http://schemas.microsoft.com/office/word/2010/wordprocessingGroup">
                    <wpg:wgp>
                      <wpg:cNvGrpSpPr/>
                      <wpg:grpSpPr>
                        <a:xfrm>
                          <a:off x="0" y="0"/>
                          <a:ext cx="3506470" cy="3776345"/>
                          <a:chOff x="0" y="0"/>
                          <a:chExt cx="5088503" cy="5330190"/>
                        </a:xfrm>
                      </wpg:grpSpPr>
                      <pic:pic xmlns:pic="http://schemas.openxmlformats.org/drawingml/2006/picture">
                        <pic:nvPicPr>
                          <pic:cNvPr id="49" name="Picture 49" descr="https://lh3.googleusercontent.com/NH-HyeyfvAfKsYdwKk4SAU1tGJPDcwfu-lqSYecpUwUmvshaG2wl4O0NYE4_exNuvZvmyssbzm7C-5N1EO1ISsa3BB1oF5IEiD6axwTOlz2A-INjv3VCdIs3ZiajjSDHKHzLkp4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8720" cy="5330190"/>
                          </a:xfrm>
                          <a:prstGeom prst="rect">
                            <a:avLst/>
                          </a:prstGeom>
                          <a:noFill/>
                          <a:ln>
                            <a:noFill/>
                          </a:ln>
                        </pic:spPr>
                      </pic:pic>
                      <pic:pic xmlns:pic="http://schemas.openxmlformats.org/drawingml/2006/picture">
                        <pic:nvPicPr>
                          <pic:cNvPr id="50" name="Picture 50" descr="https://lh4.googleusercontent.com/EiAwSysWbWN_jo7oBwM7in5JUeoTQxd8VEoX-euPWhmIFBBfoXZHHGn-6IzDapUkDo3KqC8SrYm_iyTyAc0uW8qyJXKD94D53hMnoIZhSs57PGiII8cVWaSOgOg4rKPhsZNWY7u9"/>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648198" y="0"/>
                            <a:ext cx="2440305" cy="53187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3A061CF" id="Group 253" o:spid="_x0000_s1026" style="position:absolute;margin-left:126.65pt;margin-top:14pt;width:276.1pt;height:297.35pt;z-index:251868160;mso-width-relative:margin;mso-height-relative:margin" coordsize="50885,53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alt="https://lh3.googleusercontent.com/NH-HyeyfvAfKsYdwKk4SAU1tGJPDcwfu-lqSYecpUwUmvshaG2wl4O0NYE4_exNuvZvmyssbzm7C-5N1EO1ISsa3BB1oF5IEiD6axwTOlz2A-INjv3VCdIs3ZiajjSDHKHzLkp4g" style="position:absolute;width:24587;height:53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">
                  <v:imagedata r:id="rId15" o:title="NH-HyeyfvAfKsYdwKk4SAU1tGJPDcwfu-lqSYecpUwUmvshaG2wl4O0NYE4_exNuvZvmyssbzm7C-5N1EO1ISsa3BB1oF5IEiD6axwTOlz2A-INjv3VCdIs3ZiajjSDHKHzLkp4g"/>
                </v:shape>
                <v:shape id="Picture 50" o:spid="_x0000_s1028" type="#_x0000_t75" alt="https://lh4.googleusercontent.com/EiAwSysWbWN_jo7oBwM7in5JUeoTQxd8VEoX-euPWhmIFBBfoXZHHGn-6IzDapUkDo3KqC8SrYm_iyTyAc0uW8qyJXKD94D53hMnoIZhSs57PGiII8cVWaSOgOg4rKPhsZNWY7u9" style="position:absolute;left:26481;width:24404;height:53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">
                  <v:imagedata r:id="rId16" o:title="EiAwSysWbWN_jo7oBwM7in5JUeoTQxd8VEoX-euPWhmIFBBfoXZHHGn-6IzDapUkDo3KqC8SrYm_iyTyAc0uW8qyJXKD94D53hMnoIZhSs57PGiII8cVWaSOgOg4rKPhsZNWY7u9"/>
                </v:shape>
                <w10:wrap type="square"/>
              </v:group>
            </w:pict>
          </mc:Fallback>
        </mc:AlternateContent>
      </w:r>
    </w:p>
    <w:p w14:paraId="6863848D" w14:textId="66FA79A3" w:rsidR="001D3208" w:rsidRPr="008C1D7A" w:rsidRDefault="001D3208" w:rsidP="00AB715A"/>
    <w:p w14:paraId="6DC13927" w14:textId="6C1E1C3E" w:rsidR="001D3208" w:rsidRPr="008C1D7A" w:rsidRDefault="001D3208" w:rsidP="00AB715A"/>
    <w:p w14:paraId="3AE1B507" w14:textId="67F10CA3" w:rsidR="00494199" w:rsidRPr="008C1D7A" w:rsidRDefault="00720A0C" w:rsidP="00494199">
      <w:pPr>
        <w:jc w:val="center"/>
        <w:rPr>
          <w:color w:val="000000"/>
          <w:sz w:val="22"/>
          <w:szCs w:val="22"/>
          <w:bdr w:val="none" w:sz="0" w:space="0" w:color="auto" w:frame="1"/>
        </w:rP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3.googleusercontent.com/NH-HyeyfvAfKsYdwKk4SAU1tGJPDcwfu-lqSYecpUwUmvshaG2wl4O0NYE4_exNuvZvmyssbzm7C-5N1EO1ISsa3BB1oF5IEiD6axwTOlz2A-INjv3VCdIs3ZiajjSDHKHzLkp4g" \* MERGEFORMATINET </w:instrText>
      </w:r>
      <w:r w:rsidRPr="008C1D7A">
        <w:rPr>
          <w:color w:val="000000"/>
          <w:sz w:val="22"/>
          <w:szCs w:val="22"/>
          <w:bdr w:val="none" w:sz="0" w:space="0" w:color="auto" w:frame="1"/>
        </w:rPr>
        <w:fldChar w:fldCharType="end"/>
      </w:r>
      <w:r w:rsidRPr="008C1D7A">
        <w:rPr>
          <w:color w:val="000000"/>
          <w:sz w:val="22"/>
          <w:szCs w:val="22"/>
          <w:bdr w:val="none" w:sz="0" w:space="0" w:color="auto" w:frame="1"/>
        </w:rPr>
        <w:tab/>
      </w:r>
      <w:r w:rsidR="00494199" w:rsidRPr="008C1D7A">
        <w:rPr>
          <w:color w:val="000000"/>
          <w:sz w:val="22"/>
          <w:szCs w:val="22"/>
          <w:bdr w:val="none" w:sz="0" w:space="0" w:color="auto" w:frame="1"/>
        </w:rPr>
        <w:fldChar w:fldCharType="begin"/>
      </w:r>
      <w:r w:rsidR="00494199" w:rsidRPr="008C1D7A">
        <w:rPr>
          <w:color w:val="000000"/>
          <w:sz w:val="22"/>
          <w:szCs w:val="22"/>
          <w:bdr w:val="none" w:sz="0" w:space="0" w:color="auto" w:frame="1"/>
        </w:rPr>
        <w:instrText xml:space="preserve"> INCLUDEPICTURE "https://lh4.googleusercontent.com/EiAwSysWbWN_jo7oBwM7in5JUeoTQxd8VEoX-euPWhmIFBBfoXZHHGn-6IzDapUkDo3KqC8SrYm_iyTyAc0uW8qyJXKD94D53hMnoIZhSs57PGiII8cVWaSOgOg4rKPhsZNWY7u9" \* MERGEFORMATINET </w:instrText>
      </w:r>
      <w:r w:rsidR="00494199" w:rsidRPr="008C1D7A">
        <w:rPr>
          <w:color w:val="000000"/>
          <w:sz w:val="22"/>
          <w:szCs w:val="22"/>
          <w:bdr w:val="none" w:sz="0" w:space="0" w:color="auto" w:frame="1"/>
        </w:rPr>
        <w:fldChar w:fldCharType="end"/>
      </w:r>
    </w:p>
    <w:p w14:paraId="4E30967D" w14:textId="2C12520B" w:rsidR="00E169BF" w:rsidRPr="008C1D7A" w:rsidRDefault="0050491A" w:rsidP="003D289A">
      <w:pPr>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5.googleusercontent.com/AuvbMNa4euZGFphOVOvu8va2mjntYuhu2zZ_QdXUjsKgVnVUDCQ4SmQ6K4Q1DROMLr1CXHiTR002iw_6Nrw_sw9wmpV7Sn12UT7d3_51JnsZ0vC-kbbk5z4wzo5WPMPY8hL0I5eF" \* MERGEFORMATINET </w:instrText>
      </w:r>
      <w:r w:rsidRPr="008C1D7A">
        <w:rPr>
          <w:color w:val="000000"/>
          <w:sz w:val="22"/>
          <w:szCs w:val="22"/>
          <w:bdr w:val="none" w:sz="0" w:space="0" w:color="auto" w:frame="1"/>
        </w:rPr>
        <w:fldChar w:fldCharType="end"/>
      </w:r>
      <w:r w:rsidRPr="008C1D7A">
        <w:rPr>
          <w:color w:val="000000"/>
          <w:sz w:val="22"/>
          <w:szCs w:val="22"/>
          <w:bdr w:val="none" w:sz="0" w:space="0" w:color="auto" w:frame="1"/>
        </w:rPr>
        <w:tab/>
      </w: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3.googleusercontent.com/tQeSMAHFMh7duNcDtV_-XqsNkufWRpsssKjMNFUv3sRVZX_NDE3_wSjHec1aODNS73KKKagjFK0D_MxD24cUoMdDU9IIlqDYY_ea4afT6EfsfJKoTGOtE3NXY6ZUhN0cSfTByUSq" \* MERGEFORMATINET </w:instrText>
      </w:r>
      <w:r w:rsidRPr="008C1D7A">
        <w:rPr>
          <w:color w:val="000000"/>
          <w:sz w:val="22"/>
          <w:szCs w:val="22"/>
          <w:bdr w:val="none" w:sz="0" w:space="0" w:color="auto" w:frame="1"/>
        </w:rPr>
        <w:fldChar w:fldCharType="end"/>
      </w:r>
    </w:p>
    <w:p w14:paraId="538E448A" w14:textId="3DCC35B0" w:rsidR="00E169BF" w:rsidRDefault="00E169BF" w:rsidP="00465786"/>
    <w:p w14:paraId="5E346B0A" w14:textId="1BFB5120" w:rsidR="00AD3F64" w:rsidRDefault="00AD3F64" w:rsidP="00465786"/>
    <w:p w14:paraId="13640115" w14:textId="7E8A4EE7" w:rsidR="00AD3F64" w:rsidRDefault="00AD3F64" w:rsidP="00465786"/>
    <w:p w14:paraId="1B01F0AD" w14:textId="347AE0F5" w:rsidR="00AD3F64" w:rsidRDefault="00AD3F64" w:rsidP="00465786"/>
    <w:p w14:paraId="6914F51D" w14:textId="7D413259" w:rsidR="00AD3F64" w:rsidRDefault="00AD3F64" w:rsidP="00465786"/>
    <w:p w14:paraId="43EAB23C" w14:textId="4536B119" w:rsidR="00AD3F64" w:rsidRDefault="00AD3F64" w:rsidP="00465786"/>
    <w:p w14:paraId="1823CB14" w14:textId="7A29859C" w:rsidR="00AD3F64" w:rsidRDefault="00AD3F64" w:rsidP="00465786"/>
    <w:p w14:paraId="1A64D625" w14:textId="297817BE" w:rsidR="00AD3F64" w:rsidRDefault="00AD3F64" w:rsidP="00465786"/>
    <w:p w14:paraId="7F33A6BE" w14:textId="6A7DE4FD" w:rsidR="00AD3F64" w:rsidRDefault="00AD3F64" w:rsidP="00465786"/>
    <w:p w14:paraId="7AC69EDD" w14:textId="21A619E2" w:rsidR="00AD3F64" w:rsidRDefault="00AD3F64" w:rsidP="00465786"/>
    <w:p w14:paraId="784C0E7F" w14:textId="224D7E25" w:rsidR="00AD3F64" w:rsidRDefault="00AD3F64" w:rsidP="00465786"/>
    <w:p w14:paraId="40A99BFE" w14:textId="4C55D2E0" w:rsidR="00AD3F64" w:rsidRDefault="00AD3F64" w:rsidP="00465786"/>
    <w:p w14:paraId="2E9DAB6C" w14:textId="352508FD" w:rsidR="00AD3F64" w:rsidRDefault="00AD3F64" w:rsidP="00465786"/>
    <w:p w14:paraId="5769F030" w14:textId="348947DE" w:rsidR="00AD3F64" w:rsidRDefault="00AD3F64" w:rsidP="00465786"/>
    <w:p w14:paraId="56C2FD68" w14:textId="72C3E053" w:rsidR="00AD3F64" w:rsidRDefault="00AD3F64" w:rsidP="00465786"/>
    <w:p w14:paraId="06F9793A" w14:textId="2BAC561A" w:rsidR="00AD3F64" w:rsidRDefault="00AD3F64" w:rsidP="00465786"/>
    <w:p w14:paraId="0D6FE77C" w14:textId="572F1351" w:rsidR="00AD3F64" w:rsidRDefault="00AD3F64" w:rsidP="00465786"/>
    <w:p w14:paraId="1D2DF202" w14:textId="5370A1BA" w:rsidR="00AD3F64" w:rsidRDefault="00AD3F64" w:rsidP="00465786">
      <w:r w:rsidRPr="008C1D7A">
        <w:rPr>
          <w:noProof/>
          <w:color w:val="000000"/>
          <w:sz w:val="22"/>
          <w:szCs w:val="22"/>
        </w:rPr>
        <mc:AlternateContent>
          <mc:Choice Requires="wpg">
            <w:drawing>
              <wp:anchor distT="0" distB="0" distL="114300" distR="114300" simplePos="0" relativeHeight="251871232" behindDoc="0" locked="0" layoutInCell="1" allowOverlap="1" wp14:anchorId="5CED33C7" wp14:editId="5C8FA280">
                <wp:simplePos x="0" y="0"/>
                <wp:positionH relativeFrom="column">
                  <wp:posOffset>1611630</wp:posOffset>
                </wp:positionH>
                <wp:positionV relativeFrom="paragraph">
                  <wp:posOffset>177800</wp:posOffset>
                </wp:positionV>
                <wp:extent cx="3509645" cy="3814445"/>
                <wp:effectExtent l="0" t="0" r="0" b="0"/>
                <wp:wrapSquare wrapText="bothSides"/>
                <wp:docPr id="254" name="Group 254"/>
                <wp:cNvGraphicFramePr/>
                <a:graphic xmlns:a="http://schemas.openxmlformats.org/drawingml/2006/main">
                  <a:graphicData uri="http://schemas.microsoft.com/office/word/2010/wordprocessingGroup">
                    <wpg:wgp>
                      <wpg:cNvGrpSpPr/>
                      <wpg:grpSpPr>
                        <a:xfrm>
                          <a:off x="0" y="0"/>
                          <a:ext cx="3509645" cy="3814445"/>
                          <a:chOff x="0" y="0"/>
                          <a:chExt cx="5348160" cy="5688841"/>
                        </a:xfrm>
                      </wpg:grpSpPr>
                      <pic:pic xmlns:pic="http://schemas.openxmlformats.org/drawingml/2006/picture">
                        <pic:nvPicPr>
                          <pic:cNvPr id="51" name="Picture 51" descr="https://lh5.googleusercontent.com/AuvbMNa4euZGFphOVOvu8va2mjntYuhu2zZ_QdXUjsKgVnVUDCQ4SmQ6K4Q1DROMLr1CXHiTR002iw_6Nrw_sw9wmpV7Sn12UT7d3_51JnsZ0vC-kbbk5z4wzo5WPMPY8hL0I5eF"/>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6835" cy="5627370"/>
                          </a:xfrm>
                          <a:prstGeom prst="rect">
                            <a:avLst/>
                          </a:prstGeom>
                          <a:noFill/>
                          <a:ln>
                            <a:noFill/>
                          </a:ln>
                        </pic:spPr>
                      </pic:pic>
                      <pic:pic xmlns:pic="http://schemas.openxmlformats.org/drawingml/2006/picture">
                        <pic:nvPicPr>
                          <pic:cNvPr id="52" name="Picture 52" descr="https://lh3.googleusercontent.com/tQeSMAHFMh7duNcDtV_-XqsNkufWRpsssKjMNFUv3sRVZX_NDE3_wSjHec1aODNS73KKKagjFK0D_MxD24cUoMdDU9IIlqDYY_ea4afT6EfsfJKoTGOtE3NXY6ZUhN0cSfTByUSq"/>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2731325" y="47501"/>
                            <a:ext cx="2616835" cy="56413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BF3A0C1" id="Group 254" o:spid="_x0000_s1026" style="position:absolute;margin-left:126.9pt;margin-top:14pt;width:276.35pt;height:300.35pt;z-index:251871232;mso-width-relative:margin;mso-height-relative:margin" coordsize="53481,56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">
                <v:shape id="Picture 51" o:spid="_x0000_s1027" type="#_x0000_t75" alt="https://lh5.googleusercontent.com/AuvbMNa4euZGFphOVOvu8va2mjntYuhu2zZ_QdXUjsKgVnVUDCQ4SmQ6K4Q1DROMLr1CXHiTR002iw_6Nrw_sw9wmpV7Sn12UT7d3_51JnsZ0vC-kbbk5z4wzo5WPMPY8hL0I5eF" style="position:absolute;width:26168;height:56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">
                  <v:imagedata r:id="rId19" o:title="AuvbMNa4euZGFphOVOvu8va2mjntYuhu2zZ_QdXUjsKgVnVUDCQ4SmQ6K4Q1DROMLr1CXHiTR002iw_6Nrw_sw9wmpV7Sn12UT7d3_51JnsZ0vC-kbbk5z4wzo5WPMPY8hL0I5eF"/>
                </v:shape>
                <v:shape id="Picture 52" o:spid="_x0000_s1028" type="#_x0000_t75" alt="https://lh3.googleusercontent.com/tQeSMAHFMh7duNcDtV_-XqsNkufWRpsssKjMNFUv3sRVZX_NDE3_wSjHec1aODNS73KKKagjFK0D_MxD24cUoMdDU9IIlqDYY_ea4afT6EfsfJKoTGOtE3NXY6ZUhN0cSfTByUSq" style="position:absolute;left:27313;top:475;width:26168;height:5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">
                  <v:imagedata r:id="rId20" o:title="tQeSMAHFMh7duNcDtV_-XqsNkufWRpsssKjMNFUv3sRVZX_NDE3_wSjHec1aODNS73KKKagjFK0D_MxD24cUoMdDU9IIlqDYY_ea4afT6EfsfJKoTGOtE3NXY6ZUhN0cSfTByUSq"/>
                </v:shape>
                <w10:wrap type="square"/>
              </v:group>
            </w:pict>
          </mc:Fallback>
        </mc:AlternateContent>
      </w:r>
    </w:p>
    <w:p w14:paraId="4475A5EB" w14:textId="6B0733C8" w:rsidR="00AD3F64" w:rsidRDefault="00AD3F64" w:rsidP="00465786"/>
    <w:p w14:paraId="53E4A76D" w14:textId="4932C6CB" w:rsidR="00AD3F64" w:rsidRDefault="00AD3F64" w:rsidP="00465786"/>
    <w:p w14:paraId="12FC2FE9" w14:textId="61574775" w:rsidR="00AD3F64" w:rsidRDefault="00AD3F64" w:rsidP="00465786"/>
    <w:p w14:paraId="3690EC66" w14:textId="24BBCB3D" w:rsidR="00AD3F64" w:rsidRDefault="00AD3F64" w:rsidP="00465786"/>
    <w:p w14:paraId="083CEE1D" w14:textId="7F80B455" w:rsidR="00AD3F64" w:rsidRDefault="00AD3F64" w:rsidP="00465786"/>
    <w:p w14:paraId="7D2C036A" w14:textId="1C8BF42B" w:rsidR="00AD3F64" w:rsidRDefault="00AD3F64" w:rsidP="00465786"/>
    <w:p w14:paraId="4022D66F" w14:textId="13893EBD" w:rsidR="00AD3F64" w:rsidRDefault="00AD3F64" w:rsidP="00465786"/>
    <w:p w14:paraId="1338870B" w14:textId="7AA1752D" w:rsidR="00AD3F64" w:rsidRDefault="00AD3F64" w:rsidP="00465786"/>
    <w:p w14:paraId="1F194ACB" w14:textId="28570293" w:rsidR="00AD3F64" w:rsidRDefault="00AD3F64" w:rsidP="00465786"/>
    <w:p w14:paraId="2D0A770D" w14:textId="058609AA" w:rsidR="00AD3F64" w:rsidRDefault="00AD3F64" w:rsidP="00465786"/>
    <w:p w14:paraId="022D6D5E" w14:textId="23C961E0" w:rsidR="00AD3F64" w:rsidRDefault="00AD3F64" w:rsidP="00465786"/>
    <w:p w14:paraId="7FBCA717" w14:textId="03631099" w:rsidR="00AD3F64" w:rsidRDefault="00AD3F64" w:rsidP="00465786"/>
    <w:p w14:paraId="0A807F26" w14:textId="7E9A85CE" w:rsidR="00AD3F64" w:rsidRDefault="00AD3F64" w:rsidP="00465786"/>
    <w:p w14:paraId="090C2819" w14:textId="326B0F17" w:rsidR="00AD3F64" w:rsidRDefault="00AD3F64" w:rsidP="00465786"/>
    <w:p w14:paraId="502EAE2F" w14:textId="29DD3032" w:rsidR="00AD3F64" w:rsidRDefault="00AD3F64" w:rsidP="00465786"/>
    <w:p w14:paraId="258EAFF4" w14:textId="6E00E98C" w:rsidR="00AD3F64" w:rsidRDefault="00AD3F64" w:rsidP="00465786"/>
    <w:p w14:paraId="340C8BC2" w14:textId="605A5A88" w:rsidR="00AD3F64" w:rsidRDefault="00AD3F64" w:rsidP="00465786"/>
    <w:p w14:paraId="054FF112" w14:textId="66DFF4F6" w:rsidR="00AD3F64" w:rsidRDefault="00AD3F64" w:rsidP="00465786"/>
    <w:p w14:paraId="38C56EC3" w14:textId="0937102D" w:rsidR="00AD3F64" w:rsidRDefault="00AD3F64" w:rsidP="00465786"/>
    <w:p w14:paraId="20743FF4" w14:textId="26C6308F" w:rsidR="00AD3F64" w:rsidRDefault="00AD3F64" w:rsidP="00465786"/>
    <w:p w14:paraId="1C41AB47" w14:textId="1E5487A8" w:rsidR="00AD3F64" w:rsidRDefault="00AD3F64" w:rsidP="00465786"/>
    <w:p w14:paraId="2BE4E8BC" w14:textId="07C150B0" w:rsidR="00AD3F64" w:rsidRDefault="00AD3F64" w:rsidP="00465786"/>
    <w:p w14:paraId="1E4121FE" w14:textId="43C1CDA3" w:rsidR="00AD3F64" w:rsidRDefault="00AD3F64" w:rsidP="00465786"/>
    <w:p w14:paraId="7CFAC12D" w14:textId="3AD1C8D2" w:rsidR="00AD3F64" w:rsidRDefault="00AD3F64" w:rsidP="00465786"/>
    <w:p w14:paraId="1D11E24E" w14:textId="52237EC9" w:rsidR="00AD3F64" w:rsidRDefault="00AD3F64" w:rsidP="00465786"/>
    <w:p w14:paraId="792D9459" w14:textId="6E821474" w:rsidR="00AD3F64" w:rsidRDefault="00AD3F64" w:rsidP="00465786"/>
    <w:p w14:paraId="0F57AA2B" w14:textId="77777777" w:rsidR="00AD3F64" w:rsidRPr="008C1D7A" w:rsidRDefault="00AD3F64" w:rsidP="00465786"/>
    <w:p w14:paraId="43E12F9E" w14:textId="3B8E1540" w:rsidR="00CB187B" w:rsidRPr="008C1D7A" w:rsidRDefault="00560EDA" w:rsidP="007A1A66">
      <w:pPr>
        <w:pStyle w:val="Heading3"/>
        <w:rPr>
          <w:rFonts w:ascii="Times New Roman" w:hAnsi="Times New Roman" w:cs="Times New Roman"/>
        </w:rPr>
      </w:pPr>
      <w:r w:rsidRPr="008C1D7A">
        <w:rPr>
          <w:rFonts w:ascii="Times New Roman" w:hAnsi="Times New Roman" w:cs="Times New Roman"/>
        </w:rPr>
        <w:lastRenderedPageBreak/>
        <w:t>F</w:t>
      </w:r>
      <w:r w:rsidR="00CF3602" w:rsidRPr="008C1D7A">
        <w:rPr>
          <w:rFonts w:ascii="Times New Roman" w:hAnsi="Times New Roman" w:cs="Times New Roman"/>
        </w:rPr>
        <w:t>#</w:t>
      </w:r>
      <w:r w:rsidR="00597BCD" w:rsidRPr="008C1D7A">
        <w:rPr>
          <w:rFonts w:ascii="Times New Roman" w:hAnsi="Times New Roman" w:cs="Times New Roman"/>
        </w:rPr>
        <w:t xml:space="preserve">2 Upload Document </w:t>
      </w:r>
    </w:p>
    <w:p w14:paraId="6A09744F" w14:textId="7967BF68" w:rsidR="00597BCD" w:rsidRDefault="00597BCD" w:rsidP="00AB6799">
      <w:pPr>
        <w:pStyle w:val="NormalWeb"/>
        <w:spacing w:before="240" w:beforeAutospacing="0" w:after="240" w:afterAutospacing="0"/>
        <w:ind w:left="709"/>
        <w:rPr>
          <w:color w:val="000000"/>
        </w:rPr>
      </w:pPr>
      <w:r w:rsidRPr="008C1D7A">
        <w:t>Upload document will</w:t>
      </w:r>
      <w:r w:rsidR="00FB49BC" w:rsidRPr="008C1D7A">
        <w:t xml:space="preserve"> </w:t>
      </w:r>
      <w:r w:rsidR="00FB49BC" w:rsidRPr="008C1D7A">
        <w:rPr>
          <w:color w:val="000000"/>
        </w:rPr>
        <w:t xml:space="preserve">allow users to upload and store documents like resumes on their profile. Upload document will have two versions: Desktop and Mobile </w:t>
      </w:r>
    </w:p>
    <w:p w14:paraId="1C26E73A" w14:textId="2977CF9A" w:rsidR="00AB6799" w:rsidRPr="008C1D7A" w:rsidRDefault="00AB6799" w:rsidP="00AB6799">
      <w:pPr>
        <w:pStyle w:val="NormalWeb"/>
        <w:spacing w:before="240" w:beforeAutospacing="0" w:after="240" w:afterAutospacing="0"/>
        <w:ind w:left="709"/>
      </w:pPr>
      <w:r>
        <w:t>GUI 1: Desktop</w:t>
      </w:r>
    </w:p>
    <w:p w14:paraId="6FBC9A23" w14:textId="35CA7373" w:rsidR="002B7642" w:rsidRPr="008C1D7A" w:rsidRDefault="00597BCD" w:rsidP="00AB6799">
      <w:pPr>
        <w:ind w:firstLine="567"/>
        <w:jc w:val="center"/>
        <w:rPr>
          <w:color w:val="000000"/>
          <w:sz w:val="22"/>
          <w:szCs w:val="22"/>
          <w:bdr w:val="none" w:sz="0" w:space="0" w:color="auto" w:frame="1"/>
        </w:rP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sJ7UfCJvQ00DIZA3dJHzs_jNTUcI4cQF7T3b0Yv0tFrEh1nl7H3i18lHnhkMhRxJjvWRueT6QmUa8bsUGuA1_8SLX5tOCfz7TYafhgzQ1QlDpv3Oq5qpaDHbE2qfCvtZUeXD7NBb"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649993C7" wp14:editId="0D59FAD8">
            <wp:extent cx="6267992" cy="3509314"/>
            <wp:effectExtent l="0" t="0" r="0" b="0"/>
            <wp:docPr id="35" name="Picture 35" descr="https://lh4.googleusercontent.com/sJ7UfCJvQ00DIZA3dJHzs_jNTUcI4cQF7T3b0Yv0tFrEh1nl7H3i18lHnhkMhRxJjvWRueT6QmUa8bsUGuA1_8SLX5tOCfz7TYafhgzQ1QlDpv3Oq5qpaDHbE2qfCvtZUeXD7N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4.googleusercontent.com/sJ7UfCJvQ00DIZA3dJHzs_jNTUcI4cQF7T3b0Yv0tFrEh1nl7H3i18lHnhkMhRxJjvWRueT6QmUa8bsUGuA1_8SLX5tOCfz7TYafhgzQ1QlDpv3Oq5qpaDHbE2qfCvtZUeXD7NB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81789" cy="3517039"/>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435DBE43" w14:textId="7E58D665" w:rsidR="00597BCD" w:rsidRPr="008C1D7A" w:rsidRDefault="00597BCD" w:rsidP="00597BCD">
      <w:pPr>
        <w:ind w:firstLine="993"/>
        <w:jc w:val="center"/>
      </w:pPr>
    </w:p>
    <w:p w14:paraId="6A5B6CDA" w14:textId="431CF9D6" w:rsidR="00597BCD" w:rsidRPr="008C1D7A" w:rsidRDefault="002B7642" w:rsidP="00FB49BC">
      <w:pPr>
        <w:ind w:firstLine="567"/>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6.googleusercontent.com/Hm0X1nxMtkgQJZpncaQH1odumLKZFVm_zvjKBZ68QsRZS1PtE8P519MaU5BCnHKUTAiE4FjhNRs_n5yNbbpwvNsp6PB_b1rWvePjQZm1ZQU6oOYVNKNxIX4lNCyINEDPAE-6_Ivy"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49A95AE3" wp14:editId="4FF8EAFD">
            <wp:extent cx="6333675" cy="3546088"/>
            <wp:effectExtent l="0" t="0" r="3810" b="0"/>
            <wp:docPr id="36" name="Picture 36" descr="https://lh6.googleusercontent.com/Hm0X1nxMtkgQJZpncaQH1odumLKZFVm_zvjKBZ68QsRZS1PtE8P519MaU5BCnHKUTAiE4FjhNRs_n5yNbbpwvNsp6PB_b1rWvePjQZm1ZQU6oOYVNKNxIX4lNCyINEDPAE-6_I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6.googleusercontent.com/Hm0X1nxMtkgQJZpncaQH1odumLKZFVm_zvjKBZ68QsRZS1PtE8P519MaU5BCnHKUTAiE4FjhNRs_n5yNbbpwvNsp6PB_b1rWvePjQZm1ZQU6oOYVNKNxIX4lNCyINEDPAE-6_Iv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50978" cy="3555776"/>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547F7DE9" w14:textId="3A0E3068" w:rsidR="00597BCD" w:rsidRPr="008C1D7A" w:rsidRDefault="00597BCD" w:rsidP="00CB187B">
      <w:pPr>
        <w:tabs>
          <w:tab w:val="left" w:pos="3261"/>
          <w:tab w:val="left" w:pos="6521"/>
          <w:tab w:val="left" w:pos="9315"/>
        </w:tabs>
      </w:pPr>
    </w:p>
    <w:p w14:paraId="5999AA1C" w14:textId="5B78196B" w:rsidR="009B5772" w:rsidRDefault="009B5772" w:rsidP="003D289A">
      <w:pPr>
        <w:tabs>
          <w:tab w:val="left" w:pos="3261"/>
          <w:tab w:val="left" w:pos="6521"/>
          <w:tab w:val="left" w:pos="9315"/>
        </w:tabs>
      </w:pPr>
    </w:p>
    <w:p w14:paraId="2974160F" w14:textId="77777777" w:rsidR="00AB6799" w:rsidRPr="008C1D7A" w:rsidRDefault="00AB6799" w:rsidP="003D289A">
      <w:pPr>
        <w:tabs>
          <w:tab w:val="left" w:pos="3261"/>
          <w:tab w:val="left" w:pos="6521"/>
          <w:tab w:val="left" w:pos="9315"/>
        </w:tabs>
      </w:pPr>
    </w:p>
    <w:p w14:paraId="68E3AF69" w14:textId="77777777" w:rsidR="00AB6799" w:rsidRDefault="00AB6799" w:rsidP="00CB187B">
      <w:pPr>
        <w:tabs>
          <w:tab w:val="left" w:pos="3261"/>
          <w:tab w:val="left" w:pos="6521"/>
          <w:tab w:val="left" w:pos="9315"/>
        </w:tabs>
      </w:pPr>
    </w:p>
    <w:p w14:paraId="601E1CDC" w14:textId="79971367" w:rsidR="00597BCD" w:rsidRPr="00AB6799" w:rsidRDefault="00AB6799" w:rsidP="00CB187B">
      <w:pPr>
        <w:tabs>
          <w:tab w:val="left" w:pos="3261"/>
          <w:tab w:val="left" w:pos="6521"/>
          <w:tab w:val="left" w:pos="9315"/>
        </w:tabs>
        <w:rPr>
          <w:b/>
        </w:rPr>
      </w:pPr>
      <w:r w:rsidRPr="00AB6799">
        <w:rPr>
          <w:b/>
        </w:rPr>
        <w:lastRenderedPageBreak/>
        <w:t>GUI 2: Mobile</w:t>
      </w:r>
    </w:p>
    <w:p w14:paraId="066D6D07" w14:textId="3D587AAE" w:rsidR="00597BCD" w:rsidRPr="008C1D7A" w:rsidRDefault="00597BCD" w:rsidP="00597BCD">
      <w:pPr>
        <w:ind w:firstLine="709"/>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3.googleusercontent.com/G1OERAOQhqxqJVjgvycg62xCaHUeAPm6UGfbPG8Kn2g5UN4wbewIwHV8zU2JeiJDPMxr8LflOORElkYmg2h40Qx5yILQfdot0IS4VsI378SVqkUMfZH4lvG30u-FsdCdxmcHbx9U" \* MERGEFORMATINET </w:instrText>
      </w:r>
      <w:r w:rsidRPr="008C1D7A">
        <w:rPr>
          <w:color w:val="000000"/>
          <w:sz w:val="22"/>
          <w:szCs w:val="22"/>
          <w:bdr w:val="none" w:sz="0" w:space="0" w:color="auto" w:frame="1"/>
        </w:rPr>
        <w:fldChar w:fldCharType="end"/>
      </w:r>
      <w:r w:rsidRPr="008C1D7A">
        <w:rPr>
          <w:color w:val="000000"/>
          <w:sz w:val="22"/>
          <w:szCs w:val="22"/>
          <w:bdr w:val="none" w:sz="0" w:space="0" w:color="auto" w:frame="1"/>
        </w:rPr>
        <w:tab/>
        <w:t xml:space="preserve">  </w:t>
      </w: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3.googleusercontent.com/NQfb26uzfh7cYiBHveU0lFeJtjOWHsIB5_2gF4kRc_cmR7c1dcU2J1dNpHuO2ZBj2nymVegRZZDS1t4AdePrQjyVmAWu4B5fIHre0O7qI_joEUdbqFB9jKoy6GOJ3urnW_K0Id5t" \* MERGEFORMATINET </w:instrText>
      </w:r>
      <w:r w:rsidRPr="008C1D7A">
        <w:rPr>
          <w:color w:val="000000"/>
          <w:sz w:val="22"/>
          <w:szCs w:val="22"/>
          <w:bdr w:val="none" w:sz="0" w:space="0" w:color="auto" w:frame="1"/>
        </w:rPr>
        <w:fldChar w:fldCharType="end"/>
      </w:r>
    </w:p>
    <w:p w14:paraId="64AD19AA" w14:textId="52E58FA1" w:rsidR="00597BCD" w:rsidRPr="008C1D7A" w:rsidRDefault="00597BCD" w:rsidP="00597BCD"/>
    <w:p w14:paraId="61A2EB4A" w14:textId="3C8D75E1" w:rsidR="00597BCD" w:rsidRPr="008C1D7A" w:rsidRDefault="00AB6799" w:rsidP="00AB6799">
      <w:pPr>
        <w:tabs>
          <w:tab w:val="left" w:pos="3261"/>
          <w:tab w:val="left" w:pos="6521"/>
          <w:tab w:val="left" w:pos="9315"/>
        </w:tabs>
        <w:ind w:firstLine="1134"/>
      </w:pPr>
      <w:r w:rsidRPr="00AB6799">
        <w:rPr>
          <w:b/>
          <w:noProof/>
        </w:rPr>
        <mc:AlternateContent>
          <mc:Choice Requires="wpg">
            <w:drawing>
              <wp:inline distT="0" distB="0" distL="0" distR="0" wp14:anchorId="689B7C09" wp14:editId="1B5BC06F">
                <wp:extent cx="5275580" cy="5479975"/>
                <wp:effectExtent l="0" t="0" r="0" b="0"/>
                <wp:docPr id="255" name="Group 255"/>
                <wp:cNvGraphicFramePr/>
                <a:graphic xmlns:a="http://schemas.openxmlformats.org/drawingml/2006/main">
                  <a:graphicData uri="http://schemas.microsoft.com/office/word/2010/wordprocessingGroup">
                    <wpg:wgp>
                      <wpg:cNvGrpSpPr/>
                      <wpg:grpSpPr>
                        <a:xfrm>
                          <a:off x="0" y="0"/>
                          <a:ext cx="5275580" cy="5479975"/>
                          <a:chOff x="0" y="0"/>
                          <a:chExt cx="5275580" cy="5479975"/>
                        </a:xfrm>
                      </wpg:grpSpPr>
                      <pic:pic xmlns:pic="http://schemas.openxmlformats.org/drawingml/2006/picture">
                        <pic:nvPicPr>
                          <pic:cNvPr id="37" name="Picture 37" descr="https://lh3.googleusercontent.com/G1OERAOQhqxqJVjgvycg62xCaHUeAPm6UGfbPG8Kn2g5UN4wbewIwHV8zU2JeiJDPMxr8LflOORElkYmg2h40Qx5yILQfdot0IS4VsI378SVqkUMfZH4lvG30u-FsdCdxmcHbx9U"/>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21515"/>
                            <a:ext cx="2532380" cy="5458460"/>
                          </a:xfrm>
                          <a:prstGeom prst="rect">
                            <a:avLst/>
                          </a:prstGeom>
                          <a:noFill/>
                          <a:ln>
                            <a:noFill/>
                          </a:ln>
                        </pic:spPr>
                      </pic:pic>
                      <pic:pic xmlns:pic="http://schemas.openxmlformats.org/drawingml/2006/picture">
                        <pic:nvPicPr>
                          <pic:cNvPr id="38" name="Picture 38" descr="https://lh3.googleusercontent.com/NQfb26uzfh7cYiBHveU0lFeJtjOWHsIB5_2gF4kRc_cmR7c1dcU2J1dNpHuO2ZBj2nymVegRZZDS1t4AdePrQjyVmAWu4B5fIHre0O7qI_joEUdbqFB9jKoy6GOJ3urnW_K0Id5t"/>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2743200" y="0"/>
                            <a:ext cx="2532380" cy="5458460"/>
                          </a:xfrm>
                          <a:prstGeom prst="rect">
                            <a:avLst/>
                          </a:prstGeom>
                          <a:noFill/>
                          <a:ln>
                            <a:noFill/>
                          </a:ln>
                        </pic:spPr>
                      </pic:pic>
                    </wpg:wgp>
                  </a:graphicData>
                </a:graphic>
              </wp:inline>
            </w:drawing>
          </mc:Choice>
          <mc:Fallback>
            <w:pict>
              <v:group w14:anchorId="29B27937" id="Group 255" o:spid="_x0000_s1026" style="width:415.4pt;height:431.5pt;mso-position-horizontal-relative:char;mso-position-vertical-relative:line" coordsize="52755,547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">
                <v:shape id="Picture 37" o:spid="_x0000_s1027" type="#_x0000_t75" alt="https://lh3.googleusercontent.com/G1OERAOQhqxqJVjgvycg62xCaHUeAPm6UGfbPG8Kn2g5UN4wbewIwHV8zU2JeiJDPMxr8LflOORElkYmg2h40Qx5yILQfdot0IS4VsI378SVqkUMfZH4lvG30u-FsdCdxmcHbx9U" style="position:absolute;top:215;width:25323;height:54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">
                  <v:imagedata r:id="rId25" o:title="G1OERAOQhqxqJVjgvycg62xCaHUeAPm6UGfbPG8Kn2g5UN4wbewIwHV8zU2JeiJDPMxr8LflOORElkYmg2h40Qx5yILQfdot0IS4VsI378SVqkUMfZH4lvG30u-FsdCdxmcHbx9U"/>
                </v:shape>
                <v:shape id="Picture 38" o:spid="_x0000_s1028" type="#_x0000_t75" alt="https://lh3.googleusercontent.com/NQfb26uzfh7cYiBHveU0lFeJtjOWHsIB5_2gF4kRc_cmR7c1dcU2J1dNpHuO2ZBj2nymVegRZZDS1t4AdePrQjyVmAWu4B5fIHre0O7qI_joEUdbqFB9jKoy6GOJ3urnW_K0Id5t" style="position:absolute;left:27432;width:25323;height:54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">
                  <v:imagedata r:id="rId26" o:title="NQfb26uzfh7cYiBHveU0lFeJtjOWHsIB5_2gF4kRc_cmR7c1dcU2J1dNpHuO2ZBj2nymVegRZZDS1t4AdePrQjyVmAWu4B5fIHre0O7qI_joEUdbqFB9jKoy6GOJ3urnW_K0Id5t"/>
                </v:shape>
                <w10:anchorlock/>
              </v:group>
            </w:pict>
          </mc:Fallback>
        </mc:AlternateContent>
      </w:r>
    </w:p>
    <w:p w14:paraId="1D12CF9F" w14:textId="4BD1DA1C" w:rsidR="00597BCD" w:rsidRPr="008C1D7A" w:rsidRDefault="00597BCD" w:rsidP="00CB187B">
      <w:pPr>
        <w:tabs>
          <w:tab w:val="left" w:pos="3261"/>
          <w:tab w:val="left" w:pos="6521"/>
          <w:tab w:val="left" w:pos="9315"/>
        </w:tabs>
      </w:pPr>
    </w:p>
    <w:p w14:paraId="0C9D6096" w14:textId="525907CF" w:rsidR="00597BCD" w:rsidRPr="008C1D7A" w:rsidRDefault="00597BCD" w:rsidP="00CB187B">
      <w:pPr>
        <w:tabs>
          <w:tab w:val="left" w:pos="3261"/>
          <w:tab w:val="left" w:pos="6521"/>
          <w:tab w:val="left" w:pos="9315"/>
        </w:tabs>
      </w:pPr>
    </w:p>
    <w:p w14:paraId="59D136EE" w14:textId="1C3C867F" w:rsidR="00597BCD" w:rsidRPr="008C1D7A" w:rsidRDefault="00597BCD" w:rsidP="00CB187B">
      <w:pPr>
        <w:tabs>
          <w:tab w:val="left" w:pos="3261"/>
          <w:tab w:val="left" w:pos="6521"/>
          <w:tab w:val="left" w:pos="9315"/>
        </w:tabs>
      </w:pPr>
    </w:p>
    <w:p w14:paraId="73BF5226" w14:textId="0DBF7F62" w:rsidR="00597BCD" w:rsidRPr="008C1D7A" w:rsidRDefault="00597BCD" w:rsidP="00CB187B">
      <w:pPr>
        <w:tabs>
          <w:tab w:val="left" w:pos="3261"/>
          <w:tab w:val="left" w:pos="6521"/>
          <w:tab w:val="left" w:pos="9315"/>
        </w:tabs>
      </w:pPr>
    </w:p>
    <w:p w14:paraId="06868495" w14:textId="71990185" w:rsidR="00597BCD" w:rsidRPr="008C1D7A" w:rsidRDefault="00597BCD" w:rsidP="00CB187B">
      <w:pPr>
        <w:tabs>
          <w:tab w:val="left" w:pos="3261"/>
          <w:tab w:val="left" w:pos="6521"/>
          <w:tab w:val="left" w:pos="9315"/>
        </w:tabs>
      </w:pPr>
    </w:p>
    <w:p w14:paraId="15DC50C4" w14:textId="40133603" w:rsidR="00597BCD" w:rsidRPr="008C1D7A" w:rsidRDefault="00597BCD" w:rsidP="00CB187B">
      <w:pPr>
        <w:tabs>
          <w:tab w:val="left" w:pos="3261"/>
          <w:tab w:val="left" w:pos="6521"/>
          <w:tab w:val="left" w:pos="9315"/>
        </w:tabs>
      </w:pPr>
    </w:p>
    <w:p w14:paraId="3C0BDD84" w14:textId="2E3DF549" w:rsidR="00597BCD" w:rsidRPr="008C1D7A" w:rsidRDefault="00597BCD" w:rsidP="00CB187B">
      <w:pPr>
        <w:tabs>
          <w:tab w:val="left" w:pos="3261"/>
          <w:tab w:val="left" w:pos="6521"/>
          <w:tab w:val="left" w:pos="9315"/>
        </w:tabs>
      </w:pPr>
    </w:p>
    <w:p w14:paraId="19F7AD51" w14:textId="4DC0ADF4" w:rsidR="00597BCD" w:rsidRPr="008C1D7A" w:rsidRDefault="00597BCD" w:rsidP="00CB187B">
      <w:pPr>
        <w:tabs>
          <w:tab w:val="left" w:pos="3261"/>
          <w:tab w:val="left" w:pos="6521"/>
          <w:tab w:val="left" w:pos="9315"/>
        </w:tabs>
      </w:pPr>
    </w:p>
    <w:p w14:paraId="73DE45F3" w14:textId="312E7317" w:rsidR="00597BCD" w:rsidRPr="008C1D7A" w:rsidRDefault="00597BCD" w:rsidP="00CB187B">
      <w:pPr>
        <w:tabs>
          <w:tab w:val="left" w:pos="3261"/>
          <w:tab w:val="left" w:pos="6521"/>
          <w:tab w:val="left" w:pos="9315"/>
        </w:tabs>
      </w:pPr>
    </w:p>
    <w:p w14:paraId="5E01FDEA" w14:textId="0D76DB91" w:rsidR="00597BCD" w:rsidRPr="008C1D7A" w:rsidRDefault="00597BCD" w:rsidP="00CB187B">
      <w:pPr>
        <w:tabs>
          <w:tab w:val="left" w:pos="3261"/>
          <w:tab w:val="left" w:pos="6521"/>
          <w:tab w:val="left" w:pos="9315"/>
        </w:tabs>
      </w:pPr>
    </w:p>
    <w:p w14:paraId="23D2102F" w14:textId="4CC3B1FE" w:rsidR="00597BCD" w:rsidRPr="008C1D7A" w:rsidRDefault="00597BCD" w:rsidP="00CB187B">
      <w:pPr>
        <w:tabs>
          <w:tab w:val="left" w:pos="3261"/>
          <w:tab w:val="left" w:pos="6521"/>
          <w:tab w:val="left" w:pos="9315"/>
        </w:tabs>
      </w:pPr>
    </w:p>
    <w:p w14:paraId="0A902BBA" w14:textId="57EA38DD" w:rsidR="00597BCD" w:rsidRPr="008C1D7A" w:rsidRDefault="00597BCD" w:rsidP="00CB187B">
      <w:pPr>
        <w:tabs>
          <w:tab w:val="left" w:pos="3261"/>
          <w:tab w:val="left" w:pos="6521"/>
          <w:tab w:val="left" w:pos="9315"/>
        </w:tabs>
      </w:pPr>
    </w:p>
    <w:p w14:paraId="4F945C43" w14:textId="09A4585A" w:rsidR="00597BCD" w:rsidRPr="008C1D7A" w:rsidRDefault="00597BCD" w:rsidP="00CB187B">
      <w:pPr>
        <w:tabs>
          <w:tab w:val="left" w:pos="3261"/>
          <w:tab w:val="left" w:pos="6521"/>
          <w:tab w:val="left" w:pos="9315"/>
        </w:tabs>
      </w:pPr>
    </w:p>
    <w:p w14:paraId="00DE184A" w14:textId="4E23CF17" w:rsidR="00597BCD" w:rsidRPr="008C1D7A" w:rsidRDefault="00597BCD" w:rsidP="00CB187B">
      <w:pPr>
        <w:tabs>
          <w:tab w:val="left" w:pos="3261"/>
          <w:tab w:val="left" w:pos="6521"/>
          <w:tab w:val="left" w:pos="9315"/>
        </w:tabs>
      </w:pPr>
    </w:p>
    <w:p w14:paraId="4ECC8C9B" w14:textId="183AFBB0" w:rsidR="0050491A" w:rsidRPr="008C1D7A" w:rsidRDefault="0050491A" w:rsidP="00CB187B">
      <w:pPr>
        <w:tabs>
          <w:tab w:val="left" w:pos="3261"/>
          <w:tab w:val="left" w:pos="6521"/>
          <w:tab w:val="left" w:pos="9315"/>
        </w:tabs>
      </w:pPr>
    </w:p>
    <w:p w14:paraId="29D65F90" w14:textId="77777777" w:rsidR="0050491A" w:rsidRPr="008C1D7A" w:rsidRDefault="0050491A" w:rsidP="00CB187B">
      <w:pPr>
        <w:tabs>
          <w:tab w:val="left" w:pos="3261"/>
          <w:tab w:val="left" w:pos="6521"/>
          <w:tab w:val="left" w:pos="9315"/>
        </w:tabs>
      </w:pPr>
    </w:p>
    <w:p w14:paraId="57BEF698" w14:textId="77777777" w:rsidR="00E14C6E" w:rsidRPr="008C1D7A" w:rsidRDefault="00E14C6E" w:rsidP="00CB187B">
      <w:pPr>
        <w:tabs>
          <w:tab w:val="left" w:pos="3261"/>
          <w:tab w:val="left" w:pos="6521"/>
          <w:tab w:val="left" w:pos="9315"/>
        </w:tabs>
      </w:pPr>
    </w:p>
    <w:p w14:paraId="7F00A89D" w14:textId="159BA6BA" w:rsidR="008565CE" w:rsidRPr="008C1D7A" w:rsidRDefault="00560EDA" w:rsidP="004141E6">
      <w:pPr>
        <w:pStyle w:val="Heading3"/>
        <w:rPr>
          <w:rFonts w:ascii="Times New Roman" w:hAnsi="Times New Roman" w:cs="Times New Roman"/>
        </w:rPr>
      </w:pPr>
      <w:r w:rsidRPr="008C1D7A">
        <w:rPr>
          <w:rFonts w:ascii="Times New Roman" w:hAnsi="Times New Roman" w:cs="Times New Roman"/>
        </w:rPr>
        <w:lastRenderedPageBreak/>
        <w:t>F</w:t>
      </w:r>
      <w:r w:rsidR="00CF3602" w:rsidRPr="008C1D7A">
        <w:rPr>
          <w:rFonts w:ascii="Times New Roman" w:hAnsi="Times New Roman" w:cs="Times New Roman"/>
        </w:rPr>
        <w:t>#</w:t>
      </w:r>
      <w:r w:rsidR="00597BCD" w:rsidRPr="008C1D7A">
        <w:rPr>
          <w:rFonts w:ascii="Times New Roman" w:hAnsi="Times New Roman" w:cs="Times New Roman"/>
        </w:rPr>
        <w:t>3 Edit Information</w:t>
      </w:r>
    </w:p>
    <w:p w14:paraId="1357E04A" w14:textId="73DB1046" w:rsidR="004141E6" w:rsidRDefault="00584CC3" w:rsidP="00AD3F64">
      <w:pPr>
        <w:pStyle w:val="NormalWeb"/>
        <w:spacing w:before="0" w:beforeAutospacing="0" w:after="0" w:afterAutospacing="0"/>
        <w:ind w:left="709"/>
        <w:rPr>
          <w:color w:val="000000"/>
        </w:rPr>
      </w:pPr>
      <w:r w:rsidRPr="008C1D7A">
        <w:rPr>
          <w:color w:val="000000"/>
        </w:rPr>
        <w:t>Allow users to change personal information whenever necessary. Information such as job experience, skills and education can be edited or deleted. </w:t>
      </w:r>
    </w:p>
    <w:p w14:paraId="360C4192" w14:textId="77777777" w:rsidR="00AD3F64" w:rsidRDefault="00AD3F64" w:rsidP="00AD3F64">
      <w:pPr>
        <w:pStyle w:val="NormalWeb"/>
        <w:spacing w:before="0" w:beforeAutospacing="0" w:after="0" w:afterAutospacing="0"/>
        <w:ind w:left="709"/>
        <w:rPr>
          <w:color w:val="000000"/>
        </w:rPr>
      </w:pPr>
    </w:p>
    <w:p w14:paraId="2E305988" w14:textId="0F3C467F" w:rsidR="004141E6" w:rsidRPr="00AB6799" w:rsidRDefault="00AD3F64" w:rsidP="00AD3F64">
      <w:pPr>
        <w:pStyle w:val="NormalWeb"/>
        <w:spacing w:before="0" w:beforeAutospacing="0" w:after="0" w:afterAutospacing="0"/>
        <w:ind w:left="709"/>
        <w:rPr>
          <w:b/>
          <w:color w:val="000000"/>
        </w:rPr>
      </w:pPr>
      <w:r w:rsidRPr="00AB6799">
        <w:rPr>
          <w:b/>
          <w:color w:val="000000"/>
        </w:rPr>
        <w:t>GUI 1: Desktop</w:t>
      </w:r>
    </w:p>
    <w:p w14:paraId="6834D147" w14:textId="222DB853" w:rsidR="00720A0C" w:rsidRPr="00AB6799" w:rsidRDefault="00584CC3" w:rsidP="00AB6799">
      <w:pPr>
        <w:ind w:firstLine="426"/>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OlSGkbSPMNx5424G57fjKsj09Df2TylcCrlRE4o5hYCxVfOr2i-SiCosDIMKCOfWQlisFb-ulGOdJ-mLWh8jk9xwAmrST-1Bg4LSKxVq8DxHQLV2J78me7DmmOX4_qbz1u_DSt8Y"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74939913" wp14:editId="29F2119B">
            <wp:extent cx="6479540" cy="3646170"/>
            <wp:effectExtent l="0" t="0" r="0" b="0"/>
            <wp:docPr id="134" name="Picture 134" descr="https://lh4.googleusercontent.com/OlSGkbSPMNx5424G57fjKsj09Df2TylcCrlRE4o5hYCxVfOr2i-SiCosDIMKCOfWQlisFb-ulGOdJ-mLWh8jk9xwAmrST-1Bg4LSKxVq8DxHQLV2J78me7DmmOX4_qbz1u_DSt8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lh4.googleusercontent.com/OlSGkbSPMNx5424G57fjKsj09Df2TylcCrlRE4o5hYCxVfOr2i-SiCosDIMKCOfWQlisFb-ulGOdJ-mLWh8jk9xwAmrST-1Bg4LSKxVq8DxHQLV2J78me7DmmOX4_qbz1u_DSt8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9540" cy="3646170"/>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25327AF9" w14:textId="1CA46479" w:rsidR="00720A0C" w:rsidRPr="008C1D7A" w:rsidRDefault="00720A0C" w:rsidP="00720A0C">
      <w:pPr>
        <w:jc w:val="center"/>
      </w:pPr>
    </w:p>
    <w:p w14:paraId="5644AC6B" w14:textId="6494CA1F" w:rsidR="00720A0C" w:rsidRPr="008C1D7A" w:rsidRDefault="00720A0C" w:rsidP="00FB49BC">
      <w:pPr>
        <w:ind w:firstLine="426"/>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lE3D2ssbu4bgy0wp3yrTN7lFf0EsYBWpYIuigIfOklhZ6jNL1Tcvs98e2-jjll-EpX-NihTzfl7gfz4ERQwoKbBTnjfqagbDX9PTTGm4Y_i9O-3SLd9zr-EqLm_dmLeFVsQ7sAfl"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6EA54B3F" wp14:editId="469A3263">
            <wp:extent cx="6479540" cy="3627755"/>
            <wp:effectExtent l="0" t="0" r="0" b="4445"/>
            <wp:docPr id="40" name="Picture 40" descr="https://lh4.googleusercontent.com/lE3D2ssbu4bgy0wp3yrTN7lFf0EsYBWpYIuigIfOklhZ6jNL1Tcvs98e2-jjll-EpX-NihTzfl7gfz4ERQwoKbBTnjfqagbDX9PTTGm4Y_i9O-3SLd9zr-EqLm_dmLeFVsQ7s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lh4.googleusercontent.com/lE3D2ssbu4bgy0wp3yrTN7lFf0EsYBWpYIuigIfOklhZ6jNL1Tcvs98e2-jjll-EpX-NihTzfl7gfz4ERQwoKbBTnjfqagbDX9PTTGm4Y_i9O-3SLd9zr-EqLm_dmLeFVsQ7sAf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79540" cy="3627755"/>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69AF2A68" w14:textId="77777777" w:rsidR="00720A0C" w:rsidRPr="008C1D7A" w:rsidRDefault="00720A0C" w:rsidP="00720A0C">
      <w:pPr>
        <w:jc w:val="center"/>
      </w:pPr>
    </w:p>
    <w:p w14:paraId="3E681728" w14:textId="3A4D4248" w:rsidR="004141E6" w:rsidRPr="008C1D7A" w:rsidRDefault="004141E6" w:rsidP="004141E6">
      <w:pPr>
        <w:rPr>
          <w:lang w:eastAsia="en-US"/>
        </w:rPr>
      </w:pPr>
    </w:p>
    <w:p w14:paraId="40F49B73" w14:textId="02FC55B6" w:rsidR="004141E6" w:rsidRPr="008C1D7A" w:rsidRDefault="004141E6" w:rsidP="004141E6">
      <w:pPr>
        <w:rPr>
          <w:lang w:eastAsia="en-US"/>
        </w:rPr>
      </w:pPr>
    </w:p>
    <w:p w14:paraId="2570CCCF" w14:textId="736DE2B0" w:rsidR="004141E6" w:rsidRPr="008C1D7A" w:rsidRDefault="004141E6" w:rsidP="004141E6">
      <w:pPr>
        <w:rPr>
          <w:lang w:eastAsia="en-US"/>
        </w:rPr>
      </w:pPr>
    </w:p>
    <w:p w14:paraId="599E6156" w14:textId="2C09138F" w:rsidR="004141E6" w:rsidRPr="008C1D7A" w:rsidRDefault="004141E6" w:rsidP="004141E6">
      <w:pPr>
        <w:rPr>
          <w:lang w:eastAsia="en-US"/>
        </w:rPr>
      </w:pPr>
    </w:p>
    <w:p w14:paraId="3951FBAD" w14:textId="2B9A63B4" w:rsidR="00720A0C" w:rsidRPr="008C1D7A" w:rsidRDefault="00720A0C" w:rsidP="00FB49BC">
      <w:pPr>
        <w:ind w:firstLine="426"/>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rWXeRLPXGy0TesZDYYnL-wUxHHoLc3Lm88kiejh8UpejMtFCCx1Q-zu4UQjxKo1qhHt11Vr1zxly26M5JX1i4PZTr72DZEsHmX0-x1szWOvGdkVRcFmfxTKHYY-qz-sXKO2gMNLs"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25473F3E" wp14:editId="248BD9F5">
            <wp:extent cx="6479540" cy="3651250"/>
            <wp:effectExtent l="0" t="0" r="0" b="6350"/>
            <wp:docPr id="42" name="Picture 42" descr="https://lh4.googleusercontent.com/rWXeRLPXGy0TesZDYYnL-wUxHHoLc3Lm88kiejh8UpejMtFCCx1Q-zu4UQjxKo1qhHt11Vr1zxly26M5JX1i4PZTr72DZEsHmX0-x1szWOvGdkVRcFmfxTKHYY-qz-sXKO2gMN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lh4.googleusercontent.com/rWXeRLPXGy0TesZDYYnL-wUxHHoLc3Lm88kiejh8UpejMtFCCx1Q-zu4UQjxKo1qhHt11Vr1zxly26M5JX1i4PZTr72DZEsHmX0-x1szWOvGdkVRcFmfxTKHYY-qz-sXKO2gMNL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79540" cy="3651250"/>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35C21AEA" w14:textId="45FFE36F" w:rsidR="00720A0C" w:rsidRPr="008C1D7A" w:rsidRDefault="00720A0C" w:rsidP="00720A0C"/>
    <w:p w14:paraId="0EFF6685" w14:textId="0FEC9591" w:rsidR="00720A0C" w:rsidRPr="008C1D7A" w:rsidRDefault="00720A0C" w:rsidP="00FB49BC">
      <w:pPr>
        <w:ind w:firstLine="426"/>
        <w:jc w:val="center"/>
      </w:pP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4.googleusercontent.com/AjTdFtZqDFwhN3jkOaXJkES7vMOtg9zy0CvTpbNlyizQWwH1Ke2oUw1Psf6ii3CrTqs1WD0pm63BxmEzQwhwLjqtj2jt-UEzMhoVLW5uo-Zg4Tzt9-2tjhqwQ5f9gkqEwdBJkhHp"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3F8FE98C" wp14:editId="24354540">
            <wp:extent cx="6479540" cy="3651250"/>
            <wp:effectExtent l="0" t="0" r="0" b="6350"/>
            <wp:docPr id="43" name="Picture 43" descr="https://lh4.googleusercontent.com/AjTdFtZqDFwhN3jkOaXJkES7vMOtg9zy0CvTpbNlyizQWwH1Ke2oUw1Psf6ii3CrTqs1WD0pm63BxmEzQwhwLjqtj2jt-UEzMhoVLW5uo-Zg4Tzt9-2tjhqwQ5f9gkqEwdBJkh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lh4.googleusercontent.com/AjTdFtZqDFwhN3jkOaXJkES7vMOtg9zy0CvTpbNlyizQWwH1Ke2oUw1Psf6ii3CrTqs1WD0pm63BxmEzQwhwLjqtj2jt-UEzMhoVLW5uo-Zg4Tzt9-2tjhqwQ5f9gkqEwdBJkhH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79540" cy="3651250"/>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04C4F75D" w14:textId="6320090D" w:rsidR="00720A0C" w:rsidRPr="008C1D7A" w:rsidRDefault="00720A0C" w:rsidP="00720A0C"/>
    <w:p w14:paraId="1D87855E" w14:textId="38F2ACA1" w:rsidR="00720A0C" w:rsidRPr="008C1D7A" w:rsidRDefault="00720A0C" w:rsidP="00FB49BC">
      <w:pPr>
        <w:ind w:firstLine="426"/>
        <w:jc w:val="center"/>
      </w:pPr>
      <w:r w:rsidRPr="008C1D7A">
        <w:rPr>
          <w:color w:val="000000"/>
          <w:sz w:val="22"/>
          <w:szCs w:val="22"/>
          <w:bdr w:val="none" w:sz="0" w:space="0" w:color="auto" w:frame="1"/>
        </w:rPr>
        <w:lastRenderedPageBreak/>
        <w:fldChar w:fldCharType="begin"/>
      </w:r>
      <w:r w:rsidRPr="008C1D7A">
        <w:rPr>
          <w:color w:val="000000"/>
          <w:sz w:val="22"/>
          <w:szCs w:val="22"/>
          <w:bdr w:val="none" w:sz="0" w:space="0" w:color="auto" w:frame="1"/>
        </w:rPr>
        <w:instrText xml:space="preserve"> INCLUDEPICTURE "https://lh4.googleusercontent.com/QQo1nmoaGPsUXh8H74P6B5MQrbc4ewX6wkTSgBR5nIN0ZWVYn_nJt2L5zHlLxUVuX4wweJy-HM_eqTEuzd60aMxVNj40M5_ZTHgrLF7D6OJWF2cwJ5rqVotpQpDzTAoO55uYuUBn"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1B3A1014" wp14:editId="2AAE7966">
            <wp:extent cx="6479540" cy="3627755"/>
            <wp:effectExtent l="0" t="0" r="0" b="4445"/>
            <wp:docPr id="44" name="Picture 44" descr="https://lh4.googleusercontent.com/QQo1nmoaGPsUXh8H74P6B5MQrbc4ewX6wkTSgBR5nIN0ZWVYn_nJt2L5zHlLxUVuX4wweJy-HM_eqTEuzd60aMxVNj40M5_ZTHgrLF7D6OJWF2cwJ5rqVotpQpDzTAoO55uYuU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lh4.googleusercontent.com/QQo1nmoaGPsUXh8H74P6B5MQrbc4ewX6wkTSgBR5nIN0ZWVYn_nJt2L5zHlLxUVuX4wweJy-HM_eqTEuzd60aMxVNj40M5_ZTHgrLF7D6OJWF2cwJ5rqVotpQpDzTAoO55uYuUB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79540" cy="3627755"/>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221CAB26" w14:textId="77777777" w:rsidR="00584CC3" w:rsidRPr="008C1D7A" w:rsidRDefault="00584CC3" w:rsidP="004141E6">
      <w:pPr>
        <w:rPr>
          <w:lang w:eastAsia="en-US"/>
        </w:rPr>
      </w:pPr>
    </w:p>
    <w:p w14:paraId="1807D656" w14:textId="33632254" w:rsidR="0050491A" w:rsidRPr="00AB6799" w:rsidRDefault="00AD3F64" w:rsidP="00FB49BC">
      <w:pPr>
        <w:ind w:firstLine="284"/>
        <w:rPr>
          <w:b/>
          <w:lang w:eastAsia="en-US"/>
        </w:rPr>
      </w:pPr>
      <w:r w:rsidRPr="00AB6799">
        <w:rPr>
          <w:b/>
          <w:lang w:eastAsia="en-US"/>
        </w:rPr>
        <w:t>GUI 2</w:t>
      </w:r>
      <w:r w:rsidR="0050491A" w:rsidRPr="00AB6799">
        <w:rPr>
          <w:b/>
          <w:lang w:eastAsia="en-US"/>
        </w:rPr>
        <w:t xml:space="preserve">: </w:t>
      </w:r>
      <w:r w:rsidRPr="00AB6799">
        <w:rPr>
          <w:b/>
          <w:lang w:eastAsia="en-US"/>
        </w:rPr>
        <w:t>Mobile</w:t>
      </w:r>
    </w:p>
    <w:p w14:paraId="2E40F558" w14:textId="4244F08E" w:rsidR="00BD380B" w:rsidRPr="008C1D7A" w:rsidRDefault="00BD380B" w:rsidP="00FB49BC">
      <w:pPr>
        <w:ind w:firstLine="284"/>
        <w:rPr>
          <w:lang w:eastAsia="en-US"/>
        </w:rPr>
      </w:pPr>
    </w:p>
    <w:p w14:paraId="69CD4C41" w14:textId="276F1242" w:rsidR="00BD380B" w:rsidRPr="008C1D7A" w:rsidRDefault="003D289A" w:rsidP="00AB6799">
      <w:pPr>
        <w:ind w:firstLine="851"/>
        <w:rPr>
          <w:lang w:eastAsia="en-US"/>
        </w:rPr>
      </w:pPr>
      <w:r w:rsidRPr="008C1D7A">
        <w:rPr>
          <w:noProof/>
          <w:lang w:eastAsia="en-US"/>
        </w:rPr>
        <mc:AlternateContent>
          <mc:Choice Requires="wpg">
            <w:drawing>
              <wp:inline distT="0" distB="0" distL="0" distR="0" wp14:anchorId="6404842C" wp14:editId="02740D08">
                <wp:extent cx="5734050" cy="4200525"/>
                <wp:effectExtent l="0" t="0" r="6350" b="3175"/>
                <wp:docPr id="251" name="Group 251"/>
                <wp:cNvGraphicFramePr/>
                <a:graphic xmlns:a="http://schemas.openxmlformats.org/drawingml/2006/main">
                  <a:graphicData uri="http://schemas.microsoft.com/office/word/2010/wordprocessingGroup">
                    <wpg:wgp>
                      <wpg:cNvGrpSpPr/>
                      <wpg:grpSpPr>
                        <a:xfrm>
                          <a:off x="0" y="0"/>
                          <a:ext cx="5734050" cy="4200525"/>
                          <a:chOff x="0" y="0"/>
                          <a:chExt cx="6996636" cy="5112006"/>
                        </a:xfrm>
                      </wpg:grpSpPr>
                      <pic:pic xmlns:pic="http://schemas.openxmlformats.org/drawingml/2006/picture">
                        <pic:nvPicPr>
                          <pic:cNvPr id="53" name="Picture 53" descr="https://lh4.googleusercontent.com/80RuRxVycPQyYhnPk_4YUnnuieG7kiHTzE2zZGsoxd7onUNrJCPewLQsQnEP1EeVVVcPmll4n7EbLLR2R4FnHGKdYtgHZnM3GusNfNIclyKpRhO4mJEArdJef8ngz91cjmXEpm0o"/>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62835" cy="5093335"/>
                          </a:xfrm>
                          <a:prstGeom prst="rect">
                            <a:avLst/>
                          </a:prstGeom>
                          <a:noFill/>
                          <a:ln>
                            <a:noFill/>
                          </a:ln>
                        </pic:spPr>
                      </pic:pic>
                      <pic:pic xmlns:pic="http://schemas.openxmlformats.org/drawingml/2006/picture">
                        <pic:nvPicPr>
                          <pic:cNvPr id="54" name="Picture 54" descr="https://lh6.googleusercontent.com/-h8Njil65t7at-1fOtG5dONJHjv4QA1mQ9pJPDGlAGpNF9t_c0JS0o4iRncjvhW_5xI2rU7Yc_a0g0XdJCXMKgh7PMCO5ysYPGIQY-5g-ibSqyJp9ga2G-Ee6Kd1x7FBIurYZjax"/>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398815" y="23751"/>
                            <a:ext cx="2334895" cy="5088255"/>
                          </a:xfrm>
                          <a:prstGeom prst="rect">
                            <a:avLst/>
                          </a:prstGeom>
                          <a:noFill/>
                          <a:ln>
                            <a:noFill/>
                          </a:ln>
                        </pic:spPr>
                      </pic:pic>
                      <pic:pic xmlns:pic="http://schemas.openxmlformats.org/drawingml/2006/picture">
                        <pic:nvPicPr>
                          <pic:cNvPr id="55" name="Picture 55" descr="https://lh6.googleusercontent.com/4Pl4DlYmk6CnvVz4hvQ6BiXla-JIrfsb0xILH9MUPXntedzxibzhihvDZTYX3RRwcaTAz-h4NVhCJBKhGupRmzpqvd44x2xUkLI0qhz-HkuioNG8FCbDMBWjNqTroJYmVPvsiftU"/>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4797631" y="35626"/>
                            <a:ext cx="2199005" cy="5058410"/>
                          </a:xfrm>
                          <a:prstGeom prst="rect">
                            <a:avLst/>
                          </a:prstGeom>
                          <a:noFill/>
                          <a:ln>
                            <a:noFill/>
                          </a:ln>
                        </pic:spPr>
                      </pic:pic>
                    </wpg:wgp>
                  </a:graphicData>
                </a:graphic>
              </wp:inline>
            </w:drawing>
          </mc:Choice>
          <mc:Fallback>
            <w:pict>
              <v:group w14:anchorId="44C18AAA" id="Group 251" o:spid="_x0000_s1026" style="width:451.5pt;height:330.75pt;mso-position-horizontal-relative:char;mso-position-vertical-relative:line" coordsize="69966,51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">
                <v:shape id="Picture 53" o:spid="_x0000_s1027" type="#_x0000_t75" alt="https://lh4.googleusercontent.com/80RuRxVycPQyYhnPk_4YUnnuieG7kiHTzE2zZGsoxd7onUNrJCPewLQsQnEP1EeVVVcPmll4n7EbLLR2R4FnHGKdYtgHZnM3GusNfNIclyKpRhO4mJEArdJef8ngz91cjmXEpm0o" style="position:absolute;width:23628;height:50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">
                  <v:imagedata r:id="rId35" o:title="80RuRxVycPQyYhnPk_4YUnnuieG7kiHTzE2zZGsoxd7onUNrJCPewLQsQnEP1EeVVVcPmll4n7EbLLR2R4FnHGKdYtgHZnM3GusNfNIclyKpRhO4mJEArdJef8ngz91cjmXEpm0o"/>
                </v:shape>
                <v:shape id="Picture 54" o:spid="_x0000_s1028" type="#_x0000_t75" alt="https://lh6.googleusercontent.com/-h8Njil65t7at-1fOtG5dONJHjv4QA1mQ9pJPDGlAGpNF9t_c0JS0o4iRncjvhW_5xI2rU7Yc_a0g0XdJCXMKgh7PMCO5ysYPGIQY-5g-ibSqyJp9ga2G-Ee6Kd1x7FBIurYZjax" style="position:absolute;left:23988;top:237;width:23349;height:50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">
                  <v:imagedata r:id="rId36" o:title="-h8Njil65t7at-1fOtG5dONJHjv4QA1mQ9pJPDGlAGpNF9t_c0JS0o4iRncjvhW_5xI2rU7Yc_a0g0XdJCXMKgh7PMCO5ysYPGIQY-5g-ibSqyJp9ga2G-Ee6Kd1x7FBIurYZjax"/>
                </v:shape>
                <v:shape id="Picture 55" o:spid="_x0000_s1029" type="#_x0000_t75" alt="https://lh6.googleusercontent.com/4Pl4DlYmk6CnvVz4hvQ6BiXla-JIrfsb0xILH9MUPXntedzxibzhihvDZTYX3RRwcaTAz-h4NVhCJBKhGupRmzpqvd44x2xUkLI0qhz-HkuioNG8FCbDMBWjNqTroJYmVPvsiftU" style="position:absolute;left:47976;top:356;width:21990;height:5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">
                  <v:imagedata r:id="rId37" o:title="4Pl4DlYmk6CnvVz4hvQ6BiXla-JIrfsb0xILH9MUPXntedzxibzhihvDZTYX3RRwcaTAz-h4NVhCJBKhGupRmzpqvd44x2xUkLI0qhz-HkuioNG8FCbDMBWjNqTroJYmVPvsiftU"/>
                </v:shape>
                <w10:anchorlock/>
              </v:group>
            </w:pict>
          </mc:Fallback>
        </mc:AlternateContent>
      </w:r>
    </w:p>
    <w:p w14:paraId="257F6A01" w14:textId="48F2D8AC" w:rsidR="00BD380B" w:rsidRPr="008C1D7A" w:rsidRDefault="00BD380B" w:rsidP="00FB49BC">
      <w:pPr>
        <w:ind w:firstLine="284"/>
        <w:rPr>
          <w:lang w:eastAsia="en-US"/>
        </w:rPr>
      </w:pPr>
    </w:p>
    <w:p w14:paraId="6F7C9739" w14:textId="55080D65" w:rsidR="00BD380B" w:rsidRPr="008C1D7A" w:rsidRDefault="00BD380B" w:rsidP="00FB49BC">
      <w:pPr>
        <w:ind w:firstLine="284"/>
        <w:rPr>
          <w:lang w:eastAsia="en-US"/>
        </w:rPr>
      </w:pPr>
    </w:p>
    <w:p w14:paraId="32640B07" w14:textId="3F6A21D5" w:rsidR="004141E6" w:rsidRPr="008C1D7A" w:rsidRDefault="004141E6" w:rsidP="004141E6">
      <w:pPr>
        <w:rPr>
          <w:lang w:eastAsia="en-US"/>
        </w:rPr>
      </w:pPr>
    </w:p>
    <w:p w14:paraId="1EB30C66" w14:textId="624BD761" w:rsidR="004141E6" w:rsidRPr="008C1D7A" w:rsidRDefault="004141E6" w:rsidP="004141E6">
      <w:pPr>
        <w:rPr>
          <w:lang w:eastAsia="en-US"/>
        </w:rPr>
      </w:pPr>
    </w:p>
    <w:p w14:paraId="5E17FD8E" w14:textId="21BE90CE" w:rsidR="004141E6" w:rsidRPr="008C1D7A" w:rsidRDefault="004141E6" w:rsidP="004141E6">
      <w:pPr>
        <w:rPr>
          <w:lang w:eastAsia="en-US"/>
        </w:rPr>
      </w:pPr>
    </w:p>
    <w:p w14:paraId="5E8CA639" w14:textId="24E361E7" w:rsidR="00561119" w:rsidRPr="008C1D7A" w:rsidRDefault="003D289A" w:rsidP="00AB6799">
      <w:pPr>
        <w:ind w:firstLine="2552"/>
        <w:rPr>
          <w:lang w:eastAsia="en-US"/>
        </w:rPr>
      </w:pPr>
      <w:r w:rsidRPr="008C1D7A">
        <w:rPr>
          <w:noProof/>
          <w:color w:val="000000"/>
          <w:sz w:val="22"/>
          <w:szCs w:val="22"/>
        </w:rPr>
        <w:lastRenderedPageBreak/>
        <mc:AlternateContent>
          <mc:Choice Requires="wpg">
            <w:drawing>
              <wp:inline distT="0" distB="0" distL="0" distR="0" wp14:anchorId="7F85341C" wp14:editId="3924B09E">
                <wp:extent cx="3918585" cy="4358005"/>
                <wp:effectExtent l="0" t="0" r="5715" b="0"/>
                <wp:docPr id="252" name="Group 252"/>
                <wp:cNvGraphicFramePr/>
                <a:graphic xmlns:a="http://schemas.openxmlformats.org/drawingml/2006/main">
                  <a:graphicData uri="http://schemas.microsoft.com/office/word/2010/wordprocessingGroup">
                    <wpg:wgp>
                      <wpg:cNvGrpSpPr/>
                      <wpg:grpSpPr>
                        <a:xfrm>
                          <a:off x="0" y="0"/>
                          <a:ext cx="3918585" cy="4358005"/>
                          <a:chOff x="0" y="0"/>
                          <a:chExt cx="6450808" cy="6744970"/>
                        </a:xfrm>
                      </wpg:grpSpPr>
                      <pic:pic xmlns:pic="http://schemas.openxmlformats.org/drawingml/2006/picture">
                        <pic:nvPicPr>
                          <pic:cNvPr id="56" name="Picture 56" descr="https://lh4.googleusercontent.com/Rp-FYccEkFsYYgiP3lB7vX_zGHsCBhj9trD5oFD6fMRZFaYv0L3OnJGhfYFD9Y2ToaB9i4Q6bT3Uqg6f4jHecNMo8smr8ZKMev1AR7TbZn4VSVX3qvxYaeLNG3kUCuo5rjW-kNVY"/>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84500" cy="6744970"/>
                          </a:xfrm>
                          <a:prstGeom prst="rect">
                            <a:avLst/>
                          </a:prstGeom>
                          <a:noFill/>
                          <a:ln>
                            <a:noFill/>
                          </a:ln>
                        </pic:spPr>
                      </pic:pic>
                      <pic:pic xmlns:pic="http://schemas.openxmlformats.org/drawingml/2006/picture">
                        <pic:nvPicPr>
                          <pic:cNvPr id="57" name="Picture 57" descr="https://lh4.googleusercontent.com/czmJiwHQ7ZmbHki6yajSnQ9YK30JlIrCJdYEo0LcBkrod_sOdECzIumHRG9-dRN-6zEQ75joY6JB2x43_S-Nyti_0_tx3tB-1D8zb4J8lzkfx78wIljcIdmDBDIkR0hV1HoCtpvu"/>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3230088" y="0"/>
                            <a:ext cx="3220720" cy="6697345"/>
                          </a:xfrm>
                          <a:prstGeom prst="rect">
                            <a:avLst/>
                          </a:prstGeom>
                          <a:noFill/>
                          <a:ln>
                            <a:noFill/>
                          </a:ln>
                        </pic:spPr>
                      </pic:pic>
                    </wpg:wgp>
                  </a:graphicData>
                </a:graphic>
              </wp:inline>
            </w:drawing>
          </mc:Choice>
          <mc:Fallback>
            <w:pict>
              <v:group w14:anchorId="612BB439" id="Group 252" o:spid="_x0000_s1026" style="width:308.55pt;height:343.15pt;mso-position-horizontal-relative:char;mso-position-vertical-relative:line" coordsize="64508,67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">
                <v:shape id="Picture 56" o:spid="_x0000_s1027" type="#_x0000_t75" alt="https://lh4.googleusercontent.com/Rp-FYccEkFsYYgiP3lB7vX_zGHsCBhj9trD5oFD6fMRZFaYv0L3OnJGhfYFD9Y2ToaB9i4Q6bT3Uqg6f4jHecNMo8smr8ZKMev1AR7TbZn4VSVX3qvxYaeLNG3kUCuo5rjW-kNVY" style="position:absolute;width:29845;height:6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">
                  <v:imagedata r:id="rId40" o:title="Rp-FYccEkFsYYgiP3lB7vX_zGHsCBhj9trD5oFD6fMRZFaYv0L3OnJGhfYFD9Y2ToaB9i4Q6bT3Uqg6f4jHecNMo8smr8ZKMev1AR7TbZn4VSVX3qvxYaeLNG3kUCuo5rjW-kNVY"/>
                </v:shape>
                <v:shape id="Picture 57" o:spid="_x0000_s1028" type="#_x0000_t75" alt="https://lh4.googleusercontent.com/czmJiwHQ7ZmbHki6yajSnQ9YK30JlIrCJdYEo0LcBkrod_sOdECzIumHRG9-dRN-6zEQ75joY6JB2x43_S-Nyti_0_tx3tB-1D8zb4J8lzkfx78wIljcIdmDBDIkR0hV1HoCtpvu" style="position:absolute;left:32300;width:32208;height:66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">
                  <v:imagedata r:id="rId41" o:title="czmJiwHQ7ZmbHki6yajSnQ9YK30JlIrCJdYEo0LcBkrod_sOdECzIumHRG9-dRN-6zEQ75joY6JB2x43_S-Nyti_0_tx3tB-1D8zb4J8lzkfx78wIljcIdmDBDIkR0hV1HoCtpvu"/>
                </v:shape>
                <w10:anchorlock/>
              </v:group>
            </w:pict>
          </mc:Fallback>
        </mc:AlternateContent>
      </w:r>
    </w:p>
    <w:p w14:paraId="7060D85A" w14:textId="3167E344" w:rsidR="002539B7" w:rsidRPr="008C1D7A" w:rsidRDefault="00EE6981" w:rsidP="00E70374">
      <w:pPr>
        <w:pStyle w:val="Heading2"/>
        <w:rPr>
          <w:rFonts w:ascii="Times New Roman" w:hAnsi="Times New Roman" w:cs="Times New Roman"/>
        </w:rPr>
      </w:pPr>
      <w:r w:rsidRPr="008C1D7A">
        <w:rPr>
          <w:rFonts w:ascii="Times New Roman" w:hAnsi="Times New Roman" w:cs="Times New Roman"/>
        </w:rPr>
        <w:t xml:space="preserve">UC#1 </w:t>
      </w:r>
      <w:r w:rsidR="00CF3602" w:rsidRPr="008C1D7A">
        <w:rPr>
          <w:rFonts w:ascii="Times New Roman" w:hAnsi="Times New Roman" w:cs="Times New Roman"/>
        </w:rPr>
        <w:t>Data</w:t>
      </w:r>
    </w:p>
    <w:p w14:paraId="79867FE4" w14:textId="77777777" w:rsidR="00E70374" w:rsidRPr="008C1D7A" w:rsidRDefault="00E70374" w:rsidP="00E70374">
      <w:pPr>
        <w:rPr>
          <w:lang w:eastAsia="en-US"/>
        </w:rPr>
      </w:pPr>
    </w:p>
    <w:tbl>
      <w:tblPr>
        <w:tblStyle w:val="TableGrid"/>
        <w:tblW w:w="0" w:type="auto"/>
        <w:tblLook w:val="04A0" w:firstRow="1" w:lastRow="0" w:firstColumn="1" w:lastColumn="0" w:noHBand="0" w:noVBand="1"/>
      </w:tblPr>
      <w:tblGrid>
        <w:gridCol w:w="3341"/>
        <w:gridCol w:w="3522"/>
        <w:gridCol w:w="3331"/>
      </w:tblGrid>
      <w:tr w:rsidR="00E728BB" w:rsidRPr="008C1D7A" w14:paraId="07D37BA8" w14:textId="77777777" w:rsidTr="00E70374">
        <w:trPr>
          <w:trHeight w:val="803"/>
        </w:trPr>
        <w:tc>
          <w:tcPr>
            <w:tcW w:w="3398" w:type="dxa"/>
          </w:tcPr>
          <w:p w14:paraId="4E58DEA5" w14:textId="2B37A617" w:rsidR="00E728BB" w:rsidRPr="008C1D7A" w:rsidRDefault="00E728BB" w:rsidP="00036B57">
            <w:r w:rsidRPr="008C1D7A">
              <w:t xml:space="preserve">Entity name: </w:t>
            </w:r>
            <w:r w:rsidR="00E70374" w:rsidRPr="008C1D7A">
              <w:t>CareerHistory</w:t>
            </w:r>
          </w:p>
        </w:tc>
        <w:tc>
          <w:tcPr>
            <w:tcW w:w="3398" w:type="dxa"/>
          </w:tcPr>
          <w:p w14:paraId="426233C9" w14:textId="014B436A" w:rsidR="00E728BB" w:rsidRPr="008C1D7A" w:rsidRDefault="00E728BB" w:rsidP="00036B57">
            <w:r w:rsidRPr="008C1D7A">
              <w:t>Entity name:</w:t>
            </w:r>
            <w:r w:rsidR="00E70374" w:rsidRPr="008C1D7A">
              <w:t xml:space="preserve"> Feature</w:t>
            </w:r>
          </w:p>
        </w:tc>
        <w:tc>
          <w:tcPr>
            <w:tcW w:w="3398" w:type="dxa"/>
          </w:tcPr>
          <w:p w14:paraId="4C6989AC" w14:textId="1FC0A7A6" w:rsidR="00E728BB" w:rsidRPr="008C1D7A" w:rsidRDefault="00E728BB" w:rsidP="00036B57">
            <w:r w:rsidRPr="008C1D7A">
              <w:t>Entity name:</w:t>
            </w:r>
            <w:r w:rsidR="00E70374" w:rsidRPr="008C1D7A">
              <w:t xml:space="preserve"> Education</w:t>
            </w:r>
          </w:p>
        </w:tc>
      </w:tr>
      <w:tr w:rsidR="00E728BB" w:rsidRPr="008C1D7A" w14:paraId="3AD999E5" w14:textId="77777777" w:rsidTr="00E728BB">
        <w:tc>
          <w:tcPr>
            <w:tcW w:w="3398" w:type="dxa"/>
          </w:tcPr>
          <w:p w14:paraId="573B8C49" w14:textId="77777777" w:rsidR="00E728BB" w:rsidRPr="008C1D7A" w:rsidRDefault="00E728BB" w:rsidP="00036B57">
            <w:r w:rsidRPr="008C1D7A">
              <w:t>Attributes:</w:t>
            </w:r>
          </w:p>
          <w:p w14:paraId="2281A576" w14:textId="39C78F83" w:rsidR="00E728BB" w:rsidRPr="008C1D7A" w:rsidRDefault="00E70374" w:rsidP="002539B7">
            <w:pPr>
              <w:pStyle w:val="ListParagraph"/>
              <w:numPr>
                <w:ilvl w:val="0"/>
                <w:numId w:val="6"/>
              </w:numPr>
            </w:pPr>
            <w:r w:rsidRPr="008C1D7A">
              <w:t>CompanyName</w:t>
            </w:r>
          </w:p>
          <w:p w14:paraId="62B56AA5" w14:textId="732464D6" w:rsidR="00E728BB" w:rsidRPr="008C1D7A" w:rsidRDefault="00E70374" w:rsidP="002539B7">
            <w:pPr>
              <w:pStyle w:val="ListParagraph"/>
              <w:numPr>
                <w:ilvl w:val="0"/>
                <w:numId w:val="6"/>
              </w:numPr>
            </w:pPr>
            <w:r w:rsidRPr="008C1D7A">
              <w:t>JobTitle</w:t>
            </w:r>
          </w:p>
          <w:p w14:paraId="1909A017" w14:textId="77777777" w:rsidR="00E728BB" w:rsidRPr="008C1D7A" w:rsidRDefault="00E70374" w:rsidP="002539B7">
            <w:pPr>
              <w:pStyle w:val="ListParagraph"/>
              <w:numPr>
                <w:ilvl w:val="0"/>
                <w:numId w:val="6"/>
              </w:numPr>
            </w:pPr>
            <w:r w:rsidRPr="008C1D7A">
              <w:t>StartDate</w:t>
            </w:r>
          </w:p>
          <w:p w14:paraId="64C9206B" w14:textId="661F79AE" w:rsidR="00E70374" w:rsidRPr="008C1D7A" w:rsidRDefault="00E70374" w:rsidP="002539B7">
            <w:pPr>
              <w:pStyle w:val="ListParagraph"/>
              <w:numPr>
                <w:ilvl w:val="0"/>
                <w:numId w:val="6"/>
              </w:numPr>
            </w:pPr>
            <w:r w:rsidRPr="008C1D7A">
              <w:t>EndDate</w:t>
            </w:r>
          </w:p>
        </w:tc>
        <w:tc>
          <w:tcPr>
            <w:tcW w:w="3398" w:type="dxa"/>
          </w:tcPr>
          <w:p w14:paraId="12ED98F8" w14:textId="77777777" w:rsidR="00E728BB" w:rsidRPr="008C1D7A" w:rsidRDefault="00E728BB" w:rsidP="00E728BB">
            <w:r w:rsidRPr="008C1D7A">
              <w:t>Attributes:</w:t>
            </w:r>
          </w:p>
          <w:p w14:paraId="40120B61" w14:textId="208800F3" w:rsidR="00E728BB" w:rsidRPr="008C1D7A" w:rsidRDefault="00E70374" w:rsidP="002539B7">
            <w:pPr>
              <w:pStyle w:val="ListParagraph"/>
              <w:numPr>
                <w:ilvl w:val="0"/>
                <w:numId w:val="7"/>
              </w:numPr>
            </w:pPr>
            <w:r w:rsidRPr="008C1D7A">
              <w:t>NumberView</w:t>
            </w:r>
          </w:p>
          <w:p w14:paraId="0F4B654D" w14:textId="3235E638" w:rsidR="00E728BB" w:rsidRPr="008C1D7A" w:rsidRDefault="00E70374" w:rsidP="002539B7">
            <w:pPr>
              <w:pStyle w:val="ListParagraph"/>
              <w:numPr>
                <w:ilvl w:val="0"/>
                <w:numId w:val="7"/>
              </w:numPr>
            </w:pPr>
            <w:r w:rsidRPr="008C1D7A">
              <w:t>NumberSearchAppereance</w:t>
            </w:r>
          </w:p>
          <w:p w14:paraId="5A7A0560" w14:textId="58CDC31E" w:rsidR="00E728BB" w:rsidRPr="008C1D7A" w:rsidRDefault="00E728BB" w:rsidP="00F872D1">
            <w:pPr>
              <w:pStyle w:val="ListParagraph"/>
            </w:pPr>
          </w:p>
        </w:tc>
        <w:tc>
          <w:tcPr>
            <w:tcW w:w="3398" w:type="dxa"/>
          </w:tcPr>
          <w:p w14:paraId="162D1BE1" w14:textId="77777777" w:rsidR="00E728BB" w:rsidRPr="008C1D7A" w:rsidRDefault="00E728BB" w:rsidP="00E728BB">
            <w:r w:rsidRPr="008C1D7A">
              <w:t>Attributes:</w:t>
            </w:r>
          </w:p>
          <w:p w14:paraId="12A21AA8" w14:textId="77777777" w:rsidR="00E728BB" w:rsidRPr="008C1D7A" w:rsidRDefault="00E70374" w:rsidP="002539B7">
            <w:pPr>
              <w:pStyle w:val="ListParagraph"/>
              <w:numPr>
                <w:ilvl w:val="0"/>
                <w:numId w:val="8"/>
              </w:numPr>
            </w:pPr>
            <w:r w:rsidRPr="008C1D7A">
              <w:t>University</w:t>
            </w:r>
          </w:p>
          <w:p w14:paraId="5AFFE667" w14:textId="77777777" w:rsidR="00E70374" w:rsidRPr="008C1D7A" w:rsidRDefault="00E70374" w:rsidP="002539B7">
            <w:pPr>
              <w:pStyle w:val="ListParagraph"/>
              <w:numPr>
                <w:ilvl w:val="0"/>
                <w:numId w:val="8"/>
              </w:numPr>
            </w:pPr>
            <w:r w:rsidRPr="008C1D7A">
              <w:t xml:space="preserve">Qualification </w:t>
            </w:r>
          </w:p>
          <w:p w14:paraId="5B933EB5" w14:textId="5440872D" w:rsidR="00E70374" w:rsidRPr="008C1D7A" w:rsidRDefault="00E70374" w:rsidP="002539B7">
            <w:pPr>
              <w:pStyle w:val="ListParagraph"/>
              <w:numPr>
                <w:ilvl w:val="0"/>
                <w:numId w:val="8"/>
              </w:numPr>
            </w:pPr>
            <w:r w:rsidRPr="008C1D7A">
              <w:t>DateGraduate</w:t>
            </w:r>
          </w:p>
        </w:tc>
      </w:tr>
    </w:tbl>
    <w:p w14:paraId="101A31B5" w14:textId="57F1A94C" w:rsidR="00F872D1" w:rsidRPr="008C1D7A" w:rsidRDefault="00F872D1" w:rsidP="00036B57"/>
    <w:tbl>
      <w:tblPr>
        <w:tblStyle w:val="TableGrid"/>
        <w:tblW w:w="0" w:type="auto"/>
        <w:tblLook w:val="04A0" w:firstRow="1" w:lastRow="0" w:firstColumn="1" w:lastColumn="0" w:noHBand="0" w:noVBand="1"/>
      </w:tblPr>
      <w:tblGrid>
        <w:gridCol w:w="3325"/>
      </w:tblGrid>
      <w:tr w:rsidR="00FB49BC" w:rsidRPr="008C1D7A" w14:paraId="47A3D0B2" w14:textId="77777777" w:rsidTr="00FB49BC">
        <w:trPr>
          <w:trHeight w:val="803"/>
        </w:trPr>
        <w:tc>
          <w:tcPr>
            <w:tcW w:w="3325" w:type="dxa"/>
          </w:tcPr>
          <w:p w14:paraId="7799D4DF" w14:textId="2FA27361" w:rsidR="00FB49BC" w:rsidRPr="008C1D7A" w:rsidRDefault="00FB49BC" w:rsidP="00292E5D">
            <w:r w:rsidRPr="008C1D7A">
              <w:t>Entity name: Profile</w:t>
            </w:r>
          </w:p>
        </w:tc>
      </w:tr>
      <w:tr w:rsidR="00FB49BC" w:rsidRPr="008C1D7A" w14:paraId="6DC38C09" w14:textId="77777777" w:rsidTr="00FB49BC">
        <w:tc>
          <w:tcPr>
            <w:tcW w:w="3325" w:type="dxa"/>
          </w:tcPr>
          <w:p w14:paraId="728A2915" w14:textId="77777777" w:rsidR="00FB49BC" w:rsidRPr="008C1D7A" w:rsidRDefault="00FB49BC" w:rsidP="00292E5D">
            <w:r w:rsidRPr="008C1D7A">
              <w:t>Attributes:</w:t>
            </w:r>
          </w:p>
          <w:p w14:paraId="6E67D560" w14:textId="77777777" w:rsidR="00FB49BC" w:rsidRPr="008C1D7A" w:rsidRDefault="00FB49BC" w:rsidP="00F872D1">
            <w:pPr>
              <w:pStyle w:val="ListParagraph"/>
              <w:numPr>
                <w:ilvl w:val="0"/>
                <w:numId w:val="6"/>
              </w:numPr>
            </w:pPr>
            <w:r w:rsidRPr="008C1D7A">
              <w:t>Name</w:t>
            </w:r>
          </w:p>
          <w:p w14:paraId="0EA50633" w14:textId="77777777" w:rsidR="00FB49BC" w:rsidRPr="008C1D7A" w:rsidRDefault="00FB49BC" w:rsidP="00F872D1">
            <w:pPr>
              <w:pStyle w:val="ListParagraph"/>
              <w:numPr>
                <w:ilvl w:val="0"/>
                <w:numId w:val="6"/>
              </w:numPr>
            </w:pPr>
            <w:r w:rsidRPr="008C1D7A">
              <w:t>Email</w:t>
            </w:r>
          </w:p>
          <w:p w14:paraId="2D719171" w14:textId="2D00FB95" w:rsidR="00FB49BC" w:rsidRPr="008C1D7A" w:rsidRDefault="00FB49BC" w:rsidP="00F872D1">
            <w:pPr>
              <w:pStyle w:val="ListParagraph"/>
              <w:numPr>
                <w:ilvl w:val="0"/>
                <w:numId w:val="6"/>
              </w:numPr>
            </w:pPr>
            <w:r w:rsidRPr="008C1D7A">
              <w:t>Location</w:t>
            </w:r>
          </w:p>
        </w:tc>
      </w:tr>
    </w:tbl>
    <w:p w14:paraId="1A33EB45" w14:textId="77777777" w:rsidR="00F872D1" w:rsidRPr="008C1D7A" w:rsidRDefault="00F872D1" w:rsidP="00036B57"/>
    <w:p w14:paraId="6104C7FB" w14:textId="422FA300" w:rsidR="00E70374" w:rsidRPr="00AB6799" w:rsidRDefault="00E70374" w:rsidP="00AB6799">
      <w:pPr>
        <w:jc w:val="center"/>
        <w:rPr>
          <w:color w:val="000000"/>
          <w:sz w:val="22"/>
          <w:szCs w:val="22"/>
          <w:bdr w:val="none" w:sz="0" w:space="0" w:color="auto" w:frame="1"/>
        </w:rPr>
      </w:pPr>
      <w:r w:rsidRPr="008C1D7A">
        <w:rPr>
          <w:color w:val="000000"/>
          <w:sz w:val="22"/>
          <w:szCs w:val="22"/>
          <w:bdr w:val="none" w:sz="0" w:space="0" w:color="auto" w:frame="1"/>
        </w:rPr>
        <w:lastRenderedPageBreak/>
        <w:fldChar w:fldCharType="begin"/>
      </w:r>
      <w:r w:rsidRPr="008C1D7A">
        <w:rPr>
          <w:color w:val="000000"/>
          <w:sz w:val="22"/>
          <w:szCs w:val="22"/>
          <w:bdr w:val="none" w:sz="0" w:space="0" w:color="auto" w:frame="1"/>
        </w:rPr>
        <w:instrText xml:space="preserve"> INCLUDEPICTURE "https://lh6.googleusercontent.com/k2F3_OpWAZsVM9xCBZ1HXvTV_yl45FoOx__6q_Z2nqISu1c7yvUAKpIAkXB4pCyO9TTOw6vuaw32u_um-N3i80x5ecbNX2sDhI5Mqu3ZOgxpkPlXl4CFmlMVE2Dprox3_09H5tLe"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5D927E33" wp14:editId="4F986688">
            <wp:extent cx="5575378" cy="3161967"/>
            <wp:effectExtent l="0" t="0" r="0" b="635"/>
            <wp:docPr id="58" name="Picture 58" descr="https://lh6.googleusercontent.com/k2F3_OpWAZsVM9xCBZ1HXvTV_yl45FoOx__6q_Z2nqISu1c7yvUAKpIAkXB4pCyO9TTOw6vuaw32u_um-N3i80x5ecbNX2sDhI5Mqu3ZOgxpkPlXl4CFmlMVE2Dprox3_09H5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lh6.googleusercontent.com/k2F3_OpWAZsVM9xCBZ1HXvTV_yl45FoOx__6q_Z2nqISu1c7yvUAKpIAkXB4pCyO9TTOw6vuaw32u_um-N3i80x5ecbNX2sDhI5Mqu3ZOgxpkPlXl4CFmlMVE2Dprox3_09H5t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02323" cy="3177248"/>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4755CB51" w14:textId="55EF9617" w:rsidR="00E70374" w:rsidRPr="00AB6799" w:rsidRDefault="00F872D1" w:rsidP="00AB6799">
      <w:pPr>
        <w:jc w:val="center"/>
        <w:rPr>
          <w:color w:val="000000"/>
          <w:sz w:val="22"/>
          <w:szCs w:val="22"/>
          <w:bdr w:val="none" w:sz="0" w:space="0" w:color="auto" w:frame="1"/>
        </w:rPr>
      </w:pPr>
      <w:r w:rsidRPr="008C1D7A">
        <w:rPr>
          <w:noProof/>
          <w:color w:val="000000"/>
          <w:sz w:val="22"/>
          <w:szCs w:val="22"/>
        </w:rPr>
        <mc:AlternateContent>
          <mc:Choice Requires="wps">
            <w:drawing>
              <wp:anchor distT="0" distB="0" distL="114300" distR="114300" simplePos="0" relativeHeight="251680768" behindDoc="0" locked="0" layoutInCell="1" allowOverlap="1" wp14:anchorId="63ED2C65" wp14:editId="24A244AD">
                <wp:simplePos x="0" y="0"/>
                <wp:positionH relativeFrom="column">
                  <wp:posOffset>381155</wp:posOffset>
                </wp:positionH>
                <wp:positionV relativeFrom="paragraph">
                  <wp:posOffset>1483732</wp:posOffset>
                </wp:positionV>
                <wp:extent cx="1025525" cy="245327"/>
                <wp:effectExtent l="0" t="0" r="15875" b="8890"/>
                <wp:wrapNone/>
                <wp:docPr id="120" name="Text Box 120"/>
                <wp:cNvGraphicFramePr/>
                <a:graphic xmlns:a="http://schemas.openxmlformats.org/drawingml/2006/main">
                  <a:graphicData uri="http://schemas.microsoft.com/office/word/2010/wordprocessingShape">
                    <wps:wsp>
                      <wps:cNvSpPr txBox="1"/>
                      <wps:spPr>
                        <a:xfrm>
                          <a:off x="0" y="0"/>
                          <a:ext cx="1025525" cy="245327"/>
                        </a:xfrm>
                        <a:prstGeom prst="rect">
                          <a:avLst/>
                        </a:prstGeom>
                        <a:solidFill>
                          <a:schemeClr val="accent6">
                            <a:lumMod val="20000"/>
                            <a:lumOff val="80000"/>
                          </a:schemeClr>
                        </a:solidFill>
                        <a:ln w="6350">
                          <a:solidFill>
                            <a:schemeClr val="bg1">
                              <a:lumMod val="85000"/>
                            </a:schemeClr>
                          </a:solidFill>
                        </a:ln>
                      </wps:spPr>
                      <wps:txbx>
                        <w:txbxContent>
                          <w:p w14:paraId="52ADA04F" w14:textId="50460EFB" w:rsidR="00547316" w:rsidRPr="005D0175" w:rsidRDefault="00547316" w:rsidP="00F872D1">
                            <w:pPr>
                              <w:jc w:val="center"/>
                              <w:rPr>
                                <w:sz w:val="22"/>
                                <w:szCs w:val="22"/>
                                <w:lang w:val="en-US"/>
                              </w:rPr>
                            </w:pPr>
                            <w:r w:rsidRPr="005D0175">
                              <w:rPr>
                                <w:sz w:val="22"/>
                                <w:szCs w:val="22"/>
                                <w:lang w:val="en-US"/>
                              </w:rPr>
                              <w:t>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ED2C65" id="_x0000_t202" coordsize="21600,21600" o:spt="202" path="m,l,21600r21600,l21600,xe">
                <v:stroke joinstyle="miter"/>
                <v:path gradientshapeok="t" o:connecttype="rect"/>
              </v:shapetype>
              <v:shape id="Text Box 120" o:spid="_x0000_s1026" type="#_x0000_t202" style="position:absolute;left:0;text-align:left;margin-left:30pt;margin-top:116.85pt;width:80.75pt;height:19.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" fillcolor="#e1e6e6 [665]" strokecolor="#d8d8d8 [2732]" strokeweight=".5pt">
                <v:textbox>
                  <w:txbxContent>
                    <w:p w14:paraId="52ADA04F" w14:textId="50460EFB" w:rsidR="00547316" w:rsidRPr="005D0175" w:rsidRDefault="00547316" w:rsidP="00F872D1">
                      <w:pPr>
                        <w:jc w:val="center"/>
                        <w:rPr>
                          <w:sz w:val="22"/>
                          <w:szCs w:val="22"/>
                          <w:lang w:val="en-US"/>
                        </w:rPr>
                      </w:pPr>
                      <w:r w:rsidRPr="005D0175">
                        <w:rPr>
                          <w:sz w:val="22"/>
                          <w:szCs w:val="22"/>
                          <w:lang w:val="en-US"/>
                        </w:rPr>
                        <w:t>Email</w:t>
                      </w:r>
                    </w:p>
                  </w:txbxContent>
                </v:textbox>
              </v:shape>
            </w:pict>
          </mc:Fallback>
        </mc:AlternateContent>
      </w:r>
      <w:r w:rsidRPr="008C1D7A">
        <w:rPr>
          <w:noProof/>
          <w:color w:val="000000"/>
          <w:sz w:val="22"/>
          <w:szCs w:val="22"/>
        </w:rPr>
        <mc:AlternateContent>
          <mc:Choice Requires="wps">
            <w:drawing>
              <wp:anchor distT="0" distB="0" distL="114300" distR="114300" simplePos="0" relativeHeight="251678720" behindDoc="0" locked="0" layoutInCell="1" allowOverlap="1" wp14:anchorId="7D326950" wp14:editId="00316F74">
                <wp:simplePos x="0" y="0"/>
                <wp:positionH relativeFrom="column">
                  <wp:posOffset>180138</wp:posOffset>
                </wp:positionH>
                <wp:positionV relativeFrom="paragraph">
                  <wp:posOffset>1037528</wp:posOffset>
                </wp:positionV>
                <wp:extent cx="1025525" cy="245327"/>
                <wp:effectExtent l="0" t="0" r="15875" b="8890"/>
                <wp:wrapNone/>
                <wp:docPr id="119" name="Text Box 119"/>
                <wp:cNvGraphicFramePr/>
                <a:graphic xmlns:a="http://schemas.openxmlformats.org/drawingml/2006/main">
                  <a:graphicData uri="http://schemas.microsoft.com/office/word/2010/wordprocessingShape">
                    <wps:wsp>
                      <wps:cNvSpPr txBox="1"/>
                      <wps:spPr>
                        <a:xfrm>
                          <a:off x="0" y="0"/>
                          <a:ext cx="1025525" cy="245327"/>
                        </a:xfrm>
                        <a:prstGeom prst="rect">
                          <a:avLst/>
                        </a:prstGeom>
                        <a:solidFill>
                          <a:schemeClr val="accent6">
                            <a:lumMod val="20000"/>
                            <a:lumOff val="80000"/>
                          </a:schemeClr>
                        </a:solidFill>
                        <a:ln w="6350">
                          <a:solidFill>
                            <a:schemeClr val="bg1">
                              <a:lumMod val="85000"/>
                            </a:schemeClr>
                          </a:solidFill>
                        </a:ln>
                      </wps:spPr>
                      <wps:txbx>
                        <w:txbxContent>
                          <w:p w14:paraId="0DC2EC5B" w14:textId="335120EE" w:rsidR="00547316" w:rsidRPr="005D0175" w:rsidRDefault="00547316" w:rsidP="00F872D1">
                            <w:pPr>
                              <w:jc w:val="center"/>
                              <w:rPr>
                                <w:sz w:val="22"/>
                                <w:szCs w:val="22"/>
                                <w:lang w:val="en-US"/>
                              </w:rPr>
                            </w:pPr>
                            <w:r w:rsidRPr="005D0175">
                              <w:rPr>
                                <w:sz w:val="22"/>
                                <w:szCs w:val="22"/>
                                <w:lang w:val="en-US"/>
                              </w:rPr>
                              <w:t>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26950" id="Text Box 119" o:spid="_x0000_s1027" type="#_x0000_t202" style="position:absolute;left:0;text-align:left;margin-left:14.2pt;margin-top:81.7pt;width:80.75pt;height:19.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" fillcolor="#e1e6e6 [665]" strokecolor="#d8d8d8 [2732]" strokeweight=".5pt">
                <v:textbox>
                  <w:txbxContent>
                    <w:p w14:paraId="0DC2EC5B" w14:textId="335120EE" w:rsidR="00547316" w:rsidRPr="005D0175" w:rsidRDefault="00547316" w:rsidP="00F872D1">
                      <w:pPr>
                        <w:jc w:val="center"/>
                        <w:rPr>
                          <w:sz w:val="22"/>
                          <w:szCs w:val="22"/>
                          <w:lang w:val="en-US"/>
                        </w:rPr>
                      </w:pPr>
                      <w:r w:rsidRPr="005D0175">
                        <w:rPr>
                          <w:sz w:val="22"/>
                          <w:szCs w:val="22"/>
                          <w:lang w:val="en-US"/>
                        </w:rPr>
                        <w:t>Location</w:t>
                      </w:r>
                    </w:p>
                  </w:txbxContent>
                </v:textbox>
              </v:shape>
            </w:pict>
          </mc:Fallback>
        </mc:AlternateContent>
      </w:r>
      <w:r w:rsidRPr="008C1D7A">
        <w:rPr>
          <w:noProof/>
          <w:color w:val="000000"/>
          <w:sz w:val="22"/>
          <w:szCs w:val="22"/>
        </w:rPr>
        <mc:AlternateContent>
          <mc:Choice Requires="wps">
            <w:drawing>
              <wp:anchor distT="0" distB="0" distL="114300" distR="114300" simplePos="0" relativeHeight="251676672" behindDoc="0" locked="0" layoutInCell="1" allowOverlap="1" wp14:anchorId="40CDB5D8" wp14:editId="038D5703">
                <wp:simplePos x="0" y="0"/>
                <wp:positionH relativeFrom="column">
                  <wp:posOffset>1455682</wp:posOffset>
                </wp:positionH>
                <wp:positionV relativeFrom="paragraph">
                  <wp:posOffset>1097559</wp:posOffset>
                </wp:positionV>
                <wp:extent cx="1025541" cy="401444"/>
                <wp:effectExtent l="25400" t="12700" r="15875" b="43180"/>
                <wp:wrapNone/>
                <wp:docPr id="108" name="Straight Arrow Connector 108"/>
                <wp:cNvGraphicFramePr/>
                <a:graphic xmlns:a="http://schemas.openxmlformats.org/drawingml/2006/main">
                  <a:graphicData uri="http://schemas.microsoft.com/office/word/2010/wordprocessingShape">
                    <wps:wsp>
                      <wps:cNvCnPr/>
                      <wps:spPr>
                        <a:xfrm flipH="1">
                          <a:off x="0" y="0"/>
                          <a:ext cx="1025541" cy="40144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C7EFB8" id="_x0000_t32" coordsize="21600,21600" o:spt="32" o:oned="t" path="m,l21600,21600e" filled="f">
                <v:path arrowok="t" fillok="f" o:connecttype="none"/>
                <o:lock v:ext="edit" shapetype="t"/>
              </v:shapetype>
              <v:shape id="Straight Arrow Connector 108" o:spid="_x0000_s1026" type="#_x0000_t32" style="position:absolute;margin-left:114.6pt;margin-top:86.4pt;width:80.75pt;height:31.6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" strokecolor="red" strokeweight="2.25pt">
                <v:stroke endarrow="block"/>
              </v:shape>
            </w:pict>
          </mc:Fallback>
        </mc:AlternateContent>
      </w:r>
      <w:r w:rsidRPr="008C1D7A">
        <w:rPr>
          <w:noProof/>
          <w:color w:val="000000"/>
          <w:sz w:val="22"/>
          <w:szCs w:val="22"/>
        </w:rPr>
        <mc:AlternateContent>
          <mc:Choice Requires="wps">
            <w:drawing>
              <wp:anchor distT="0" distB="0" distL="114300" distR="114300" simplePos="0" relativeHeight="251674624" behindDoc="0" locked="0" layoutInCell="1" allowOverlap="1" wp14:anchorId="5D523CBB" wp14:editId="604FC576">
                <wp:simplePos x="0" y="0"/>
                <wp:positionH relativeFrom="column">
                  <wp:posOffset>1266112</wp:posOffset>
                </wp:positionH>
                <wp:positionV relativeFrom="paragraph">
                  <wp:posOffset>963744</wp:posOffset>
                </wp:positionV>
                <wp:extent cx="1204331" cy="144966"/>
                <wp:effectExtent l="25400" t="12700" r="2540" b="58420"/>
                <wp:wrapNone/>
                <wp:docPr id="107" name="Straight Arrow Connector 107"/>
                <wp:cNvGraphicFramePr/>
                <a:graphic xmlns:a="http://schemas.openxmlformats.org/drawingml/2006/main">
                  <a:graphicData uri="http://schemas.microsoft.com/office/word/2010/wordprocessingShape">
                    <wps:wsp>
                      <wps:cNvCnPr/>
                      <wps:spPr>
                        <a:xfrm flipH="1">
                          <a:off x="0" y="0"/>
                          <a:ext cx="1204331" cy="14496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64E6F" id="Straight Arrow Connector 107" o:spid="_x0000_s1026" type="#_x0000_t32" style="position:absolute;margin-left:99.7pt;margin-top:75.9pt;width:94.85pt;height:11.4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" strokecolor="red" strokeweight="2.25pt">
                <v:stroke endarrow="block"/>
              </v:shape>
            </w:pict>
          </mc:Fallback>
        </mc:AlternateContent>
      </w:r>
      <w:r w:rsidRPr="008C1D7A">
        <w:rPr>
          <w:noProof/>
          <w:color w:val="000000"/>
          <w:sz w:val="22"/>
          <w:szCs w:val="22"/>
        </w:rPr>
        <mc:AlternateContent>
          <mc:Choice Requires="wps">
            <w:drawing>
              <wp:anchor distT="0" distB="0" distL="114300" distR="114300" simplePos="0" relativeHeight="251672576" behindDoc="0" locked="0" layoutInCell="1" allowOverlap="1" wp14:anchorId="55A48821" wp14:editId="6F5730FE">
                <wp:simplePos x="0" y="0"/>
                <wp:positionH relativeFrom="column">
                  <wp:posOffset>447876</wp:posOffset>
                </wp:positionH>
                <wp:positionV relativeFrom="paragraph">
                  <wp:posOffset>634056</wp:posOffset>
                </wp:positionV>
                <wp:extent cx="1025525" cy="245327"/>
                <wp:effectExtent l="0" t="0" r="15875" b="8890"/>
                <wp:wrapNone/>
                <wp:docPr id="106" name="Text Box 106"/>
                <wp:cNvGraphicFramePr/>
                <a:graphic xmlns:a="http://schemas.openxmlformats.org/drawingml/2006/main">
                  <a:graphicData uri="http://schemas.microsoft.com/office/word/2010/wordprocessingShape">
                    <wps:wsp>
                      <wps:cNvSpPr txBox="1"/>
                      <wps:spPr>
                        <a:xfrm>
                          <a:off x="0" y="0"/>
                          <a:ext cx="1025525" cy="245327"/>
                        </a:xfrm>
                        <a:prstGeom prst="rect">
                          <a:avLst/>
                        </a:prstGeom>
                        <a:solidFill>
                          <a:schemeClr val="accent6">
                            <a:lumMod val="20000"/>
                            <a:lumOff val="80000"/>
                          </a:schemeClr>
                        </a:solidFill>
                        <a:ln w="6350">
                          <a:solidFill>
                            <a:schemeClr val="bg1">
                              <a:lumMod val="85000"/>
                            </a:schemeClr>
                          </a:solidFill>
                        </a:ln>
                      </wps:spPr>
                      <wps:txbx>
                        <w:txbxContent>
                          <w:p w14:paraId="0847BE51" w14:textId="4C0E2D57" w:rsidR="00547316" w:rsidRPr="005D0175" w:rsidRDefault="00547316" w:rsidP="00F872D1">
                            <w:pPr>
                              <w:jc w:val="center"/>
                              <w:rPr>
                                <w:sz w:val="22"/>
                                <w:szCs w:val="22"/>
                                <w:lang w:val="en-US"/>
                              </w:rPr>
                            </w:pPr>
                            <w:r w:rsidRPr="005D0175">
                              <w:rPr>
                                <w:sz w:val="22"/>
                                <w:szCs w:val="22"/>
                                <w:lang w:val="en-US"/>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48821" id="Text Box 106" o:spid="_x0000_s1028" type="#_x0000_t202" style="position:absolute;left:0;text-align:left;margin-left:35.25pt;margin-top:49.95pt;width:80.75pt;height:19.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" fillcolor="#e1e6e6 [665]" strokecolor="#d8d8d8 [2732]" strokeweight=".5pt">
                <v:textbox>
                  <w:txbxContent>
                    <w:p w14:paraId="0847BE51" w14:textId="4C0E2D57" w:rsidR="00547316" w:rsidRPr="005D0175" w:rsidRDefault="00547316" w:rsidP="00F872D1">
                      <w:pPr>
                        <w:jc w:val="center"/>
                        <w:rPr>
                          <w:sz w:val="22"/>
                          <w:szCs w:val="22"/>
                          <w:lang w:val="en-US"/>
                        </w:rPr>
                      </w:pPr>
                      <w:r w:rsidRPr="005D0175">
                        <w:rPr>
                          <w:sz w:val="22"/>
                          <w:szCs w:val="22"/>
                          <w:lang w:val="en-US"/>
                        </w:rPr>
                        <w:t>Name</w:t>
                      </w:r>
                    </w:p>
                  </w:txbxContent>
                </v:textbox>
              </v:shape>
            </w:pict>
          </mc:Fallback>
        </mc:AlternateContent>
      </w:r>
      <w:r w:rsidRPr="008C1D7A">
        <w:rPr>
          <w:noProof/>
          <w:color w:val="000000"/>
          <w:sz w:val="22"/>
          <w:szCs w:val="22"/>
        </w:rPr>
        <mc:AlternateContent>
          <mc:Choice Requires="wps">
            <w:drawing>
              <wp:anchor distT="0" distB="0" distL="114300" distR="114300" simplePos="0" relativeHeight="251670528" behindDoc="0" locked="0" layoutInCell="1" allowOverlap="1" wp14:anchorId="54BACF6E" wp14:editId="7EFF7442">
                <wp:simplePos x="0" y="0"/>
                <wp:positionH relativeFrom="column">
                  <wp:posOffset>1578346</wp:posOffset>
                </wp:positionH>
                <wp:positionV relativeFrom="paragraph">
                  <wp:posOffset>682950</wp:posOffset>
                </wp:positionV>
                <wp:extent cx="914709" cy="133815"/>
                <wp:effectExtent l="0" t="63500" r="12700" b="19050"/>
                <wp:wrapNone/>
                <wp:docPr id="105" name="Straight Arrow Connector 105"/>
                <wp:cNvGraphicFramePr/>
                <a:graphic xmlns:a="http://schemas.openxmlformats.org/drawingml/2006/main">
                  <a:graphicData uri="http://schemas.microsoft.com/office/word/2010/wordprocessingShape">
                    <wps:wsp>
                      <wps:cNvCnPr/>
                      <wps:spPr>
                        <a:xfrm flipH="1" flipV="1">
                          <a:off x="0" y="0"/>
                          <a:ext cx="914709" cy="13381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F8FD13" id="Straight Arrow Connector 105" o:spid="_x0000_s1026" type="#_x0000_t32" style="position:absolute;margin-left:124.3pt;margin-top:53.8pt;width:1in;height:10.55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" strokecolor="red" strokeweight="2.25pt">
                <v:stroke endarrow="block"/>
              </v:shape>
            </w:pict>
          </mc:Fallback>
        </mc:AlternateContent>
      </w:r>
      <w:r w:rsidR="00E70374" w:rsidRPr="008C1D7A">
        <w:rPr>
          <w:noProof/>
          <w:color w:val="000000"/>
          <w:sz w:val="22"/>
          <w:szCs w:val="22"/>
        </w:rPr>
        <mc:AlternateContent>
          <mc:Choice Requires="wps">
            <w:drawing>
              <wp:anchor distT="0" distB="0" distL="114300" distR="114300" simplePos="0" relativeHeight="251653120" behindDoc="0" locked="0" layoutInCell="1" allowOverlap="1" wp14:anchorId="450C19D5" wp14:editId="291C0F13">
                <wp:simplePos x="0" y="0"/>
                <wp:positionH relativeFrom="column">
                  <wp:posOffset>3931254</wp:posOffset>
                </wp:positionH>
                <wp:positionV relativeFrom="paragraph">
                  <wp:posOffset>1077472</wp:posOffset>
                </wp:positionV>
                <wp:extent cx="1070254" cy="1103584"/>
                <wp:effectExtent l="12700" t="12700" r="34925" b="27305"/>
                <wp:wrapNone/>
                <wp:docPr id="94" name="Straight Arrow Connector 94"/>
                <wp:cNvGraphicFramePr/>
                <a:graphic xmlns:a="http://schemas.openxmlformats.org/drawingml/2006/main">
                  <a:graphicData uri="http://schemas.microsoft.com/office/word/2010/wordprocessingShape">
                    <wps:wsp>
                      <wps:cNvCnPr/>
                      <wps:spPr>
                        <a:xfrm>
                          <a:off x="0" y="0"/>
                          <a:ext cx="1070254" cy="110358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0EA86" id="Straight Arrow Connector 94" o:spid="_x0000_s1026" type="#_x0000_t32" style="position:absolute;margin-left:309.55pt;margin-top:84.85pt;width:84.25pt;height:86.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" strokecolor="red" strokeweight="2.25pt">
                <v:stroke endarrow="block"/>
              </v:shape>
            </w:pict>
          </mc:Fallback>
        </mc:AlternateContent>
      </w:r>
      <w:r w:rsidR="00E70374" w:rsidRPr="008C1D7A">
        <w:rPr>
          <w:noProof/>
          <w:color w:val="000000"/>
          <w:sz w:val="22"/>
          <w:szCs w:val="22"/>
        </w:rPr>
        <mc:AlternateContent>
          <mc:Choice Requires="wps">
            <w:drawing>
              <wp:anchor distT="0" distB="0" distL="114300" distR="114300" simplePos="0" relativeHeight="251656192" behindDoc="0" locked="0" layoutInCell="1" allowOverlap="1" wp14:anchorId="2482CE9E" wp14:editId="347B1290">
                <wp:simplePos x="0" y="0"/>
                <wp:positionH relativeFrom="column">
                  <wp:posOffset>4823166</wp:posOffset>
                </wp:positionH>
                <wp:positionV relativeFrom="paragraph">
                  <wp:posOffset>2247885</wp:posOffset>
                </wp:positionV>
                <wp:extent cx="1851102" cy="301083"/>
                <wp:effectExtent l="0" t="0" r="15875" b="16510"/>
                <wp:wrapNone/>
                <wp:docPr id="96" name="Text Box 96"/>
                <wp:cNvGraphicFramePr/>
                <a:graphic xmlns:a="http://schemas.openxmlformats.org/drawingml/2006/main">
                  <a:graphicData uri="http://schemas.microsoft.com/office/word/2010/wordprocessingShape">
                    <wps:wsp>
                      <wps:cNvSpPr txBox="1"/>
                      <wps:spPr>
                        <a:xfrm>
                          <a:off x="0" y="0"/>
                          <a:ext cx="1851102" cy="301083"/>
                        </a:xfrm>
                        <a:prstGeom prst="rect">
                          <a:avLst/>
                        </a:prstGeom>
                        <a:solidFill>
                          <a:schemeClr val="accent6">
                            <a:lumMod val="20000"/>
                            <a:lumOff val="80000"/>
                          </a:schemeClr>
                        </a:solidFill>
                        <a:ln w="6350">
                          <a:solidFill>
                            <a:schemeClr val="bg1">
                              <a:lumMod val="85000"/>
                            </a:schemeClr>
                          </a:solidFill>
                        </a:ln>
                      </wps:spPr>
                      <wps:txbx>
                        <w:txbxContent>
                          <w:p w14:paraId="408B4EE2" w14:textId="07C2BA02" w:rsidR="00547316" w:rsidRPr="005D0175" w:rsidRDefault="00547316" w:rsidP="00E70374">
                            <w:pPr>
                              <w:rPr>
                                <w:sz w:val="22"/>
                                <w:szCs w:val="22"/>
                                <w:lang w:val="en-US"/>
                              </w:rPr>
                            </w:pPr>
                            <w:r w:rsidRPr="005D0175">
                              <w:rPr>
                                <w:sz w:val="22"/>
                                <w:szCs w:val="22"/>
                                <w:lang w:val="en-US"/>
                              </w:rPr>
                              <w:t>NumberSearchAppere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2CE9E" id="Text Box 96" o:spid="_x0000_s1029" type="#_x0000_t202" style="position:absolute;left:0;text-align:left;margin-left:379.8pt;margin-top:177pt;width:145.75pt;height:23.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" fillcolor="#e1e6e6 [665]" strokecolor="#d8d8d8 [2732]" strokeweight=".5pt">
                <v:textbox>
                  <w:txbxContent>
                    <w:p w14:paraId="408B4EE2" w14:textId="07C2BA02" w:rsidR="00547316" w:rsidRPr="005D0175" w:rsidRDefault="00547316" w:rsidP="00E70374">
                      <w:pPr>
                        <w:rPr>
                          <w:sz w:val="22"/>
                          <w:szCs w:val="22"/>
                          <w:lang w:val="en-US"/>
                        </w:rPr>
                      </w:pPr>
                      <w:r w:rsidRPr="005D0175">
                        <w:rPr>
                          <w:sz w:val="22"/>
                          <w:szCs w:val="22"/>
                          <w:lang w:val="en-US"/>
                        </w:rPr>
                        <w:t>NumberSearchAppereance</w:t>
                      </w:r>
                    </w:p>
                  </w:txbxContent>
                </v:textbox>
              </v:shape>
            </w:pict>
          </mc:Fallback>
        </mc:AlternateContent>
      </w:r>
      <w:r w:rsidR="00E70374" w:rsidRPr="008C1D7A">
        <w:rPr>
          <w:noProof/>
          <w:color w:val="000000"/>
          <w:sz w:val="22"/>
          <w:szCs w:val="22"/>
        </w:rPr>
        <mc:AlternateContent>
          <mc:Choice Requires="wps">
            <w:drawing>
              <wp:anchor distT="0" distB="0" distL="114300" distR="114300" simplePos="0" relativeHeight="251654144" behindDoc="0" locked="0" layoutInCell="1" allowOverlap="1" wp14:anchorId="30B4E8A4" wp14:editId="7083DCCD">
                <wp:simplePos x="0" y="0"/>
                <wp:positionH relativeFrom="column">
                  <wp:posOffset>5358610</wp:posOffset>
                </wp:positionH>
                <wp:positionV relativeFrom="paragraph">
                  <wp:posOffset>1490066</wp:posOffset>
                </wp:positionV>
                <wp:extent cx="1025525" cy="245327"/>
                <wp:effectExtent l="0" t="0" r="15875" b="8890"/>
                <wp:wrapNone/>
                <wp:docPr id="95" name="Text Box 95"/>
                <wp:cNvGraphicFramePr/>
                <a:graphic xmlns:a="http://schemas.openxmlformats.org/drawingml/2006/main">
                  <a:graphicData uri="http://schemas.microsoft.com/office/word/2010/wordprocessingShape">
                    <wps:wsp>
                      <wps:cNvSpPr txBox="1"/>
                      <wps:spPr>
                        <a:xfrm>
                          <a:off x="0" y="0"/>
                          <a:ext cx="1025525" cy="245327"/>
                        </a:xfrm>
                        <a:prstGeom prst="rect">
                          <a:avLst/>
                        </a:prstGeom>
                        <a:solidFill>
                          <a:schemeClr val="accent6">
                            <a:lumMod val="20000"/>
                            <a:lumOff val="80000"/>
                          </a:schemeClr>
                        </a:solidFill>
                        <a:ln w="6350">
                          <a:solidFill>
                            <a:schemeClr val="bg1">
                              <a:lumMod val="85000"/>
                            </a:schemeClr>
                          </a:solidFill>
                        </a:ln>
                      </wps:spPr>
                      <wps:txbx>
                        <w:txbxContent>
                          <w:p w14:paraId="6A83638F" w14:textId="3589A5FA" w:rsidR="00547316" w:rsidRPr="005D0175" w:rsidRDefault="00547316">
                            <w:pPr>
                              <w:rPr>
                                <w:sz w:val="22"/>
                                <w:szCs w:val="22"/>
                                <w:lang w:val="en-US"/>
                              </w:rPr>
                            </w:pPr>
                            <w:r w:rsidRPr="005D0175">
                              <w:rPr>
                                <w:sz w:val="22"/>
                                <w:szCs w:val="22"/>
                                <w:lang w:val="en-US"/>
                              </w:rPr>
                              <w:t>Number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4E8A4" id="Text Box 95" o:spid="_x0000_s1030" type="#_x0000_t202" style="position:absolute;left:0;text-align:left;margin-left:421.95pt;margin-top:117.35pt;width:80.75pt;height:19.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" fillcolor="#e1e6e6 [665]" strokecolor="#d8d8d8 [2732]" strokeweight=".5pt">
                <v:textbox>
                  <w:txbxContent>
                    <w:p w14:paraId="6A83638F" w14:textId="3589A5FA" w:rsidR="00547316" w:rsidRPr="005D0175" w:rsidRDefault="00547316">
                      <w:pPr>
                        <w:rPr>
                          <w:sz w:val="22"/>
                          <w:szCs w:val="22"/>
                          <w:lang w:val="en-US"/>
                        </w:rPr>
                      </w:pPr>
                      <w:r w:rsidRPr="005D0175">
                        <w:rPr>
                          <w:sz w:val="22"/>
                          <w:szCs w:val="22"/>
                          <w:lang w:val="en-US"/>
                        </w:rPr>
                        <w:t>NumberView</w:t>
                      </w:r>
                    </w:p>
                  </w:txbxContent>
                </v:textbox>
              </v:shape>
            </w:pict>
          </mc:Fallback>
        </mc:AlternateContent>
      </w:r>
      <w:r w:rsidR="00E70374" w:rsidRPr="008C1D7A">
        <w:rPr>
          <w:noProof/>
          <w:color w:val="000000"/>
          <w:sz w:val="22"/>
          <w:szCs w:val="22"/>
        </w:rPr>
        <mc:AlternateContent>
          <mc:Choice Requires="wps">
            <w:drawing>
              <wp:anchor distT="0" distB="0" distL="114300" distR="114300" simplePos="0" relativeHeight="251651072" behindDoc="0" locked="0" layoutInCell="1" allowOverlap="1" wp14:anchorId="76EC909B" wp14:editId="0DBA910C">
                <wp:simplePos x="0" y="0"/>
                <wp:positionH relativeFrom="column">
                  <wp:posOffset>4811968</wp:posOffset>
                </wp:positionH>
                <wp:positionV relativeFrom="paragraph">
                  <wp:posOffset>887792</wp:posOffset>
                </wp:positionV>
                <wp:extent cx="691376" cy="579864"/>
                <wp:effectExtent l="12700" t="12700" r="45720" b="29845"/>
                <wp:wrapNone/>
                <wp:docPr id="93" name="Straight Arrow Connector 93"/>
                <wp:cNvGraphicFramePr/>
                <a:graphic xmlns:a="http://schemas.openxmlformats.org/drawingml/2006/main">
                  <a:graphicData uri="http://schemas.microsoft.com/office/word/2010/wordprocessingShape">
                    <wps:wsp>
                      <wps:cNvCnPr/>
                      <wps:spPr>
                        <a:xfrm>
                          <a:off x="0" y="0"/>
                          <a:ext cx="691376" cy="57986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D8EFBD" id="Straight Arrow Connector 93" o:spid="_x0000_s1026" type="#_x0000_t32" style="position:absolute;margin-left:378.9pt;margin-top:69.9pt;width:54.45pt;height:45.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" strokecolor="red" strokeweight="2.25pt">
                <v:stroke endarrow="block"/>
              </v:shape>
            </w:pict>
          </mc:Fallback>
        </mc:AlternateContent>
      </w:r>
      <w:r w:rsidR="00E70374" w:rsidRPr="008C1D7A">
        <w:rPr>
          <w:color w:val="000000"/>
          <w:sz w:val="22"/>
          <w:szCs w:val="22"/>
          <w:bdr w:val="none" w:sz="0" w:space="0" w:color="auto" w:frame="1"/>
        </w:rPr>
        <w:fldChar w:fldCharType="begin"/>
      </w:r>
      <w:r w:rsidR="00E70374" w:rsidRPr="008C1D7A">
        <w:rPr>
          <w:color w:val="000000"/>
          <w:sz w:val="22"/>
          <w:szCs w:val="22"/>
          <w:bdr w:val="none" w:sz="0" w:space="0" w:color="auto" w:frame="1"/>
        </w:rPr>
        <w:instrText xml:space="preserve"> INCLUDEPICTURE "https://lh4.googleusercontent.com/U9WOKYj4QFGMRtgINHWSPH68N-k8rVeGOfMrICOkSPkT0I_uAxoQsB-YP8nxut-4DnTYzuMABi0UEViLm-wtuqokt2SA2iN-HyTXpI86MzTZGSf5Zwb9tlB83W9_TWipo7qsOIO_" \* MERGEFORMATINET </w:instrText>
      </w:r>
      <w:r w:rsidR="00E70374" w:rsidRPr="008C1D7A">
        <w:rPr>
          <w:color w:val="000000"/>
          <w:sz w:val="22"/>
          <w:szCs w:val="22"/>
          <w:bdr w:val="none" w:sz="0" w:space="0" w:color="auto" w:frame="1"/>
        </w:rPr>
        <w:fldChar w:fldCharType="separate"/>
      </w:r>
      <w:r w:rsidR="00E70374" w:rsidRPr="008C1D7A">
        <w:rPr>
          <w:noProof/>
          <w:color w:val="000000"/>
          <w:sz w:val="22"/>
          <w:szCs w:val="22"/>
          <w:bdr w:val="none" w:sz="0" w:space="0" w:color="auto" w:frame="1"/>
        </w:rPr>
        <w:drawing>
          <wp:inline distT="0" distB="0" distL="0" distR="0" wp14:anchorId="0D04DF1F" wp14:editId="495B347A">
            <wp:extent cx="5551954" cy="3124200"/>
            <wp:effectExtent l="0" t="0" r="0" b="0"/>
            <wp:docPr id="59" name="Picture 59" descr="https://lh4.googleusercontent.com/U9WOKYj4QFGMRtgINHWSPH68N-k8rVeGOfMrICOkSPkT0I_uAxoQsB-YP8nxut-4DnTYzuMABi0UEViLm-wtuqokt2SA2iN-HyTXpI86MzTZGSf5Zwb9tlB83W9_TWipo7qsOIO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lh4.googleusercontent.com/U9WOKYj4QFGMRtgINHWSPH68N-k8rVeGOfMrICOkSPkT0I_uAxoQsB-YP8nxut-4DnTYzuMABi0UEViLm-wtuqokt2SA2iN-HyTXpI86MzTZGSf5Zwb9tlB83W9_TWipo7qsOIO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8295" cy="3139022"/>
                    </a:xfrm>
                    <a:prstGeom prst="rect">
                      <a:avLst/>
                    </a:prstGeom>
                    <a:noFill/>
                    <a:ln>
                      <a:noFill/>
                    </a:ln>
                  </pic:spPr>
                </pic:pic>
              </a:graphicData>
            </a:graphic>
          </wp:inline>
        </w:drawing>
      </w:r>
      <w:r w:rsidR="00E70374" w:rsidRPr="008C1D7A">
        <w:rPr>
          <w:color w:val="000000"/>
          <w:sz w:val="22"/>
          <w:szCs w:val="22"/>
          <w:bdr w:val="none" w:sz="0" w:space="0" w:color="auto" w:frame="1"/>
        </w:rPr>
        <w:fldChar w:fldCharType="end"/>
      </w:r>
    </w:p>
    <w:p w14:paraId="1883915C" w14:textId="604DC9A7" w:rsidR="00E70374" w:rsidRPr="008C1D7A" w:rsidRDefault="00AB6799" w:rsidP="00AB6799">
      <w:pPr>
        <w:ind w:firstLine="709"/>
      </w:pPr>
      <w:r w:rsidRPr="008C1D7A">
        <w:rPr>
          <w:noProof/>
          <w:color w:val="000000"/>
          <w:sz w:val="22"/>
          <w:szCs w:val="22"/>
        </w:rPr>
        <mc:AlternateContent>
          <mc:Choice Requires="wps">
            <w:drawing>
              <wp:anchor distT="0" distB="0" distL="114300" distR="114300" simplePos="0" relativeHeight="251666432" behindDoc="0" locked="0" layoutInCell="1" allowOverlap="1" wp14:anchorId="433C61F7" wp14:editId="4AF91239">
                <wp:simplePos x="0" y="0"/>
                <wp:positionH relativeFrom="column">
                  <wp:posOffset>2640965</wp:posOffset>
                </wp:positionH>
                <wp:positionV relativeFrom="paragraph">
                  <wp:posOffset>1642110</wp:posOffset>
                </wp:positionV>
                <wp:extent cx="676275" cy="476250"/>
                <wp:effectExtent l="12700" t="12700" r="34925" b="31750"/>
                <wp:wrapNone/>
                <wp:docPr id="103" name="Straight Arrow Connector 103"/>
                <wp:cNvGraphicFramePr/>
                <a:graphic xmlns:a="http://schemas.openxmlformats.org/drawingml/2006/main">
                  <a:graphicData uri="http://schemas.microsoft.com/office/word/2010/wordprocessingShape">
                    <wps:wsp>
                      <wps:cNvCnPr/>
                      <wps:spPr>
                        <a:xfrm>
                          <a:off x="0" y="0"/>
                          <a:ext cx="676275" cy="4762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D06B7" id="Straight Arrow Connector 103" o:spid="_x0000_s1026" type="#_x0000_t32" style="position:absolute;margin-left:207.95pt;margin-top:129.3pt;width:53.25pt;height: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" strokecolor="red" strokeweight="2.25pt">
                <v:stroke endarrow="block"/>
              </v:shape>
            </w:pict>
          </mc:Fallback>
        </mc:AlternateContent>
      </w:r>
      <w:r w:rsidRPr="008C1D7A">
        <w:rPr>
          <w:noProof/>
          <w:color w:val="000000"/>
          <w:sz w:val="22"/>
          <w:szCs w:val="22"/>
        </w:rPr>
        <mc:AlternateContent>
          <mc:Choice Requires="wps">
            <w:drawing>
              <wp:anchor distT="0" distB="0" distL="114300" distR="114300" simplePos="0" relativeHeight="251668480" behindDoc="0" locked="0" layoutInCell="1" allowOverlap="1" wp14:anchorId="4359714D" wp14:editId="503CEFBF">
                <wp:simplePos x="0" y="0"/>
                <wp:positionH relativeFrom="column">
                  <wp:posOffset>3346450</wp:posOffset>
                </wp:positionH>
                <wp:positionV relativeFrom="paragraph">
                  <wp:posOffset>2056130</wp:posOffset>
                </wp:positionV>
                <wp:extent cx="1048215" cy="301083"/>
                <wp:effectExtent l="0" t="0" r="19050" b="16510"/>
                <wp:wrapNone/>
                <wp:docPr id="104" name="Text Box 104"/>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5B70D058" w14:textId="5F72CC26" w:rsidR="00547316" w:rsidRPr="005D0175" w:rsidRDefault="00547316" w:rsidP="00F872D1">
                            <w:pPr>
                              <w:jc w:val="center"/>
                              <w:rPr>
                                <w:sz w:val="22"/>
                                <w:szCs w:val="22"/>
                                <w:lang w:val="en-US"/>
                              </w:rPr>
                            </w:pPr>
                            <w:r w:rsidRPr="005D0175">
                              <w:rPr>
                                <w:sz w:val="22"/>
                                <w:szCs w:val="22"/>
                                <w:lang w:val="en-US"/>
                              </w:rPr>
                              <w:t>DateGrad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9714D" id="Text Box 104" o:spid="_x0000_s1031" type="#_x0000_t202" style="position:absolute;left:0;text-align:left;margin-left:263.5pt;margin-top:161.9pt;width:82.55pt;height:23.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" fillcolor="#e1e6e6 [665]" strokecolor="#d8d8d8 [2732]" strokeweight=".5pt">
                <v:textbox>
                  <w:txbxContent>
                    <w:p w14:paraId="5B70D058" w14:textId="5F72CC26" w:rsidR="00547316" w:rsidRPr="005D0175" w:rsidRDefault="00547316" w:rsidP="00F872D1">
                      <w:pPr>
                        <w:jc w:val="center"/>
                        <w:rPr>
                          <w:sz w:val="22"/>
                          <w:szCs w:val="22"/>
                          <w:lang w:val="en-US"/>
                        </w:rPr>
                      </w:pPr>
                      <w:r w:rsidRPr="005D0175">
                        <w:rPr>
                          <w:sz w:val="22"/>
                          <w:szCs w:val="22"/>
                          <w:lang w:val="en-US"/>
                        </w:rPr>
                        <w:t>DateGraduate</w:t>
                      </w:r>
                    </w:p>
                  </w:txbxContent>
                </v:textbox>
              </v:shape>
            </w:pict>
          </mc:Fallback>
        </mc:AlternateContent>
      </w:r>
      <w:r w:rsidRPr="008C1D7A">
        <w:rPr>
          <w:noProof/>
          <w:color w:val="000000"/>
          <w:sz w:val="22"/>
          <w:szCs w:val="22"/>
        </w:rPr>
        <mc:AlternateContent>
          <mc:Choice Requires="wps">
            <w:drawing>
              <wp:anchor distT="0" distB="0" distL="114300" distR="114300" simplePos="0" relativeHeight="251660288" behindDoc="0" locked="0" layoutInCell="1" allowOverlap="1" wp14:anchorId="0C8A5F04" wp14:editId="4CC64076">
                <wp:simplePos x="0" y="0"/>
                <wp:positionH relativeFrom="column">
                  <wp:posOffset>3696335</wp:posOffset>
                </wp:positionH>
                <wp:positionV relativeFrom="paragraph">
                  <wp:posOffset>1651000</wp:posOffset>
                </wp:positionV>
                <wp:extent cx="880947" cy="301083"/>
                <wp:effectExtent l="0" t="0" r="8255" b="16510"/>
                <wp:wrapNone/>
                <wp:docPr id="99" name="Text Box 99"/>
                <wp:cNvGraphicFramePr/>
                <a:graphic xmlns:a="http://schemas.openxmlformats.org/drawingml/2006/main">
                  <a:graphicData uri="http://schemas.microsoft.com/office/word/2010/wordprocessingShape">
                    <wps:wsp>
                      <wps:cNvSpPr txBox="1"/>
                      <wps:spPr>
                        <a:xfrm>
                          <a:off x="0" y="0"/>
                          <a:ext cx="880947" cy="301083"/>
                        </a:xfrm>
                        <a:prstGeom prst="rect">
                          <a:avLst/>
                        </a:prstGeom>
                        <a:solidFill>
                          <a:schemeClr val="accent6">
                            <a:lumMod val="20000"/>
                            <a:lumOff val="80000"/>
                          </a:schemeClr>
                        </a:solidFill>
                        <a:ln w="6350">
                          <a:solidFill>
                            <a:schemeClr val="bg1">
                              <a:lumMod val="85000"/>
                            </a:schemeClr>
                          </a:solidFill>
                        </a:ln>
                      </wps:spPr>
                      <wps:txbx>
                        <w:txbxContent>
                          <w:p w14:paraId="0659512B" w14:textId="4CCBCBFC" w:rsidR="00547316" w:rsidRPr="005D0175" w:rsidRDefault="00547316" w:rsidP="00E70374">
                            <w:pPr>
                              <w:jc w:val="center"/>
                              <w:rPr>
                                <w:sz w:val="22"/>
                                <w:szCs w:val="22"/>
                                <w:lang w:val="en-US"/>
                              </w:rPr>
                            </w:pPr>
                            <w:r w:rsidRPr="005D0175">
                              <w:rPr>
                                <w:sz w:val="22"/>
                                <w:szCs w:val="22"/>
                                <w:lang w:val="en-US"/>
                              </w:rPr>
                              <w:t>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A5F04" id="Text Box 99" o:spid="_x0000_s1032" type="#_x0000_t202" style="position:absolute;left:0;text-align:left;margin-left:291.05pt;margin-top:130pt;width:69.35pt;height:2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" fillcolor="#e1e6e6 [665]" strokecolor="#d8d8d8 [2732]" strokeweight=".5pt">
                <v:textbox>
                  <w:txbxContent>
                    <w:p w14:paraId="0659512B" w14:textId="4CCBCBFC" w:rsidR="00547316" w:rsidRPr="005D0175" w:rsidRDefault="00547316" w:rsidP="00E70374">
                      <w:pPr>
                        <w:jc w:val="center"/>
                        <w:rPr>
                          <w:sz w:val="22"/>
                          <w:szCs w:val="22"/>
                          <w:lang w:val="en-US"/>
                        </w:rPr>
                      </w:pPr>
                      <w:r w:rsidRPr="005D0175">
                        <w:rPr>
                          <w:sz w:val="22"/>
                          <w:szCs w:val="22"/>
                          <w:lang w:val="en-US"/>
                        </w:rPr>
                        <w:t>University</w:t>
                      </w:r>
                    </w:p>
                  </w:txbxContent>
                </v:textbox>
              </v:shape>
            </w:pict>
          </mc:Fallback>
        </mc:AlternateContent>
      </w:r>
      <w:r w:rsidRPr="008C1D7A">
        <w:rPr>
          <w:noProof/>
          <w:color w:val="000000"/>
          <w:sz w:val="22"/>
          <w:szCs w:val="22"/>
        </w:rPr>
        <mc:AlternateContent>
          <mc:Choice Requires="wps">
            <w:drawing>
              <wp:anchor distT="0" distB="0" distL="114300" distR="114300" simplePos="0" relativeHeight="251658240" behindDoc="0" locked="0" layoutInCell="1" allowOverlap="1" wp14:anchorId="20193C91" wp14:editId="6CA3D30B">
                <wp:simplePos x="0" y="0"/>
                <wp:positionH relativeFrom="column">
                  <wp:posOffset>2705735</wp:posOffset>
                </wp:positionH>
                <wp:positionV relativeFrom="paragraph">
                  <wp:posOffset>1566545</wp:posOffset>
                </wp:positionV>
                <wp:extent cx="959005" cy="200938"/>
                <wp:effectExtent l="12700" t="12700" r="31750" b="53340"/>
                <wp:wrapNone/>
                <wp:docPr id="98" name="Straight Arrow Connector 98"/>
                <wp:cNvGraphicFramePr/>
                <a:graphic xmlns:a="http://schemas.openxmlformats.org/drawingml/2006/main">
                  <a:graphicData uri="http://schemas.microsoft.com/office/word/2010/wordprocessingShape">
                    <wps:wsp>
                      <wps:cNvCnPr/>
                      <wps:spPr>
                        <a:xfrm>
                          <a:off x="0" y="0"/>
                          <a:ext cx="959005" cy="200938"/>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33823" id="Straight Arrow Connector 98" o:spid="_x0000_s1026" type="#_x0000_t32" style="position:absolute;margin-left:213.05pt;margin-top:123.35pt;width:75.5pt;height:1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" strokecolor="red" strokeweight="2.25pt">
                <v:stroke endarrow="block"/>
              </v:shape>
            </w:pict>
          </mc:Fallback>
        </mc:AlternateContent>
      </w:r>
      <w:r w:rsidRPr="008C1D7A">
        <w:rPr>
          <w:noProof/>
          <w:color w:val="000000"/>
          <w:sz w:val="22"/>
          <w:szCs w:val="22"/>
        </w:rPr>
        <mc:AlternateContent>
          <mc:Choice Requires="wps">
            <w:drawing>
              <wp:anchor distT="0" distB="0" distL="114300" distR="114300" simplePos="0" relativeHeight="251664384" behindDoc="0" locked="0" layoutInCell="1" allowOverlap="1" wp14:anchorId="5AAC5181" wp14:editId="63E44794">
                <wp:simplePos x="0" y="0"/>
                <wp:positionH relativeFrom="column">
                  <wp:posOffset>4034155</wp:posOffset>
                </wp:positionH>
                <wp:positionV relativeFrom="paragraph">
                  <wp:posOffset>1221105</wp:posOffset>
                </wp:positionV>
                <wp:extent cx="1048215" cy="301083"/>
                <wp:effectExtent l="0" t="0" r="19050" b="16510"/>
                <wp:wrapNone/>
                <wp:docPr id="102" name="Text Box 102"/>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56047982" w14:textId="795FE621" w:rsidR="00547316" w:rsidRPr="005D0175" w:rsidRDefault="00547316" w:rsidP="00F872D1">
                            <w:pPr>
                              <w:jc w:val="center"/>
                              <w:rPr>
                                <w:sz w:val="22"/>
                                <w:szCs w:val="22"/>
                                <w:lang w:val="en-US"/>
                              </w:rPr>
                            </w:pPr>
                            <w:r w:rsidRPr="005D0175">
                              <w:rPr>
                                <w:sz w:val="22"/>
                                <w:szCs w:val="22"/>
                                <w:lang w:val="en-US"/>
                              </w:rPr>
                              <w:t>Qual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C5181" id="Text Box 102" o:spid="_x0000_s1033" type="#_x0000_t202" style="position:absolute;left:0;text-align:left;margin-left:317.65pt;margin-top:96.15pt;width:82.55pt;height:2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" fillcolor="#e1e6e6 [665]" strokecolor="#d8d8d8 [2732]" strokeweight=".5pt">
                <v:textbox>
                  <w:txbxContent>
                    <w:p w14:paraId="56047982" w14:textId="795FE621" w:rsidR="00547316" w:rsidRPr="005D0175" w:rsidRDefault="00547316" w:rsidP="00F872D1">
                      <w:pPr>
                        <w:jc w:val="center"/>
                        <w:rPr>
                          <w:sz w:val="22"/>
                          <w:szCs w:val="22"/>
                          <w:lang w:val="en-US"/>
                        </w:rPr>
                      </w:pPr>
                      <w:r w:rsidRPr="005D0175">
                        <w:rPr>
                          <w:sz w:val="22"/>
                          <w:szCs w:val="22"/>
                          <w:lang w:val="en-US"/>
                        </w:rPr>
                        <w:t>Qualification</w:t>
                      </w:r>
                    </w:p>
                  </w:txbxContent>
                </v:textbox>
              </v:shape>
            </w:pict>
          </mc:Fallback>
        </mc:AlternateContent>
      </w:r>
      <w:r w:rsidRPr="008C1D7A">
        <w:rPr>
          <w:noProof/>
          <w:color w:val="000000"/>
          <w:sz w:val="22"/>
          <w:szCs w:val="22"/>
        </w:rPr>
        <mc:AlternateContent>
          <mc:Choice Requires="wps">
            <w:drawing>
              <wp:anchor distT="0" distB="0" distL="114300" distR="114300" simplePos="0" relativeHeight="251662336" behindDoc="0" locked="0" layoutInCell="1" allowOverlap="1" wp14:anchorId="2D328FDC" wp14:editId="479AD8E6">
                <wp:simplePos x="0" y="0"/>
                <wp:positionH relativeFrom="column">
                  <wp:posOffset>3145790</wp:posOffset>
                </wp:positionH>
                <wp:positionV relativeFrom="paragraph">
                  <wp:posOffset>1404620</wp:posOffset>
                </wp:positionV>
                <wp:extent cx="819150" cy="45719"/>
                <wp:effectExtent l="12700" t="63500" r="0" b="43815"/>
                <wp:wrapNone/>
                <wp:docPr id="100" name="Straight Arrow Connector 100"/>
                <wp:cNvGraphicFramePr/>
                <a:graphic xmlns:a="http://schemas.openxmlformats.org/drawingml/2006/main">
                  <a:graphicData uri="http://schemas.microsoft.com/office/word/2010/wordprocessingShape">
                    <wps:wsp>
                      <wps:cNvCnPr/>
                      <wps:spPr>
                        <a:xfrm flipV="1">
                          <a:off x="0" y="0"/>
                          <a:ext cx="819150" cy="4571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C994C0" id="Straight Arrow Connector 100" o:spid="_x0000_s1026" type="#_x0000_t32" style="position:absolute;margin-left:247.7pt;margin-top:110.6pt;width:64.5pt;height:3.6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" strokecolor="red" strokeweight="2.25pt">
                <v:stroke endarrow="block"/>
              </v:shape>
            </w:pict>
          </mc:Fallback>
        </mc:AlternateContent>
      </w:r>
      <w:r w:rsidRPr="008C1D7A">
        <w:rPr>
          <w:color w:val="000000"/>
          <w:sz w:val="22"/>
          <w:szCs w:val="22"/>
          <w:bdr w:val="none" w:sz="0" w:space="0" w:color="auto" w:frame="1"/>
        </w:rPr>
        <w:fldChar w:fldCharType="begin"/>
      </w:r>
      <w:r w:rsidRPr="008C1D7A">
        <w:rPr>
          <w:color w:val="000000"/>
          <w:sz w:val="22"/>
          <w:szCs w:val="22"/>
          <w:bdr w:val="none" w:sz="0" w:space="0" w:color="auto" w:frame="1"/>
        </w:rPr>
        <w:instrText xml:space="preserve"> INCLUDEPICTURE "https://lh3.googleusercontent.com/lZP5H4HIvaDQrQvd1WZnyYpS5jpeMRKTHb6wDmD8KYw-qwmB2hf72CWeRpUWNGpFMCWr-W7sfZ_whHgMhopTGVymtws1dl5Gx9pL2Msu7_2fTcoHNLZcmFFtvO4BdQvv95QI9916" \* MERGEFORMATINET </w:instrText>
      </w:r>
      <w:r w:rsidRPr="008C1D7A">
        <w:rPr>
          <w:color w:val="000000"/>
          <w:sz w:val="22"/>
          <w:szCs w:val="22"/>
          <w:bdr w:val="none" w:sz="0" w:space="0" w:color="auto" w:frame="1"/>
        </w:rPr>
        <w:fldChar w:fldCharType="separate"/>
      </w:r>
      <w:r w:rsidRPr="008C1D7A">
        <w:rPr>
          <w:noProof/>
          <w:color w:val="000000"/>
          <w:sz w:val="22"/>
          <w:szCs w:val="22"/>
          <w:bdr w:val="none" w:sz="0" w:space="0" w:color="auto" w:frame="1"/>
        </w:rPr>
        <w:drawing>
          <wp:inline distT="0" distB="0" distL="0" distR="0" wp14:anchorId="271055E5" wp14:editId="1A7FCB1F">
            <wp:extent cx="5553075" cy="2894033"/>
            <wp:effectExtent l="0" t="0" r="0" b="1905"/>
            <wp:docPr id="97" name="Picture 97" descr="https://lh3.googleusercontent.com/lZP5H4HIvaDQrQvd1WZnyYpS5jpeMRKTHb6wDmD8KYw-qwmB2hf72CWeRpUWNGpFMCWr-W7sfZ_whHgMhopTGVymtws1dl5Gx9pL2Msu7_2fTcoHNLZcmFFtvO4BdQvv95QI9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lh3.googleusercontent.com/lZP5H4HIvaDQrQvd1WZnyYpS5jpeMRKTHb6wDmD8KYw-qwmB2hf72CWeRpUWNGpFMCWr-W7sfZ_whHgMhopTGVymtws1dl5Gx9pL2Msu7_2fTcoHNLZcmFFtvO4BdQvv95QI99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1346" cy="2919190"/>
                    </a:xfrm>
                    <a:prstGeom prst="rect">
                      <a:avLst/>
                    </a:prstGeom>
                    <a:noFill/>
                    <a:ln>
                      <a:noFill/>
                    </a:ln>
                  </pic:spPr>
                </pic:pic>
              </a:graphicData>
            </a:graphic>
          </wp:inline>
        </w:drawing>
      </w:r>
      <w:r w:rsidRPr="008C1D7A">
        <w:rPr>
          <w:color w:val="000000"/>
          <w:sz w:val="22"/>
          <w:szCs w:val="22"/>
          <w:bdr w:val="none" w:sz="0" w:space="0" w:color="auto" w:frame="1"/>
        </w:rPr>
        <w:fldChar w:fldCharType="end"/>
      </w:r>
    </w:p>
    <w:p w14:paraId="27F350C2" w14:textId="7FC8E496" w:rsidR="00F85767"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 xml:space="preserve">UC#1 </w:t>
      </w:r>
      <w:r w:rsidR="00CF3602" w:rsidRPr="008C1D7A">
        <w:rPr>
          <w:rFonts w:ascii="Times New Roman" w:hAnsi="Times New Roman" w:cs="Times New Roman"/>
        </w:rPr>
        <w:t>D</w:t>
      </w:r>
      <w:r w:rsidR="00F85767" w:rsidRPr="008C1D7A">
        <w:rPr>
          <w:rFonts w:ascii="Times New Roman" w:hAnsi="Times New Roman" w:cs="Times New Roman"/>
        </w:rPr>
        <w:t>emonstration</w:t>
      </w:r>
      <w:r w:rsidR="00CF3602" w:rsidRPr="008C1D7A">
        <w:rPr>
          <w:rFonts w:ascii="Times New Roman" w:hAnsi="Times New Roman" w:cs="Times New Roman"/>
        </w:rPr>
        <w:t>/simulation</w:t>
      </w:r>
    </w:p>
    <w:p w14:paraId="3C6DDE32" w14:textId="74C5AB8C" w:rsidR="008565CE" w:rsidRPr="008C1D7A" w:rsidRDefault="0089707B" w:rsidP="0089707B">
      <w:r w:rsidRPr="008C1D7A">
        <w:t>Chosen function number: F#</w:t>
      </w:r>
      <w:r w:rsidR="00FB49BC" w:rsidRPr="008C1D7A">
        <w:t>1</w:t>
      </w:r>
    </w:p>
    <w:p w14:paraId="065F7FAD" w14:textId="3413B928" w:rsidR="008565CE" w:rsidRPr="008C1D7A" w:rsidRDefault="0089707B" w:rsidP="00FB49BC">
      <w:r w:rsidRPr="008C1D7A">
        <w:t>Chosen function name:</w:t>
      </w:r>
      <w:r w:rsidR="00FB49BC" w:rsidRPr="008C1D7A">
        <w:t xml:space="preserve"> Create Dashboard </w:t>
      </w:r>
    </w:p>
    <w:p w14:paraId="18B1B17E" w14:textId="642CEF41" w:rsidR="008565CE" w:rsidRPr="008C1D7A" w:rsidRDefault="008565CE" w:rsidP="008565CE">
      <w:pPr>
        <w:jc w:val="center"/>
      </w:pPr>
    </w:p>
    <w:p w14:paraId="73F2F79A" w14:textId="44B326B3" w:rsidR="008565CE" w:rsidRPr="008C1D7A" w:rsidRDefault="00FB49BC" w:rsidP="00FB49BC">
      <w:pPr>
        <w:jc w:val="center"/>
      </w:pPr>
      <w:r w:rsidRPr="008C1D7A">
        <w:rPr>
          <w:noProof/>
        </w:rPr>
        <mc:AlternateContent>
          <mc:Choice Requires="wps">
            <w:drawing>
              <wp:anchor distT="0" distB="0" distL="114300" distR="114300" simplePos="0" relativeHeight="251745280" behindDoc="0" locked="0" layoutInCell="1" allowOverlap="1" wp14:anchorId="69F11B93" wp14:editId="33A01664">
                <wp:simplePos x="0" y="0"/>
                <wp:positionH relativeFrom="column">
                  <wp:posOffset>4476783</wp:posOffset>
                </wp:positionH>
                <wp:positionV relativeFrom="paragraph">
                  <wp:posOffset>797426</wp:posOffset>
                </wp:positionV>
                <wp:extent cx="541421" cy="460409"/>
                <wp:effectExtent l="25400" t="12700" r="17780" b="34925"/>
                <wp:wrapNone/>
                <wp:docPr id="31" name="Straight Arrow Connector 31"/>
                <wp:cNvGraphicFramePr/>
                <a:graphic xmlns:a="http://schemas.openxmlformats.org/drawingml/2006/main">
                  <a:graphicData uri="http://schemas.microsoft.com/office/word/2010/wordprocessingShape">
                    <wps:wsp>
                      <wps:cNvCnPr/>
                      <wps:spPr>
                        <a:xfrm flipH="1">
                          <a:off x="0" y="0"/>
                          <a:ext cx="541421" cy="460409"/>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DDF512" id="Straight Arrow Connector 31" o:spid="_x0000_s1026" type="#_x0000_t32" style="position:absolute;margin-left:352.5pt;margin-top:62.8pt;width:42.65pt;height:36.25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" strokecolor="red" strokeweight="1.75pt">
                <v:stroke endarrow="block"/>
              </v:shape>
            </w:pict>
          </mc:Fallback>
        </mc:AlternateContent>
      </w:r>
      <w:r w:rsidRPr="008C1D7A">
        <w:rPr>
          <w:noProof/>
        </w:rPr>
        <mc:AlternateContent>
          <mc:Choice Requires="wps">
            <w:drawing>
              <wp:anchor distT="0" distB="0" distL="114300" distR="114300" simplePos="0" relativeHeight="251743232" behindDoc="0" locked="0" layoutInCell="1" allowOverlap="1" wp14:anchorId="282BC1E2" wp14:editId="1F87C1AA">
                <wp:simplePos x="0" y="0"/>
                <wp:positionH relativeFrom="margin">
                  <wp:posOffset>5004836</wp:posOffset>
                </wp:positionH>
                <wp:positionV relativeFrom="paragraph">
                  <wp:posOffset>407202</wp:posOffset>
                </wp:positionV>
                <wp:extent cx="1835150" cy="431800"/>
                <wp:effectExtent l="0" t="0" r="12700" b="25400"/>
                <wp:wrapNone/>
                <wp:docPr id="32" name="Rectangle 32"/>
                <wp:cNvGraphicFramePr/>
                <a:graphic xmlns:a="http://schemas.openxmlformats.org/drawingml/2006/main">
                  <a:graphicData uri="http://schemas.microsoft.com/office/word/2010/wordprocessingShape">
                    <wps:wsp>
                      <wps:cNvSpPr/>
                      <wps:spPr>
                        <a:xfrm>
                          <a:off x="0" y="0"/>
                          <a:ext cx="1835150" cy="431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663B6F" w14:textId="77777777" w:rsidR="00547316" w:rsidRPr="005D0175" w:rsidRDefault="00547316" w:rsidP="00FB49BC">
                            <w:pPr>
                              <w:rPr>
                                <w:color w:val="000000" w:themeColor="text1"/>
                                <w:sz w:val="22"/>
                                <w:lang w:val="en-US"/>
                              </w:rPr>
                            </w:pPr>
                            <w:r w:rsidRPr="005D0175">
                              <w:rPr>
                                <w:b/>
                                <w:bCs/>
                                <w:color w:val="000000" w:themeColor="text1"/>
                                <w:sz w:val="22"/>
                                <w:lang w:val="en-US"/>
                              </w:rPr>
                              <w:t>Step 1.</w:t>
                            </w:r>
                            <w:r w:rsidRPr="005D0175">
                              <w:rPr>
                                <w:color w:val="000000" w:themeColor="text1"/>
                                <w:sz w:val="22"/>
                                <w:lang w:val="en-US"/>
                              </w:rPr>
                              <w:t xml:space="preserve"> On the profile page. Click Edit Dashboard</w:t>
                            </w:r>
                          </w:p>
                          <w:p w14:paraId="5803089C" w14:textId="77777777" w:rsidR="00547316" w:rsidRPr="005D0175" w:rsidRDefault="00547316" w:rsidP="00FB49BC">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BC1E2" id="Rectangle 32" o:spid="_x0000_s1034" style="position:absolute;left:0;text-align:left;margin-left:394.1pt;margin-top:32.05pt;width:144.5pt;height:34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" fillcolor="white [3212]" strokecolor="black [3213]" strokeweight="2pt">
                <v:textbox>
                  <w:txbxContent>
                    <w:p w14:paraId="67663B6F" w14:textId="77777777" w:rsidR="00547316" w:rsidRPr="005D0175" w:rsidRDefault="00547316" w:rsidP="00FB49BC">
                      <w:pPr>
                        <w:rPr>
                          <w:color w:val="000000" w:themeColor="text1"/>
                          <w:sz w:val="22"/>
                          <w:lang w:val="en-US"/>
                        </w:rPr>
                      </w:pPr>
                      <w:r w:rsidRPr="005D0175">
                        <w:rPr>
                          <w:b/>
                          <w:bCs/>
                          <w:color w:val="000000" w:themeColor="text1"/>
                          <w:sz w:val="22"/>
                          <w:lang w:val="en-US"/>
                        </w:rPr>
                        <w:t>Step 1.</w:t>
                      </w:r>
                      <w:r w:rsidRPr="005D0175">
                        <w:rPr>
                          <w:color w:val="000000" w:themeColor="text1"/>
                          <w:sz w:val="22"/>
                          <w:lang w:val="en-US"/>
                        </w:rPr>
                        <w:t xml:space="preserve"> On the profile page. Click Edit Dashboard</w:t>
                      </w:r>
                    </w:p>
                    <w:p w14:paraId="5803089C" w14:textId="77777777" w:rsidR="00547316" w:rsidRPr="005D0175" w:rsidRDefault="00547316" w:rsidP="00FB49BC">
                      <w:pPr>
                        <w:rPr>
                          <w:color w:val="000000" w:themeColor="text1"/>
                          <w:sz w:val="22"/>
                          <w:lang w:val="en-US"/>
                        </w:rPr>
                      </w:pPr>
                    </w:p>
                  </w:txbxContent>
                </v:textbox>
                <w10:wrap anchorx="margin"/>
              </v:rect>
            </w:pict>
          </mc:Fallback>
        </mc:AlternateContent>
      </w:r>
      <w:r w:rsidRPr="008C1D7A">
        <w:rPr>
          <w:noProof/>
        </w:rPr>
        <w:drawing>
          <wp:inline distT="0" distB="0" distL="0" distR="0" wp14:anchorId="60F5C14C" wp14:editId="361D473D">
            <wp:extent cx="5943600" cy="3342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2005"/>
                    </a:xfrm>
                    <a:prstGeom prst="rect">
                      <a:avLst/>
                    </a:prstGeom>
                  </pic:spPr>
                </pic:pic>
              </a:graphicData>
            </a:graphic>
          </wp:inline>
        </w:drawing>
      </w:r>
    </w:p>
    <w:p w14:paraId="50A51181" w14:textId="18712DF2" w:rsidR="002315D2" w:rsidRPr="008C1D7A" w:rsidRDefault="005D0175" w:rsidP="00E14C6E">
      <w:pPr>
        <w:jc w:val="center"/>
      </w:pPr>
      <w:r w:rsidRPr="008C1D7A">
        <w:rPr>
          <w:noProof/>
        </w:rPr>
        <mc:AlternateContent>
          <mc:Choice Requires="wps">
            <w:drawing>
              <wp:anchor distT="0" distB="0" distL="114300" distR="114300" simplePos="0" relativeHeight="251747328" behindDoc="0" locked="0" layoutInCell="1" allowOverlap="1" wp14:anchorId="2BC32154" wp14:editId="1C42B6A5">
                <wp:simplePos x="0" y="0"/>
                <wp:positionH relativeFrom="margin">
                  <wp:posOffset>-283210</wp:posOffset>
                </wp:positionH>
                <wp:positionV relativeFrom="paragraph">
                  <wp:posOffset>1106805</wp:posOffset>
                </wp:positionV>
                <wp:extent cx="1715135" cy="1266825"/>
                <wp:effectExtent l="12700" t="12700" r="12065" b="15875"/>
                <wp:wrapNone/>
                <wp:docPr id="190" name="Rectangle 190"/>
                <wp:cNvGraphicFramePr/>
                <a:graphic xmlns:a="http://schemas.openxmlformats.org/drawingml/2006/main">
                  <a:graphicData uri="http://schemas.microsoft.com/office/word/2010/wordprocessingShape">
                    <wps:wsp>
                      <wps:cNvSpPr/>
                      <wps:spPr>
                        <a:xfrm>
                          <a:off x="0" y="0"/>
                          <a:ext cx="1715135" cy="1266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9B02E8" w14:textId="77777777" w:rsidR="00547316" w:rsidRPr="005D0175" w:rsidRDefault="00547316" w:rsidP="00FB49BC">
                            <w:pPr>
                              <w:rPr>
                                <w:color w:val="000000" w:themeColor="text1"/>
                                <w:sz w:val="22"/>
                                <w:lang w:val="en-US"/>
                              </w:rPr>
                            </w:pPr>
                            <w:r w:rsidRPr="005D0175">
                              <w:rPr>
                                <w:b/>
                                <w:bCs/>
                                <w:color w:val="000000" w:themeColor="text1"/>
                                <w:sz w:val="22"/>
                                <w:lang w:val="en-US"/>
                              </w:rPr>
                              <w:t>Step 2.</w:t>
                            </w:r>
                            <w:r w:rsidRPr="005D0175">
                              <w:rPr>
                                <w:color w:val="000000" w:themeColor="text1"/>
                                <w:sz w:val="22"/>
                                <w:lang w:val="en-US"/>
                              </w:rPr>
                              <w:t xml:space="preserve"> Select one theme only, select to tick the box.</w:t>
                            </w:r>
                          </w:p>
                          <w:p w14:paraId="38CB5EF1" w14:textId="77777777" w:rsidR="00547316" w:rsidRPr="005D0175" w:rsidRDefault="00547316" w:rsidP="00FB49BC">
                            <w:pPr>
                              <w:rPr>
                                <w:color w:val="000000" w:themeColor="text1"/>
                                <w:sz w:val="22"/>
                                <w:lang w:val="en-US"/>
                              </w:rPr>
                            </w:pPr>
                            <w:r w:rsidRPr="005D0175">
                              <w:rPr>
                                <w:color w:val="000000" w:themeColor="text1"/>
                                <w:sz w:val="22"/>
                                <w:lang w:val="en-US"/>
                              </w:rPr>
                              <w:t>For demonstration purposes, select “Light blue-black linear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32154" id="Rectangle 190" o:spid="_x0000_s1035" style="position:absolute;left:0;text-align:left;margin-left:-22.3pt;margin-top:87.15pt;width:135.05pt;height:99.7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" fillcolor="white [3212]" strokecolor="black [3213]" strokeweight="2pt">
                <v:textbox>
                  <w:txbxContent>
                    <w:p w14:paraId="3F9B02E8" w14:textId="77777777" w:rsidR="00547316" w:rsidRPr="005D0175" w:rsidRDefault="00547316" w:rsidP="00FB49BC">
                      <w:pPr>
                        <w:rPr>
                          <w:color w:val="000000" w:themeColor="text1"/>
                          <w:sz w:val="22"/>
                          <w:lang w:val="en-US"/>
                        </w:rPr>
                      </w:pPr>
                      <w:r w:rsidRPr="005D0175">
                        <w:rPr>
                          <w:b/>
                          <w:bCs/>
                          <w:color w:val="000000" w:themeColor="text1"/>
                          <w:sz w:val="22"/>
                          <w:lang w:val="en-US"/>
                        </w:rPr>
                        <w:t>Step 2.</w:t>
                      </w:r>
                      <w:r w:rsidRPr="005D0175">
                        <w:rPr>
                          <w:color w:val="000000" w:themeColor="text1"/>
                          <w:sz w:val="22"/>
                          <w:lang w:val="en-US"/>
                        </w:rPr>
                        <w:t xml:space="preserve"> Select one theme only, select to tick the box.</w:t>
                      </w:r>
                    </w:p>
                    <w:p w14:paraId="38CB5EF1" w14:textId="77777777" w:rsidR="00547316" w:rsidRPr="005D0175" w:rsidRDefault="00547316" w:rsidP="00FB49BC">
                      <w:pPr>
                        <w:rPr>
                          <w:color w:val="000000" w:themeColor="text1"/>
                          <w:sz w:val="22"/>
                          <w:lang w:val="en-US"/>
                        </w:rPr>
                      </w:pPr>
                      <w:r w:rsidRPr="005D0175">
                        <w:rPr>
                          <w:color w:val="000000" w:themeColor="text1"/>
                          <w:sz w:val="22"/>
                          <w:lang w:val="en-US"/>
                        </w:rPr>
                        <w:t>For demonstration purposes, select “Light blue-black linear gradient”.</w:t>
                      </w:r>
                    </w:p>
                  </w:txbxContent>
                </v:textbox>
                <w10:wrap anchorx="margin"/>
              </v:rect>
            </w:pict>
          </mc:Fallback>
        </mc:AlternateContent>
      </w:r>
      <w:r w:rsidRPr="008C1D7A">
        <w:rPr>
          <w:noProof/>
        </w:rPr>
        <mc:AlternateContent>
          <mc:Choice Requires="wps">
            <w:drawing>
              <wp:anchor distT="0" distB="0" distL="114300" distR="114300" simplePos="0" relativeHeight="251748352" behindDoc="0" locked="0" layoutInCell="1" allowOverlap="1" wp14:anchorId="45140786" wp14:editId="4665965B">
                <wp:simplePos x="0" y="0"/>
                <wp:positionH relativeFrom="margin">
                  <wp:posOffset>328859</wp:posOffset>
                </wp:positionH>
                <wp:positionV relativeFrom="paragraph">
                  <wp:posOffset>2768177</wp:posOffset>
                </wp:positionV>
                <wp:extent cx="2111023" cy="1162755"/>
                <wp:effectExtent l="12700" t="12700" r="10160" b="18415"/>
                <wp:wrapNone/>
                <wp:docPr id="191" name="Rectangle 191"/>
                <wp:cNvGraphicFramePr/>
                <a:graphic xmlns:a="http://schemas.openxmlformats.org/drawingml/2006/main">
                  <a:graphicData uri="http://schemas.microsoft.com/office/word/2010/wordprocessingShape">
                    <wps:wsp>
                      <wps:cNvSpPr/>
                      <wps:spPr>
                        <a:xfrm>
                          <a:off x="0" y="0"/>
                          <a:ext cx="2111023" cy="11627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B44444" w14:textId="77777777" w:rsidR="00547316" w:rsidRPr="005D0175" w:rsidRDefault="00547316" w:rsidP="00FB49BC">
                            <w:pPr>
                              <w:rPr>
                                <w:color w:val="000000" w:themeColor="text1"/>
                                <w:sz w:val="22"/>
                                <w:lang w:val="en-US"/>
                              </w:rPr>
                            </w:pPr>
                            <w:r w:rsidRPr="005D0175">
                              <w:rPr>
                                <w:b/>
                                <w:bCs/>
                                <w:color w:val="000000" w:themeColor="text1"/>
                                <w:sz w:val="22"/>
                                <w:lang w:val="en-US"/>
                              </w:rPr>
                              <w:t>Step 3.</w:t>
                            </w:r>
                            <w:r w:rsidRPr="005D0175">
                              <w:rPr>
                                <w:color w:val="000000" w:themeColor="text1"/>
                                <w:sz w:val="22"/>
                                <w:lang w:val="en-US"/>
                              </w:rPr>
                              <w:t xml:space="preserve"> Select feature, multiple selection of features are allowed.</w:t>
                            </w:r>
                          </w:p>
                          <w:p w14:paraId="10ABAEA9" w14:textId="20082AB2" w:rsidR="00547316" w:rsidRPr="005D0175" w:rsidRDefault="00547316" w:rsidP="00FB49BC">
                            <w:pPr>
                              <w:rPr>
                                <w:color w:val="000000" w:themeColor="text1"/>
                                <w:sz w:val="22"/>
                                <w:lang w:val="en-US"/>
                              </w:rPr>
                            </w:pPr>
                            <w:r w:rsidRPr="005D0175">
                              <w:rPr>
                                <w:color w:val="000000" w:themeColor="text1"/>
                                <w:sz w:val="22"/>
                                <w:lang w:val="en-US"/>
                              </w:rPr>
                              <w:t>For demonstration purposes,</w:t>
                            </w:r>
                            <w:r>
                              <w:rPr>
                                <w:color w:val="000000" w:themeColor="text1"/>
                                <w:sz w:val="22"/>
                                <w:lang w:val="en-US"/>
                              </w:rPr>
                              <w:t xml:space="preserve"> s</w:t>
                            </w:r>
                            <w:r w:rsidRPr="005D0175">
                              <w:rPr>
                                <w:color w:val="000000" w:themeColor="text1"/>
                                <w:sz w:val="22"/>
                                <w:lang w:val="en-US"/>
                              </w:rPr>
                              <w:t>elect only “Who viewed you” and “Search appeara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140786" id="Rectangle 191" o:spid="_x0000_s1036" style="position:absolute;left:0;text-align:left;margin-left:25.9pt;margin-top:217.95pt;width:166.2pt;height:91.5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" fillcolor="white [3212]" strokecolor="black [3213]" strokeweight="2pt">
                <v:textbox>
                  <w:txbxContent>
                    <w:p w14:paraId="1AB44444" w14:textId="77777777" w:rsidR="00547316" w:rsidRPr="005D0175" w:rsidRDefault="00547316" w:rsidP="00FB49BC">
                      <w:pPr>
                        <w:rPr>
                          <w:color w:val="000000" w:themeColor="text1"/>
                          <w:sz w:val="22"/>
                          <w:lang w:val="en-US"/>
                        </w:rPr>
                      </w:pPr>
                      <w:r w:rsidRPr="005D0175">
                        <w:rPr>
                          <w:b/>
                          <w:bCs/>
                          <w:color w:val="000000" w:themeColor="text1"/>
                          <w:sz w:val="22"/>
                          <w:lang w:val="en-US"/>
                        </w:rPr>
                        <w:t>Step 3.</w:t>
                      </w:r>
                      <w:r w:rsidRPr="005D0175">
                        <w:rPr>
                          <w:color w:val="000000" w:themeColor="text1"/>
                          <w:sz w:val="22"/>
                          <w:lang w:val="en-US"/>
                        </w:rPr>
                        <w:t xml:space="preserve"> Select feature, multiple selection of features are allowed.</w:t>
                      </w:r>
                    </w:p>
                    <w:p w14:paraId="10ABAEA9" w14:textId="20082AB2" w:rsidR="00547316" w:rsidRPr="005D0175" w:rsidRDefault="00547316" w:rsidP="00FB49BC">
                      <w:pPr>
                        <w:rPr>
                          <w:color w:val="000000" w:themeColor="text1"/>
                          <w:sz w:val="22"/>
                          <w:lang w:val="en-US"/>
                        </w:rPr>
                      </w:pPr>
                      <w:r w:rsidRPr="005D0175">
                        <w:rPr>
                          <w:color w:val="000000" w:themeColor="text1"/>
                          <w:sz w:val="22"/>
                          <w:lang w:val="en-US"/>
                        </w:rPr>
                        <w:t>For demonstration purposes,</w:t>
                      </w:r>
                      <w:r>
                        <w:rPr>
                          <w:color w:val="000000" w:themeColor="text1"/>
                          <w:sz w:val="22"/>
                          <w:lang w:val="en-US"/>
                        </w:rPr>
                        <w:t xml:space="preserve"> s</w:t>
                      </w:r>
                      <w:r w:rsidRPr="005D0175">
                        <w:rPr>
                          <w:color w:val="000000" w:themeColor="text1"/>
                          <w:sz w:val="22"/>
                          <w:lang w:val="en-US"/>
                        </w:rPr>
                        <w:t>elect only “Who viewed you” and “Search appearances”.</w:t>
                      </w:r>
                    </w:p>
                  </w:txbxContent>
                </v:textbox>
                <w10:wrap anchorx="margin"/>
              </v:rect>
            </w:pict>
          </mc:Fallback>
        </mc:AlternateContent>
      </w:r>
      <w:r w:rsidR="007835F9" w:rsidRPr="008C1D7A">
        <w:rPr>
          <w:noProof/>
        </w:rPr>
        <mc:AlternateContent>
          <mc:Choice Requires="wps">
            <w:drawing>
              <wp:anchor distT="0" distB="0" distL="114300" distR="114300" simplePos="0" relativeHeight="251752448" behindDoc="0" locked="0" layoutInCell="1" allowOverlap="1" wp14:anchorId="3C4FD06F" wp14:editId="424606A9">
                <wp:simplePos x="0" y="0"/>
                <wp:positionH relativeFrom="column">
                  <wp:posOffset>1376816</wp:posOffset>
                </wp:positionH>
                <wp:positionV relativeFrom="paragraph">
                  <wp:posOffset>1563533</wp:posOffset>
                </wp:positionV>
                <wp:extent cx="381230" cy="1215206"/>
                <wp:effectExtent l="12700" t="25400" r="38100" b="4445"/>
                <wp:wrapNone/>
                <wp:docPr id="193" name="Straight Arrow Connector 193"/>
                <wp:cNvGraphicFramePr/>
                <a:graphic xmlns:a="http://schemas.openxmlformats.org/drawingml/2006/main">
                  <a:graphicData uri="http://schemas.microsoft.com/office/word/2010/wordprocessingShape">
                    <wps:wsp>
                      <wps:cNvCnPr/>
                      <wps:spPr>
                        <a:xfrm flipV="1">
                          <a:off x="0" y="0"/>
                          <a:ext cx="381230" cy="1215206"/>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DE64E3" id="Straight Arrow Connector 193" o:spid="_x0000_s1026" type="#_x0000_t32" style="position:absolute;margin-left:108.4pt;margin-top:123.1pt;width:30pt;height:95.7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" strokecolor="red" strokeweight="1.75pt">
                <v:stroke endarrow="block"/>
              </v:shape>
            </w:pict>
          </mc:Fallback>
        </mc:AlternateContent>
      </w:r>
      <w:r w:rsidR="007835F9" w:rsidRPr="008C1D7A">
        <w:rPr>
          <w:noProof/>
        </w:rPr>
        <mc:AlternateContent>
          <mc:Choice Requires="wps">
            <w:drawing>
              <wp:anchor distT="0" distB="0" distL="114300" distR="114300" simplePos="0" relativeHeight="251750400" behindDoc="0" locked="0" layoutInCell="1" allowOverlap="1" wp14:anchorId="367DA2C4" wp14:editId="137A66ED">
                <wp:simplePos x="0" y="0"/>
                <wp:positionH relativeFrom="column">
                  <wp:posOffset>1255265</wp:posOffset>
                </wp:positionH>
                <wp:positionV relativeFrom="paragraph">
                  <wp:posOffset>980638</wp:posOffset>
                </wp:positionV>
                <wp:extent cx="494494" cy="218158"/>
                <wp:effectExtent l="12700" t="38100" r="26670" b="23495"/>
                <wp:wrapNone/>
                <wp:docPr id="192" name="Straight Arrow Connector 192"/>
                <wp:cNvGraphicFramePr/>
                <a:graphic xmlns:a="http://schemas.openxmlformats.org/drawingml/2006/main">
                  <a:graphicData uri="http://schemas.microsoft.com/office/word/2010/wordprocessingShape">
                    <wps:wsp>
                      <wps:cNvCnPr/>
                      <wps:spPr>
                        <a:xfrm flipV="1">
                          <a:off x="0" y="0"/>
                          <a:ext cx="494494" cy="218158"/>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EDA7A" id="Straight Arrow Connector 192" o:spid="_x0000_s1026" type="#_x0000_t32" style="position:absolute;margin-left:98.85pt;margin-top:77.2pt;width:38.95pt;height:17.2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" strokecolor="red" strokeweight="1.75pt">
                <v:stroke endarrow="block"/>
              </v:shape>
            </w:pict>
          </mc:Fallback>
        </mc:AlternateContent>
      </w:r>
      <w:r w:rsidR="00FB49BC" w:rsidRPr="008C1D7A">
        <w:rPr>
          <w:noProof/>
        </w:rPr>
        <mc:AlternateContent>
          <mc:Choice Requires="wpg">
            <w:drawing>
              <wp:anchor distT="0" distB="0" distL="114300" distR="114300" simplePos="0" relativeHeight="251754496" behindDoc="0" locked="0" layoutInCell="1" allowOverlap="1" wp14:anchorId="6E4D4DB9" wp14:editId="59CB4A4B">
                <wp:simplePos x="0" y="0"/>
                <wp:positionH relativeFrom="column">
                  <wp:posOffset>1657445</wp:posOffset>
                </wp:positionH>
                <wp:positionV relativeFrom="paragraph">
                  <wp:posOffset>1020376</wp:posOffset>
                </wp:positionV>
                <wp:extent cx="208600" cy="255254"/>
                <wp:effectExtent l="14922" t="42228" r="16193" b="35242"/>
                <wp:wrapNone/>
                <wp:docPr id="39" name="Group 39"/>
                <wp:cNvGraphicFramePr/>
                <a:graphic xmlns:a="http://schemas.openxmlformats.org/drawingml/2006/main">
                  <a:graphicData uri="http://schemas.microsoft.com/office/word/2010/wordprocessingGroup">
                    <wpg:wgp>
                      <wpg:cNvGrpSpPr/>
                      <wpg:grpSpPr>
                        <a:xfrm rot="5137699">
                          <a:off x="0" y="0"/>
                          <a:ext cx="208600" cy="255254"/>
                          <a:chOff x="0" y="0"/>
                          <a:chExt cx="208600" cy="255254"/>
                        </a:xfrm>
                      </wpg:grpSpPr>
                      <wps:wsp>
                        <wps:cNvPr id="5" name="Straight Arrow Connector 5"/>
                        <wps:cNvCnPr/>
                        <wps:spPr>
                          <a:xfrm flipH="1" flipV="1">
                            <a:off x="77972" y="77973"/>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6" name="Group 26"/>
                        <wpg:cNvGrpSpPr/>
                        <wpg:grpSpPr>
                          <a:xfrm>
                            <a:off x="0" y="0"/>
                            <a:ext cx="117166" cy="66767"/>
                            <a:chOff x="0" y="0"/>
                            <a:chExt cx="117166" cy="66767"/>
                          </a:xfrm>
                        </wpg:grpSpPr>
                        <wps:wsp>
                          <wps:cNvPr id="27" name="Straight Connector 27"/>
                          <wps:cNvCnPr/>
                          <wps:spPr>
                            <a:xfrm>
                              <a:off x="0" y="50941"/>
                              <a:ext cx="46369" cy="15826"/>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a:off x="53489" y="2547"/>
                              <a:ext cx="17822" cy="46348"/>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flipH="1">
                              <a:off x="101883" y="0"/>
                              <a:ext cx="15283" cy="46362"/>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030A5A48" id="Group 39" o:spid="_x0000_s1026" style="position:absolute;margin-left:130.5pt;margin-top:80.35pt;width:16.45pt;height:20.1pt;rotation:5611737fd;z-index:251754496" coordsize="208600,255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">
                <v:shape id="Straight Arrow Connector 5" o:spid="_x0000_s1027" type="#_x0000_t32" style="position:absolute;left:77972;top:77973;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" strokecolor="#0d0d0d [3069]" strokeweight="3.25pt">
                  <v:stroke endarrow="block"/>
                </v:shape>
                <v:group id="Group 26"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line id="Straight Connector 27"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" strokecolor="#ff2f92" strokeweight="1.5pt"/>
                  <v:line id="Straight Connector 28"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" strokecolor="#ff2f92" strokeweight="1.5pt"/>
                  <v:line id="Straight Connector 29"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" strokecolor="#ff2f92" strokeweight="1.5pt"/>
                </v:group>
              </v:group>
            </w:pict>
          </mc:Fallback>
        </mc:AlternateContent>
      </w:r>
      <w:r w:rsidR="00FB49BC" w:rsidRPr="008C1D7A">
        <w:rPr>
          <w:noProof/>
        </w:rPr>
        <w:drawing>
          <wp:inline distT="0" distB="0" distL="0" distR="0" wp14:anchorId="6E139DF3" wp14:editId="66EE01ED">
            <wp:extent cx="5943600" cy="33401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0100"/>
                    </a:xfrm>
                    <a:prstGeom prst="rect">
                      <a:avLst/>
                    </a:prstGeom>
                  </pic:spPr>
                </pic:pic>
              </a:graphicData>
            </a:graphic>
          </wp:inline>
        </w:drawing>
      </w:r>
    </w:p>
    <w:p w14:paraId="4230DCDA" w14:textId="67956FAF" w:rsidR="00E14C6E" w:rsidRPr="008C1D7A" w:rsidRDefault="00E14C6E" w:rsidP="00E14C6E">
      <w:pPr>
        <w:jc w:val="center"/>
      </w:pPr>
    </w:p>
    <w:p w14:paraId="6AEA7A44" w14:textId="77777777" w:rsidR="00E14C6E" w:rsidRPr="008C1D7A" w:rsidRDefault="00E14C6E" w:rsidP="00E14C6E">
      <w:pPr>
        <w:jc w:val="center"/>
      </w:pPr>
    </w:p>
    <w:p w14:paraId="1D5D7CD6" w14:textId="56BDA2B0" w:rsidR="002315D2" w:rsidRPr="008C1D7A" w:rsidRDefault="005D0175" w:rsidP="00FB49BC">
      <w:pPr>
        <w:pStyle w:val="Heading2"/>
        <w:jc w:val="center"/>
        <w:rPr>
          <w:rFonts w:ascii="Times New Roman" w:hAnsi="Times New Roman" w:cs="Times New Roman"/>
        </w:rPr>
      </w:pPr>
      <w:r w:rsidRPr="008C1D7A">
        <w:rPr>
          <w:rFonts w:ascii="Times New Roman" w:hAnsi="Times New Roman" w:cs="Times New Roman"/>
          <w:noProof/>
        </w:rPr>
        <w:lastRenderedPageBreak/>
        <mc:AlternateContent>
          <mc:Choice Requires="wps">
            <w:drawing>
              <wp:anchor distT="0" distB="0" distL="114300" distR="114300" simplePos="0" relativeHeight="251756544" behindDoc="0" locked="0" layoutInCell="1" allowOverlap="1" wp14:anchorId="112C2F3A" wp14:editId="53CCC367">
                <wp:simplePos x="0" y="0"/>
                <wp:positionH relativeFrom="margin">
                  <wp:posOffset>-213007</wp:posOffset>
                </wp:positionH>
                <wp:positionV relativeFrom="paragraph">
                  <wp:posOffset>1741734</wp:posOffset>
                </wp:positionV>
                <wp:extent cx="1492250" cy="587023"/>
                <wp:effectExtent l="12700" t="12700" r="19050" b="10160"/>
                <wp:wrapNone/>
                <wp:docPr id="194" name="Rectangle 194"/>
                <wp:cNvGraphicFramePr/>
                <a:graphic xmlns:a="http://schemas.openxmlformats.org/drawingml/2006/main">
                  <a:graphicData uri="http://schemas.microsoft.com/office/word/2010/wordprocessingShape">
                    <wps:wsp>
                      <wps:cNvSpPr/>
                      <wps:spPr>
                        <a:xfrm>
                          <a:off x="0" y="0"/>
                          <a:ext cx="1492250" cy="58702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8BE014" w14:textId="77777777" w:rsidR="00547316" w:rsidRPr="005D0175" w:rsidRDefault="00547316" w:rsidP="00FB49BC">
                            <w:pPr>
                              <w:rPr>
                                <w:color w:val="000000" w:themeColor="text1"/>
                                <w:sz w:val="22"/>
                                <w:lang w:val="en-US"/>
                              </w:rPr>
                            </w:pPr>
                            <w:r w:rsidRPr="005D0175">
                              <w:rPr>
                                <w:b/>
                                <w:bCs/>
                                <w:color w:val="000000" w:themeColor="text1"/>
                                <w:sz w:val="22"/>
                                <w:lang w:val="en-US"/>
                              </w:rPr>
                              <w:t xml:space="preserve">Step 4. </w:t>
                            </w:r>
                            <w:r w:rsidRPr="005D0175">
                              <w:rPr>
                                <w:color w:val="000000" w:themeColor="text1"/>
                                <w:sz w:val="22"/>
                                <w:lang w:val="en-US"/>
                              </w:rPr>
                              <w:t>After ticking the boxes. Click D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C2F3A" id="Rectangle 194" o:spid="_x0000_s1037" style="position:absolute;left:0;text-align:left;margin-left:-16.75pt;margin-top:137.15pt;width:117.5pt;height:46.2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" fillcolor="white [3212]" strokecolor="black [3213]" strokeweight="2pt">
                <v:textbox>
                  <w:txbxContent>
                    <w:p w14:paraId="308BE014" w14:textId="77777777" w:rsidR="00547316" w:rsidRPr="005D0175" w:rsidRDefault="00547316" w:rsidP="00FB49BC">
                      <w:pPr>
                        <w:rPr>
                          <w:color w:val="000000" w:themeColor="text1"/>
                          <w:sz w:val="22"/>
                          <w:lang w:val="en-US"/>
                        </w:rPr>
                      </w:pPr>
                      <w:r w:rsidRPr="005D0175">
                        <w:rPr>
                          <w:b/>
                          <w:bCs/>
                          <w:color w:val="000000" w:themeColor="text1"/>
                          <w:sz w:val="22"/>
                          <w:lang w:val="en-US"/>
                        </w:rPr>
                        <w:t xml:space="preserve">Step 4. </w:t>
                      </w:r>
                      <w:r w:rsidRPr="005D0175">
                        <w:rPr>
                          <w:color w:val="000000" w:themeColor="text1"/>
                          <w:sz w:val="22"/>
                          <w:lang w:val="en-US"/>
                        </w:rPr>
                        <w:t>After ticking the boxes. Click Done.</w:t>
                      </w:r>
                    </w:p>
                  </w:txbxContent>
                </v:textbox>
                <w10:wrap anchorx="margin"/>
              </v:rect>
            </w:pict>
          </mc:Fallback>
        </mc:AlternateContent>
      </w:r>
      <w:r w:rsidR="00FB49BC" w:rsidRPr="008C1D7A">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3AB86AA8" wp14:editId="71712C3E">
                <wp:simplePos x="0" y="0"/>
                <wp:positionH relativeFrom="column">
                  <wp:posOffset>1300290</wp:posOffset>
                </wp:positionH>
                <wp:positionV relativeFrom="paragraph">
                  <wp:posOffset>2118113</wp:posOffset>
                </wp:positionV>
                <wp:extent cx="498764" cy="45719"/>
                <wp:effectExtent l="12700" t="38100" r="47625" b="56515"/>
                <wp:wrapNone/>
                <wp:docPr id="195" name="Straight Arrow Connector 195"/>
                <wp:cNvGraphicFramePr/>
                <a:graphic xmlns:a="http://schemas.openxmlformats.org/drawingml/2006/main">
                  <a:graphicData uri="http://schemas.microsoft.com/office/word/2010/wordprocessingShape">
                    <wps:wsp>
                      <wps:cNvCnPr/>
                      <wps:spPr>
                        <a:xfrm>
                          <a:off x="0" y="0"/>
                          <a:ext cx="498764" cy="45719"/>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DD4C6" id="Straight Arrow Connector 195" o:spid="_x0000_s1026" type="#_x0000_t32" style="position:absolute;margin-left:102.4pt;margin-top:166.8pt;width:39.25pt;height:3.6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" strokecolor="red" strokeweight="1.75pt">
                <v:stroke endarrow="block"/>
              </v:shape>
            </w:pict>
          </mc:Fallback>
        </mc:AlternateContent>
      </w:r>
      <w:r w:rsidR="00FB49BC" w:rsidRPr="008C1D7A">
        <w:rPr>
          <w:rFonts w:ascii="Times New Roman" w:hAnsi="Times New Roman" w:cs="Times New Roman"/>
          <w:noProof/>
        </w:rPr>
        <w:drawing>
          <wp:inline distT="0" distB="0" distL="0" distR="0" wp14:anchorId="4F19E3D2" wp14:editId="1DBB40F5">
            <wp:extent cx="5943600" cy="3344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44545"/>
                    </a:xfrm>
                    <a:prstGeom prst="rect">
                      <a:avLst/>
                    </a:prstGeom>
                  </pic:spPr>
                </pic:pic>
              </a:graphicData>
            </a:graphic>
          </wp:inline>
        </w:drawing>
      </w:r>
    </w:p>
    <w:p w14:paraId="7D52879C" w14:textId="6F06352D" w:rsidR="00FB49BC" w:rsidRPr="009A7E46" w:rsidRDefault="005D0175" w:rsidP="009A7E46">
      <w:pPr>
        <w:pStyle w:val="Heading2"/>
        <w:jc w:val="center"/>
        <w:rPr>
          <w:rFonts w:ascii="Times New Roman" w:hAnsi="Times New Roman" w:cs="Times New Roman"/>
        </w:rPr>
      </w:pPr>
      <w:r w:rsidRPr="008C1D7A">
        <w:rPr>
          <w:rFonts w:ascii="Times New Roman" w:hAnsi="Times New Roman" w:cs="Times New Roman"/>
          <w:noProof/>
        </w:rPr>
        <mc:AlternateContent>
          <mc:Choice Requires="wps">
            <w:drawing>
              <wp:anchor distT="0" distB="0" distL="114300" distR="114300" simplePos="0" relativeHeight="251760640" behindDoc="0" locked="0" layoutInCell="1" allowOverlap="1" wp14:anchorId="3285F46B" wp14:editId="33B7C95A">
                <wp:simplePos x="0" y="0"/>
                <wp:positionH relativeFrom="margin">
                  <wp:posOffset>4517037</wp:posOffset>
                </wp:positionH>
                <wp:positionV relativeFrom="paragraph">
                  <wp:posOffset>2147288</wp:posOffset>
                </wp:positionV>
                <wp:extent cx="1898650" cy="1196622"/>
                <wp:effectExtent l="12700" t="12700" r="19050" b="10160"/>
                <wp:wrapNone/>
                <wp:docPr id="196" name="Rectangle 196"/>
                <wp:cNvGraphicFramePr/>
                <a:graphic xmlns:a="http://schemas.openxmlformats.org/drawingml/2006/main">
                  <a:graphicData uri="http://schemas.microsoft.com/office/word/2010/wordprocessingShape">
                    <wps:wsp>
                      <wps:cNvSpPr/>
                      <wps:spPr>
                        <a:xfrm>
                          <a:off x="0" y="0"/>
                          <a:ext cx="1898650" cy="119662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E56DFB" w14:textId="77777777" w:rsidR="00547316" w:rsidRPr="005D0175" w:rsidRDefault="00547316" w:rsidP="00FB49BC">
                            <w:pPr>
                              <w:rPr>
                                <w:color w:val="000000" w:themeColor="text1"/>
                                <w:sz w:val="22"/>
                                <w:lang w:val="en-US"/>
                              </w:rPr>
                            </w:pPr>
                            <w:r w:rsidRPr="005D0175">
                              <w:rPr>
                                <w:b/>
                                <w:bCs/>
                                <w:color w:val="000000" w:themeColor="text1"/>
                                <w:sz w:val="22"/>
                                <w:lang w:val="en-US"/>
                              </w:rPr>
                              <w:t xml:space="preserve">Step 5. </w:t>
                            </w:r>
                            <w:r w:rsidRPr="005D0175">
                              <w:rPr>
                                <w:color w:val="000000" w:themeColor="text1"/>
                                <w:sz w:val="22"/>
                                <w:lang w:val="en-US"/>
                              </w:rPr>
                              <w:t xml:space="preserve">Wait for dashboard to load.  </w:t>
                            </w:r>
                          </w:p>
                          <w:p w14:paraId="26B90D54" w14:textId="77777777" w:rsidR="00547316" w:rsidRPr="005D0175" w:rsidRDefault="00547316" w:rsidP="00FB49BC">
                            <w:pPr>
                              <w:rPr>
                                <w:color w:val="000000" w:themeColor="text1"/>
                                <w:sz w:val="22"/>
                                <w:lang w:val="en-US"/>
                              </w:rPr>
                            </w:pPr>
                            <w:r w:rsidRPr="005D0175">
                              <w:rPr>
                                <w:color w:val="000000" w:themeColor="text1"/>
                                <w:sz w:val="22"/>
                                <w:lang w:val="en-US"/>
                              </w:rPr>
                              <w:t>A circular loading bar will load to a full circle to indicate the loading of the new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85F46B" id="Rectangle 196" o:spid="_x0000_s1038" style="position:absolute;left:0;text-align:left;margin-left:355.65pt;margin-top:169.1pt;width:149.5pt;height:94.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" fillcolor="white [3212]" strokecolor="black [3213]" strokeweight="2pt">
                <v:textbox>
                  <w:txbxContent>
                    <w:p w14:paraId="32E56DFB" w14:textId="77777777" w:rsidR="00547316" w:rsidRPr="005D0175" w:rsidRDefault="00547316" w:rsidP="00FB49BC">
                      <w:pPr>
                        <w:rPr>
                          <w:color w:val="000000" w:themeColor="text1"/>
                          <w:sz w:val="22"/>
                          <w:lang w:val="en-US"/>
                        </w:rPr>
                      </w:pPr>
                      <w:r w:rsidRPr="005D0175">
                        <w:rPr>
                          <w:b/>
                          <w:bCs/>
                          <w:color w:val="000000" w:themeColor="text1"/>
                          <w:sz w:val="22"/>
                          <w:lang w:val="en-US"/>
                        </w:rPr>
                        <w:t xml:space="preserve">Step 5. </w:t>
                      </w:r>
                      <w:r w:rsidRPr="005D0175">
                        <w:rPr>
                          <w:color w:val="000000" w:themeColor="text1"/>
                          <w:sz w:val="22"/>
                          <w:lang w:val="en-US"/>
                        </w:rPr>
                        <w:t xml:space="preserve">Wait for dashboard to load.  </w:t>
                      </w:r>
                    </w:p>
                    <w:p w14:paraId="26B90D54" w14:textId="77777777" w:rsidR="00547316" w:rsidRPr="005D0175" w:rsidRDefault="00547316" w:rsidP="00FB49BC">
                      <w:pPr>
                        <w:rPr>
                          <w:color w:val="000000" w:themeColor="text1"/>
                          <w:sz w:val="22"/>
                          <w:lang w:val="en-US"/>
                        </w:rPr>
                      </w:pPr>
                      <w:r w:rsidRPr="005D0175">
                        <w:rPr>
                          <w:color w:val="000000" w:themeColor="text1"/>
                          <w:sz w:val="22"/>
                          <w:lang w:val="en-US"/>
                        </w:rPr>
                        <w:t>A circular loading bar will load to a full circle to indicate the loading of the new dashboard</w:t>
                      </w:r>
                    </w:p>
                  </w:txbxContent>
                </v:textbox>
                <w10:wrap anchorx="margin"/>
              </v:rect>
            </w:pict>
          </mc:Fallback>
        </mc:AlternateContent>
      </w:r>
      <w:r w:rsidR="00FB49BC" w:rsidRPr="008C1D7A">
        <w:rPr>
          <w:rFonts w:ascii="Times New Roman" w:hAnsi="Times New Roman" w:cs="Times New Roman"/>
          <w:noProof/>
        </w:rPr>
        <mc:AlternateContent>
          <mc:Choice Requires="wps">
            <w:drawing>
              <wp:anchor distT="0" distB="0" distL="114300" distR="114300" simplePos="0" relativeHeight="251762688" behindDoc="0" locked="0" layoutInCell="1" allowOverlap="1" wp14:anchorId="7A0D601B" wp14:editId="2CB44D13">
                <wp:simplePos x="0" y="0"/>
                <wp:positionH relativeFrom="column">
                  <wp:posOffset>3706762</wp:posOffset>
                </wp:positionH>
                <wp:positionV relativeFrom="paragraph">
                  <wp:posOffset>2253047</wp:posOffset>
                </wp:positionV>
                <wp:extent cx="795020" cy="324852"/>
                <wp:effectExtent l="25400" t="12700" r="5080" b="43815"/>
                <wp:wrapNone/>
                <wp:docPr id="197" name="Straight Arrow Connector 197"/>
                <wp:cNvGraphicFramePr/>
                <a:graphic xmlns:a="http://schemas.openxmlformats.org/drawingml/2006/main">
                  <a:graphicData uri="http://schemas.microsoft.com/office/word/2010/wordprocessingShape">
                    <wps:wsp>
                      <wps:cNvCnPr/>
                      <wps:spPr>
                        <a:xfrm flipH="1">
                          <a:off x="0" y="0"/>
                          <a:ext cx="795020" cy="32485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CF035" id="Straight Arrow Connector 197" o:spid="_x0000_s1026" type="#_x0000_t32" style="position:absolute;margin-left:291.85pt;margin-top:177.4pt;width:62.6pt;height:25.6pt;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" strokecolor="red" strokeweight="1.75pt">
                <v:stroke endarrow="block"/>
              </v:shape>
            </w:pict>
          </mc:Fallback>
        </mc:AlternateContent>
      </w:r>
      <w:r w:rsidR="00FB49BC" w:rsidRPr="008C1D7A">
        <w:rPr>
          <w:rFonts w:ascii="Times New Roman" w:hAnsi="Times New Roman" w:cs="Times New Roman"/>
          <w:noProof/>
        </w:rPr>
        <w:drawing>
          <wp:inline distT="0" distB="0" distL="0" distR="0" wp14:anchorId="1B3B420B" wp14:editId="1BFDA167">
            <wp:extent cx="5943600" cy="3264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64535"/>
                    </a:xfrm>
                    <a:prstGeom prst="rect">
                      <a:avLst/>
                    </a:prstGeom>
                  </pic:spPr>
                </pic:pic>
              </a:graphicData>
            </a:graphic>
          </wp:inline>
        </w:drawing>
      </w:r>
    </w:p>
    <w:p w14:paraId="699013E6" w14:textId="5C32E7B9" w:rsidR="00E14C6E" w:rsidRPr="008C1D7A" w:rsidRDefault="005D0175" w:rsidP="009A7E46">
      <w:pPr>
        <w:pStyle w:val="Heading2"/>
        <w:jc w:val="center"/>
        <w:rPr>
          <w:rFonts w:ascii="Times New Roman" w:hAnsi="Times New Roman" w:cs="Times New Roman"/>
        </w:rPr>
      </w:pPr>
      <w:r w:rsidRPr="008C1D7A">
        <w:rPr>
          <w:rFonts w:ascii="Times New Roman" w:hAnsi="Times New Roman" w:cs="Times New Roman"/>
          <w:noProof/>
        </w:rPr>
        <w:lastRenderedPageBreak/>
        <mc:AlternateContent>
          <mc:Choice Requires="wps">
            <w:drawing>
              <wp:anchor distT="0" distB="0" distL="114300" distR="114300" simplePos="0" relativeHeight="251764736" behindDoc="0" locked="0" layoutInCell="1" allowOverlap="1" wp14:anchorId="0560DC55" wp14:editId="6C25BB8A">
                <wp:simplePos x="0" y="0"/>
                <wp:positionH relativeFrom="margin">
                  <wp:posOffset>4810548</wp:posOffset>
                </wp:positionH>
                <wp:positionV relativeFrom="paragraph">
                  <wp:posOffset>1778353</wp:posOffset>
                </wp:positionV>
                <wp:extent cx="1898650" cy="1738489"/>
                <wp:effectExtent l="12700" t="12700" r="19050" b="14605"/>
                <wp:wrapNone/>
                <wp:docPr id="198" name="Rectangle 198"/>
                <wp:cNvGraphicFramePr/>
                <a:graphic xmlns:a="http://schemas.openxmlformats.org/drawingml/2006/main">
                  <a:graphicData uri="http://schemas.microsoft.com/office/word/2010/wordprocessingShape">
                    <wps:wsp>
                      <wps:cNvSpPr/>
                      <wps:spPr>
                        <a:xfrm>
                          <a:off x="0" y="0"/>
                          <a:ext cx="1898650" cy="17384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B1FE64" w14:textId="77777777" w:rsidR="00547316" w:rsidRPr="005D0175" w:rsidRDefault="00547316" w:rsidP="00FB49BC">
                            <w:pPr>
                              <w:rPr>
                                <w:color w:val="000000" w:themeColor="text1"/>
                                <w:sz w:val="22"/>
                                <w:lang w:val="en-US"/>
                              </w:rPr>
                            </w:pPr>
                            <w:r w:rsidRPr="005D0175">
                              <w:rPr>
                                <w:b/>
                                <w:bCs/>
                                <w:color w:val="000000" w:themeColor="text1"/>
                                <w:sz w:val="22"/>
                                <w:lang w:val="en-US"/>
                              </w:rPr>
                              <w:t>Step 6.</w:t>
                            </w:r>
                            <w:r w:rsidRPr="005D0175">
                              <w:rPr>
                                <w:color w:val="000000" w:themeColor="text1"/>
                                <w:sz w:val="22"/>
                                <w:lang w:val="en-US"/>
                              </w:rPr>
                              <w:t xml:space="preserve"> New dashboard is loaded, the new colour theme is as shown. Features selected are displayed as well, users can now see the number of people who viewed their profile and number of search appearances.</w:t>
                            </w:r>
                          </w:p>
                          <w:p w14:paraId="077908EA" w14:textId="77777777" w:rsidR="00547316" w:rsidRPr="005D0175" w:rsidRDefault="00547316" w:rsidP="00FB49BC">
                            <w:pPr>
                              <w:rPr>
                                <w:color w:val="000000" w:themeColor="text1"/>
                                <w:sz w:val="22"/>
                                <w:lang w:val="en-US"/>
                              </w:rPr>
                            </w:pPr>
                            <w:r w:rsidRPr="005D0175">
                              <w:rPr>
                                <w:color w:val="000000" w:themeColor="text1"/>
                                <w:sz w:val="22"/>
                                <w:lang w:val="en-US"/>
                              </w:rPr>
                              <w:t>End of demonstration for UC#5, F#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0DC55" id="Rectangle 198" o:spid="_x0000_s1039" style="position:absolute;left:0;text-align:left;margin-left:378.8pt;margin-top:140.05pt;width:149.5pt;height:136.9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" fillcolor="white [3212]" strokecolor="black [3213]" strokeweight="2pt">
                <v:textbox>
                  <w:txbxContent>
                    <w:p w14:paraId="40B1FE64" w14:textId="77777777" w:rsidR="00547316" w:rsidRPr="005D0175" w:rsidRDefault="00547316" w:rsidP="00FB49BC">
                      <w:pPr>
                        <w:rPr>
                          <w:color w:val="000000" w:themeColor="text1"/>
                          <w:sz w:val="22"/>
                          <w:lang w:val="en-US"/>
                        </w:rPr>
                      </w:pPr>
                      <w:r w:rsidRPr="005D0175">
                        <w:rPr>
                          <w:b/>
                          <w:bCs/>
                          <w:color w:val="000000" w:themeColor="text1"/>
                          <w:sz w:val="22"/>
                          <w:lang w:val="en-US"/>
                        </w:rPr>
                        <w:t>Step 6.</w:t>
                      </w:r>
                      <w:r w:rsidRPr="005D0175">
                        <w:rPr>
                          <w:color w:val="000000" w:themeColor="text1"/>
                          <w:sz w:val="22"/>
                          <w:lang w:val="en-US"/>
                        </w:rPr>
                        <w:t xml:space="preserve"> New dashboard is loaded, the new colour theme is as shown. Features selected are displayed as well, users can now see the number of people who viewed their profile and number of search appearances.</w:t>
                      </w:r>
                    </w:p>
                    <w:p w14:paraId="077908EA" w14:textId="77777777" w:rsidR="00547316" w:rsidRPr="005D0175" w:rsidRDefault="00547316" w:rsidP="00FB49BC">
                      <w:pPr>
                        <w:rPr>
                          <w:color w:val="000000" w:themeColor="text1"/>
                          <w:sz w:val="22"/>
                          <w:lang w:val="en-US"/>
                        </w:rPr>
                      </w:pPr>
                      <w:r w:rsidRPr="005D0175">
                        <w:rPr>
                          <w:color w:val="000000" w:themeColor="text1"/>
                          <w:sz w:val="22"/>
                          <w:lang w:val="en-US"/>
                        </w:rPr>
                        <w:t>End of demonstration for UC#5, F#1.</w:t>
                      </w:r>
                    </w:p>
                  </w:txbxContent>
                </v:textbox>
                <w10:wrap anchorx="margin"/>
              </v:rect>
            </w:pict>
          </mc:Fallback>
        </mc:AlternateContent>
      </w:r>
      <w:r w:rsidR="00FB49BC" w:rsidRPr="008C1D7A">
        <w:rPr>
          <w:rFonts w:ascii="Times New Roman" w:hAnsi="Times New Roman" w:cs="Times New Roman"/>
          <w:noProof/>
        </w:rPr>
        <mc:AlternateContent>
          <mc:Choice Requires="wps">
            <w:drawing>
              <wp:anchor distT="0" distB="0" distL="114300" distR="114300" simplePos="0" relativeHeight="251766784" behindDoc="0" locked="0" layoutInCell="1" allowOverlap="1" wp14:anchorId="75FF69FE" wp14:editId="7E989623">
                <wp:simplePos x="0" y="0"/>
                <wp:positionH relativeFrom="column">
                  <wp:posOffset>5114457</wp:posOffset>
                </wp:positionH>
                <wp:positionV relativeFrom="paragraph">
                  <wp:posOffset>1192930</wp:posOffset>
                </wp:positionV>
                <wp:extent cx="336884" cy="577516"/>
                <wp:effectExtent l="25400" t="25400" r="19050" b="6985"/>
                <wp:wrapNone/>
                <wp:docPr id="199" name="Straight Arrow Connector 199"/>
                <wp:cNvGraphicFramePr/>
                <a:graphic xmlns:a="http://schemas.openxmlformats.org/drawingml/2006/main">
                  <a:graphicData uri="http://schemas.microsoft.com/office/word/2010/wordprocessingShape">
                    <wps:wsp>
                      <wps:cNvCnPr/>
                      <wps:spPr>
                        <a:xfrm flipH="1" flipV="1">
                          <a:off x="0" y="0"/>
                          <a:ext cx="336884" cy="577516"/>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B3F0AA" id="Straight Arrow Connector 199" o:spid="_x0000_s1026" type="#_x0000_t32" style="position:absolute;margin-left:402.7pt;margin-top:93.95pt;width:26.55pt;height:45.45pt;flip:x 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" strokecolor="red" strokeweight="1.75pt">
                <v:stroke endarrow="block"/>
              </v:shape>
            </w:pict>
          </mc:Fallback>
        </mc:AlternateContent>
      </w:r>
      <w:r w:rsidR="00FB49BC" w:rsidRPr="008C1D7A">
        <w:rPr>
          <w:rFonts w:ascii="Times New Roman" w:hAnsi="Times New Roman" w:cs="Times New Roman"/>
          <w:noProof/>
        </w:rPr>
        <w:drawing>
          <wp:inline distT="0" distB="0" distL="0" distR="0" wp14:anchorId="70A027F9" wp14:editId="3EC4CA68">
            <wp:extent cx="5943600" cy="33483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348355"/>
                    </a:xfrm>
                    <a:prstGeom prst="rect">
                      <a:avLst/>
                    </a:prstGeom>
                  </pic:spPr>
                </pic:pic>
              </a:graphicData>
            </a:graphic>
          </wp:inline>
        </w:drawing>
      </w:r>
    </w:p>
    <w:p w14:paraId="0C4EB7F2" w14:textId="13E30483" w:rsidR="00FB49BC" w:rsidRPr="008C1D7A" w:rsidRDefault="002D471C" w:rsidP="007A1A66">
      <w:pPr>
        <w:pStyle w:val="Heading2"/>
        <w:rPr>
          <w:rFonts w:ascii="Times New Roman" w:hAnsi="Times New Roman" w:cs="Times New Roman"/>
        </w:rPr>
      </w:pPr>
      <w:r w:rsidRPr="008C1D7A">
        <w:rPr>
          <w:rFonts w:ascii="Times New Roman" w:hAnsi="Times New Roman" w:cs="Times New Roman"/>
        </w:rPr>
        <w:t>Video D</w:t>
      </w:r>
      <w:r w:rsidR="009E0F30">
        <w:rPr>
          <w:rFonts w:ascii="Times New Roman" w:hAnsi="Times New Roman" w:cs="Times New Roman"/>
        </w:rPr>
        <w:t>emonstration</w:t>
      </w:r>
      <w:r w:rsidRPr="008C1D7A">
        <w:rPr>
          <w:rFonts w:ascii="Times New Roman" w:hAnsi="Times New Roman" w:cs="Times New Roman"/>
        </w:rPr>
        <w:t xml:space="preserve"> </w:t>
      </w:r>
    </w:p>
    <w:p w14:paraId="134C976A" w14:textId="4F8C15D1" w:rsidR="00FB49BC" w:rsidRPr="008C1D7A" w:rsidRDefault="009A3491" w:rsidP="009A7E46">
      <w:pPr>
        <w:pStyle w:val="Heading2"/>
        <w:jc w:val="center"/>
        <w:rPr>
          <w:rFonts w:ascii="Times New Roman" w:hAnsi="Times New Roman" w:cs="Times New Roman"/>
        </w:rPr>
      </w:pPr>
      <w:r w:rsidRPr="008C1D7A">
        <w:rPr>
          <w:rFonts w:ascii="Times New Roman" w:hAnsi="Times New Roman" w:cs="Times New Roman"/>
          <w:noProof/>
        </w:rPr>
        <w:drawing>
          <wp:inline distT="0" distB="0" distL="0" distR="0" wp14:anchorId="4C2DCF16" wp14:editId="1E95BDD7">
            <wp:extent cx="5715000" cy="3098800"/>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noCrop="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3098800"/>
                    </a:xfrm>
                    <a:prstGeom prst="rect">
                      <a:avLst/>
                    </a:prstGeom>
                    <a:noFill/>
                    <a:ln>
                      <a:noFill/>
                    </a:ln>
                  </pic:spPr>
                </pic:pic>
              </a:graphicData>
            </a:graphic>
          </wp:inline>
        </w:drawing>
      </w:r>
    </w:p>
    <w:p w14:paraId="0DD78AA7" w14:textId="77777777" w:rsidR="00FB49BC" w:rsidRPr="008C1D7A" w:rsidRDefault="00FB49BC" w:rsidP="007A1A66">
      <w:pPr>
        <w:pStyle w:val="Heading2"/>
        <w:rPr>
          <w:rFonts w:ascii="Times New Roman" w:hAnsi="Times New Roman" w:cs="Times New Roman"/>
        </w:rPr>
      </w:pPr>
    </w:p>
    <w:p w14:paraId="09602802" w14:textId="77777777" w:rsidR="00FB49BC" w:rsidRPr="008C1D7A" w:rsidRDefault="00FB49BC" w:rsidP="007A1A66">
      <w:pPr>
        <w:pStyle w:val="Heading2"/>
        <w:rPr>
          <w:rFonts w:ascii="Times New Roman" w:hAnsi="Times New Roman" w:cs="Times New Roman"/>
        </w:rPr>
      </w:pPr>
    </w:p>
    <w:p w14:paraId="5048A238" w14:textId="77777777" w:rsidR="009A7E46" w:rsidRDefault="009A7E46" w:rsidP="007A1A66">
      <w:pPr>
        <w:pStyle w:val="Heading2"/>
        <w:rPr>
          <w:rFonts w:ascii="Times New Roman" w:hAnsi="Times New Roman" w:cs="Times New Roman"/>
        </w:rPr>
      </w:pPr>
    </w:p>
    <w:p w14:paraId="4B11BE10" w14:textId="27F07F19" w:rsidR="00560EDA"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F#</w:t>
      </w:r>
      <w:r w:rsidR="002315D2" w:rsidRPr="008C1D7A">
        <w:rPr>
          <w:rFonts w:ascii="Times New Roman" w:hAnsi="Times New Roman" w:cs="Times New Roman"/>
        </w:rPr>
        <w:t>1</w:t>
      </w:r>
      <w:r w:rsidRPr="008C1D7A">
        <w:rPr>
          <w:rFonts w:ascii="Times New Roman" w:hAnsi="Times New Roman" w:cs="Times New Roman"/>
        </w:rPr>
        <w:t xml:space="preserve"> </w:t>
      </w:r>
      <w:r w:rsidR="002539B7" w:rsidRPr="008C1D7A">
        <w:rPr>
          <w:rFonts w:ascii="Times New Roman" w:hAnsi="Times New Roman" w:cs="Times New Roman"/>
        </w:rPr>
        <w:t>Test plan</w:t>
      </w:r>
      <w:r w:rsidR="00356A73" w:rsidRPr="008C1D7A">
        <w:rPr>
          <w:rFonts w:ascii="Times New Roman" w:hAnsi="Times New Roman" w:cs="Times New Roman"/>
        </w:rPr>
        <w:t xml:space="preserve"> </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2830"/>
        <w:gridCol w:w="7364"/>
      </w:tblGrid>
      <w:tr w:rsidR="00CD2768" w:rsidRPr="008C1D7A" w14:paraId="39FCF301" w14:textId="77777777" w:rsidTr="00CD2768">
        <w:tc>
          <w:tcPr>
            <w:tcW w:w="2830" w:type="dxa"/>
          </w:tcPr>
          <w:p w14:paraId="02B5540B" w14:textId="77777777" w:rsidR="00CD2768" w:rsidRPr="008C1D7A" w:rsidRDefault="00CD2768" w:rsidP="00CD2768">
            <w:r w:rsidRPr="008C1D7A">
              <w:t>Goal/Description of test plan</w:t>
            </w:r>
          </w:p>
        </w:tc>
        <w:tc>
          <w:tcPr>
            <w:tcW w:w="7364" w:type="dxa"/>
          </w:tcPr>
          <w:p w14:paraId="018E2E69" w14:textId="77777777" w:rsidR="002315D2" w:rsidRPr="008C1D7A" w:rsidRDefault="002315D2" w:rsidP="002315D2">
            <w:r w:rsidRPr="008C1D7A">
              <w:rPr>
                <w:color w:val="000000"/>
                <w:sz w:val="22"/>
                <w:szCs w:val="22"/>
              </w:rPr>
              <w:t>Allows applicants to personalise their dashboard by selecting predefined themes and display certain features that shows applicants how attractive their profile is to employers or other applicants, like profile views and search appearances.</w:t>
            </w:r>
          </w:p>
          <w:p w14:paraId="0165D083" w14:textId="1CD7BDDB" w:rsidR="00CD2768" w:rsidRPr="008C1D7A" w:rsidRDefault="00CD2768" w:rsidP="00CD2768"/>
        </w:tc>
      </w:tr>
      <w:tr w:rsidR="00CD2768" w:rsidRPr="008C1D7A" w14:paraId="3F5C8246" w14:textId="77777777" w:rsidTr="00CD2768">
        <w:tc>
          <w:tcPr>
            <w:tcW w:w="2830" w:type="dxa"/>
          </w:tcPr>
          <w:p w14:paraId="38034DCA" w14:textId="77777777" w:rsidR="00CD2768" w:rsidRPr="008C1D7A" w:rsidRDefault="00CD2768" w:rsidP="00494199">
            <w:r w:rsidRPr="008C1D7A">
              <w:t>Testing method</w:t>
            </w:r>
          </w:p>
        </w:tc>
        <w:tc>
          <w:tcPr>
            <w:tcW w:w="7364" w:type="dxa"/>
          </w:tcPr>
          <w:p w14:paraId="46CD67F6" w14:textId="77777777" w:rsidR="002315D2" w:rsidRPr="008C1D7A" w:rsidRDefault="002315D2" w:rsidP="002315D2">
            <w:pPr>
              <w:pStyle w:val="NormalWeb"/>
              <w:numPr>
                <w:ilvl w:val="0"/>
                <w:numId w:val="12"/>
              </w:numPr>
              <w:spacing w:before="0" w:beforeAutospacing="0" w:after="0" w:afterAutospacing="0"/>
              <w:textAlignment w:val="baseline"/>
              <w:rPr>
                <w:color w:val="000000"/>
                <w:sz w:val="22"/>
                <w:szCs w:val="22"/>
              </w:rPr>
            </w:pPr>
            <w:r w:rsidRPr="008C1D7A">
              <w:rPr>
                <w:color w:val="000000"/>
                <w:sz w:val="22"/>
                <w:szCs w:val="22"/>
              </w:rPr>
              <w:t>Select Edit Dashboard on the profile page</w:t>
            </w:r>
          </w:p>
          <w:p w14:paraId="511A2581" w14:textId="77777777" w:rsidR="002315D2" w:rsidRPr="008C1D7A" w:rsidRDefault="002315D2" w:rsidP="002315D2">
            <w:pPr>
              <w:pStyle w:val="NormalWeb"/>
              <w:numPr>
                <w:ilvl w:val="0"/>
                <w:numId w:val="12"/>
              </w:numPr>
              <w:spacing w:before="0" w:beforeAutospacing="0" w:after="0" w:afterAutospacing="0"/>
              <w:textAlignment w:val="baseline"/>
              <w:rPr>
                <w:color w:val="000000"/>
                <w:sz w:val="22"/>
                <w:szCs w:val="22"/>
              </w:rPr>
            </w:pPr>
            <w:r w:rsidRPr="008C1D7A">
              <w:rPr>
                <w:color w:val="000000"/>
                <w:sz w:val="22"/>
                <w:szCs w:val="22"/>
              </w:rPr>
              <w:t>A pop up will show up enabling the user to customise dashboard via selection of themes and features.</w:t>
            </w:r>
          </w:p>
          <w:p w14:paraId="0D8DE82B" w14:textId="77777777" w:rsidR="002315D2" w:rsidRPr="008C1D7A" w:rsidRDefault="002315D2" w:rsidP="002315D2">
            <w:pPr>
              <w:pStyle w:val="NormalWeb"/>
              <w:numPr>
                <w:ilvl w:val="0"/>
                <w:numId w:val="12"/>
              </w:numPr>
              <w:spacing w:before="0" w:beforeAutospacing="0" w:after="0" w:afterAutospacing="0"/>
              <w:textAlignment w:val="baseline"/>
              <w:rPr>
                <w:color w:val="000000"/>
                <w:sz w:val="22"/>
                <w:szCs w:val="22"/>
              </w:rPr>
            </w:pPr>
            <w:r w:rsidRPr="008C1D7A">
              <w:rPr>
                <w:color w:val="000000"/>
                <w:sz w:val="22"/>
                <w:szCs w:val="22"/>
              </w:rPr>
              <w:t>The user can choose only one preferred theme that is available. </w:t>
            </w:r>
          </w:p>
          <w:p w14:paraId="1C824BC3" w14:textId="77777777" w:rsidR="002315D2" w:rsidRPr="008C1D7A" w:rsidRDefault="002315D2" w:rsidP="002315D2">
            <w:pPr>
              <w:pStyle w:val="NormalWeb"/>
              <w:numPr>
                <w:ilvl w:val="2"/>
                <w:numId w:val="12"/>
              </w:numPr>
              <w:spacing w:before="0" w:beforeAutospacing="0" w:after="0" w:afterAutospacing="0"/>
              <w:ind w:left="1071" w:hanging="283"/>
              <w:textAlignment w:val="baseline"/>
              <w:rPr>
                <w:color w:val="000000"/>
                <w:sz w:val="22"/>
                <w:szCs w:val="22"/>
              </w:rPr>
            </w:pPr>
            <w:r w:rsidRPr="008C1D7A">
              <w:rPr>
                <w:color w:val="000000"/>
                <w:sz w:val="22"/>
                <w:szCs w:val="22"/>
              </w:rPr>
              <w:t>A tick will be shown upon clicking on the empty box. </w:t>
            </w:r>
          </w:p>
          <w:p w14:paraId="63E7D9D1" w14:textId="77777777" w:rsidR="002315D2" w:rsidRPr="008C1D7A" w:rsidRDefault="002315D2" w:rsidP="002315D2">
            <w:pPr>
              <w:pStyle w:val="NormalWeb"/>
              <w:numPr>
                <w:ilvl w:val="2"/>
                <w:numId w:val="12"/>
              </w:numPr>
              <w:spacing w:before="0" w:beforeAutospacing="0" w:after="0" w:afterAutospacing="0"/>
              <w:ind w:left="1071" w:hanging="283"/>
              <w:textAlignment w:val="baseline"/>
              <w:rPr>
                <w:color w:val="000000"/>
                <w:sz w:val="22"/>
                <w:szCs w:val="22"/>
              </w:rPr>
            </w:pPr>
            <w:r w:rsidRPr="008C1D7A">
              <w:rPr>
                <w:color w:val="000000"/>
                <w:sz w:val="22"/>
                <w:szCs w:val="22"/>
              </w:rPr>
              <w:t>Deselecting will untick the box.</w:t>
            </w:r>
          </w:p>
          <w:p w14:paraId="32D09D1A" w14:textId="77777777" w:rsidR="002315D2" w:rsidRPr="008C1D7A" w:rsidRDefault="002315D2" w:rsidP="002315D2">
            <w:pPr>
              <w:pStyle w:val="NormalWeb"/>
              <w:numPr>
                <w:ilvl w:val="2"/>
                <w:numId w:val="12"/>
              </w:numPr>
              <w:spacing w:before="0" w:beforeAutospacing="0" w:after="0" w:afterAutospacing="0"/>
              <w:ind w:left="1071" w:hanging="283"/>
              <w:textAlignment w:val="baseline"/>
              <w:rPr>
                <w:color w:val="000000"/>
                <w:sz w:val="22"/>
                <w:szCs w:val="22"/>
              </w:rPr>
            </w:pPr>
            <w:r w:rsidRPr="008C1D7A">
              <w:rPr>
                <w:color w:val="000000"/>
                <w:sz w:val="22"/>
                <w:szCs w:val="22"/>
              </w:rPr>
              <w:t>In the real system, when a user tries to select more than one box. The previous ticked box will untick itself and the latest selected box will be ticked.</w:t>
            </w:r>
          </w:p>
          <w:p w14:paraId="06786FA9" w14:textId="77777777" w:rsidR="002315D2" w:rsidRPr="008C1D7A" w:rsidRDefault="002315D2" w:rsidP="002315D2">
            <w:pPr>
              <w:pStyle w:val="NormalWeb"/>
              <w:numPr>
                <w:ilvl w:val="2"/>
                <w:numId w:val="12"/>
              </w:numPr>
              <w:spacing w:before="0" w:beforeAutospacing="0" w:after="0" w:afterAutospacing="0"/>
              <w:ind w:left="1071" w:hanging="283"/>
              <w:textAlignment w:val="baseline"/>
              <w:rPr>
                <w:color w:val="000000"/>
                <w:sz w:val="22"/>
                <w:szCs w:val="22"/>
              </w:rPr>
            </w:pPr>
            <w:r w:rsidRPr="008C1D7A">
              <w:rPr>
                <w:color w:val="000000"/>
                <w:sz w:val="22"/>
                <w:szCs w:val="22"/>
              </w:rPr>
              <w:t>For purposes of this simulation, only the “Light blue - black linear gradient” can be selected. </w:t>
            </w:r>
          </w:p>
          <w:p w14:paraId="7F91C66B" w14:textId="3323FB9C" w:rsidR="002315D2" w:rsidRPr="008C1D7A" w:rsidRDefault="002315D2" w:rsidP="002315D2">
            <w:pPr>
              <w:pStyle w:val="NormalWeb"/>
              <w:numPr>
                <w:ilvl w:val="2"/>
                <w:numId w:val="12"/>
              </w:numPr>
              <w:spacing w:before="0" w:beforeAutospacing="0" w:after="0" w:afterAutospacing="0"/>
              <w:ind w:left="1071" w:hanging="283"/>
              <w:textAlignment w:val="baseline"/>
              <w:rPr>
                <w:color w:val="000000"/>
                <w:sz w:val="22"/>
                <w:szCs w:val="22"/>
              </w:rPr>
            </w:pPr>
            <w:r w:rsidRPr="008C1D7A">
              <w:rPr>
                <w:color w:val="000000"/>
                <w:sz w:val="22"/>
                <w:szCs w:val="22"/>
              </w:rPr>
              <w:t>More themes are to be added in the real system.</w:t>
            </w:r>
          </w:p>
          <w:p w14:paraId="0C0D89CA" w14:textId="77777777" w:rsidR="002315D2" w:rsidRPr="008C1D7A" w:rsidRDefault="002315D2" w:rsidP="002315D2">
            <w:pPr>
              <w:pStyle w:val="NormalWeb"/>
              <w:numPr>
                <w:ilvl w:val="0"/>
                <w:numId w:val="13"/>
              </w:numPr>
              <w:spacing w:before="0" w:beforeAutospacing="0" w:after="0" w:afterAutospacing="0"/>
              <w:textAlignment w:val="baseline"/>
              <w:rPr>
                <w:color w:val="000000"/>
                <w:sz w:val="22"/>
                <w:szCs w:val="22"/>
              </w:rPr>
            </w:pPr>
            <w:r w:rsidRPr="008C1D7A">
              <w:rPr>
                <w:color w:val="000000"/>
                <w:sz w:val="22"/>
                <w:szCs w:val="22"/>
              </w:rPr>
              <w:t>The user can then choose multiple features that they want to display on their dashboard.</w:t>
            </w:r>
          </w:p>
          <w:p w14:paraId="670BE2F7" w14:textId="77777777" w:rsidR="002315D2" w:rsidRPr="008C1D7A" w:rsidRDefault="002315D2" w:rsidP="002315D2">
            <w:pPr>
              <w:pStyle w:val="NormalWeb"/>
              <w:numPr>
                <w:ilvl w:val="2"/>
                <w:numId w:val="14"/>
              </w:numPr>
              <w:spacing w:before="0" w:beforeAutospacing="0" w:after="0" w:afterAutospacing="0"/>
              <w:ind w:left="1071" w:hanging="283"/>
              <w:textAlignment w:val="baseline"/>
              <w:rPr>
                <w:color w:val="000000"/>
                <w:sz w:val="22"/>
                <w:szCs w:val="22"/>
              </w:rPr>
            </w:pPr>
            <w:r w:rsidRPr="008C1D7A">
              <w:rPr>
                <w:color w:val="000000"/>
                <w:sz w:val="22"/>
                <w:szCs w:val="22"/>
              </w:rPr>
              <w:t>A tick will be shown upon clicking on the empty box as well.</w:t>
            </w:r>
          </w:p>
          <w:p w14:paraId="71ED7C22" w14:textId="77777777" w:rsidR="002315D2" w:rsidRPr="008C1D7A" w:rsidRDefault="002315D2" w:rsidP="002315D2">
            <w:pPr>
              <w:pStyle w:val="NormalWeb"/>
              <w:numPr>
                <w:ilvl w:val="2"/>
                <w:numId w:val="14"/>
              </w:numPr>
              <w:spacing w:before="0" w:beforeAutospacing="0" w:after="0" w:afterAutospacing="0"/>
              <w:ind w:left="1071" w:hanging="283"/>
              <w:textAlignment w:val="baseline"/>
              <w:rPr>
                <w:color w:val="000000"/>
                <w:sz w:val="22"/>
                <w:szCs w:val="22"/>
              </w:rPr>
            </w:pPr>
            <w:r w:rsidRPr="008C1D7A">
              <w:rPr>
                <w:color w:val="000000"/>
                <w:sz w:val="22"/>
                <w:szCs w:val="22"/>
              </w:rPr>
              <w:t>Deselecting will untick the box.</w:t>
            </w:r>
          </w:p>
          <w:p w14:paraId="177504A9" w14:textId="21C08650" w:rsidR="002315D2" w:rsidRPr="008C1D7A" w:rsidRDefault="002315D2" w:rsidP="002315D2">
            <w:pPr>
              <w:pStyle w:val="NormalWeb"/>
              <w:numPr>
                <w:ilvl w:val="2"/>
                <w:numId w:val="14"/>
              </w:numPr>
              <w:spacing w:before="0" w:beforeAutospacing="0" w:after="0" w:afterAutospacing="0"/>
              <w:ind w:left="1071" w:hanging="283"/>
              <w:textAlignment w:val="baseline"/>
              <w:rPr>
                <w:color w:val="000000"/>
                <w:sz w:val="22"/>
                <w:szCs w:val="22"/>
              </w:rPr>
            </w:pPr>
            <w:r w:rsidRPr="008C1D7A">
              <w:rPr>
                <w:color w:val="000000"/>
                <w:sz w:val="22"/>
                <w:szCs w:val="22"/>
              </w:rPr>
              <w:t>For demonstration purposes, only "Who viewed you” and “Search appearances” can be selected</w:t>
            </w:r>
          </w:p>
          <w:p w14:paraId="7F4093F8" w14:textId="77777777" w:rsidR="002315D2" w:rsidRPr="008C1D7A" w:rsidRDefault="002315D2" w:rsidP="002315D2">
            <w:pPr>
              <w:pStyle w:val="NormalWeb"/>
              <w:numPr>
                <w:ilvl w:val="0"/>
                <w:numId w:val="14"/>
              </w:numPr>
              <w:spacing w:before="0" w:beforeAutospacing="0" w:after="0" w:afterAutospacing="0"/>
              <w:textAlignment w:val="baseline"/>
              <w:rPr>
                <w:color w:val="000000"/>
                <w:sz w:val="22"/>
                <w:szCs w:val="22"/>
              </w:rPr>
            </w:pPr>
            <w:r w:rsidRPr="008C1D7A">
              <w:rPr>
                <w:color w:val="000000"/>
                <w:sz w:val="22"/>
                <w:szCs w:val="22"/>
              </w:rPr>
              <w:t>After the user finishes selecting the option for their personalised dashboard. Click onto the “Done” button below.</w:t>
            </w:r>
          </w:p>
          <w:p w14:paraId="6B79835B" w14:textId="77777777" w:rsidR="002315D2" w:rsidRPr="008C1D7A" w:rsidRDefault="002315D2" w:rsidP="002315D2">
            <w:pPr>
              <w:pStyle w:val="NormalWeb"/>
              <w:numPr>
                <w:ilvl w:val="0"/>
                <w:numId w:val="14"/>
              </w:numPr>
              <w:spacing w:before="0" w:beforeAutospacing="0" w:after="0" w:afterAutospacing="0"/>
              <w:textAlignment w:val="baseline"/>
              <w:rPr>
                <w:color w:val="000000"/>
                <w:sz w:val="22"/>
                <w:szCs w:val="22"/>
              </w:rPr>
            </w:pPr>
            <w:r w:rsidRPr="008C1D7A">
              <w:rPr>
                <w:color w:val="000000"/>
                <w:sz w:val="22"/>
                <w:szCs w:val="22"/>
              </w:rPr>
              <w:t>A circular loading bar will load to a full circle. Indicating the loading of the new dashboard.</w:t>
            </w:r>
          </w:p>
          <w:p w14:paraId="2FB13A69" w14:textId="77777777" w:rsidR="002315D2" w:rsidRPr="008C1D7A" w:rsidRDefault="002315D2" w:rsidP="002315D2">
            <w:pPr>
              <w:pStyle w:val="NormalWeb"/>
              <w:numPr>
                <w:ilvl w:val="0"/>
                <w:numId w:val="14"/>
              </w:numPr>
              <w:spacing w:before="0" w:beforeAutospacing="0" w:after="0" w:afterAutospacing="0"/>
              <w:textAlignment w:val="baseline"/>
              <w:rPr>
                <w:color w:val="000000"/>
                <w:sz w:val="22"/>
                <w:szCs w:val="22"/>
              </w:rPr>
            </w:pPr>
            <w:r w:rsidRPr="008C1D7A">
              <w:rPr>
                <w:color w:val="000000"/>
                <w:sz w:val="22"/>
                <w:szCs w:val="22"/>
              </w:rPr>
              <w:t>Once the loading bar loads to a full circle, a new page is shown with a new dashboard.</w:t>
            </w:r>
          </w:p>
          <w:p w14:paraId="0CA98D92" w14:textId="77777777" w:rsidR="002315D2" w:rsidRPr="008C1D7A" w:rsidRDefault="002315D2" w:rsidP="002315D2">
            <w:pPr>
              <w:pStyle w:val="NormalWeb"/>
              <w:numPr>
                <w:ilvl w:val="0"/>
                <w:numId w:val="14"/>
              </w:numPr>
              <w:spacing w:before="0" w:beforeAutospacing="0" w:after="0" w:afterAutospacing="0"/>
              <w:textAlignment w:val="baseline"/>
              <w:rPr>
                <w:color w:val="000000"/>
                <w:sz w:val="22"/>
                <w:szCs w:val="22"/>
              </w:rPr>
            </w:pPr>
            <w:r w:rsidRPr="008C1D7A">
              <w:rPr>
                <w:color w:val="000000"/>
                <w:sz w:val="22"/>
                <w:szCs w:val="22"/>
              </w:rPr>
              <w:t>The user can now see the new dashboard with its chosen theme and feature. </w:t>
            </w:r>
          </w:p>
          <w:p w14:paraId="61B5A754" w14:textId="77777777" w:rsidR="002315D2" w:rsidRPr="008C1D7A" w:rsidRDefault="002315D2" w:rsidP="002315D2">
            <w:pPr>
              <w:pStyle w:val="NormalWeb"/>
              <w:numPr>
                <w:ilvl w:val="2"/>
                <w:numId w:val="15"/>
              </w:numPr>
              <w:spacing w:before="0" w:beforeAutospacing="0" w:after="0" w:afterAutospacing="0"/>
              <w:ind w:left="1071" w:hanging="283"/>
              <w:textAlignment w:val="baseline"/>
              <w:rPr>
                <w:color w:val="000000"/>
                <w:sz w:val="22"/>
                <w:szCs w:val="22"/>
              </w:rPr>
            </w:pPr>
            <w:r w:rsidRPr="008C1D7A">
              <w:rPr>
                <w:color w:val="000000"/>
                <w:sz w:val="22"/>
                <w:szCs w:val="22"/>
              </w:rPr>
              <w:t>User can also see selected features displayed on the personalized dashboard </w:t>
            </w:r>
          </w:p>
          <w:p w14:paraId="410F0F4C" w14:textId="77777777" w:rsidR="002315D2" w:rsidRPr="008C1D7A" w:rsidRDefault="002315D2" w:rsidP="002315D2">
            <w:pPr>
              <w:pStyle w:val="NormalWeb"/>
              <w:numPr>
                <w:ilvl w:val="2"/>
                <w:numId w:val="15"/>
              </w:numPr>
              <w:spacing w:before="0" w:beforeAutospacing="0" w:after="0" w:afterAutospacing="0"/>
              <w:ind w:left="1071" w:hanging="283"/>
              <w:textAlignment w:val="baseline"/>
              <w:rPr>
                <w:color w:val="000000"/>
                <w:sz w:val="22"/>
                <w:szCs w:val="22"/>
              </w:rPr>
            </w:pPr>
            <w:r w:rsidRPr="008C1D7A">
              <w:rPr>
                <w:color w:val="000000"/>
                <w:sz w:val="22"/>
                <w:szCs w:val="22"/>
              </w:rPr>
              <w:t>This allows user to know how many people viewed their profile </w:t>
            </w:r>
          </w:p>
          <w:p w14:paraId="20E3D357" w14:textId="1CC4B2E0" w:rsidR="002315D2" w:rsidRPr="008C1D7A" w:rsidRDefault="002315D2" w:rsidP="002315D2">
            <w:pPr>
              <w:pStyle w:val="NormalWeb"/>
              <w:numPr>
                <w:ilvl w:val="2"/>
                <w:numId w:val="15"/>
              </w:numPr>
              <w:spacing w:before="0" w:beforeAutospacing="0" w:after="0" w:afterAutospacing="0"/>
              <w:ind w:left="1071" w:hanging="283"/>
              <w:textAlignment w:val="baseline"/>
              <w:rPr>
                <w:color w:val="000000"/>
                <w:sz w:val="22"/>
                <w:szCs w:val="22"/>
              </w:rPr>
            </w:pPr>
            <w:r w:rsidRPr="008C1D7A">
              <w:rPr>
                <w:color w:val="000000"/>
                <w:sz w:val="22"/>
                <w:szCs w:val="22"/>
              </w:rPr>
              <w:t>Also allows the user to know how many times their profile has been in search appearances.</w:t>
            </w:r>
          </w:p>
          <w:p w14:paraId="71CC22B6" w14:textId="4697247F" w:rsidR="00CD2768" w:rsidRPr="008C1D7A" w:rsidRDefault="00CD2768" w:rsidP="00CD2768"/>
        </w:tc>
      </w:tr>
      <w:tr w:rsidR="00CD2768" w:rsidRPr="008C1D7A" w14:paraId="1DD59FAD" w14:textId="77777777" w:rsidTr="00CD2768">
        <w:tc>
          <w:tcPr>
            <w:tcW w:w="2830" w:type="dxa"/>
          </w:tcPr>
          <w:p w14:paraId="5AFE8F78" w14:textId="77777777" w:rsidR="00CD2768" w:rsidRPr="008C1D7A" w:rsidRDefault="00CD2768" w:rsidP="00494199">
            <w:r w:rsidRPr="008C1D7A">
              <w:t>Expected successful result</w:t>
            </w:r>
          </w:p>
        </w:tc>
        <w:tc>
          <w:tcPr>
            <w:tcW w:w="7364" w:type="dxa"/>
          </w:tcPr>
          <w:p w14:paraId="72D2D8D7" w14:textId="1AADDD87" w:rsidR="00CD2768" w:rsidRPr="008C1D7A" w:rsidRDefault="006A66FD" w:rsidP="00CD2768">
            <w:r w:rsidRPr="008C1D7A">
              <w:rPr>
                <w:color w:val="000000"/>
                <w:sz w:val="22"/>
                <w:szCs w:val="22"/>
              </w:rPr>
              <w:t>A personalised dashboard that allows the user to know how many people viewed their profile and how many times their profile has been in search appearances. As well as themes that allow the user to choose what they want and not feel restricted on a single boring dashboard.</w:t>
            </w:r>
          </w:p>
        </w:tc>
      </w:tr>
      <w:tr w:rsidR="00CD2768" w:rsidRPr="008C1D7A" w14:paraId="744D4204" w14:textId="77777777" w:rsidTr="00CD2768">
        <w:tc>
          <w:tcPr>
            <w:tcW w:w="2830" w:type="dxa"/>
          </w:tcPr>
          <w:p w14:paraId="275B7528" w14:textId="77777777" w:rsidR="00CD2768" w:rsidRPr="008C1D7A" w:rsidRDefault="00CD2768" w:rsidP="00494199">
            <w:r w:rsidRPr="008C1D7A">
              <w:t>Other notes (optional)</w:t>
            </w:r>
          </w:p>
        </w:tc>
        <w:tc>
          <w:tcPr>
            <w:tcW w:w="7364" w:type="dxa"/>
          </w:tcPr>
          <w:p w14:paraId="0D646A09" w14:textId="760DB3E1" w:rsidR="00CD2768" w:rsidRDefault="006A66FD">
            <w:pPr>
              <w:rPr>
                <w:color w:val="000000"/>
                <w:sz w:val="22"/>
                <w:szCs w:val="22"/>
              </w:rPr>
            </w:pPr>
            <w:r w:rsidRPr="008C1D7A">
              <w:rPr>
                <w:color w:val="000000"/>
                <w:sz w:val="22"/>
                <w:szCs w:val="22"/>
              </w:rPr>
              <w:t>At step 3 to 5, a user can click “Cancel” anytime between these steps instead of “Done”. This is</w:t>
            </w:r>
            <w:r w:rsidR="00961021">
              <w:rPr>
                <w:color w:val="000000"/>
                <w:sz w:val="22"/>
                <w:szCs w:val="22"/>
              </w:rPr>
              <w:t xml:space="preserve"> aligned to</w:t>
            </w:r>
            <w:r w:rsidRPr="008C1D7A">
              <w:rPr>
                <w:color w:val="000000"/>
                <w:sz w:val="22"/>
                <w:szCs w:val="22"/>
              </w:rPr>
              <w:t xml:space="preserve"> the concept of forgiveness, should a user accidentally mis-click into Edit Dashboard.</w:t>
            </w:r>
          </w:p>
          <w:p w14:paraId="2AE32850" w14:textId="77777777" w:rsidR="00C9455A" w:rsidRPr="008C1D7A" w:rsidRDefault="00C9455A">
            <w:pPr>
              <w:rPr>
                <w:color w:val="000000"/>
                <w:sz w:val="22"/>
                <w:szCs w:val="22"/>
              </w:rPr>
            </w:pPr>
          </w:p>
          <w:p w14:paraId="7AAA5A0B" w14:textId="328A174B" w:rsidR="003D289A" w:rsidRPr="008C1D7A" w:rsidRDefault="003D289A">
            <w:r w:rsidRPr="008C1D7A">
              <w:rPr>
                <w:color w:val="000000"/>
                <w:sz w:val="22"/>
                <w:szCs w:val="22"/>
              </w:rPr>
              <w:t>For demonstration purposes the customized dashboard does not stay as you click into another page. This is due to the limitation</w:t>
            </w:r>
            <w:r w:rsidR="00462DEA">
              <w:rPr>
                <w:color w:val="000000"/>
                <w:sz w:val="22"/>
                <w:szCs w:val="22"/>
              </w:rPr>
              <w:t>s</w:t>
            </w:r>
            <w:r w:rsidRPr="008C1D7A">
              <w:rPr>
                <w:color w:val="000000"/>
                <w:sz w:val="22"/>
                <w:szCs w:val="22"/>
              </w:rPr>
              <w:t xml:space="preserve"> Adobe XD could offer. </w:t>
            </w:r>
          </w:p>
        </w:tc>
      </w:tr>
    </w:tbl>
    <w:p w14:paraId="52EA948E" w14:textId="77777777" w:rsidR="00686FC6" w:rsidRPr="008C1D7A" w:rsidRDefault="00686FC6" w:rsidP="008565CE"/>
    <w:p w14:paraId="5630180C" w14:textId="77777777" w:rsidR="008C1D7A" w:rsidRDefault="008C1D7A" w:rsidP="007A1A66">
      <w:pPr>
        <w:pStyle w:val="Heading1"/>
        <w:rPr>
          <w:rFonts w:ascii="Times New Roman" w:hAnsi="Times New Roman" w:cs="Times New Roman"/>
        </w:rPr>
      </w:pPr>
    </w:p>
    <w:p w14:paraId="0C51E43B" w14:textId="745AB073" w:rsidR="00EE6981" w:rsidRPr="008C1D7A" w:rsidRDefault="00EE6981" w:rsidP="007A1A66">
      <w:pPr>
        <w:pStyle w:val="Heading1"/>
        <w:rPr>
          <w:rFonts w:ascii="Times New Roman" w:hAnsi="Times New Roman" w:cs="Times New Roman"/>
        </w:rPr>
      </w:pPr>
      <w:r w:rsidRPr="008C1D7A">
        <w:rPr>
          <w:rFonts w:ascii="Times New Roman" w:hAnsi="Times New Roman" w:cs="Times New Roman"/>
        </w:rPr>
        <w:lastRenderedPageBreak/>
        <w:t>UC#2</w:t>
      </w:r>
    </w:p>
    <w:p w14:paraId="3CAD5A57" w14:textId="635AD1F6" w:rsidR="00B534D7" w:rsidRPr="008C1D7A" w:rsidRDefault="00B534D7" w:rsidP="00B534D7">
      <w:r w:rsidRPr="008C1D7A">
        <w:t>UC#2 name:</w:t>
      </w:r>
      <w:r w:rsidR="00306999">
        <w:t xml:space="preserve"> Manage Job Search </w:t>
      </w:r>
    </w:p>
    <w:p w14:paraId="616F8A34" w14:textId="77777777" w:rsidR="00B534D7" w:rsidRPr="008C1D7A" w:rsidRDefault="00B534D7" w:rsidP="00B534D7"/>
    <w:p w14:paraId="0F15DB7D" w14:textId="77777777"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t>UC#2 Functionality</w:t>
      </w:r>
    </w:p>
    <w:p w14:paraId="549201C8" w14:textId="565E3C39"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306999">
        <w:rPr>
          <w:rFonts w:ascii="Times New Roman" w:hAnsi="Times New Roman" w:cs="Times New Roman"/>
        </w:rPr>
        <w:t xml:space="preserve">1 Search Job </w:t>
      </w:r>
    </w:p>
    <w:p w14:paraId="28AF6C9A" w14:textId="2E5E3F12" w:rsidR="00306999" w:rsidRDefault="00306999" w:rsidP="00306999">
      <w:pPr>
        <w:ind w:left="709"/>
        <w:rPr>
          <w:color w:val="000000"/>
          <w:sz w:val="22"/>
          <w:szCs w:val="22"/>
        </w:rPr>
      </w:pPr>
      <w:r>
        <w:rPr>
          <w:color w:val="000000"/>
          <w:sz w:val="22"/>
          <w:szCs w:val="22"/>
        </w:rPr>
        <w:t>Allow users to search for available jobs using free text. Users can click inside the search button, type in text and then press the go button to proceed.</w:t>
      </w:r>
    </w:p>
    <w:p w14:paraId="5AD066C8" w14:textId="1C7DABD8" w:rsidR="00AD3F64" w:rsidRPr="00CA211B" w:rsidRDefault="00AD3F64" w:rsidP="00AD3F64">
      <w:pPr>
        <w:ind w:left="709"/>
        <w:rPr>
          <w:b/>
          <w:color w:val="000000"/>
          <w:sz w:val="22"/>
          <w:szCs w:val="22"/>
        </w:rPr>
      </w:pPr>
      <w:r w:rsidRPr="00CA211B">
        <w:rPr>
          <w:b/>
          <w:color w:val="000000"/>
          <w:sz w:val="22"/>
          <w:szCs w:val="22"/>
        </w:rPr>
        <w:t>GUI 1: Desktop</w:t>
      </w:r>
    </w:p>
    <w:p w14:paraId="793C2760" w14:textId="3FB386A0" w:rsidR="00AD3F64" w:rsidRDefault="00AD3F64" w:rsidP="004E683C">
      <w:pPr>
        <w:jc w:val="center"/>
        <w:rPr>
          <w:color w:val="000000"/>
          <w:sz w:val="22"/>
          <w:szCs w:val="22"/>
          <w:bdr w:val="none" w:sz="0" w:space="0" w:color="auto" w:frame="1"/>
        </w:rPr>
      </w:pP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5.googleusercontent.com/edYUujN1_330OoIfIVyGk1N8QNAwQdezYYtRT06d_oz73oEK6hlgcloaFm3XjflEfY6BhNW-heHeeIo87xexeRiLIXK_terzNVpouUbGTX5sC2aUxsHgc9TBbZ673pUbUlVwCNDh"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282FBB83" wp14:editId="71A0B493">
            <wp:extent cx="4830618" cy="2409154"/>
            <wp:effectExtent l="0" t="0" r="0" b="4445"/>
            <wp:docPr id="292" name="Picture 292" descr="https://lh5.googleusercontent.com/edYUujN1_330OoIfIVyGk1N8QNAwQdezYYtRT06d_oz73oEK6hlgcloaFm3XjflEfY6BhNW-heHeeIo87xexeRiLIXK_terzNVpouUbGTX5sC2aUxsHgc9TBbZ673pUbUlVwCN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edYUujN1_330OoIfIVyGk1N8QNAwQdezYYtRT06d_oz73oEK6hlgcloaFm3XjflEfY6BhNW-heHeeIo87xexeRiLIXK_terzNVpouUbGTX5sC2aUxsHgc9TBbZ673pUbUlVwCNDh"/>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1655" cy="2439595"/>
                    </a:xfrm>
                    <a:prstGeom prst="rect">
                      <a:avLst/>
                    </a:prstGeom>
                    <a:noFill/>
                    <a:ln>
                      <a:noFill/>
                    </a:ln>
                  </pic:spPr>
                </pic:pic>
              </a:graphicData>
            </a:graphic>
          </wp:inline>
        </w:drawing>
      </w:r>
      <w:r>
        <w:rPr>
          <w:color w:val="000000"/>
          <w:sz w:val="22"/>
          <w:szCs w:val="22"/>
          <w:bdr w:val="none" w:sz="0" w:space="0" w:color="auto" w:frame="1"/>
        </w:rPr>
        <w:fldChar w:fldCharType="end"/>
      </w:r>
    </w:p>
    <w:p w14:paraId="791E0ABC" w14:textId="72219FAB" w:rsidR="00AD3F64" w:rsidRDefault="00AD3F64" w:rsidP="00AD3F64">
      <w:pPr>
        <w:jc w:val="center"/>
        <w:rPr>
          <w:b/>
          <w:bCs/>
          <w:color w:val="92D050"/>
          <w:bdr w:val="none" w:sz="0" w:space="0" w:color="auto" w:frame="1"/>
        </w:rPr>
      </w:pPr>
      <w:r>
        <w:rPr>
          <w:b/>
          <w:bCs/>
          <w:color w:val="92D050"/>
          <w:bdr w:val="none" w:sz="0" w:space="0" w:color="auto" w:frame="1"/>
        </w:rPr>
        <w:fldChar w:fldCharType="begin"/>
      </w:r>
      <w:r>
        <w:rPr>
          <w:b/>
          <w:bCs/>
          <w:color w:val="92D050"/>
          <w:bdr w:val="none" w:sz="0" w:space="0" w:color="auto" w:frame="1"/>
        </w:rPr>
        <w:instrText xml:space="preserve"> INCLUDEPICTURE "https://lh4.googleusercontent.com/9G1LGiWBjIRDw-W0N9x20UbiEg1fOkGr8jMfWCVMqmKG99Tm5O2G_-Ikoi3sMC912INiVPMdcrWUfb9fBE_gQy7cSD6nHO_9vMdgRe7XHQmXU_urzyYxE1B6kJ2uVfGnfbLUL-tG" \* MERGEFORMATINET </w:instrText>
      </w:r>
      <w:r>
        <w:rPr>
          <w:b/>
          <w:bCs/>
          <w:color w:val="92D050"/>
          <w:bdr w:val="none" w:sz="0" w:space="0" w:color="auto" w:frame="1"/>
        </w:rPr>
        <w:fldChar w:fldCharType="separate"/>
      </w:r>
      <w:r>
        <w:rPr>
          <w:b/>
          <w:bCs/>
          <w:noProof/>
          <w:color w:val="92D050"/>
          <w:bdr w:val="none" w:sz="0" w:space="0" w:color="auto" w:frame="1"/>
        </w:rPr>
        <w:drawing>
          <wp:inline distT="0" distB="0" distL="0" distR="0" wp14:anchorId="49786A22" wp14:editId="3D3C5294">
            <wp:extent cx="4821381" cy="2491960"/>
            <wp:effectExtent l="0" t="0" r="5080" b="0"/>
            <wp:docPr id="293" name="Picture 293" descr="https://lh4.googleusercontent.com/9G1LGiWBjIRDw-W0N9x20UbiEg1fOkGr8jMfWCVMqmKG99Tm5O2G_-Ikoi3sMC912INiVPMdcrWUfb9fBE_gQy7cSD6nHO_9vMdgRe7XHQmXU_urzyYxE1B6kJ2uVfGnfbLUL-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9G1LGiWBjIRDw-W0N9x20UbiEg1fOkGr8jMfWCVMqmKG99Tm5O2G_-Ikoi3sMC912INiVPMdcrWUfb9fBE_gQy7cSD6nHO_9vMdgRe7XHQmXU_urzyYxE1B6kJ2uVfGnfbLUL-t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88566" cy="2526685"/>
                    </a:xfrm>
                    <a:prstGeom prst="rect">
                      <a:avLst/>
                    </a:prstGeom>
                    <a:noFill/>
                    <a:ln>
                      <a:noFill/>
                    </a:ln>
                  </pic:spPr>
                </pic:pic>
              </a:graphicData>
            </a:graphic>
          </wp:inline>
        </w:drawing>
      </w:r>
      <w:r>
        <w:rPr>
          <w:b/>
          <w:bCs/>
          <w:color w:val="92D050"/>
          <w:bdr w:val="none" w:sz="0" w:space="0" w:color="auto" w:frame="1"/>
        </w:rPr>
        <w:fldChar w:fldCharType="end"/>
      </w:r>
    </w:p>
    <w:p w14:paraId="0EF748E1" w14:textId="77777777" w:rsidR="004E683C" w:rsidRPr="00AD3F64" w:rsidRDefault="004E683C" w:rsidP="00AD3F64">
      <w:pPr>
        <w:jc w:val="center"/>
        <w:rPr>
          <w:b/>
          <w:bCs/>
          <w:color w:val="92D050"/>
          <w:bdr w:val="none" w:sz="0" w:space="0" w:color="auto" w:frame="1"/>
        </w:rPr>
      </w:pPr>
    </w:p>
    <w:p w14:paraId="53E97534" w14:textId="676600E9" w:rsidR="00AD3F64" w:rsidRDefault="00AD3F64" w:rsidP="00AD3F64">
      <w:pPr>
        <w:jc w:val="center"/>
        <w:rPr>
          <w:color w:val="000000"/>
          <w:sz w:val="22"/>
          <w:szCs w:val="22"/>
          <w:bdr w:val="none" w:sz="0" w:space="0" w:color="auto" w:frame="1"/>
        </w:rPr>
      </w:pPr>
      <w:r>
        <w:rPr>
          <w:b/>
          <w:bCs/>
          <w:color w:val="92D050"/>
          <w:bdr w:val="none" w:sz="0" w:space="0" w:color="auto" w:frame="1"/>
        </w:rPr>
        <w:fldChar w:fldCharType="begin"/>
      </w:r>
      <w:r>
        <w:rPr>
          <w:b/>
          <w:bCs/>
          <w:color w:val="92D050"/>
          <w:bdr w:val="none" w:sz="0" w:space="0" w:color="auto" w:frame="1"/>
        </w:rPr>
        <w:instrText xml:space="preserve"> INCLUDEPICTURE "https://lh5.googleusercontent.com/jjLQYoRvE6wU3ngCWdoW0i4aN8qaYcN4ckmrwQadEXsibsrXcZqkCMLz6JfkKttTM2yOEewVYutluOse7-Gz9GC7OnXm89OSmoJjwiIgcgN3Iaf3Vwj1iZXb9CRZs0hrRM4y7Qq7" \* MERGEFORMATINET </w:instrText>
      </w:r>
      <w:r>
        <w:rPr>
          <w:b/>
          <w:bCs/>
          <w:color w:val="92D050"/>
          <w:bdr w:val="none" w:sz="0" w:space="0" w:color="auto" w:frame="1"/>
        </w:rPr>
        <w:fldChar w:fldCharType="separate"/>
      </w:r>
      <w:r>
        <w:rPr>
          <w:b/>
          <w:bCs/>
          <w:noProof/>
          <w:color w:val="92D050"/>
          <w:bdr w:val="none" w:sz="0" w:space="0" w:color="auto" w:frame="1"/>
        </w:rPr>
        <w:drawing>
          <wp:inline distT="0" distB="0" distL="0" distR="0" wp14:anchorId="4F3DEA2C" wp14:editId="4E38D640">
            <wp:extent cx="4812145" cy="1856105"/>
            <wp:effectExtent l="0" t="0" r="1270" b="0"/>
            <wp:docPr id="294" name="Picture 294" descr="https://lh5.googleusercontent.com/jjLQYoRvE6wU3ngCWdoW0i4aN8qaYcN4ckmrwQadEXsibsrXcZqkCMLz6JfkKttTM2yOEewVYutluOse7-Gz9GC7OnXm89OSmoJjwiIgcgN3Iaf3Vwj1iZXb9CRZs0hrRM4y7Qq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jjLQYoRvE6wU3ngCWdoW0i4aN8qaYcN4ckmrwQadEXsibsrXcZqkCMLz6JfkKttTM2yOEewVYutluOse7-Gz9GC7OnXm89OSmoJjwiIgcgN3Iaf3Vwj1iZXb9CRZs0hrRM4y7Qq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64353" cy="1876242"/>
                    </a:xfrm>
                    <a:prstGeom prst="rect">
                      <a:avLst/>
                    </a:prstGeom>
                    <a:noFill/>
                    <a:ln>
                      <a:noFill/>
                    </a:ln>
                  </pic:spPr>
                </pic:pic>
              </a:graphicData>
            </a:graphic>
          </wp:inline>
        </w:drawing>
      </w:r>
      <w:r>
        <w:rPr>
          <w:b/>
          <w:bCs/>
          <w:color w:val="92D050"/>
          <w:bdr w:val="none" w:sz="0" w:space="0" w:color="auto" w:frame="1"/>
        </w:rPr>
        <w:fldChar w:fldCharType="end"/>
      </w:r>
    </w:p>
    <w:p w14:paraId="65BE932C" w14:textId="5D9FD41C" w:rsidR="00AD3F64" w:rsidRPr="00CA211B" w:rsidRDefault="00AD3F64" w:rsidP="00AD3F64">
      <w:pPr>
        <w:rPr>
          <w:b/>
        </w:rPr>
      </w:pPr>
      <w:r w:rsidRPr="00CA211B">
        <w:rPr>
          <w:b/>
        </w:rPr>
        <w:lastRenderedPageBreak/>
        <w:t xml:space="preserve">GUI 2: Mobile </w:t>
      </w:r>
    </w:p>
    <w:p w14:paraId="579914E1" w14:textId="77777777" w:rsidR="00AD3F64" w:rsidRDefault="00AD3F64" w:rsidP="00AD3F64"/>
    <w:p w14:paraId="7B0775BD" w14:textId="64D2F8B3" w:rsidR="002B7642" w:rsidRPr="008C1D7A" w:rsidRDefault="00AD3F64" w:rsidP="00AD3F64">
      <w:pPr>
        <w:ind w:firstLine="426"/>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HZWgWEe9XFRLpdEESoOb1Fc0HUZBEXV8LO_4uIr_5iJHcwggeYYTW6tQVcSdEJ5DFh1jwswqjHnWkyWmYFLu-AAqLsLE2BpwaShe_f5drXUmCNloPElkooMhhd2iclvCfa44u-Lo"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DAAE4C5" wp14:editId="758030F6">
            <wp:extent cx="1972071" cy="4341091"/>
            <wp:effectExtent l="0" t="0" r="0" b="2540"/>
            <wp:docPr id="295" name="Picture 295" descr="https://lh4.googleusercontent.com/HZWgWEe9XFRLpdEESoOb1Fc0HUZBEXV8LO_4uIr_5iJHcwggeYYTW6tQVcSdEJ5DFh1jwswqjHnWkyWmYFLu-AAqLsLE2BpwaShe_f5drXUmCNloPElkooMhhd2iclvCfa44u-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HZWgWEe9XFRLpdEESoOb1Fc0HUZBEXV8LO_4uIr_5iJHcwggeYYTW6tQVcSdEJ5DFh1jwswqjHnWkyWmYFLu-AAqLsLE2BpwaShe_f5drXUmCNloPElkooMhhd2iclvCfa44u-Lo"/>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80462" cy="4359561"/>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kOPDu_0lGnuPC8eWVB4UySTCNngYk8RTrWPoUzd-uZX7DuLrQBi0MsOeB6OJDZ58dsuODgvPzvyXZryJgwBScsaWMYyL6Mdy5t9zctkADN35h8NeoR7kpBQOYFblJ_sfovtuUvdp"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159B660E" wp14:editId="51E333CB">
            <wp:extent cx="1960285" cy="4331855"/>
            <wp:effectExtent l="0" t="0" r="0" b="0"/>
            <wp:docPr id="296" name="Picture 296" descr="https://lh4.googleusercontent.com/kOPDu_0lGnuPC8eWVB4UySTCNngYk8RTrWPoUzd-uZX7DuLrQBi0MsOeB6OJDZ58dsuODgvPzvyXZryJgwBScsaWMYyL6Mdy5t9zctkADN35h8NeoR7kpBQOYFblJ_sfovtuUv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4.googleusercontent.com/kOPDu_0lGnuPC8eWVB4UySTCNngYk8RTrWPoUzd-uZX7DuLrQBi0MsOeB6OJDZ58dsuODgvPzvyXZryJgwBScsaWMYyL6Mdy5t9zctkADN35h8NeoR7kpBQOYFblJ_sfovtuUvd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74822" cy="4363979"/>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fnf4ANR0R0BzeNTGbCWRUOYJakSPHytieYQM20vF12ckiSQ_fdUQFKvE0slq-P2lAino1gu4IiFAp3QAaKTKCmLnWwmuiyHzV0MZKefEIpIZ5eESEAEme7DVGKhRFHEY2xdc3Sdj"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AB2823D" wp14:editId="1446D847">
            <wp:extent cx="1943790" cy="4304146"/>
            <wp:effectExtent l="0" t="0" r="0" b="1270"/>
            <wp:docPr id="297" name="Picture 297" descr="https://lh6.googleusercontent.com/fnf4ANR0R0BzeNTGbCWRUOYJakSPHytieYQM20vF12ckiSQ_fdUQFKvE0slq-P2lAino1gu4IiFAp3QAaKTKCmLnWwmuiyHzV0MZKefEIpIZ5eESEAEme7DVGKhRFHEY2xdc3Sd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6.googleusercontent.com/fnf4ANR0R0BzeNTGbCWRUOYJakSPHytieYQM20vF12ckiSQ_fdUQFKvE0slq-P2lAino1gu4IiFAp3QAaKTKCmLnWwmuiyHzV0MZKefEIpIZ5eESEAEme7DVGKhRFHEY2xdc3Sdj"/>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951365" cy="432092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01A10B23" w14:textId="77777777" w:rsidR="002B7642" w:rsidRPr="008C1D7A" w:rsidRDefault="002B7642" w:rsidP="00EE6981">
      <w:pPr>
        <w:tabs>
          <w:tab w:val="left" w:pos="3261"/>
          <w:tab w:val="left" w:pos="6521"/>
          <w:tab w:val="left" w:pos="9315"/>
        </w:tabs>
      </w:pPr>
    </w:p>
    <w:p w14:paraId="3736B799" w14:textId="1717A898"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AD3F64">
        <w:rPr>
          <w:rFonts w:ascii="Times New Roman" w:hAnsi="Times New Roman" w:cs="Times New Roman"/>
        </w:rPr>
        <w:t>2 Filter Search</w:t>
      </w:r>
    </w:p>
    <w:p w14:paraId="4277E737" w14:textId="5508C9B2" w:rsidR="00AD3F64" w:rsidRDefault="00AD3F64" w:rsidP="00AD3F64">
      <w:pPr>
        <w:ind w:left="709"/>
        <w:rPr>
          <w:color w:val="000000"/>
          <w:szCs w:val="22"/>
        </w:rPr>
      </w:pPr>
      <w:r w:rsidRPr="00AD3F64">
        <w:rPr>
          <w:color w:val="000000"/>
          <w:szCs w:val="22"/>
        </w:rPr>
        <w:t xml:space="preserve">Allows users to filter their job searches using predefined categories such as location, work type and job classifications. By clicking on categories, a drop down of the categories will appear with the 3 options. </w:t>
      </w:r>
    </w:p>
    <w:p w14:paraId="4D2EA7C0" w14:textId="09C8C9CF" w:rsidR="00CA211B" w:rsidRPr="00CA211B" w:rsidRDefault="00CA211B" w:rsidP="00AD3F64">
      <w:pPr>
        <w:ind w:left="709"/>
        <w:rPr>
          <w:b/>
          <w:color w:val="000000"/>
          <w:szCs w:val="22"/>
        </w:rPr>
      </w:pPr>
      <w:r w:rsidRPr="00CA211B">
        <w:rPr>
          <w:b/>
          <w:color w:val="000000"/>
          <w:szCs w:val="22"/>
        </w:rPr>
        <w:t>GUI 1: Desktop</w:t>
      </w:r>
    </w:p>
    <w:p w14:paraId="0BE45357" w14:textId="350E3667" w:rsidR="00AD3F64" w:rsidRDefault="00AD3F64" w:rsidP="00AD3F64">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RSGQ6m23Der8HVf-MmBsdiZF50oDC2AlOM8mKUmF40Y-Aw4h1NscOBvaLEzUACnt-nQ4Ir7L4GcPga5FMqWTcRxlQ822xKOOqZ1T3BidTZURFFpAhCdNOn8aK5TBEbpnab-RQXDN"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2E97AD69" wp14:editId="7CE3D3FC">
            <wp:extent cx="4677110" cy="2632364"/>
            <wp:effectExtent l="0" t="0" r="0" b="0"/>
            <wp:docPr id="298" name="Picture 298" descr="https://lh6.googleusercontent.com/RSGQ6m23Der8HVf-MmBsdiZF50oDC2AlOM8mKUmF40Y-Aw4h1NscOBvaLEzUACnt-nQ4Ir7L4GcPga5FMqWTcRxlQ822xKOOqZ1T3BidTZURFFpAhCdNOn8aK5TBEbpnab-RQX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6.googleusercontent.com/RSGQ6m23Der8HVf-MmBsdiZF50oDC2AlOM8mKUmF40Y-Aw4h1NscOBvaLEzUACnt-nQ4Ir7L4GcPga5FMqWTcRxlQ822xKOOqZ1T3BidTZURFFpAhCdNOn8aK5TBEbpnab-RQXDN"/>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92822" cy="2641207"/>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180E9872" w14:textId="0D7A88FA" w:rsidR="00AD3F64" w:rsidRDefault="00AD3F64" w:rsidP="00AD3F64">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5.googleusercontent.com/3ampc_YzHD-JBf1ohRs78gymZ4_C_BqlArS_Hye-K78AmQsP0fO4x5L1-Zoa9Vzvccel4CnXLhPUYs-z3YR64OCnexMMY5BUfOBbq3WLvHI3UuCqbRDeQ5Nh4Cf5ycsiPajWzBFt"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378F85D9" wp14:editId="4B487397">
            <wp:extent cx="4895273" cy="2737400"/>
            <wp:effectExtent l="0" t="0" r="0" b="6350"/>
            <wp:docPr id="326" name="Picture 326" descr="https://lh5.googleusercontent.com/3ampc_YzHD-JBf1ohRs78gymZ4_C_BqlArS_Hye-K78AmQsP0fO4x5L1-Zoa9Vzvccel4CnXLhPUYs-z3YR64OCnexMMY5BUfOBbq3WLvHI3UuCqbRDeQ5Nh4Cf5ycsiPajWzB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3ampc_YzHD-JBf1ohRs78gymZ4_C_BqlArS_Hye-K78AmQsP0fO4x5L1-Zoa9Vzvccel4CnXLhPUYs-z3YR64OCnexMMY5BUfOBbq3WLvHI3UuCqbRDeQ5Nh4Cf5ycsiPajWzBF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04143" cy="274236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30E59213" w14:textId="77777777" w:rsidR="004E683C" w:rsidRDefault="004E683C" w:rsidP="00AD3F64">
      <w:pPr>
        <w:jc w:val="center"/>
        <w:rPr>
          <w:rFonts w:ascii="Arial" w:hAnsi="Arial" w:cs="Arial"/>
          <w:color w:val="000000"/>
          <w:sz w:val="22"/>
          <w:szCs w:val="22"/>
          <w:bdr w:val="none" w:sz="0" w:space="0" w:color="auto" w:frame="1"/>
        </w:rPr>
      </w:pPr>
    </w:p>
    <w:p w14:paraId="00855A8A" w14:textId="56813204" w:rsidR="00AD3F64" w:rsidRDefault="00AD3F64" w:rsidP="00AD3F64">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AB3J85qt7muw_xR_wE4C0YPJCfigObkq1B8Fau05MMAETG6_JN6ZCNknkf1iSrgzypHBgvfvn3xYrtzAf_afX6Vx_NMD2caWni_WoI5oEI_kxsobMAAnTjLX2yq1-lCf839vewwl"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BA83EFD" wp14:editId="35874A3D">
            <wp:extent cx="4922982" cy="2752895"/>
            <wp:effectExtent l="0" t="0" r="5080" b="3175"/>
            <wp:docPr id="327" name="Picture 327" descr="https://lh6.googleusercontent.com/AB3J85qt7muw_xR_wE4C0YPJCfigObkq1B8Fau05MMAETG6_JN6ZCNknkf1iSrgzypHBgvfvn3xYrtzAf_afX6Vx_NMD2caWni_WoI5oEI_kxsobMAAnTjLX2yq1-lCf839vew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6.googleusercontent.com/AB3J85qt7muw_xR_wE4C0YPJCfigObkq1B8Fau05MMAETG6_JN6ZCNknkf1iSrgzypHBgvfvn3xYrtzAf_afX6Vx_NMD2caWni_WoI5oEI_kxsobMAAnTjLX2yq1-lCf839veww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37659" cy="2761102"/>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3568B87E" w14:textId="77777777" w:rsidR="004E683C" w:rsidRDefault="004E683C" w:rsidP="00AD3F64">
      <w:pPr>
        <w:jc w:val="center"/>
        <w:rPr>
          <w:rFonts w:ascii="Arial" w:hAnsi="Arial" w:cs="Arial"/>
          <w:color w:val="000000"/>
          <w:sz w:val="22"/>
          <w:szCs w:val="22"/>
          <w:bdr w:val="none" w:sz="0" w:space="0" w:color="auto" w:frame="1"/>
        </w:rPr>
      </w:pPr>
    </w:p>
    <w:p w14:paraId="2EEAFEEC" w14:textId="2947755C" w:rsidR="00AD3F64" w:rsidRDefault="00AD3F64" w:rsidP="00AD3F64">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4Ggyk-9--wZe_YE9vENs_2FqU-4l1o94Mk0SZA4QdUZ2fGTISq4T-9Ik_G5tZQbx0lBN9Xr26CU4CVEcblXFbHeJZ5hK6Kso18IZ4unpJcaXBz3etc0565h0N4VVSYOD64dxHCq_"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EB70942" wp14:editId="2237CC98">
            <wp:extent cx="4922982" cy="2752895"/>
            <wp:effectExtent l="0" t="0" r="5080" b="3175"/>
            <wp:docPr id="328" name="Picture 328" descr="https://lh6.googleusercontent.com/4Ggyk-9--wZe_YE9vENs_2FqU-4l1o94Mk0SZA4QdUZ2fGTISq4T-9Ik_G5tZQbx0lBN9Xr26CU4CVEcblXFbHeJZ5hK6Kso18IZ4unpJcaXBz3etc0565h0N4VVSYOD64dxHCq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6.googleusercontent.com/4Ggyk-9--wZe_YE9vENs_2FqU-4l1o94Mk0SZA4QdUZ2fGTISq4T-9Ik_G5tZQbx0lBN9Xr26CU4CVEcblXFbHeJZ5hK6Kso18IZ4unpJcaXBz3etc0565h0N4VVSYOD64dxHCq_"/>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39876" cy="2762342"/>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6B5EC713" w14:textId="77777777" w:rsidR="00AD3F64" w:rsidRDefault="00AD3F64" w:rsidP="00AD3F64">
      <w:pPr>
        <w:jc w:val="center"/>
      </w:pPr>
    </w:p>
    <w:p w14:paraId="691B9815" w14:textId="77777777" w:rsidR="00AD3F64" w:rsidRDefault="00AD3F64" w:rsidP="00AD3F64">
      <w:pPr>
        <w:jc w:val="center"/>
      </w:pPr>
    </w:p>
    <w:p w14:paraId="7D49D366" w14:textId="77777777" w:rsidR="00AD3F64" w:rsidRDefault="00AD3F64" w:rsidP="00AD3F64">
      <w:pPr>
        <w:jc w:val="center"/>
      </w:pPr>
    </w:p>
    <w:p w14:paraId="25067768" w14:textId="77777777" w:rsidR="00AD3F64" w:rsidRPr="00AD3F64" w:rsidRDefault="00AD3F64" w:rsidP="00AD3F64">
      <w:pPr>
        <w:ind w:left="709"/>
        <w:rPr>
          <w:sz w:val="28"/>
        </w:rPr>
      </w:pPr>
    </w:p>
    <w:p w14:paraId="492E3276" w14:textId="2C5A117C" w:rsidR="00EE6981" w:rsidRPr="00AD3F64" w:rsidRDefault="00EE6981" w:rsidP="00EE6981">
      <w:pPr>
        <w:rPr>
          <w:sz w:val="28"/>
        </w:rPr>
      </w:pPr>
    </w:p>
    <w:p w14:paraId="78666294" w14:textId="12C5F6CE" w:rsidR="00AD3F64" w:rsidRPr="00CA211B" w:rsidRDefault="00AD3F64" w:rsidP="00CA211B">
      <w:pPr>
        <w:tabs>
          <w:tab w:val="left" w:pos="3261"/>
          <w:tab w:val="left" w:pos="6521"/>
          <w:tab w:val="left" w:pos="9315"/>
        </w:tabs>
        <w:ind w:firstLine="851"/>
        <w:rPr>
          <w:b/>
        </w:rPr>
      </w:pPr>
      <w:r w:rsidRPr="00CA211B">
        <w:rPr>
          <w:b/>
        </w:rPr>
        <w:t xml:space="preserve">GUI 2: Mobile </w:t>
      </w:r>
    </w:p>
    <w:p w14:paraId="4F9A04FE" w14:textId="77777777" w:rsidR="004E683C" w:rsidRDefault="004E683C" w:rsidP="00EE6981">
      <w:pPr>
        <w:tabs>
          <w:tab w:val="left" w:pos="3261"/>
          <w:tab w:val="left" w:pos="6521"/>
          <w:tab w:val="left" w:pos="9315"/>
        </w:tabs>
      </w:pPr>
    </w:p>
    <w:p w14:paraId="5B58F21F" w14:textId="62BE5B0A" w:rsidR="00AD3F64" w:rsidRDefault="00AD3F64" w:rsidP="004E683C">
      <w:pPr>
        <w:jc w:val="center"/>
        <w:rPr>
          <w:color w:val="000000"/>
          <w:sz w:val="22"/>
          <w:szCs w:val="22"/>
          <w:bdr w:val="none" w:sz="0" w:space="0" w:color="auto" w:frame="1"/>
        </w:rPr>
      </w:pP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6.googleusercontent.com/RStMkqJlZYuxvd3vHWrz5Oqnnfb_nEYHe4mIIGla_nGy4unaLPgjpb4CK5vlX6sAG9skQDYvf-B8Gp6yk-x9RSPid5AcHObbh0jSU6rJwfNjgyS2Vz5HRpZYc1E7UBAJsVwyrUlJ"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26B6DF02" wp14:editId="51B0B32B">
            <wp:extent cx="1693137" cy="3759200"/>
            <wp:effectExtent l="0" t="0" r="0" b="0"/>
            <wp:docPr id="339" name="Picture 339" descr="https://lh6.googleusercontent.com/RStMkqJlZYuxvd3vHWrz5Oqnnfb_nEYHe4mIIGla_nGy4unaLPgjpb4CK5vlX6sAG9skQDYvf-B8Gp6yk-x9RSPid5AcHObbh0jSU6rJwfNjgyS2Vz5HRpZYc1E7UBAJsVwyrUl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6.googleusercontent.com/RStMkqJlZYuxvd3vHWrz5Oqnnfb_nEYHe4mIIGla_nGy4unaLPgjpb4CK5vlX6sAG9skQDYvf-B8Gp6yk-x9RSPid5AcHObbh0jSU6rJwfNjgyS2Vz5HRpZYc1E7UBAJsVwyrUlJ"/>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99449" cy="3773214"/>
                    </a:xfrm>
                    <a:prstGeom prst="rect">
                      <a:avLst/>
                    </a:prstGeom>
                    <a:noFill/>
                    <a:ln>
                      <a:noFill/>
                    </a:ln>
                  </pic:spPr>
                </pic:pic>
              </a:graphicData>
            </a:graphic>
          </wp:inline>
        </w:drawing>
      </w:r>
      <w:r>
        <w:rPr>
          <w:color w:val="000000"/>
          <w:sz w:val="22"/>
          <w:szCs w:val="22"/>
          <w:bdr w:val="none" w:sz="0" w:space="0" w:color="auto" w:frame="1"/>
        </w:rPr>
        <w:fldChar w:fldCharType="end"/>
      </w: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4.googleusercontent.com/ES-7-67hIKQKnyPoGIAxcRgZEyA_RhMh4KlqxfrC6YqrGAHu0jnvB-Qy7FyhYevM8ZRzGrzQJRh0zgXMY-aGPjjEajxHxhZkz-X12llw6E0ZRw05B_RcyVdWl0Ro3xhiOe8CN3NR"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0FDD311F" wp14:editId="02D64B32">
            <wp:extent cx="1708958" cy="3782902"/>
            <wp:effectExtent l="0" t="0" r="5715" b="1905"/>
            <wp:docPr id="340" name="Picture 340" descr="https://lh4.googleusercontent.com/ES-7-67hIKQKnyPoGIAxcRgZEyA_RhMh4KlqxfrC6YqrGAHu0jnvB-Qy7FyhYevM8ZRzGrzQJRh0zgXMY-aGPjjEajxHxhZkz-X12llw6E0ZRw05B_RcyVdWl0Ro3xhiOe8CN3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4.googleusercontent.com/ES-7-67hIKQKnyPoGIAxcRgZEyA_RhMh4KlqxfrC6YqrGAHu0jnvB-Qy7FyhYevM8ZRzGrzQJRh0zgXMY-aGPjjEajxHxhZkz-X12llw6E0ZRw05B_RcyVdWl0Ro3xhiOe8CN3N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8409" cy="3892365"/>
                    </a:xfrm>
                    <a:prstGeom prst="rect">
                      <a:avLst/>
                    </a:prstGeom>
                    <a:noFill/>
                    <a:ln>
                      <a:noFill/>
                    </a:ln>
                  </pic:spPr>
                </pic:pic>
              </a:graphicData>
            </a:graphic>
          </wp:inline>
        </w:drawing>
      </w:r>
      <w:r>
        <w:rPr>
          <w:color w:val="000000"/>
          <w:sz w:val="22"/>
          <w:szCs w:val="22"/>
          <w:bdr w:val="none" w:sz="0" w:space="0" w:color="auto" w:frame="1"/>
        </w:rPr>
        <w:fldChar w:fldCharType="end"/>
      </w: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5.googleusercontent.com/rxwCh-22tFxx0u4aNMP8HjdDuBmi6sGqT1T6eO35_CVjfHj55231MlRfwKvdAXKUV146vpXkr30Qy2K7GBFLMXZYfDq9I1g2HzlQHw5knTjkyjpMvcD7cDhCJJx0TBmN44nYyWOG"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2DF2EC1D" wp14:editId="720F7715">
            <wp:extent cx="1715619" cy="3796434"/>
            <wp:effectExtent l="0" t="0" r="0" b="1270"/>
            <wp:docPr id="341" name="Picture 341" descr="https://lh5.googleusercontent.com/rxwCh-22tFxx0u4aNMP8HjdDuBmi6sGqT1T6eO35_CVjfHj55231MlRfwKvdAXKUV146vpXkr30Qy2K7GBFLMXZYfDq9I1g2HzlQHw5knTjkyjpMvcD7cDhCJJx0TBmN44nYyW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5.googleusercontent.com/rxwCh-22tFxx0u4aNMP8HjdDuBmi6sGqT1T6eO35_CVjfHj55231MlRfwKvdAXKUV146vpXkr30Qy2K7GBFLMXZYfDq9I1g2HzlQHw5knTjkyjpMvcD7cDhCJJx0TBmN44nYyWO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27854" cy="3823509"/>
                    </a:xfrm>
                    <a:prstGeom prst="rect">
                      <a:avLst/>
                    </a:prstGeom>
                    <a:noFill/>
                    <a:ln>
                      <a:noFill/>
                    </a:ln>
                  </pic:spPr>
                </pic:pic>
              </a:graphicData>
            </a:graphic>
          </wp:inline>
        </w:drawing>
      </w:r>
      <w:r>
        <w:rPr>
          <w:color w:val="000000"/>
          <w:sz w:val="22"/>
          <w:szCs w:val="22"/>
          <w:bdr w:val="none" w:sz="0" w:space="0" w:color="auto" w:frame="1"/>
        </w:rPr>
        <w:fldChar w:fldCharType="end"/>
      </w:r>
    </w:p>
    <w:p w14:paraId="3BB77583" w14:textId="77777777" w:rsidR="004E683C" w:rsidRDefault="004E683C" w:rsidP="004E683C">
      <w:pPr>
        <w:jc w:val="center"/>
        <w:rPr>
          <w:color w:val="000000"/>
          <w:sz w:val="22"/>
          <w:szCs w:val="22"/>
          <w:bdr w:val="none" w:sz="0" w:space="0" w:color="auto" w:frame="1"/>
        </w:rPr>
      </w:pPr>
    </w:p>
    <w:p w14:paraId="784F36AC" w14:textId="5AEB9EE8" w:rsidR="004E683C" w:rsidRDefault="004E683C" w:rsidP="004E683C">
      <w:pPr>
        <w:jc w:val="center"/>
      </w:pP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6.googleusercontent.com/9jA3C065K98dh7mX85ZPWPvvyjFdlUWW9LvgU7jYGasKvqFYL3fmHpCIcDxopVuvTe8JpkHd1jwnQooS4nZMEvUcNyy7mu9FhuLQHz9azPA42Z2KFHL6NFIrVtdEM6Gf8BvKzkgP"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3C50FD87" wp14:editId="56584A21">
            <wp:extent cx="1747071" cy="3851563"/>
            <wp:effectExtent l="0" t="0" r="5715" b="0"/>
            <wp:docPr id="342" name="Picture 342" descr="https://lh6.googleusercontent.com/9jA3C065K98dh7mX85ZPWPvvyjFdlUWW9LvgU7jYGasKvqFYL3fmHpCIcDxopVuvTe8JpkHd1jwnQooS4nZMEvUcNyy7mu9FhuLQHz9azPA42Z2KFHL6NFIrVtdEM6Gf8BvKzkg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lh6.googleusercontent.com/9jA3C065K98dh7mX85ZPWPvvyjFdlUWW9LvgU7jYGasKvqFYL3fmHpCIcDxopVuvTe8JpkHd1jwnQooS4nZMEvUcNyy7mu9FhuLQHz9azPA42Z2KFHL6NFIrVtdEM6Gf8BvKzkg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1828" cy="3862049"/>
                    </a:xfrm>
                    <a:prstGeom prst="rect">
                      <a:avLst/>
                    </a:prstGeom>
                    <a:noFill/>
                    <a:ln>
                      <a:noFill/>
                    </a:ln>
                  </pic:spPr>
                </pic:pic>
              </a:graphicData>
            </a:graphic>
          </wp:inline>
        </w:drawing>
      </w:r>
      <w:r>
        <w:rPr>
          <w:color w:val="000000"/>
          <w:sz w:val="22"/>
          <w:szCs w:val="22"/>
          <w:bdr w:val="none" w:sz="0" w:space="0" w:color="auto" w:frame="1"/>
        </w:rPr>
        <w:fldChar w:fldCharType="end"/>
      </w: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6.googleusercontent.com/R-2EsrmtpiR7lm35WqG2IiLK5YW65fIoLE1N-IejE_97Pa3lY6Hz-LafjRLfEO3VWAbsQnzAmvi8jlwJ4_z510htISCX2mUk6OTMq0cH6P3tqlKhTbnBPMTLnenristGo0eWvyPv"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720EE41F" wp14:editId="1420BB51">
            <wp:extent cx="1724771" cy="3833091"/>
            <wp:effectExtent l="0" t="0" r="2540" b="2540"/>
            <wp:docPr id="343" name="Picture 343" descr="https://lh6.googleusercontent.com/R-2EsrmtpiR7lm35WqG2IiLK5YW65fIoLE1N-IejE_97Pa3lY6Hz-LafjRLfEO3VWAbsQnzAmvi8jlwJ4_z510htISCX2mUk6OTMq0cH6P3tqlKhTbnBPMTLnenristGo0eWvy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lh6.googleusercontent.com/R-2EsrmtpiR7lm35WqG2IiLK5YW65fIoLE1N-IejE_97Pa3lY6Hz-LafjRLfEO3VWAbsQnzAmvi8jlwJ4_z510htISCX2mUk6OTMq0cH6P3tqlKhTbnBPMTLnenristGo0eWvyPv"/>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36221" cy="3858537"/>
                    </a:xfrm>
                    <a:prstGeom prst="rect">
                      <a:avLst/>
                    </a:prstGeom>
                    <a:noFill/>
                    <a:ln>
                      <a:noFill/>
                    </a:ln>
                  </pic:spPr>
                </pic:pic>
              </a:graphicData>
            </a:graphic>
          </wp:inline>
        </w:drawing>
      </w:r>
      <w:r>
        <w:rPr>
          <w:color w:val="000000"/>
          <w:sz w:val="22"/>
          <w:szCs w:val="22"/>
          <w:bdr w:val="none" w:sz="0" w:space="0" w:color="auto" w:frame="1"/>
        </w:rPr>
        <w:fldChar w:fldCharType="end"/>
      </w: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3.googleusercontent.com/Nae4yf6aQB6sOJlCy3saOrYoFNzxoZQaw-lAXrlw7lIRa1y2KJHQgl2Ds7yue3_KkjZcgrVNVISk1xlAEh5CSD5UyF7kW_B12-dcHfcmg1rr1WeV7X2kHDy1uGOfa8Iahwg8OVeu"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4DDED2F1" wp14:editId="46BED869">
            <wp:extent cx="1930400" cy="4175125"/>
            <wp:effectExtent l="0" t="0" r="0" b="3175"/>
            <wp:docPr id="344" name="Picture 344" descr="https://lh3.googleusercontent.com/Nae4yf6aQB6sOJlCy3saOrYoFNzxoZQaw-lAXrlw7lIRa1y2KJHQgl2Ds7yue3_KkjZcgrVNVISk1xlAEh5CSD5UyF7kW_B12-dcHfcmg1rr1WeV7X2kHDy1uGOfa8Iahwg8OV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lh3.googleusercontent.com/Nae4yf6aQB6sOJlCy3saOrYoFNzxoZQaw-lAXrlw7lIRa1y2KJHQgl2Ds7yue3_KkjZcgrVNVISk1xlAEh5CSD5UyF7kW_B12-dcHfcmg1rr1WeV7X2kHDy1uGOfa8Iahwg8OVeu"/>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30400" cy="4175125"/>
                    </a:xfrm>
                    <a:prstGeom prst="rect">
                      <a:avLst/>
                    </a:prstGeom>
                    <a:noFill/>
                    <a:ln>
                      <a:noFill/>
                    </a:ln>
                  </pic:spPr>
                </pic:pic>
              </a:graphicData>
            </a:graphic>
          </wp:inline>
        </w:drawing>
      </w:r>
      <w:r>
        <w:rPr>
          <w:color w:val="000000"/>
          <w:sz w:val="22"/>
          <w:szCs w:val="22"/>
          <w:bdr w:val="none" w:sz="0" w:space="0" w:color="auto" w:frame="1"/>
        </w:rPr>
        <w:fldChar w:fldCharType="end"/>
      </w:r>
    </w:p>
    <w:p w14:paraId="40527D10" w14:textId="5A992F0D" w:rsidR="004E683C" w:rsidRDefault="004E683C" w:rsidP="004E683C"/>
    <w:p w14:paraId="5C2E54F5" w14:textId="21034A04" w:rsidR="00EE6981" w:rsidRDefault="00EE6981" w:rsidP="00EE6981">
      <w:pPr>
        <w:tabs>
          <w:tab w:val="left" w:pos="3261"/>
          <w:tab w:val="left" w:pos="6521"/>
          <w:tab w:val="left" w:pos="9315"/>
        </w:tabs>
      </w:pPr>
    </w:p>
    <w:p w14:paraId="163B3DD8" w14:textId="77777777" w:rsidR="004E683C" w:rsidRPr="008C1D7A" w:rsidRDefault="004E683C" w:rsidP="00EE6981">
      <w:pPr>
        <w:tabs>
          <w:tab w:val="left" w:pos="3261"/>
          <w:tab w:val="left" w:pos="6521"/>
          <w:tab w:val="left" w:pos="9315"/>
        </w:tabs>
      </w:pPr>
    </w:p>
    <w:p w14:paraId="1B7ECB47" w14:textId="313E8F10" w:rsidR="00EE6981" w:rsidRDefault="00EE6981" w:rsidP="004E683C">
      <w:pPr>
        <w:pStyle w:val="Heading3"/>
        <w:rPr>
          <w:rFonts w:ascii="Times New Roman" w:hAnsi="Times New Roman" w:cs="Times New Roman"/>
        </w:rPr>
      </w:pPr>
      <w:r w:rsidRPr="008C1D7A">
        <w:rPr>
          <w:rFonts w:ascii="Times New Roman" w:hAnsi="Times New Roman" w:cs="Times New Roman"/>
        </w:rPr>
        <w:t>F#</w:t>
      </w:r>
      <w:r w:rsidR="004E683C">
        <w:rPr>
          <w:rFonts w:ascii="Times New Roman" w:hAnsi="Times New Roman" w:cs="Times New Roman"/>
        </w:rPr>
        <w:t xml:space="preserve">3 Add to Watchlist </w:t>
      </w:r>
    </w:p>
    <w:p w14:paraId="03DF31BA" w14:textId="6BD0B9DF" w:rsidR="004E683C" w:rsidRDefault="004E683C" w:rsidP="004E683C">
      <w:pPr>
        <w:pStyle w:val="NormalWeb"/>
        <w:spacing w:before="240" w:beforeAutospacing="0" w:after="240" w:afterAutospacing="0"/>
        <w:ind w:left="709"/>
        <w:rPr>
          <w:color w:val="000000"/>
          <w:szCs w:val="22"/>
        </w:rPr>
      </w:pPr>
      <w:r w:rsidRPr="004E683C">
        <w:rPr>
          <w:color w:val="000000"/>
          <w:szCs w:val="22"/>
        </w:rPr>
        <w:t>Allows users to save jobs they are interested in and view them later through the watch list page. A star is used to signify ‘save’ or ‘favourites’.</w:t>
      </w:r>
    </w:p>
    <w:p w14:paraId="4177817E" w14:textId="6DD35817" w:rsidR="004E683C" w:rsidRPr="00CA211B" w:rsidRDefault="004E683C" w:rsidP="004E683C">
      <w:pPr>
        <w:pStyle w:val="NormalWeb"/>
        <w:spacing w:before="240" w:beforeAutospacing="0" w:after="240" w:afterAutospacing="0"/>
        <w:ind w:left="709"/>
        <w:rPr>
          <w:b/>
          <w:color w:val="000000"/>
          <w:szCs w:val="22"/>
        </w:rPr>
      </w:pPr>
      <w:r w:rsidRPr="00CA211B">
        <w:rPr>
          <w:b/>
          <w:color w:val="000000"/>
          <w:szCs w:val="22"/>
        </w:rPr>
        <w:t>GUI 1: Desktop</w:t>
      </w:r>
    </w:p>
    <w:p w14:paraId="62F727A6" w14:textId="71C58A53" w:rsidR="004E683C" w:rsidRDefault="004E683C" w:rsidP="004E683C">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5.googleusercontent.com/3F6kuwzbUdkC5gZyAeCESAagTfukMxYCfcZtCtuHukeAeQM3WYuMmeElEX4MqbZ9n0RsVfAgKhZb4vc4dmLPPOeQpMhlTTrQUVnepksvzbjmXthUW92Y27ii_gHe3yC2bz5uixyJ"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17F9BDE8" wp14:editId="228100A6">
            <wp:extent cx="5537084" cy="3122885"/>
            <wp:effectExtent l="0" t="0" r="635" b="1905"/>
            <wp:docPr id="345" name="Picture 345" descr="https://lh5.googleusercontent.com/3F6kuwzbUdkC5gZyAeCESAagTfukMxYCfcZtCtuHukeAeQM3WYuMmeElEX4MqbZ9n0RsVfAgKhZb4vc4dmLPPOeQpMhlTTrQUVnepksvzbjmXthUW92Y27ii_gHe3yC2bz5uixy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lh5.googleusercontent.com/3F6kuwzbUdkC5gZyAeCESAagTfukMxYCfcZtCtuHukeAeQM3WYuMmeElEX4MqbZ9n0RsVfAgKhZb4vc4dmLPPOeQpMhlTTrQUVnepksvzbjmXthUW92Y27ii_gHe3yC2bz5uixyJ"/>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50979" cy="3130721"/>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425874AF" w14:textId="77777777" w:rsidR="004E683C" w:rsidRDefault="004E683C" w:rsidP="004E683C">
      <w:pPr>
        <w:jc w:val="center"/>
        <w:rPr>
          <w:rFonts w:ascii="Arial" w:hAnsi="Arial" w:cs="Arial"/>
          <w:color w:val="000000"/>
          <w:sz w:val="22"/>
          <w:szCs w:val="22"/>
          <w:bdr w:val="none" w:sz="0" w:space="0" w:color="auto" w:frame="1"/>
        </w:rPr>
      </w:pPr>
    </w:p>
    <w:p w14:paraId="36F20097" w14:textId="4D66107D" w:rsidR="004E683C" w:rsidRDefault="004E683C" w:rsidP="004E683C">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bd_CCSil4GtZRRdL5TWAG8Skmp4UvM4o3PTED2k3voie7P1soEYQvkOTmjbPniwEee1DJiC-_7o5j1w4_hNwHCAqT41zOIp86M935uKhnVFvG433j5QKEbk0DAwuPKC_RtgA_5Gf"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C461074" wp14:editId="4A02A53D">
            <wp:extent cx="5573577" cy="3116702"/>
            <wp:effectExtent l="0" t="0" r="1905" b="0"/>
            <wp:docPr id="346" name="Picture 346" descr="https://lh6.googleusercontent.com/bd_CCSil4GtZRRdL5TWAG8Skmp4UvM4o3PTED2k3voie7P1soEYQvkOTmjbPniwEee1DJiC-_7o5j1w4_hNwHCAqT41zOIp86M935uKhnVFvG433j5QKEbk0DAwuPKC_RtgA_5G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lh6.googleusercontent.com/bd_CCSil4GtZRRdL5TWAG8Skmp4UvM4o3PTED2k3voie7P1soEYQvkOTmjbPniwEee1DJiC-_7o5j1w4_hNwHCAqT41zOIp86M935uKhnVFvG433j5QKEbk0DAwuPKC_RtgA_5G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87934" cy="312473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C58F3FA" w14:textId="40B7688E" w:rsidR="004E683C" w:rsidRDefault="004E683C" w:rsidP="004E683C">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4.googleusercontent.com/ag59SJPYy9kARZEkI8IgC6NlMKHM_1Vcx-KHeD85fluWFss9qO8Tf-8soTQxS9RZel9GBEE9wT6N7Qea1bNu76AuEkrACUWwgN0f5fsbKOYCDfFlLzaQCwr8yRDPFGmUp3TYqOr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264FBED7" wp14:editId="6289F332">
            <wp:extent cx="5632710" cy="3170194"/>
            <wp:effectExtent l="0" t="0" r="0" b="5080"/>
            <wp:docPr id="347" name="Picture 347" descr="https://lh4.googleusercontent.com/ag59SJPYy9kARZEkI8IgC6NlMKHM_1Vcx-KHeD85fluWFss9qO8Tf-8soTQxS9RZel9GBEE9wT6N7Qea1bNu76AuEkrACUWwgN0f5fsbKOYCDfFlLzaQCwr8yRDPFGmUp3TYqO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lh4.googleusercontent.com/ag59SJPYy9kARZEkI8IgC6NlMKHM_1Vcx-KHeD85fluWFss9qO8Tf-8soTQxS9RZel9GBEE9wT6N7Qea1bNu76AuEkrACUWwgN0f5fsbKOYCDfFlLzaQCwr8yRDPFGmUp3TYqOrv"/>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53091" cy="318166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732E634" w14:textId="56B631D4" w:rsidR="004E683C" w:rsidRDefault="004E683C" w:rsidP="004E683C">
      <w:pPr>
        <w:jc w:val="center"/>
        <w:rPr>
          <w:rFonts w:ascii="Arial" w:hAnsi="Arial" w:cs="Arial"/>
          <w:color w:val="000000"/>
          <w:sz w:val="22"/>
          <w:szCs w:val="22"/>
          <w:bdr w:val="none" w:sz="0" w:space="0" w:color="auto" w:frame="1"/>
        </w:rPr>
      </w:pPr>
    </w:p>
    <w:p w14:paraId="65A204B9" w14:textId="7F4EEE73" w:rsidR="004E683C" w:rsidRDefault="004E683C" w:rsidP="004E683C">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09l9oa6HsqoDPp9cpVkMiZi0oc19k4JdCsFOluONYLTpzoD-Ik3LL5hQeUEP1Tawbr3lIPCg9MmjkEOmaOZ-7S7lIezHVR8ICYNsDiEffIJywb2aYNw0HPvu3GqXHaUULAekrjLb"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516C575" wp14:editId="61439D6E">
            <wp:extent cx="5692423" cy="3203801"/>
            <wp:effectExtent l="0" t="0" r="0" b="0"/>
            <wp:docPr id="348" name="Picture 348" descr="https://lh4.googleusercontent.com/09l9oa6HsqoDPp9cpVkMiZi0oc19k4JdCsFOluONYLTpzoD-Ik3LL5hQeUEP1Tawbr3lIPCg9MmjkEOmaOZ-7S7lIezHVR8ICYNsDiEffIJywb2aYNw0HPvu3GqXHaUULAekrj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lh4.googleusercontent.com/09l9oa6HsqoDPp9cpVkMiZi0oc19k4JdCsFOluONYLTpzoD-Ik3LL5hQeUEP1Tawbr3lIPCg9MmjkEOmaOZ-7S7lIezHVR8ICYNsDiEffIJywb2aYNw0HPvu3GqXHaUULAekrjLb"/>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14204" cy="321606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10BF91C" w14:textId="2819050A" w:rsidR="004E683C" w:rsidRDefault="004E683C" w:rsidP="004E683C"/>
    <w:p w14:paraId="62E31FAE" w14:textId="3E434841" w:rsidR="004E683C" w:rsidRDefault="004E683C" w:rsidP="004E683C"/>
    <w:p w14:paraId="3637AAA0" w14:textId="10997AC5" w:rsidR="004E683C" w:rsidRDefault="004E683C" w:rsidP="004E683C"/>
    <w:p w14:paraId="6B078558" w14:textId="1A938080" w:rsidR="004E683C" w:rsidRDefault="004E683C" w:rsidP="004E683C"/>
    <w:p w14:paraId="27B567F9" w14:textId="75627B25" w:rsidR="004E683C" w:rsidRDefault="004E683C" w:rsidP="004E683C"/>
    <w:p w14:paraId="5E1B236A" w14:textId="522A85C7" w:rsidR="004E683C" w:rsidRDefault="004E683C" w:rsidP="004E683C"/>
    <w:p w14:paraId="445B0F31" w14:textId="746293DA" w:rsidR="004E683C" w:rsidRDefault="004E683C" w:rsidP="004E683C"/>
    <w:p w14:paraId="04CF1639" w14:textId="17943E49" w:rsidR="004E683C" w:rsidRDefault="004E683C" w:rsidP="004E683C"/>
    <w:p w14:paraId="2D262520" w14:textId="2B6B15B7" w:rsidR="004E683C" w:rsidRDefault="004E683C" w:rsidP="004E683C"/>
    <w:p w14:paraId="462CE632" w14:textId="4387E867" w:rsidR="004E683C" w:rsidRDefault="004E683C" w:rsidP="004E683C"/>
    <w:p w14:paraId="4FEB81E5" w14:textId="18E31D2A" w:rsidR="004E683C" w:rsidRDefault="004E683C" w:rsidP="004E683C"/>
    <w:p w14:paraId="5BE2881B" w14:textId="1C8C6853" w:rsidR="004E683C" w:rsidRDefault="004E683C" w:rsidP="004E683C"/>
    <w:p w14:paraId="518AFCF0" w14:textId="5C165349" w:rsidR="004E683C" w:rsidRDefault="004E683C" w:rsidP="004E683C"/>
    <w:p w14:paraId="5F85F807" w14:textId="3188FC96" w:rsidR="004E683C" w:rsidRDefault="004E683C" w:rsidP="004E683C"/>
    <w:p w14:paraId="48353EB9" w14:textId="77777777" w:rsidR="004E683C" w:rsidRDefault="004E683C" w:rsidP="004E683C"/>
    <w:p w14:paraId="3A4D4A3A" w14:textId="6E108922" w:rsidR="004E683C" w:rsidRPr="00CA211B" w:rsidRDefault="004E683C" w:rsidP="00CA211B">
      <w:pPr>
        <w:ind w:firstLine="851"/>
        <w:rPr>
          <w:b/>
        </w:rPr>
      </w:pPr>
      <w:r w:rsidRPr="00CA211B">
        <w:rPr>
          <w:b/>
        </w:rPr>
        <w:lastRenderedPageBreak/>
        <w:t xml:space="preserve">GUI 2: Mobile </w:t>
      </w:r>
    </w:p>
    <w:p w14:paraId="4F4E41F5" w14:textId="02830F05" w:rsidR="004E683C" w:rsidRDefault="004E683C" w:rsidP="004E683C">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p6moCjQzxTdVGN1OP3uQJY8D1XRFBfu3o7ndt4-SngH8-IaBOANubjfU7Bmd_PHW5f3RmdERDJBPEVvpA76gMT0zAVgKB6N5edI3N15WCsIZKL_QULwWcZL62GoAwOMbG2ZHCLVk"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A79118F" wp14:editId="79FB5DBF">
            <wp:extent cx="1787779" cy="3953164"/>
            <wp:effectExtent l="0" t="0" r="3175" b="0"/>
            <wp:docPr id="349" name="Picture 349" descr="https://lh6.googleusercontent.com/p6moCjQzxTdVGN1OP3uQJY8D1XRFBfu3o7ndt4-SngH8-IaBOANubjfU7Bmd_PHW5f3RmdERDJBPEVvpA76gMT0zAVgKB6N5edI3N15WCsIZKL_QULwWcZL62GoAwOMbG2ZHCLV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lh6.googleusercontent.com/p6moCjQzxTdVGN1OP3uQJY8D1XRFBfu3o7ndt4-SngH8-IaBOANubjfU7Bmd_PHW5f3RmdERDJBPEVvpA76gMT0zAVgKB6N5edI3N15WCsIZKL_QULwWcZL62GoAwOMbG2ZHCLVk"/>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91616" cy="3961647"/>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r>
        <w:rPr>
          <w:rFonts w:ascii="Arial" w:hAnsi="Arial" w:cs="Arial"/>
          <w:color w:val="000000"/>
          <w:sz w:val="22"/>
          <w:szCs w:val="22"/>
          <w:bdr w:val="none" w:sz="0" w:space="0" w:color="auto" w:frame="1"/>
        </w:rPr>
        <w:t xml:space="preserve"> </w:t>
      </w: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5.googleusercontent.com/svS_Z5P6l50ZyV3P8DOcOk78bdTwm83nQdRt2uY1rtNZ3u1wPV0S1-gZmgVDqE0h8AHCl9RAF7khU055_Ne664Ym-T0jMb2WF8fc6SEnxcNOm88KVoPk97oixqbhUxyXRa0vfPLX"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1300E392" wp14:editId="3B4871F5">
            <wp:extent cx="1771033" cy="3943928"/>
            <wp:effectExtent l="0" t="0" r="0" b="6350"/>
            <wp:docPr id="350" name="Picture 350" descr="https://lh5.googleusercontent.com/svS_Z5P6l50ZyV3P8DOcOk78bdTwm83nQdRt2uY1rtNZ3u1wPV0S1-gZmgVDqE0h8AHCl9RAF7khU055_Ne664Ym-T0jMb2WF8fc6SEnxcNOm88KVoPk97oixqbhUxyXRa0vfPL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lh5.googleusercontent.com/svS_Z5P6l50ZyV3P8DOcOk78bdTwm83nQdRt2uY1rtNZ3u1wPV0S1-gZmgVDqE0h8AHCl9RAF7khU055_Ne664Ym-T0jMb2WF8fc6SEnxcNOm88KVoPk97oixqbhUxyXRa0vfPLX"/>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88149" cy="398204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r>
        <w:rPr>
          <w:rFonts w:ascii="Arial" w:hAnsi="Arial" w:cs="Arial"/>
          <w:color w:val="000000"/>
          <w:sz w:val="22"/>
          <w:szCs w:val="22"/>
          <w:bdr w:val="none" w:sz="0" w:space="0" w:color="auto" w:frame="1"/>
        </w:rPr>
        <w:t xml:space="preserve">  </w:t>
      </w: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dI7HGoyfYmWwR_kaLODMiXH5MX_YLyEmF2Mkf7bYXOINB5rxHRupIh9skv6YHtsKg5IcE_-FqMMYQKtdLXWuBnPwrVrXvbW0Ywqm-dfp_NDaVBxfAhbkHd8lr0K1qwI5fyzboKm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7ECB7A6" wp14:editId="65488A5C">
            <wp:extent cx="1700428" cy="4017818"/>
            <wp:effectExtent l="0" t="0" r="1905" b="0"/>
            <wp:docPr id="351" name="Picture 351" descr="https://lh4.googleusercontent.com/dI7HGoyfYmWwR_kaLODMiXH5MX_YLyEmF2Mkf7bYXOINB5rxHRupIh9skv6YHtsKg5IcE_-FqMMYQKtdLXWuBnPwrVrXvbW0Ywqm-dfp_NDaVBxfAhbkHd8lr0K1qwI5fyzboK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lh4.googleusercontent.com/dI7HGoyfYmWwR_kaLODMiXH5MX_YLyEmF2Mkf7bYXOINB5rxHRupIh9skv6YHtsKg5IcE_-FqMMYQKtdLXWuBnPwrVrXvbW0Ywqm-dfp_NDaVBxfAhbkHd8lr0K1qwI5fyzboKmv"/>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15559" cy="4053569"/>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78E3F2CD" w14:textId="77777777" w:rsidR="004E683C" w:rsidRDefault="004E683C" w:rsidP="004E683C">
      <w:pPr>
        <w:jc w:val="center"/>
        <w:rPr>
          <w:rFonts w:ascii="Arial" w:hAnsi="Arial" w:cs="Arial"/>
          <w:color w:val="000000"/>
          <w:sz w:val="22"/>
          <w:szCs w:val="22"/>
          <w:bdr w:val="none" w:sz="0" w:space="0" w:color="auto" w:frame="1"/>
        </w:rPr>
      </w:pPr>
    </w:p>
    <w:p w14:paraId="566DF422" w14:textId="361CC3DD" w:rsidR="004E683C" w:rsidRDefault="004E683C" w:rsidP="004E683C">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RNVxN22l6uGJmnH_ooJSSy9xMU2GqKHF67kohm_vxWuIDLx_t7uJzI_kzZnb2qO5_6MwpSE7sIv8UEJeyItkgORX00R7Ao4BgNLjvksHsj3kGCogz4HmXJSWn7ozTne0dyo7TTH4"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3D2BB72" wp14:editId="2AF0DAC4">
            <wp:extent cx="1836720" cy="4100946"/>
            <wp:effectExtent l="0" t="0" r="5080" b="1270"/>
            <wp:docPr id="352" name="Picture 352" descr="https://lh3.googleusercontent.com/RNVxN22l6uGJmnH_ooJSSy9xMU2GqKHF67kohm_vxWuIDLx_t7uJzI_kzZnb2qO5_6MwpSE7sIv8UEJeyItkgORX00R7Ao4BgNLjvksHsj3kGCogz4HmXJSWn7ozTne0dyo7TT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lh3.googleusercontent.com/RNVxN22l6uGJmnH_ooJSSy9xMU2GqKHF67kohm_vxWuIDLx_t7uJzI_kzZnb2qO5_6MwpSE7sIv8UEJeyItkgORX00R7Ao4BgNLjvksHsj3kGCogz4HmXJSWn7ozTne0dyo7TTH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41400" cy="411139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61C60FB" w14:textId="77777777" w:rsidR="004E683C" w:rsidRDefault="004E683C" w:rsidP="004E683C">
      <w:pPr>
        <w:jc w:val="center"/>
      </w:pPr>
    </w:p>
    <w:p w14:paraId="24272332" w14:textId="14A3E02E" w:rsidR="004E683C" w:rsidRDefault="004E683C" w:rsidP="004E683C"/>
    <w:p w14:paraId="21A37038" w14:textId="3DB419B9" w:rsidR="004E683C" w:rsidRDefault="004E683C" w:rsidP="004E683C"/>
    <w:p w14:paraId="6A491811" w14:textId="77777777"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2 Data</w:t>
      </w:r>
    </w:p>
    <w:p w14:paraId="112D23A3" w14:textId="6E80FE68" w:rsidR="00EE6981" w:rsidRPr="008C1D7A" w:rsidRDefault="00EE6981" w:rsidP="00EE6981"/>
    <w:tbl>
      <w:tblPr>
        <w:tblStyle w:val="TableGrid"/>
        <w:tblW w:w="0" w:type="auto"/>
        <w:tblLook w:val="04A0" w:firstRow="1" w:lastRow="0" w:firstColumn="1" w:lastColumn="0" w:noHBand="0" w:noVBand="1"/>
      </w:tblPr>
      <w:tblGrid>
        <w:gridCol w:w="3398"/>
        <w:gridCol w:w="3398"/>
        <w:gridCol w:w="3398"/>
      </w:tblGrid>
      <w:tr w:rsidR="00EE6981" w:rsidRPr="008C1D7A" w14:paraId="60DC84A3" w14:textId="77777777" w:rsidTr="00494199">
        <w:tc>
          <w:tcPr>
            <w:tcW w:w="3398" w:type="dxa"/>
          </w:tcPr>
          <w:p w14:paraId="0BBCE76E" w14:textId="4B9415A5" w:rsidR="00EE6981" w:rsidRPr="008C1D7A" w:rsidRDefault="00EE6981" w:rsidP="00494199">
            <w:r w:rsidRPr="008C1D7A">
              <w:t xml:space="preserve">Entity name: </w:t>
            </w:r>
            <w:r w:rsidR="004E683C">
              <w:t>Search</w:t>
            </w:r>
          </w:p>
        </w:tc>
        <w:tc>
          <w:tcPr>
            <w:tcW w:w="3398" w:type="dxa"/>
          </w:tcPr>
          <w:p w14:paraId="690717D0" w14:textId="219C3835" w:rsidR="00EE6981" w:rsidRPr="008C1D7A" w:rsidRDefault="00EE6981" w:rsidP="00494199">
            <w:r w:rsidRPr="008C1D7A">
              <w:t>Entity name:</w:t>
            </w:r>
            <w:r w:rsidR="004D29B2">
              <w:t xml:space="preserve"> Filter</w:t>
            </w:r>
          </w:p>
        </w:tc>
        <w:tc>
          <w:tcPr>
            <w:tcW w:w="3398" w:type="dxa"/>
          </w:tcPr>
          <w:p w14:paraId="502970E3" w14:textId="0125160F" w:rsidR="00EE6981" w:rsidRPr="008C1D7A" w:rsidRDefault="00EE6981" w:rsidP="00494199">
            <w:r w:rsidRPr="008C1D7A">
              <w:t>Entity name:</w:t>
            </w:r>
            <w:r w:rsidR="004D29B2">
              <w:t xml:space="preserve"> Watchlist</w:t>
            </w:r>
          </w:p>
        </w:tc>
      </w:tr>
      <w:tr w:rsidR="00EE6981" w:rsidRPr="008C1D7A" w14:paraId="4F9C14B2" w14:textId="77777777" w:rsidTr="00494199">
        <w:tc>
          <w:tcPr>
            <w:tcW w:w="3398" w:type="dxa"/>
          </w:tcPr>
          <w:p w14:paraId="06D948B2" w14:textId="77777777" w:rsidR="00EE6981" w:rsidRPr="008C1D7A" w:rsidRDefault="00EE6981" w:rsidP="00494199">
            <w:r w:rsidRPr="008C1D7A">
              <w:t>Attributes:</w:t>
            </w:r>
          </w:p>
          <w:p w14:paraId="58C68238" w14:textId="79A070CB" w:rsidR="00EE6981" w:rsidRPr="008C1D7A" w:rsidRDefault="004E683C" w:rsidP="00494199">
            <w:pPr>
              <w:pStyle w:val="ListParagraph"/>
              <w:numPr>
                <w:ilvl w:val="0"/>
                <w:numId w:val="6"/>
              </w:numPr>
            </w:pPr>
            <w:r>
              <w:t xml:space="preserve">SearchText </w:t>
            </w:r>
          </w:p>
          <w:p w14:paraId="527E88F7" w14:textId="57279342" w:rsidR="00EE6981" w:rsidRPr="008C1D7A" w:rsidRDefault="004E683C" w:rsidP="00494199">
            <w:pPr>
              <w:pStyle w:val="ListParagraph"/>
              <w:numPr>
                <w:ilvl w:val="0"/>
                <w:numId w:val="6"/>
              </w:numPr>
            </w:pPr>
            <w:r>
              <w:t>NumberOfJobs</w:t>
            </w:r>
          </w:p>
          <w:p w14:paraId="39834999" w14:textId="77777777" w:rsidR="00EE6981" w:rsidRDefault="004E683C" w:rsidP="00494199">
            <w:pPr>
              <w:pStyle w:val="ListParagraph"/>
              <w:numPr>
                <w:ilvl w:val="0"/>
                <w:numId w:val="6"/>
              </w:numPr>
            </w:pPr>
            <w:r>
              <w:t>Sort</w:t>
            </w:r>
          </w:p>
          <w:p w14:paraId="5B5957C7" w14:textId="16D2A970" w:rsidR="004E683C" w:rsidRPr="008C1D7A" w:rsidRDefault="004E683C" w:rsidP="00494199">
            <w:pPr>
              <w:pStyle w:val="ListParagraph"/>
              <w:numPr>
                <w:ilvl w:val="0"/>
                <w:numId w:val="6"/>
              </w:numPr>
            </w:pPr>
            <w:r>
              <w:t>JobID</w:t>
            </w:r>
          </w:p>
        </w:tc>
        <w:tc>
          <w:tcPr>
            <w:tcW w:w="3398" w:type="dxa"/>
          </w:tcPr>
          <w:p w14:paraId="0D89444A" w14:textId="77777777" w:rsidR="00EE6981" w:rsidRPr="008C1D7A" w:rsidRDefault="00EE6981" w:rsidP="00494199">
            <w:r w:rsidRPr="008C1D7A">
              <w:t>Attributes:</w:t>
            </w:r>
          </w:p>
          <w:p w14:paraId="660D79F0" w14:textId="1A04DCAC" w:rsidR="00EE6981" w:rsidRPr="008C1D7A" w:rsidRDefault="004D29B2" w:rsidP="00494199">
            <w:pPr>
              <w:pStyle w:val="ListParagraph"/>
              <w:numPr>
                <w:ilvl w:val="0"/>
                <w:numId w:val="7"/>
              </w:numPr>
            </w:pPr>
            <w:r>
              <w:t>Classification</w:t>
            </w:r>
          </w:p>
          <w:p w14:paraId="2E0BC8BA" w14:textId="4D4DAB91" w:rsidR="00EE6981" w:rsidRPr="008C1D7A" w:rsidRDefault="004D29B2" w:rsidP="00494199">
            <w:pPr>
              <w:pStyle w:val="ListParagraph"/>
              <w:numPr>
                <w:ilvl w:val="0"/>
                <w:numId w:val="7"/>
              </w:numPr>
            </w:pPr>
            <w:r>
              <w:t>Location</w:t>
            </w:r>
          </w:p>
          <w:p w14:paraId="15204790" w14:textId="27C1202A" w:rsidR="00EE6981" w:rsidRPr="008C1D7A" w:rsidRDefault="004D29B2" w:rsidP="00494199">
            <w:pPr>
              <w:pStyle w:val="ListParagraph"/>
              <w:numPr>
                <w:ilvl w:val="0"/>
                <w:numId w:val="7"/>
              </w:numPr>
            </w:pPr>
            <w:r>
              <w:t>WorkType</w:t>
            </w:r>
          </w:p>
        </w:tc>
        <w:tc>
          <w:tcPr>
            <w:tcW w:w="3398" w:type="dxa"/>
          </w:tcPr>
          <w:p w14:paraId="06BA3CD4" w14:textId="77777777" w:rsidR="004D29B2" w:rsidRDefault="00EE6981" w:rsidP="004D29B2">
            <w:r w:rsidRPr="008C1D7A">
              <w:t>Attributes:</w:t>
            </w:r>
          </w:p>
          <w:p w14:paraId="2F0E8200" w14:textId="77777777" w:rsidR="004D29B2" w:rsidRPr="004D29B2" w:rsidRDefault="004D29B2" w:rsidP="004D29B2">
            <w:pPr>
              <w:pStyle w:val="ListParagraph"/>
              <w:numPr>
                <w:ilvl w:val="0"/>
                <w:numId w:val="31"/>
              </w:numPr>
            </w:pPr>
            <w:r w:rsidRPr="004D29B2">
              <w:rPr>
                <w:color w:val="000000"/>
                <w:sz w:val="22"/>
                <w:szCs w:val="22"/>
              </w:rPr>
              <w:t>JobID</w:t>
            </w:r>
          </w:p>
          <w:p w14:paraId="18B37B0E" w14:textId="77777777" w:rsidR="004D29B2" w:rsidRPr="004D29B2" w:rsidRDefault="004D29B2" w:rsidP="004D29B2">
            <w:pPr>
              <w:pStyle w:val="ListParagraph"/>
              <w:numPr>
                <w:ilvl w:val="0"/>
                <w:numId w:val="31"/>
              </w:numPr>
            </w:pPr>
            <w:r w:rsidRPr="004D29B2">
              <w:rPr>
                <w:color w:val="000000"/>
                <w:sz w:val="22"/>
                <w:szCs w:val="22"/>
              </w:rPr>
              <w:t>AddWatchlist</w:t>
            </w:r>
          </w:p>
          <w:p w14:paraId="239CB26F" w14:textId="77777777" w:rsidR="004D29B2" w:rsidRPr="004D29B2" w:rsidRDefault="004D29B2" w:rsidP="004D29B2">
            <w:pPr>
              <w:pStyle w:val="ListParagraph"/>
              <w:numPr>
                <w:ilvl w:val="0"/>
                <w:numId w:val="31"/>
              </w:numPr>
            </w:pPr>
            <w:r w:rsidRPr="004D29B2">
              <w:rPr>
                <w:color w:val="000000"/>
                <w:sz w:val="22"/>
                <w:szCs w:val="22"/>
              </w:rPr>
              <w:t>JobName</w:t>
            </w:r>
          </w:p>
          <w:p w14:paraId="456CE0FE" w14:textId="77777777" w:rsidR="004D29B2" w:rsidRPr="004D29B2" w:rsidRDefault="004D29B2" w:rsidP="004D29B2">
            <w:pPr>
              <w:pStyle w:val="ListParagraph"/>
              <w:numPr>
                <w:ilvl w:val="0"/>
                <w:numId w:val="31"/>
              </w:numPr>
            </w:pPr>
            <w:r w:rsidRPr="004D29B2">
              <w:rPr>
                <w:color w:val="000000"/>
                <w:sz w:val="22"/>
                <w:szCs w:val="22"/>
              </w:rPr>
              <w:t>CompanyName</w:t>
            </w:r>
          </w:p>
          <w:p w14:paraId="7D611FD3" w14:textId="77777777" w:rsidR="004D29B2" w:rsidRPr="004D29B2" w:rsidRDefault="004D29B2" w:rsidP="004D29B2">
            <w:pPr>
              <w:pStyle w:val="ListParagraph"/>
              <w:numPr>
                <w:ilvl w:val="0"/>
                <w:numId w:val="31"/>
              </w:numPr>
            </w:pPr>
            <w:r w:rsidRPr="004D29B2">
              <w:rPr>
                <w:color w:val="000000"/>
                <w:sz w:val="22"/>
                <w:szCs w:val="22"/>
              </w:rPr>
              <w:t>Location</w:t>
            </w:r>
          </w:p>
          <w:p w14:paraId="2714BA7F" w14:textId="0755B082" w:rsidR="004D29B2" w:rsidRDefault="004D29B2" w:rsidP="004D29B2">
            <w:pPr>
              <w:pStyle w:val="ListParagraph"/>
              <w:numPr>
                <w:ilvl w:val="0"/>
                <w:numId w:val="31"/>
              </w:numPr>
            </w:pPr>
            <w:r w:rsidRPr="004D29B2">
              <w:rPr>
                <w:color w:val="000000"/>
                <w:sz w:val="22"/>
                <w:szCs w:val="22"/>
              </w:rPr>
              <w:t>CompanyLogo</w:t>
            </w:r>
          </w:p>
          <w:p w14:paraId="719DD909" w14:textId="06CBF7E6" w:rsidR="00EE6981" w:rsidRPr="008C1D7A" w:rsidRDefault="00EE6981" w:rsidP="004D29B2">
            <w:pPr>
              <w:ind w:left="360"/>
            </w:pPr>
          </w:p>
        </w:tc>
      </w:tr>
    </w:tbl>
    <w:p w14:paraId="31D2D631" w14:textId="1220B34C" w:rsidR="00EE6981" w:rsidRDefault="00EE6981" w:rsidP="00EE6981"/>
    <w:p w14:paraId="36C4B4D8" w14:textId="4176FA32" w:rsidR="004D29B2" w:rsidRDefault="00827FC1" w:rsidP="004D29B2">
      <w:pPr>
        <w:rPr>
          <w:color w:val="000000"/>
          <w:sz w:val="22"/>
          <w:szCs w:val="22"/>
          <w:bdr w:val="none" w:sz="0" w:space="0" w:color="auto" w:frame="1"/>
        </w:rPr>
      </w:pPr>
      <w:r w:rsidRPr="004D29B2">
        <w:rPr>
          <w:noProof/>
          <w:color w:val="000000"/>
          <w:sz w:val="22"/>
          <w:szCs w:val="22"/>
          <w:bdr w:val="none" w:sz="0" w:space="0" w:color="auto" w:frame="1"/>
        </w:rPr>
        <mc:AlternateContent>
          <mc:Choice Requires="wps">
            <w:drawing>
              <wp:anchor distT="0" distB="0" distL="114300" distR="114300" simplePos="0" relativeHeight="251982848" behindDoc="0" locked="0" layoutInCell="1" allowOverlap="1" wp14:anchorId="53C8DA39" wp14:editId="750567E4">
                <wp:simplePos x="0" y="0"/>
                <wp:positionH relativeFrom="column">
                  <wp:posOffset>1122160</wp:posOffset>
                </wp:positionH>
                <wp:positionV relativeFrom="paragraph">
                  <wp:posOffset>2280285</wp:posOffset>
                </wp:positionV>
                <wp:extent cx="637310" cy="775046"/>
                <wp:effectExtent l="12700" t="25400" r="36195" b="12700"/>
                <wp:wrapNone/>
                <wp:docPr id="367" name="Straight Arrow Connector 367"/>
                <wp:cNvGraphicFramePr/>
                <a:graphic xmlns:a="http://schemas.openxmlformats.org/drawingml/2006/main">
                  <a:graphicData uri="http://schemas.microsoft.com/office/word/2010/wordprocessingShape">
                    <wps:wsp>
                      <wps:cNvCnPr/>
                      <wps:spPr>
                        <a:xfrm flipV="1">
                          <a:off x="0" y="0"/>
                          <a:ext cx="637310" cy="77504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F52E1A" id="Straight Arrow Connector 367" o:spid="_x0000_s1026" type="#_x0000_t32" style="position:absolute;margin-left:88.35pt;margin-top:179.55pt;width:50.2pt;height:61.05pt;flip:y;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" strokecolor="red" strokeweight="2.25pt">
                <v:stroke endarrow="block"/>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80800" behindDoc="0" locked="0" layoutInCell="1" allowOverlap="1" wp14:anchorId="75759D22" wp14:editId="6B6F9C19">
                <wp:simplePos x="0" y="0"/>
                <wp:positionH relativeFrom="column">
                  <wp:posOffset>512560</wp:posOffset>
                </wp:positionH>
                <wp:positionV relativeFrom="paragraph">
                  <wp:posOffset>2862176</wp:posOffset>
                </wp:positionV>
                <wp:extent cx="554182" cy="301083"/>
                <wp:effectExtent l="0" t="0" r="17780" b="16510"/>
                <wp:wrapNone/>
                <wp:docPr id="366" name="Text Box 366"/>
                <wp:cNvGraphicFramePr/>
                <a:graphic xmlns:a="http://schemas.openxmlformats.org/drawingml/2006/main">
                  <a:graphicData uri="http://schemas.microsoft.com/office/word/2010/wordprocessingShape">
                    <wps:wsp>
                      <wps:cNvSpPr txBox="1"/>
                      <wps:spPr>
                        <a:xfrm>
                          <a:off x="0" y="0"/>
                          <a:ext cx="554182" cy="301083"/>
                        </a:xfrm>
                        <a:prstGeom prst="rect">
                          <a:avLst/>
                        </a:prstGeom>
                        <a:solidFill>
                          <a:schemeClr val="accent6">
                            <a:lumMod val="20000"/>
                            <a:lumOff val="80000"/>
                          </a:schemeClr>
                        </a:solidFill>
                        <a:ln w="6350">
                          <a:solidFill>
                            <a:schemeClr val="bg1">
                              <a:lumMod val="85000"/>
                            </a:schemeClr>
                          </a:solidFill>
                        </a:ln>
                      </wps:spPr>
                      <wps:txbx>
                        <w:txbxContent>
                          <w:p w14:paraId="1034109E" w14:textId="6E75442F" w:rsidR="00547316" w:rsidRPr="005D0175" w:rsidRDefault="00547316" w:rsidP="00827FC1">
                            <w:pPr>
                              <w:rPr>
                                <w:sz w:val="22"/>
                                <w:szCs w:val="22"/>
                                <w:lang w:val="en-US"/>
                              </w:rPr>
                            </w:pPr>
                            <w:r>
                              <w:rPr>
                                <w:sz w:val="22"/>
                                <w:szCs w:val="22"/>
                                <w:lang w:val="en-US"/>
                              </w:rPr>
                              <w:t>Jo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59D22" id="Text Box 366" o:spid="_x0000_s1040" type="#_x0000_t202" style="position:absolute;margin-left:40.35pt;margin-top:225.35pt;width:43.65pt;height:23.7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" fillcolor="#e1e6e6 [665]" strokecolor="#d8d8d8 [2732]" strokeweight=".5pt">
                <v:textbox>
                  <w:txbxContent>
                    <w:p w14:paraId="1034109E" w14:textId="6E75442F" w:rsidR="00547316" w:rsidRPr="005D0175" w:rsidRDefault="00547316" w:rsidP="00827FC1">
                      <w:pPr>
                        <w:rPr>
                          <w:sz w:val="22"/>
                          <w:szCs w:val="22"/>
                          <w:lang w:val="en-US"/>
                        </w:rPr>
                      </w:pPr>
                      <w:r>
                        <w:rPr>
                          <w:sz w:val="22"/>
                          <w:szCs w:val="22"/>
                          <w:lang w:val="en-US"/>
                        </w:rPr>
                        <w:t>JobID</w:t>
                      </w:r>
                    </w:p>
                  </w:txbxContent>
                </v:textbox>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68512" behindDoc="0" locked="0" layoutInCell="1" allowOverlap="1" wp14:anchorId="6058CEA6" wp14:editId="33C4581B">
                <wp:simplePos x="0" y="0"/>
                <wp:positionH relativeFrom="column">
                  <wp:posOffset>4825941</wp:posOffset>
                </wp:positionH>
                <wp:positionV relativeFrom="paragraph">
                  <wp:posOffset>1485957</wp:posOffset>
                </wp:positionV>
                <wp:extent cx="618259" cy="298277"/>
                <wp:effectExtent l="12700" t="38100" r="17145" b="19685"/>
                <wp:wrapNone/>
                <wp:docPr id="354" name="Straight Arrow Connector 354"/>
                <wp:cNvGraphicFramePr/>
                <a:graphic xmlns:a="http://schemas.openxmlformats.org/drawingml/2006/main">
                  <a:graphicData uri="http://schemas.microsoft.com/office/word/2010/wordprocessingShape">
                    <wps:wsp>
                      <wps:cNvCnPr/>
                      <wps:spPr>
                        <a:xfrm flipH="1" flipV="1">
                          <a:off x="0" y="0"/>
                          <a:ext cx="618259" cy="29827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9D7E8" id="Straight Arrow Connector 354" o:spid="_x0000_s1026" type="#_x0000_t32" style="position:absolute;margin-left:380pt;margin-top:117pt;width:48.7pt;height:23.5pt;flip:x y;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" strokecolor="red" strokeweight="2.25pt">
                <v:stroke endarrow="block"/>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78752" behindDoc="0" locked="0" layoutInCell="1" allowOverlap="1" wp14:anchorId="36594814" wp14:editId="0E74C261">
                <wp:simplePos x="0" y="0"/>
                <wp:positionH relativeFrom="column">
                  <wp:posOffset>5148176</wp:posOffset>
                </wp:positionH>
                <wp:positionV relativeFrom="paragraph">
                  <wp:posOffset>1826664</wp:posOffset>
                </wp:positionV>
                <wp:extent cx="720437" cy="301083"/>
                <wp:effectExtent l="0" t="0" r="16510" b="16510"/>
                <wp:wrapNone/>
                <wp:docPr id="365" name="Text Box 365"/>
                <wp:cNvGraphicFramePr/>
                <a:graphic xmlns:a="http://schemas.openxmlformats.org/drawingml/2006/main">
                  <a:graphicData uri="http://schemas.microsoft.com/office/word/2010/wordprocessingShape">
                    <wps:wsp>
                      <wps:cNvSpPr txBox="1"/>
                      <wps:spPr>
                        <a:xfrm>
                          <a:off x="0" y="0"/>
                          <a:ext cx="720437" cy="301083"/>
                        </a:xfrm>
                        <a:prstGeom prst="rect">
                          <a:avLst/>
                        </a:prstGeom>
                        <a:solidFill>
                          <a:schemeClr val="accent6">
                            <a:lumMod val="20000"/>
                            <a:lumOff val="80000"/>
                          </a:schemeClr>
                        </a:solidFill>
                        <a:ln w="6350">
                          <a:solidFill>
                            <a:schemeClr val="bg1">
                              <a:lumMod val="85000"/>
                            </a:schemeClr>
                          </a:solidFill>
                        </a:ln>
                      </wps:spPr>
                      <wps:txbx>
                        <w:txbxContent>
                          <w:p w14:paraId="2EB47778" w14:textId="7C42C0C2" w:rsidR="00547316" w:rsidRPr="005D0175" w:rsidRDefault="00547316" w:rsidP="00827FC1">
                            <w:pPr>
                              <w:jc w:val="center"/>
                              <w:rPr>
                                <w:sz w:val="22"/>
                                <w:szCs w:val="22"/>
                                <w:lang w:val="en-US"/>
                              </w:rPr>
                            </w:pPr>
                            <w:r>
                              <w:rPr>
                                <w:sz w:val="22"/>
                                <w:szCs w:val="22"/>
                                <w:lang w:val="en-US"/>
                              </w:rPr>
                              <w:t>S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94814" id="Text Box 365" o:spid="_x0000_s1041" type="#_x0000_t202" style="position:absolute;margin-left:405.35pt;margin-top:143.85pt;width:56.75pt;height:23.7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" fillcolor="#e1e6e6 [665]" strokecolor="#d8d8d8 [2732]" strokeweight=".5pt">
                <v:textbox>
                  <w:txbxContent>
                    <w:p w14:paraId="2EB47778" w14:textId="7C42C0C2" w:rsidR="00547316" w:rsidRPr="005D0175" w:rsidRDefault="00547316" w:rsidP="00827FC1">
                      <w:pPr>
                        <w:jc w:val="center"/>
                        <w:rPr>
                          <w:sz w:val="22"/>
                          <w:szCs w:val="22"/>
                          <w:lang w:val="en-US"/>
                        </w:rPr>
                      </w:pPr>
                      <w:r>
                        <w:rPr>
                          <w:sz w:val="22"/>
                          <w:szCs w:val="22"/>
                          <w:lang w:val="en-US"/>
                        </w:rPr>
                        <w:t>Sort</w:t>
                      </w:r>
                    </w:p>
                  </w:txbxContent>
                </v:textbox>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76704" behindDoc="0" locked="0" layoutInCell="1" allowOverlap="1" wp14:anchorId="651FA834" wp14:editId="3051AA0D">
                <wp:simplePos x="0" y="0"/>
                <wp:positionH relativeFrom="column">
                  <wp:posOffset>1445434</wp:posOffset>
                </wp:positionH>
                <wp:positionV relativeFrom="paragraph">
                  <wp:posOffset>1504430</wp:posOffset>
                </wp:positionV>
                <wp:extent cx="295564" cy="766157"/>
                <wp:effectExtent l="12700" t="25400" r="34925" b="8890"/>
                <wp:wrapNone/>
                <wp:docPr id="364" name="Straight Arrow Connector 364"/>
                <wp:cNvGraphicFramePr/>
                <a:graphic xmlns:a="http://schemas.openxmlformats.org/drawingml/2006/main">
                  <a:graphicData uri="http://schemas.microsoft.com/office/word/2010/wordprocessingShape">
                    <wps:wsp>
                      <wps:cNvCnPr/>
                      <wps:spPr>
                        <a:xfrm flipV="1">
                          <a:off x="0" y="0"/>
                          <a:ext cx="295564" cy="76615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333A26" id="Straight Arrow Connector 364" o:spid="_x0000_s1026" type="#_x0000_t32" style="position:absolute;margin-left:113.8pt;margin-top:118.45pt;width:23.25pt;height:60.35pt;flip:y;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" strokecolor="red" strokeweight="2.25pt">
                <v:stroke endarrow="block"/>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74656" behindDoc="0" locked="0" layoutInCell="1" allowOverlap="1" wp14:anchorId="5200F850" wp14:editId="47F59202">
                <wp:simplePos x="0" y="0"/>
                <wp:positionH relativeFrom="column">
                  <wp:posOffset>433878</wp:posOffset>
                </wp:positionH>
                <wp:positionV relativeFrom="paragraph">
                  <wp:posOffset>2275089</wp:posOffset>
                </wp:positionV>
                <wp:extent cx="1048215" cy="301083"/>
                <wp:effectExtent l="0" t="0" r="19050" b="16510"/>
                <wp:wrapNone/>
                <wp:docPr id="363" name="Text Box 363"/>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6694B052" w14:textId="2989DED6" w:rsidR="00547316" w:rsidRPr="005D0175" w:rsidRDefault="00547316" w:rsidP="00827FC1">
                            <w:pPr>
                              <w:jc w:val="center"/>
                              <w:rPr>
                                <w:sz w:val="22"/>
                                <w:szCs w:val="22"/>
                                <w:lang w:val="en-US"/>
                              </w:rPr>
                            </w:pPr>
                            <w:r>
                              <w:rPr>
                                <w:sz w:val="22"/>
                                <w:szCs w:val="22"/>
                                <w:lang w:val="en-US"/>
                              </w:rPr>
                              <w:t>NumberOf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0F850" id="Text Box 363" o:spid="_x0000_s1042" type="#_x0000_t202" style="position:absolute;margin-left:34.15pt;margin-top:179.15pt;width:82.55pt;height:23.7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" fillcolor="#e1e6e6 [665]" strokecolor="#d8d8d8 [2732]" strokeweight=".5pt">
                <v:textbox>
                  <w:txbxContent>
                    <w:p w14:paraId="6694B052" w14:textId="2989DED6" w:rsidR="00547316" w:rsidRPr="005D0175" w:rsidRDefault="00547316" w:rsidP="00827FC1">
                      <w:pPr>
                        <w:jc w:val="center"/>
                        <w:rPr>
                          <w:sz w:val="22"/>
                          <w:szCs w:val="22"/>
                          <w:lang w:val="en-US"/>
                        </w:rPr>
                      </w:pPr>
                      <w:r>
                        <w:rPr>
                          <w:sz w:val="22"/>
                          <w:szCs w:val="22"/>
                          <w:lang w:val="en-US"/>
                        </w:rPr>
                        <w:t>NumberOfJobs</w:t>
                      </w:r>
                    </w:p>
                  </w:txbxContent>
                </v:textbox>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71584" behindDoc="0" locked="0" layoutInCell="1" allowOverlap="1" wp14:anchorId="05371995" wp14:editId="32EF3609">
                <wp:simplePos x="0" y="0"/>
                <wp:positionH relativeFrom="column">
                  <wp:posOffset>1186816</wp:posOffset>
                </wp:positionH>
                <wp:positionV relativeFrom="paragraph">
                  <wp:posOffset>941011</wp:posOffset>
                </wp:positionV>
                <wp:extent cx="738736" cy="572655"/>
                <wp:effectExtent l="12700" t="25400" r="36195" b="12065"/>
                <wp:wrapNone/>
                <wp:docPr id="356" name="Straight Arrow Connector 356"/>
                <wp:cNvGraphicFramePr/>
                <a:graphic xmlns:a="http://schemas.openxmlformats.org/drawingml/2006/main">
                  <a:graphicData uri="http://schemas.microsoft.com/office/word/2010/wordprocessingShape">
                    <wps:wsp>
                      <wps:cNvCnPr/>
                      <wps:spPr>
                        <a:xfrm flipV="1">
                          <a:off x="0" y="0"/>
                          <a:ext cx="738736" cy="57265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A91449" id="Straight Arrow Connector 356" o:spid="_x0000_s1026" type="#_x0000_t32" style="position:absolute;margin-left:93.45pt;margin-top:74.1pt;width:58.15pt;height:45.1pt;flip:y;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" strokecolor="red" strokeweight="2.25pt">
                <v:stroke endarrow="block"/>
              </v:shape>
            </w:pict>
          </mc:Fallback>
        </mc:AlternateContent>
      </w:r>
      <w:r w:rsidRPr="004D29B2">
        <w:rPr>
          <w:noProof/>
          <w:color w:val="000000"/>
          <w:sz w:val="22"/>
          <w:szCs w:val="22"/>
          <w:bdr w:val="none" w:sz="0" w:space="0" w:color="auto" w:frame="1"/>
        </w:rPr>
        <mc:AlternateContent>
          <mc:Choice Requires="wps">
            <w:drawing>
              <wp:anchor distT="0" distB="0" distL="114300" distR="114300" simplePos="0" relativeHeight="251972608" behindDoc="0" locked="0" layoutInCell="1" allowOverlap="1" wp14:anchorId="156BA5D2" wp14:editId="1DF8D2E9">
                <wp:simplePos x="0" y="0"/>
                <wp:positionH relativeFrom="column">
                  <wp:posOffset>223636</wp:posOffset>
                </wp:positionH>
                <wp:positionV relativeFrom="paragraph">
                  <wp:posOffset>1550439</wp:posOffset>
                </wp:positionV>
                <wp:extent cx="1048215" cy="301083"/>
                <wp:effectExtent l="0" t="0" r="19050" b="16510"/>
                <wp:wrapNone/>
                <wp:docPr id="357" name="Text Box 357"/>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45AC90D4" w14:textId="521332A6" w:rsidR="00547316" w:rsidRPr="005D0175" w:rsidRDefault="00547316" w:rsidP="004D29B2">
                            <w:pPr>
                              <w:jc w:val="center"/>
                              <w:rPr>
                                <w:sz w:val="22"/>
                                <w:szCs w:val="22"/>
                                <w:lang w:val="en-US"/>
                              </w:rPr>
                            </w:pPr>
                            <w:r>
                              <w:rPr>
                                <w:sz w:val="22"/>
                                <w:szCs w:val="22"/>
                                <w:lang w:val="en-US"/>
                              </w:rPr>
                              <w:t>Search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BA5D2" id="Text Box 357" o:spid="_x0000_s1043" type="#_x0000_t202" style="position:absolute;margin-left:17.6pt;margin-top:122.1pt;width:82.55pt;height:23.7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" fillcolor="#e1e6e6 [665]" strokecolor="#d8d8d8 [2732]" strokeweight=".5pt">
                <v:textbox>
                  <w:txbxContent>
                    <w:p w14:paraId="45AC90D4" w14:textId="521332A6" w:rsidR="00547316" w:rsidRPr="005D0175" w:rsidRDefault="00547316" w:rsidP="004D29B2">
                      <w:pPr>
                        <w:jc w:val="center"/>
                        <w:rPr>
                          <w:sz w:val="22"/>
                          <w:szCs w:val="22"/>
                          <w:lang w:val="en-US"/>
                        </w:rPr>
                      </w:pPr>
                      <w:r>
                        <w:rPr>
                          <w:sz w:val="22"/>
                          <w:szCs w:val="22"/>
                          <w:lang w:val="en-US"/>
                        </w:rPr>
                        <w:t>SearchText</w:t>
                      </w:r>
                    </w:p>
                  </w:txbxContent>
                </v:textbox>
              </v:shape>
            </w:pict>
          </mc:Fallback>
        </mc:AlternateContent>
      </w:r>
      <w:r w:rsidR="004D29B2">
        <w:rPr>
          <w:color w:val="000000"/>
          <w:sz w:val="22"/>
          <w:szCs w:val="22"/>
          <w:bdr w:val="none" w:sz="0" w:space="0" w:color="auto" w:frame="1"/>
        </w:rPr>
        <w:fldChar w:fldCharType="begin"/>
      </w:r>
      <w:r w:rsidR="004D29B2">
        <w:rPr>
          <w:color w:val="000000"/>
          <w:sz w:val="22"/>
          <w:szCs w:val="22"/>
          <w:bdr w:val="none" w:sz="0" w:space="0" w:color="auto" w:frame="1"/>
        </w:rPr>
        <w:instrText xml:space="preserve"> INCLUDEPICTURE "https://lh3.googleusercontent.com/leGbr5FJOiwvrYnYXEmIi35spHp9mD-3YeF7Pv9vgGnVJOztvFE-9YxAo2m8jr8T8HaVSod69ZWYyojrW2NNEzwu1HWGrU-GfxuUDVHynJyOqDURWOOamuBsd3LOGzWDprjwjtmT" \* MERGEFORMATINET </w:instrText>
      </w:r>
      <w:r w:rsidR="004D29B2">
        <w:rPr>
          <w:color w:val="000000"/>
          <w:sz w:val="22"/>
          <w:szCs w:val="22"/>
          <w:bdr w:val="none" w:sz="0" w:space="0" w:color="auto" w:frame="1"/>
        </w:rPr>
        <w:fldChar w:fldCharType="separate"/>
      </w:r>
      <w:r w:rsidR="004D29B2">
        <w:rPr>
          <w:noProof/>
          <w:color w:val="000000"/>
          <w:sz w:val="22"/>
          <w:szCs w:val="22"/>
          <w:bdr w:val="none" w:sz="0" w:space="0" w:color="auto" w:frame="1"/>
        </w:rPr>
        <w:drawing>
          <wp:inline distT="0" distB="0" distL="0" distR="0" wp14:anchorId="0CB92B74" wp14:editId="6DBFEDBD">
            <wp:extent cx="6479540" cy="3583940"/>
            <wp:effectExtent l="0" t="0" r="0" b="0"/>
            <wp:docPr id="353" name="Picture 353" descr="https://lh3.googleusercontent.com/leGbr5FJOiwvrYnYXEmIi35spHp9mD-3YeF7Pv9vgGnVJOztvFE-9YxAo2m8jr8T8HaVSod69ZWYyojrW2NNEzwu1HWGrU-GfxuUDVHynJyOqDURWOOamuBsd3LOGzWDprjwj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lh3.googleusercontent.com/leGbr5FJOiwvrYnYXEmIi35spHp9mD-3YeF7Pv9vgGnVJOztvFE-9YxAo2m8jr8T8HaVSod69ZWYyojrW2NNEzwu1HWGrU-GfxuUDVHynJyOqDURWOOamuBsd3LOGzWDprjwjtmT"/>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479540" cy="3583940"/>
                    </a:xfrm>
                    <a:prstGeom prst="rect">
                      <a:avLst/>
                    </a:prstGeom>
                    <a:noFill/>
                    <a:ln>
                      <a:noFill/>
                    </a:ln>
                  </pic:spPr>
                </pic:pic>
              </a:graphicData>
            </a:graphic>
          </wp:inline>
        </w:drawing>
      </w:r>
      <w:r w:rsidR="004D29B2">
        <w:rPr>
          <w:color w:val="000000"/>
          <w:sz w:val="22"/>
          <w:szCs w:val="22"/>
          <w:bdr w:val="none" w:sz="0" w:space="0" w:color="auto" w:frame="1"/>
        </w:rPr>
        <w:fldChar w:fldCharType="end"/>
      </w:r>
    </w:p>
    <w:p w14:paraId="0C6935EC" w14:textId="5AC22234" w:rsidR="00827FC1" w:rsidRDefault="00827FC1" w:rsidP="004D29B2"/>
    <w:p w14:paraId="61B79D72" w14:textId="423AD16A" w:rsidR="00827FC1" w:rsidRDefault="00DD29A9" w:rsidP="00827FC1">
      <w:pPr>
        <w:rPr>
          <w:color w:val="000000"/>
          <w:sz w:val="22"/>
          <w:szCs w:val="22"/>
          <w:bdr w:val="none" w:sz="0" w:space="0" w:color="auto" w:frame="1"/>
        </w:rPr>
      </w:pPr>
      <w:r w:rsidRPr="00827FC1">
        <w:rPr>
          <w:noProof/>
          <w:color w:val="000000"/>
          <w:sz w:val="22"/>
          <w:szCs w:val="22"/>
          <w:bdr w:val="none" w:sz="0" w:space="0" w:color="auto" w:frame="1"/>
        </w:rPr>
        <w:lastRenderedPageBreak/>
        <mc:AlternateContent>
          <mc:Choice Requires="wps">
            <w:drawing>
              <wp:anchor distT="0" distB="0" distL="114300" distR="114300" simplePos="0" relativeHeight="251990016" behindDoc="0" locked="0" layoutInCell="1" allowOverlap="1" wp14:anchorId="147B9F44" wp14:editId="6A7C092A">
                <wp:simplePos x="0" y="0"/>
                <wp:positionH relativeFrom="column">
                  <wp:posOffset>3014473</wp:posOffset>
                </wp:positionH>
                <wp:positionV relativeFrom="paragraph">
                  <wp:posOffset>1920368</wp:posOffset>
                </wp:positionV>
                <wp:extent cx="1030948" cy="279222"/>
                <wp:effectExtent l="0" t="50800" r="10795" b="13335"/>
                <wp:wrapNone/>
                <wp:docPr id="372" name="Straight Arrow Connector 372"/>
                <wp:cNvGraphicFramePr/>
                <a:graphic xmlns:a="http://schemas.openxmlformats.org/drawingml/2006/main">
                  <a:graphicData uri="http://schemas.microsoft.com/office/word/2010/wordprocessingShape">
                    <wps:wsp>
                      <wps:cNvCnPr/>
                      <wps:spPr>
                        <a:xfrm flipH="1" flipV="1">
                          <a:off x="0" y="0"/>
                          <a:ext cx="1030948" cy="27922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DB4F42" id="_x0000_t32" coordsize="21600,21600" o:spt="32" o:oned="t" path="m,l21600,21600e" filled="f">
                <v:path arrowok="t" fillok="f" o:connecttype="none"/>
                <o:lock v:ext="edit" shapetype="t"/>
              </v:shapetype>
              <v:shape id="Straight Arrow Connector 372" o:spid="_x0000_s1026" type="#_x0000_t32" style="position:absolute;margin-left:237.35pt;margin-top:151.2pt;width:81.2pt;height:22pt;flip:x y;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" strokecolor="red" strokeweight="2.25pt">
                <v:stroke endarrow="block"/>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1984896" behindDoc="0" locked="0" layoutInCell="1" allowOverlap="1" wp14:anchorId="0623BBA2" wp14:editId="7030A391">
                <wp:simplePos x="0" y="0"/>
                <wp:positionH relativeFrom="column">
                  <wp:posOffset>127434</wp:posOffset>
                </wp:positionH>
                <wp:positionV relativeFrom="paragraph">
                  <wp:posOffset>810759</wp:posOffset>
                </wp:positionV>
                <wp:extent cx="472611" cy="832207"/>
                <wp:effectExtent l="12700" t="12700" r="35560" b="31750"/>
                <wp:wrapNone/>
                <wp:docPr id="369" name="Straight Arrow Connector 369"/>
                <wp:cNvGraphicFramePr/>
                <a:graphic xmlns:a="http://schemas.openxmlformats.org/drawingml/2006/main">
                  <a:graphicData uri="http://schemas.microsoft.com/office/word/2010/wordprocessingShape">
                    <wps:wsp>
                      <wps:cNvCnPr/>
                      <wps:spPr>
                        <a:xfrm>
                          <a:off x="0" y="0"/>
                          <a:ext cx="472611" cy="83220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FA609" id="Straight Arrow Connector 369" o:spid="_x0000_s1026" type="#_x0000_t32" style="position:absolute;margin-left:10.05pt;margin-top:63.85pt;width:37.2pt;height:65.5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" strokecolor="red" strokeweight="2.25pt">
                <v:stroke endarrow="block"/>
              </v:shape>
            </w:pict>
          </mc:Fallback>
        </mc:AlternateContent>
      </w:r>
      <w:r w:rsidR="002856C9" w:rsidRPr="00827FC1">
        <w:rPr>
          <w:noProof/>
          <w:color w:val="000000"/>
          <w:sz w:val="22"/>
          <w:szCs w:val="22"/>
          <w:bdr w:val="none" w:sz="0" w:space="0" w:color="auto" w:frame="1"/>
        </w:rPr>
        <mc:AlternateContent>
          <mc:Choice Requires="wps">
            <w:drawing>
              <wp:anchor distT="0" distB="0" distL="114300" distR="114300" simplePos="0" relativeHeight="251994112" behindDoc="0" locked="0" layoutInCell="1" allowOverlap="1" wp14:anchorId="5D24DA7C" wp14:editId="48A2B617">
                <wp:simplePos x="0" y="0"/>
                <wp:positionH relativeFrom="column">
                  <wp:posOffset>4222115</wp:posOffset>
                </wp:positionH>
                <wp:positionV relativeFrom="paragraph">
                  <wp:posOffset>1451610</wp:posOffset>
                </wp:positionV>
                <wp:extent cx="924560" cy="47625"/>
                <wp:effectExtent l="0" t="63500" r="2540" b="41275"/>
                <wp:wrapNone/>
                <wp:docPr id="374" name="Straight Arrow Connector 374"/>
                <wp:cNvGraphicFramePr/>
                <a:graphic xmlns:a="http://schemas.openxmlformats.org/drawingml/2006/main">
                  <a:graphicData uri="http://schemas.microsoft.com/office/word/2010/wordprocessingShape">
                    <wps:wsp>
                      <wps:cNvCnPr/>
                      <wps:spPr>
                        <a:xfrm flipH="1" flipV="1">
                          <a:off x="0" y="0"/>
                          <a:ext cx="924560" cy="4762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102F2E" id="Straight Arrow Connector 374" o:spid="_x0000_s1026" type="#_x0000_t32" style="position:absolute;margin-left:332.45pt;margin-top:114.3pt;width:72.8pt;height:3.75pt;flip:x y;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" strokecolor="red" strokeweight="2.25pt">
                <v:stroke endarrow="block"/>
              </v:shape>
            </w:pict>
          </mc:Fallback>
        </mc:AlternateContent>
      </w:r>
      <w:r w:rsidR="00827FC1" w:rsidRPr="00827FC1">
        <w:rPr>
          <w:noProof/>
          <w:color w:val="000000"/>
          <w:sz w:val="22"/>
          <w:szCs w:val="22"/>
          <w:bdr w:val="none" w:sz="0" w:space="0" w:color="auto" w:frame="1"/>
        </w:rPr>
        <mc:AlternateContent>
          <mc:Choice Requires="wps">
            <w:drawing>
              <wp:anchor distT="0" distB="0" distL="114300" distR="114300" simplePos="0" relativeHeight="251987968" behindDoc="0" locked="0" layoutInCell="1" allowOverlap="1" wp14:anchorId="07AF155A" wp14:editId="79D647B6">
                <wp:simplePos x="0" y="0"/>
                <wp:positionH relativeFrom="column">
                  <wp:posOffset>4081492</wp:posOffset>
                </wp:positionH>
                <wp:positionV relativeFrom="paragraph">
                  <wp:posOffset>2082511</wp:posOffset>
                </wp:positionV>
                <wp:extent cx="1048215" cy="301083"/>
                <wp:effectExtent l="0" t="0" r="19050" b="16510"/>
                <wp:wrapNone/>
                <wp:docPr id="371" name="Text Box 371"/>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51A300DD" w14:textId="5915C0F6" w:rsidR="00547316" w:rsidRPr="005D0175" w:rsidRDefault="00547316" w:rsidP="00827FC1">
                            <w:pPr>
                              <w:jc w:val="center"/>
                              <w:rPr>
                                <w:sz w:val="22"/>
                                <w:szCs w:val="22"/>
                                <w:lang w:val="en-US"/>
                              </w:rPr>
                            </w:pPr>
                            <w:r>
                              <w:rPr>
                                <w:sz w:val="22"/>
                                <w:szCs w:val="22"/>
                                <w:lang w:val="en-US"/>
                              </w:rPr>
                              <w:t>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F155A" id="Text Box 371" o:spid="_x0000_s1044" type="#_x0000_t202" style="position:absolute;margin-left:321.4pt;margin-top:164pt;width:82.55pt;height:23.7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" fillcolor="#e1e6e6 [665]" strokecolor="#d8d8d8 [2732]" strokeweight=".5pt">
                <v:textbox>
                  <w:txbxContent>
                    <w:p w14:paraId="51A300DD" w14:textId="5915C0F6" w:rsidR="00547316" w:rsidRPr="005D0175" w:rsidRDefault="00547316" w:rsidP="00827FC1">
                      <w:pPr>
                        <w:jc w:val="center"/>
                        <w:rPr>
                          <w:sz w:val="22"/>
                          <w:szCs w:val="22"/>
                          <w:lang w:val="en-US"/>
                        </w:rPr>
                      </w:pPr>
                      <w:r>
                        <w:rPr>
                          <w:sz w:val="22"/>
                          <w:szCs w:val="22"/>
                          <w:lang w:val="en-US"/>
                        </w:rPr>
                        <w:t>Location</w:t>
                      </w:r>
                    </w:p>
                  </w:txbxContent>
                </v:textbox>
              </v:shape>
            </w:pict>
          </mc:Fallback>
        </mc:AlternateContent>
      </w:r>
      <w:r w:rsidR="00827FC1" w:rsidRPr="00827FC1">
        <w:rPr>
          <w:noProof/>
          <w:color w:val="000000"/>
          <w:sz w:val="22"/>
          <w:szCs w:val="22"/>
          <w:bdr w:val="none" w:sz="0" w:space="0" w:color="auto" w:frame="1"/>
        </w:rPr>
        <mc:AlternateContent>
          <mc:Choice Requires="wps">
            <w:drawing>
              <wp:anchor distT="0" distB="0" distL="114300" distR="114300" simplePos="0" relativeHeight="251985920" behindDoc="0" locked="0" layoutInCell="1" allowOverlap="1" wp14:anchorId="2BB89916" wp14:editId="3216F1C8">
                <wp:simplePos x="0" y="0"/>
                <wp:positionH relativeFrom="column">
                  <wp:posOffset>-254577</wp:posOffset>
                </wp:positionH>
                <wp:positionV relativeFrom="paragraph">
                  <wp:posOffset>479772</wp:posOffset>
                </wp:positionV>
                <wp:extent cx="1048215" cy="301083"/>
                <wp:effectExtent l="0" t="0" r="19050" b="16510"/>
                <wp:wrapNone/>
                <wp:docPr id="370" name="Text Box 370"/>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1BA0D552" w14:textId="4FD08D1D" w:rsidR="00547316" w:rsidRPr="005D0175" w:rsidRDefault="00547316" w:rsidP="00827FC1">
                            <w:pPr>
                              <w:jc w:val="center"/>
                              <w:rPr>
                                <w:sz w:val="22"/>
                                <w:szCs w:val="22"/>
                                <w:lang w:val="en-US"/>
                              </w:rPr>
                            </w:pPr>
                            <w:r>
                              <w:rPr>
                                <w:sz w:val="22"/>
                                <w:szCs w:val="22"/>
                                <w:lang w:val="en-US"/>
                              </w:rPr>
                              <w:t>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89916" id="Text Box 370" o:spid="_x0000_s1045" type="#_x0000_t202" style="position:absolute;margin-left:-20.05pt;margin-top:37.8pt;width:82.55pt;height:23.7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" fillcolor="#e1e6e6 [665]" strokecolor="#d8d8d8 [2732]" strokeweight=".5pt">
                <v:textbox>
                  <w:txbxContent>
                    <w:p w14:paraId="1BA0D552" w14:textId="4FD08D1D" w:rsidR="00547316" w:rsidRPr="005D0175" w:rsidRDefault="00547316" w:rsidP="00827FC1">
                      <w:pPr>
                        <w:jc w:val="center"/>
                        <w:rPr>
                          <w:sz w:val="22"/>
                          <w:szCs w:val="22"/>
                          <w:lang w:val="en-US"/>
                        </w:rPr>
                      </w:pPr>
                      <w:r>
                        <w:rPr>
                          <w:sz w:val="22"/>
                          <w:szCs w:val="22"/>
                          <w:lang w:val="en-US"/>
                        </w:rPr>
                        <w:t>Classification</w:t>
                      </w:r>
                    </w:p>
                  </w:txbxContent>
                </v:textbox>
              </v:shape>
            </w:pict>
          </mc:Fallback>
        </mc:AlternateContent>
      </w:r>
      <w:r w:rsidR="00827FC1" w:rsidRPr="00827FC1">
        <w:rPr>
          <w:noProof/>
          <w:color w:val="000000"/>
          <w:sz w:val="22"/>
          <w:szCs w:val="22"/>
          <w:bdr w:val="none" w:sz="0" w:space="0" w:color="auto" w:frame="1"/>
        </w:rPr>
        <mc:AlternateContent>
          <mc:Choice Requires="wps">
            <w:drawing>
              <wp:anchor distT="0" distB="0" distL="114300" distR="114300" simplePos="0" relativeHeight="251992064" behindDoc="0" locked="0" layoutInCell="1" allowOverlap="1" wp14:anchorId="66CCCC3A" wp14:editId="3546566E">
                <wp:simplePos x="0" y="0"/>
                <wp:positionH relativeFrom="column">
                  <wp:posOffset>5079827</wp:posOffset>
                </wp:positionH>
                <wp:positionV relativeFrom="paragraph">
                  <wp:posOffset>1353012</wp:posOffset>
                </wp:positionV>
                <wp:extent cx="1048215" cy="301083"/>
                <wp:effectExtent l="0" t="0" r="19050" b="16510"/>
                <wp:wrapNone/>
                <wp:docPr id="373" name="Text Box 373"/>
                <wp:cNvGraphicFramePr/>
                <a:graphic xmlns:a="http://schemas.openxmlformats.org/drawingml/2006/main">
                  <a:graphicData uri="http://schemas.microsoft.com/office/word/2010/wordprocessingShape">
                    <wps:wsp>
                      <wps:cNvSpPr txBox="1"/>
                      <wps:spPr>
                        <a:xfrm>
                          <a:off x="0" y="0"/>
                          <a:ext cx="1048215" cy="301083"/>
                        </a:xfrm>
                        <a:prstGeom prst="rect">
                          <a:avLst/>
                        </a:prstGeom>
                        <a:solidFill>
                          <a:schemeClr val="accent6">
                            <a:lumMod val="20000"/>
                            <a:lumOff val="80000"/>
                          </a:schemeClr>
                        </a:solidFill>
                        <a:ln w="6350">
                          <a:solidFill>
                            <a:schemeClr val="bg1">
                              <a:lumMod val="85000"/>
                            </a:schemeClr>
                          </a:solidFill>
                        </a:ln>
                      </wps:spPr>
                      <wps:txbx>
                        <w:txbxContent>
                          <w:p w14:paraId="12C518B8" w14:textId="6668E151" w:rsidR="00547316" w:rsidRPr="005D0175" w:rsidRDefault="00547316" w:rsidP="00827FC1">
                            <w:pPr>
                              <w:jc w:val="center"/>
                              <w:rPr>
                                <w:sz w:val="22"/>
                                <w:szCs w:val="22"/>
                                <w:lang w:val="en-US"/>
                              </w:rPr>
                            </w:pPr>
                            <w:r>
                              <w:rPr>
                                <w:sz w:val="22"/>
                                <w:szCs w:val="22"/>
                                <w:lang w:val="en-US"/>
                              </w:rPr>
                              <w:t>Work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CCC3A" id="Text Box 373" o:spid="_x0000_s1046" type="#_x0000_t202" style="position:absolute;margin-left:400pt;margin-top:106.55pt;width:82.55pt;height:23.7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" fillcolor="#e1e6e6 [665]" strokecolor="#d8d8d8 [2732]" strokeweight=".5pt">
                <v:textbox>
                  <w:txbxContent>
                    <w:p w14:paraId="12C518B8" w14:textId="6668E151" w:rsidR="00547316" w:rsidRPr="005D0175" w:rsidRDefault="00547316" w:rsidP="00827FC1">
                      <w:pPr>
                        <w:jc w:val="center"/>
                        <w:rPr>
                          <w:sz w:val="22"/>
                          <w:szCs w:val="22"/>
                          <w:lang w:val="en-US"/>
                        </w:rPr>
                      </w:pPr>
                      <w:r>
                        <w:rPr>
                          <w:sz w:val="22"/>
                          <w:szCs w:val="22"/>
                          <w:lang w:val="en-US"/>
                        </w:rPr>
                        <w:t>WorkType</w:t>
                      </w:r>
                    </w:p>
                  </w:txbxContent>
                </v:textbox>
              </v:shape>
            </w:pict>
          </mc:Fallback>
        </mc:AlternateContent>
      </w:r>
      <w:r w:rsidR="00827FC1">
        <w:rPr>
          <w:color w:val="000000"/>
          <w:sz w:val="22"/>
          <w:szCs w:val="22"/>
          <w:bdr w:val="none" w:sz="0" w:space="0" w:color="auto" w:frame="1"/>
        </w:rPr>
        <w:fldChar w:fldCharType="begin"/>
      </w:r>
      <w:r w:rsidR="00827FC1">
        <w:rPr>
          <w:color w:val="000000"/>
          <w:sz w:val="22"/>
          <w:szCs w:val="22"/>
          <w:bdr w:val="none" w:sz="0" w:space="0" w:color="auto" w:frame="1"/>
        </w:rPr>
        <w:instrText xml:space="preserve"> INCLUDEPICTURE "https://lh6.googleusercontent.com/fSYcTtHLT7PgdvYtiKAS44XE9A2PKC2sUPNuF9Rak2h0euuHobHb4AJv_VRVyepofLMZvXPEqtjiageF1xFdMcE9iDihxY3gkzcwj4FSmPpeuTZsfdkFIFjQChmtTBcyYSOKTv7s" \* MERGEFORMATINET </w:instrText>
      </w:r>
      <w:r w:rsidR="00827FC1">
        <w:rPr>
          <w:color w:val="000000"/>
          <w:sz w:val="22"/>
          <w:szCs w:val="22"/>
          <w:bdr w:val="none" w:sz="0" w:space="0" w:color="auto" w:frame="1"/>
        </w:rPr>
        <w:fldChar w:fldCharType="separate"/>
      </w:r>
      <w:r w:rsidR="00827FC1">
        <w:rPr>
          <w:noProof/>
          <w:color w:val="000000"/>
          <w:sz w:val="22"/>
          <w:szCs w:val="22"/>
          <w:bdr w:val="none" w:sz="0" w:space="0" w:color="auto" w:frame="1"/>
        </w:rPr>
        <w:drawing>
          <wp:inline distT="0" distB="0" distL="0" distR="0" wp14:anchorId="77B479F5" wp14:editId="666E8C74">
            <wp:extent cx="6410325" cy="3607850"/>
            <wp:effectExtent l="0" t="0" r="3175" b="0"/>
            <wp:docPr id="368" name="Picture 368" descr="https://lh6.googleusercontent.com/fSYcTtHLT7PgdvYtiKAS44XE9A2PKC2sUPNuF9Rak2h0euuHobHb4AJv_VRVyepofLMZvXPEqtjiageF1xFdMcE9iDihxY3gkzcwj4FSmPpeuTZsfdkFIFjQChmtTBcyYSOKTv7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lh6.googleusercontent.com/fSYcTtHLT7PgdvYtiKAS44XE9A2PKC2sUPNuF9Rak2h0euuHobHb4AJv_VRVyepofLMZvXPEqtjiageF1xFdMcE9iDihxY3gkzcwj4FSmPpeuTZsfdkFIFjQChmtTBcyYSOKTv7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432834" cy="3620518"/>
                    </a:xfrm>
                    <a:prstGeom prst="rect">
                      <a:avLst/>
                    </a:prstGeom>
                    <a:noFill/>
                    <a:ln>
                      <a:noFill/>
                    </a:ln>
                  </pic:spPr>
                </pic:pic>
              </a:graphicData>
            </a:graphic>
          </wp:inline>
        </w:drawing>
      </w:r>
      <w:r w:rsidR="00827FC1">
        <w:rPr>
          <w:color w:val="000000"/>
          <w:sz w:val="22"/>
          <w:szCs w:val="22"/>
          <w:bdr w:val="none" w:sz="0" w:space="0" w:color="auto" w:frame="1"/>
        </w:rPr>
        <w:fldChar w:fldCharType="end"/>
      </w:r>
    </w:p>
    <w:p w14:paraId="4EDF5D84" w14:textId="6A1372A8" w:rsidR="00827FC1" w:rsidRDefault="00827FC1" w:rsidP="00827FC1"/>
    <w:p w14:paraId="48903E01" w14:textId="2BE12422" w:rsidR="00827FC1" w:rsidRDefault="00827FC1" w:rsidP="00827FC1">
      <w:r w:rsidRPr="00827FC1">
        <w:rPr>
          <w:noProof/>
          <w:color w:val="000000"/>
          <w:sz w:val="22"/>
          <w:szCs w:val="22"/>
          <w:bdr w:val="none" w:sz="0" w:space="0" w:color="auto" w:frame="1"/>
        </w:rPr>
        <mc:AlternateContent>
          <mc:Choice Requires="wps">
            <w:drawing>
              <wp:anchor distT="0" distB="0" distL="114300" distR="114300" simplePos="0" relativeHeight="252018688" behindDoc="0" locked="0" layoutInCell="1" allowOverlap="1" wp14:anchorId="1681FAEF" wp14:editId="3A0F3DD2">
                <wp:simplePos x="0" y="0"/>
                <wp:positionH relativeFrom="column">
                  <wp:posOffset>2239759</wp:posOffset>
                </wp:positionH>
                <wp:positionV relativeFrom="paragraph">
                  <wp:posOffset>2477481</wp:posOffset>
                </wp:positionV>
                <wp:extent cx="822037" cy="711200"/>
                <wp:effectExtent l="25400" t="25400" r="16510" b="12700"/>
                <wp:wrapNone/>
                <wp:docPr id="387" name="Straight Arrow Connector 387"/>
                <wp:cNvGraphicFramePr/>
                <a:graphic xmlns:a="http://schemas.openxmlformats.org/drawingml/2006/main">
                  <a:graphicData uri="http://schemas.microsoft.com/office/word/2010/wordprocessingShape">
                    <wps:wsp>
                      <wps:cNvCnPr/>
                      <wps:spPr>
                        <a:xfrm flipH="1" flipV="1">
                          <a:off x="0" y="0"/>
                          <a:ext cx="822037" cy="7112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4DDB4D" id="Straight Arrow Connector 387" o:spid="_x0000_s1026" type="#_x0000_t32" style="position:absolute;margin-left:176.35pt;margin-top:195.1pt;width:64.75pt;height:56pt;flip:x y;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" strokecolor="red" strokeweight="2.25pt">
                <v:stroke endarrow="block"/>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16640" behindDoc="0" locked="0" layoutInCell="1" allowOverlap="1" wp14:anchorId="262C1B14" wp14:editId="75C3688B">
                <wp:simplePos x="0" y="0"/>
                <wp:positionH relativeFrom="column">
                  <wp:posOffset>2650721</wp:posOffset>
                </wp:positionH>
                <wp:positionV relativeFrom="paragraph">
                  <wp:posOffset>3248256</wp:posOffset>
                </wp:positionV>
                <wp:extent cx="1136072" cy="295564"/>
                <wp:effectExtent l="0" t="0" r="6985" b="9525"/>
                <wp:wrapNone/>
                <wp:docPr id="386" name="Text Box 386"/>
                <wp:cNvGraphicFramePr/>
                <a:graphic xmlns:a="http://schemas.openxmlformats.org/drawingml/2006/main">
                  <a:graphicData uri="http://schemas.microsoft.com/office/word/2010/wordprocessingShape">
                    <wps:wsp>
                      <wps:cNvSpPr txBox="1"/>
                      <wps:spPr>
                        <a:xfrm>
                          <a:off x="0" y="0"/>
                          <a:ext cx="1136072" cy="295564"/>
                        </a:xfrm>
                        <a:prstGeom prst="rect">
                          <a:avLst/>
                        </a:prstGeom>
                        <a:solidFill>
                          <a:schemeClr val="accent6">
                            <a:lumMod val="20000"/>
                            <a:lumOff val="80000"/>
                          </a:schemeClr>
                        </a:solidFill>
                        <a:ln w="6350">
                          <a:solidFill>
                            <a:schemeClr val="bg1">
                              <a:lumMod val="85000"/>
                            </a:schemeClr>
                          </a:solidFill>
                        </a:ln>
                      </wps:spPr>
                      <wps:txbx>
                        <w:txbxContent>
                          <w:p w14:paraId="6DCDD602" w14:textId="09CDFB53" w:rsidR="00547316" w:rsidRPr="005D0175" w:rsidRDefault="00547316" w:rsidP="00827FC1">
                            <w:pPr>
                              <w:jc w:val="center"/>
                              <w:rPr>
                                <w:sz w:val="22"/>
                                <w:szCs w:val="22"/>
                                <w:lang w:val="en-US"/>
                              </w:rPr>
                            </w:pPr>
                            <w:r>
                              <w:rPr>
                                <w:sz w:val="22"/>
                                <w:szCs w:val="22"/>
                                <w:lang w:val="en-US"/>
                              </w:rPr>
                              <w:t>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C1B14" id="Text Box 386" o:spid="_x0000_s1047" type="#_x0000_t202" style="position:absolute;margin-left:208.7pt;margin-top:255.75pt;width:89.45pt;height:23.25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" fillcolor="#e1e6e6 [665]" strokecolor="#d8d8d8 [2732]" strokeweight=".5pt">
                <v:textbox>
                  <w:txbxContent>
                    <w:p w14:paraId="6DCDD602" w14:textId="09CDFB53" w:rsidR="00547316" w:rsidRPr="005D0175" w:rsidRDefault="00547316" w:rsidP="00827FC1">
                      <w:pPr>
                        <w:jc w:val="center"/>
                        <w:rPr>
                          <w:sz w:val="22"/>
                          <w:szCs w:val="22"/>
                          <w:lang w:val="en-US"/>
                        </w:rPr>
                      </w:pPr>
                      <w:r>
                        <w:rPr>
                          <w:sz w:val="22"/>
                          <w:szCs w:val="22"/>
                          <w:lang w:val="en-US"/>
                        </w:rPr>
                        <w:t>Location</w:t>
                      </w:r>
                    </w:p>
                  </w:txbxContent>
                </v:textbox>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14592" behindDoc="0" locked="0" layoutInCell="1" allowOverlap="1" wp14:anchorId="417EEA60" wp14:editId="648E92BB">
                <wp:simplePos x="0" y="0"/>
                <wp:positionH relativeFrom="column">
                  <wp:posOffset>4742815</wp:posOffset>
                </wp:positionH>
                <wp:positionV relativeFrom="paragraph">
                  <wp:posOffset>2154209</wp:posOffset>
                </wp:positionV>
                <wp:extent cx="267855" cy="720436"/>
                <wp:effectExtent l="38100" t="12700" r="12065" b="29210"/>
                <wp:wrapNone/>
                <wp:docPr id="385" name="Straight Arrow Connector 385"/>
                <wp:cNvGraphicFramePr/>
                <a:graphic xmlns:a="http://schemas.openxmlformats.org/drawingml/2006/main">
                  <a:graphicData uri="http://schemas.microsoft.com/office/word/2010/wordprocessingShape">
                    <wps:wsp>
                      <wps:cNvCnPr/>
                      <wps:spPr>
                        <a:xfrm flipH="1">
                          <a:off x="0" y="0"/>
                          <a:ext cx="267855" cy="72043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790A3" id="Straight Arrow Connector 385" o:spid="_x0000_s1026" type="#_x0000_t32" style="position:absolute;margin-left:373.45pt;margin-top:169.6pt;width:21.1pt;height:56.75pt;flip:x;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" strokecolor="red" strokeweight="2.25pt">
                <v:stroke endarrow="block"/>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12544" behindDoc="0" locked="0" layoutInCell="1" allowOverlap="1" wp14:anchorId="74E67471" wp14:editId="4CA0020D">
                <wp:simplePos x="0" y="0"/>
                <wp:positionH relativeFrom="column">
                  <wp:posOffset>4862888</wp:posOffset>
                </wp:positionH>
                <wp:positionV relativeFrom="paragraph">
                  <wp:posOffset>1904827</wp:posOffset>
                </wp:positionV>
                <wp:extent cx="1136072" cy="295564"/>
                <wp:effectExtent l="0" t="0" r="6985" b="9525"/>
                <wp:wrapNone/>
                <wp:docPr id="384" name="Text Box 384"/>
                <wp:cNvGraphicFramePr/>
                <a:graphic xmlns:a="http://schemas.openxmlformats.org/drawingml/2006/main">
                  <a:graphicData uri="http://schemas.microsoft.com/office/word/2010/wordprocessingShape">
                    <wps:wsp>
                      <wps:cNvSpPr txBox="1"/>
                      <wps:spPr>
                        <a:xfrm>
                          <a:off x="0" y="0"/>
                          <a:ext cx="1136072" cy="295564"/>
                        </a:xfrm>
                        <a:prstGeom prst="rect">
                          <a:avLst/>
                        </a:prstGeom>
                        <a:solidFill>
                          <a:schemeClr val="accent6">
                            <a:lumMod val="20000"/>
                            <a:lumOff val="80000"/>
                          </a:schemeClr>
                        </a:solidFill>
                        <a:ln w="6350">
                          <a:solidFill>
                            <a:schemeClr val="bg1">
                              <a:lumMod val="85000"/>
                            </a:schemeClr>
                          </a:solidFill>
                        </a:ln>
                      </wps:spPr>
                      <wps:txbx>
                        <w:txbxContent>
                          <w:p w14:paraId="64BEE840" w14:textId="554E331F" w:rsidR="00547316" w:rsidRPr="005D0175" w:rsidRDefault="00547316" w:rsidP="00827FC1">
                            <w:pPr>
                              <w:jc w:val="center"/>
                              <w:rPr>
                                <w:sz w:val="22"/>
                                <w:szCs w:val="22"/>
                                <w:lang w:val="en-US"/>
                              </w:rPr>
                            </w:pPr>
                            <w:r>
                              <w:rPr>
                                <w:sz w:val="22"/>
                                <w:szCs w:val="22"/>
                                <w:lang w:val="en-US"/>
                              </w:rPr>
                              <w:t>Company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7471" id="Text Box 384" o:spid="_x0000_s1048" type="#_x0000_t202" style="position:absolute;margin-left:382.9pt;margin-top:150pt;width:89.45pt;height:23.2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" fillcolor="#e1e6e6 [665]" strokecolor="#d8d8d8 [2732]" strokeweight=".5pt">
                <v:textbox>
                  <w:txbxContent>
                    <w:p w14:paraId="64BEE840" w14:textId="554E331F" w:rsidR="00547316" w:rsidRPr="005D0175" w:rsidRDefault="00547316" w:rsidP="00827FC1">
                      <w:pPr>
                        <w:jc w:val="center"/>
                        <w:rPr>
                          <w:sz w:val="22"/>
                          <w:szCs w:val="22"/>
                          <w:lang w:val="en-US"/>
                        </w:rPr>
                      </w:pPr>
                      <w:r>
                        <w:rPr>
                          <w:sz w:val="22"/>
                          <w:szCs w:val="22"/>
                          <w:lang w:val="en-US"/>
                        </w:rPr>
                        <w:t>CompanyLogo</w:t>
                      </w:r>
                    </w:p>
                  </w:txbxContent>
                </v:textbox>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10496" behindDoc="0" locked="0" layoutInCell="1" allowOverlap="1" wp14:anchorId="06FF1BFD" wp14:editId="317B78B3">
                <wp:simplePos x="0" y="0"/>
                <wp:positionH relativeFrom="column">
                  <wp:posOffset>1214524</wp:posOffset>
                </wp:positionH>
                <wp:positionV relativeFrom="paragraph">
                  <wp:posOffset>1322936</wp:posOffset>
                </wp:positionV>
                <wp:extent cx="581891" cy="932873"/>
                <wp:effectExtent l="12700" t="12700" r="40640" b="32385"/>
                <wp:wrapNone/>
                <wp:docPr id="383" name="Straight Arrow Connector 383"/>
                <wp:cNvGraphicFramePr/>
                <a:graphic xmlns:a="http://schemas.openxmlformats.org/drawingml/2006/main">
                  <a:graphicData uri="http://schemas.microsoft.com/office/word/2010/wordprocessingShape">
                    <wps:wsp>
                      <wps:cNvCnPr/>
                      <wps:spPr>
                        <a:xfrm>
                          <a:off x="0" y="0"/>
                          <a:ext cx="581891" cy="93287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D8B43" id="Straight Arrow Connector 383" o:spid="_x0000_s1026" type="#_x0000_t32" style="position:absolute;margin-left:95.65pt;margin-top:104.15pt;width:45.8pt;height:73.45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" strokecolor="red" strokeweight="2.25pt">
                <v:stroke endarrow="block"/>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08448" behindDoc="0" locked="0" layoutInCell="1" allowOverlap="1" wp14:anchorId="57524FC0" wp14:editId="68D24BE8">
                <wp:simplePos x="0" y="0"/>
                <wp:positionH relativeFrom="column">
                  <wp:posOffset>124344</wp:posOffset>
                </wp:positionH>
                <wp:positionV relativeFrom="paragraph">
                  <wp:posOffset>1147329</wp:posOffset>
                </wp:positionV>
                <wp:extent cx="1256145" cy="295564"/>
                <wp:effectExtent l="0" t="0" r="13970" b="9525"/>
                <wp:wrapNone/>
                <wp:docPr id="382" name="Text Box 382"/>
                <wp:cNvGraphicFramePr/>
                <a:graphic xmlns:a="http://schemas.openxmlformats.org/drawingml/2006/main">
                  <a:graphicData uri="http://schemas.microsoft.com/office/word/2010/wordprocessingShape">
                    <wps:wsp>
                      <wps:cNvSpPr txBox="1"/>
                      <wps:spPr>
                        <a:xfrm>
                          <a:off x="0" y="0"/>
                          <a:ext cx="1256145" cy="295564"/>
                        </a:xfrm>
                        <a:prstGeom prst="rect">
                          <a:avLst/>
                        </a:prstGeom>
                        <a:solidFill>
                          <a:schemeClr val="accent6">
                            <a:lumMod val="20000"/>
                            <a:lumOff val="80000"/>
                          </a:schemeClr>
                        </a:solidFill>
                        <a:ln w="6350">
                          <a:solidFill>
                            <a:schemeClr val="bg1">
                              <a:lumMod val="85000"/>
                            </a:schemeClr>
                          </a:solidFill>
                        </a:ln>
                      </wps:spPr>
                      <wps:txbx>
                        <w:txbxContent>
                          <w:p w14:paraId="23030EAE" w14:textId="252B85C2" w:rsidR="00547316" w:rsidRPr="005D0175" w:rsidRDefault="00547316" w:rsidP="00827FC1">
                            <w:pPr>
                              <w:jc w:val="center"/>
                              <w:rPr>
                                <w:sz w:val="22"/>
                                <w:szCs w:val="22"/>
                                <w:lang w:val="en-US"/>
                              </w:rPr>
                            </w:pPr>
                            <w:r>
                              <w:rPr>
                                <w:sz w:val="22"/>
                                <w:szCs w:val="22"/>
                                <w:lang w:val="en-US"/>
                              </w:rPr>
                              <w:t>Company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4FC0" id="Text Box 382" o:spid="_x0000_s1049" type="#_x0000_t202" style="position:absolute;margin-left:9.8pt;margin-top:90.35pt;width:98.9pt;height:23.25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" fillcolor="#e1e6e6 [665]" strokecolor="#d8d8d8 [2732]" strokeweight=".5pt">
                <v:textbox>
                  <w:txbxContent>
                    <w:p w14:paraId="23030EAE" w14:textId="252B85C2" w:rsidR="00547316" w:rsidRPr="005D0175" w:rsidRDefault="00547316" w:rsidP="00827FC1">
                      <w:pPr>
                        <w:jc w:val="center"/>
                        <w:rPr>
                          <w:sz w:val="22"/>
                          <w:szCs w:val="22"/>
                          <w:lang w:val="en-US"/>
                        </w:rPr>
                      </w:pPr>
                      <w:r>
                        <w:rPr>
                          <w:sz w:val="22"/>
                          <w:szCs w:val="22"/>
                          <w:lang w:val="en-US"/>
                        </w:rPr>
                        <w:t>CompanyName</w:t>
                      </w:r>
                    </w:p>
                  </w:txbxContent>
                </v:textbox>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06400" behindDoc="0" locked="0" layoutInCell="1" allowOverlap="1" wp14:anchorId="0B88C90C" wp14:editId="66B6FE29">
                <wp:simplePos x="0" y="0"/>
                <wp:positionH relativeFrom="column">
                  <wp:posOffset>2923251</wp:posOffset>
                </wp:positionH>
                <wp:positionV relativeFrom="paragraph">
                  <wp:posOffset>2218862</wp:posOffset>
                </wp:positionV>
                <wp:extent cx="434456" cy="73429"/>
                <wp:effectExtent l="0" t="50800" r="10160" b="15875"/>
                <wp:wrapNone/>
                <wp:docPr id="381" name="Straight Arrow Connector 381"/>
                <wp:cNvGraphicFramePr/>
                <a:graphic xmlns:a="http://schemas.openxmlformats.org/drawingml/2006/main">
                  <a:graphicData uri="http://schemas.microsoft.com/office/word/2010/wordprocessingShape">
                    <wps:wsp>
                      <wps:cNvCnPr/>
                      <wps:spPr>
                        <a:xfrm flipH="1" flipV="1">
                          <a:off x="0" y="0"/>
                          <a:ext cx="434456" cy="7342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43FD3D" id="Straight Arrow Connector 381" o:spid="_x0000_s1026" type="#_x0000_t32" style="position:absolute;margin-left:230.2pt;margin-top:174.7pt;width:34.2pt;height:5.8pt;flip:x y;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" strokecolor="red" strokeweight="2.25pt">
                <v:stroke endarrow="block"/>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04352" behindDoc="0" locked="0" layoutInCell="1" allowOverlap="1" wp14:anchorId="679CE96D" wp14:editId="154166E7">
                <wp:simplePos x="0" y="0"/>
                <wp:positionH relativeFrom="column">
                  <wp:posOffset>3408160</wp:posOffset>
                </wp:positionH>
                <wp:positionV relativeFrom="paragraph">
                  <wp:posOffset>2167948</wp:posOffset>
                </wp:positionV>
                <wp:extent cx="997527" cy="295564"/>
                <wp:effectExtent l="0" t="0" r="19050" b="9525"/>
                <wp:wrapNone/>
                <wp:docPr id="380" name="Text Box 380"/>
                <wp:cNvGraphicFramePr/>
                <a:graphic xmlns:a="http://schemas.openxmlformats.org/drawingml/2006/main">
                  <a:graphicData uri="http://schemas.microsoft.com/office/word/2010/wordprocessingShape">
                    <wps:wsp>
                      <wps:cNvSpPr txBox="1"/>
                      <wps:spPr>
                        <a:xfrm>
                          <a:off x="0" y="0"/>
                          <a:ext cx="997527" cy="295564"/>
                        </a:xfrm>
                        <a:prstGeom prst="rect">
                          <a:avLst/>
                        </a:prstGeom>
                        <a:solidFill>
                          <a:schemeClr val="accent6">
                            <a:lumMod val="20000"/>
                            <a:lumOff val="80000"/>
                          </a:schemeClr>
                        </a:solidFill>
                        <a:ln w="6350">
                          <a:solidFill>
                            <a:schemeClr val="bg1">
                              <a:lumMod val="85000"/>
                            </a:schemeClr>
                          </a:solidFill>
                        </a:ln>
                      </wps:spPr>
                      <wps:txbx>
                        <w:txbxContent>
                          <w:p w14:paraId="23AD05E8" w14:textId="5B362B63" w:rsidR="00547316" w:rsidRPr="005D0175" w:rsidRDefault="00547316" w:rsidP="00827FC1">
                            <w:pPr>
                              <w:jc w:val="center"/>
                              <w:rPr>
                                <w:sz w:val="22"/>
                                <w:szCs w:val="22"/>
                                <w:lang w:val="en-US"/>
                              </w:rPr>
                            </w:pPr>
                            <w:r>
                              <w:rPr>
                                <w:sz w:val="22"/>
                                <w:szCs w:val="22"/>
                                <w:lang w:val="en-US"/>
                              </w:rPr>
                              <w:t>Job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CE96D" id="Text Box 380" o:spid="_x0000_s1050" type="#_x0000_t202" style="position:absolute;margin-left:268.35pt;margin-top:170.7pt;width:78.55pt;height:23.2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" fillcolor="#e1e6e6 [665]" strokecolor="#d8d8d8 [2732]" strokeweight=".5pt">
                <v:textbox>
                  <w:txbxContent>
                    <w:p w14:paraId="23AD05E8" w14:textId="5B362B63" w:rsidR="00547316" w:rsidRPr="005D0175" w:rsidRDefault="00547316" w:rsidP="00827FC1">
                      <w:pPr>
                        <w:jc w:val="center"/>
                        <w:rPr>
                          <w:sz w:val="22"/>
                          <w:szCs w:val="22"/>
                          <w:lang w:val="en-US"/>
                        </w:rPr>
                      </w:pPr>
                      <w:r>
                        <w:rPr>
                          <w:sz w:val="22"/>
                          <w:szCs w:val="22"/>
                          <w:lang w:val="en-US"/>
                        </w:rPr>
                        <w:t>JobName</w:t>
                      </w:r>
                    </w:p>
                  </w:txbxContent>
                </v:textbox>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02304" behindDoc="0" locked="0" layoutInCell="1" allowOverlap="1" wp14:anchorId="5E334B39" wp14:editId="09157700">
                <wp:simplePos x="0" y="0"/>
                <wp:positionH relativeFrom="column">
                  <wp:posOffset>817360</wp:posOffset>
                </wp:positionH>
                <wp:positionV relativeFrom="paragraph">
                  <wp:posOffset>2412827</wp:posOffset>
                </wp:positionV>
                <wp:extent cx="193964" cy="674254"/>
                <wp:effectExtent l="12700" t="12700" r="47625" b="24765"/>
                <wp:wrapNone/>
                <wp:docPr id="379" name="Straight Arrow Connector 379"/>
                <wp:cNvGraphicFramePr/>
                <a:graphic xmlns:a="http://schemas.openxmlformats.org/drawingml/2006/main">
                  <a:graphicData uri="http://schemas.microsoft.com/office/word/2010/wordprocessingShape">
                    <wps:wsp>
                      <wps:cNvCnPr/>
                      <wps:spPr>
                        <a:xfrm>
                          <a:off x="0" y="0"/>
                          <a:ext cx="193964" cy="67425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69755" id="Straight Arrow Connector 379" o:spid="_x0000_s1026" type="#_x0000_t32" style="position:absolute;margin-left:64.35pt;margin-top:190pt;width:15.25pt;height:53.1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" strokecolor="red" strokeweight="2.25pt">
                <v:stroke endarrow="block"/>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2000256" behindDoc="0" locked="0" layoutInCell="1" allowOverlap="1" wp14:anchorId="5321BA2A" wp14:editId="1782EEA1">
                <wp:simplePos x="0" y="0"/>
                <wp:positionH relativeFrom="column">
                  <wp:posOffset>272011</wp:posOffset>
                </wp:positionH>
                <wp:positionV relativeFrom="paragraph">
                  <wp:posOffset>2200390</wp:posOffset>
                </wp:positionV>
                <wp:extent cx="997527" cy="295564"/>
                <wp:effectExtent l="0" t="0" r="19050" b="9525"/>
                <wp:wrapNone/>
                <wp:docPr id="378" name="Text Box 378"/>
                <wp:cNvGraphicFramePr/>
                <a:graphic xmlns:a="http://schemas.openxmlformats.org/drawingml/2006/main">
                  <a:graphicData uri="http://schemas.microsoft.com/office/word/2010/wordprocessingShape">
                    <wps:wsp>
                      <wps:cNvSpPr txBox="1"/>
                      <wps:spPr>
                        <a:xfrm>
                          <a:off x="0" y="0"/>
                          <a:ext cx="997527" cy="295564"/>
                        </a:xfrm>
                        <a:prstGeom prst="rect">
                          <a:avLst/>
                        </a:prstGeom>
                        <a:solidFill>
                          <a:schemeClr val="accent6">
                            <a:lumMod val="20000"/>
                            <a:lumOff val="80000"/>
                          </a:schemeClr>
                        </a:solidFill>
                        <a:ln w="6350">
                          <a:solidFill>
                            <a:schemeClr val="bg1">
                              <a:lumMod val="85000"/>
                            </a:schemeClr>
                          </a:solidFill>
                        </a:ln>
                      </wps:spPr>
                      <wps:txbx>
                        <w:txbxContent>
                          <w:p w14:paraId="380BF893" w14:textId="546A9E06" w:rsidR="00547316" w:rsidRPr="005D0175" w:rsidRDefault="00547316" w:rsidP="00827FC1">
                            <w:pPr>
                              <w:jc w:val="center"/>
                              <w:rPr>
                                <w:sz w:val="22"/>
                                <w:szCs w:val="22"/>
                                <w:lang w:val="en-US"/>
                              </w:rPr>
                            </w:pPr>
                            <w:r>
                              <w:rPr>
                                <w:sz w:val="22"/>
                                <w:szCs w:val="22"/>
                                <w:lang w:val="en-US"/>
                              </w:rPr>
                              <w:t>AddWathc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1BA2A" id="Text Box 378" o:spid="_x0000_s1051" type="#_x0000_t202" style="position:absolute;margin-left:21.4pt;margin-top:173.25pt;width:78.55pt;height:23.2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" fillcolor="#e1e6e6 [665]" strokecolor="#d8d8d8 [2732]" strokeweight=".5pt">
                <v:textbox>
                  <w:txbxContent>
                    <w:p w14:paraId="380BF893" w14:textId="546A9E06" w:rsidR="00547316" w:rsidRPr="005D0175" w:rsidRDefault="00547316" w:rsidP="00827FC1">
                      <w:pPr>
                        <w:jc w:val="center"/>
                        <w:rPr>
                          <w:sz w:val="22"/>
                          <w:szCs w:val="22"/>
                          <w:lang w:val="en-US"/>
                        </w:rPr>
                      </w:pPr>
                      <w:r>
                        <w:rPr>
                          <w:sz w:val="22"/>
                          <w:szCs w:val="22"/>
                          <w:lang w:val="en-US"/>
                        </w:rPr>
                        <w:t>AddWathclist</w:t>
                      </w:r>
                    </w:p>
                  </w:txbxContent>
                </v:textbox>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1996160" behindDoc="0" locked="0" layoutInCell="1" allowOverlap="1" wp14:anchorId="5075639B" wp14:editId="15094FBD">
                <wp:simplePos x="0" y="0"/>
                <wp:positionH relativeFrom="column">
                  <wp:posOffset>143048</wp:posOffset>
                </wp:positionH>
                <wp:positionV relativeFrom="paragraph">
                  <wp:posOffset>1562504</wp:posOffset>
                </wp:positionV>
                <wp:extent cx="877454" cy="295564"/>
                <wp:effectExtent l="0" t="0" r="12065" b="9525"/>
                <wp:wrapNone/>
                <wp:docPr id="376" name="Text Box 376"/>
                <wp:cNvGraphicFramePr/>
                <a:graphic xmlns:a="http://schemas.openxmlformats.org/drawingml/2006/main">
                  <a:graphicData uri="http://schemas.microsoft.com/office/word/2010/wordprocessingShape">
                    <wps:wsp>
                      <wps:cNvSpPr txBox="1"/>
                      <wps:spPr>
                        <a:xfrm>
                          <a:off x="0" y="0"/>
                          <a:ext cx="877454" cy="295564"/>
                        </a:xfrm>
                        <a:prstGeom prst="rect">
                          <a:avLst/>
                        </a:prstGeom>
                        <a:solidFill>
                          <a:schemeClr val="accent6">
                            <a:lumMod val="20000"/>
                            <a:lumOff val="80000"/>
                          </a:schemeClr>
                        </a:solidFill>
                        <a:ln w="6350">
                          <a:solidFill>
                            <a:schemeClr val="bg1">
                              <a:lumMod val="85000"/>
                            </a:schemeClr>
                          </a:solidFill>
                        </a:ln>
                      </wps:spPr>
                      <wps:txbx>
                        <w:txbxContent>
                          <w:p w14:paraId="2204310B" w14:textId="5E1405D3" w:rsidR="00547316" w:rsidRPr="005D0175" w:rsidRDefault="00547316" w:rsidP="00827FC1">
                            <w:pPr>
                              <w:jc w:val="center"/>
                              <w:rPr>
                                <w:sz w:val="22"/>
                                <w:szCs w:val="22"/>
                                <w:lang w:val="en-US"/>
                              </w:rPr>
                            </w:pPr>
                            <w:r>
                              <w:rPr>
                                <w:sz w:val="22"/>
                                <w:szCs w:val="22"/>
                                <w:lang w:val="en-US"/>
                              </w:rPr>
                              <w:t>Jo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5639B" id="Text Box 376" o:spid="_x0000_s1052" type="#_x0000_t202" style="position:absolute;margin-left:11.25pt;margin-top:123.05pt;width:69.1pt;height:23.2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" fillcolor="#e1e6e6 [665]" strokecolor="#d8d8d8 [2732]" strokeweight=".5pt">
                <v:textbox>
                  <w:txbxContent>
                    <w:p w14:paraId="2204310B" w14:textId="5E1405D3" w:rsidR="00547316" w:rsidRPr="005D0175" w:rsidRDefault="00547316" w:rsidP="00827FC1">
                      <w:pPr>
                        <w:jc w:val="center"/>
                        <w:rPr>
                          <w:sz w:val="22"/>
                          <w:szCs w:val="22"/>
                          <w:lang w:val="en-US"/>
                        </w:rPr>
                      </w:pPr>
                      <w:r>
                        <w:rPr>
                          <w:sz w:val="22"/>
                          <w:szCs w:val="22"/>
                          <w:lang w:val="en-US"/>
                        </w:rPr>
                        <w:t>JobID</w:t>
                      </w:r>
                    </w:p>
                  </w:txbxContent>
                </v:textbox>
              </v:shape>
            </w:pict>
          </mc:Fallback>
        </mc:AlternateContent>
      </w:r>
      <w:r w:rsidRPr="00827FC1">
        <w:rPr>
          <w:noProof/>
          <w:color w:val="000000"/>
          <w:sz w:val="22"/>
          <w:szCs w:val="22"/>
          <w:bdr w:val="none" w:sz="0" w:space="0" w:color="auto" w:frame="1"/>
        </w:rPr>
        <mc:AlternateContent>
          <mc:Choice Requires="wps">
            <w:drawing>
              <wp:anchor distT="0" distB="0" distL="114300" distR="114300" simplePos="0" relativeHeight="251998208" behindDoc="0" locked="0" layoutInCell="1" allowOverlap="1" wp14:anchorId="407185BE" wp14:editId="2144B072">
                <wp:simplePos x="0" y="0"/>
                <wp:positionH relativeFrom="column">
                  <wp:posOffset>1057506</wp:posOffset>
                </wp:positionH>
                <wp:positionV relativeFrom="paragraph">
                  <wp:posOffset>1757045</wp:posOffset>
                </wp:positionV>
                <wp:extent cx="711200" cy="544945"/>
                <wp:effectExtent l="12700" t="12700" r="38100" b="26670"/>
                <wp:wrapNone/>
                <wp:docPr id="377" name="Straight Arrow Connector 377"/>
                <wp:cNvGraphicFramePr/>
                <a:graphic xmlns:a="http://schemas.openxmlformats.org/drawingml/2006/main">
                  <a:graphicData uri="http://schemas.microsoft.com/office/word/2010/wordprocessingShape">
                    <wps:wsp>
                      <wps:cNvCnPr/>
                      <wps:spPr>
                        <a:xfrm>
                          <a:off x="0" y="0"/>
                          <a:ext cx="711200" cy="54494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C2E41" id="Straight Arrow Connector 377" o:spid="_x0000_s1026" type="#_x0000_t32" style="position:absolute;margin-left:83.25pt;margin-top:138.35pt;width:56pt;height:42.9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" strokecolor="red" strokeweight="2.25pt">
                <v:stroke endarrow="block"/>
              </v:shape>
            </w:pict>
          </mc:Fallback>
        </mc:AlternateContent>
      </w: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6.googleusercontent.com/gTtrRPmx3pdQ4OtovPPqRGPDVL-fxKgg8VmZMs1PrCOyhzGLxppDzIlOeHm4AdfC2ED8gAq-1B7_KciXN1OhhwE1QGCsxS340tMHClxLmgy9wdXGbfMC9x7-RpCabeNMfqsa5a9R"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20F82B79" wp14:editId="6331D463">
            <wp:extent cx="6479540" cy="3654425"/>
            <wp:effectExtent l="0" t="0" r="0" b="3175"/>
            <wp:docPr id="375" name="Picture 375" descr="https://lh6.googleusercontent.com/gTtrRPmx3pdQ4OtovPPqRGPDVL-fxKgg8VmZMs1PrCOyhzGLxppDzIlOeHm4AdfC2ED8gAq-1B7_KciXN1OhhwE1QGCsxS340tMHClxLmgy9wdXGbfMC9x7-RpCabeNMfqsa5a9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lh6.googleusercontent.com/gTtrRPmx3pdQ4OtovPPqRGPDVL-fxKgg8VmZMs1PrCOyhzGLxppDzIlOeHm4AdfC2ED8gAq-1B7_KciXN1OhhwE1QGCsxS340tMHClxLmgy9wdXGbfMC9x7-RpCabeNMfqsa5a9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79540" cy="3654425"/>
                    </a:xfrm>
                    <a:prstGeom prst="rect">
                      <a:avLst/>
                    </a:prstGeom>
                    <a:noFill/>
                    <a:ln>
                      <a:noFill/>
                    </a:ln>
                  </pic:spPr>
                </pic:pic>
              </a:graphicData>
            </a:graphic>
          </wp:inline>
        </w:drawing>
      </w:r>
      <w:r>
        <w:rPr>
          <w:color w:val="000000"/>
          <w:sz w:val="22"/>
          <w:szCs w:val="22"/>
          <w:bdr w:val="none" w:sz="0" w:space="0" w:color="auto" w:frame="1"/>
        </w:rPr>
        <w:fldChar w:fldCharType="end"/>
      </w:r>
    </w:p>
    <w:p w14:paraId="072291D8" w14:textId="67406149" w:rsidR="00827FC1" w:rsidRDefault="00827FC1" w:rsidP="00827FC1"/>
    <w:p w14:paraId="64A70AA4" w14:textId="77777777" w:rsidR="00827FC1" w:rsidRDefault="00827FC1" w:rsidP="004D29B2"/>
    <w:p w14:paraId="0B8B2116" w14:textId="77777777" w:rsidR="004D29B2" w:rsidRPr="008C1D7A" w:rsidRDefault="004D29B2" w:rsidP="00EE6981"/>
    <w:p w14:paraId="61FE501A" w14:textId="77777777" w:rsidR="00EE6981" w:rsidRPr="008C1D7A" w:rsidRDefault="00EE6981" w:rsidP="00EE6981"/>
    <w:p w14:paraId="7453D7C0" w14:textId="7C9F9B96" w:rsidR="00EE6981" w:rsidRPr="008C1D7A" w:rsidRDefault="00EE6981" w:rsidP="00EE6981">
      <w:pPr>
        <w:tabs>
          <w:tab w:val="left" w:pos="3261"/>
          <w:tab w:val="left" w:pos="6521"/>
        </w:tabs>
      </w:pPr>
    </w:p>
    <w:p w14:paraId="0F5231F8" w14:textId="77777777" w:rsidR="00E81CA1" w:rsidRDefault="00E81CA1" w:rsidP="007A1A66">
      <w:pPr>
        <w:pStyle w:val="Heading2"/>
        <w:rPr>
          <w:rFonts w:ascii="Times New Roman" w:hAnsi="Times New Roman" w:cs="Times New Roman"/>
        </w:rPr>
      </w:pPr>
    </w:p>
    <w:p w14:paraId="4F88D20A" w14:textId="0F281249"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2 Demonstration/simulation</w:t>
      </w:r>
    </w:p>
    <w:p w14:paraId="4EEEBC0C" w14:textId="5F53BA74" w:rsidR="0089707B" w:rsidRPr="008C1D7A" w:rsidRDefault="0089707B" w:rsidP="0089707B">
      <w:r w:rsidRPr="008C1D7A">
        <w:t>Chosen function number: F#</w:t>
      </w:r>
      <w:r w:rsidR="00E81CA1">
        <w:t>3</w:t>
      </w:r>
    </w:p>
    <w:p w14:paraId="37B10036" w14:textId="355D9883" w:rsidR="0089707B" w:rsidRPr="008C1D7A" w:rsidRDefault="0089707B" w:rsidP="0089707B">
      <w:r w:rsidRPr="008C1D7A">
        <w:t>Chosen function name:</w:t>
      </w:r>
      <w:r w:rsidR="00E81CA1">
        <w:t xml:space="preserve"> Add to Watchlist</w:t>
      </w:r>
    </w:p>
    <w:p w14:paraId="64692FED" w14:textId="4BF3BEAD" w:rsidR="00E81CA1" w:rsidRDefault="00E81CA1" w:rsidP="00E81CA1"/>
    <w:p w14:paraId="6C0F6AB7" w14:textId="009A0A3C" w:rsidR="00E81CA1" w:rsidRDefault="00E81CA1" w:rsidP="00E81CA1">
      <w:pPr>
        <w:jc w:val="center"/>
      </w:pPr>
      <w:r w:rsidRPr="00E81CA1">
        <w:rPr>
          <w:noProof/>
        </w:rPr>
        <mc:AlternateContent>
          <mc:Choice Requires="wps">
            <w:drawing>
              <wp:anchor distT="0" distB="0" distL="114300" distR="114300" simplePos="0" relativeHeight="252021760" behindDoc="0" locked="0" layoutInCell="1" allowOverlap="1" wp14:anchorId="3334328A" wp14:editId="09ADC50A">
                <wp:simplePos x="0" y="0"/>
                <wp:positionH relativeFrom="column">
                  <wp:posOffset>1676342</wp:posOffset>
                </wp:positionH>
                <wp:positionV relativeFrom="paragraph">
                  <wp:posOffset>776200</wp:posOffset>
                </wp:positionV>
                <wp:extent cx="430646" cy="1034473"/>
                <wp:effectExtent l="12700" t="25400" r="26670" b="6985"/>
                <wp:wrapNone/>
                <wp:docPr id="390" name="Straight Arrow Connector 390"/>
                <wp:cNvGraphicFramePr/>
                <a:graphic xmlns:a="http://schemas.openxmlformats.org/drawingml/2006/main">
                  <a:graphicData uri="http://schemas.microsoft.com/office/word/2010/wordprocessingShape">
                    <wps:wsp>
                      <wps:cNvCnPr/>
                      <wps:spPr>
                        <a:xfrm flipV="1">
                          <a:off x="0" y="0"/>
                          <a:ext cx="430646" cy="103447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8A439F" id="Straight Arrow Connector 390" o:spid="_x0000_s1026" type="#_x0000_t32" style="position:absolute;margin-left:132pt;margin-top:61.1pt;width:33.9pt;height:81.45pt;flip:y;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" strokecolor="red" strokeweight="1.75pt">
                <v:stroke endarrow="block"/>
              </v:shape>
            </w:pict>
          </mc:Fallback>
        </mc:AlternateContent>
      </w:r>
      <w:r w:rsidRPr="00E81CA1">
        <w:rPr>
          <w:noProof/>
        </w:rPr>
        <mc:AlternateContent>
          <mc:Choice Requires="wps">
            <w:drawing>
              <wp:anchor distT="0" distB="0" distL="114300" distR="114300" simplePos="0" relativeHeight="252020736" behindDoc="0" locked="0" layoutInCell="1" allowOverlap="1" wp14:anchorId="4E957770" wp14:editId="6A6CD9C3">
                <wp:simplePos x="0" y="0"/>
                <wp:positionH relativeFrom="margin">
                  <wp:posOffset>502112</wp:posOffset>
                </wp:positionH>
                <wp:positionV relativeFrom="paragraph">
                  <wp:posOffset>1875328</wp:posOffset>
                </wp:positionV>
                <wp:extent cx="1772285" cy="467995"/>
                <wp:effectExtent l="0" t="0" r="18415" b="14605"/>
                <wp:wrapNone/>
                <wp:docPr id="389" name="Rectangle 389"/>
                <wp:cNvGraphicFramePr/>
                <a:graphic xmlns:a="http://schemas.openxmlformats.org/drawingml/2006/main">
                  <a:graphicData uri="http://schemas.microsoft.com/office/word/2010/wordprocessingShape">
                    <wps:wsp>
                      <wps:cNvSpPr/>
                      <wps:spPr>
                        <a:xfrm>
                          <a:off x="0" y="0"/>
                          <a:ext cx="1772285" cy="46799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2FCB39" w14:textId="77777777" w:rsidR="00547316" w:rsidRPr="00E81CA1" w:rsidRDefault="00547316" w:rsidP="00E81CA1">
                            <w:pPr>
                              <w:rPr>
                                <w:color w:val="000000" w:themeColor="text1"/>
                                <w:sz w:val="22"/>
                                <w:lang w:val="en-US"/>
                              </w:rPr>
                            </w:pPr>
                            <w:r w:rsidRPr="00E81CA1">
                              <w:rPr>
                                <w:b/>
                                <w:bCs/>
                                <w:color w:val="000000" w:themeColor="text1"/>
                                <w:sz w:val="22"/>
                                <w:lang w:val="en-US"/>
                              </w:rPr>
                              <w:t>Step 1.</w:t>
                            </w:r>
                            <w:r w:rsidRPr="00E81CA1">
                              <w:rPr>
                                <w:color w:val="000000" w:themeColor="text1"/>
                                <w:sz w:val="22"/>
                                <w:lang w:val="en-US"/>
                              </w:rPr>
                              <w:t xml:space="preserve"> Click job search tab in the navigation </w:t>
                            </w:r>
                          </w:p>
                          <w:p w14:paraId="7C940426" w14:textId="77777777" w:rsidR="00547316" w:rsidRPr="00E81CA1" w:rsidRDefault="00547316" w:rsidP="00E81CA1">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57770" id="Rectangle 389" o:spid="_x0000_s1053" style="position:absolute;left:0;text-align:left;margin-left:39.55pt;margin-top:147.65pt;width:139.55pt;height:36.85pt;z-index:25202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" fillcolor="white [3212]" strokecolor="black [3213]" strokeweight="2pt">
                <v:textbox>
                  <w:txbxContent>
                    <w:p w14:paraId="182FCB39" w14:textId="77777777" w:rsidR="00547316" w:rsidRPr="00E81CA1" w:rsidRDefault="00547316" w:rsidP="00E81CA1">
                      <w:pPr>
                        <w:rPr>
                          <w:color w:val="000000" w:themeColor="text1"/>
                          <w:sz w:val="22"/>
                          <w:lang w:val="en-US"/>
                        </w:rPr>
                      </w:pPr>
                      <w:r w:rsidRPr="00E81CA1">
                        <w:rPr>
                          <w:b/>
                          <w:bCs/>
                          <w:color w:val="000000" w:themeColor="text1"/>
                          <w:sz w:val="22"/>
                          <w:lang w:val="en-US"/>
                        </w:rPr>
                        <w:t>Step 1.</w:t>
                      </w:r>
                      <w:r w:rsidRPr="00E81CA1">
                        <w:rPr>
                          <w:color w:val="000000" w:themeColor="text1"/>
                          <w:sz w:val="22"/>
                          <w:lang w:val="en-US"/>
                        </w:rPr>
                        <w:t xml:space="preserve"> Click job search tab in the navigation </w:t>
                      </w:r>
                    </w:p>
                    <w:p w14:paraId="7C940426" w14:textId="77777777" w:rsidR="00547316" w:rsidRPr="00E81CA1" w:rsidRDefault="00547316" w:rsidP="00E81CA1">
                      <w:pPr>
                        <w:rPr>
                          <w:color w:val="000000" w:themeColor="text1"/>
                          <w:sz w:val="22"/>
                          <w:lang w:val="en-US"/>
                        </w:rPr>
                      </w:pPr>
                    </w:p>
                  </w:txbxContent>
                </v:textbox>
                <w10:wrap anchorx="margin"/>
              </v:rect>
            </w:pict>
          </mc:Fallback>
        </mc:AlternateContent>
      </w:r>
      <w:r w:rsidRPr="00E81CA1">
        <w:rPr>
          <w:noProof/>
        </w:rPr>
        <mc:AlternateContent>
          <mc:Choice Requires="wps">
            <w:drawing>
              <wp:anchor distT="0" distB="0" distL="114300" distR="114300" simplePos="0" relativeHeight="252023808" behindDoc="0" locked="0" layoutInCell="1" allowOverlap="1" wp14:anchorId="56D8459C" wp14:editId="6CEAF277">
                <wp:simplePos x="0" y="0"/>
                <wp:positionH relativeFrom="column">
                  <wp:posOffset>3255760</wp:posOffset>
                </wp:positionH>
                <wp:positionV relativeFrom="paragraph">
                  <wp:posOffset>822382</wp:posOffset>
                </wp:positionV>
                <wp:extent cx="1357746" cy="849745"/>
                <wp:effectExtent l="25400" t="25400" r="13970" b="13970"/>
                <wp:wrapNone/>
                <wp:docPr id="392" name="Straight Arrow Connector 392"/>
                <wp:cNvGraphicFramePr/>
                <a:graphic xmlns:a="http://schemas.openxmlformats.org/drawingml/2006/main">
                  <a:graphicData uri="http://schemas.microsoft.com/office/word/2010/wordprocessingShape">
                    <wps:wsp>
                      <wps:cNvCnPr/>
                      <wps:spPr>
                        <a:xfrm flipH="1" flipV="1">
                          <a:off x="0" y="0"/>
                          <a:ext cx="1357746" cy="84974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930CED" id="Straight Arrow Connector 392" o:spid="_x0000_s1026" type="#_x0000_t32" style="position:absolute;margin-left:256.35pt;margin-top:64.75pt;width:106.9pt;height:66.9pt;flip:x y;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" strokecolor="red" strokeweight="1.75pt">
                <v:stroke endarrow="block"/>
              </v:shape>
            </w:pict>
          </mc:Fallback>
        </mc:AlternateContent>
      </w:r>
      <w:r w:rsidRPr="00E81CA1">
        <w:rPr>
          <w:noProof/>
        </w:rPr>
        <mc:AlternateContent>
          <mc:Choice Requires="wps">
            <w:drawing>
              <wp:anchor distT="0" distB="0" distL="114300" distR="114300" simplePos="0" relativeHeight="252022784" behindDoc="0" locked="0" layoutInCell="1" allowOverlap="1" wp14:anchorId="79FC3E63" wp14:editId="0C64BD43">
                <wp:simplePos x="0" y="0"/>
                <wp:positionH relativeFrom="margin">
                  <wp:posOffset>3943466</wp:posOffset>
                </wp:positionH>
                <wp:positionV relativeFrom="paragraph">
                  <wp:posOffset>1713114</wp:posOffset>
                </wp:positionV>
                <wp:extent cx="1772285" cy="933450"/>
                <wp:effectExtent l="0" t="0" r="18415" b="19050"/>
                <wp:wrapNone/>
                <wp:docPr id="391" name="Rectangle 391"/>
                <wp:cNvGraphicFramePr/>
                <a:graphic xmlns:a="http://schemas.openxmlformats.org/drawingml/2006/main">
                  <a:graphicData uri="http://schemas.microsoft.com/office/word/2010/wordprocessingShape">
                    <wps:wsp>
                      <wps:cNvSpPr/>
                      <wps:spPr>
                        <a:xfrm>
                          <a:off x="0" y="0"/>
                          <a:ext cx="1772285" cy="933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9781AF" w14:textId="77777777" w:rsidR="00547316" w:rsidRPr="00E81CA1" w:rsidRDefault="00547316" w:rsidP="00E81CA1">
                            <w:pPr>
                              <w:rPr>
                                <w:color w:val="000000" w:themeColor="text1"/>
                                <w:sz w:val="22"/>
                                <w:lang w:val="en-US"/>
                              </w:rPr>
                            </w:pPr>
                            <w:r w:rsidRPr="00E81CA1">
                              <w:rPr>
                                <w:b/>
                                <w:bCs/>
                                <w:color w:val="000000" w:themeColor="text1"/>
                                <w:sz w:val="22"/>
                                <w:lang w:val="en-US"/>
                              </w:rPr>
                              <w:t>Step 2.</w:t>
                            </w:r>
                            <w:r w:rsidRPr="00E81CA1">
                              <w:rPr>
                                <w:color w:val="000000" w:themeColor="text1"/>
                                <w:sz w:val="22"/>
                                <w:lang w:val="en-US"/>
                              </w:rPr>
                              <w:t xml:space="preserve"> Click on the categories button to filter through the jobs. A drop down of the options will appear. </w:t>
                            </w:r>
                          </w:p>
                          <w:p w14:paraId="7756E83E" w14:textId="77777777" w:rsidR="00547316" w:rsidRPr="00E81CA1" w:rsidRDefault="00547316" w:rsidP="00E81CA1">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FC3E63" id="Rectangle 391" o:spid="_x0000_s1054" style="position:absolute;left:0;text-align:left;margin-left:310.5pt;margin-top:134.9pt;width:139.55pt;height:73.5pt;z-index:25202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" fillcolor="white [3212]" strokecolor="black [3213]" strokeweight="2pt">
                <v:textbox>
                  <w:txbxContent>
                    <w:p w14:paraId="489781AF" w14:textId="77777777" w:rsidR="00547316" w:rsidRPr="00E81CA1" w:rsidRDefault="00547316" w:rsidP="00E81CA1">
                      <w:pPr>
                        <w:rPr>
                          <w:color w:val="000000" w:themeColor="text1"/>
                          <w:sz w:val="22"/>
                          <w:lang w:val="en-US"/>
                        </w:rPr>
                      </w:pPr>
                      <w:r w:rsidRPr="00E81CA1">
                        <w:rPr>
                          <w:b/>
                          <w:bCs/>
                          <w:color w:val="000000" w:themeColor="text1"/>
                          <w:sz w:val="22"/>
                          <w:lang w:val="en-US"/>
                        </w:rPr>
                        <w:t>Step 2.</w:t>
                      </w:r>
                      <w:r w:rsidRPr="00E81CA1">
                        <w:rPr>
                          <w:color w:val="000000" w:themeColor="text1"/>
                          <w:sz w:val="22"/>
                          <w:lang w:val="en-US"/>
                        </w:rPr>
                        <w:t xml:space="preserve"> Click on the categories button to filter through the jobs. A drop down of the options will appear. </w:t>
                      </w:r>
                    </w:p>
                    <w:p w14:paraId="7756E83E" w14:textId="77777777" w:rsidR="00547316" w:rsidRPr="00E81CA1" w:rsidRDefault="00547316" w:rsidP="00E81CA1">
                      <w:pPr>
                        <w:rPr>
                          <w:color w:val="000000" w:themeColor="text1"/>
                          <w:sz w:val="22"/>
                          <w:lang w:val="en-US"/>
                        </w:rPr>
                      </w:pPr>
                    </w:p>
                  </w:txbxContent>
                </v:textbox>
                <w10:wrap anchorx="margin"/>
              </v:rect>
            </w:pict>
          </mc:Fallback>
        </mc:AlternateContent>
      </w:r>
      <w:r>
        <w:rPr>
          <w:noProof/>
        </w:rPr>
        <w:drawing>
          <wp:inline distT="0" distB="0" distL="0" distR="0" wp14:anchorId="3C78A76F" wp14:editId="0FBD7AE6">
            <wp:extent cx="5549048" cy="3112655"/>
            <wp:effectExtent l="0" t="0" r="1270" b="0"/>
            <wp:docPr id="388" name="Picture 3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574501" cy="3126932"/>
                    </a:xfrm>
                    <a:prstGeom prst="rect">
                      <a:avLst/>
                    </a:prstGeom>
                  </pic:spPr>
                </pic:pic>
              </a:graphicData>
            </a:graphic>
          </wp:inline>
        </w:drawing>
      </w:r>
    </w:p>
    <w:p w14:paraId="3722EB83" w14:textId="0432BCE4" w:rsidR="00E81CA1" w:rsidRDefault="00E81CA1" w:rsidP="00E81CA1">
      <w:pPr>
        <w:jc w:val="center"/>
      </w:pPr>
    </w:p>
    <w:p w14:paraId="298535D8" w14:textId="105AF442" w:rsidR="00E81CA1" w:rsidRDefault="00E81CA1" w:rsidP="00E81CA1">
      <w:pPr>
        <w:jc w:val="center"/>
      </w:pPr>
      <w:r w:rsidRPr="00E81CA1">
        <w:rPr>
          <w:noProof/>
        </w:rPr>
        <mc:AlternateContent>
          <mc:Choice Requires="wps">
            <w:drawing>
              <wp:anchor distT="0" distB="0" distL="114300" distR="114300" simplePos="0" relativeHeight="252028928" behindDoc="0" locked="0" layoutInCell="1" allowOverlap="1" wp14:anchorId="39C4A7D6" wp14:editId="73208EEF">
                <wp:simplePos x="0" y="0"/>
                <wp:positionH relativeFrom="column">
                  <wp:posOffset>614160</wp:posOffset>
                </wp:positionH>
                <wp:positionV relativeFrom="paragraph">
                  <wp:posOffset>1229533</wp:posOffset>
                </wp:positionV>
                <wp:extent cx="314037" cy="978824"/>
                <wp:effectExtent l="12700" t="25400" r="29210" b="12065"/>
                <wp:wrapNone/>
                <wp:docPr id="397" name="Straight Arrow Connector 397"/>
                <wp:cNvGraphicFramePr/>
                <a:graphic xmlns:a="http://schemas.openxmlformats.org/drawingml/2006/main">
                  <a:graphicData uri="http://schemas.microsoft.com/office/word/2010/wordprocessingShape">
                    <wps:wsp>
                      <wps:cNvCnPr/>
                      <wps:spPr>
                        <a:xfrm flipV="1">
                          <a:off x="0" y="0"/>
                          <a:ext cx="314037" cy="978824"/>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1B5F57" id="Straight Arrow Connector 397" o:spid="_x0000_s1026" type="#_x0000_t32" style="position:absolute;margin-left:48.35pt;margin-top:96.8pt;width:24.75pt;height:77.05pt;flip:y;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" strokecolor="red" strokeweight="1.75pt">
                <v:stroke endarrow="block"/>
              </v:shape>
            </w:pict>
          </mc:Fallback>
        </mc:AlternateContent>
      </w:r>
      <w:r w:rsidRPr="00E81CA1">
        <w:rPr>
          <w:noProof/>
        </w:rPr>
        <mc:AlternateContent>
          <mc:Choice Requires="wps">
            <w:drawing>
              <wp:anchor distT="0" distB="0" distL="114300" distR="114300" simplePos="0" relativeHeight="252027904" behindDoc="0" locked="0" layoutInCell="1" allowOverlap="1" wp14:anchorId="5C36D625" wp14:editId="43186EAB">
                <wp:simplePos x="0" y="0"/>
                <wp:positionH relativeFrom="margin">
                  <wp:posOffset>-272300</wp:posOffset>
                </wp:positionH>
                <wp:positionV relativeFrom="paragraph">
                  <wp:posOffset>2244956</wp:posOffset>
                </wp:positionV>
                <wp:extent cx="1227455" cy="1151255"/>
                <wp:effectExtent l="12700" t="12700" r="17145" b="17145"/>
                <wp:wrapNone/>
                <wp:docPr id="396" name="Rectangle 396"/>
                <wp:cNvGraphicFramePr/>
                <a:graphic xmlns:a="http://schemas.openxmlformats.org/drawingml/2006/main">
                  <a:graphicData uri="http://schemas.microsoft.com/office/word/2010/wordprocessingShape">
                    <wps:wsp>
                      <wps:cNvSpPr/>
                      <wps:spPr>
                        <a:xfrm>
                          <a:off x="0" y="0"/>
                          <a:ext cx="1227455" cy="11512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93CD02"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Step 4.</w:t>
                            </w:r>
                            <w:r w:rsidRPr="001F737C">
                              <w:rPr>
                                <w:rFonts w:ascii="Times" w:hAnsi="Times"/>
                                <w:color w:val="000000" w:themeColor="text1"/>
                                <w:sz w:val="22"/>
                                <w:lang w:val="en-US"/>
                              </w:rPr>
                              <w:t xml:space="preserve"> Select a classification option. For demonstration purposes, select ‘Accoun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6D625" id="Rectangle 396" o:spid="_x0000_s1055" style="position:absolute;left:0;text-align:left;margin-left:-21.45pt;margin-top:176.75pt;width:96.65pt;height:90.65pt;z-index:25202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" fillcolor="white [3212]" strokecolor="black [3213]" strokeweight="2pt">
                <v:textbox>
                  <w:txbxContent>
                    <w:p w14:paraId="4F93CD02"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Step 4.</w:t>
                      </w:r>
                      <w:r w:rsidRPr="001F737C">
                        <w:rPr>
                          <w:rFonts w:ascii="Times" w:hAnsi="Times"/>
                          <w:color w:val="000000" w:themeColor="text1"/>
                          <w:sz w:val="22"/>
                          <w:lang w:val="en-US"/>
                        </w:rPr>
                        <w:t xml:space="preserve"> Select a classification option. For demonstration purposes, select ‘Accounting’  </w:t>
                      </w:r>
                    </w:p>
                  </w:txbxContent>
                </v:textbox>
                <w10:wrap anchorx="margin"/>
              </v:rect>
            </w:pict>
          </mc:Fallback>
        </mc:AlternateContent>
      </w:r>
      <w:r w:rsidRPr="00E81CA1">
        <w:rPr>
          <w:noProof/>
        </w:rPr>
        <mc:AlternateContent>
          <mc:Choice Requires="wps">
            <w:drawing>
              <wp:anchor distT="0" distB="0" distL="114300" distR="114300" simplePos="0" relativeHeight="252026880" behindDoc="0" locked="0" layoutInCell="1" allowOverlap="1" wp14:anchorId="1156DC76" wp14:editId="1B5A7C1A">
                <wp:simplePos x="0" y="0"/>
                <wp:positionH relativeFrom="column">
                  <wp:posOffset>1861070</wp:posOffset>
                </wp:positionH>
                <wp:positionV relativeFrom="paragraph">
                  <wp:posOffset>1063278</wp:posOffset>
                </wp:positionV>
                <wp:extent cx="1016000" cy="452581"/>
                <wp:effectExtent l="25400" t="38100" r="12700" b="17780"/>
                <wp:wrapNone/>
                <wp:docPr id="395" name="Straight Arrow Connector 395"/>
                <wp:cNvGraphicFramePr/>
                <a:graphic xmlns:a="http://schemas.openxmlformats.org/drawingml/2006/main">
                  <a:graphicData uri="http://schemas.microsoft.com/office/word/2010/wordprocessingShape">
                    <wps:wsp>
                      <wps:cNvCnPr/>
                      <wps:spPr>
                        <a:xfrm flipH="1" flipV="1">
                          <a:off x="0" y="0"/>
                          <a:ext cx="1016000" cy="452581"/>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57C55" id="Straight Arrow Connector 395" o:spid="_x0000_s1026" type="#_x0000_t32" style="position:absolute;margin-left:146.55pt;margin-top:83.7pt;width:80pt;height:35.65pt;flip:x y;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" strokecolor="red" strokeweight="1.75pt">
                <v:stroke endarrow="block"/>
              </v:shape>
            </w:pict>
          </mc:Fallback>
        </mc:AlternateContent>
      </w:r>
      <w:r w:rsidRPr="00E81CA1">
        <w:rPr>
          <w:noProof/>
        </w:rPr>
        <mc:AlternateContent>
          <mc:Choice Requires="wps">
            <w:drawing>
              <wp:anchor distT="0" distB="0" distL="114300" distR="114300" simplePos="0" relativeHeight="252025856" behindDoc="0" locked="0" layoutInCell="1" allowOverlap="1" wp14:anchorId="77EBCDB3" wp14:editId="7957AD16">
                <wp:simplePos x="0" y="0"/>
                <wp:positionH relativeFrom="margin">
                  <wp:posOffset>2931910</wp:posOffset>
                </wp:positionH>
                <wp:positionV relativeFrom="paragraph">
                  <wp:posOffset>1080770</wp:posOffset>
                </wp:positionV>
                <wp:extent cx="1603375" cy="784860"/>
                <wp:effectExtent l="12700" t="12700" r="9525" b="15240"/>
                <wp:wrapNone/>
                <wp:docPr id="394" name="Rectangle 394"/>
                <wp:cNvGraphicFramePr/>
                <a:graphic xmlns:a="http://schemas.openxmlformats.org/drawingml/2006/main">
                  <a:graphicData uri="http://schemas.microsoft.com/office/word/2010/wordprocessingShape">
                    <wps:wsp>
                      <wps:cNvSpPr/>
                      <wps:spPr>
                        <a:xfrm>
                          <a:off x="0" y="0"/>
                          <a:ext cx="1603375" cy="7848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7F10B0"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Step 3.</w:t>
                            </w:r>
                            <w:r w:rsidRPr="001F737C">
                              <w:rPr>
                                <w:rFonts w:ascii="Times" w:hAnsi="Times"/>
                                <w:color w:val="000000" w:themeColor="text1"/>
                                <w:sz w:val="22"/>
                                <w:lang w:val="en-US"/>
                              </w:rPr>
                              <w:t xml:space="preserve"> Click on the classifications button to reveal options for job classifications </w:t>
                            </w:r>
                          </w:p>
                          <w:p w14:paraId="55B03024" w14:textId="77777777" w:rsidR="00547316" w:rsidRPr="005D0175" w:rsidRDefault="00547316" w:rsidP="00E81CA1">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BCDB3" id="Rectangle 394" o:spid="_x0000_s1056" style="position:absolute;left:0;text-align:left;margin-left:230.85pt;margin-top:85.1pt;width:126.25pt;height:61.8pt;z-index:25202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" fillcolor="white [3212]" strokecolor="black [3213]" strokeweight="2pt">
                <v:textbox>
                  <w:txbxContent>
                    <w:p w14:paraId="707F10B0"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Step 3.</w:t>
                      </w:r>
                      <w:r w:rsidRPr="001F737C">
                        <w:rPr>
                          <w:rFonts w:ascii="Times" w:hAnsi="Times"/>
                          <w:color w:val="000000" w:themeColor="text1"/>
                          <w:sz w:val="22"/>
                          <w:lang w:val="en-US"/>
                        </w:rPr>
                        <w:t xml:space="preserve"> Click on the classifications button to reveal options for job classifications </w:t>
                      </w:r>
                    </w:p>
                    <w:p w14:paraId="55B03024" w14:textId="77777777" w:rsidR="00547316" w:rsidRPr="005D0175" w:rsidRDefault="00547316" w:rsidP="00E81CA1">
                      <w:pPr>
                        <w:rPr>
                          <w:color w:val="000000" w:themeColor="text1"/>
                          <w:sz w:val="22"/>
                          <w:lang w:val="en-US"/>
                        </w:rPr>
                      </w:pPr>
                    </w:p>
                  </w:txbxContent>
                </v:textbox>
                <w10:wrap anchorx="margin"/>
              </v:rect>
            </w:pict>
          </mc:Fallback>
        </mc:AlternateContent>
      </w:r>
      <w:r>
        <w:rPr>
          <w:noProof/>
        </w:rPr>
        <w:drawing>
          <wp:inline distT="0" distB="0" distL="0" distR="0" wp14:anchorId="2C2C0D48" wp14:editId="33981550">
            <wp:extent cx="5684141" cy="3186545"/>
            <wp:effectExtent l="0" t="0" r="5715" b="1270"/>
            <wp:docPr id="393" name="Picture 3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718668" cy="3205901"/>
                    </a:xfrm>
                    <a:prstGeom prst="rect">
                      <a:avLst/>
                    </a:prstGeom>
                  </pic:spPr>
                </pic:pic>
              </a:graphicData>
            </a:graphic>
          </wp:inline>
        </w:drawing>
      </w:r>
    </w:p>
    <w:p w14:paraId="1E5E4EC2" w14:textId="5532D8EF" w:rsidR="00E81CA1" w:rsidRDefault="00E81CA1" w:rsidP="00E81CA1">
      <w:pPr>
        <w:jc w:val="center"/>
      </w:pPr>
    </w:p>
    <w:p w14:paraId="1AB928A9" w14:textId="77777777" w:rsidR="00E81CA1" w:rsidRDefault="00E81CA1" w:rsidP="00E81CA1">
      <w:pPr>
        <w:jc w:val="center"/>
      </w:pPr>
    </w:p>
    <w:p w14:paraId="44802C42" w14:textId="042EB373" w:rsidR="00E81CA1" w:rsidRDefault="00E81CA1" w:rsidP="00EE6981">
      <w:pPr>
        <w:jc w:val="center"/>
      </w:pPr>
    </w:p>
    <w:p w14:paraId="0EA70398" w14:textId="38419644" w:rsidR="00E81CA1" w:rsidRDefault="00E81CA1" w:rsidP="00EE6981">
      <w:pPr>
        <w:jc w:val="center"/>
      </w:pPr>
    </w:p>
    <w:p w14:paraId="472E8372" w14:textId="5E7596F6" w:rsidR="00E81CA1" w:rsidRDefault="00E81CA1" w:rsidP="00EE6981">
      <w:pPr>
        <w:jc w:val="center"/>
      </w:pPr>
    </w:p>
    <w:p w14:paraId="602D4072" w14:textId="430E3087" w:rsidR="00E81CA1" w:rsidRDefault="00E81CA1" w:rsidP="00EE6981">
      <w:pPr>
        <w:jc w:val="center"/>
      </w:pPr>
    </w:p>
    <w:p w14:paraId="12688017" w14:textId="4E06AC0D" w:rsidR="00E81CA1" w:rsidRDefault="00E81CA1" w:rsidP="00EE6981">
      <w:pPr>
        <w:jc w:val="center"/>
      </w:pPr>
    </w:p>
    <w:p w14:paraId="71034350" w14:textId="253A570A" w:rsidR="00E81CA1" w:rsidRDefault="00E81CA1" w:rsidP="00EE6981">
      <w:pPr>
        <w:jc w:val="center"/>
      </w:pPr>
    </w:p>
    <w:p w14:paraId="4A29E197" w14:textId="43C03838" w:rsidR="00E81CA1" w:rsidRDefault="00E81CA1" w:rsidP="00EE6981">
      <w:pPr>
        <w:jc w:val="center"/>
      </w:pPr>
    </w:p>
    <w:p w14:paraId="4039986E" w14:textId="7C9996DD" w:rsidR="00E81CA1" w:rsidRDefault="00E81CA1" w:rsidP="00EE6981">
      <w:pPr>
        <w:jc w:val="center"/>
      </w:pPr>
    </w:p>
    <w:p w14:paraId="2B3D937F" w14:textId="64A0731F" w:rsidR="00E81CA1" w:rsidRDefault="00E81CA1" w:rsidP="00EE6981">
      <w:pPr>
        <w:jc w:val="center"/>
      </w:pPr>
    </w:p>
    <w:p w14:paraId="7A6D5336" w14:textId="359E39D2" w:rsidR="00E81CA1" w:rsidRDefault="00E81CA1" w:rsidP="00EE6981">
      <w:pPr>
        <w:jc w:val="center"/>
      </w:pPr>
      <w:r w:rsidRPr="00E81CA1">
        <w:rPr>
          <w:noProof/>
        </w:rPr>
        <w:lastRenderedPageBreak/>
        <mc:AlternateContent>
          <mc:Choice Requires="wps">
            <w:drawing>
              <wp:anchor distT="0" distB="0" distL="114300" distR="114300" simplePos="0" relativeHeight="252036096" behindDoc="0" locked="0" layoutInCell="1" allowOverlap="1" wp14:anchorId="2E8EBECD" wp14:editId="6C765C53">
                <wp:simplePos x="0" y="0"/>
                <wp:positionH relativeFrom="margin">
                  <wp:posOffset>4613506</wp:posOffset>
                </wp:positionH>
                <wp:positionV relativeFrom="paragraph">
                  <wp:posOffset>2752783</wp:posOffset>
                </wp:positionV>
                <wp:extent cx="1227455" cy="907200"/>
                <wp:effectExtent l="12700" t="12700" r="17145" b="7620"/>
                <wp:wrapNone/>
                <wp:docPr id="404" name="Rectangle 404"/>
                <wp:cNvGraphicFramePr/>
                <a:graphic xmlns:a="http://schemas.openxmlformats.org/drawingml/2006/main">
                  <a:graphicData uri="http://schemas.microsoft.com/office/word/2010/wordprocessingShape">
                    <wps:wsp>
                      <wps:cNvSpPr/>
                      <wps:spPr>
                        <a:xfrm>
                          <a:off x="0" y="0"/>
                          <a:ext cx="1227455" cy="907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33920C" w14:textId="77777777" w:rsidR="00547316" w:rsidRPr="005F44B6" w:rsidRDefault="00547316" w:rsidP="00E81CA1">
                            <w:pPr>
                              <w:rPr>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7</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Click on the </w:t>
                            </w:r>
                            <w:r>
                              <w:rPr>
                                <w:rFonts w:ascii="Times" w:hAnsi="Times"/>
                                <w:color w:val="000000" w:themeColor="text1"/>
                                <w:sz w:val="22"/>
                                <w:lang w:val="en-US"/>
                              </w:rPr>
                              <w:t xml:space="preserve">work type </w:t>
                            </w:r>
                            <w:r w:rsidRPr="001F737C">
                              <w:rPr>
                                <w:rFonts w:ascii="Times" w:hAnsi="Times"/>
                                <w:color w:val="000000" w:themeColor="text1"/>
                                <w:sz w:val="22"/>
                                <w:lang w:val="en-US"/>
                              </w:rPr>
                              <w:t xml:space="preserve">button to reveal options for </w:t>
                            </w:r>
                            <w:r>
                              <w:rPr>
                                <w:rFonts w:ascii="Times" w:hAnsi="Times"/>
                                <w:color w:val="000000" w:themeColor="text1"/>
                                <w:sz w:val="22"/>
                                <w:lang w:val="en-US"/>
                              </w:rPr>
                              <w:t xml:space="preserve">work typ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EBECD" id="Rectangle 404" o:spid="_x0000_s1057" style="position:absolute;left:0;text-align:left;margin-left:363.25pt;margin-top:216.75pt;width:96.65pt;height:71.45pt;z-index:25203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" fillcolor="white [3212]" strokecolor="black [3213]" strokeweight="2pt">
                <v:textbox>
                  <w:txbxContent>
                    <w:p w14:paraId="7B33920C" w14:textId="77777777" w:rsidR="00547316" w:rsidRPr="005F44B6" w:rsidRDefault="00547316" w:rsidP="00E81CA1">
                      <w:pPr>
                        <w:rPr>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7</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Click on the </w:t>
                      </w:r>
                      <w:r>
                        <w:rPr>
                          <w:rFonts w:ascii="Times" w:hAnsi="Times"/>
                          <w:color w:val="000000" w:themeColor="text1"/>
                          <w:sz w:val="22"/>
                          <w:lang w:val="en-US"/>
                        </w:rPr>
                        <w:t xml:space="preserve">work type </w:t>
                      </w:r>
                      <w:r w:rsidRPr="001F737C">
                        <w:rPr>
                          <w:rFonts w:ascii="Times" w:hAnsi="Times"/>
                          <w:color w:val="000000" w:themeColor="text1"/>
                          <w:sz w:val="22"/>
                          <w:lang w:val="en-US"/>
                        </w:rPr>
                        <w:t xml:space="preserve">button to reveal options for </w:t>
                      </w:r>
                      <w:r>
                        <w:rPr>
                          <w:rFonts w:ascii="Times" w:hAnsi="Times"/>
                          <w:color w:val="000000" w:themeColor="text1"/>
                          <w:sz w:val="22"/>
                          <w:lang w:val="en-US"/>
                        </w:rPr>
                        <w:t xml:space="preserve">work type </w:t>
                      </w:r>
                    </w:p>
                  </w:txbxContent>
                </v:textbox>
                <w10:wrap anchorx="margin"/>
              </v:rect>
            </w:pict>
          </mc:Fallback>
        </mc:AlternateContent>
      </w:r>
      <w:r w:rsidRPr="00E81CA1">
        <w:rPr>
          <w:noProof/>
        </w:rPr>
        <mc:AlternateContent>
          <mc:Choice Requires="wps">
            <w:drawing>
              <wp:anchor distT="0" distB="0" distL="114300" distR="114300" simplePos="0" relativeHeight="252034048" behindDoc="0" locked="0" layoutInCell="1" allowOverlap="1" wp14:anchorId="72FACBCE" wp14:editId="13C0DA2F">
                <wp:simplePos x="0" y="0"/>
                <wp:positionH relativeFrom="column">
                  <wp:posOffset>2664633</wp:posOffset>
                </wp:positionH>
                <wp:positionV relativeFrom="paragraph">
                  <wp:posOffset>1044054</wp:posOffset>
                </wp:positionV>
                <wp:extent cx="2122517" cy="1002318"/>
                <wp:effectExtent l="25400" t="38100" r="11430" b="13970"/>
                <wp:wrapNone/>
                <wp:docPr id="402" name="Straight Arrow Connector 402"/>
                <wp:cNvGraphicFramePr/>
                <a:graphic xmlns:a="http://schemas.openxmlformats.org/drawingml/2006/main">
                  <a:graphicData uri="http://schemas.microsoft.com/office/word/2010/wordprocessingShape">
                    <wps:wsp>
                      <wps:cNvCnPr/>
                      <wps:spPr>
                        <a:xfrm flipH="1" flipV="1">
                          <a:off x="0" y="0"/>
                          <a:ext cx="2122517" cy="1002318"/>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8D8809" id="Straight Arrow Connector 402" o:spid="_x0000_s1026" type="#_x0000_t32" style="position:absolute;margin-left:209.8pt;margin-top:82.2pt;width:167.15pt;height:78.9pt;flip:x y;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" strokecolor="red" strokeweight="1.75pt">
                <v:stroke endarrow="block"/>
              </v:shape>
            </w:pict>
          </mc:Fallback>
        </mc:AlternateContent>
      </w:r>
      <w:r w:rsidRPr="00E81CA1">
        <w:rPr>
          <w:noProof/>
        </w:rPr>
        <mc:AlternateContent>
          <mc:Choice Requires="wps">
            <w:drawing>
              <wp:anchor distT="0" distB="0" distL="114300" distR="114300" simplePos="0" relativeHeight="252033024" behindDoc="0" locked="0" layoutInCell="1" allowOverlap="1" wp14:anchorId="736D8248" wp14:editId="687F04A1">
                <wp:simplePos x="0" y="0"/>
                <wp:positionH relativeFrom="margin">
                  <wp:posOffset>4791710</wp:posOffset>
                </wp:positionH>
                <wp:positionV relativeFrom="paragraph">
                  <wp:posOffset>1620520</wp:posOffset>
                </wp:positionV>
                <wp:extent cx="1227455" cy="904240"/>
                <wp:effectExtent l="0" t="0" r="17145" b="10160"/>
                <wp:wrapNone/>
                <wp:docPr id="401" name="Rectangle 401"/>
                <wp:cNvGraphicFramePr/>
                <a:graphic xmlns:a="http://schemas.openxmlformats.org/drawingml/2006/main">
                  <a:graphicData uri="http://schemas.microsoft.com/office/word/2010/wordprocessingShape">
                    <wps:wsp>
                      <wps:cNvSpPr/>
                      <wps:spPr>
                        <a:xfrm>
                          <a:off x="0" y="0"/>
                          <a:ext cx="1227455" cy="9042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E0269"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6</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Select a </w:t>
                            </w:r>
                            <w:r>
                              <w:rPr>
                                <w:rFonts w:ascii="Times" w:hAnsi="Times"/>
                                <w:color w:val="000000" w:themeColor="text1"/>
                                <w:sz w:val="22"/>
                                <w:lang w:val="en-US"/>
                              </w:rPr>
                              <w:t xml:space="preserve">location </w:t>
                            </w:r>
                            <w:r w:rsidRPr="001F737C">
                              <w:rPr>
                                <w:rFonts w:ascii="Times" w:hAnsi="Times"/>
                                <w:color w:val="000000" w:themeColor="text1"/>
                                <w:sz w:val="22"/>
                                <w:lang w:val="en-US"/>
                              </w:rPr>
                              <w:t>option. For demonstration purposes, select ‘A</w:t>
                            </w:r>
                            <w:r>
                              <w:rPr>
                                <w:rFonts w:ascii="Times" w:hAnsi="Times"/>
                                <w:color w:val="000000" w:themeColor="text1"/>
                                <w:sz w:val="22"/>
                                <w:lang w:val="en-US"/>
                              </w:rPr>
                              <w:t>uckland</w:t>
                            </w:r>
                            <w:r w:rsidRPr="001F737C">
                              <w:rPr>
                                <w:rFonts w:ascii="Times" w:hAnsi="Times"/>
                                <w:color w:val="000000" w:themeColor="text1"/>
                                <w:sz w:val="22"/>
                                <w:lang w:val="en-US"/>
                              </w:rPr>
                              <w:t xml:space="preserve">’  </w:t>
                            </w:r>
                          </w:p>
                          <w:p w14:paraId="0A1F3AB5" w14:textId="77777777" w:rsidR="00547316" w:rsidRPr="005F44B6" w:rsidRDefault="00547316" w:rsidP="00E81CA1">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D8248" id="Rectangle 401" o:spid="_x0000_s1058" style="position:absolute;left:0;text-align:left;margin-left:377.3pt;margin-top:127.6pt;width:96.65pt;height:71.2pt;z-index:25203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" fillcolor="white [3212]" strokecolor="black [3213]" strokeweight="2pt">
                <v:textbox>
                  <w:txbxContent>
                    <w:p w14:paraId="122E0269"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6</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Select a </w:t>
                      </w:r>
                      <w:r>
                        <w:rPr>
                          <w:rFonts w:ascii="Times" w:hAnsi="Times"/>
                          <w:color w:val="000000" w:themeColor="text1"/>
                          <w:sz w:val="22"/>
                          <w:lang w:val="en-US"/>
                        </w:rPr>
                        <w:t xml:space="preserve">location </w:t>
                      </w:r>
                      <w:r w:rsidRPr="001F737C">
                        <w:rPr>
                          <w:rFonts w:ascii="Times" w:hAnsi="Times"/>
                          <w:color w:val="000000" w:themeColor="text1"/>
                          <w:sz w:val="22"/>
                          <w:lang w:val="en-US"/>
                        </w:rPr>
                        <w:t>option. For demonstration purposes, select ‘A</w:t>
                      </w:r>
                      <w:r>
                        <w:rPr>
                          <w:rFonts w:ascii="Times" w:hAnsi="Times"/>
                          <w:color w:val="000000" w:themeColor="text1"/>
                          <w:sz w:val="22"/>
                          <w:lang w:val="en-US"/>
                        </w:rPr>
                        <w:t>uckland</w:t>
                      </w:r>
                      <w:r w:rsidRPr="001F737C">
                        <w:rPr>
                          <w:rFonts w:ascii="Times" w:hAnsi="Times"/>
                          <w:color w:val="000000" w:themeColor="text1"/>
                          <w:sz w:val="22"/>
                          <w:lang w:val="en-US"/>
                        </w:rPr>
                        <w:t xml:space="preserve">’  </w:t>
                      </w:r>
                    </w:p>
                    <w:p w14:paraId="0A1F3AB5" w14:textId="77777777" w:rsidR="00547316" w:rsidRPr="005F44B6" w:rsidRDefault="00547316" w:rsidP="00E81CA1">
                      <w:pPr>
                        <w:rPr>
                          <w:color w:val="000000" w:themeColor="text1"/>
                          <w:sz w:val="22"/>
                          <w:lang w:val="en-US"/>
                        </w:rPr>
                      </w:pPr>
                    </w:p>
                  </w:txbxContent>
                </v:textbox>
                <w10:wrap anchorx="margin"/>
              </v:rect>
            </w:pict>
          </mc:Fallback>
        </mc:AlternateContent>
      </w:r>
      <w:r w:rsidRPr="00E81CA1">
        <w:rPr>
          <w:noProof/>
        </w:rPr>
        <mc:AlternateContent>
          <mc:Choice Requires="wps">
            <w:drawing>
              <wp:anchor distT="0" distB="0" distL="114300" distR="114300" simplePos="0" relativeHeight="252032000" behindDoc="0" locked="0" layoutInCell="1" allowOverlap="1" wp14:anchorId="313241C4" wp14:editId="6BE1803C">
                <wp:simplePos x="0" y="0"/>
                <wp:positionH relativeFrom="column">
                  <wp:posOffset>3072765</wp:posOffset>
                </wp:positionH>
                <wp:positionV relativeFrom="paragraph">
                  <wp:posOffset>313055</wp:posOffset>
                </wp:positionV>
                <wp:extent cx="593725" cy="585470"/>
                <wp:effectExtent l="25400" t="12700" r="15875" b="36830"/>
                <wp:wrapNone/>
                <wp:docPr id="400" name="Straight Arrow Connector 400"/>
                <wp:cNvGraphicFramePr/>
                <a:graphic xmlns:a="http://schemas.openxmlformats.org/drawingml/2006/main">
                  <a:graphicData uri="http://schemas.microsoft.com/office/word/2010/wordprocessingShape">
                    <wps:wsp>
                      <wps:cNvCnPr/>
                      <wps:spPr>
                        <a:xfrm flipH="1">
                          <a:off x="0" y="0"/>
                          <a:ext cx="593725" cy="585470"/>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A4B062" id="Straight Arrow Connector 400" o:spid="_x0000_s1026" type="#_x0000_t32" style="position:absolute;margin-left:241.95pt;margin-top:24.65pt;width:46.75pt;height:46.1pt;flip:x;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" strokecolor="red" strokeweight="1.75pt">
                <v:stroke endarrow="block"/>
              </v:shape>
            </w:pict>
          </mc:Fallback>
        </mc:AlternateContent>
      </w:r>
      <w:r w:rsidRPr="00E81CA1">
        <w:rPr>
          <w:noProof/>
        </w:rPr>
        <mc:AlternateContent>
          <mc:Choice Requires="wps">
            <w:drawing>
              <wp:anchor distT="0" distB="0" distL="114300" distR="114300" simplePos="0" relativeHeight="252030976" behindDoc="0" locked="0" layoutInCell="1" allowOverlap="1" wp14:anchorId="1351B204" wp14:editId="45015F47">
                <wp:simplePos x="0" y="0"/>
                <wp:positionH relativeFrom="margin">
                  <wp:posOffset>3666663</wp:posOffset>
                </wp:positionH>
                <wp:positionV relativeFrom="paragraph">
                  <wp:posOffset>-129309</wp:posOffset>
                </wp:positionV>
                <wp:extent cx="1227455" cy="904568"/>
                <wp:effectExtent l="0" t="0" r="17145" b="10160"/>
                <wp:wrapNone/>
                <wp:docPr id="399" name="Rectangle 399"/>
                <wp:cNvGraphicFramePr/>
                <a:graphic xmlns:a="http://schemas.openxmlformats.org/drawingml/2006/main">
                  <a:graphicData uri="http://schemas.microsoft.com/office/word/2010/wordprocessingShape">
                    <wps:wsp>
                      <wps:cNvSpPr/>
                      <wps:spPr>
                        <a:xfrm>
                          <a:off x="0" y="0"/>
                          <a:ext cx="1227455" cy="9045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185ADC"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5</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Click on the </w:t>
                            </w:r>
                            <w:r>
                              <w:rPr>
                                <w:rFonts w:ascii="Times" w:hAnsi="Times"/>
                                <w:color w:val="000000" w:themeColor="text1"/>
                                <w:sz w:val="22"/>
                                <w:lang w:val="en-US"/>
                              </w:rPr>
                              <w:t>location</w:t>
                            </w:r>
                            <w:r w:rsidRPr="001F737C">
                              <w:rPr>
                                <w:rFonts w:ascii="Times" w:hAnsi="Times"/>
                                <w:color w:val="000000" w:themeColor="text1"/>
                                <w:sz w:val="22"/>
                                <w:lang w:val="en-US"/>
                              </w:rPr>
                              <w:t xml:space="preserve"> button to reveal options for job </w:t>
                            </w:r>
                            <w:r>
                              <w:rPr>
                                <w:rFonts w:ascii="Times" w:hAnsi="Times"/>
                                <w:color w:val="000000" w:themeColor="text1"/>
                                <w:sz w:val="22"/>
                                <w:lang w:val="en-US"/>
                              </w:rPr>
                              <w:t>locations</w:t>
                            </w:r>
                          </w:p>
                          <w:p w14:paraId="2362912D" w14:textId="77777777" w:rsidR="00547316" w:rsidRPr="005F44B6" w:rsidRDefault="00547316" w:rsidP="00E81CA1">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51B204" id="Rectangle 399" o:spid="_x0000_s1059" style="position:absolute;left:0;text-align:left;margin-left:288.7pt;margin-top:-10.2pt;width:96.65pt;height:71.25pt;z-index:25203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" fillcolor="white [3212]" strokecolor="black [3213]" strokeweight="2pt">
                <v:textbox>
                  <w:txbxContent>
                    <w:p w14:paraId="4A185ADC"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5</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Click on the </w:t>
                      </w:r>
                      <w:r>
                        <w:rPr>
                          <w:rFonts w:ascii="Times" w:hAnsi="Times"/>
                          <w:color w:val="000000" w:themeColor="text1"/>
                          <w:sz w:val="22"/>
                          <w:lang w:val="en-US"/>
                        </w:rPr>
                        <w:t>location</w:t>
                      </w:r>
                      <w:r w:rsidRPr="001F737C">
                        <w:rPr>
                          <w:rFonts w:ascii="Times" w:hAnsi="Times"/>
                          <w:color w:val="000000" w:themeColor="text1"/>
                          <w:sz w:val="22"/>
                          <w:lang w:val="en-US"/>
                        </w:rPr>
                        <w:t xml:space="preserve"> button to reveal options for job </w:t>
                      </w:r>
                      <w:r>
                        <w:rPr>
                          <w:rFonts w:ascii="Times" w:hAnsi="Times"/>
                          <w:color w:val="000000" w:themeColor="text1"/>
                          <w:sz w:val="22"/>
                          <w:lang w:val="en-US"/>
                        </w:rPr>
                        <w:t>locations</w:t>
                      </w:r>
                    </w:p>
                    <w:p w14:paraId="2362912D" w14:textId="77777777" w:rsidR="00547316" w:rsidRPr="005F44B6" w:rsidRDefault="00547316" w:rsidP="00E81CA1">
                      <w:pPr>
                        <w:rPr>
                          <w:color w:val="000000" w:themeColor="text1"/>
                          <w:sz w:val="22"/>
                          <w:lang w:val="en-US"/>
                        </w:rPr>
                      </w:pPr>
                    </w:p>
                  </w:txbxContent>
                </v:textbox>
                <w10:wrap anchorx="margin"/>
              </v:rect>
            </w:pict>
          </mc:Fallback>
        </mc:AlternateContent>
      </w:r>
      <w:r>
        <w:rPr>
          <w:noProof/>
        </w:rPr>
        <w:drawing>
          <wp:inline distT="0" distB="0" distL="0" distR="0" wp14:anchorId="20C4D000" wp14:editId="60B10CC5">
            <wp:extent cx="4895273" cy="2757320"/>
            <wp:effectExtent l="0" t="0" r="0" b="0"/>
            <wp:docPr id="398" name="Picture 3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900219" cy="2760106"/>
                    </a:xfrm>
                    <a:prstGeom prst="rect">
                      <a:avLst/>
                    </a:prstGeom>
                  </pic:spPr>
                </pic:pic>
              </a:graphicData>
            </a:graphic>
          </wp:inline>
        </w:drawing>
      </w:r>
    </w:p>
    <w:p w14:paraId="6CCD7BBF" w14:textId="1753C5EB" w:rsidR="00E81CA1" w:rsidRDefault="00E81CA1" w:rsidP="00EE6981">
      <w:pPr>
        <w:jc w:val="center"/>
      </w:pPr>
      <w:r w:rsidRPr="00E81CA1">
        <w:rPr>
          <w:noProof/>
        </w:rPr>
        <mc:AlternateContent>
          <mc:Choice Requires="wps">
            <w:drawing>
              <wp:anchor distT="0" distB="0" distL="114300" distR="114300" simplePos="0" relativeHeight="252039168" behindDoc="0" locked="0" layoutInCell="1" allowOverlap="1" wp14:anchorId="0C0E0BAF" wp14:editId="0343C394">
                <wp:simplePos x="0" y="0"/>
                <wp:positionH relativeFrom="column">
                  <wp:posOffset>3394306</wp:posOffset>
                </wp:positionH>
                <wp:positionV relativeFrom="paragraph">
                  <wp:posOffset>1159394</wp:posOffset>
                </wp:positionV>
                <wp:extent cx="1218392" cy="619471"/>
                <wp:effectExtent l="25400" t="25400" r="13970" b="15875"/>
                <wp:wrapNone/>
                <wp:docPr id="71" name="Straight Arrow Connector 71"/>
                <wp:cNvGraphicFramePr/>
                <a:graphic xmlns:a="http://schemas.openxmlformats.org/drawingml/2006/main">
                  <a:graphicData uri="http://schemas.microsoft.com/office/word/2010/wordprocessingShape">
                    <wps:wsp>
                      <wps:cNvCnPr/>
                      <wps:spPr>
                        <a:xfrm flipH="1" flipV="1">
                          <a:off x="0" y="0"/>
                          <a:ext cx="1218392" cy="619471"/>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192C1D" id="Straight Arrow Connector 71" o:spid="_x0000_s1026" type="#_x0000_t32" style="position:absolute;margin-left:267.25pt;margin-top:91.3pt;width:95.95pt;height:48.8pt;flip:x y;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" strokecolor="red" strokeweight="1.75pt">
                <v:stroke endarrow="block"/>
              </v:shape>
            </w:pict>
          </mc:Fallback>
        </mc:AlternateContent>
      </w:r>
      <w:r w:rsidRPr="00E81CA1">
        <w:rPr>
          <w:noProof/>
        </w:rPr>
        <mc:AlternateContent>
          <mc:Choice Requires="wps">
            <w:drawing>
              <wp:anchor distT="0" distB="0" distL="114300" distR="114300" simplePos="0" relativeHeight="252037120" behindDoc="0" locked="0" layoutInCell="1" allowOverlap="1" wp14:anchorId="2387AB85" wp14:editId="59B2A85B">
                <wp:simplePos x="0" y="0"/>
                <wp:positionH relativeFrom="column">
                  <wp:posOffset>4022379</wp:posOffset>
                </wp:positionH>
                <wp:positionV relativeFrom="paragraph">
                  <wp:posOffset>429722</wp:posOffset>
                </wp:positionV>
                <wp:extent cx="593725" cy="585470"/>
                <wp:effectExtent l="25400" t="12700" r="15875" b="36830"/>
                <wp:wrapNone/>
                <wp:docPr id="405" name="Straight Arrow Connector 405"/>
                <wp:cNvGraphicFramePr/>
                <a:graphic xmlns:a="http://schemas.openxmlformats.org/drawingml/2006/main">
                  <a:graphicData uri="http://schemas.microsoft.com/office/word/2010/wordprocessingShape">
                    <wps:wsp>
                      <wps:cNvCnPr/>
                      <wps:spPr>
                        <a:xfrm flipH="1">
                          <a:off x="0" y="0"/>
                          <a:ext cx="593725" cy="585470"/>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81ECD" id="Straight Arrow Connector 405" o:spid="_x0000_s1026" type="#_x0000_t32" style="position:absolute;margin-left:316.7pt;margin-top:33.85pt;width:46.75pt;height:46.1pt;flip:x;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" strokecolor="red" strokeweight="1.75pt">
                <v:stroke endarrow="block"/>
              </v:shape>
            </w:pict>
          </mc:Fallback>
        </mc:AlternateContent>
      </w:r>
      <w:r w:rsidRPr="00E81CA1">
        <w:rPr>
          <w:noProof/>
        </w:rPr>
        <mc:AlternateContent>
          <mc:Choice Requires="wps">
            <w:drawing>
              <wp:anchor distT="0" distB="0" distL="114300" distR="114300" simplePos="0" relativeHeight="252038144" behindDoc="0" locked="0" layoutInCell="1" allowOverlap="1" wp14:anchorId="77391DA8" wp14:editId="35F18F9E">
                <wp:simplePos x="0" y="0"/>
                <wp:positionH relativeFrom="margin">
                  <wp:posOffset>4613506</wp:posOffset>
                </wp:positionH>
                <wp:positionV relativeFrom="paragraph">
                  <wp:posOffset>1602740</wp:posOffset>
                </wp:positionV>
                <wp:extent cx="1227455" cy="904240"/>
                <wp:effectExtent l="12700" t="12700" r="17145" b="10160"/>
                <wp:wrapNone/>
                <wp:docPr id="70" name="Rectangle 70"/>
                <wp:cNvGraphicFramePr/>
                <a:graphic xmlns:a="http://schemas.openxmlformats.org/drawingml/2006/main">
                  <a:graphicData uri="http://schemas.microsoft.com/office/word/2010/wordprocessingShape">
                    <wps:wsp>
                      <wps:cNvSpPr/>
                      <wps:spPr>
                        <a:xfrm>
                          <a:off x="0" y="0"/>
                          <a:ext cx="1227455" cy="9042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0A472"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8</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Select a </w:t>
                            </w:r>
                            <w:r>
                              <w:rPr>
                                <w:rFonts w:ascii="Times" w:hAnsi="Times"/>
                                <w:color w:val="000000" w:themeColor="text1"/>
                                <w:sz w:val="22"/>
                                <w:lang w:val="en-US"/>
                              </w:rPr>
                              <w:t xml:space="preserve">work type </w:t>
                            </w:r>
                            <w:r w:rsidRPr="001F737C">
                              <w:rPr>
                                <w:rFonts w:ascii="Times" w:hAnsi="Times"/>
                                <w:color w:val="000000" w:themeColor="text1"/>
                                <w:sz w:val="22"/>
                                <w:lang w:val="en-US"/>
                              </w:rPr>
                              <w:t>option. For demonstration purposes, select ‘</w:t>
                            </w:r>
                            <w:r>
                              <w:rPr>
                                <w:rFonts w:ascii="Times" w:hAnsi="Times"/>
                                <w:color w:val="000000" w:themeColor="text1"/>
                                <w:sz w:val="22"/>
                                <w:lang w:val="en-US"/>
                              </w:rPr>
                              <w:t>Full time</w:t>
                            </w:r>
                            <w:r w:rsidRPr="001F737C">
                              <w:rPr>
                                <w:rFonts w:ascii="Times" w:hAnsi="Times"/>
                                <w:color w:val="000000" w:themeColor="text1"/>
                                <w:sz w:val="22"/>
                                <w:lang w:val="en-US"/>
                              </w:rPr>
                              <w:t xml:space="preserve">’  </w:t>
                            </w:r>
                          </w:p>
                          <w:p w14:paraId="59F18161" w14:textId="77777777" w:rsidR="00547316" w:rsidRPr="005F44B6" w:rsidRDefault="00547316" w:rsidP="00E81CA1">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91DA8" id="Rectangle 70" o:spid="_x0000_s1060" style="position:absolute;left:0;text-align:left;margin-left:363.25pt;margin-top:126.2pt;width:96.65pt;height:71.2pt;z-index:25203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" fillcolor="white [3212]" strokecolor="black [3213]" strokeweight="2pt">
                <v:textbox>
                  <w:txbxContent>
                    <w:p w14:paraId="5B40A472"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8</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Select a </w:t>
                      </w:r>
                      <w:r>
                        <w:rPr>
                          <w:rFonts w:ascii="Times" w:hAnsi="Times"/>
                          <w:color w:val="000000" w:themeColor="text1"/>
                          <w:sz w:val="22"/>
                          <w:lang w:val="en-US"/>
                        </w:rPr>
                        <w:t xml:space="preserve">work type </w:t>
                      </w:r>
                      <w:r w:rsidRPr="001F737C">
                        <w:rPr>
                          <w:rFonts w:ascii="Times" w:hAnsi="Times"/>
                          <w:color w:val="000000" w:themeColor="text1"/>
                          <w:sz w:val="22"/>
                          <w:lang w:val="en-US"/>
                        </w:rPr>
                        <w:t>option. For demonstration purposes, select ‘</w:t>
                      </w:r>
                      <w:r>
                        <w:rPr>
                          <w:rFonts w:ascii="Times" w:hAnsi="Times"/>
                          <w:color w:val="000000" w:themeColor="text1"/>
                          <w:sz w:val="22"/>
                          <w:lang w:val="en-US"/>
                        </w:rPr>
                        <w:t>Full time</w:t>
                      </w:r>
                      <w:r w:rsidRPr="001F737C">
                        <w:rPr>
                          <w:rFonts w:ascii="Times" w:hAnsi="Times"/>
                          <w:color w:val="000000" w:themeColor="text1"/>
                          <w:sz w:val="22"/>
                          <w:lang w:val="en-US"/>
                        </w:rPr>
                        <w:t xml:space="preserve">’  </w:t>
                      </w:r>
                    </w:p>
                    <w:p w14:paraId="59F18161" w14:textId="77777777" w:rsidR="00547316" w:rsidRPr="005F44B6" w:rsidRDefault="00547316" w:rsidP="00E81CA1">
                      <w:pPr>
                        <w:rPr>
                          <w:color w:val="000000" w:themeColor="text1"/>
                          <w:sz w:val="22"/>
                          <w:lang w:val="en-US"/>
                        </w:rPr>
                      </w:pPr>
                    </w:p>
                  </w:txbxContent>
                </v:textbox>
                <w10:wrap anchorx="margin"/>
              </v:rect>
            </w:pict>
          </mc:Fallback>
        </mc:AlternateContent>
      </w:r>
      <w:r>
        <w:rPr>
          <w:noProof/>
        </w:rPr>
        <w:drawing>
          <wp:inline distT="0" distB="0" distL="0" distR="0" wp14:anchorId="7ABC2F51" wp14:editId="0F1F61BD">
            <wp:extent cx="5314322" cy="2983345"/>
            <wp:effectExtent l="0" t="0" r="0" b="1270"/>
            <wp:docPr id="403" name="Picture 4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318476" cy="2985677"/>
                    </a:xfrm>
                    <a:prstGeom prst="rect">
                      <a:avLst/>
                    </a:prstGeom>
                  </pic:spPr>
                </pic:pic>
              </a:graphicData>
            </a:graphic>
          </wp:inline>
        </w:drawing>
      </w:r>
    </w:p>
    <w:p w14:paraId="03DC945A" w14:textId="6B087764" w:rsidR="00E81CA1" w:rsidRDefault="00E81CA1" w:rsidP="00EE6981">
      <w:pPr>
        <w:jc w:val="center"/>
      </w:pPr>
      <w:r w:rsidRPr="00E81CA1">
        <w:rPr>
          <w:noProof/>
        </w:rPr>
        <mc:AlternateContent>
          <mc:Choice Requires="wps">
            <w:drawing>
              <wp:anchor distT="0" distB="0" distL="114300" distR="114300" simplePos="0" relativeHeight="252042240" behindDoc="0" locked="0" layoutInCell="1" allowOverlap="1" wp14:anchorId="19FE2AA4" wp14:editId="41F5521F">
                <wp:simplePos x="0" y="0"/>
                <wp:positionH relativeFrom="column">
                  <wp:posOffset>3926840</wp:posOffset>
                </wp:positionH>
                <wp:positionV relativeFrom="paragraph">
                  <wp:posOffset>834389</wp:posOffset>
                </wp:positionV>
                <wp:extent cx="765810" cy="629285"/>
                <wp:effectExtent l="25400" t="25400" r="8890" b="18415"/>
                <wp:wrapNone/>
                <wp:docPr id="90" name="Straight Arrow Connector 90"/>
                <wp:cNvGraphicFramePr/>
                <a:graphic xmlns:a="http://schemas.openxmlformats.org/drawingml/2006/main">
                  <a:graphicData uri="http://schemas.microsoft.com/office/word/2010/wordprocessingShape">
                    <wps:wsp>
                      <wps:cNvCnPr/>
                      <wps:spPr>
                        <a:xfrm flipH="1" flipV="1">
                          <a:off x="0" y="0"/>
                          <a:ext cx="765810" cy="62928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8259A" id="Straight Arrow Connector 90" o:spid="_x0000_s1026" type="#_x0000_t32" style="position:absolute;margin-left:309.2pt;margin-top:65.7pt;width:60.3pt;height:49.55pt;flip:x y;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" strokecolor="red" strokeweight="1.75pt">
                <v:stroke endarrow="block"/>
              </v:shape>
            </w:pict>
          </mc:Fallback>
        </mc:AlternateContent>
      </w:r>
      <w:r w:rsidRPr="00E81CA1">
        <w:rPr>
          <w:noProof/>
        </w:rPr>
        <mc:AlternateContent>
          <mc:Choice Requires="wps">
            <w:drawing>
              <wp:anchor distT="0" distB="0" distL="114300" distR="114300" simplePos="0" relativeHeight="252041216" behindDoc="0" locked="0" layoutInCell="1" allowOverlap="1" wp14:anchorId="5812A764" wp14:editId="7B5C4D85">
                <wp:simplePos x="0" y="0"/>
                <wp:positionH relativeFrom="margin">
                  <wp:posOffset>4698365</wp:posOffset>
                </wp:positionH>
                <wp:positionV relativeFrom="paragraph">
                  <wp:posOffset>1243965</wp:posOffset>
                </wp:positionV>
                <wp:extent cx="1366684" cy="907200"/>
                <wp:effectExtent l="12700" t="12700" r="17780" b="7620"/>
                <wp:wrapNone/>
                <wp:docPr id="407" name="Rectangle 407"/>
                <wp:cNvGraphicFramePr/>
                <a:graphic xmlns:a="http://schemas.openxmlformats.org/drawingml/2006/main">
                  <a:graphicData uri="http://schemas.microsoft.com/office/word/2010/wordprocessingShape">
                    <wps:wsp>
                      <wps:cNvSpPr/>
                      <wps:spPr>
                        <a:xfrm>
                          <a:off x="0" y="0"/>
                          <a:ext cx="1366684" cy="907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CDB4A1"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9</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w:t>
                            </w:r>
                            <w:r>
                              <w:rPr>
                                <w:rFonts w:ascii="Times" w:hAnsi="Times"/>
                                <w:color w:val="000000" w:themeColor="text1"/>
                                <w:sz w:val="22"/>
                                <w:lang w:val="en-US"/>
                              </w:rPr>
                              <w:t xml:space="preserve">Click on the Go button to proceed with the filter and view the filtered job search pa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12A764" id="Rectangle 407" o:spid="_x0000_s1061" style="position:absolute;left:0;text-align:left;margin-left:369.95pt;margin-top:97.95pt;width:107.6pt;height:71.45pt;z-index:252041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" fillcolor="white [3212]" strokecolor="black [3213]" strokeweight="2pt">
                <v:textbox>
                  <w:txbxContent>
                    <w:p w14:paraId="7FCDB4A1"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9</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w:t>
                      </w:r>
                      <w:r>
                        <w:rPr>
                          <w:rFonts w:ascii="Times" w:hAnsi="Times"/>
                          <w:color w:val="000000" w:themeColor="text1"/>
                          <w:sz w:val="22"/>
                          <w:lang w:val="en-US"/>
                        </w:rPr>
                        <w:t xml:space="preserve">Click on the Go button to proceed with the filter and view the filtered job search page. </w:t>
                      </w:r>
                    </w:p>
                  </w:txbxContent>
                </v:textbox>
                <w10:wrap anchorx="margin"/>
              </v:rect>
            </w:pict>
          </mc:Fallback>
        </mc:AlternateContent>
      </w:r>
      <w:r>
        <w:rPr>
          <w:noProof/>
        </w:rPr>
        <w:drawing>
          <wp:inline distT="0" distB="0" distL="0" distR="0" wp14:anchorId="4E24D517" wp14:editId="1F16D47D">
            <wp:extent cx="5731510" cy="3230245"/>
            <wp:effectExtent l="0" t="0" r="0" b="0"/>
            <wp:docPr id="406" name="Picture 4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731510" cy="3230245"/>
                    </a:xfrm>
                    <a:prstGeom prst="rect">
                      <a:avLst/>
                    </a:prstGeom>
                  </pic:spPr>
                </pic:pic>
              </a:graphicData>
            </a:graphic>
          </wp:inline>
        </w:drawing>
      </w:r>
    </w:p>
    <w:p w14:paraId="4700F102" w14:textId="0A2AC3C1" w:rsidR="00E81CA1" w:rsidRDefault="00E81CA1" w:rsidP="00EE6981">
      <w:pPr>
        <w:jc w:val="center"/>
      </w:pPr>
    </w:p>
    <w:p w14:paraId="25A4776A" w14:textId="650F797D" w:rsidR="00E81CA1" w:rsidRDefault="00E81CA1" w:rsidP="00EE6981">
      <w:pPr>
        <w:jc w:val="center"/>
      </w:pPr>
      <w:r w:rsidRPr="00E81CA1">
        <w:rPr>
          <w:noProof/>
        </w:rPr>
        <w:lastRenderedPageBreak/>
        <mc:AlternateContent>
          <mc:Choice Requires="wps">
            <w:drawing>
              <wp:anchor distT="0" distB="0" distL="114300" distR="114300" simplePos="0" relativeHeight="252046336" behindDoc="0" locked="0" layoutInCell="1" allowOverlap="1" wp14:anchorId="2BAE0B40" wp14:editId="49E28BE9">
                <wp:simplePos x="0" y="0"/>
                <wp:positionH relativeFrom="column">
                  <wp:posOffset>4326889</wp:posOffset>
                </wp:positionH>
                <wp:positionV relativeFrom="paragraph">
                  <wp:posOffset>1708786</wp:posOffset>
                </wp:positionV>
                <wp:extent cx="771525" cy="1083310"/>
                <wp:effectExtent l="25400" t="12700" r="15875" b="34290"/>
                <wp:wrapNone/>
                <wp:docPr id="411" name="Straight Arrow Connector 411"/>
                <wp:cNvGraphicFramePr/>
                <a:graphic xmlns:a="http://schemas.openxmlformats.org/drawingml/2006/main">
                  <a:graphicData uri="http://schemas.microsoft.com/office/word/2010/wordprocessingShape">
                    <wps:wsp>
                      <wps:cNvCnPr/>
                      <wps:spPr>
                        <a:xfrm flipH="1">
                          <a:off x="0" y="0"/>
                          <a:ext cx="771525" cy="1083310"/>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F02A61" id="Straight Arrow Connector 411" o:spid="_x0000_s1026" type="#_x0000_t32" style="position:absolute;margin-left:340.7pt;margin-top:134.55pt;width:60.75pt;height:85.3pt;flip:x;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" strokecolor="red" strokeweight="1.75pt">
                <v:stroke endarrow="block"/>
              </v:shape>
            </w:pict>
          </mc:Fallback>
        </mc:AlternateContent>
      </w:r>
      <w:r w:rsidRPr="00E81CA1">
        <w:rPr>
          <w:noProof/>
        </w:rPr>
        <mc:AlternateContent>
          <mc:Choice Requires="wps">
            <w:drawing>
              <wp:anchor distT="0" distB="0" distL="114300" distR="114300" simplePos="0" relativeHeight="252045312" behindDoc="0" locked="0" layoutInCell="1" allowOverlap="1" wp14:anchorId="221B9371" wp14:editId="131E54F2">
                <wp:simplePos x="0" y="0"/>
                <wp:positionH relativeFrom="column">
                  <wp:posOffset>4326889</wp:posOffset>
                </wp:positionH>
                <wp:positionV relativeFrom="paragraph">
                  <wp:posOffset>1680210</wp:posOffset>
                </wp:positionV>
                <wp:extent cx="771525" cy="266700"/>
                <wp:effectExtent l="25400" t="12700" r="15875" b="38100"/>
                <wp:wrapNone/>
                <wp:docPr id="410" name="Straight Arrow Connector 410"/>
                <wp:cNvGraphicFramePr/>
                <a:graphic xmlns:a="http://schemas.openxmlformats.org/drawingml/2006/main">
                  <a:graphicData uri="http://schemas.microsoft.com/office/word/2010/wordprocessingShape">
                    <wps:wsp>
                      <wps:cNvCnPr/>
                      <wps:spPr>
                        <a:xfrm flipH="1">
                          <a:off x="0" y="0"/>
                          <a:ext cx="771525" cy="266700"/>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1B700" id="Straight Arrow Connector 410" o:spid="_x0000_s1026" type="#_x0000_t32" style="position:absolute;margin-left:340.7pt;margin-top:132.3pt;width:60.75pt;height:21pt;flip:x;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" strokecolor="red" strokeweight="1.75pt">
                <v:stroke endarrow="block"/>
              </v:shape>
            </w:pict>
          </mc:Fallback>
        </mc:AlternateContent>
      </w:r>
      <w:r w:rsidRPr="00E81CA1">
        <w:rPr>
          <w:noProof/>
        </w:rPr>
        <mc:AlternateContent>
          <mc:Choice Requires="wps">
            <w:drawing>
              <wp:anchor distT="0" distB="0" distL="114300" distR="114300" simplePos="0" relativeHeight="252044288" behindDoc="0" locked="0" layoutInCell="1" allowOverlap="1" wp14:anchorId="29F721BF" wp14:editId="0DAD7F97">
                <wp:simplePos x="0" y="0"/>
                <wp:positionH relativeFrom="margin">
                  <wp:posOffset>5126990</wp:posOffset>
                </wp:positionH>
                <wp:positionV relativeFrom="paragraph">
                  <wp:posOffset>1203960</wp:posOffset>
                </wp:positionV>
                <wp:extent cx="1400175" cy="1533525"/>
                <wp:effectExtent l="12700" t="12700" r="9525" b="15875"/>
                <wp:wrapNone/>
                <wp:docPr id="409" name="Rectangle 409"/>
                <wp:cNvGraphicFramePr/>
                <a:graphic xmlns:a="http://schemas.openxmlformats.org/drawingml/2006/main">
                  <a:graphicData uri="http://schemas.microsoft.com/office/word/2010/wordprocessingShape">
                    <wps:wsp>
                      <wps:cNvSpPr/>
                      <wps:spPr>
                        <a:xfrm>
                          <a:off x="0" y="0"/>
                          <a:ext cx="1400175" cy="15335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5A7A48"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10</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w:t>
                            </w:r>
                            <w:r>
                              <w:rPr>
                                <w:rFonts w:ascii="Times" w:hAnsi="Times"/>
                                <w:color w:val="000000" w:themeColor="text1"/>
                                <w:sz w:val="22"/>
                                <w:lang w:val="en-US"/>
                              </w:rPr>
                              <w:t xml:space="preserve">The jobs related to the categories are now shown on the job search page being ‘Accounting’, ‘Auckland’ and ‘Full ti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721BF" id="Rectangle 409" o:spid="_x0000_s1062" style="position:absolute;left:0;text-align:left;margin-left:403.7pt;margin-top:94.8pt;width:110.25pt;height:120.75pt;z-index:25204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" fillcolor="white [3212]" strokecolor="black [3213]" strokeweight="2pt">
                <v:textbox>
                  <w:txbxContent>
                    <w:p w14:paraId="6B5A7A48" w14:textId="77777777" w:rsidR="00547316" w:rsidRPr="001F737C" w:rsidRDefault="00547316" w:rsidP="00E81CA1">
                      <w:pPr>
                        <w:rPr>
                          <w:rFonts w:ascii="Times" w:hAnsi="Times"/>
                          <w:color w:val="000000" w:themeColor="text1"/>
                          <w:sz w:val="22"/>
                          <w:lang w:val="en-US"/>
                        </w:rPr>
                      </w:pPr>
                      <w:r w:rsidRPr="001F737C">
                        <w:rPr>
                          <w:rFonts w:ascii="Times" w:hAnsi="Times"/>
                          <w:b/>
                          <w:bCs/>
                          <w:color w:val="000000" w:themeColor="text1"/>
                          <w:sz w:val="22"/>
                          <w:lang w:val="en-US"/>
                        </w:rPr>
                        <w:t xml:space="preserve">Step </w:t>
                      </w:r>
                      <w:r>
                        <w:rPr>
                          <w:rFonts w:ascii="Times" w:hAnsi="Times"/>
                          <w:b/>
                          <w:bCs/>
                          <w:color w:val="000000" w:themeColor="text1"/>
                          <w:sz w:val="22"/>
                          <w:lang w:val="en-US"/>
                        </w:rPr>
                        <w:t>10</w:t>
                      </w:r>
                      <w:r w:rsidRPr="001F737C">
                        <w:rPr>
                          <w:rFonts w:ascii="Times" w:hAnsi="Times"/>
                          <w:b/>
                          <w:bCs/>
                          <w:color w:val="000000" w:themeColor="text1"/>
                          <w:sz w:val="22"/>
                          <w:lang w:val="en-US"/>
                        </w:rPr>
                        <w:t>.</w:t>
                      </w:r>
                      <w:r w:rsidRPr="001F737C">
                        <w:rPr>
                          <w:rFonts w:ascii="Times" w:hAnsi="Times"/>
                          <w:color w:val="000000" w:themeColor="text1"/>
                          <w:sz w:val="22"/>
                          <w:lang w:val="en-US"/>
                        </w:rPr>
                        <w:t xml:space="preserve"> </w:t>
                      </w:r>
                      <w:r>
                        <w:rPr>
                          <w:rFonts w:ascii="Times" w:hAnsi="Times"/>
                          <w:color w:val="000000" w:themeColor="text1"/>
                          <w:sz w:val="22"/>
                          <w:lang w:val="en-US"/>
                        </w:rPr>
                        <w:t xml:space="preserve">The jobs related to the categories are now shown on the job search page being ‘Accounting’, ‘Auckland’ and ‘Full time’ </w:t>
                      </w:r>
                    </w:p>
                  </w:txbxContent>
                </v:textbox>
                <w10:wrap anchorx="margin"/>
              </v:rect>
            </w:pict>
          </mc:Fallback>
        </mc:AlternateContent>
      </w:r>
      <w:r>
        <w:rPr>
          <w:noProof/>
        </w:rPr>
        <w:drawing>
          <wp:inline distT="0" distB="0" distL="0" distR="0" wp14:anchorId="78CF9F95" wp14:editId="540475C2">
            <wp:extent cx="5143500" cy="2888019"/>
            <wp:effectExtent l="0" t="0" r="0" b="0"/>
            <wp:docPr id="408" name="Picture 4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146430" cy="2889664"/>
                    </a:xfrm>
                    <a:prstGeom prst="rect">
                      <a:avLst/>
                    </a:prstGeom>
                  </pic:spPr>
                </pic:pic>
              </a:graphicData>
            </a:graphic>
          </wp:inline>
        </w:drawing>
      </w:r>
    </w:p>
    <w:p w14:paraId="7A32B13A" w14:textId="05C5F6C9" w:rsidR="00E81CA1" w:rsidRDefault="00E81CA1" w:rsidP="00EE6981">
      <w:pPr>
        <w:jc w:val="center"/>
      </w:pPr>
    </w:p>
    <w:p w14:paraId="2B8D99A2" w14:textId="77777777" w:rsidR="0065432D" w:rsidRPr="008C1D7A" w:rsidRDefault="0065432D" w:rsidP="00EE6981"/>
    <w:p w14:paraId="52696198" w14:textId="42ADD1A9" w:rsidR="00EE6981" w:rsidRDefault="00EE6981" w:rsidP="007A1A66">
      <w:pPr>
        <w:pStyle w:val="Heading2"/>
        <w:rPr>
          <w:rFonts w:ascii="Times New Roman" w:hAnsi="Times New Roman" w:cs="Times New Roman"/>
        </w:rPr>
      </w:pPr>
      <w:r w:rsidRPr="008C1D7A">
        <w:rPr>
          <w:rFonts w:ascii="Times New Roman" w:hAnsi="Times New Roman" w:cs="Times New Roman"/>
        </w:rPr>
        <w:t>F#</w:t>
      </w:r>
      <w:r w:rsidR="009A7E46">
        <w:rPr>
          <w:rFonts w:ascii="Times New Roman" w:hAnsi="Times New Roman" w:cs="Times New Roman"/>
        </w:rPr>
        <w:t xml:space="preserve">3 </w:t>
      </w:r>
      <w:r w:rsidRPr="008C1D7A">
        <w:rPr>
          <w:rFonts w:ascii="Times New Roman" w:hAnsi="Times New Roman" w:cs="Times New Roman"/>
        </w:rPr>
        <w:t xml:space="preserve">Test plan </w:t>
      </w:r>
    </w:p>
    <w:p w14:paraId="3265CA69" w14:textId="77777777" w:rsidR="00E81CA1" w:rsidRPr="00E81CA1" w:rsidRDefault="00E81CA1" w:rsidP="00E81CA1"/>
    <w:tbl>
      <w:tblPr>
        <w:tblStyle w:val="TableGrid"/>
        <w:tblW w:w="0" w:type="auto"/>
        <w:tblCellMar>
          <w:top w:w="57" w:type="dxa"/>
          <w:left w:w="57" w:type="dxa"/>
          <w:bottom w:w="57" w:type="dxa"/>
          <w:right w:w="57" w:type="dxa"/>
        </w:tblCellMar>
        <w:tblLook w:val="04A0" w:firstRow="1" w:lastRow="0" w:firstColumn="1" w:lastColumn="0" w:noHBand="0" w:noVBand="1"/>
      </w:tblPr>
      <w:tblGrid>
        <w:gridCol w:w="2830"/>
        <w:gridCol w:w="7364"/>
      </w:tblGrid>
      <w:tr w:rsidR="00EE6981" w:rsidRPr="008C1D7A" w14:paraId="73E5D20F" w14:textId="77777777" w:rsidTr="00494199">
        <w:tc>
          <w:tcPr>
            <w:tcW w:w="2830" w:type="dxa"/>
          </w:tcPr>
          <w:p w14:paraId="2FD1E600" w14:textId="77777777" w:rsidR="00EE6981" w:rsidRPr="008C1D7A" w:rsidRDefault="00EE6981" w:rsidP="00494199">
            <w:r w:rsidRPr="008C1D7A">
              <w:t>Goal/Description of test plan</w:t>
            </w:r>
          </w:p>
        </w:tc>
        <w:tc>
          <w:tcPr>
            <w:tcW w:w="7364" w:type="dxa"/>
          </w:tcPr>
          <w:p w14:paraId="023C5BD0" w14:textId="77777777" w:rsidR="00E81CA1" w:rsidRDefault="00E81CA1" w:rsidP="00E81CA1">
            <w:r>
              <w:rPr>
                <w:color w:val="000000"/>
                <w:sz w:val="22"/>
                <w:szCs w:val="22"/>
              </w:rPr>
              <w:t>Allows users to filter their job searches using predefined categories such as location, work type and job classifications by the options they desire.</w:t>
            </w:r>
          </w:p>
          <w:p w14:paraId="2271696A" w14:textId="1DB49830" w:rsidR="00EE6981" w:rsidRPr="008C1D7A" w:rsidRDefault="00EE6981" w:rsidP="00494199"/>
        </w:tc>
      </w:tr>
      <w:tr w:rsidR="00EE6981" w:rsidRPr="008C1D7A" w14:paraId="794900B6" w14:textId="77777777" w:rsidTr="00494199">
        <w:tc>
          <w:tcPr>
            <w:tcW w:w="2830" w:type="dxa"/>
          </w:tcPr>
          <w:p w14:paraId="52B87F63" w14:textId="77777777" w:rsidR="00EE6981" w:rsidRPr="008C1D7A" w:rsidRDefault="00EE6981" w:rsidP="00494199">
            <w:r w:rsidRPr="008C1D7A">
              <w:t>Testing method</w:t>
            </w:r>
          </w:p>
        </w:tc>
        <w:tc>
          <w:tcPr>
            <w:tcW w:w="7364" w:type="dxa"/>
          </w:tcPr>
          <w:p w14:paraId="3864C6DE" w14:textId="77777777" w:rsidR="00E81CA1" w:rsidRDefault="00E81CA1" w:rsidP="00E81CA1">
            <w:pPr>
              <w:pStyle w:val="NormalWeb"/>
              <w:numPr>
                <w:ilvl w:val="0"/>
                <w:numId w:val="32"/>
              </w:numPr>
              <w:spacing w:before="0" w:beforeAutospacing="0" w:after="0" w:afterAutospacing="0"/>
              <w:textAlignment w:val="baseline"/>
              <w:rPr>
                <w:color w:val="000000"/>
                <w:sz w:val="22"/>
                <w:szCs w:val="22"/>
              </w:rPr>
            </w:pPr>
            <w:r>
              <w:rPr>
                <w:color w:val="000000"/>
                <w:sz w:val="22"/>
                <w:szCs w:val="22"/>
              </w:rPr>
              <w:t>Click on the Job search tab in the navigation bar</w:t>
            </w:r>
          </w:p>
          <w:p w14:paraId="0D2E0E4A" w14:textId="77777777" w:rsidR="00E81CA1" w:rsidRDefault="00E81CA1" w:rsidP="00E81CA1">
            <w:pPr>
              <w:pStyle w:val="NormalWeb"/>
              <w:numPr>
                <w:ilvl w:val="0"/>
                <w:numId w:val="32"/>
              </w:numPr>
              <w:spacing w:before="0" w:beforeAutospacing="0" w:after="0" w:afterAutospacing="0"/>
              <w:textAlignment w:val="baseline"/>
              <w:rPr>
                <w:color w:val="000000"/>
                <w:sz w:val="22"/>
                <w:szCs w:val="22"/>
              </w:rPr>
            </w:pPr>
            <w:r>
              <w:rPr>
                <w:color w:val="000000"/>
                <w:sz w:val="22"/>
                <w:szCs w:val="22"/>
              </w:rPr>
              <w:t>Click on the categories button. </w:t>
            </w:r>
          </w:p>
          <w:p w14:paraId="36D38DF1" w14:textId="77777777" w:rsidR="00E81CA1" w:rsidRDefault="00E81CA1" w:rsidP="00E81CA1">
            <w:pPr>
              <w:pStyle w:val="NormalWeb"/>
              <w:numPr>
                <w:ilvl w:val="3"/>
                <w:numId w:val="32"/>
              </w:numPr>
              <w:spacing w:before="0" w:beforeAutospacing="0" w:after="0" w:afterAutospacing="0"/>
              <w:ind w:left="1075" w:hanging="283"/>
              <w:textAlignment w:val="baseline"/>
              <w:rPr>
                <w:color w:val="000000"/>
                <w:sz w:val="22"/>
                <w:szCs w:val="22"/>
              </w:rPr>
            </w:pPr>
            <w:r>
              <w:rPr>
                <w:color w:val="000000"/>
                <w:sz w:val="22"/>
                <w:szCs w:val="22"/>
              </w:rPr>
              <w:t>A drop down of the three categories will appear. </w:t>
            </w:r>
          </w:p>
          <w:p w14:paraId="47119165" w14:textId="0A0682C6" w:rsidR="00E81CA1" w:rsidRPr="00E81CA1" w:rsidRDefault="00E81CA1" w:rsidP="00E81CA1">
            <w:pPr>
              <w:pStyle w:val="NormalWeb"/>
              <w:numPr>
                <w:ilvl w:val="3"/>
                <w:numId w:val="32"/>
              </w:numPr>
              <w:spacing w:before="0" w:beforeAutospacing="0" w:after="0" w:afterAutospacing="0"/>
              <w:ind w:left="1075" w:hanging="283"/>
              <w:textAlignment w:val="baseline"/>
              <w:rPr>
                <w:color w:val="000000"/>
                <w:sz w:val="22"/>
                <w:szCs w:val="22"/>
              </w:rPr>
            </w:pPr>
            <w:r w:rsidRPr="00E81CA1">
              <w:rPr>
                <w:color w:val="000000"/>
                <w:sz w:val="22"/>
                <w:szCs w:val="22"/>
              </w:rPr>
              <w:t>Clicking on categories again will hide the drop down</w:t>
            </w:r>
          </w:p>
          <w:p w14:paraId="0803A6E9" w14:textId="77777777" w:rsidR="00E81CA1" w:rsidRDefault="00E81CA1" w:rsidP="00E81CA1">
            <w:pPr>
              <w:pStyle w:val="NormalWeb"/>
              <w:numPr>
                <w:ilvl w:val="0"/>
                <w:numId w:val="33"/>
              </w:numPr>
              <w:spacing w:before="0" w:beforeAutospacing="0" w:after="0" w:afterAutospacing="0"/>
              <w:textAlignment w:val="baseline"/>
              <w:rPr>
                <w:color w:val="000000"/>
                <w:sz w:val="22"/>
                <w:szCs w:val="22"/>
              </w:rPr>
            </w:pPr>
            <w:r>
              <w:rPr>
                <w:color w:val="000000"/>
                <w:sz w:val="22"/>
                <w:szCs w:val="22"/>
              </w:rPr>
              <w:t>Click on the classifications button </w:t>
            </w:r>
          </w:p>
          <w:p w14:paraId="0F26FC9C" w14:textId="30ACAD26" w:rsidR="00E81CA1" w:rsidRDefault="00E81CA1" w:rsidP="00E81CA1">
            <w:pPr>
              <w:pStyle w:val="NormalWeb"/>
              <w:numPr>
                <w:ilvl w:val="3"/>
                <w:numId w:val="34"/>
              </w:numPr>
              <w:spacing w:before="0" w:beforeAutospacing="0" w:after="0" w:afterAutospacing="0"/>
              <w:ind w:left="1075" w:hanging="283"/>
              <w:textAlignment w:val="baseline"/>
              <w:rPr>
                <w:color w:val="000000"/>
                <w:sz w:val="22"/>
                <w:szCs w:val="22"/>
              </w:rPr>
            </w:pPr>
            <w:r>
              <w:rPr>
                <w:color w:val="000000"/>
                <w:sz w:val="22"/>
                <w:szCs w:val="22"/>
              </w:rPr>
              <w:t>A drop down of all the job classifications will appear </w:t>
            </w:r>
          </w:p>
          <w:p w14:paraId="65B5967B" w14:textId="77777777" w:rsidR="00E81CA1" w:rsidRDefault="00E81CA1" w:rsidP="00E81CA1">
            <w:pPr>
              <w:pStyle w:val="NormalWeb"/>
              <w:numPr>
                <w:ilvl w:val="0"/>
                <w:numId w:val="34"/>
              </w:numPr>
              <w:spacing w:before="0" w:beforeAutospacing="0" w:after="0" w:afterAutospacing="0"/>
              <w:textAlignment w:val="baseline"/>
              <w:rPr>
                <w:color w:val="000000"/>
                <w:sz w:val="22"/>
                <w:szCs w:val="22"/>
              </w:rPr>
            </w:pPr>
            <w:r>
              <w:rPr>
                <w:color w:val="000000"/>
                <w:sz w:val="22"/>
                <w:szCs w:val="22"/>
              </w:rPr>
              <w:t>Select a classification option </w:t>
            </w:r>
          </w:p>
          <w:p w14:paraId="2A6F9F64" w14:textId="77777777" w:rsidR="00D86C9F" w:rsidRDefault="00E81CA1" w:rsidP="00D86C9F">
            <w:pPr>
              <w:pStyle w:val="NormalWeb"/>
              <w:numPr>
                <w:ilvl w:val="3"/>
                <w:numId w:val="35"/>
              </w:numPr>
              <w:spacing w:before="0" w:beforeAutospacing="0" w:after="0" w:afterAutospacing="0"/>
              <w:ind w:left="1075" w:hanging="283"/>
              <w:textAlignment w:val="baseline"/>
              <w:rPr>
                <w:color w:val="000000"/>
                <w:sz w:val="22"/>
                <w:szCs w:val="22"/>
              </w:rPr>
            </w:pPr>
            <w:r>
              <w:rPr>
                <w:color w:val="000000"/>
                <w:sz w:val="22"/>
                <w:szCs w:val="22"/>
              </w:rPr>
              <w:t>A tick will be shown upon clicking on the empty box </w:t>
            </w:r>
          </w:p>
          <w:p w14:paraId="5E79E72E" w14:textId="77777777" w:rsidR="00D86C9F" w:rsidRDefault="00E81CA1" w:rsidP="00D86C9F">
            <w:pPr>
              <w:pStyle w:val="NormalWeb"/>
              <w:numPr>
                <w:ilvl w:val="3"/>
                <w:numId w:val="35"/>
              </w:numPr>
              <w:spacing w:before="0" w:beforeAutospacing="0" w:after="0" w:afterAutospacing="0"/>
              <w:ind w:left="1075" w:hanging="283"/>
              <w:textAlignment w:val="baseline"/>
              <w:rPr>
                <w:color w:val="000000"/>
                <w:sz w:val="22"/>
                <w:szCs w:val="22"/>
              </w:rPr>
            </w:pPr>
            <w:r w:rsidRPr="00D86C9F">
              <w:rPr>
                <w:color w:val="000000"/>
                <w:sz w:val="22"/>
                <w:szCs w:val="22"/>
              </w:rPr>
              <w:t>Deselecting will untick the box</w:t>
            </w:r>
          </w:p>
          <w:p w14:paraId="1A0BF9D2" w14:textId="77777777" w:rsidR="00D86C9F" w:rsidRDefault="00E81CA1" w:rsidP="00D86C9F">
            <w:pPr>
              <w:pStyle w:val="NormalWeb"/>
              <w:numPr>
                <w:ilvl w:val="3"/>
                <w:numId w:val="35"/>
              </w:numPr>
              <w:spacing w:before="0" w:beforeAutospacing="0" w:after="0" w:afterAutospacing="0"/>
              <w:ind w:left="1075" w:hanging="283"/>
              <w:textAlignment w:val="baseline"/>
              <w:rPr>
                <w:color w:val="000000"/>
                <w:sz w:val="22"/>
                <w:szCs w:val="22"/>
              </w:rPr>
            </w:pPr>
            <w:r w:rsidRPr="00D86C9F">
              <w:rPr>
                <w:color w:val="000000"/>
                <w:sz w:val="22"/>
                <w:szCs w:val="22"/>
              </w:rPr>
              <w:t>In the real system, users will be allowed to select multiple boxes and further sub classifications</w:t>
            </w:r>
          </w:p>
          <w:p w14:paraId="0DBEE821" w14:textId="49B75A32" w:rsidR="00E81CA1" w:rsidRPr="00D86C9F" w:rsidRDefault="00E81CA1" w:rsidP="00D86C9F">
            <w:pPr>
              <w:pStyle w:val="NormalWeb"/>
              <w:numPr>
                <w:ilvl w:val="3"/>
                <w:numId w:val="35"/>
              </w:numPr>
              <w:spacing w:before="0" w:beforeAutospacing="0" w:after="0" w:afterAutospacing="0"/>
              <w:ind w:left="1075" w:hanging="283"/>
              <w:textAlignment w:val="baseline"/>
              <w:rPr>
                <w:color w:val="000000"/>
                <w:sz w:val="22"/>
                <w:szCs w:val="22"/>
              </w:rPr>
            </w:pPr>
            <w:r w:rsidRPr="00D86C9F">
              <w:rPr>
                <w:color w:val="000000"/>
                <w:sz w:val="22"/>
                <w:szCs w:val="22"/>
              </w:rPr>
              <w:t>For purposes of this simulation, only ‘Accounting’ can be selected </w:t>
            </w:r>
          </w:p>
          <w:p w14:paraId="6FDBE18C" w14:textId="77777777" w:rsidR="00E81CA1" w:rsidRDefault="00E81CA1" w:rsidP="00E81CA1">
            <w:pPr>
              <w:pStyle w:val="NormalWeb"/>
              <w:numPr>
                <w:ilvl w:val="0"/>
                <w:numId w:val="35"/>
              </w:numPr>
              <w:spacing w:before="0" w:beforeAutospacing="0" w:after="0" w:afterAutospacing="0"/>
              <w:textAlignment w:val="baseline"/>
              <w:rPr>
                <w:color w:val="000000"/>
                <w:sz w:val="22"/>
                <w:szCs w:val="22"/>
              </w:rPr>
            </w:pPr>
            <w:r>
              <w:rPr>
                <w:color w:val="000000"/>
                <w:sz w:val="22"/>
                <w:szCs w:val="22"/>
              </w:rPr>
              <w:t>Click on the location button </w:t>
            </w:r>
          </w:p>
          <w:p w14:paraId="6168B477" w14:textId="7D1928CF" w:rsidR="00E81CA1" w:rsidRDefault="00E81CA1" w:rsidP="00D86C9F">
            <w:pPr>
              <w:pStyle w:val="NormalWeb"/>
              <w:numPr>
                <w:ilvl w:val="3"/>
                <w:numId w:val="36"/>
              </w:numPr>
              <w:spacing w:before="0" w:beforeAutospacing="0" w:after="0" w:afterAutospacing="0"/>
              <w:ind w:left="1075" w:hanging="283"/>
              <w:textAlignment w:val="baseline"/>
              <w:rPr>
                <w:color w:val="000000"/>
                <w:sz w:val="22"/>
                <w:szCs w:val="22"/>
              </w:rPr>
            </w:pPr>
            <w:r>
              <w:rPr>
                <w:color w:val="000000"/>
                <w:sz w:val="22"/>
                <w:szCs w:val="22"/>
              </w:rPr>
              <w:t>A drop down of all the job locations will appear </w:t>
            </w:r>
          </w:p>
          <w:p w14:paraId="08E015C5" w14:textId="77777777" w:rsidR="00E81CA1" w:rsidRDefault="00E81CA1" w:rsidP="00E81CA1">
            <w:pPr>
              <w:pStyle w:val="NormalWeb"/>
              <w:numPr>
                <w:ilvl w:val="0"/>
                <w:numId w:val="36"/>
              </w:numPr>
              <w:spacing w:before="0" w:beforeAutospacing="0" w:after="0" w:afterAutospacing="0"/>
              <w:textAlignment w:val="baseline"/>
              <w:rPr>
                <w:color w:val="000000"/>
                <w:sz w:val="22"/>
                <w:szCs w:val="22"/>
              </w:rPr>
            </w:pPr>
            <w:r>
              <w:rPr>
                <w:color w:val="000000"/>
                <w:sz w:val="22"/>
                <w:szCs w:val="22"/>
              </w:rPr>
              <w:t>Select a location option </w:t>
            </w:r>
          </w:p>
          <w:p w14:paraId="2EFECE79" w14:textId="77777777" w:rsidR="00D86C9F" w:rsidRDefault="00E81CA1" w:rsidP="00D86C9F">
            <w:pPr>
              <w:pStyle w:val="NormalWeb"/>
              <w:numPr>
                <w:ilvl w:val="3"/>
                <w:numId w:val="37"/>
              </w:numPr>
              <w:spacing w:before="0" w:beforeAutospacing="0" w:after="0" w:afterAutospacing="0"/>
              <w:ind w:left="1075" w:hanging="283"/>
              <w:textAlignment w:val="baseline"/>
              <w:rPr>
                <w:color w:val="000000"/>
                <w:sz w:val="22"/>
                <w:szCs w:val="22"/>
              </w:rPr>
            </w:pPr>
            <w:r>
              <w:rPr>
                <w:color w:val="000000"/>
                <w:sz w:val="22"/>
                <w:szCs w:val="22"/>
              </w:rPr>
              <w:t>A tick will be shown upon clicking on the empty box </w:t>
            </w:r>
          </w:p>
          <w:p w14:paraId="2A246858" w14:textId="77777777" w:rsidR="00D86C9F" w:rsidRDefault="00E81CA1" w:rsidP="00D86C9F">
            <w:pPr>
              <w:pStyle w:val="NormalWeb"/>
              <w:numPr>
                <w:ilvl w:val="3"/>
                <w:numId w:val="37"/>
              </w:numPr>
              <w:spacing w:before="0" w:beforeAutospacing="0" w:after="0" w:afterAutospacing="0"/>
              <w:ind w:left="1075" w:hanging="283"/>
              <w:textAlignment w:val="baseline"/>
              <w:rPr>
                <w:color w:val="000000"/>
                <w:sz w:val="22"/>
                <w:szCs w:val="22"/>
              </w:rPr>
            </w:pPr>
            <w:r w:rsidRPr="00D86C9F">
              <w:rPr>
                <w:color w:val="000000"/>
                <w:sz w:val="22"/>
                <w:szCs w:val="22"/>
              </w:rPr>
              <w:t>Deselecting will untick the box </w:t>
            </w:r>
          </w:p>
          <w:p w14:paraId="37C429B1" w14:textId="77777777" w:rsidR="00D86C9F" w:rsidRDefault="00E81CA1" w:rsidP="00D86C9F">
            <w:pPr>
              <w:pStyle w:val="NormalWeb"/>
              <w:numPr>
                <w:ilvl w:val="3"/>
                <w:numId w:val="37"/>
              </w:numPr>
              <w:spacing w:before="0" w:beforeAutospacing="0" w:after="0" w:afterAutospacing="0"/>
              <w:ind w:left="1075" w:hanging="283"/>
              <w:textAlignment w:val="baseline"/>
              <w:rPr>
                <w:color w:val="000000"/>
                <w:sz w:val="22"/>
                <w:szCs w:val="22"/>
              </w:rPr>
            </w:pPr>
            <w:r w:rsidRPr="00D86C9F">
              <w:rPr>
                <w:color w:val="000000"/>
                <w:sz w:val="22"/>
                <w:szCs w:val="22"/>
              </w:rPr>
              <w:t>In the real system, users will be allowed to select multiple boxes and further sub locations (suburbs)</w:t>
            </w:r>
          </w:p>
          <w:p w14:paraId="10CE67AE" w14:textId="0FA7E9E2" w:rsidR="00E81CA1" w:rsidRPr="00D86C9F" w:rsidRDefault="00E81CA1" w:rsidP="00D86C9F">
            <w:pPr>
              <w:pStyle w:val="NormalWeb"/>
              <w:numPr>
                <w:ilvl w:val="3"/>
                <w:numId w:val="37"/>
              </w:numPr>
              <w:spacing w:before="0" w:beforeAutospacing="0" w:after="0" w:afterAutospacing="0"/>
              <w:ind w:left="1075" w:hanging="283"/>
              <w:textAlignment w:val="baseline"/>
              <w:rPr>
                <w:color w:val="000000"/>
                <w:sz w:val="22"/>
                <w:szCs w:val="22"/>
              </w:rPr>
            </w:pPr>
            <w:r w:rsidRPr="00D86C9F">
              <w:rPr>
                <w:color w:val="000000"/>
                <w:sz w:val="22"/>
                <w:szCs w:val="22"/>
              </w:rPr>
              <w:t>For purposes of this simulation only ‘Auckland’ can be selected </w:t>
            </w:r>
          </w:p>
          <w:p w14:paraId="596C3D4D" w14:textId="77777777" w:rsidR="00E81CA1" w:rsidRDefault="00E81CA1" w:rsidP="00E81CA1">
            <w:pPr>
              <w:pStyle w:val="NormalWeb"/>
              <w:numPr>
                <w:ilvl w:val="0"/>
                <w:numId w:val="37"/>
              </w:numPr>
              <w:spacing w:before="0" w:beforeAutospacing="0" w:after="0" w:afterAutospacing="0"/>
              <w:textAlignment w:val="baseline"/>
              <w:rPr>
                <w:color w:val="000000"/>
                <w:sz w:val="22"/>
                <w:szCs w:val="22"/>
              </w:rPr>
            </w:pPr>
            <w:r>
              <w:rPr>
                <w:color w:val="000000"/>
                <w:sz w:val="22"/>
                <w:szCs w:val="22"/>
              </w:rPr>
              <w:t>Click on the work type button </w:t>
            </w:r>
          </w:p>
          <w:p w14:paraId="28788A91" w14:textId="21EC95EF" w:rsidR="00E81CA1" w:rsidRDefault="00E81CA1" w:rsidP="00D86C9F">
            <w:pPr>
              <w:pStyle w:val="NormalWeb"/>
              <w:numPr>
                <w:ilvl w:val="3"/>
                <w:numId w:val="38"/>
              </w:numPr>
              <w:spacing w:before="0" w:beforeAutospacing="0" w:after="0" w:afterAutospacing="0"/>
              <w:ind w:left="1075" w:hanging="283"/>
              <w:textAlignment w:val="baseline"/>
              <w:rPr>
                <w:color w:val="000000"/>
                <w:sz w:val="22"/>
                <w:szCs w:val="22"/>
              </w:rPr>
            </w:pPr>
            <w:r>
              <w:rPr>
                <w:color w:val="000000"/>
                <w:sz w:val="22"/>
                <w:szCs w:val="22"/>
              </w:rPr>
              <w:t>A drop down of all the work types will appear </w:t>
            </w:r>
          </w:p>
          <w:p w14:paraId="449816B0" w14:textId="77777777" w:rsidR="00D86C9F" w:rsidRDefault="00E81CA1" w:rsidP="00D86C9F">
            <w:pPr>
              <w:pStyle w:val="NormalWeb"/>
              <w:numPr>
                <w:ilvl w:val="0"/>
                <w:numId w:val="38"/>
              </w:numPr>
              <w:spacing w:before="0" w:beforeAutospacing="0" w:after="0" w:afterAutospacing="0"/>
              <w:textAlignment w:val="baseline"/>
              <w:rPr>
                <w:color w:val="000000"/>
                <w:sz w:val="22"/>
                <w:szCs w:val="22"/>
              </w:rPr>
            </w:pPr>
            <w:r>
              <w:rPr>
                <w:color w:val="000000"/>
                <w:sz w:val="22"/>
                <w:szCs w:val="22"/>
              </w:rPr>
              <w:t>Select a work type option </w:t>
            </w:r>
          </w:p>
          <w:p w14:paraId="76AB01A1" w14:textId="77777777" w:rsidR="00D86C9F" w:rsidRDefault="00E81CA1" w:rsidP="00D86C9F">
            <w:pPr>
              <w:pStyle w:val="NormalWeb"/>
              <w:numPr>
                <w:ilvl w:val="3"/>
                <w:numId w:val="39"/>
              </w:numPr>
              <w:spacing w:before="0" w:beforeAutospacing="0" w:after="0" w:afterAutospacing="0"/>
              <w:ind w:left="1075" w:hanging="283"/>
              <w:textAlignment w:val="baseline"/>
              <w:rPr>
                <w:color w:val="000000"/>
                <w:sz w:val="22"/>
                <w:szCs w:val="22"/>
              </w:rPr>
            </w:pPr>
            <w:r w:rsidRPr="00D86C9F">
              <w:rPr>
                <w:color w:val="000000"/>
                <w:sz w:val="22"/>
                <w:szCs w:val="22"/>
              </w:rPr>
              <w:t>A tick will be shown upon clicking on the empty box </w:t>
            </w:r>
          </w:p>
          <w:p w14:paraId="78EEACBE" w14:textId="77777777" w:rsidR="00D86C9F" w:rsidRDefault="00E81CA1" w:rsidP="00D86C9F">
            <w:pPr>
              <w:pStyle w:val="NormalWeb"/>
              <w:numPr>
                <w:ilvl w:val="3"/>
                <w:numId w:val="39"/>
              </w:numPr>
              <w:spacing w:before="0" w:beforeAutospacing="0" w:after="0" w:afterAutospacing="0"/>
              <w:ind w:left="1075" w:hanging="283"/>
              <w:textAlignment w:val="baseline"/>
              <w:rPr>
                <w:color w:val="000000"/>
                <w:sz w:val="22"/>
                <w:szCs w:val="22"/>
              </w:rPr>
            </w:pPr>
            <w:r w:rsidRPr="00D86C9F">
              <w:rPr>
                <w:color w:val="000000"/>
                <w:sz w:val="22"/>
                <w:szCs w:val="22"/>
              </w:rPr>
              <w:t>Deselecting will untick the box </w:t>
            </w:r>
          </w:p>
          <w:p w14:paraId="508F1BDA" w14:textId="77777777" w:rsidR="00D86C9F" w:rsidRDefault="00E81CA1" w:rsidP="00D86C9F">
            <w:pPr>
              <w:pStyle w:val="NormalWeb"/>
              <w:numPr>
                <w:ilvl w:val="3"/>
                <w:numId w:val="39"/>
              </w:numPr>
              <w:spacing w:before="0" w:beforeAutospacing="0" w:after="0" w:afterAutospacing="0"/>
              <w:ind w:left="1075" w:hanging="283"/>
              <w:textAlignment w:val="baseline"/>
              <w:rPr>
                <w:color w:val="000000"/>
                <w:sz w:val="22"/>
                <w:szCs w:val="22"/>
              </w:rPr>
            </w:pPr>
            <w:r w:rsidRPr="00D86C9F">
              <w:rPr>
                <w:color w:val="000000"/>
                <w:sz w:val="22"/>
                <w:szCs w:val="22"/>
              </w:rPr>
              <w:t>In the real system, users will be allowed to select multiple boxes. No sub options will be available for worktype. </w:t>
            </w:r>
          </w:p>
          <w:p w14:paraId="65C33A5F" w14:textId="6264D012" w:rsidR="00E81CA1" w:rsidRPr="00D86C9F" w:rsidRDefault="00E81CA1" w:rsidP="00D86C9F">
            <w:pPr>
              <w:pStyle w:val="NormalWeb"/>
              <w:numPr>
                <w:ilvl w:val="3"/>
                <w:numId w:val="39"/>
              </w:numPr>
              <w:spacing w:before="0" w:beforeAutospacing="0" w:after="0" w:afterAutospacing="0"/>
              <w:ind w:left="1075" w:hanging="283"/>
              <w:textAlignment w:val="baseline"/>
              <w:rPr>
                <w:color w:val="000000"/>
                <w:sz w:val="22"/>
                <w:szCs w:val="22"/>
              </w:rPr>
            </w:pPr>
            <w:r w:rsidRPr="00D86C9F">
              <w:rPr>
                <w:color w:val="000000"/>
                <w:sz w:val="22"/>
                <w:szCs w:val="22"/>
              </w:rPr>
              <w:t>For purposes of this simulation only ‘Full time’ can be selected </w:t>
            </w:r>
          </w:p>
          <w:p w14:paraId="0DA343EE" w14:textId="77777777" w:rsidR="00E81CA1" w:rsidRDefault="00E81CA1" w:rsidP="00E81CA1">
            <w:pPr>
              <w:pStyle w:val="NormalWeb"/>
              <w:numPr>
                <w:ilvl w:val="0"/>
                <w:numId w:val="39"/>
              </w:numPr>
              <w:spacing w:before="0" w:beforeAutospacing="0" w:after="0" w:afterAutospacing="0"/>
              <w:textAlignment w:val="baseline"/>
              <w:rPr>
                <w:color w:val="000000"/>
                <w:sz w:val="22"/>
                <w:szCs w:val="22"/>
              </w:rPr>
            </w:pPr>
            <w:r>
              <w:rPr>
                <w:color w:val="000000"/>
                <w:sz w:val="22"/>
                <w:szCs w:val="22"/>
              </w:rPr>
              <w:lastRenderedPageBreak/>
              <w:t>Click on the Go button </w:t>
            </w:r>
          </w:p>
          <w:p w14:paraId="4B71A6C6" w14:textId="77777777" w:rsidR="00E81CA1" w:rsidRDefault="00E81CA1" w:rsidP="00E81CA1">
            <w:pPr>
              <w:pStyle w:val="NormalWeb"/>
              <w:numPr>
                <w:ilvl w:val="0"/>
                <w:numId w:val="39"/>
              </w:numPr>
              <w:spacing w:before="0" w:beforeAutospacing="0" w:after="0" w:afterAutospacing="0"/>
              <w:textAlignment w:val="baseline"/>
              <w:rPr>
                <w:color w:val="000000"/>
                <w:sz w:val="22"/>
                <w:szCs w:val="22"/>
              </w:rPr>
            </w:pPr>
            <w:r>
              <w:rPr>
                <w:color w:val="000000"/>
                <w:sz w:val="22"/>
                <w:szCs w:val="22"/>
              </w:rPr>
              <w:t xml:space="preserve">The user can now see all the jobs related to the categories that they have selected. </w:t>
            </w:r>
          </w:p>
          <w:p w14:paraId="0AFBCF36" w14:textId="0612FE5B" w:rsidR="00EE6981" w:rsidRPr="008C1D7A" w:rsidRDefault="00EE6981" w:rsidP="00494199"/>
        </w:tc>
      </w:tr>
      <w:tr w:rsidR="00EE6981" w:rsidRPr="008C1D7A" w14:paraId="3C56C90A" w14:textId="77777777" w:rsidTr="00494199">
        <w:tc>
          <w:tcPr>
            <w:tcW w:w="2830" w:type="dxa"/>
          </w:tcPr>
          <w:p w14:paraId="00AD4BDE" w14:textId="77777777" w:rsidR="00EE6981" w:rsidRPr="008C1D7A" w:rsidRDefault="00EE6981" w:rsidP="00494199">
            <w:r w:rsidRPr="008C1D7A">
              <w:lastRenderedPageBreak/>
              <w:t>Expected successful result</w:t>
            </w:r>
          </w:p>
        </w:tc>
        <w:tc>
          <w:tcPr>
            <w:tcW w:w="7364" w:type="dxa"/>
          </w:tcPr>
          <w:p w14:paraId="13443FF8" w14:textId="6BC29C6F" w:rsidR="00EE6981" w:rsidRPr="008C1D7A" w:rsidRDefault="00D86C9F" w:rsidP="00494199">
            <w:r>
              <w:rPr>
                <w:color w:val="000000"/>
                <w:sz w:val="22"/>
                <w:szCs w:val="22"/>
              </w:rPr>
              <w:t xml:space="preserve">The job search page will show only jobs related to the categories that the user has selected. </w:t>
            </w:r>
          </w:p>
        </w:tc>
      </w:tr>
      <w:tr w:rsidR="00EE6981" w:rsidRPr="008C1D7A" w14:paraId="6E906384" w14:textId="77777777" w:rsidTr="00494199">
        <w:tc>
          <w:tcPr>
            <w:tcW w:w="2830" w:type="dxa"/>
          </w:tcPr>
          <w:p w14:paraId="686B4F99" w14:textId="77777777" w:rsidR="00EE6981" w:rsidRPr="008C1D7A" w:rsidRDefault="00EE6981" w:rsidP="00494199">
            <w:r w:rsidRPr="008C1D7A">
              <w:t>Other notes (optional)</w:t>
            </w:r>
          </w:p>
        </w:tc>
        <w:tc>
          <w:tcPr>
            <w:tcW w:w="7364" w:type="dxa"/>
          </w:tcPr>
          <w:p w14:paraId="77D98356" w14:textId="23F82E3C" w:rsidR="00EE6981" w:rsidRPr="008C1D7A" w:rsidRDefault="00D86C9F">
            <w:r>
              <w:rPr>
                <w:color w:val="000000"/>
                <w:sz w:val="22"/>
                <w:szCs w:val="22"/>
              </w:rPr>
              <w:t>It is not necessary for the user to choose an option from all 3 categories (classification, location and work type) in order to filter the job searches. However, for demonstration purposes an option from all 3 categories was selected</w:t>
            </w:r>
          </w:p>
        </w:tc>
      </w:tr>
    </w:tbl>
    <w:p w14:paraId="40179995" w14:textId="77777777" w:rsidR="009A7E46" w:rsidRDefault="009A7E46" w:rsidP="007A1A66">
      <w:pPr>
        <w:pStyle w:val="Heading1"/>
        <w:rPr>
          <w:rFonts w:ascii="Times New Roman" w:hAnsi="Times New Roman" w:cs="Times New Roman"/>
          <w:b w:val="0"/>
          <w:bCs w:val="0"/>
        </w:rPr>
      </w:pPr>
    </w:p>
    <w:p w14:paraId="11E4BB25" w14:textId="77777777" w:rsidR="009A7E46" w:rsidRDefault="009A7E46" w:rsidP="007A1A66">
      <w:pPr>
        <w:pStyle w:val="Heading1"/>
        <w:rPr>
          <w:rFonts w:ascii="Times New Roman" w:hAnsi="Times New Roman" w:cs="Times New Roman"/>
        </w:rPr>
      </w:pPr>
    </w:p>
    <w:p w14:paraId="15DB3FD9" w14:textId="77777777" w:rsidR="009A7E46" w:rsidRDefault="009A7E46" w:rsidP="007A1A66">
      <w:pPr>
        <w:pStyle w:val="Heading1"/>
        <w:rPr>
          <w:rFonts w:ascii="Times New Roman" w:hAnsi="Times New Roman" w:cs="Times New Roman"/>
        </w:rPr>
      </w:pPr>
    </w:p>
    <w:p w14:paraId="396C0CA3" w14:textId="77777777" w:rsidR="009A7E46" w:rsidRDefault="009A7E46" w:rsidP="007A1A66">
      <w:pPr>
        <w:pStyle w:val="Heading1"/>
        <w:rPr>
          <w:rFonts w:ascii="Times New Roman" w:hAnsi="Times New Roman" w:cs="Times New Roman"/>
        </w:rPr>
      </w:pPr>
    </w:p>
    <w:p w14:paraId="4F3F7CF9" w14:textId="77777777" w:rsidR="009A7E46" w:rsidRDefault="009A7E46" w:rsidP="007A1A66">
      <w:pPr>
        <w:pStyle w:val="Heading1"/>
        <w:rPr>
          <w:rFonts w:ascii="Times New Roman" w:hAnsi="Times New Roman" w:cs="Times New Roman"/>
        </w:rPr>
      </w:pPr>
    </w:p>
    <w:p w14:paraId="0A05FDD8" w14:textId="77777777" w:rsidR="009A7E46" w:rsidRDefault="009A7E46" w:rsidP="007A1A66">
      <w:pPr>
        <w:pStyle w:val="Heading1"/>
        <w:rPr>
          <w:rFonts w:ascii="Times New Roman" w:hAnsi="Times New Roman" w:cs="Times New Roman"/>
        </w:rPr>
      </w:pPr>
    </w:p>
    <w:p w14:paraId="38BB25C7" w14:textId="77777777" w:rsidR="009A7E46" w:rsidRDefault="009A7E46" w:rsidP="007A1A66">
      <w:pPr>
        <w:pStyle w:val="Heading1"/>
        <w:rPr>
          <w:rFonts w:ascii="Times New Roman" w:hAnsi="Times New Roman" w:cs="Times New Roman"/>
        </w:rPr>
      </w:pPr>
    </w:p>
    <w:p w14:paraId="1C64952B" w14:textId="77777777" w:rsidR="009A7E46" w:rsidRDefault="009A7E46" w:rsidP="007A1A66">
      <w:pPr>
        <w:pStyle w:val="Heading1"/>
        <w:rPr>
          <w:rFonts w:ascii="Times New Roman" w:hAnsi="Times New Roman" w:cs="Times New Roman"/>
        </w:rPr>
      </w:pPr>
    </w:p>
    <w:p w14:paraId="0282677B" w14:textId="77777777" w:rsidR="009A7E46" w:rsidRDefault="009A7E46" w:rsidP="007A1A66">
      <w:pPr>
        <w:pStyle w:val="Heading1"/>
        <w:rPr>
          <w:rFonts w:ascii="Times New Roman" w:hAnsi="Times New Roman" w:cs="Times New Roman"/>
        </w:rPr>
      </w:pPr>
    </w:p>
    <w:p w14:paraId="149127CA" w14:textId="59BB5395" w:rsidR="00EE6981" w:rsidRPr="008C1D7A" w:rsidRDefault="00EE6981" w:rsidP="007A1A66">
      <w:pPr>
        <w:pStyle w:val="Heading1"/>
        <w:rPr>
          <w:rFonts w:ascii="Times New Roman" w:hAnsi="Times New Roman" w:cs="Times New Roman"/>
        </w:rPr>
      </w:pPr>
      <w:r w:rsidRPr="008C1D7A">
        <w:rPr>
          <w:rFonts w:ascii="Times New Roman" w:hAnsi="Times New Roman" w:cs="Times New Roman"/>
        </w:rPr>
        <w:lastRenderedPageBreak/>
        <w:t>UC#3</w:t>
      </w:r>
    </w:p>
    <w:p w14:paraId="1FB01B8B" w14:textId="307A40B5" w:rsidR="00B534D7" w:rsidRPr="008C1D7A" w:rsidRDefault="00B534D7" w:rsidP="00B534D7">
      <w:r w:rsidRPr="008C1D7A">
        <w:t>UC#3 name</w:t>
      </w:r>
      <w:r w:rsidR="009B61D2" w:rsidRPr="008C1D7A">
        <w:t xml:space="preserve">: Maintain Communication </w:t>
      </w:r>
    </w:p>
    <w:p w14:paraId="421D6EF3" w14:textId="77777777" w:rsidR="00B534D7" w:rsidRPr="008C1D7A" w:rsidRDefault="00B534D7" w:rsidP="00B534D7"/>
    <w:p w14:paraId="7E3636BE" w14:textId="77777777"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t>UC#3 Functionality</w:t>
      </w:r>
    </w:p>
    <w:p w14:paraId="00DF0865" w14:textId="4019D24E"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9B61D2" w:rsidRPr="008C1D7A">
        <w:rPr>
          <w:rFonts w:ascii="Times New Roman" w:hAnsi="Times New Roman" w:cs="Times New Roman"/>
        </w:rPr>
        <w:t xml:space="preserve">1: Create enquiry </w:t>
      </w:r>
    </w:p>
    <w:p w14:paraId="7EF4CB30" w14:textId="75C98FAE" w:rsidR="0022402F" w:rsidRPr="002856C9" w:rsidRDefault="009B61D2" w:rsidP="002856C9">
      <w:pPr>
        <w:ind w:left="709"/>
        <w:rPr>
          <w:color w:val="000000"/>
        </w:rPr>
      </w:pPr>
      <w:r w:rsidRPr="008C1D7A">
        <w:rPr>
          <w:color w:val="000000"/>
        </w:rPr>
        <w:t>Applicants can ask for more information from employers by using the chat function to find out more information and details regarding the job that they are interested in.</w:t>
      </w:r>
    </w:p>
    <w:p w14:paraId="4FC7BED2" w14:textId="77777777" w:rsidR="0022402F" w:rsidRPr="008C1D7A" w:rsidRDefault="0022402F" w:rsidP="0022402F">
      <w:pPr>
        <w:rPr>
          <w:iCs/>
        </w:rPr>
      </w:pPr>
    </w:p>
    <w:p w14:paraId="6227CFC3" w14:textId="1023FDAE" w:rsidR="0022402F" w:rsidRPr="008C1D7A" w:rsidRDefault="0022402F" w:rsidP="0022402F">
      <w:pPr>
        <w:jc w:val="center"/>
        <w:rPr>
          <w:iCs/>
        </w:rPr>
      </w:pPr>
      <w:r w:rsidRPr="008C1D7A">
        <w:rPr>
          <w:iCs/>
        </w:rPr>
        <w:t xml:space="preserve">Send Chat              </w:t>
      </w:r>
      <w:r w:rsidRPr="008C1D7A">
        <w:rPr>
          <w:i/>
        </w:rPr>
        <w:t xml:space="preserve">                                                         </w:t>
      </w:r>
      <w:r w:rsidRPr="008C1D7A">
        <w:rPr>
          <w:iCs/>
        </w:rPr>
        <w:t>View Chat</w:t>
      </w:r>
    </w:p>
    <w:p w14:paraId="2C5A53D8" w14:textId="77777777" w:rsidR="0022402F" w:rsidRPr="008C1D7A" w:rsidRDefault="0022402F" w:rsidP="0022402F">
      <w:pPr>
        <w:ind w:firstLine="567"/>
        <w:rPr>
          <w:i/>
        </w:rPr>
      </w:pPr>
      <w:r w:rsidRPr="008C1D7A">
        <w:rPr>
          <w:i/>
        </w:rPr>
        <w:t xml:space="preserve">   </w:t>
      </w:r>
      <w:r w:rsidRPr="008C1D7A">
        <w:rPr>
          <w:noProof/>
          <w:color w:val="000000"/>
          <w:sz w:val="22"/>
          <w:szCs w:val="22"/>
          <w:bdr w:val="none" w:sz="0" w:space="0" w:color="auto" w:frame="1"/>
        </w:rPr>
        <w:drawing>
          <wp:inline distT="0" distB="0" distL="0" distR="0" wp14:anchorId="204F3D71" wp14:editId="4A266C44">
            <wp:extent cx="2438400" cy="486156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38400" cy="4861560"/>
                    </a:xfrm>
                    <a:prstGeom prst="rect">
                      <a:avLst/>
                    </a:prstGeom>
                    <a:noFill/>
                    <a:ln>
                      <a:noFill/>
                    </a:ln>
                  </pic:spPr>
                </pic:pic>
              </a:graphicData>
            </a:graphic>
          </wp:inline>
        </w:drawing>
      </w:r>
      <w:r w:rsidRPr="008C1D7A">
        <w:rPr>
          <w:i/>
        </w:rPr>
        <w:t xml:space="preserve">                     </w:t>
      </w:r>
      <w:r w:rsidRPr="008C1D7A">
        <w:rPr>
          <w:noProof/>
          <w:color w:val="000000"/>
          <w:sz w:val="22"/>
          <w:szCs w:val="22"/>
          <w:bdr w:val="none" w:sz="0" w:space="0" w:color="auto" w:frame="1"/>
        </w:rPr>
        <w:drawing>
          <wp:inline distT="0" distB="0" distL="0" distR="0" wp14:anchorId="4021BE52" wp14:editId="3F144FE9">
            <wp:extent cx="2506980" cy="4838700"/>
            <wp:effectExtent l="0" t="0" r="762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506980" cy="4838700"/>
                    </a:xfrm>
                    <a:prstGeom prst="rect">
                      <a:avLst/>
                    </a:prstGeom>
                    <a:noFill/>
                    <a:ln>
                      <a:noFill/>
                    </a:ln>
                  </pic:spPr>
                </pic:pic>
              </a:graphicData>
            </a:graphic>
          </wp:inline>
        </w:drawing>
      </w:r>
    </w:p>
    <w:p w14:paraId="6A588D0B" w14:textId="77777777" w:rsidR="0022402F" w:rsidRPr="008C1D7A" w:rsidRDefault="0022402F" w:rsidP="009B61D2">
      <w:pPr>
        <w:ind w:left="709"/>
      </w:pPr>
    </w:p>
    <w:p w14:paraId="4D395893" w14:textId="6A0276F9" w:rsidR="00F872D1" w:rsidRPr="008C1D7A" w:rsidRDefault="00EE6981" w:rsidP="00EE6981">
      <w:pPr>
        <w:tabs>
          <w:tab w:val="left" w:pos="3261"/>
          <w:tab w:val="left" w:pos="6521"/>
          <w:tab w:val="left" w:pos="9315"/>
        </w:tabs>
      </w:pPr>
      <w:r w:rsidRPr="008C1D7A">
        <w:tab/>
      </w:r>
    </w:p>
    <w:p w14:paraId="1C31EC1F" w14:textId="221ADCC2" w:rsidR="002F3273" w:rsidRPr="008C1D7A" w:rsidRDefault="002F3273" w:rsidP="002F3273"/>
    <w:p w14:paraId="1053D89E" w14:textId="77777777" w:rsidR="00F872D1" w:rsidRPr="008C1D7A" w:rsidRDefault="00F872D1" w:rsidP="00EE6981">
      <w:pPr>
        <w:tabs>
          <w:tab w:val="left" w:pos="3261"/>
          <w:tab w:val="left" w:pos="6521"/>
          <w:tab w:val="left" w:pos="9315"/>
        </w:tabs>
      </w:pPr>
    </w:p>
    <w:p w14:paraId="3DDDBBF4" w14:textId="77777777" w:rsidR="00F872D1" w:rsidRPr="008C1D7A" w:rsidRDefault="00F872D1" w:rsidP="00EE6981">
      <w:pPr>
        <w:tabs>
          <w:tab w:val="left" w:pos="3261"/>
          <w:tab w:val="left" w:pos="6521"/>
          <w:tab w:val="left" w:pos="9315"/>
        </w:tabs>
      </w:pPr>
    </w:p>
    <w:p w14:paraId="1B7A266E" w14:textId="77777777" w:rsidR="00F872D1" w:rsidRPr="008C1D7A" w:rsidRDefault="00F872D1" w:rsidP="00EE6981">
      <w:pPr>
        <w:tabs>
          <w:tab w:val="left" w:pos="3261"/>
          <w:tab w:val="left" w:pos="6521"/>
          <w:tab w:val="left" w:pos="9315"/>
        </w:tabs>
      </w:pPr>
    </w:p>
    <w:p w14:paraId="65A477FA" w14:textId="77777777" w:rsidR="00F872D1" w:rsidRPr="008C1D7A" w:rsidRDefault="00F872D1" w:rsidP="00EE6981">
      <w:pPr>
        <w:tabs>
          <w:tab w:val="left" w:pos="3261"/>
          <w:tab w:val="left" w:pos="6521"/>
          <w:tab w:val="left" w:pos="9315"/>
        </w:tabs>
      </w:pPr>
    </w:p>
    <w:p w14:paraId="7A5D40A1" w14:textId="77777777" w:rsidR="00F872D1" w:rsidRPr="008C1D7A" w:rsidRDefault="00F872D1" w:rsidP="00EE6981">
      <w:pPr>
        <w:tabs>
          <w:tab w:val="left" w:pos="3261"/>
          <w:tab w:val="left" w:pos="6521"/>
          <w:tab w:val="left" w:pos="9315"/>
        </w:tabs>
      </w:pPr>
    </w:p>
    <w:p w14:paraId="62BC6CFA" w14:textId="18AD3251" w:rsidR="00EE6981" w:rsidRPr="008C1D7A" w:rsidRDefault="00EE6981" w:rsidP="00EE6981">
      <w:pPr>
        <w:tabs>
          <w:tab w:val="left" w:pos="3261"/>
          <w:tab w:val="left" w:pos="6521"/>
          <w:tab w:val="left" w:pos="9315"/>
        </w:tabs>
      </w:pPr>
    </w:p>
    <w:p w14:paraId="71AD9460" w14:textId="3B225D3E"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lastRenderedPageBreak/>
        <w:t>F#</w:t>
      </w:r>
      <w:r w:rsidR="009B61D2" w:rsidRPr="008C1D7A">
        <w:rPr>
          <w:rFonts w:ascii="Times New Roman" w:hAnsi="Times New Roman" w:cs="Times New Roman"/>
        </w:rPr>
        <w:t xml:space="preserve">2: Send notifications </w:t>
      </w:r>
    </w:p>
    <w:p w14:paraId="68EB095E" w14:textId="6D2AF12B" w:rsidR="009B61D2" w:rsidRPr="008C1D7A" w:rsidRDefault="009B61D2" w:rsidP="009B61D2">
      <w:pPr>
        <w:ind w:left="709"/>
      </w:pPr>
      <w:r w:rsidRPr="008C1D7A">
        <w:rPr>
          <w:color w:val="000000"/>
        </w:rPr>
        <w:t>Employers will be able to notify different groups of people easily on one screen to potential employers regarding a job opening or send the applicants about the application status. Therefore, the applicant can move on to searching for a new job if the desired job application was rejected. </w:t>
      </w:r>
    </w:p>
    <w:p w14:paraId="1BD35044" w14:textId="77777777" w:rsidR="009B61D2" w:rsidRPr="008C1D7A" w:rsidRDefault="009B61D2" w:rsidP="009B61D2"/>
    <w:p w14:paraId="57CAE957" w14:textId="3BB53D81" w:rsidR="009B61D2" w:rsidRPr="008C1D7A" w:rsidRDefault="009B61D2" w:rsidP="00E169BF">
      <w:pPr>
        <w:ind w:firstLine="142"/>
      </w:pPr>
      <w:r w:rsidRPr="008C1D7A">
        <w:rPr>
          <w:color w:val="000000"/>
          <w:bdr w:val="none" w:sz="0" w:space="0" w:color="auto" w:frame="1"/>
        </w:rPr>
        <w:fldChar w:fldCharType="begin"/>
      </w:r>
      <w:r w:rsidRPr="008C1D7A">
        <w:rPr>
          <w:color w:val="000000"/>
          <w:bdr w:val="none" w:sz="0" w:space="0" w:color="auto" w:frame="1"/>
        </w:rPr>
        <w:instrText xml:space="preserve"> INCLUDEPICTURE "https://lh5.googleusercontent.com/NdNhm_iygECcXLAa-P5WTTbO77GK8JPdkwyKkAVpS-jS-7Kpb7aEuZzzCbPsDv6lP1ZANnjL7fZt533vSGzMmSwIiUXi0WnMiQskmMoT5V-L_jLpJ68jFUBWKqNTpVcpBXFBZex1" \* MERGEFORMATINET </w:instrText>
      </w:r>
      <w:r w:rsidRPr="008C1D7A">
        <w:rPr>
          <w:color w:val="000000"/>
          <w:bdr w:val="none" w:sz="0" w:space="0" w:color="auto" w:frame="1"/>
        </w:rPr>
        <w:fldChar w:fldCharType="separate"/>
      </w:r>
      <w:r w:rsidRPr="008C1D7A">
        <w:rPr>
          <w:noProof/>
          <w:color w:val="000000"/>
          <w:bdr w:val="none" w:sz="0" w:space="0" w:color="auto" w:frame="1"/>
        </w:rPr>
        <w:drawing>
          <wp:inline distT="0" distB="0" distL="0" distR="0" wp14:anchorId="4D5BDA1A" wp14:editId="094A6402">
            <wp:extent cx="6441440" cy="3627755"/>
            <wp:effectExtent l="0" t="0" r="0" b="4445"/>
            <wp:docPr id="19" name="Picture 19" descr="https://lh5.googleusercontent.com/NdNhm_iygECcXLAa-P5WTTbO77GK8JPdkwyKkAVpS-jS-7Kpb7aEuZzzCbPsDv6lP1ZANnjL7fZt533vSGzMmSwIiUXi0WnMiQskmMoT5V-L_jLpJ68jFUBWKqNTpVcpBXFBZex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NdNhm_iygECcXLAa-P5WTTbO77GK8JPdkwyKkAVpS-jS-7Kpb7aEuZzzCbPsDv6lP1ZANnjL7fZt533vSGzMmSwIiUXi0WnMiQskmMoT5V-L_jLpJ68jFUBWKqNTpVcpBXFBZex1"/>
                    <pic:cNvPicPr>
                      <a:picLocks noChangeAspect="1" noChangeArrowheads="1"/>
                    </pic:cNvPicPr>
                  </pic:nvPicPr>
                  <pic:blipFill rotWithShape="1">
                    <a:blip r:embed="rId85">
                      <a:extLst>
                        <a:ext uri="{28A0092B-C50C-407E-A947-70E740481C1C}">
                          <a14:useLocalDpi xmlns:a14="http://schemas.microsoft.com/office/drawing/2010/main" val="0"/>
                        </a:ext>
                      </a:extLst>
                    </a:blip>
                    <a:srcRect l="157" r="431"/>
                    <a:stretch/>
                  </pic:blipFill>
                  <pic:spPr bwMode="auto">
                    <a:xfrm>
                      <a:off x="0" y="0"/>
                      <a:ext cx="6441440" cy="3627755"/>
                    </a:xfrm>
                    <a:prstGeom prst="rect">
                      <a:avLst/>
                    </a:prstGeom>
                    <a:noFill/>
                    <a:ln>
                      <a:noFill/>
                    </a:ln>
                    <a:extLst>
                      <a:ext uri="{53640926-AAD7-44D8-BBD7-CCE9431645EC}">
                        <a14:shadowObscured xmlns:a14="http://schemas.microsoft.com/office/drawing/2010/main"/>
                      </a:ext>
                    </a:extLst>
                  </pic:spPr>
                </pic:pic>
              </a:graphicData>
            </a:graphic>
          </wp:inline>
        </w:drawing>
      </w:r>
      <w:r w:rsidRPr="008C1D7A">
        <w:rPr>
          <w:color w:val="000000"/>
          <w:bdr w:val="none" w:sz="0" w:space="0" w:color="auto" w:frame="1"/>
        </w:rPr>
        <w:fldChar w:fldCharType="end"/>
      </w:r>
    </w:p>
    <w:p w14:paraId="1D393492" w14:textId="3E63A58D"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9B61D2" w:rsidRPr="008C1D7A">
        <w:rPr>
          <w:rFonts w:ascii="Times New Roman" w:hAnsi="Times New Roman" w:cs="Times New Roman"/>
        </w:rPr>
        <w:t xml:space="preserve">3: Join Network </w:t>
      </w:r>
    </w:p>
    <w:p w14:paraId="53E7A013" w14:textId="5819786F" w:rsidR="00794623" w:rsidRPr="008C1D7A" w:rsidRDefault="009B61D2" w:rsidP="00794623">
      <w:pPr>
        <w:ind w:left="709"/>
        <w:rPr>
          <w:color w:val="000000"/>
        </w:rPr>
      </w:pPr>
      <w:r w:rsidRPr="008C1D7A">
        <w:rPr>
          <w:color w:val="000000"/>
        </w:rPr>
        <w:t>Follow the people that help employees to get further job opportunities. This can be done by going to the network page. </w:t>
      </w:r>
    </w:p>
    <w:p w14:paraId="27E56917" w14:textId="458E2242" w:rsidR="009C78AE" w:rsidRPr="008C1D7A" w:rsidRDefault="00794623" w:rsidP="00794623">
      <w:pPr>
        <w:ind w:left="709"/>
        <w:rPr>
          <w:color w:val="000000"/>
        </w:rPr>
      </w:pPr>
      <w:r w:rsidRPr="008C1D7A">
        <w:t xml:space="preserve">The mobile version of </w:t>
      </w:r>
      <w:r w:rsidR="009C78AE" w:rsidRPr="008C1D7A">
        <w:t>Join Network function</w:t>
      </w:r>
      <w:r w:rsidRPr="008C1D7A">
        <w:t xml:space="preserve">’s </w:t>
      </w:r>
      <w:r w:rsidR="009C78AE" w:rsidRPr="008C1D7A">
        <w:t xml:space="preserve">screenshot </w:t>
      </w:r>
      <w:r w:rsidRPr="008C1D7A">
        <w:t>as</w:t>
      </w:r>
      <w:r w:rsidR="009C78AE" w:rsidRPr="008C1D7A">
        <w:t xml:space="preserve"> shown below:</w:t>
      </w:r>
    </w:p>
    <w:p w14:paraId="372AE662" w14:textId="050EBE53" w:rsidR="009C78AE" w:rsidRPr="008C1D7A" w:rsidRDefault="009C78AE" w:rsidP="009C78AE">
      <w:pPr>
        <w:ind w:left="709" w:hanging="425"/>
      </w:pPr>
    </w:p>
    <w:p w14:paraId="3F416996" w14:textId="21A82270" w:rsidR="009C78AE" w:rsidRPr="008C1D7A" w:rsidRDefault="00794623" w:rsidP="009C78AE">
      <w:pPr>
        <w:jc w:val="center"/>
      </w:pPr>
      <w:r w:rsidRPr="008C1D7A">
        <w:rPr>
          <w:noProof/>
        </w:rPr>
        <mc:AlternateContent>
          <mc:Choice Requires="wpg">
            <w:drawing>
              <wp:anchor distT="0" distB="0" distL="114300" distR="114300" simplePos="0" relativeHeight="251952128" behindDoc="0" locked="0" layoutInCell="1" allowOverlap="1" wp14:anchorId="0969F897" wp14:editId="05EB4359">
                <wp:simplePos x="0" y="0"/>
                <wp:positionH relativeFrom="column">
                  <wp:posOffset>1581856</wp:posOffset>
                </wp:positionH>
                <wp:positionV relativeFrom="paragraph">
                  <wp:posOffset>-143369</wp:posOffset>
                </wp:positionV>
                <wp:extent cx="3318580" cy="3431610"/>
                <wp:effectExtent l="0" t="0" r="0" b="0"/>
                <wp:wrapSquare wrapText="bothSides"/>
                <wp:docPr id="76" name="Group 76"/>
                <wp:cNvGraphicFramePr/>
                <a:graphic xmlns:a="http://schemas.openxmlformats.org/drawingml/2006/main">
                  <a:graphicData uri="http://schemas.microsoft.com/office/word/2010/wordprocessingGroup">
                    <wpg:wgp>
                      <wpg:cNvGrpSpPr/>
                      <wpg:grpSpPr>
                        <a:xfrm>
                          <a:off x="0" y="0"/>
                          <a:ext cx="3318580" cy="3431610"/>
                          <a:chOff x="0" y="0"/>
                          <a:chExt cx="3318580" cy="3431610"/>
                        </a:xfrm>
                      </wpg:grpSpPr>
                      <pic:pic xmlns:pic="http://schemas.openxmlformats.org/drawingml/2006/picture">
                        <pic:nvPicPr>
                          <pic:cNvPr id="128" name="Picture 128" descr="https://lh5.googleusercontent.com/IauJxrExOB-XAwFRd3eGy51vxPrzeWhHHR37F9cbDiVk6qlh9l-0r1rWT_TRqLZYSFpbGxOqx1ototw1tQgB61jZa_wfZTn1zq1VluL5R-MU9Q4VN1Y9eSheNQSvzcLGA9Qua3qX"/>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0" y="45155"/>
                            <a:ext cx="1613535" cy="3386455"/>
                          </a:xfrm>
                          <a:prstGeom prst="rect">
                            <a:avLst/>
                          </a:prstGeom>
                          <a:noFill/>
                          <a:ln>
                            <a:noFill/>
                          </a:ln>
                        </pic:spPr>
                      </pic:pic>
                      <pic:pic xmlns:pic="http://schemas.openxmlformats.org/drawingml/2006/picture">
                        <pic:nvPicPr>
                          <pic:cNvPr id="129" name="Picture 129" descr="https://lh6.googleusercontent.com/WR3pQu_I5rxIQBfFvl8xz3uBppRPqz0l1rH042uCDot4UIrkdUh7Xm8rSNQIyvZlKBV_G2vus--rKmjtl6pa2T0NDvqpQi4EeVSumGvj8OISEuver9aL_7RiBH-U5SQ83DQEGYCm"/>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1772355" y="0"/>
                            <a:ext cx="1546225" cy="3431540"/>
                          </a:xfrm>
                          <a:prstGeom prst="rect">
                            <a:avLst/>
                          </a:prstGeom>
                          <a:noFill/>
                          <a:ln>
                            <a:noFill/>
                          </a:ln>
                        </pic:spPr>
                      </pic:pic>
                    </wpg:wgp>
                  </a:graphicData>
                </a:graphic>
              </wp:anchor>
            </w:drawing>
          </mc:Choice>
          <mc:Fallback>
            <w:pict>
              <v:group w14:anchorId="5BC4CCA9" id="Group 76" o:spid="_x0000_s1026" style="position:absolute;margin-left:124.55pt;margin-top:-11.3pt;width:261.3pt;height:270.2pt;z-index:251952128" coordsize="33185,343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">
                <v:shape id="Picture 128" o:spid="_x0000_s1027" type="#_x0000_t75" alt="https://lh5.googleusercontent.com/IauJxrExOB-XAwFRd3eGy51vxPrzeWhHHR37F9cbDiVk6qlh9l-0r1rWT_TRqLZYSFpbGxOqx1ototw1tQgB61jZa_wfZTn1zq1VluL5R-MU9Q4VN1Y9eSheNQSvzcLGA9Qua3qX" style="position:absolute;top:451;width:16135;height:33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">
                  <v:imagedata r:id="rId88" o:title="IauJxrExOB-XAwFRd3eGy51vxPrzeWhHHR37F9cbDiVk6qlh9l-0r1rWT_TRqLZYSFpbGxOqx1ototw1tQgB61jZa_wfZTn1zq1VluL5R-MU9Q4VN1Y9eSheNQSvzcLGA9Qua3qX"/>
                </v:shape>
                <v:shape id="Picture 129" o:spid="_x0000_s1028" type="#_x0000_t75" alt="https://lh6.googleusercontent.com/WR3pQu_I5rxIQBfFvl8xz3uBppRPqz0l1rH042uCDot4UIrkdUh7Xm8rSNQIyvZlKBV_G2vus--rKmjtl6pa2T0NDvqpQi4EeVSumGvj8OISEuver9aL_7RiBH-U5SQ83DQEGYCm" style="position:absolute;left:17723;width:15462;height:34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">
                  <v:imagedata r:id="rId89" o:title="WR3pQu_I5rxIQBfFvl8xz3uBppRPqz0l1rH042uCDot4UIrkdUh7Xm8rSNQIyvZlKBV_G2vus--rKmjtl6pa2T0NDvqpQi4EeVSumGvj8OISEuver9aL_7RiBH-U5SQ83DQEGYCm"/>
                </v:shape>
                <w10:wrap type="square"/>
              </v:group>
            </w:pict>
          </mc:Fallback>
        </mc:AlternateContent>
      </w:r>
      <w:r w:rsidR="009C78AE" w:rsidRPr="008C1D7A">
        <w:rPr>
          <w:color w:val="000000"/>
          <w:sz w:val="22"/>
          <w:szCs w:val="22"/>
          <w:bdr w:val="none" w:sz="0" w:space="0" w:color="auto" w:frame="1"/>
        </w:rPr>
        <w:fldChar w:fldCharType="begin"/>
      </w:r>
      <w:r w:rsidR="009C78AE" w:rsidRPr="008C1D7A">
        <w:rPr>
          <w:color w:val="000000"/>
          <w:sz w:val="22"/>
          <w:szCs w:val="22"/>
          <w:bdr w:val="none" w:sz="0" w:space="0" w:color="auto" w:frame="1"/>
        </w:rPr>
        <w:instrText xml:space="preserve"> INCLUDEPICTURE "https://lh5.googleusercontent.com/IauJxrExOB-XAwFRd3eGy51vxPrzeWhHHR37F9cbDiVk6qlh9l-0r1rWT_TRqLZYSFpbGxOqx1ototw1tQgB61jZa_wfZTn1zq1VluL5R-MU9Q4VN1Y9eSheNQSvzcLGA9Qua3qX" \* MERGEFORMATINET </w:instrText>
      </w:r>
      <w:r w:rsidR="009C78AE" w:rsidRPr="008C1D7A">
        <w:rPr>
          <w:color w:val="000000"/>
          <w:sz w:val="22"/>
          <w:szCs w:val="22"/>
          <w:bdr w:val="none" w:sz="0" w:space="0" w:color="auto" w:frame="1"/>
        </w:rPr>
        <w:fldChar w:fldCharType="end"/>
      </w:r>
      <w:r w:rsidR="009C78AE" w:rsidRPr="008C1D7A">
        <w:rPr>
          <w:color w:val="000000"/>
          <w:sz w:val="22"/>
          <w:szCs w:val="22"/>
          <w:bdr w:val="none" w:sz="0" w:space="0" w:color="auto" w:frame="1"/>
        </w:rPr>
        <w:t xml:space="preserve"> </w:t>
      </w:r>
      <w:r w:rsidR="009C78AE" w:rsidRPr="008C1D7A">
        <w:rPr>
          <w:color w:val="000000"/>
          <w:sz w:val="22"/>
          <w:szCs w:val="22"/>
          <w:bdr w:val="none" w:sz="0" w:space="0" w:color="auto" w:frame="1"/>
        </w:rPr>
        <w:fldChar w:fldCharType="begin"/>
      </w:r>
      <w:r w:rsidR="009C78AE" w:rsidRPr="008C1D7A">
        <w:rPr>
          <w:color w:val="000000"/>
          <w:sz w:val="22"/>
          <w:szCs w:val="22"/>
          <w:bdr w:val="none" w:sz="0" w:space="0" w:color="auto" w:frame="1"/>
        </w:rPr>
        <w:instrText xml:space="preserve"> INCLUDEPICTURE "https://lh6.googleusercontent.com/WR3pQu_I5rxIQBfFvl8xz3uBppRPqz0l1rH042uCDot4UIrkdUh7Xm8rSNQIyvZlKBV_G2vus--rKmjtl6pa2T0NDvqpQi4EeVSumGvj8OISEuver9aL_7RiBH-U5SQ83DQEGYCm" \* MERGEFORMATINET </w:instrText>
      </w:r>
      <w:r w:rsidR="009C78AE" w:rsidRPr="008C1D7A">
        <w:rPr>
          <w:color w:val="000000"/>
          <w:sz w:val="22"/>
          <w:szCs w:val="22"/>
          <w:bdr w:val="none" w:sz="0" w:space="0" w:color="auto" w:frame="1"/>
        </w:rPr>
        <w:fldChar w:fldCharType="end"/>
      </w:r>
    </w:p>
    <w:p w14:paraId="2636E8E5" w14:textId="7A2688DE" w:rsidR="009C78AE" w:rsidRPr="008C1D7A" w:rsidRDefault="009C78AE" w:rsidP="009C78AE"/>
    <w:p w14:paraId="6C5A893E" w14:textId="5231C4A8" w:rsidR="009C78AE" w:rsidRPr="008C1D7A" w:rsidRDefault="009C78AE" w:rsidP="009C78AE">
      <w:pPr>
        <w:ind w:left="709"/>
      </w:pPr>
    </w:p>
    <w:p w14:paraId="0F552ACA" w14:textId="4053E34D" w:rsidR="009B61D2" w:rsidRPr="008C1D7A" w:rsidRDefault="009B61D2" w:rsidP="009B61D2"/>
    <w:p w14:paraId="21B492EE" w14:textId="2775822A" w:rsidR="009C78AE" w:rsidRPr="008C1D7A" w:rsidRDefault="009C78AE" w:rsidP="009B61D2"/>
    <w:p w14:paraId="620F4698" w14:textId="7F141E0A" w:rsidR="009C78AE" w:rsidRPr="008C1D7A" w:rsidRDefault="009C78AE" w:rsidP="009B61D2"/>
    <w:p w14:paraId="41D16A42" w14:textId="19E62CF0" w:rsidR="009C78AE" w:rsidRPr="008C1D7A" w:rsidRDefault="009C78AE" w:rsidP="009B61D2"/>
    <w:p w14:paraId="2E56A730" w14:textId="4D58B886" w:rsidR="009C78AE" w:rsidRPr="008C1D7A" w:rsidRDefault="009C78AE" w:rsidP="009B61D2"/>
    <w:p w14:paraId="5FABCF95" w14:textId="5D477E57" w:rsidR="009C78AE" w:rsidRPr="008C1D7A" w:rsidRDefault="009C78AE" w:rsidP="009B61D2"/>
    <w:p w14:paraId="1AC6A913" w14:textId="5250ECBB" w:rsidR="009C78AE" w:rsidRPr="008C1D7A" w:rsidRDefault="009C78AE" w:rsidP="009B61D2"/>
    <w:p w14:paraId="0596AFEF" w14:textId="77777777" w:rsidR="009C78AE" w:rsidRPr="008C1D7A" w:rsidRDefault="009C78AE" w:rsidP="009B61D2"/>
    <w:p w14:paraId="36A28507" w14:textId="0FD2DAE8" w:rsidR="00EE6981" w:rsidRPr="008C1D7A" w:rsidRDefault="00EE6981" w:rsidP="00EE6981">
      <w:pPr>
        <w:tabs>
          <w:tab w:val="left" w:pos="3261"/>
          <w:tab w:val="left" w:pos="6521"/>
        </w:tabs>
      </w:pPr>
    </w:p>
    <w:p w14:paraId="49F868DD" w14:textId="77777777" w:rsidR="009A7E46" w:rsidRDefault="009A7E46" w:rsidP="007A1A66">
      <w:pPr>
        <w:pStyle w:val="Heading2"/>
        <w:rPr>
          <w:rFonts w:ascii="Times New Roman" w:hAnsi="Times New Roman" w:cs="Times New Roman"/>
        </w:rPr>
      </w:pPr>
    </w:p>
    <w:p w14:paraId="602F68BB" w14:textId="77777777" w:rsidR="009A7E46" w:rsidRDefault="009A7E46" w:rsidP="007A1A66">
      <w:pPr>
        <w:pStyle w:val="Heading2"/>
        <w:rPr>
          <w:rFonts w:ascii="Times New Roman" w:hAnsi="Times New Roman" w:cs="Times New Roman"/>
        </w:rPr>
      </w:pPr>
    </w:p>
    <w:p w14:paraId="13D63C08" w14:textId="1C27E0C2"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3 Data</w:t>
      </w:r>
    </w:p>
    <w:p w14:paraId="1CC9B442" w14:textId="00E809D1" w:rsidR="00EE6981" w:rsidRPr="008C1D7A" w:rsidRDefault="00EE6981" w:rsidP="00EE6981"/>
    <w:tbl>
      <w:tblPr>
        <w:tblStyle w:val="TableGrid"/>
        <w:tblW w:w="0" w:type="auto"/>
        <w:tblLook w:val="04A0" w:firstRow="1" w:lastRow="0" w:firstColumn="1" w:lastColumn="0" w:noHBand="0" w:noVBand="1"/>
      </w:tblPr>
      <w:tblGrid>
        <w:gridCol w:w="3398"/>
        <w:gridCol w:w="3398"/>
        <w:gridCol w:w="3398"/>
      </w:tblGrid>
      <w:tr w:rsidR="00EE6981" w:rsidRPr="008C1D7A" w14:paraId="1AB9726F" w14:textId="77777777" w:rsidTr="009B61D2">
        <w:trPr>
          <w:trHeight w:val="577"/>
        </w:trPr>
        <w:tc>
          <w:tcPr>
            <w:tcW w:w="3398" w:type="dxa"/>
          </w:tcPr>
          <w:p w14:paraId="0115080B" w14:textId="798EF56B" w:rsidR="00EE6981" w:rsidRPr="008C1D7A" w:rsidRDefault="00EE6981" w:rsidP="00494199">
            <w:r w:rsidRPr="008C1D7A">
              <w:t xml:space="preserve">Entity name: </w:t>
            </w:r>
            <w:r w:rsidR="009B61D2" w:rsidRPr="008C1D7A">
              <w:t>Job_Status_Notification</w:t>
            </w:r>
          </w:p>
        </w:tc>
        <w:tc>
          <w:tcPr>
            <w:tcW w:w="3398" w:type="dxa"/>
          </w:tcPr>
          <w:p w14:paraId="1EE24D17" w14:textId="02173269" w:rsidR="00EE6981" w:rsidRPr="008C1D7A" w:rsidRDefault="00EE6981" w:rsidP="00494199">
            <w:r w:rsidRPr="008C1D7A">
              <w:t>Entity name:</w:t>
            </w:r>
            <w:r w:rsidR="009B61D2" w:rsidRPr="008C1D7A">
              <w:t xml:space="preserve"> Applicant</w:t>
            </w:r>
          </w:p>
        </w:tc>
        <w:tc>
          <w:tcPr>
            <w:tcW w:w="3398" w:type="dxa"/>
          </w:tcPr>
          <w:p w14:paraId="6AB41C95" w14:textId="15ADC2C8" w:rsidR="00EE6981" w:rsidRPr="008C1D7A" w:rsidRDefault="00EE6981" w:rsidP="00494199">
            <w:r w:rsidRPr="008C1D7A">
              <w:t>Entity name:</w:t>
            </w:r>
            <w:r w:rsidR="009B61D2" w:rsidRPr="008C1D7A">
              <w:t xml:space="preserve"> Application </w:t>
            </w:r>
          </w:p>
        </w:tc>
      </w:tr>
      <w:tr w:rsidR="00EE6981" w:rsidRPr="008C1D7A" w14:paraId="03BEE5C9" w14:textId="77777777" w:rsidTr="00494199">
        <w:tc>
          <w:tcPr>
            <w:tcW w:w="3398" w:type="dxa"/>
          </w:tcPr>
          <w:p w14:paraId="5767D681" w14:textId="77777777" w:rsidR="00EE6981" w:rsidRPr="008C1D7A" w:rsidRDefault="00EE6981" w:rsidP="00494199">
            <w:r w:rsidRPr="008C1D7A">
              <w:t>Attributes:</w:t>
            </w:r>
          </w:p>
          <w:p w14:paraId="459CE5F5" w14:textId="48538D72" w:rsidR="00EE6981" w:rsidRPr="008C1D7A" w:rsidRDefault="009B61D2" w:rsidP="00494199">
            <w:pPr>
              <w:pStyle w:val="ListParagraph"/>
              <w:numPr>
                <w:ilvl w:val="0"/>
                <w:numId w:val="6"/>
              </w:numPr>
            </w:pPr>
            <w:r w:rsidRPr="008C1D7A">
              <w:t>jobID</w:t>
            </w:r>
          </w:p>
          <w:p w14:paraId="2F2ED2B4" w14:textId="428C096F" w:rsidR="00EE6981" w:rsidRPr="008C1D7A" w:rsidRDefault="009B61D2" w:rsidP="00494199">
            <w:pPr>
              <w:pStyle w:val="ListParagraph"/>
              <w:numPr>
                <w:ilvl w:val="0"/>
                <w:numId w:val="6"/>
              </w:numPr>
            </w:pPr>
            <w:r w:rsidRPr="008C1D7A">
              <w:t>applicantID</w:t>
            </w:r>
          </w:p>
          <w:p w14:paraId="729A01E0" w14:textId="77777777" w:rsidR="00EE6981" w:rsidRPr="008C1D7A" w:rsidRDefault="007330C2" w:rsidP="00494199">
            <w:pPr>
              <w:pStyle w:val="ListParagraph"/>
              <w:numPr>
                <w:ilvl w:val="0"/>
                <w:numId w:val="6"/>
              </w:numPr>
            </w:pPr>
            <w:r w:rsidRPr="008C1D7A">
              <w:t>applicantStatus</w:t>
            </w:r>
          </w:p>
          <w:p w14:paraId="3256100B" w14:textId="7D15A707" w:rsidR="007330C2" w:rsidRPr="008C1D7A" w:rsidRDefault="007330C2" w:rsidP="00494199">
            <w:pPr>
              <w:pStyle w:val="ListParagraph"/>
              <w:numPr>
                <w:ilvl w:val="0"/>
                <w:numId w:val="6"/>
              </w:numPr>
            </w:pPr>
            <w:r w:rsidRPr="008C1D7A">
              <w:t>isSent</w:t>
            </w:r>
          </w:p>
        </w:tc>
        <w:tc>
          <w:tcPr>
            <w:tcW w:w="3398" w:type="dxa"/>
          </w:tcPr>
          <w:p w14:paraId="2AB248DE" w14:textId="77777777" w:rsidR="00EE6981" w:rsidRPr="008C1D7A" w:rsidRDefault="00EE6981" w:rsidP="00494199">
            <w:r w:rsidRPr="008C1D7A">
              <w:t>Attributes:</w:t>
            </w:r>
          </w:p>
          <w:p w14:paraId="14A24272" w14:textId="2745E3E0" w:rsidR="00EE6981" w:rsidRPr="008C1D7A" w:rsidRDefault="009B61D2" w:rsidP="00494199">
            <w:pPr>
              <w:pStyle w:val="ListParagraph"/>
              <w:numPr>
                <w:ilvl w:val="0"/>
                <w:numId w:val="7"/>
              </w:numPr>
            </w:pPr>
            <w:r w:rsidRPr="008C1D7A">
              <w:t>applicantID</w:t>
            </w:r>
          </w:p>
          <w:p w14:paraId="2FDBC211" w14:textId="0044B8C8" w:rsidR="00EE6981" w:rsidRPr="008C1D7A" w:rsidRDefault="009B61D2" w:rsidP="00494199">
            <w:pPr>
              <w:pStyle w:val="ListParagraph"/>
              <w:numPr>
                <w:ilvl w:val="0"/>
                <w:numId w:val="7"/>
              </w:numPr>
            </w:pPr>
            <w:r w:rsidRPr="008C1D7A">
              <w:t>applicantName</w:t>
            </w:r>
          </w:p>
          <w:p w14:paraId="73B0E8B6" w14:textId="77777777" w:rsidR="00EE6981" w:rsidRPr="008C1D7A" w:rsidRDefault="009B61D2" w:rsidP="00494199">
            <w:pPr>
              <w:pStyle w:val="ListParagraph"/>
              <w:numPr>
                <w:ilvl w:val="0"/>
                <w:numId w:val="7"/>
              </w:numPr>
            </w:pPr>
            <w:r w:rsidRPr="008C1D7A">
              <w:t>emailAddress</w:t>
            </w:r>
          </w:p>
          <w:p w14:paraId="1CB0D7ED" w14:textId="20CCF0E7" w:rsidR="009B61D2" w:rsidRPr="008C1D7A" w:rsidRDefault="009B61D2" w:rsidP="00494199">
            <w:pPr>
              <w:pStyle w:val="ListParagraph"/>
              <w:numPr>
                <w:ilvl w:val="0"/>
                <w:numId w:val="7"/>
              </w:numPr>
            </w:pPr>
            <w:r w:rsidRPr="008C1D7A">
              <w:t>status</w:t>
            </w:r>
          </w:p>
        </w:tc>
        <w:tc>
          <w:tcPr>
            <w:tcW w:w="3398" w:type="dxa"/>
          </w:tcPr>
          <w:p w14:paraId="47585918" w14:textId="77777777" w:rsidR="00EE6981" w:rsidRPr="008C1D7A" w:rsidRDefault="00EE6981" w:rsidP="00494199">
            <w:r w:rsidRPr="008C1D7A">
              <w:t>Attributes:</w:t>
            </w:r>
          </w:p>
          <w:p w14:paraId="5FBE3CFC" w14:textId="77777777" w:rsidR="00EE6981" w:rsidRPr="008C1D7A" w:rsidRDefault="009B61D2" w:rsidP="00494199">
            <w:pPr>
              <w:pStyle w:val="ListParagraph"/>
              <w:numPr>
                <w:ilvl w:val="0"/>
                <w:numId w:val="8"/>
              </w:numPr>
            </w:pPr>
            <w:r w:rsidRPr="008C1D7A">
              <w:t>applicationID</w:t>
            </w:r>
          </w:p>
          <w:p w14:paraId="235EB7D3" w14:textId="3E232A77" w:rsidR="009B61D2" w:rsidRPr="008C1D7A" w:rsidRDefault="009B61D2" w:rsidP="00494199">
            <w:pPr>
              <w:pStyle w:val="ListParagraph"/>
              <w:numPr>
                <w:ilvl w:val="0"/>
                <w:numId w:val="8"/>
              </w:numPr>
            </w:pPr>
            <w:r w:rsidRPr="008C1D7A">
              <w:t xml:space="preserve">status </w:t>
            </w:r>
          </w:p>
        </w:tc>
      </w:tr>
    </w:tbl>
    <w:p w14:paraId="26512414" w14:textId="57FD36CE" w:rsidR="007330C2" w:rsidRPr="008C1D7A" w:rsidRDefault="007330C2" w:rsidP="007330C2"/>
    <w:p w14:paraId="1F80A274" w14:textId="0FC5DC0A" w:rsidR="007330C2" w:rsidRPr="008C1D7A" w:rsidRDefault="009A7E46" w:rsidP="009A7E46">
      <w:pPr>
        <w:jc w:val="center"/>
      </w:pPr>
      <w:r w:rsidRPr="008C1D7A">
        <w:rPr>
          <w:noProof/>
        </w:rPr>
        <mc:AlternateContent>
          <mc:Choice Requires="wps">
            <w:drawing>
              <wp:anchor distT="0" distB="0" distL="114300" distR="114300" simplePos="0" relativeHeight="251682816" behindDoc="0" locked="0" layoutInCell="1" allowOverlap="1" wp14:anchorId="4CDDF38B" wp14:editId="2D835DAA">
                <wp:simplePos x="0" y="0"/>
                <wp:positionH relativeFrom="column">
                  <wp:posOffset>3087398</wp:posOffset>
                </wp:positionH>
                <wp:positionV relativeFrom="paragraph">
                  <wp:posOffset>3151201</wp:posOffset>
                </wp:positionV>
                <wp:extent cx="327991" cy="487018"/>
                <wp:effectExtent l="12700" t="12700" r="27940" b="34290"/>
                <wp:wrapNone/>
                <wp:docPr id="149" name="Straight Arrow Connector 149"/>
                <wp:cNvGraphicFramePr/>
                <a:graphic xmlns:a="http://schemas.openxmlformats.org/drawingml/2006/main">
                  <a:graphicData uri="http://schemas.microsoft.com/office/word/2010/wordprocessingShape">
                    <wps:wsp>
                      <wps:cNvCnPr/>
                      <wps:spPr>
                        <a:xfrm>
                          <a:off x="0" y="0"/>
                          <a:ext cx="327991" cy="487018"/>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2B6A35" id="Straight Arrow Connector 149" o:spid="_x0000_s1026" type="#_x0000_t32" style="position:absolute;margin-left:243.1pt;margin-top:248.15pt;width:25.85pt;height:38.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" strokecolor="red" strokeweight="2.25pt">
                <v:stroke endarrow="block"/>
              </v:shape>
            </w:pict>
          </mc:Fallback>
        </mc:AlternateContent>
      </w:r>
      <w:r w:rsidRPr="008C1D7A">
        <w:rPr>
          <w:noProof/>
        </w:rPr>
        <mc:AlternateContent>
          <mc:Choice Requires="wps">
            <w:drawing>
              <wp:anchor distT="0" distB="0" distL="114300" distR="114300" simplePos="0" relativeHeight="251685888" behindDoc="0" locked="0" layoutInCell="1" allowOverlap="1" wp14:anchorId="35341521" wp14:editId="23ACFC4E">
                <wp:simplePos x="0" y="0"/>
                <wp:positionH relativeFrom="column">
                  <wp:posOffset>3793076</wp:posOffset>
                </wp:positionH>
                <wp:positionV relativeFrom="paragraph">
                  <wp:posOffset>3091567</wp:posOffset>
                </wp:positionV>
                <wp:extent cx="49696" cy="566530"/>
                <wp:effectExtent l="25400" t="12700" r="39370" b="30480"/>
                <wp:wrapNone/>
                <wp:docPr id="151" name="Straight Arrow Connector 151"/>
                <wp:cNvGraphicFramePr/>
                <a:graphic xmlns:a="http://schemas.openxmlformats.org/drawingml/2006/main">
                  <a:graphicData uri="http://schemas.microsoft.com/office/word/2010/wordprocessingShape">
                    <wps:wsp>
                      <wps:cNvCnPr/>
                      <wps:spPr>
                        <a:xfrm>
                          <a:off x="0" y="0"/>
                          <a:ext cx="49696" cy="56653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EAB881" id="Straight Arrow Connector 151" o:spid="_x0000_s1026" type="#_x0000_t32" style="position:absolute;margin-left:298.65pt;margin-top:243.45pt;width:3.9pt;height:44.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" strokecolor="red" strokeweight="2.25pt">
                <v:stroke endarrow="block"/>
              </v:shape>
            </w:pict>
          </mc:Fallback>
        </mc:AlternateContent>
      </w:r>
      <w:r w:rsidRPr="008C1D7A">
        <w:rPr>
          <w:noProof/>
        </w:rPr>
        <mc:AlternateContent>
          <mc:Choice Requires="wps">
            <w:drawing>
              <wp:anchor distT="0" distB="0" distL="114300" distR="114300" simplePos="0" relativeHeight="251687936" behindDoc="0" locked="0" layoutInCell="1" allowOverlap="1" wp14:anchorId="39B3D989" wp14:editId="3E5802FE">
                <wp:simplePos x="0" y="0"/>
                <wp:positionH relativeFrom="column">
                  <wp:posOffset>4180702</wp:posOffset>
                </wp:positionH>
                <wp:positionV relativeFrom="paragraph">
                  <wp:posOffset>3111446</wp:posOffset>
                </wp:positionV>
                <wp:extent cx="639224" cy="546652"/>
                <wp:effectExtent l="25400" t="12700" r="8890" b="25400"/>
                <wp:wrapNone/>
                <wp:docPr id="152" name="Straight Arrow Connector 152"/>
                <wp:cNvGraphicFramePr/>
                <a:graphic xmlns:a="http://schemas.openxmlformats.org/drawingml/2006/main">
                  <a:graphicData uri="http://schemas.microsoft.com/office/word/2010/wordprocessingShape">
                    <wps:wsp>
                      <wps:cNvCnPr/>
                      <wps:spPr>
                        <a:xfrm flipH="1">
                          <a:off x="0" y="0"/>
                          <a:ext cx="639224" cy="54665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728FA7" id="Straight Arrow Connector 152" o:spid="_x0000_s1026" type="#_x0000_t32" style="position:absolute;margin-left:329.2pt;margin-top:245pt;width:50.35pt;height:43.0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" strokecolor="red" strokeweight="2.25pt">
                <v:stroke endarrow="block"/>
              </v:shape>
            </w:pict>
          </mc:Fallback>
        </mc:AlternateContent>
      </w:r>
      <w:r w:rsidRPr="008C1D7A">
        <w:rPr>
          <w:noProof/>
        </w:rPr>
        <mc:AlternateContent>
          <mc:Choice Requires="wps">
            <w:drawing>
              <wp:anchor distT="0" distB="0" distL="114300" distR="114300" simplePos="0" relativeHeight="251683840" behindDoc="0" locked="0" layoutInCell="1" allowOverlap="1" wp14:anchorId="7A72CECC" wp14:editId="5177AF20">
                <wp:simplePos x="0" y="0"/>
                <wp:positionH relativeFrom="column">
                  <wp:posOffset>3181432</wp:posOffset>
                </wp:positionH>
                <wp:positionV relativeFrom="paragraph">
                  <wp:posOffset>3629025</wp:posOffset>
                </wp:positionV>
                <wp:extent cx="1211283" cy="332509"/>
                <wp:effectExtent l="0" t="0" r="8255" b="10795"/>
                <wp:wrapNone/>
                <wp:docPr id="150" name="Text Box 150"/>
                <wp:cNvGraphicFramePr/>
                <a:graphic xmlns:a="http://schemas.openxmlformats.org/drawingml/2006/main">
                  <a:graphicData uri="http://schemas.microsoft.com/office/word/2010/wordprocessingShape">
                    <wps:wsp>
                      <wps:cNvSpPr txBox="1"/>
                      <wps:spPr>
                        <a:xfrm>
                          <a:off x="0" y="0"/>
                          <a:ext cx="1211283" cy="332509"/>
                        </a:xfrm>
                        <a:prstGeom prst="rect">
                          <a:avLst/>
                        </a:prstGeom>
                        <a:solidFill>
                          <a:schemeClr val="accent6">
                            <a:lumMod val="20000"/>
                            <a:lumOff val="80000"/>
                          </a:schemeClr>
                        </a:solidFill>
                        <a:ln w="6350">
                          <a:solidFill>
                            <a:schemeClr val="bg1">
                              <a:lumMod val="85000"/>
                            </a:schemeClr>
                          </a:solidFill>
                        </a:ln>
                      </wps:spPr>
                      <wps:txbx>
                        <w:txbxContent>
                          <w:p w14:paraId="319206E4" w14:textId="6C13A7E4" w:rsidR="00547316" w:rsidRPr="005D0175" w:rsidRDefault="00547316" w:rsidP="007330C2">
                            <w:pPr>
                              <w:jc w:val="center"/>
                              <w:rPr>
                                <w:sz w:val="22"/>
                                <w:szCs w:val="22"/>
                                <w:lang w:val="en-US"/>
                              </w:rPr>
                            </w:pPr>
                            <w:r w:rsidRPr="005D0175">
                              <w:rPr>
                                <w:sz w:val="22"/>
                                <w:szCs w:val="22"/>
                                <w:lang w:val="en-US"/>
                              </w:rPr>
                              <w:t>applicant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2CECC" id="Text Box 150" o:spid="_x0000_s1063" type="#_x0000_t202" style="position:absolute;left:0;text-align:left;margin-left:250.5pt;margin-top:285.75pt;width:95.4pt;height:26.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" fillcolor="#e1e6e6 [665]" strokecolor="#d8d8d8 [2732]" strokeweight=".5pt">
                <v:textbox>
                  <w:txbxContent>
                    <w:p w14:paraId="319206E4" w14:textId="6C13A7E4" w:rsidR="00547316" w:rsidRPr="005D0175" w:rsidRDefault="00547316" w:rsidP="007330C2">
                      <w:pPr>
                        <w:jc w:val="center"/>
                        <w:rPr>
                          <w:sz w:val="22"/>
                          <w:szCs w:val="22"/>
                          <w:lang w:val="en-US"/>
                        </w:rPr>
                      </w:pPr>
                      <w:r w:rsidRPr="005D0175">
                        <w:rPr>
                          <w:sz w:val="22"/>
                          <w:szCs w:val="22"/>
                          <w:lang w:val="en-US"/>
                        </w:rPr>
                        <w:t>applicantStatus</w:t>
                      </w:r>
                    </w:p>
                  </w:txbxContent>
                </v:textbox>
              </v:shape>
            </w:pict>
          </mc:Fallback>
        </mc:AlternateContent>
      </w:r>
      <w:r w:rsidRPr="008C1D7A">
        <w:rPr>
          <w:noProof/>
        </w:rPr>
        <mc:AlternateContent>
          <mc:Choice Requires="wps">
            <w:drawing>
              <wp:anchor distT="0" distB="0" distL="114300" distR="114300" simplePos="0" relativeHeight="251694080" behindDoc="0" locked="0" layoutInCell="1" allowOverlap="1" wp14:anchorId="134208C0" wp14:editId="77864B31">
                <wp:simplePos x="0" y="0"/>
                <wp:positionH relativeFrom="column">
                  <wp:posOffset>482158</wp:posOffset>
                </wp:positionH>
                <wp:positionV relativeFrom="paragraph">
                  <wp:posOffset>3315363</wp:posOffset>
                </wp:positionV>
                <wp:extent cx="1211283" cy="332509"/>
                <wp:effectExtent l="0" t="0" r="8255" b="10795"/>
                <wp:wrapNone/>
                <wp:docPr id="158" name="Text Box 158"/>
                <wp:cNvGraphicFramePr/>
                <a:graphic xmlns:a="http://schemas.openxmlformats.org/drawingml/2006/main">
                  <a:graphicData uri="http://schemas.microsoft.com/office/word/2010/wordprocessingShape">
                    <wps:wsp>
                      <wps:cNvSpPr txBox="1"/>
                      <wps:spPr>
                        <a:xfrm>
                          <a:off x="0" y="0"/>
                          <a:ext cx="1211283" cy="332509"/>
                        </a:xfrm>
                        <a:prstGeom prst="rect">
                          <a:avLst/>
                        </a:prstGeom>
                        <a:solidFill>
                          <a:schemeClr val="accent6">
                            <a:lumMod val="20000"/>
                            <a:lumOff val="80000"/>
                          </a:schemeClr>
                        </a:solidFill>
                        <a:ln w="6350">
                          <a:solidFill>
                            <a:schemeClr val="bg1">
                              <a:lumMod val="85000"/>
                            </a:schemeClr>
                          </a:solidFill>
                        </a:ln>
                      </wps:spPr>
                      <wps:txbx>
                        <w:txbxContent>
                          <w:p w14:paraId="0BC6F5F3" w14:textId="7AE47EBC" w:rsidR="00547316" w:rsidRPr="005D0175" w:rsidRDefault="00547316" w:rsidP="007330C2">
                            <w:pPr>
                              <w:jc w:val="center"/>
                              <w:rPr>
                                <w:sz w:val="22"/>
                                <w:szCs w:val="22"/>
                                <w:lang w:val="en-US"/>
                              </w:rPr>
                            </w:pPr>
                            <w:r w:rsidRPr="005D0175">
                              <w:rPr>
                                <w:sz w:val="22"/>
                                <w:szCs w:val="22"/>
                                <w:lang w:val="en-US"/>
                              </w:rPr>
                              <w:t>applican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08C0" id="Text Box 158" o:spid="_x0000_s1064" type="#_x0000_t202" style="position:absolute;left:0;text-align:left;margin-left:37.95pt;margin-top:261.05pt;width:95.4pt;height:26.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" fillcolor="#e1e6e6 [665]" strokecolor="#d8d8d8 [2732]" strokeweight=".5pt">
                <v:textbox>
                  <w:txbxContent>
                    <w:p w14:paraId="0BC6F5F3" w14:textId="7AE47EBC" w:rsidR="00547316" w:rsidRPr="005D0175" w:rsidRDefault="00547316" w:rsidP="007330C2">
                      <w:pPr>
                        <w:jc w:val="center"/>
                        <w:rPr>
                          <w:sz w:val="22"/>
                          <w:szCs w:val="22"/>
                          <w:lang w:val="en-US"/>
                        </w:rPr>
                      </w:pPr>
                      <w:r w:rsidRPr="005D0175">
                        <w:rPr>
                          <w:sz w:val="22"/>
                          <w:szCs w:val="22"/>
                          <w:lang w:val="en-US"/>
                        </w:rPr>
                        <w:t>applicantName</w:t>
                      </w:r>
                    </w:p>
                  </w:txbxContent>
                </v:textbox>
              </v:shape>
            </w:pict>
          </mc:Fallback>
        </mc:AlternateContent>
      </w:r>
      <w:r w:rsidRPr="008C1D7A">
        <w:rPr>
          <w:noProof/>
        </w:rPr>
        <mc:AlternateContent>
          <mc:Choice Requires="wps">
            <w:drawing>
              <wp:anchor distT="0" distB="0" distL="114300" distR="114300" simplePos="0" relativeHeight="251696128" behindDoc="0" locked="0" layoutInCell="1" allowOverlap="1" wp14:anchorId="5DA8E17B" wp14:editId="75FF9E91">
                <wp:simplePos x="0" y="0"/>
                <wp:positionH relativeFrom="column">
                  <wp:posOffset>1737664</wp:posOffset>
                </wp:positionH>
                <wp:positionV relativeFrom="paragraph">
                  <wp:posOffset>2964705</wp:posOffset>
                </wp:positionV>
                <wp:extent cx="498483" cy="380011"/>
                <wp:effectExtent l="25400" t="12700" r="9525" b="26670"/>
                <wp:wrapNone/>
                <wp:docPr id="159" name="Straight Arrow Connector 159"/>
                <wp:cNvGraphicFramePr/>
                <a:graphic xmlns:a="http://schemas.openxmlformats.org/drawingml/2006/main">
                  <a:graphicData uri="http://schemas.microsoft.com/office/word/2010/wordprocessingShape">
                    <wps:wsp>
                      <wps:cNvCnPr/>
                      <wps:spPr>
                        <a:xfrm flipH="1">
                          <a:off x="0" y="0"/>
                          <a:ext cx="498483" cy="38001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66EDFB" id="Straight Arrow Connector 159" o:spid="_x0000_s1026" type="#_x0000_t32" style="position:absolute;margin-left:136.8pt;margin-top:233.45pt;width:39.25pt;height:29.9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" strokecolor="red" strokeweight="2.25pt">
                <v:stroke endarrow="block"/>
              </v:shape>
            </w:pict>
          </mc:Fallback>
        </mc:AlternateContent>
      </w:r>
      <w:r w:rsidRPr="008C1D7A">
        <w:rPr>
          <w:noProof/>
        </w:rPr>
        <mc:AlternateContent>
          <mc:Choice Requires="wps">
            <w:drawing>
              <wp:anchor distT="0" distB="0" distL="114300" distR="114300" simplePos="0" relativeHeight="251693056" behindDoc="0" locked="0" layoutInCell="1" allowOverlap="1" wp14:anchorId="295D9717" wp14:editId="6A7325F9">
                <wp:simplePos x="0" y="0"/>
                <wp:positionH relativeFrom="column">
                  <wp:posOffset>1682225</wp:posOffset>
                </wp:positionH>
                <wp:positionV relativeFrom="paragraph">
                  <wp:posOffset>2877903</wp:posOffset>
                </wp:positionV>
                <wp:extent cx="534793" cy="403762"/>
                <wp:effectExtent l="25400" t="12700" r="11430" b="28575"/>
                <wp:wrapNone/>
                <wp:docPr id="157" name="Straight Arrow Connector 157"/>
                <wp:cNvGraphicFramePr/>
                <a:graphic xmlns:a="http://schemas.openxmlformats.org/drawingml/2006/main">
                  <a:graphicData uri="http://schemas.microsoft.com/office/word/2010/wordprocessingShape">
                    <wps:wsp>
                      <wps:cNvCnPr/>
                      <wps:spPr>
                        <a:xfrm flipH="1">
                          <a:off x="0" y="0"/>
                          <a:ext cx="534793" cy="40376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B7F082" id="Straight Arrow Connector 157" o:spid="_x0000_s1026" type="#_x0000_t32" style="position:absolute;margin-left:132.45pt;margin-top:226.6pt;width:42.1pt;height:31.8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" strokecolor="red" strokeweight="2.25pt">
                <v:stroke endarrow="block"/>
              </v:shape>
            </w:pict>
          </mc:Fallback>
        </mc:AlternateContent>
      </w:r>
      <w:r w:rsidR="007330C2" w:rsidRPr="008C1D7A">
        <w:rPr>
          <w:noProof/>
        </w:rPr>
        <w:drawing>
          <wp:inline distT="0" distB="0" distL="0" distR="0" wp14:anchorId="33F00F1C" wp14:editId="5E84A0B0">
            <wp:extent cx="5416827" cy="4006404"/>
            <wp:effectExtent l="0" t="0" r="635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Screen Shot 2020-10-26 at 4.35.38 PM.png"/>
                    <pic:cNvPicPr/>
                  </pic:nvPicPr>
                  <pic:blipFill>
                    <a:blip r:embed="rId90"/>
                    <a:stretch>
                      <a:fillRect/>
                    </a:stretch>
                  </pic:blipFill>
                  <pic:spPr>
                    <a:xfrm>
                      <a:off x="0" y="0"/>
                      <a:ext cx="5435189" cy="4019985"/>
                    </a:xfrm>
                    <a:prstGeom prst="rect">
                      <a:avLst/>
                    </a:prstGeom>
                  </pic:spPr>
                </pic:pic>
              </a:graphicData>
            </a:graphic>
          </wp:inline>
        </w:drawing>
      </w:r>
    </w:p>
    <w:p w14:paraId="37026A33" w14:textId="2A715594" w:rsidR="00794623" w:rsidRPr="008C1D7A" w:rsidRDefault="009A7E46" w:rsidP="009A7E46">
      <w:pPr>
        <w:jc w:val="center"/>
      </w:pPr>
      <w:r w:rsidRPr="008C1D7A">
        <w:rPr>
          <w:noProof/>
        </w:rPr>
        <mc:AlternateContent>
          <mc:Choice Requires="wps">
            <w:drawing>
              <wp:anchor distT="0" distB="0" distL="114300" distR="114300" simplePos="0" relativeHeight="251691008" behindDoc="0" locked="0" layoutInCell="1" allowOverlap="1" wp14:anchorId="387C5633" wp14:editId="21157AF9">
                <wp:simplePos x="0" y="0"/>
                <wp:positionH relativeFrom="column">
                  <wp:posOffset>3246424</wp:posOffset>
                </wp:positionH>
                <wp:positionV relativeFrom="paragraph">
                  <wp:posOffset>1102995</wp:posOffset>
                </wp:positionV>
                <wp:extent cx="815505" cy="914400"/>
                <wp:effectExtent l="12700" t="25400" r="35560" b="12700"/>
                <wp:wrapNone/>
                <wp:docPr id="156" name="Straight Arrow Connector 156"/>
                <wp:cNvGraphicFramePr/>
                <a:graphic xmlns:a="http://schemas.openxmlformats.org/drawingml/2006/main">
                  <a:graphicData uri="http://schemas.microsoft.com/office/word/2010/wordprocessingShape">
                    <wps:wsp>
                      <wps:cNvCnPr/>
                      <wps:spPr>
                        <a:xfrm flipV="1">
                          <a:off x="0" y="0"/>
                          <a:ext cx="815505" cy="9144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605C3C" id="Straight Arrow Connector 156" o:spid="_x0000_s1026" type="#_x0000_t32" style="position:absolute;margin-left:255.6pt;margin-top:86.85pt;width:64.2pt;height:1in;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" strokecolor="red" strokeweight="2.25pt">
                <v:stroke endarrow="block"/>
              </v:shape>
            </w:pict>
          </mc:Fallback>
        </mc:AlternateContent>
      </w:r>
      <w:r w:rsidRPr="008C1D7A">
        <w:rPr>
          <w:noProof/>
        </w:rPr>
        <mc:AlternateContent>
          <mc:Choice Requires="wps">
            <w:drawing>
              <wp:anchor distT="0" distB="0" distL="114300" distR="114300" simplePos="0" relativeHeight="251701248" behindDoc="0" locked="0" layoutInCell="1" allowOverlap="1" wp14:anchorId="470E09C3" wp14:editId="501B5FAC">
                <wp:simplePos x="0" y="0"/>
                <wp:positionH relativeFrom="column">
                  <wp:posOffset>4213419</wp:posOffset>
                </wp:positionH>
                <wp:positionV relativeFrom="paragraph">
                  <wp:posOffset>1073177</wp:posOffset>
                </wp:positionV>
                <wp:extent cx="45719" cy="944217"/>
                <wp:effectExtent l="38100" t="25400" r="31115" b="8890"/>
                <wp:wrapNone/>
                <wp:docPr id="162" name="Straight Arrow Connector 162"/>
                <wp:cNvGraphicFramePr/>
                <a:graphic xmlns:a="http://schemas.openxmlformats.org/drawingml/2006/main">
                  <a:graphicData uri="http://schemas.microsoft.com/office/word/2010/wordprocessingShape">
                    <wps:wsp>
                      <wps:cNvCnPr/>
                      <wps:spPr>
                        <a:xfrm flipV="1">
                          <a:off x="0" y="0"/>
                          <a:ext cx="45719" cy="94421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1BAE4B" id="Straight Arrow Connector 162" o:spid="_x0000_s1026" type="#_x0000_t32" style="position:absolute;margin-left:331.75pt;margin-top:84.5pt;width:3.6pt;height:74.3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" strokecolor="red" strokeweight="2.25pt">
                <v:stroke endarrow="block"/>
              </v:shape>
            </w:pict>
          </mc:Fallback>
        </mc:AlternateContent>
      </w:r>
      <w:r w:rsidRPr="008C1D7A">
        <w:rPr>
          <w:noProof/>
        </w:rPr>
        <mc:AlternateContent>
          <mc:Choice Requires="wps">
            <w:drawing>
              <wp:anchor distT="0" distB="0" distL="114300" distR="114300" simplePos="0" relativeHeight="251699200" behindDoc="0" locked="0" layoutInCell="1" allowOverlap="1" wp14:anchorId="433B3DB2" wp14:editId="453232AF">
                <wp:simplePos x="0" y="0"/>
                <wp:positionH relativeFrom="column">
                  <wp:posOffset>4677657</wp:posOffset>
                </wp:positionH>
                <wp:positionV relativeFrom="paragraph">
                  <wp:posOffset>1003604</wp:posOffset>
                </wp:positionV>
                <wp:extent cx="59635" cy="1003852"/>
                <wp:effectExtent l="63500" t="25400" r="29845" b="12700"/>
                <wp:wrapNone/>
                <wp:docPr id="161" name="Straight Arrow Connector 161"/>
                <wp:cNvGraphicFramePr/>
                <a:graphic xmlns:a="http://schemas.openxmlformats.org/drawingml/2006/main">
                  <a:graphicData uri="http://schemas.microsoft.com/office/word/2010/wordprocessingShape">
                    <wps:wsp>
                      <wps:cNvCnPr/>
                      <wps:spPr>
                        <a:xfrm flipH="1" flipV="1">
                          <a:off x="0" y="0"/>
                          <a:ext cx="59635" cy="100385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19CD2D" id="Straight Arrow Connector 161" o:spid="_x0000_s1026" type="#_x0000_t32" style="position:absolute;margin-left:368.3pt;margin-top:79pt;width:4.7pt;height:79.0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" strokecolor="red" strokeweight="2.25pt">
                <v:stroke endarrow="block"/>
              </v:shape>
            </w:pict>
          </mc:Fallback>
        </mc:AlternateContent>
      </w:r>
      <w:r w:rsidRPr="008C1D7A">
        <w:rPr>
          <w:noProof/>
        </w:rPr>
        <mc:AlternateContent>
          <mc:Choice Requires="wps">
            <w:drawing>
              <wp:anchor distT="0" distB="0" distL="114300" distR="114300" simplePos="0" relativeHeight="251698176" behindDoc="0" locked="0" layoutInCell="1" allowOverlap="1" wp14:anchorId="22257FBA" wp14:editId="31CF3E50">
                <wp:simplePos x="0" y="0"/>
                <wp:positionH relativeFrom="column">
                  <wp:posOffset>4103784</wp:posOffset>
                </wp:positionH>
                <wp:positionV relativeFrom="paragraph">
                  <wp:posOffset>858906</wp:posOffset>
                </wp:positionV>
                <wp:extent cx="735965" cy="284480"/>
                <wp:effectExtent l="0" t="0" r="13335" b="7620"/>
                <wp:wrapNone/>
                <wp:docPr id="160" name="Text Box 160"/>
                <wp:cNvGraphicFramePr/>
                <a:graphic xmlns:a="http://schemas.openxmlformats.org/drawingml/2006/main">
                  <a:graphicData uri="http://schemas.microsoft.com/office/word/2010/wordprocessingShape">
                    <wps:wsp>
                      <wps:cNvSpPr txBox="1"/>
                      <wps:spPr>
                        <a:xfrm>
                          <a:off x="0" y="0"/>
                          <a:ext cx="735965" cy="284480"/>
                        </a:xfrm>
                        <a:prstGeom prst="rect">
                          <a:avLst/>
                        </a:prstGeom>
                        <a:solidFill>
                          <a:schemeClr val="accent6">
                            <a:lumMod val="20000"/>
                            <a:lumOff val="80000"/>
                          </a:schemeClr>
                        </a:solidFill>
                        <a:ln w="6350">
                          <a:solidFill>
                            <a:schemeClr val="bg1">
                              <a:lumMod val="85000"/>
                            </a:schemeClr>
                          </a:solidFill>
                        </a:ln>
                      </wps:spPr>
                      <wps:txbx>
                        <w:txbxContent>
                          <w:p w14:paraId="6F0F595A" w14:textId="538655AF" w:rsidR="00547316" w:rsidRPr="005D0175" w:rsidRDefault="00547316" w:rsidP="00212908">
                            <w:pPr>
                              <w:jc w:val="center"/>
                              <w:rPr>
                                <w:sz w:val="22"/>
                                <w:szCs w:val="22"/>
                                <w:lang w:val="en-US"/>
                              </w:rPr>
                            </w:pPr>
                            <w:r w:rsidRPr="005D0175">
                              <w:rPr>
                                <w:sz w:val="22"/>
                                <w:szCs w:val="22"/>
                                <w:lang w:val="en-US"/>
                              </w:rPr>
                              <w:t>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57FBA" id="Text Box 160" o:spid="_x0000_s1065" type="#_x0000_t202" style="position:absolute;left:0;text-align:left;margin-left:323.15pt;margin-top:67.65pt;width:57.95pt;height:22.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" fillcolor="#e1e6e6 [665]" strokecolor="#d8d8d8 [2732]" strokeweight=".5pt">
                <v:textbox>
                  <w:txbxContent>
                    <w:p w14:paraId="6F0F595A" w14:textId="538655AF" w:rsidR="00547316" w:rsidRPr="005D0175" w:rsidRDefault="00547316" w:rsidP="00212908">
                      <w:pPr>
                        <w:jc w:val="center"/>
                        <w:rPr>
                          <w:sz w:val="22"/>
                          <w:szCs w:val="22"/>
                          <w:lang w:val="en-US"/>
                        </w:rPr>
                      </w:pPr>
                      <w:r w:rsidRPr="005D0175">
                        <w:rPr>
                          <w:sz w:val="22"/>
                          <w:szCs w:val="22"/>
                          <w:lang w:val="en-US"/>
                        </w:rPr>
                        <w:t>Status</w:t>
                      </w:r>
                    </w:p>
                  </w:txbxContent>
                </v:textbox>
              </v:shape>
            </w:pict>
          </mc:Fallback>
        </mc:AlternateContent>
      </w:r>
      <w:r w:rsidR="00212908" w:rsidRPr="008C1D7A">
        <w:rPr>
          <w:noProof/>
        </w:rPr>
        <mc:AlternateContent>
          <mc:Choice Requires="wps">
            <w:drawing>
              <wp:anchor distT="0" distB="0" distL="114300" distR="114300" simplePos="0" relativeHeight="251689984" behindDoc="0" locked="0" layoutInCell="1" allowOverlap="1" wp14:anchorId="7F2A848C" wp14:editId="76965BA0">
                <wp:simplePos x="0" y="0"/>
                <wp:positionH relativeFrom="column">
                  <wp:posOffset>2368302</wp:posOffset>
                </wp:positionH>
                <wp:positionV relativeFrom="paragraph">
                  <wp:posOffset>4146740</wp:posOffset>
                </wp:positionV>
                <wp:extent cx="735965" cy="284480"/>
                <wp:effectExtent l="0" t="0" r="13335" b="7620"/>
                <wp:wrapNone/>
                <wp:docPr id="155" name="Text Box 155"/>
                <wp:cNvGraphicFramePr/>
                <a:graphic xmlns:a="http://schemas.openxmlformats.org/drawingml/2006/main">
                  <a:graphicData uri="http://schemas.microsoft.com/office/word/2010/wordprocessingShape">
                    <wps:wsp>
                      <wps:cNvSpPr txBox="1"/>
                      <wps:spPr>
                        <a:xfrm>
                          <a:off x="0" y="0"/>
                          <a:ext cx="735965" cy="284480"/>
                        </a:xfrm>
                        <a:prstGeom prst="rect">
                          <a:avLst/>
                        </a:prstGeom>
                        <a:solidFill>
                          <a:schemeClr val="accent6">
                            <a:lumMod val="20000"/>
                            <a:lumOff val="80000"/>
                          </a:schemeClr>
                        </a:solidFill>
                        <a:ln w="6350">
                          <a:solidFill>
                            <a:schemeClr val="bg1">
                              <a:lumMod val="85000"/>
                            </a:schemeClr>
                          </a:solidFill>
                        </a:ln>
                      </wps:spPr>
                      <wps:txbx>
                        <w:txbxContent>
                          <w:p w14:paraId="1DCE77CB" w14:textId="34D9FBE5" w:rsidR="00547316" w:rsidRPr="005D0175" w:rsidRDefault="00547316" w:rsidP="007330C2">
                            <w:pPr>
                              <w:jc w:val="center"/>
                              <w:rPr>
                                <w:sz w:val="22"/>
                                <w:szCs w:val="22"/>
                                <w:lang w:val="en-US"/>
                              </w:rPr>
                            </w:pPr>
                            <w:r w:rsidRPr="005D0175">
                              <w:rPr>
                                <w:sz w:val="22"/>
                                <w:szCs w:val="22"/>
                                <w:lang w:val="en-US"/>
                              </w:rPr>
                              <w:t>is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A848C" id="Text Box 155" o:spid="_x0000_s1066" type="#_x0000_t202" style="position:absolute;left:0;text-align:left;margin-left:186.5pt;margin-top:326.5pt;width:57.95pt;height:2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" fillcolor="#e1e6e6 [665]" strokecolor="#d8d8d8 [2732]" strokeweight=".5pt">
                <v:textbox>
                  <w:txbxContent>
                    <w:p w14:paraId="1DCE77CB" w14:textId="34D9FBE5" w:rsidR="00547316" w:rsidRPr="005D0175" w:rsidRDefault="00547316" w:rsidP="007330C2">
                      <w:pPr>
                        <w:jc w:val="center"/>
                        <w:rPr>
                          <w:sz w:val="22"/>
                          <w:szCs w:val="22"/>
                          <w:lang w:val="en-US"/>
                        </w:rPr>
                      </w:pPr>
                      <w:r w:rsidRPr="005D0175">
                        <w:rPr>
                          <w:sz w:val="22"/>
                          <w:szCs w:val="22"/>
                          <w:lang w:val="en-US"/>
                        </w:rPr>
                        <w:t>isSent</w:t>
                      </w:r>
                    </w:p>
                  </w:txbxContent>
                </v:textbox>
              </v:shape>
            </w:pict>
          </mc:Fallback>
        </mc:AlternateContent>
      </w:r>
      <w:r w:rsidR="007330C2" w:rsidRPr="008C1D7A">
        <w:rPr>
          <w:noProof/>
        </w:rPr>
        <w:drawing>
          <wp:inline distT="0" distB="0" distL="0" distR="0" wp14:anchorId="305F3BF6" wp14:editId="0145FDCB">
            <wp:extent cx="5370881" cy="2991678"/>
            <wp:effectExtent l="0" t="0" r="1270" b="571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Screen Shot 2020-10-26 at 4.35.59 PM.png"/>
                    <pic:cNvPicPr/>
                  </pic:nvPicPr>
                  <pic:blipFill rotWithShape="1">
                    <a:blip r:embed="rId91"/>
                    <a:srcRect t="472"/>
                    <a:stretch/>
                  </pic:blipFill>
                  <pic:spPr bwMode="auto">
                    <a:xfrm>
                      <a:off x="0" y="0"/>
                      <a:ext cx="5424563" cy="3021580"/>
                    </a:xfrm>
                    <a:prstGeom prst="rect">
                      <a:avLst/>
                    </a:prstGeom>
                    <a:ln>
                      <a:noFill/>
                    </a:ln>
                    <a:extLst>
                      <a:ext uri="{53640926-AAD7-44D8-BBD7-CCE9431645EC}">
                        <a14:shadowObscured xmlns:a14="http://schemas.microsoft.com/office/drawing/2010/main"/>
                      </a:ext>
                    </a:extLst>
                  </pic:spPr>
                </pic:pic>
              </a:graphicData>
            </a:graphic>
          </wp:inline>
        </w:drawing>
      </w:r>
    </w:p>
    <w:p w14:paraId="4C7E14C6" w14:textId="326A671C"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3 Demonstration/simulation</w:t>
      </w:r>
    </w:p>
    <w:p w14:paraId="1BEFD34A" w14:textId="3017089D" w:rsidR="0089707B" w:rsidRPr="008C1D7A" w:rsidRDefault="0089707B" w:rsidP="0089707B">
      <w:r w:rsidRPr="008C1D7A">
        <w:t>Chosen function number: F#</w:t>
      </w:r>
      <w:r w:rsidR="00212908" w:rsidRPr="008C1D7A">
        <w:t>2</w:t>
      </w:r>
    </w:p>
    <w:p w14:paraId="5A896BD0" w14:textId="330FBB32" w:rsidR="0089707B" w:rsidRPr="008C1D7A" w:rsidRDefault="0089707B" w:rsidP="0089707B">
      <w:r w:rsidRPr="008C1D7A">
        <w:t>Chosen function name:</w:t>
      </w:r>
      <w:r w:rsidR="00212908" w:rsidRPr="008C1D7A">
        <w:t xml:space="preserve"> Send Notification</w:t>
      </w:r>
    </w:p>
    <w:p w14:paraId="64F9F1A9" w14:textId="77777777" w:rsidR="0089707B" w:rsidRPr="008C1D7A" w:rsidRDefault="0089707B" w:rsidP="0089707B"/>
    <w:p w14:paraId="63B8DE33" w14:textId="5AD93BEC" w:rsidR="00EE6981" w:rsidRPr="008C1D7A" w:rsidRDefault="008C1D7A" w:rsidP="00EE6981">
      <w:pPr>
        <w:jc w:val="center"/>
      </w:pPr>
      <w:r w:rsidRPr="008C1D7A">
        <w:rPr>
          <w:noProof/>
        </w:rPr>
        <mc:AlternateContent>
          <mc:Choice Requires="wps">
            <w:drawing>
              <wp:anchor distT="0" distB="0" distL="114300" distR="114300" simplePos="0" relativeHeight="251798528" behindDoc="0" locked="0" layoutInCell="1" allowOverlap="1" wp14:anchorId="1A470381" wp14:editId="7526012D">
                <wp:simplePos x="0" y="0"/>
                <wp:positionH relativeFrom="margin">
                  <wp:posOffset>1965325</wp:posOffset>
                </wp:positionH>
                <wp:positionV relativeFrom="paragraph">
                  <wp:posOffset>33077</wp:posOffset>
                </wp:positionV>
                <wp:extent cx="2077156" cy="440267"/>
                <wp:effectExtent l="12700" t="12700" r="18415" b="17145"/>
                <wp:wrapNone/>
                <wp:docPr id="64" name="Rectangle 64"/>
                <wp:cNvGraphicFramePr/>
                <a:graphic xmlns:a="http://schemas.openxmlformats.org/drawingml/2006/main">
                  <a:graphicData uri="http://schemas.microsoft.com/office/word/2010/wordprocessingShape">
                    <wps:wsp>
                      <wps:cNvSpPr/>
                      <wps:spPr>
                        <a:xfrm>
                          <a:off x="0" y="0"/>
                          <a:ext cx="2077156" cy="44026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7AF829" w14:textId="77777777" w:rsidR="00547316" w:rsidRPr="005D0175" w:rsidRDefault="00547316" w:rsidP="00FC68D9">
                            <w:pPr>
                              <w:rPr>
                                <w:color w:val="000000" w:themeColor="text1"/>
                                <w:sz w:val="22"/>
                                <w:lang w:val="en-US"/>
                              </w:rPr>
                            </w:pPr>
                            <w:r w:rsidRPr="005D0175">
                              <w:rPr>
                                <w:b/>
                                <w:bCs/>
                                <w:color w:val="000000" w:themeColor="text1"/>
                                <w:sz w:val="22"/>
                                <w:lang w:val="en-US"/>
                              </w:rPr>
                              <w:t xml:space="preserve">Step 1 </w:t>
                            </w:r>
                            <w:r w:rsidRPr="005D0175">
                              <w:rPr>
                                <w:color w:val="000000"/>
                                <w:sz w:val="22"/>
                              </w:rPr>
                              <w:t>Click on the job application tab on the employer site</w:t>
                            </w:r>
                          </w:p>
                          <w:p w14:paraId="6A8F074C" w14:textId="77777777" w:rsidR="00547316" w:rsidRPr="005D0175" w:rsidRDefault="00547316" w:rsidP="00FC68D9">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70381" id="Rectangle 64" o:spid="_x0000_s1067" style="position:absolute;left:0;text-align:left;margin-left:154.75pt;margin-top:2.6pt;width:163.55pt;height:34.6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" fillcolor="white [3212]" strokecolor="black [3213]" strokeweight="2pt">
                <v:textbox>
                  <w:txbxContent>
                    <w:p w14:paraId="4A7AF829" w14:textId="77777777" w:rsidR="00547316" w:rsidRPr="005D0175" w:rsidRDefault="00547316" w:rsidP="00FC68D9">
                      <w:pPr>
                        <w:rPr>
                          <w:color w:val="000000" w:themeColor="text1"/>
                          <w:sz w:val="22"/>
                          <w:lang w:val="en-US"/>
                        </w:rPr>
                      </w:pPr>
                      <w:r w:rsidRPr="005D0175">
                        <w:rPr>
                          <w:b/>
                          <w:bCs/>
                          <w:color w:val="000000" w:themeColor="text1"/>
                          <w:sz w:val="22"/>
                          <w:lang w:val="en-US"/>
                        </w:rPr>
                        <w:t xml:space="preserve">Step 1 </w:t>
                      </w:r>
                      <w:r w:rsidRPr="005D0175">
                        <w:rPr>
                          <w:color w:val="000000"/>
                          <w:sz w:val="22"/>
                        </w:rPr>
                        <w:t>Click on the job application tab on the employer site</w:t>
                      </w:r>
                    </w:p>
                    <w:p w14:paraId="6A8F074C" w14:textId="77777777" w:rsidR="00547316" w:rsidRPr="005D0175" w:rsidRDefault="00547316" w:rsidP="00FC68D9">
                      <w:pPr>
                        <w:rPr>
                          <w:color w:val="000000" w:themeColor="text1"/>
                          <w:sz w:val="22"/>
                          <w:lang w:val="en-US"/>
                        </w:rPr>
                      </w:pPr>
                    </w:p>
                  </w:txbxContent>
                </v:textbox>
                <w10:wrap anchorx="margin"/>
              </v:rect>
            </w:pict>
          </mc:Fallback>
        </mc:AlternateContent>
      </w:r>
    </w:p>
    <w:p w14:paraId="46312364" w14:textId="2ED2D211" w:rsidR="00EE6981" w:rsidRPr="008C1D7A" w:rsidRDefault="008C1D7A" w:rsidP="00EE6981">
      <w:pPr>
        <w:jc w:val="center"/>
      </w:pPr>
      <w:r w:rsidRPr="008C1D7A">
        <w:rPr>
          <w:noProof/>
        </w:rPr>
        <mc:AlternateContent>
          <mc:Choice Requires="wps">
            <w:drawing>
              <wp:anchor distT="0" distB="0" distL="114300" distR="114300" simplePos="0" relativeHeight="251783168" behindDoc="0" locked="0" layoutInCell="1" allowOverlap="1" wp14:anchorId="53D5473E" wp14:editId="4E081089">
                <wp:simplePos x="0" y="0"/>
                <wp:positionH relativeFrom="column">
                  <wp:posOffset>4059324</wp:posOffset>
                </wp:positionH>
                <wp:positionV relativeFrom="paragraph">
                  <wp:posOffset>55994</wp:posOffset>
                </wp:positionV>
                <wp:extent cx="692727" cy="314037"/>
                <wp:effectExtent l="12700" t="12700" r="44450" b="29210"/>
                <wp:wrapNone/>
                <wp:docPr id="4" name="Straight Arrow Connector 4"/>
                <wp:cNvGraphicFramePr/>
                <a:graphic xmlns:a="http://schemas.openxmlformats.org/drawingml/2006/main">
                  <a:graphicData uri="http://schemas.microsoft.com/office/word/2010/wordprocessingShape">
                    <wps:wsp>
                      <wps:cNvCnPr/>
                      <wps:spPr>
                        <a:xfrm>
                          <a:off x="0" y="0"/>
                          <a:ext cx="692727" cy="314037"/>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47522" id="Straight Arrow Connector 4" o:spid="_x0000_s1026" type="#_x0000_t32" style="position:absolute;margin-left:319.65pt;margin-top:4.4pt;width:54.55pt;height:24.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" strokecolor="red" strokeweight="1.5pt">
                <v:stroke endarrow="block"/>
              </v:shape>
            </w:pict>
          </mc:Fallback>
        </mc:AlternateContent>
      </w:r>
    </w:p>
    <w:p w14:paraId="10E1D872" w14:textId="61E1CF19" w:rsidR="00FC68D9" w:rsidRPr="008C1D7A" w:rsidRDefault="008C1D7A" w:rsidP="00FC68D9">
      <w:pPr>
        <w:rPr>
          <w:color w:val="000000"/>
          <w:lang w:val="en-US"/>
        </w:rPr>
      </w:pPr>
      <w:r w:rsidRPr="008C1D7A">
        <w:rPr>
          <w:noProof/>
        </w:rPr>
        <mc:AlternateContent>
          <mc:Choice Requires="wps">
            <w:drawing>
              <wp:anchor distT="0" distB="0" distL="114300" distR="114300" simplePos="0" relativeHeight="251782144" behindDoc="0" locked="0" layoutInCell="1" allowOverlap="1" wp14:anchorId="155D524A" wp14:editId="266F4072">
                <wp:simplePos x="0" y="0"/>
                <wp:positionH relativeFrom="column">
                  <wp:posOffset>2350597</wp:posOffset>
                </wp:positionH>
                <wp:positionV relativeFrom="paragraph">
                  <wp:posOffset>130117</wp:posOffset>
                </wp:positionV>
                <wp:extent cx="203200" cy="428568"/>
                <wp:effectExtent l="38100" t="12700" r="12700" b="29210"/>
                <wp:wrapNone/>
                <wp:docPr id="2" name="Straight Arrow Connector 2"/>
                <wp:cNvGraphicFramePr/>
                <a:graphic xmlns:a="http://schemas.openxmlformats.org/drawingml/2006/main">
                  <a:graphicData uri="http://schemas.microsoft.com/office/word/2010/wordprocessingShape">
                    <wps:wsp>
                      <wps:cNvCnPr/>
                      <wps:spPr>
                        <a:xfrm flipH="1">
                          <a:off x="0" y="0"/>
                          <a:ext cx="203200" cy="428568"/>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B3261F" id="Straight Arrow Connector 2" o:spid="_x0000_s1026" type="#_x0000_t32" style="position:absolute;margin-left:185.1pt;margin-top:10.25pt;width:16pt;height:33.75pt;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" strokecolor="red" strokeweight="1.5pt">
                <v:stroke endarrow="block"/>
              </v:shape>
            </w:pict>
          </mc:Fallback>
        </mc:AlternateContent>
      </w:r>
      <w:r w:rsidR="00FC68D9" w:rsidRPr="008C1D7A">
        <w:rPr>
          <w:noProof/>
        </w:rPr>
        <w:drawing>
          <wp:inline distT="0" distB="0" distL="0" distR="0" wp14:anchorId="7AF6449F" wp14:editId="150825BD">
            <wp:extent cx="5943600" cy="5943600"/>
            <wp:effectExtent l="0" t="0" r="0" b="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96DAC541-7B7A-43D3-8B79-37D633B846F1}">
                          <asvg:svgBlip xmlns:asvg="http://schemas.microsoft.com/office/drawing/2016/SVG/main" r:embed="rId93"/>
                        </a:ext>
                      </a:extLst>
                    </a:blip>
                    <a:stretch>
                      <a:fillRect/>
                    </a:stretch>
                  </pic:blipFill>
                  <pic:spPr>
                    <a:xfrm>
                      <a:off x="0" y="0"/>
                      <a:ext cx="5943600" cy="5943600"/>
                    </a:xfrm>
                    <a:prstGeom prst="rect">
                      <a:avLst/>
                    </a:prstGeom>
                  </pic:spPr>
                </pic:pic>
              </a:graphicData>
            </a:graphic>
          </wp:inline>
        </w:drawing>
      </w:r>
    </w:p>
    <w:p w14:paraId="433951AD" w14:textId="77777777" w:rsidR="00FC68D9" w:rsidRPr="008C1D7A" w:rsidRDefault="00FC68D9" w:rsidP="00FC68D9">
      <w:pPr>
        <w:rPr>
          <w:color w:val="000000"/>
          <w:lang w:val="en-US"/>
        </w:rPr>
      </w:pPr>
    </w:p>
    <w:p w14:paraId="08FF1F89" w14:textId="77777777" w:rsidR="00FC68D9" w:rsidRPr="008C1D7A" w:rsidRDefault="00FC68D9" w:rsidP="00FC68D9">
      <w:pPr>
        <w:rPr>
          <w:color w:val="000000"/>
          <w:lang w:val="en-US"/>
        </w:rPr>
      </w:pPr>
    </w:p>
    <w:p w14:paraId="3E697B66" w14:textId="77777777" w:rsidR="00FC68D9" w:rsidRPr="008C1D7A" w:rsidRDefault="00FC68D9" w:rsidP="00FC68D9">
      <w:pPr>
        <w:rPr>
          <w:color w:val="000000"/>
          <w:lang w:val="en-US"/>
        </w:rPr>
      </w:pPr>
    </w:p>
    <w:p w14:paraId="6FAFCD78" w14:textId="77777777" w:rsidR="00FC68D9" w:rsidRPr="008C1D7A" w:rsidRDefault="00FC68D9" w:rsidP="00FC68D9">
      <w:pPr>
        <w:rPr>
          <w:color w:val="000000"/>
          <w:lang w:val="en-US"/>
        </w:rPr>
      </w:pPr>
    </w:p>
    <w:p w14:paraId="466A777E" w14:textId="77777777" w:rsidR="00FC68D9" w:rsidRPr="008C1D7A" w:rsidRDefault="00FC68D9" w:rsidP="00FC68D9">
      <w:pPr>
        <w:rPr>
          <w:color w:val="000000"/>
          <w:lang w:val="en-US"/>
        </w:rPr>
      </w:pPr>
    </w:p>
    <w:p w14:paraId="7D770332" w14:textId="77777777" w:rsidR="00FC68D9" w:rsidRPr="008C1D7A" w:rsidRDefault="00FC68D9" w:rsidP="00FC68D9">
      <w:pPr>
        <w:rPr>
          <w:color w:val="000000"/>
          <w:lang w:val="en-US"/>
        </w:rPr>
      </w:pPr>
    </w:p>
    <w:p w14:paraId="59C2A0FB" w14:textId="77777777" w:rsidR="00FC68D9" w:rsidRPr="008C1D7A" w:rsidRDefault="00FC68D9" w:rsidP="00FC68D9">
      <w:pPr>
        <w:rPr>
          <w:color w:val="000000"/>
          <w:lang w:val="en-US"/>
        </w:rPr>
      </w:pPr>
    </w:p>
    <w:p w14:paraId="1AA694ED" w14:textId="2A3639EA" w:rsidR="00FC68D9" w:rsidRPr="008C1D7A" w:rsidRDefault="005D0175" w:rsidP="00FC68D9">
      <w:pPr>
        <w:rPr>
          <w:color w:val="000000"/>
          <w:lang w:val="en-US"/>
        </w:rPr>
      </w:pPr>
      <w:r w:rsidRPr="008C1D7A">
        <w:rPr>
          <w:noProof/>
        </w:rPr>
        <w:lastRenderedPageBreak/>
        <mc:AlternateContent>
          <mc:Choice Requires="wps">
            <w:drawing>
              <wp:anchor distT="0" distB="0" distL="114300" distR="114300" simplePos="0" relativeHeight="251784192" behindDoc="0" locked="0" layoutInCell="1" allowOverlap="1" wp14:anchorId="58C70494" wp14:editId="749C92B5">
                <wp:simplePos x="0" y="0"/>
                <wp:positionH relativeFrom="margin">
                  <wp:posOffset>2733392</wp:posOffset>
                </wp:positionH>
                <wp:positionV relativeFrom="paragraph">
                  <wp:posOffset>3106843</wp:posOffset>
                </wp:positionV>
                <wp:extent cx="2630311" cy="628650"/>
                <wp:effectExtent l="12700" t="12700" r="11430" b="19050"/>
                <wp:wrapNone/>
                <wp:docPr id="15" name="Rectangle 15"/>
                <wp:cNvGraphicFramePr/>
                <a:graphic xmlns:a="http://schemas.openxmlformats.org/drawingml/2006/main">
                  <a:graphicData uri="http://schemas.microsoft.com/office/word/2010/wordprocessingShape">
                    <wps:wsp>
                      <wps:cNvSpPr/>
                      <wps:spPr>
                        <a:xfrm>
                          <a:off x="0" y="0"/>
                          <a:ext cx="2630311" cy="6286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86067" w14:textId="77777777" w:rsidR="00547316" w:rsidRPr="005D0175" w:rsidRDefault="00547316" w:rsidP="00FC68D9">
                            <w:pPr>
                              <w:rPr>
                                <w:color w:val="000000" w:themeColor="text1"/>
                                <w:sz w:val="22"/>
                                <w:lang w:val="en-US"/>
                              </w:rPr>
                            </w:pPr>
                            <w:r w:rsidRPr="005D0175">
                              <w:rPr>
                                <w:b/>
                                <w:bCs/>
                                <w:color w:val="000000" w:themeColor="text1"/>
                                <w:sz w:val="22"/>
                                <w:lang w:val="en-US"/>
                              </w:rPr>
                              <w:t xml:space="preserve">Step 2 </w:t>
                            </w:r>
                            <w:r w:rsidRPr="005D0175">
                              <w:rPr>
                                <w:color w:val="000000"/>
                                <w:sz w:val="22"/>
                              </w:rPr>
                              <w:t>Employers update the status by moving the applicant to either accepted or rejected column.</w:t>
                            </w:r>
                          </w:p>
                          <w:p w14:paraId="265751B8" w14:textId="77777777" w:rsidR="00547316" w:rsidRPr="005D0175" w:rsidRDefault="00547316" w:rsidP="00FC68D9">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70494" id="Rectangle 15" o:spid="_x0000_s1068" style="position:absolute;margin-left:215.25pt;margin-top:244.65pt;width:207.1pt;height:49.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" fillcolor="white [3212]" strokecolor="black [3213]" strokeweight="2pt">
                <v:textbox>
                  <w:txbxContent>
                    <w:p w14:paraId="72B86067" w14:textId="77777777" w:rsidR="00547316" w:rsidRPr="005D0175" w:rsidRDefault="00547316" w:rsidP="00FC68D9">
                      <w:pPr>
                        <w:rPr>
                          <w:color w:val="000000" w:themeColor="text1"/>
                          <w:sz w:val="22"/>
                          <w:lang w:val="en-US"/>
                        </w:rPr>
                      </w:pPr>
                      <w:r w:rsidRPr="005D0175">
                        <w:rPr>
                          <w:b/>
                          <w:bCs/>
                          <w:color w:val="000000" w:themeColor="text1"/>
                          <w:sz w:val="22"/>
                          <w:lang w:val="en-US"/>
                        </w:rPr>
                        <w:t xml:space="preserve">Step 2 </w:t>
                      </w:r>
                      <w:r w:rsidRPr="005D0175">
                        <w:rPr>
                          <w:color w:val="000000"/>
                          <w:sz w:val="22"/>
                        </w:rPr>
                        <w:t>Employers update the status by moving the applicant to either accepted or rejected column.</w:t>
                      </w:r>
                    </w:p>
                    <w:p w14:paraId="265751B8" w14:textId="77777777" w:rsidR="00547316" w:rsidRPr="005D0175" w:rsidRDefault="00547316" w:rsidP="00FC68D9">
                      <w:pPr>
                        <w:rPr>
                          <w:color w:val="000000" w:themeColor="text1"/>
                          <w:sz w:val="22"/>
                          <w:lang w:val="en-US"/>
                        </w:rPr>
                      </w:pPr>
                    </w:p>
                  </w:txbxContent>
                </v:textbox>
                <w10:wrap anchorx="margin"/>
              </v:rect>
            </w:pict>
          </mc:Fallback>
        </mc:AlternateContent>
      </w:r>
      <w:r w:rsidR="00FC68D9" w:rsidRPr="008C1D7A">
        <w:rPr>
          <w:noProof/>
        </w:rPr>
        <mc:AlternateContent>
          <mc:Choice Requires="wpg">
            <w:drawing>
              <wp:anchor distT="0" distB="0" distL="114300" distR="114300" simplePos="0" relativeHeight="251781120" behindDoc="0" locked="0" layoutInCell="1" allowOverlap="1" wp14:anchorId="03186713" wp14:editId="35B51BCC">
                <wp:simplePos x="0" y="0"/>
                <wp:positionH relativeFrom="column">
                  <wp:posOffset>5472431</wp:posOffset>
                </wp:positionH>
                <wp:positionV relativeFrom="paragraph">
                  <wp:posOffset>3872887</wp:posOffset>
                </wp:positionV>
                <wp:extent cx="208600" cy="255254"/>
                <wp:effectExtent l="76200" t="19050" r="58420" b="0"/>
                <wp:wrapNone/>
                <wp:docPr id="7" name="Group 7"/>
                <wp:cNvGraphicFramePr/>
                <a:graphic xmlns:a="http://schemas.openxmlformats.org/drawingml/2006/main">
                  <a:graphicData uri="http://schemas.microsoft.com/office/word/2010/wordprocessingGroup">
                    <wpg:wgp>
                      <wpg:cNvGrpSpPr/>
                      <wpg:grpSpPr>
                        <a:xfrm rot="19025984">
                          <a:off x="0" y="0"/>
                          <a:ext cx="208600" cy="255254"/>
                          <a:chOff x="0" y="0"/>
                          <a:chExt cx="208600" cy="255254"/>
                        </a:xfrm>
                      </wpg:grpSpPr>
                      <wps:wsp>
                        <wps:cNvPr id="9" name="Straight Arrow Connector 9"/>
                        <wps:cNvCnPr/>
                        <wps:spPr>
                          <a:xfrm flipH="1" flipV="1">
                            <a:off x="77972" y="77973"/>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0" name="Group 10"/>
                        <wpg:cNvGrpSpPr/>
                        <wpg:grpSpPr>
                          <a:xfrm>
                            <a:off x="0" y="0"/>
                            <a:ext cx="117166" cy="66767"/>
                            <a:chOff x="0" y="0"/>
                            <a:chExt cx="117166" cy="66767"/>
                          </a:xfrm>
                        </wpg:grpSpPr>
                        <wps:wsp>
                          <wps:cNvPr id="11" name="Straight Connector 11"/>
                          <wps:cNvCnPr/>
                          <wps:spPr>
                            <a:xfrm>
                              <a:off x="0" y="50941"/>
                              <a:ext cx="46369" cy="15826"/>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53489" y="2547"/>
                              <a:ext cx="17822" cy="46348"/>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H="1">
                              <a:off x="101883" y="0"/>
                              <a:ext cx="15283" cy="46362"/>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8618918" id="Group 7" o:spid="_x0000_s1026" style="position:absolute;margin-left:430.9pt;margin-top:304.95pt;width:16.45pt;height:20.1pt;rotation:-2811512fd;z-index:251781120" coordsize="208600,255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">
                <v:shape id="Straight Arrow Connector 9" o:spid="_x0000_s1027" type="#_x0000_t32" style="position:absolute;left:77972;top:77973;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" strokecolor="#0d0d0d [3069]" strokeweight="3.25pt">
                  <v:stroke endarrow="block"/>
                </v:shape>
                <v:group id="Group 10"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Straight Connector 11"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" strokecolor="#ff2f92" strokeweight="1.5pt"/>
                  <v:line id="Straight Connector 12"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" strokecolor="#ff2f92" strokeweight="1.5pt"/>
                  <v:line id="Straight Connector 13"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" strokecolor="#ff2f92" strokeweight="1.5pt"/>
                </v:group>
              </v:group>
            </w:pict>
          </mc:Fallback>
        </mc:AlternateContent>
      </w:r>
      <w:r w:rsidR="00FC68D9" w:rsidRPr="008C1D7A">
        <w:rPr>
          <w:noProof/>
        </w:rPr>
        <mc:AlternateContent>
          <mc:Choice Requires="wps">
            <w:drawing>
              <wp:anchor distT="0" distB="0" distL="114300" distR="114300" simplePos="0" relativeHeight="251787264" behindDoc="0" locked="0" layoutInCell="1" allowOverlap="1" wp14:anchorId="0A5B2ECE" wp14:editId="7FF82644">
                <wp:simplePos x="0" y="0"/>
                <wp:positionH relativeFrom="margin">
                  <wp:posOffset>5226050</wp:posOffset>
                </wp:positionH>
                <wp:positionV relativeFrom="paragraph">
                  <wp:posOffset>5454650</wp:posOffset>
                </wp:positionV>
                <wp:extent cx="1295400" cy="488950"/>
                <wp:effectExtent l="0" t="0" r="19050" b="25400"/>
                <wp:wrapNone/>
                <wp:docPr id="21" name="Rectangle 21"/>
                <wp:cNvGraphicFramePr/>
                <a:graphic xmlns:a="http://schemas.openxmlformats.org/drawingml/2006/main">
                  <a:graphicData uri="http://schemas.microsoft.com/office/word/2010/wordprocessingShape">
                    <wps:wsp>
                      <wps:cNvSpPr/>
                      <wps:spPr>
                        <a:xfrm>
                          <a:off x="0" y="0"/>
                          <a:ext cx="1295400" cy="4889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1EB42D" w14:textId="77777777" w:rsidR="00547316" w:rsidRPr="005D0175" w:rsidRDefault="00547316" w:rsidP="00FC68D9">
                            <w:pPr>
                              <w:rPr>
                                <w:color w:val="000000" w:themeColor="text1"/>
                                <w:sz w:val="22"/>
                                <w:lang w:val="en-US"/>
                              </w:rPr>
                            </w:pPr>
                            <w:r w:rsidRPr="005D0175">
                              <w:rPr>
                                <w:b/>
                                <w:bCs/>
                                <w:color w:val="000000" w:themeColor="text1"/>
                                <w:sz w:val="22"/>
                                <w:lang w:val="en-US"/>
                              </w:rPr>
                              <w:t xml:space="preserve">Step 3 </w:t>
                            </w:r>
                            <w:r w:rsidRPr="005D0175">
                              <w:rPr>
                                <w:color w:val="000000"/>
                                <w:sz w:val="22"/>
                              </w:rPr>
                              <w:t>Click on the notification centre</w:t>
                            </w:r>
                          </w:p>
                          <w:p w14:paraId="72F30B78" w14:textId="77777777" w:rsidR="00547316" w:rsidRPr="005D0175" w:rsidRDefault="00547316" w:rsidP="00FC68D9">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B2ECE" id="Rectangle 21" o:spid="_x0000_s1069" style="position:absolute;margin-left:411.5pt;margin-top:429.5pt;width:102pt;height:38.5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" fillcolor="white [3212]" strokecolor="black [3213]" strokeweight="2pt">
                <v:textbox>
                  <w:txbxContent>
                    <w:p w14:paraId="561EB42D" w14:textId="77777777" w:rsidR="00547316" w:rsidRPr="005D0175" w:rsidRDefault="00547316" w:rsidP="00FC68D9">
                      <w:pPr>
                        <w:rPr>
                          <w:color w:val="000000" w:themeColor="text1"/>
                          <w:sz w:val="22"/>
                          <w:lang w:val="en-US"/>
                        </w:rPr>
                      </w:pPr>
                      <w:r w:rsidRPr="005D0175">
                        <w:rPr>
                          <w:b/>
                          <w:bCs/>
                          <w:color w:val="000000" w:themeColor="text1"/>
                          <w:sz w:val="22"/>
                          <w:lang w:val="en-US"/>
                        </w:rPr>
                        <w:t xml:space="preserve">Step 3 </w:t>
                      </w:r>
                      <w:r w:rsidRPr="005D0175">
                        <w:rPr>
                          <w:color w:val="000000"/>
                          <w:sz w:val="22"/>
                        </w:rPr>
                        <w:t>Click on the notification centre</w:t>
                      </w:r>
                    </w:p>
                    <w:p w14:paraId="72F30B78" w14:textId="77777777" w:rsidR="00547316" w:rsidRPr="005D0175" w:rsidRDefault="00547316" w:rsidP="00FC68D9">
                      <w:pPr>
                        <w:rPr>
                          <w:color w:val="000000" w:themeColor="text1"/>
                          <w:sz w:val="22"/>
                          <w:lang w:val="en-US"/>
                        </w:rPr>
                      </w:pPr>
                    </w:p>
                  </w:txbxContent>
                </v:textbox>
                <w10:wrap anchorx="margin"/>
              </v:rect>
            </w:pict>
          </mc:Fallback>
        </mc:AlternateContent>
      </w:r>
      <w:r w:rsidR="00FC68D9" w:rsidRPr="008C1D7A">
        <w:rPr>
          <w:noProof/>
        </w:rPr>
        <mc:AlternateContent>
          <mc:Choice Requires="wps">
            <w:drawing>
              <wp:anchor distT="0" distB="0" distL="114300" distR="114300" simplePos="0" relativeHeight="251788288" behindDoc="0" locked="0" layoutInCell="1" allowOverlap="1" wp14:anchorId="344E8BF2" wp14:editId="6DE0F1A4">
                <wp:simplePos x="0" y="0"/>
                <wp:positionH relativeFrom="column">
                  <wp:posOffset>5492750</wp:posOffset>
                </wp:positionH>
                <wp:positionV relativeFrom="paragraph">
                  <wp:posOffset>4038600</wp:posOffset>
                </wp:positionV>
                <wp:extent cx="558800" cy="1416050"/>
                <wp:effectExtent l="38100" t="25400" r="12700" b="6350"/>
                <wp:wrapNone/>
                <wp:docPr id="22" name="Straight Arrow Connector 22"/>
                <wp:cNvGraphicFramePr/>
                <a:graphic xmlns:a="http://schemas.openxmlformats.org/drawingml/2006/main">
                  <a:graphicData uri="http://schemas.microsoft.com/office/word/2010/wordprocessingShape">
                    <wps:wsp>
                      <wps:cNvCnPr/>
                      <wps:spPr>
                        <a:xfrm flipH="1" flipV="1">
                          <a:off x="0" y="0"/>
                          <a:ext cx="558800" cy="141605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32DD0" id="Straight Arrow Connector 22" o:spid="_x0000_s1026" type="#_x0000_t32" style="position:absolute;margin-left:432.5pt;margin-top:318pt;width:44pt;height:111.5pt;flip:x 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" strokecolor="red" strokeweight="1.5pt">
                <v:stroke endarrow="block"/>
              </v:shape>
            </w:pict>
          </mc:Fallback>
        </mc:AlternateContent>
      </w:r>
      <w:r w:rsidR="00FC68D9" w:rsidRPr="008C1D7A">
        <w:rPr>
          <w:noProof/>
        </w:rPr>
        <mc:AlternateContent>
          <mc:Choice Requires="wps">
            <w:drawing>
              <wp:anchor distT="0" distB="0" distL="114300" distR="114300" simplePos="0" relativeHeight="251786240" behindDoc="0" locked="0" layoutInCell="1" allowOverlap="1" wp14:anchorId="0754C3EA" wp14:editId="69A312FE">
                <wp:simplePos x="0" y="0"/>
                <wp:positionH relativeFrom="column">
                  <wp:posOffset>4558666</wp:posOffset>
                </wp:positionH>
                <wp:positionV relativeFrom="paragraph">
                  <wp:posOffset>3740150</wp:posOffset>
                </wp:positionV>
                <wp:extent cx="45719" cy="490220"/>
                <wp:effectExtent l="25400" t="12700" r="43815" b="30480"/>
                <wp:wrapNone/>
                <wp:docPr id="20" name="Straight Arrow Connector 20"/>
                <wp:cNvGraphicFramePr/>
                <a:graphic xmlns:a="http://schemas.openxmlformats.org/drawingml/2006/main">
                  <a:graphicData uri="http://schemas.microsoft.com/office/word/2010/wordprocessingShape">
                    <wps:wsp>
                      <wps:cNvCnPr/>
                      <wps:spPr>
                        <a:xfrm>
                          <a:off x="0" y="0"/>
                          <a:ext cx="45719" cy="4902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5708F" id="Straight Arrow Connector 20" o:spid="_x0000_s1026" type="#_x0000_t32" style="position:absolute;margin-left:358.95pt;margin-top:294.5pt;width:3.6pt;height:38.6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" strokecolor="red" strokeweight="1.5pt">
                <v:stroke endarrow="block"/>
              </v:shape>
            </w:pict>
          </mc:Fallback>
        </mc:AlternateContent>
      </w:r>
      <w:r w:rsidR="00FC68D9" w:rsidRPr="008C1D7A">
        <w:rPr>
          <w:noProof/>
        </w:rPr>
        <mc:AlternateContent>
          <mc:Choice Requires="wps">
            <w:drawing>
              <wp:anchor distT="0" distB="0" distL="114300" distR="114300" simplePos="0" relativeHeight="251785216" behindDoc="0" locked="0" layoutInCell="1" allowOverlap="1" wp14:anchorId="6349CA69" wp14:editId="301C8233">
                <wp:simplePos x="0" y="0"/>
                <wp:positionH relativeFrom="column">
                  <wp:posOffset>3867150</wp:posOffset>
                </wp:positionH>
                <wp:positionV relativeFrom="paragraph">
                  <wp:posOffset>3740150</wp:posOffset>
                </wp:positionV>
                <wp:extent cx="45085" cy="541338"/>
                <wp:effectExtent l="25400" t="12700" r="31115" b="30480"/>
                <wp:wrapNone/>
                <wp:docPr id="14" name="Straight Arrow Connector 14"/>
                <wp:cNvGraphicFramePr/>
                <a:graphic xmlns:a="http://schemas.openxmlformats.org/drawingml/2006/main">
                  <a:graphicData uri="http://schemas.microsoft.com/office/word/2010/wordprocessingShape">
                    <wps:wsp>
                      <wps:cNvCnPr/>
                      <wps:spPr>
                        <a:xfrm>
                          <a:off x="0" y="0"/>
                          <a:ext cx="45085" cy="541338"/>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EBF52" id="Straight Arrow Connector 14" o:spid="_x0000_s1026" type="#_x0000_t32" style="position:absolute;margin-left:304.5pt;margin-top:294.5pt;width:3.55pt;height:42.6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" strokecolor="red" strokeweight="1.5pt">
                <v:stroke endarrow="block"/>
              </v:shape>
            </w:pict>
          </mc:Fallback>
        </mc:AlternateContent>
      </w:r>
      <w:r w:rsidR="00FC68D9" w:rsidRPr="008C1D7A">
        <w:rPr>
          <w:noProof/>
        </w:rPr>
        <w:drawing>
          <wp:inline distT="0" distB="0" distL="0" distR="0" wp14:anchorId="49F525C5" wp14:editId="50BBB5E5">
            <wp:extent cx="5943600" cy="5943600"/>
            <wp:effectExtent l="0" t="0" r="0" b="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96DAC541-7B7A-43D3-8B79-37D633B846F1}">
                          <asvg:svgBlip xmlns:asvg="http://schemas.microsoft.com/office/drawing/2016/SVG/main" r:embed="rId95"/>
                        </a:ext>
                      </a:extLst>
                    </a:blip>
                    <a:stretch>
                      <a:fillRect/>
                    </a:stretch>
                  </pic:blipFill>
                  <pic:spPr>
                    <a:xfrm>
                      <a:off x="0" y="0"/>
                      <a:ext cx="5943600" cy="5943600"/>
                    </a:xfrm>
                    <a:prstGeom prst="rect">
                      <a:avLst/>
                    </a:prstGeom>
                  </pic:spPr>
                </pic:pic>
              </a:graphicData>
            </a:graphic>
          </wp:inline>
        </w:drawing>
      </w:r>
    </w:p>
    <w:p w14:paraId="03AC167A" w14:textId="77777777" w:rsidR="00FC68D9" w:rsidRPr="008C1D7A" w:rsidRDefault="00FC68D9" w:rsidP="00FC68D9">
      <w:pPr>
        <w:rPr>
          <w:color w:val="000000"/>
          <w:lang w:val="en-US"/>
        </w:rPr>
      </w:pPr>
    </w:p>
    <w:p w14:paraId="7BE6F9A5" w14:textId="77777777" w:rsidR="00FC68D9" w:rsidRPr="008C1D7A" w:rsidRDefault="00FC68D9" w:rsidP="00FC68D9">
      <w:pPr>
        <w:rPr>
          <w:color w:val="000000"/>
          <w:lang w:val="en-US"/>
        </w:rPr>
      </w:pPr>
    </w:p>
    <w:p w14:paraId="6704190A" w14:textId="77777777" w:rsidR="00FC68D9" w:rsidRPr="008C1D7A" w:rsidRDefault="00FC68D9" w:rsidP="00FC68D9">
      <w:pPr>
        <w:rPr>
          <w:lang w:val="en-US"/>
        </w:rPr>
      </w:pPr>
    </w:p>
    <w:p w14:paraId="23417644" w14:textId="70866BEE" w:rsidR="00FC68D9" w:rsidRPr="008C1D7A" w:rsidRDefault="005D0175" w:rsidP="00FC68D9">
      <w:pPr>
        <w:rPr>
          <w:lang w:val="en-US"/>
        </w:rPr>
      </w:pPr>
      <w:r w:rsidRPr="008C1D7A">
        <w:rPr>
          <w:noProof/>
          <w:lang w:val="en-US"/>
        </w:rPr>
        <w:lastRenderedPageBreak/>
        <mc:AlternateContent>
          <mc:Choice Requires="wps">
            <w:drawing>
              <wp:anchor distT="0" distB="0" distL="114300" distR="114300" simplePos="0" relativeHeight="251789312" behindDoc="0" locked="0" layoutInCell="1" allowOverlap="1" wp14:anchorId="7ACEDCE5" wp14:editId="4C3DE416">
                <wp:simplePos x="0" y="0"/>
                <wp:positionH relativeFrom="margin">
                  <wp:posOffset>3094637</wp:posOffset>
                </wp:positionH>
                <wp:positionV relativeFrom="paragraph">
                  <wp:posOffset>3513243</wp:posOffset>
                </wp:positionV>
                <wp:extent cx="1998134" cy="632178"/>
                <wp:effectExtent l="12700" t="12700" r="8890" b="15875"/>
                <wp:wrapNone/>
                <wp:docPr id="24" name="Rectangle 24"/>
                <wp:cNvGraphicFramePr/>
                <a:graphic xmlns:a="http://schemas.openxmlformats.org/drawingml/2006/main">
                  <a:graphicData uri="http://schemas.microsoft.com/office/word/2010/wordprocessingShape">
                    <wps:wsp>
                      <wps:cNvSpPr/>
                      <wps:spPr>
                        <a:xfrm>
                          <a:off x="0" y="0"/>
                          <a:ext cx="1998134" cy="63217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81E885" w14:textId="77777777" w:rsidR="00547316" w:rsidRPr="005D0175" w:rsidRDefault="00547316" w:rsidP="00FC68D9">
                            <w:pPr>
                              <w:rPr>
                                <w:color w:val="000000" w:themeColor="text1"/>
                                <w:sz w:val="22"/>
                                <w:lang w:val="en-US"/>
                              </w:rPr>
                            </w:pPr>
                            <w:r w:rsidRPr="005D0175">
                              <w:rPr>
                                <w:b/>
                                <w:bCs/>
                                <w:color w:val="000000" w:themeColor="text1"/>
                                <w:sz w:val="22"/>
                                <w:lang w:val="en-US"/>
                              </w:rPr>
                              <w:t>Step 4</w:t>
                            </w:r>
                            <w:r w:rsidRPr="005D0175">
                              <w:rPr>
                                <w:bCs/>
                                <w:color w:val="000000" w:themeColor="text1"/>
                                <w:sz w:val="22"/>
                                <w:lang w:val="en-US"/>
                              </w:rPr>
                              <w:t xml:space="preserve"> </w:t>
                            </w:r>
                            <w:r w:rsidRPr="005D0175">
                              <w:rPr>
                                <w:color w:val="000000"/>
                                <w:sz w:val="22"/>
                              </w:rPr>
                              <w:t xml:space="preserve">Edit the content to be send out in </w:t>
                            </w:r>
                            <w:r w:rsidRPr="005D0175">
                              <w:rPr>
                                <w:iCs/>
                                <w:color w:val="000000"/>
                                <w:sz w:val="22"/>
                              </w:rPr>
                              <w:t>the notification for the applicant</w:t>
                            </w:r>
                          </w:p>
                          <w:p w14:paraId="2AC2316D" w14:textId="77777777" w:rsidR="00547316" w:rsidRPr="005D0175" w:rsidRDefault="00547316" w:rsidP="00FC68D9">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EDCE5" id="Rectangle 24" o:spid="_x0000_s1070" style="position:absolute;margin-left:243.65pt;margin-top:276.65pt;width:157.35pt;height:49.8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" fillcolor="white [3212]" strokecolor="black [3213]" strokeweight="2pt">
                <v:textbox>
                  <w:txbxContent>
                    <w:p w14:paraId="7881E885" w14:textId="77777777" w:rsidR="00547316" w:rsidRPr="005D0175" w:rsidRDefault="00547316" w:rsidP="00FC68D9">
                      <w:pPr>
                        <w:rPr>
                          <w:color w:val="000000" w:themeColor="text1"/>
                          <w:sz w:val="22"/>
                          <w:lang w:val="en-US"/>
                        </w:rPr>
                      </w:pPr>
                      <w:r w:rsidRPr="005D0175">
                        <w:rPr>
                          <w:b/>
                          <w:bCs/>
                          <w:color w:val="000000" w:themeColor="text1"/>
                          <w:sz w:val="22"/>
                          <w:lang w:val="en-US"/>
                        </w:rPr>
                        <w:t>Step 4</w:t>
                      </w:r>
                      <w:r w:rsidRPr="005D0175">
                        <w:rPr>
                          <w:bCs/>
                          <w:color w:val="000000" w:themeColor="text1"/>
                          <w:sz w:val="22"/>
                          <w:lang w:val="en-US"/>
                        </w:rPr>
                        <w:t xml:space="preserve"> </w:t>
                      </w:r>
                      <w:r w:rsidRPr="005D0175">
                        <w:rPr>
                          <w:color w:val="000000"/>
                          <w:sz w:val="22"/>
                        </w:rPr>
                        <w:t xml:space="preserve">Edit the content to be send out in </w:t>
                      </w:r>
                      <w:r w:rsidRPr="005D0175">
                        <w:rPr>
                          <w:iCs/>
                          <w:color w:val="000000"/>
                          <w:sz w:val="22"/>
                        </w:rPr>
                        <w:t>the notification for the applicant</w:t>
                      </w:r>
                    </w:p>
                    <w:p w14:paraId="2AC2316D" w14:textId="77777777" w:rsidR="00547316" w:rsidRPr="005D0175" w:rsidRDefault="00547316" w:rsidP="00FC68D9">
                      <w:pPr>
                        <w:rPr>
                          <w:color w:val="000000" w:themeColor="text1"/>
                          <w:sz w:val="22"/>
                          <w:lang w:val="en-US"/>
                        </w:rPr>
                      </w:pPr>
                    </w:p>
                  </w:txbxContent>
                </v:textbox>
                <w10:wrap anchorx="margin"/>
              </v:rect>
            </w:pict>
          </mc:Fallback>
        </mc:AlternateContent>
      </w:r>
      <w:r w:rsidR="00FC68D9" w:rsidRPr="008C1D7A">
        <w:rPr>
          <w:noProof/>
          <w:lang w:val="en-US"/>
        </w:rPr>
        <mc:AlternateContent>
          <mc:Choice Requires="wps">
            <w:drawing>
              <wp:anchor distT="0" distB="0" distL="114300" distR="114300" simplePos="0" relativeHeight="251791360" behindDoc="0" locked="0" layoutInCell="1" allowOverlap="1" wp14:anchorId="6E881EE1" wp14:editId="7D640E49">
                <wp:simplePos x="0" y="0"/>
                <wp:positionH relativeFrom="column">
                  <wp:posOffset>3803650</wp:posOffset>
                </wp:positionH>
                <wp:positionV relativeFrom="paragraph">
                  <wp:posOffset>2533650</wp:posOffset>
                </wp:positionV>
                <wp:extent cx="1174750" cy="977900"/>
                <wp:effectExtent l="12700" t="25400" r="31750" b="12700"/>
                <wp:wrapNone/>
                <wp:docPr id="30" name="Straight Arrow Connector 30"/>
                <wp:cNvGraphicFramePr/>
                <a:graphic xmlns:a="http://schemas.openxmlformats.org/drawingml/2006/main">
                  <a:graphicData uri="http://schemas.microsoft.com/office/word/2010/wordprocessingShape">
                    <wps:wsp>
                      <wps:cNvCnPr/>
                      <wps:spPr>
                        <a:xfrm flipV="1">
                          <a:off x="0" y="0"/>
                          <a:ext cx="1174750" cy="97790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8F4FAD" id="Straight Arrow Connector 30" o:spid="_x0000_s1026" type="#_x0000_t32" style="position:absolute;margin-left:299.5pt;margin-top:199.5pt;width:92.5pt;height:77pt;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" strokecolor="red" strokeweight="1.5pt">
                <v:stroke endarrow="block"/>
              </v:shape>
            </w:pict>
          </mc:Fallback>
        </mc:AlternateContent>
      </w:r>
      <w:r w:rsidR="00FC68D9" w:rsidRPr="008C1D7A">
        <w:rPr>
          <w:noProof/>
          <w:lang w:val="en-US"/>
        </w:rPr>
        <mc:AlternateContent>
          <mc:Choice Requires="wps">
            <w:drawing>
              <wp:anchor distT="0" distB="0" distL="114300" distR="114300" simplePos="0" relativeHeight="251792384" behindDoc="0" locked="0" layoutInCell="1" allowOverlap="1" wp14:anchorId="10EC143C" wp14:editId="0284EEC0">
                <wp:simplePos x="0" y="0"/>
                <wp:positionH relativeFrom="column">
                  <wp:posOffset>2705100</wp:posOffset>
                </wp:positionH>
                <wp:positionV relativeFrom="paragraph">
                  <wp:posOffset>2235200</wp:posOffset>
                </wp:positionV>
                <wp:extent cx="1066800" cy="1276350"/>
                <wp:effectExtent l="25400" t="25400" r="12700" b="19050"/>
                <wp:wrapNone/>
                <wp:docPr id="33" name="Straight Arrow Connector 33"/>
                <wp:cNvGraphicFramePr/>
                <a:graphic xmlns:a="http://schemas.openxmlformats.org/drawingml/2006/main">
                  <a:graphicData uri="http://schemas.microsoft.com/office/word/2010/wordprocessingShape">
                    <wps:wsp>
                      <wps:cNvCnPr/>
                      <wps:spPr>
                        <a:xfrm flipH="1" flipV="1">
                          <a:off x="0" y="0"/>
                          <a:ext cx="1066800" cy="127635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D9E3C1" id="Straight Arrow Connector 33" o:spid="_x0000_s1026" type="#_x0000_t32" style="position:absolute;margin-left:213pt;margin-top:176pt;width:84pt;height:100.5pt;flip:x 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" strokecolor="red" strokeweight="1.5pt">
                <v:stroke endarrow="block"/>
              </v:shape>
            </w:pict>
          </mc:Fallback>
        </mc:AlternateContent>
      </w:r>
      <w:r w:rsidR="00FC68D9" w:rsidRPr="008C1D7A">
        <w:rPr>
          <w:noProof/>
          <w:lang w:val="en-US"/>
        </w:rPr>
        <mc:AlternateContent>
          <mc:Choice Requires="wps">
            <w:drawing>
              <wp:anchor distT="0" distB="0" distL="114300" distR="114300" simplePos="0" relativeHeight="251790336" behindDoc="0" locked="0" layoutInCell="1" allowOverlap="1" wp14:anchorId="2C863746" wp14:editId="40C7E257">
                <wp:simplePos x="0" y="0"/>
                <wp:positionH relativeFrom="column">
                  <wp:posOffset>3802381</wp:posOffset>
                </wp:positionH>
                <wp:positionV relativeFrom="paragraph">
                  <wp:posOffset>2584450</wp:posOffset>
                </wp:positionV>
                <wp:extent cx="45719" cy="927100"/>
                <wp:effectExtent l="25400" t="25400" r="31115" b="12700"/>
                <wp:wrapNone/>
                <wp:docPr id="25" name="Straight Arrow Connector 25"/>
                <wp:cNvGraphicFramePr/>
                <a:graphic xmlns:a="http://schemas.openxmlformats.org/drawingml/2006/main">
                  <a:graphicData uri="http://schemas.microsoft.com/office/word/2010/wordprocessingShape">
                    <wps:wsp>
                      <wps:cNvCnPr/>
                      <wps:spPr>
                        <a:xfrm flipV="1">
                          <a:off x="0" y="0"/>
                          <a:ext cx="45719" cy="92710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7985A8" id="Straight Arrow Connector 25" o:spid="_x0000_s1026" type="#_x0000_t32" style="position:absolute;margin-left:299.4pt;margin-top:203.5pt;width:3.6pt;height:73pt;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" strokecolor="red" strokeweight="1.5pt">
                <v:stroke endarrow="block"/>
              </v:shape>
            </w:pict>
          </mc:Fallback>
        </mc:AlternateContent>
      </w:r>
      <w:r w:rsidR="00FC68D9" w:rsidRPr="008C1D7A">
        <w:rPr>
          <w:noProof/>
        </w:rPr>
        <w:drawing>
          <wp:inline distT="0" distB="0" distL="0" distR="0" wp14:anchorId="4A349CEC" wp14:editId="4F42EBFD">
            <wp:extent cx="5943600" cy="4203700"/>
            <wp:effectExtent l="0" t="0" r="0" b="635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extLst>
                        <a:ext uri="{96DAC541-7B7A-43D3-8B79-37D633B846F1}">
                          <asvg:svgBlip xmlns:asvg="http://schemas.microsoft.com/office/drawing/2016/SVG/main" r:embed="rId97"/>
                        </a:ext>
                      </a:extLst>
                    </a:blip>
                    <a:srcRect b="29274"/>
                    <a:stretch/>
                  </pic:blipFill>
                  <pic:spPr bwMode="auto">
                    <a:xfrm>
                      <a:off x="0" y="0"/>
                      <a:ext cx="5943600" cy="4203700"/>
                    </a:xfrm>
                    <a:prstGeom prst="rect">
                      <a:avLst/>
                    </a:prstGeom>
                    <a:ln>
                      <a:noFill/>
                    </a:ln>
                    <a:extLst>
                      <a:ext uri="{53640926-AAD7-44D8-BBD7-CCE9431645EC}">
                        <a14:shadowObscured xmlns:a14="http://schemas.microsoft.com/office/drawing/2010/main"/>
                      </a:ext>
                    </a:extLst>
                  </pic:spPr>
                </pic:pic>
              </a:graphicData>
            </a:graphic>
          </wp:inline>
        </w:drawing>
      </w:r>
    </w:p>
    <w:p w14:paraId="2162DC2E" w14:textId="77777777" w:rsidR="00FC68D9" w:rsidRPr="008C1D7A" w:rsidRDefault="00FC68D9" w:rsidP="00FC68D9">
      <w:pPr>
        <w:rPr>
          <w:lang w:val="en-US"/>
        </w:rPr>
      </w:pPr>
      <w:r w:rsidRPr="008C1D7A">
        <w:rPr>
          <w:noProof/>
          <w:lang w:val="en-US"/>
        </w:rPr>
        <mc:AlternateContent>
          <mc:Choice Requires="wps">
            <w:drawing>
              <wp:anchor distT="0" distB="0" distL="114300" distR="114300" simplePos="0" relativeHeight="251793408" behindDoc="0" locked="0" layoutInCell="1" allowOverlap="1" wp14:anchorId="20CFE126" wp14:editId="55642539">
                <wp:simplePos x="0" y="0"/>
                <wp:positionH relativeFrom="margin">
                  <wp:posOffset>1344859</wp:posOffset>
                </wp:positionH>
                <wp:positionV relativeFrom="paragraph">
                  <wp:posOffset>1290038</wp:posOffset>
                </wp:positionV>
                <wp:extent cx="2762250" cy="412750"/>
                <wp:effectExtent l="12700" t="12700" r="19050" b="19050"/>
                <wp:wrapNone/>
                <wp:docPr id="16" name="Rectangle 16"/>
                <wp:cNvGraphicFramePr/>
                <a:graphic xmlns:a="http://schemas.openxmlformats.org/drawingml/2006/main">
                  <a:graphicData uri="http://schemas.microsoft.com/office/word/2010/wordprocessingShape">
                    <wps:wsp>
                      <wps:cNvSpPr/>
                      <wps:spPr>
                        <a:xfrm>
                          <a:off x="0" y="0"/>
                          <a:ext cx="2762250" cy="4127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B4B9B" w14:textId="029E93E9" w:rsidR="00547316" w:rsidRPr="005D0175" w:rsidRDefault="00547316" w:rsidP="00FC68D9">
                            <w:pPr>
                              <w:rPr>
                                <w:color w:val="000000" w:themeColor="text1"/>
                                <w:sz w:val="22"/>
                                <w:lang w:val="en-US"/>
                              </w:rPr>
                            </w:pPr>
                            <w:r w:rsidRPr="005D0175">
                              <w:rPr>
                                <w:b/>
                                <w:bCs/>
                                <w:color w:val="000000" w:themeColor="text1"/>
                                <w:sz w:val="22"/>
                                <w:lang w:val="en-US"/>
                              </w:rPr>
                              <w:t xml:space="preserve">Step </w:t>
                            </w:r>
                            <w:r>
                              <w:rPr>
                                <w:b/>
                                <w:bCs/>
                                <w:color w:val="000000" w:themeColor="text1"/>
                                <w:sz w:val="22"/>
                                <w:lang w:val="en-US"/>
                              </w:rPr>
                              <w:t>5</w:t>
                            </w:r>
                            <w:r w:rsidRPr="005D0175">
                              <w:rPr>
                                <w:b/>
                                <w:bCs/>
                                <w:color w:val="000000" w:themeColor="text1"/>
                                <w:sz w:val="22"/>
                                <w:lang w:val="en-US"/>
                              </w:rPr>
                              <w:t xml:space="preserve"> </w:t>
                            </w:r>
                            <w:r w:rsidRPr="005D0175">
                              <w:rPr>
                                <w:color w:val="000000"/>
                                <w:sz w:val="22"/>
                              </w:rPr>
                              <w:t>User presses confirm to check for mistakes in the notifications before sending</w:t>
                            </w:r>
                          </w:p>
                          <w:p w14:paraId="20305074" w14:textId="77777777" w:rsidR="00547316" w:rsidRPr="005D0175" w:rsidRDefault="00547316" w:rsidP="00FC68D9">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FE126" id="Rectangle 16" o:spid="_x0000_s1071" style="position:absolute;margin-left:105.9pt;margin-top:101.6pt;width:217.5pt;height:32.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" fillcolor="white [3212]" strokecolor="black [3213]" strokeweight="2pt">
                <v:textbox>
                  <w:txbxContent>
                    <w:p w14:paraId="461B4B9B" w14:textId="029E93E9" w:rsidR="00547316" w:rsidRPr="005D0175" w:rsidRDefault="00547316" w:rsidP="00FC68D9">
                      <w:pPr>
                        <w:rPr>
                          <w:color w:val="000000" w:themeColor="text1"/>
                          <w:sz w:val="22"/>
                          <w:lang w:val="en-US"/>
                        </w:rPr>
                      </w:pPr>
                      <w:r w:rsidRPr="005D0175">
                        <w:rPr>
                          <w:b/>
                          <w:bCs/>
                          <w:color w:val="000000" w:themeColor="text1"/>
                          <w:sz w:val="22"/>
                          <w:lang w:val="en-US"/>
                        </w:rPr>
                        <w:t xml:space="preserve">Step </w:t>
                      </w:r>
                      <w:r>
                        <w:rPr>
                          <w:b/>
                          <w:bCs/>
                          <w:color w:val="000000" w:themeColor="text1"/>
                          <w:sz w:val="22"/>
                          <w:lang w:val="en-US"/>
                        </w:rPr>
                        <w:t>5</w:t>
                      </w:r>
                      <w:r w:rsidRPr="005D0175">
                        <w:rPr>
                          <w:b/>
                          <w:bCs/>
                          <w:color w:val="000000" w:themeColor="text1"/>
                          <w:sz w:val="22"/>
                          <w:lang w:val="en-US"/>
                        </w:rPr>
                        <w:t xml:space="preserve"> </w:t>
                      </w:r>
                      <w:r w:rsidRPr="005D0175">
                        <w:rPr>
                          <w:color w:val="000000"/>
                          <w:sz w:val="22"/>
                        </w:rPr>
                        <w:t>User presses confirm to check for mistakes in the notifications before sending</w:t>
                      </w:r>
                    </w:p>
                    <w:p w14:paraId="20305074" w14:textId="77777777" w:rsidR="00547316" w:rsidRPr="005D0175" w:rsidRDefault="00547316" w:rsidP="00FC68D9">
                      <w:pPr>
                        <w:rPr>
                          <w:color w:val="000000" w:themeColor="text1"/>
                          <w:sz w:val="22"/>
                          <w:lang w:val="en-US"/>
                        </w:rPr>
                      </w:pPr>
                    </w:p>
                  </w:txbxContent>
                </v:textbox>
                <w10:wrap anchorx="margin"/>
              </v:rect>
            </w:pict>
          </mc:Fallback>
        </mc:AlternateContent>
      </w:r>
      <w:r w:rsidRPr="008C1D7A">
        <w:rPr>
          <w:noProof/>
          <w:lang w:val="en-US"/>
        </w:rPr>
        <mc:AlternateContent>
          <mc:Choice Requires="wps">
            <w:drawing>
              <wp:anchor distT="0" distB="0" distL="114300" distR="114300" simplePos="0" relativeHeight="251794432" behindDoc="0" locked="0" layoutInCell="1" allowOverlap="1" wp14:anchorId="48102AB5" wp14:editId="7DF4CD27">
                <wp:simplePos x="0" y="0"/>
                <wp:positionH relativeFrom="column">
                  <wp:posOffset>2933065</wp:posOffset>
                </wp:positionH>
                <wp:positionV relativeFrom="paragraph">
                  <wp:posOffset>1694815</wp:posOffset>
                </wp:positionV>
                <wp:extent cx="45719" cy="685800"/>
                <wp:effectExtent l="25400" t="12700" r="69215" b="25400"/>
                <wp:wrapNone/>
                <wp:docPr id="17" name="Straight Arrow Connector 17"/>
                <wp:cNvGraphicFramePr/>
                <a:graphic xmlns:a="http://schemas.openxmlformats.org/drawingml/2006/main">
                  <a:graphicData uri="http://schemas.microsoft.com/office/word/2010/wordprocessingShape">
                    <wps:wsp>
                      <wps:cNvCnPr/>
                      <wps:spPr>
                        <a:xfrm>
                          <a:off x="0" y="0"/>
                          <a:ext cx="45719" cy="68580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1DB101" id="Straight Arrow Connector 17" o:spid="_x0000_s1026" type="#_x0000_t32" style="position:absolute;margin-left:230.95pt;margin-top:133.45pt;width:3.6pt;height:54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" strokecolor="red" strokeweight="1.5pt">
                <v:stroke endarrow="block"/>
              </v:shape>
            </w:pict>
          </mc:Fallback>
        </mc:AlternateContent>
      </w:r>
      <w:r w:rsidRPr="008C1D7A">
        <w:rPr>
          <w:noProof/>
        </w:rPr>
        <w:drawing>
          <wp:inline distT="0" distB="0" distL="0" distR="0" wp14:anchorId="3FE21872" wp14:editId="336F3C04">
            <wp:extent cx="5943600" cy="3854450"/>
            <wp:effectExtent l="0" t="0" r="0" b="0"/>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extLst>
                        <a:ext uri="{96DAC541-7B7A-43D3-8B79-37D633B846F1}">
                          <asvg:svgBlip xmlns:asvg="http://schemas.microsoft.com/office/drawing/2016/SVG/main" r:embed="rId99"/>
                        </a:ext>
                      </a:extLst>
                    </a:blip>
                    <a:srcRect b="35149"/>
                    <a:stretch/>
                  </pic:blipFill>
                  <pic:spPr bwMode="auto">
                    <a:xfrm>
                      <a:off x="0" y="0"/>
                      <a:ext cx="5943600" cy="3854450"/>
                    </a:xfrm>
                    <a:prstGeom prst="rect">
                      <a:avLst/>
                    </a:prstGeom>
                    <a:ln>
                      <a:noFill/>
                    </a:ln>
                    <a:extLst>
                      <a:ext uri="{53640926-AAD7-44D8-BBD7-CCE9431645EC}">
                        <a14:shadowObscured xmlns:a14="http://schemas.microsoft.com/office/drawing/2010/main"/>
                      </a:ext>
                    </a:extLst>
                  </pic:spPr>
                </pic:pic>
              </a:graphicData>
            </a:graphic>
          </wp:inline>
        </w:drawing>
      </w:r>
    </w:p>
    <w:p w14:paraId="68A5A381" w14:textId="27CFF666" w:rsidR="00FC68D9" w:rsidRPr="008C1D7A" w:rsidRDefault="00EA0141" w:rsidP="00FC68D9">
      <w:pPr>
        <w:rPr>
          <w:lang w:val="en-US"/>
        </w:rPr>
      </w:pPr>
      <w:r w:rsidRPr="008C1D7A">
        <w:rPr>
          <w:noProof/>
          <w:lang w:val="en-US"/>
        </w:rPr>
        <w:lastRenderedPageBreak/>
        <mc:AlternateContent>
          <mc:Choice Requires="wps">
            <w:drawing>
              <wp:anchor distT="0" distB="0" distL="114300" distR="114300" simplePos="0" relativeHeight="251796480" behindDoc="0" locked="0" layoutInCell="1" allowOverlap="1" wp14:anchorId="648C4CB2" wp14:editId="4D5E4031">
                <wp:simplePos x="0" y="0"/>
                <wp:positionH relativeFrom="column">
                  <wp:posOffset>3726816</wp:posOffset>
                </wp:positionH>
                <wp:positionV relativeFrom="paragraph">
                  <wp:posOffset>1884565</wp:posOffset>
                </wp:positionV>
                <wp:extent cx="82030" cy="805872"/>
                <wp:effectExtent l="12700" t="12700" r="32385" b="32385"/>
                <wp:wrapNone/>
                <wp:docPr id="41" name="Straight Arrow Connector 41"/>
                <wp:cNvGraphicFramePr/>
                <a:graphic xmlns:a="http://schemas.openxmlformats.org/drawingml/2006/main">
                  <a:graphicData uri="http://schemas.microsoft.com/office/word/2010/wordprocessingShape">
                    <wps:wsp>
                      <wps:cNvCnPr/>
                      <wps:spPr>
                        <a:xfrm>
                          <a:off x="0" y="0"/>
                          <a:ext cx="82030" cy="805872"/>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FE3FE8" id="Straight Arrow Connector 41" o:spid="_x0000_s1026" type="#_x0000_t32" style="position:absolute;margin-left:293.45pt;margin-top:148.4pt;width:6.45pt;height:63.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" strokecolor="red" strokeweight="1.5pt">
                <v:stroke endarrow="block"/>
              </v:shape>
            </w:pict>
          </mc:Fallback>
        </mc:AlternateContent>
      </w:r>
      <w:r w:rsidR="00FC68D9" w:rsidRPr="008C1D7A">
        <w:rPr>
          <w:noProof/>
          <w:lang w:val="en-US"/>
        </w:rPr>
        <mc:AlternateContent>
          <mc:Choice Requires="wps">
            <w:drawing>
              <wp:anchor distT="0" distB="0" distL="114300" distR="114300" simplePos="0" relativeHeight="251795456" behindDoc="0" locked="0" layoutInCell="1" allowOverlap="1" wp14:anchorId="612C0B9D" wp14:editId="33D1705E">
                <wp:simplePos x="0" y="0"/>
                <wp:positionH relativeFrom="margin">
                  <wp:posOffset>2165870</wp:posOffset>
                </wp:positionH>
                <wp:positionV relativeFrom="paragraph">
                  <wp:posOffset>1274965</wp:posOffset>
                </wp:positionV>
                <wp:extent cx="3066472" cy="628072"/>
                <wp:effectExtent l="12700" t="12700" r="6985" b="6985"/>
                <wp:wrapNone/>
                <wp:docPr id="34" name="Rectangle 34"/>
                <wp:cNvGraphicFramePr/>
                <a:graphic xmlns:a="http://schemas.openxmlformats.org/drawingml/2006/main">
                  <a:graphicData uri="http://schemas.microsoft.com/office/word/2010/wordprocessingShape">
                    <wps:wsp>
                      <wps:cNvSpPr/>
                      <wps:spPr>
                        <a:xfrm>
                          <a:off x="0" y="0"/>
                          <a:ext cx="3066472" cy="6280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BFFA6" w14:textId="5BA67AC3" w:rsidR="00547316" w:rsidRPr="005D0175" w:rsidRDefault="00547316" w:rsidP="00FC68D9">
                            <w:pPr>
                              <w:rPr>
                                <w:color w:val="000000" w:themeColor="text1"/>
                                <w:sz w:val="22"/>
                                <w:lang w:val="en-US"/>
                              </w:rPr>
                            </w:pPr>
                            <w:r w:rsidRPr="005D0175">
                              <w:rPr>
                                <w:b/>
                                <w:bCs/>
                                <w:color w:val="000000" w:themeColor="text1"/>
                                <w:sz w:val="22"/>
                                <w:lang w:val="en-US"/>
                              </w:rPr>
                              <w:t xml:space="preserve">Step </w:t>
                            </w:r>
                            <w:r>
                              <w:rPr>
                                <w:b/>
                                <w:bCs/>
                                <w:color w:val="000000" w:themeColor="text1"/>
                                <w:sz w:val="22"/>
                                <w:lang w:val="en-US"/>
                              </w:rPr>
                              <w:t xml:space="preserve">6 </w:t>
                            </w:r>
                            <w:r w:rsidRPr="005D0175">
                              <w:rPr>
                                <w:color w:val="000000"/>
                                <w:sz w:val="22"/>
                              </w:rPr>
                              <w:t>The website will show the date when the notification is sent. Employers have the option to send follow up notification by clicking send again</w:t>
                            </w:r>
                          </w:p>
                          <w:p w14:paraId="11AB441F" w14:textId="77777777" w:rsidR="00547316" w:rsidRPr="005D0175" w:rsidRDefault="00547316" w:rsidP="00FC68D9">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C0B9D" id="Rectangle 34" o:spid="_x0000_s1072" style="position:absolute;margin-left:170.55pt;margin-top:100.4pt;width:241.45pt;height:49.4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" fillcolor="white [3212]" strokecolor="black [3213]" strokeweight="2pt">
                <v:textbox>
                  <w:txbxContent>
                    <w:p w14:paraId="0E9BFFA6" w14:textId="5BA67AC3" w:rsidR="00547316" w:rsidRPr="005D0175" w:rsidRDefault="00547316" w:rsidP="00FC68D9">
                      <w:pPr>
                        <w:rPr>
                          <w:color w:val="000000" w:themeColor="text1"/>
                          <w:sz w:val="22"/>
                          <w:lang w:val="en-US"/>
                        </w:rPr>
                      </w:pPr>
                      <w:r w:rsidRPr="005D0175">
                        <w:rPr>
                          <w:b/>
                          <w:bCs/>
                          <w:color w:val="000000" w:themeColor="text1"/>
                          <w:sz w:val="22"/>
                          <w:lang w:val="en-US"/>
                        </w:rPr>
                        <w:t xml:space="preserve">Step </w:t>
                      </w:r>
                      <w:r>
                        <w:rPr>
                          <w:b/>
                          <w:bCs/>
                          <w:color w:val="000000" w:themeColor="text1"/>
                          <w:sz w:val="22"/>
                          <w:lang w:val="en-US"/>
                        </w:rPr>
                        <w:t xml:space="preserve">6 </w:t>
                      </w:r>
                      <w:r w:rsidRPr="005D0175">
                        <w:rPr>
                          <w:color w:val="000000"/>
                          <w:sz w:val="22"/>
                        </w:rPr>
                        <w:t>The website will show the date when the notification is sent. Employers have the option to send follow up notification by clicking send again</w:t>
                      </w:r>
                    </w:p>
                    <w:p w14:paraId="11AB441F" w14:textId="77777777" w:rsidR="00547316" w:rsidRPr="005D0175" w:rsidRDefault="00547316" w:rsidP="00FC68D9">
                      <w:pPr>
                        <w:rPr>
                          <w:color w:val="000000" w:themeColor="text1"/>
                          <w:sz w:val="22"/>
                          <w:lang w:val="en-US"/>
                        </w:rPr>
                      </w:pPr>
                    </w:p>
                  </w:txbxContent>
                </v:textbox>
                <w10:wrap anchorx="margin"/>
              </v:rect>
            </w:pict>
          </mc:Fallback>
        </mc:AlternateContent>
      </w:r>
      <w:r w:rsidR="00FC68D9" w:rsidRPr="008C1D7A">
        <w:rPr>
          <w:noProof/>
        </w:rPr>
        <w:drawing>
          <wp:inline distT="0" distB="0" distL="0" distR="0" wp14:anchorId="16074276" wp14:editId="04D09474">
            <wp:extent cx="5943600" cy="4184650"/>
            <wp:effectExtent l="0" t="0" r="0" b="635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extLst>
                        <a:ext uri="{96DAC541-7B7A-43D3-8B79-37D633B846F1}">
                          <asvg:svgBlip xmlns:asvg="http://schemas.microsoft.com/office/drawing/2016/SVG/main" r:embed="rId101"/>
                        </a:ext>
                      </a:extLst>
                    </a:blip>
                    <a:srcRect b="29594"/>
                    <a:stretch/>
                  </pic:blipFill>
                  <pic:spPr bwMode="auto">
                    <a:xfrm>
                      <a:off x="0" y="0"/>
                      <a:ext cx="5943600" cy="4184650"/>
                    </a:xfrm>
                    <a:prstGeom prst="rect">
                      <a:avLst/>
                    </a:prstGeom>
                    <a:ln>
                      <a:noFill/>
                    </a:ln>
                    <a:extLst>
                      <a:ext uri="{53640926-AAD7-44D8-BBD7-CCE9431645EC}">
                        <a14:shadowObscured xmlns:a14="http://schemas.microsoft.com/office/drawing/2010/main"/>
                      </a:ext>
                    </a:extLst>
                  </pic:spPr>
                </pic:pic>
              </a:graphicData>
            </a:graphic>
          </wp:inline>
        </w:drawing>
      </w:r>
    </w:p>
    <w:p w14:paraId="33576718" w14:textId="77777777" w:rsidR="00FC68D9" w:rsidRPr="008C1D7A" w:rsidRDefault="00FC68D9" w:rsidP="00FC68D9">
      <w:pPr>
        <w:rPr>
          <w:lang w:val="en-US"/>
        </w:rPr>
      </w:pPr>
    </w:p>
    <w:p w14:paraId="0E9534B0" w14:textId="77777777" w:rsidR="00FC68D9" w:rsidRPr="008C1D7A" w:rsidRDefault="00FC68D9" w:rsidP="00FC68D9">
      <w:pPr>
        <w:rPr>
          <w:lang w:val="en-US"/>
        </w:rPr>
      </w:pPr>
    </w:p>
    <w:p w14:paraId="0D12F11F" w14:textId="77777777" w:rsidR="00FC68D9" w:rsidRPr="009A7E46" w:rsidRDefault="00FC68D9" w:rsidP="00FC68D9">
      <w:pPr>
        <w:rPr>
          <w:b/>
          <w:color w:val="92D050"/>
          <w:sz w:val="28"/>
          <w:lang w:val="en-US"/>
        </w:rPr>
      </w:pPr>
      <w:r w:rsidRPr="009A7E46">
        <w:rPr>
          <w:b/>
          <w:color w:val="92D050"/>
          <w:sz w:val="28"/>
          <w:lang w:val="en-US"/>
        </w:rPr>
        <w:t xml:space="preserve">Video Demonstration: </w:t>
      </w:r>
    </w:p>
    <w:p w14:paraId="2AB8FA0B" w14:textId="77777777" w:rsidR="00FC68D9" w:rsidRPr="008C1D7A" w:rsidRDefault="00FC68D9" w:rsidP="00FC68D9">
      <w:pPr>
        <w:rPr>
          <w:lang w:val="en-US"/>
        </w:rPr>
      </w:pPr>
      <w:r w:rsidRPr="008C1D7A">
        <w:rPr>
          <w:noProof/>
          <w:lang w:val="en-US"/>
        </w:rPr>
        <w:drawing>
          <wp:inline distT="0" distB="0" distL="0" distR="0" wp14:anchorId="5F94D130" wp14:editId="50DBD27F">
            <wp:extent cx="5670550" cy="340995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noCrop="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70550" cy="3409950"/>
                    </a:xfrm>
                    <a:prstGeom prst="rect">
                      <a:avLst/>
                    </a:prstGeom>
                    <a:noFill/>
                    <a:ln>
                      <a:noFill/>
                    </a:ln>
                  </pic:spPr>
                </pic:pic>
              </a:graphicData>
            </a:graphic>
          </wp:inline>
        </w:drawing>
      </w:r>
    </w:p>
    <w:p w14:paraId="66279D80" w14:textId="6620E215" w:rsidR="00EE6981" w:rsidRPr="008C1D7A" w:rsidRDefault="00EE6981" w:rsidP="00EE6981"/>
    <w:p w14:paraId="168E2B14" w14:textId="671763DF" w:rsidR="009B61D2" w:rsidRPr="008C1D7A" w:rsidRDefault="009B61D2" w:rsidP="00EE6981"/>
    <w:p w14:paraId="075F5867" w14:textId="77777777" w:rsidR="009B61D2" w:rsidRPr="008C1D7A" w:rsidRDefault="009B61D2" w:rsidP="00EE6981"/>
    <w:p w14:paraId="18D2201A" w14:textId="58ECE874" w:rsidR="00EE6981" w:rsidRDefault="00EE6981" w:rsidP="007A1A66">
      <w:pPr>
        <w:pStyle w:val="Heading2"/>
        <w:rPr>
          <w:rFonts w:ascii="Times New Roman" w:hAnsi="Times New Roman" w:cs="Times New Roman"/>
        </w:rPr>
      </w:pPr>
      <w:r w:rsidRPr="008C1D7A">
        <w:rPr>
          <w:rFonts w:ascii="Times New Roman" w:hAnsi="Times New Roman" w:cs="Times New Roman"/>
        </w:rPr>
        <w:lastRenderedPageBreak/>
        <w:t>F#</w:t>
      </w:r>
      <w:r w:rsidR="00760A49" w:rsidRPr="008C1D7A">
        <w:rPr>
          <w:rFonts w:ascii="Times New Roman" w:hAnsi="Times New Roman" w:cs="Times New Roman"/>
        </w:rPr>
        <w:t>2</w:t>
      </w:r>
      <w:r w:rsidR="00212908" w:rsidRPr="008C1D7A">
        <w:rPr>
          <w:rFonts w:ascii="Times New Roman" w:hAnsi="Times New Roman" w:cs="Times New Roman"/>
        </w:rPr>
        <w:t xml:space="preserve"> </w:t>
      </w:r>
      <w:r w:rsidRPr="008C1D7A">
        <w:rPr>
          <w:rFonts w:ascii="Times New Roman" w:hAnsi="Times New Roman" w:cs="Times New Roman"/>
        </w:rPr>
        <w:t xml:space="preserve">Test plan </w:t>
      </w:r>
    </w:p>
    <w:p w14:paraId="139E943E" w14:textId="77777777" w:rsidR="009A7E46" w:rsidRPr="009A7E46" w:rsidRDefault="009A7E46" w:rsidP="009A7E46"/>
    <w:tbl>
      <w:tblPr>
        <w:tblStyle w:val="TableGrid"/>
        <w:tblW w:w="0" w:type="auto"/>
        <w:tblCellMar>
          <w:top w:w="57" w:type="dxa"/>
          <w:left w:w="57" w:type="dxa"/>
          <w:bottom w:w="57" w:type="dxa"/>
          <w:right w:w="57" w:type="dxa"/>
        </w:tblCellMar>
        <w:tblLook w:val="04A0" w:firstRow="1" w:lastRow="0" w:firstColumn="1" w:lastColumn="0" w:noHBand="0" w:noVBand="1"/>
      </w:tblPr>
      <w:tblGrid>
        <w:gridCol w:w="2830"/>
        <w:gridCol w:w="7364"/>
      </w:tblGrid>
      <w:tr w:rsidR="00EE6981" w:rsidRPr="008C1D7A" w14:paraId="5842423E" w14:textId="77777777" w:rsidTr="00494199">
        <w:tc>
          <w:tcPr>
            <w:tcW w:w="2830" w:type="dxa"/>
          </w:tcPr>
          <w:p w14:paraId="50264ECD" w14:textId="77777777" w:rsidR="00EE6981" w:rsidRPr="008C1D7A" w:rsidRDefault="00EE6981" w:rsidP="00494199">
            <w:r w:rsidRPr="008C1D7A">
              <w:t>Goal/Description of test plan</w:t>
            </w:r>
          </w:p>
        </w:tc>
        <w:tc>
          <w:tcPr>
            <w:tcW w:w="7364" w:type="dxa"/>
          </w:tcPr>
          <w:p w14:paraId="68A9E1A4" w14:textId="54273821" w:rsidR="00EE6981" w:rsidRPr="008C1D7A" w:rsidRDefault="009C78AE" w:rsidP="00494199">
            <w:r w:rsidRPr="008C1D7A">
              <w:rPr>
                <w:color w:val="000000"/>
                <w:sz w:val="22"/>
                <w:szCs w:val="22"/>
              </w:rPr>
              <w:t>Allow employers to send notification to the selected group so that informed decisions can be made.</w:t>
            </w:r>
          </w:p>
        </w:tc>
      </w:tr>
      <w:tr w:rsidR="00EE6981" w:rsidRPr="008C1D7A" w14:paraId="5398482C" w14:textId="77777777" w:rsidTr="00494199">
        <w:tc>
          <w:tcPr>
            <w:tcW w:w="2830" w:type="dxa"/>
          </w:tcPr>
          <w:p w14:paraId="00F4336C" w14:textId="77777777" w:rsidR="00EE6981" w:rsidRPr="008C1D7A" w:rsidRDefault="00EE6981" w:rsidP="00494199">
            <w:r w:rsidRPr="008C1D7A">
              <w:t>Testing method</w:t>
            </w:r>
          </w:p>
        </w:tc>
        <w:tc>
          <w:tcPr>
            <w:tcW w:w="7364" w:type="dxa"/>
          </w:tcPr>
          <w:p w14:paraId="712B0E0A" w14:textId="00153B05" w:rsidR="00FC68D9" w:rsidRPr="008C1D7A" w:rsidRDefault="00FC68D9" w:rsidP="00FC68D9">
            <w:pPr>
              <w:numPr>
                <w:ilvl w:val="0"/>
                <w:numId w:val="24"/>
              </w:numPr>
              <w:textAlignment w:val="baseline"/>
              <w:rPr>
                <w:color w:val="000000"/>
                <w:sz w:val="22"/>
                <w:szCs w:val="22"/>
                <w:lang w:val="en-MY"/>
              </w:rPr>
            </w:pPr>
            <w:r w:rsidRPr="008C1D7A">
              <w:rPr>
                <w:color w:val="000000"/>
                <w:sz w:val="22"/>
                <w:szCs w:val="22"/>
                <w:lang w:val="en-MY"/>
              </w:rPr>
              <w:t>Click on the job application tab on the employer site.</w:t>
            </w:r>
          </w:p>
          <w:p w14:paraId="1BC67DC9" w14:textId="77777777" w:rsidR="00FC68D9" w:rsidRPr="008C1D7A" w:rsidRDefault="00FC68D9" w:rsidP="00FC68D9">
            <w:pPr>
              <w:numPr>
                <w:ilvl w:val="0"/>
                <w:numId w:val="24"/>
              </w:numPr>
              <w:textAlignment w:val="baseline"/>
              <w:rPr>
                <w:color w:val="000000"/>
                <w:sz w:val="22"/>
                <w:szCs w:val="22"/>
                <w:lang w:val="en-MY"/>
              </w:rPr>
            </w:pPr>
            <w:r w:rsidRPr="008C1D7A">
              <w:rPr>
                <w:color w:val="000000"/>
                <w:sz w:val="22"/>
                <w:szCs w:val="22"/>
                <w:lang w:val="en-MY"/>
              </w:rPr>
              <w:t>Employers update the status by moving the applicant to either accepted or rejected.</w:t>
            </w:r>
          </w:p>
          <w:p w14:paraId="28D44E14" w14:textId="4985D481" w:rsidR="00FC68D9" w:rsidRPr="008C1D7A" w:rsidRDefault="00FC68D9" w:rsidP="00FC68D9">
            <w:pPr>
              <w:numPr>
                <w:ilvl w:val="0"/>
                <w:numId w:val="24"/>
              </w:numPr>
              <w:textAlignment w:val="baseline"/>
              <w:rPr>
                <w:color w:val="000000"/>
                <w:sz w:val="22"/>
                <w:szCs w:val="22"/>
                <w:lang w:val="en-MY"/>
              </w:rPr>
            </w:pPr>
            <w:r w:rsidRPr="008C1D7A">
              <w:rPr>
                <w:color w:val="000000"/>
                <w:sz w:val="22"/>
                <w:szCs w:val="22"/>
                <w:lang w:val="en-MY"/>
              </w:rPr>
              <w:t>Click on the notification centre.</w:t>
            </w:r>
          </w:p>
          <w:p w14:paraId="73C428BC" w14:textId="693E364C" w:rsidR="00FC68D9" w:rsidRPr="008C1D7A" w:rsidRDefault="00FC68D9" w:rsidP="00FC68D9">
            <w:pPr>
              <w:numPr>
                <w:ilvl w:val="0"/>
                <w:numId w:val="24"/>
              </w:numPr>
              <w:textAlignment w:val="baseline"/>
              <w:rPr>
                <w:color w:val="000000"/>
                <w:sz w:val="22"/>
                <w:szCs w:val="22"/>
                <w:lang w:val="en-MY"/>
              </w:rPr>
            </w:pPr>
            <w:r w:rsidRPr="008C1D7A">
              <w:rPr>
                <w:color w:val="000000"/>
                <w:sz w:val="22"/>
                <w:szCs w:val="22"/>
                <w:lang w:val="en-MY"/>
              </w:rPr>
              <w:t>Edit the content to be send out in the notification for the applicant. </w:t>
            </w:r>
          </w:p>
          <w:p w14:paraId="475B9B79" w14:textId="12B5E617" w:rsidR="00FC68D9" w:rsidRPr="008C1D7A" w:rsidRDefault="00FC68D9" w:rsidP="00FC68D9">
            <w:pPr>
              <w:numPr>
                <w:ilvl w:val="0"/>
                <w:numId w:val="24"/>
              </w:numPr>
              <w:textAlignment w:val="baseline"/>
              <w:rPr>
                <w:color w:val="000000"/>
                <w:sz w:val="22"/>
                <w:szCs w:val="22"/>
                <w:lang w:val="en-MY"/>
              </w:rPr>
            </w:pPr>
            <w:r w:rsidRPr="008C1D7A">
              <w:rPr>
                <w:color w:val="000000"/>
                <w:sz w:val="22"/>
                <w:szCs w:val="22"/>
                <w:lang w:val="en-MY"/>
              </w:rPr>
              <w:t>User presses confirm to check for mistakes in the notifications before sending.</w:t>
            </w:r>
          </w:p>
          <w:p w14:paraId="20684F72" w14:textId="6748CA15" w:rsidR="00FC68D9" w:rsidRPr="008C1D7A" w:rsidRDefault="00FC68D9" w:rsidP="00FC68D9">
            <w:pPr>
              <w:numPr>
                <w:ilvl w:val="0"/>
                <w:numId w:val="24"/>
              </w:numPr>
              <w:textAlignment w:val="baseline"/>
              <w:rPr>
                <w:color w:val="000000"/>
                <w:sz w:val="22"/>
                <w:szCs w:val="22"/>
                <w:lang w:val="en-MY"/>
              </w:rPr>
            </w:pPr>
            <w:r w:rsidRPr="008C1D7A">
              <w:rPr>
                <w:color w:val="000000"/>
                <w:sz w:val="22"/>
                <w:szCs w:val="22"/>
                <w:lang w:val="en-MY"/>
              </w:rPr>
              <w:t>The website will show the date when the notification is sent. Employers have the option to send follow up notification by clicking send again.</w:t>
            </w:r>
          </w:p>
          <w:p w14:paraId="3365631E" w14:textId="109999FB" w:rsidR="00EE6981" w:rsidRPr="008C1D7A" w:rsidRDefault="00EE6981" w:rsidP="00FC68D9">
            <w:pPr>
              <w:pStyle w:val="NormalWeb"/>
              <w:spacing w:before="0" w:beforeAutospacing="0" w:after="0" w:afterAutospacing="0"/>
              <w:ind w:left="720"/>
              <w:textAlignment w:val="baseline"/>
            </w:pPr>
          </w:p>
        </w:tc>
      </w:tr>
      <w:tr w:rsidR="00EE6981" w:rsidRPr="008C1D7A" w14:paraId="5D57BBF6" w14:textId="77777777" w:rsidTr="00494199">
        <w:tc>
          <w:tcPr>
            <w:tcW w:w="2830" w:type="dxa"/>
          </w:tcPr>
          <w:p w14:paraId="14158FE6" w14:textId="77777777" w:rsidR="00EE6981" w:rsidRPr="008C1D7A" w:rsidRDefault="00EE6981" w:rsidP="00494199">
            <w:r w:rsidRPr="008C1D7A">
              <w:t>Expected successful result</w:t>
            </w:r>
          </w:p>
        </w:tc>
        <w:tc>
          <w:tcPr>
            <w:tcW w:w="7364" w:type="dxa"/>
          </w:tcPr>
          <w:p w14:paraId="5F1FB526" w14:textId="46ADA647" w:rsidR="00FC68D9" w:rsidRPr="008C1D7A" w:rsidRDefault="00FC68D9" w:rsidP="00FC68D9">
            <w:pPr>
              <w:pStyle w:val="NormalWeb"/>
              <w:numPr>
                <w:ilvl w:val="0"/>
                <w:numId w:val="26"/>
              </w:numPr>
              <w:spacing w:before="0" w:beforeAutospacing="0" w:after="0" w:afterAutospacing="0"/>
            </w:pPr>
            <w:r w:rsidRPr="008C1D7A">
              <w:rPr>
                <w:color w:val="000000"/>
                <w:sz w:val="22"/>
                <w:szCs w:val="22"/>
              </w:rPr>
              <w:t>The notification will be sent out successfully from the employers site and the “send” button will change to “send again?”.</w:t>
            </w:r>
          </w:p>
          <w:p w14:paraId="5E755555" w14:textId="2FEF92B2" w:rsidR="00FC68D9" w:rsidRPr="008C1D7A" w:rsidRDefault="00FC68D9" w:rsidP="00FC68D9">
            <w:pPr>
              <w:pStyle w:val="NormalWeb"/>
              <w:numPr>
                <w:ilvl w:val="0"/>
                <w:numId w:val="26"/>
              </w:numPr>
              <w:spacing w:before="0" w:beforeAutospacing="0" w:after="0" w:afterAutospacing="0"/>
            </w:pPr>
            <w:r w:rsidRPr="008C1D7A">
              <w:rPr>
                <w:color w:val="000000"/>
                <w:sz w:val="22"/>
                <w:szCs w:val="22"/>
              </w:rPr>
              <w:t xml:space="preserve">The notifications will arrive at the applicant or potential applicant’s notification bar. </w:t>
            </w:r>
          </w:p>
          <w:p w14:paraId="1A3E2680" w14:textId="7D8D4CD8" w:rsidR="00EE6981" w:rsidRPr="008C1D7A" w:rsidRDefault="00EE6981" w:rsidP="00FC68D9">
            <w:pPr>
              <w:pStyle w:val="NormalWeb"/>
              <w:spacing w:before="0" w:beforeAutospacing="0" w:after="0" w:afterAutospacing="0"/>
              <w:ind w:left="788"/>
            </w:pPr>
          </w:p>
        </w:tc>
      </w:tr>
      <w:tr w:rsidR="00EE6981" w:rsidRPr="008C1D7A" w14:paraId="7D1F1BEC" w14:textId="77777777" w:rsidTr="00494199">
        <w:tc>
          <w:tcPr>
            <w:tcW w:w="2830" w:type="dxa"/>
          </w:tcPr>
          <w:p w14:paraId="09D2C6CE" w14:textId="77777777" w:rsidR="00EE6981" w:rsidRPr="008C1D7A" w:rsidRDefault="00EE6981" w:rsidP="00494199">
            <w:r w:rsidRPr="008C1D7A">
              <w:t>Other notes (optional)</w:t>
            </w:r>
          </w:p>
        </w:tc>
        <w:tc>
          <w:tcPr>
            <w:tcW w:w="7364" w:type="dxa"/>
          </w:tcPr>
          <w:p w14:paraId="76F7F4BB" w14:textId="77777777" w:rsidR="00212908" w:rsidRPr="008C1D7A" w:rsidRDefault="00212908" w:rsidP="00212908">
            <w:r w:rsidRPr="008C1D7A">
              <w:rPr>
                <w:color w:val="000000"/>
                <w:sz w:val="22"/>
                <w:szCs w:val="22"/>
              </w:rPr>
              <w:t>N/A</w:t>
            </w:r>
          </w:p>
          <w:p w14:paraId="762178AA" w14:textId="30C9F8F3" w:rsidR="00EE6981" w:rsidRPr="008C1D7A" w:rsidRDefault="00EE6981"/>
        </w:tc>
      </w:tr>
    </w:tbl>
    <w:p w14:paraId="2D7F2AD7" w14:textId="77777777" w:rsidR="00EE6981" w:rsidRPr="008C1D7A" w:rsidRDefault="00EE6981" w:rsidP="00EE6981"/>
    <w:p w14:paraId="237F36EB" w14:textId="626AAD69" w:rsidR="00B517CD" w:rsidRPr="008C1D7A" w:rsidRDefault="00B517CD" w:rsidP="00B517CD"/>
    <w:p w14:paraId="318B7F65" w14:textId="4FA30EE5" w:rsidR="00B517CD" w:rsidRPr="008C1D7A" w:rsidRDefault="00B517CD" w:rsidP="00B517CD"/>
    <w:p w14:paraId="3D7F52CA" w14:textId="5897E2ED" w:rsidR="00B517CD" w:rsidRPr="008C1D7A" w:rsidRDefault="00B517CD" w:rsidP="00B517CD"/>
    <w:p w14:paraId="55E98C3E" w14:textId="7BB600CF" w:rsidR="00B517CD" w:rsidRPr="008C1D7A" w:rsidRDefault="00B517CD" w:rsidP="00B517CD"/>
    <w:p w14:paraId="104A00AF" w14:textId="0208FA3E" w:rsidR="00B517CD" w:rsidRPr="008C1D7A" w:rsidRDefault="00B517CD" w:rsidP="00B517CD"/>
    <w:p w14:paraId="2D74C6A2" w14:textId="73F511D6" w:rsidR="00B517CD" w:rsidRPr="008C1D7A" w:rsidRDefault="00B517CD" w:rsidP="00B517CD"/>
    <w:p w14:paraId="1BBA3F8C" w14:textId="53249AA0" w:rsidR="00B517CD" w:rsidRPr="008C1D7A" w:rsidRDefault="00B517CD" w:rsidP="00B517CD"/>
    <w:p w14:paraId="3E4CD1E1" w14:textId="241C71D7" w:rsidR="00B517CD" w:rsidRPr="008C1D7A" w:rsidRDefault="00B517CD" w:rsidP="00B517CD"/>
    <w:p w14:paraId="72481B6C" w14:textId="5350E1AA" w:rsidR="00B517CD" w:rsidRPr="008C1D7A" w:rsidRDefault="00B517CD" w:rsidP="00B517CD"/>
    <w:p w14:paraId="60EE1218" w14:textId="28390CAB" w:rsidR="00B517CD" w:rsidRPr="008C1D7A" w:rsidRDefault="00B517CD" w:rsidP="00B517CD"/>
    <w:p w14:paraId="2FA7CFD1" w14:textId="53DC5AA5" w:rsidR="00B517CD" w:rsidRPr="008C1D7A" w:rsidRDefault="00B517CD" w:rsidP="00B517CD"/>
    <w:p w14:paraId="478E3DFD" w14:textId="36ECE8C7" w:rsidR="00B517CD" w:rsidRPr="008C1D7A" w:rsidRDefault="00B517CD" w:rsidP="00B517CD"/>
    <w:p w14:paraId="39AAFA47" w14:textId="6F50436B" w:rsidR="00B517CD" w:rsidRPr="008C1D7A" w:rsidRDefault="00B517CD" w:rsidP="00B517CD"/>
    <w:p w14:paraId="7537409A" w14:textId="63B640F7" w:rsidR="00B517CD" w:rsidRPr="008C1D7A" w:rsidRDefault="00B517CD" w:rsidP="00B517CD"/>
    <w:p w14:paraId="61E728A8" w14:textId="7C0FA891" w:rsidR="00B517CD" w:rsidRPr="008C1D7A" w:rsidRDefault="00B517CD" w:rsidP="00B517CD"/>
    <w:p w14:paraId="7FC2C652" w14:textId="6E3F3D89" w:rsidR="00B517CD" w:rsidRPr="008C1D7A" w:rsidRDefault="00B517CD" w:rsidP="00B517CD"/>
    <w:p w14:paraId="0B289374" w14:textId="2EAD8529" w:rsidR="00B517CD" w:rsidRPr="008C1D7A" w:rsidRDefault="00B517CD" w:rsidP="00B517CD"/>
    <w:p w14:paraId="51DA3C54" w14:textId="3C493277" w:rsidR="00B517CD" w:rsidRPr="008C1D7A" w:rsidRDefault="00B517CD" w:rsidP="00B517CD"/>
    <w:p w14:paraId="5F21D1CD" w14:textId="2F7A85C2" w:rsidR="00B517CD" w:rsidRPr="008C1D7A" w:rsidRDefault="00B517CD" w:rsidP="00B517CD"/>
    <w:p w14:paraId="0A6A269E" w14:textId="25582549" w:rsidR="00B517CD" w:rsidRPr="008C1D7A" w:rsidRDefault="00B517CD" w:rsidP="00B517CD"/>
    <w:p w14:paraId="419B299A" w14:textId="7897C8BE" w:rsidR="00B517CD" w:rsidRPr="008C1D7A" w:rsidRDefault="00B517CD" w:rsidP="00B517CD"/>
    <w:p w14:paraId="71FD0C05" w14:textId="13C30458" w:rsidR="00B517CD" w:rsidRPr="008C1D7A" w:rsidRDefault="00B517CD" w:rsidP="00B517CD"/>
    <w:p w14:paraId="3B8A666E" w14:textId="47886838" w:rsidR="00B517CD" w:rsidRPr="008C1D7A" w:rsidRDefault="00B517CD" w:rsidP="00B517CD"/>
    <w:p w14:paraId="57131983" w14:textId="12C6A962" w:rsidR="00B517CD" w:rsidRPr="008C1D7A" w:rsidRDefault="00B517CD" w:rsidP="00B517CD"/>
    <w:p w14:paraId="6A5CD291" w14:textId="0606E6D6" w:rsidR="00B517CD" w:rsidRPr="008C1D7A" w:rsidRDefault="00B517CD" w:rsidP="00B517CD"/>
    <w:p w14:paraId="51D25145" w14:textId="77777777" w:rsidR="00B517CD" w:rsidRPr="008C1D7A" w:rsidRDefault="00B517CD" w:rsidP="00B517CD"/>
    <w:p w14:paraId="029B488F" w14:textId="43FDC235" w:rsidR="00EE6981" w:rsidRPr="008C1D7A" w:rsidRDefault="00EE6981" w:rsidP="007A1A66">
      <w:pPr>
        <w:pStyle w:val="Heading1"/>
        <w:rPr>
          <w:rFonts w:ascii="Times New Roman" w:hAnsi="Times New Roman" w:cs="Times New Roman"/>
        </w:rPr>
      </w:pPr>
      <w:r w:rsidRPr="008C1D7A">
        <w:rPr>
          <w:rFonts w:ascii="Times New Roman" w:hAnsi="Times New Roman" w:cs="Times New Roman"/>
        </w:rPr>
        <w:lastRenderedPageBreak/>
        <w:t>UC#4</w:t>
      </w:r>
    </w:p>
    <w:p w14:paraId="1A3B503F" w14:textId="39EAAA64" w:rsidR="00B534D7" w:rsidRPr="008C1D7A" w:rsidRDefault="00B534D7" w:rsidP="00B534D7">
      <w:r w:rsidRPr="008C1D7A">
        <w:t>UC#4 name:</w:t>
      </w:r>
      <w:r w:rsidR="009B61D2" w:rsidRPr="008C1D7A">
        <w:t xml:space="preserve"> Maintain job application </w:t>
      </w:r>
    </w:p>
    <w:p w14:paraId="70824080" w14:textId="77777777" w:rsidR="00B534D7" w:rsidRPr="008C1D7A" w:rsidRDefault="00B534D7" w:rsidP="00B534D7"/>
    <w:p w14:paraId="4FF16782" w14:textId="77777777"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t>UC#4 Functionality</w:t>
      </w:r>
    </w:p>
    <w:p w14:paraId="7B1CCD8D" w14:textId="65095D91"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1B797D" w:rsidRPr="008C1D7A">
        <w:rPr>
          <w:rFonts w:ascii="Times New Roman" w:hAnsi="Times New Roman" w:cs="Times New Roman"/>
        </w:rPr>
        <w:t>1 Sort CV</w:t>
      </w:r>
    </w:p>
    <w:p w14:paraId="1B80B75E" w14:textId="47E4ECCB" w:rsidR="001B797D" w:rsidRPr="008C1D7A" w:rsidRDefault="001B797D" w:rsidP="0086012E">
      <w:pPr>
        <w:ind w:left="709"/>
      </w:pPr>
      <w:r w:rsidRPr="008C1D7A">
        <w:t>Sort CV is located in the ‘Job Application’. This function will ena</w:t>
      </w:r>
      <w:r w:rsidR="007C6986">
        <w:t xml:space="preserve">ble </w:t>
      </w:r>
      <w:r w:rsidRPr="008C1D7A">
        <w:t xml:space="preserve">the employer to sort out the Applicants CV’s </w:t>
      </w:r>
      <w:r w:rsidR="009C506A" w:rsidRPr="008C1D7A">
        <w:t xml:space="preserve">based on applicants ‘Name’, ‘Recently viewed’, ‘Rank’, and ‘Date’ from applicant’s chosen job classifications </w:t>
      </w:r>
      <w:r w:rsidR="00E169BF" w:rsidRPr="008C1D7A">
        <w:t>when they</w:t>
      </w:r>
      <w:r w:rsidR="009C506A" w:rsidRPr="008C1D7A">
        <w:t xml:space="preserve"> first search for their job. </w:t>
      </w:r>
    </w:p>
    <w:p w14:paraId="64655BB0" w14:textId="6730E176" w:rsidR="00EE6981" w:rsidRPr="008C1D7A" w:rsidRDefault="00EE6981" w:rsidP="009C506A">
      <w:pPr>
        <w:tabs>
          <w:tab w:val="left" w:pos="3261"/>
          <w:tab w:val="left" w:pos="6521"/>
          <w:tab w:val="left" w:pos="9315"/>
        </w:tabs>
        <w:jc w:val="center"/>
      </w:pPr>
    </w:p>
    <w:p w14:paraId="42517302" w14:textId="67B3BFE9" w:rsidR="009C506A" w:rsidRPr="008C1D7A" w:rsidRDefault="009C506A" w:rsidP="009C506A">
      <w:pPr>
        <w:tabs>
          <w:tab w:val="left" w:pos="3261"/>
          <w:tab w:val="left" w:pos="6521"/>
          <w:tab w:val="left" w:pos="9315"/>
        </w:tabs>
        <w:jc w:val="center"/>
      </w:pPr>
    </w:p>
    <w:p w14:paraId="61879AF1" w14:textId="49007544" w:rsidR="009C506A" w:rsidRPr="008C1D7A" w:rsidRDefault="00E41208" w:rsidP="009C506A">
      <w:pPr>
        <w:tabs>
          <w:tab w:val="left" w:pos="3261"/>
          <w:tab w:val="left" w:pos="6521"/>
          <w:tab w:val="left" w:pos="9315"/>
        </w:tabs>
        <w:jc w:val="center"/>
      </w:pPr>
      <w:r w:rsidRPr="008C1D7A">
        <w:rPr>
          <w:noProof/>
        </w:rPr>
        <w:drawing>
          <wp:inline distT="0" distB="0" distL="0" distR="0" wp14:anchorId="22D38926" wp14:editId="1C27405C">
            <wp:extent cx="5270500" cy="5272049"/>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Screen Shot 2020-10-26 at 3.56.56 PM.png"/>
                    <pic:cNvPicPr/>
                  </pic:nvPicPr>
                  <pic:blipFill rotWithShape="1">
                    <a:blip r:embed="rId103"/>
                    <a:srcRect t="212"/>
                    <a:stretch/>
                  </pic:blipFill>
                  <pic:spPr bwMode="auto">
                    <a:xfrm>
                      <a:off x="0" y="0"/>
                      <a:ext cx="5270500" cy="5272049"/>
                    </a:xfrm>
                    <a:prstGeom prst="rect">
                      <a:avLst/>
                    </a:prstGeom>
                    <a:ln>
                      <a:noFill/>
                    </a:ln>
                    <a:extLst>
                      <a:ext uri="{53640926-AAD7-44D8-BBD7-CCE9431645EC}">
                        <a14:shadowObscured xmlns:a14="http://schemas.microsoft.com/office/drawing/2010/main"/>
                      </a:ext>
                    </a:extLst>
                  </pic:spPr>
                </pic:pic>
              </a:graphicData>
            </a:graphic>
          </wp:inline>
        </w:drawing>
      </w:r>
    </w:p>
    <w:p w14:paraId="2D8A8A9C" w14:textId="36F45FE2" w:rsidR="00E41208" w:rsidRPr="008C1D7A" w:rsidRDefault="00E41208" w:rsidP="00E41208">
      <w:pPr>
        <w:tabs>
          <w:tab w:val="left" w:pos="3261"/>
          <w:tab w:val="left" w:pos="6521"/>
          <w:tab w:val="left" w:pos="9315"/>
        </w:tabs>
      </w:pPr>
    </w:p>
    <w:p w14:paraId="580F3971" w14:textId="77777777" w:rsidR="00E41208" w:rsidRPr="008C1D7A" w:rsidRDefault="00E41208" w:rsidP="00E41208">
      <w:pPr>
        <w:tabs>
          <w:tab w:val="left" w:pos="3261"/>
          <w:tab w:val="left" w:pos="6521"/>
          <w:tab w:val="left" w:pos="9315"/>
        </w:tabs>
      </w:pPr>
    </w:p>
    <w:p w14:paraId="6594B3C8" w14:textId="0F899113" w:rsidR="009C506A" w:rsidRPr="008C1D7A" w:rsidRDefault="00E41208" w:rsidP="00E169BF">
      <w:pPr>
        <w:tabs>
          <w:tab w:val="left" w:pos="3261"/>
          <w:tab w:val="left" w:pos="6521"/>
          <w:tab w:val="left" w:pos="9315"/>
        </w:tabs>
        <w:jc w:val="center"/>
      </w:pPr>
      <w:r w:rsidRPr="008C1D7A">
        <w:rPr>
          <w:noProof/>
        </w:rPr>
        <w:lastRenderedPageBreak/>
        <w:drawing>
          <wp:inline distT="0" distB="0" distL="0" distR="0" wp14:anchorId="2B8F47FE" wp14:editId="28DCC451">
            <wp:extent cx="5462440" cy="3055434"/>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creen Shot 2020-10-26 at 3.57.50 PM.png"/>
                    <pic:cNvPicPr/>
                  </pic:nvPicPr>
                  <pic:blipFill rotWithShape="1">
                    <a:blip r:embed="rId104"/>
                    <a:srcRect t="5231" b="5279"/>
                    <a:stretch/>
                  </pic:blipFill>
                  <pic:spPr bwMode="auto">
                    <a:xfrm>
                      <a:off x="0" y="0"/>
                      <a:ext cx="5469741" cy="3059518"/>
                    </a:xfrm>
                    <a:prstGeom prst="rect">
                      <a:avLst/>
                    </a:prstGeom>
                    <a:ln>
                      <a:noFill/>
                    </a:ln>
                    <a:extLst>
                      <a:ext uri="{53640926-AAD7-44D8-BBD7-CCE9431645EC}">
                        <a14:shadowObscured xmlns:a14="http://schemas.microsoft.com/office/drawing/2010/main"/>
                      </a:ext>
                    </a:extLst>
                  </pic:spPr>
                </pic:pic>
              </a:graphicData>
            </a:graphic>
          </wp:inline>
        </w:drawing>
      </w:r>
    </w:p>
    <w:p w14:paraId="6E231364" w14:textId="20DE6120" w:rsidR="009C506A" w:rsidRPr="008C1D7A" w:rsidRDefault="009C506A" w:rsidP="0003287E">
      <w:pPr>
        <w:tabs>
          <w:tab w:val="left" w:pos="3261"/>
          <w:tab w:val="left" w:pos="6521"/>
          <w:tab w:val="left" w:pos="9315"/>
        </w:tabs>
      </w:pPr>
    </w:p>
    <w:p w14:paraId="7D7C473F" w14:textId="3F4C9E01" w:rsidR="0003287E" w:rsidRPr="008C1D7A" w:rsidRDefault="0003287E" w:rsidP="0003287E">
      <w:pPr>
        <w:tabs>
          <w:tab w:val="left" w:pos="3261"/>
          <w:tab w:val="left" w:pos="6521"/>
          <w:tab w:val="left" w:pos="9315"/>
        </w:tabs>
        <w:ind w:firstLine="709"/>
      </w:pPr>
      <w:r w:rsidRPr="008C1D7A">
        <w:t>Sort CV also come in a mobile version which screenshot is shown below</w:t>
      </w:r>
      <w:r w:rsidR="00F63200">
        <w:t>:</w:t>
      </w:r>
    </w:p>
    <w:p w14:paraId="70C89A45" w14:textId="77777777" w:rsidR="0003287E" w:rsidRPr="008C1D7A" w:rsidRDefault="0003287E" w:rsidP="0003287E">
      <w:pPr>
        <w:tabs>
          <w:tab w:val="left" w:pos="3261"/>
          <w:tab w:val="left" w:pos="6521"/>
          <w:tab w:val="left" w:pos="9315"/>
        </w:tabs>
        <w:ind w:firstLine="709"/>
      </w:pPr>
    </w:p>
    <w:p w14:paraId="07F624EE" w14:textId="0DD41504" w:rsidR="0003287E" w:rsidRPr="008C1D7A" w:rsidRDefault="0003287E" w:rsidP="0003287E">
      <w:pPr>
        <w:tabs>
          <w:tab w:val="left" w:pos="3261"/>
          <w:tab w:val="left" w:pos="6663"/>
          <w:tab w:val="left" w:pos="9315"/>
        </w:tabs>
        <w:ind w:left="1134"/>
      </w:pPr>
      <w:r w:rsidRPr="008C1D7A">
        <w:rPr>
          <w:noProof/>
        </w:rPr>
        <w:drawing>
          <wp:inline distT="0" distB="0" distL="0" distR="0" wp14:anchorId="203CB424" wp14:editId="3864286D">
            <wp:extent cx="2512268" cy="5468471"/>
            <wp:effectExtent l="0" t="0" r="2540" b="571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0-10-25 at 10.19.21 PM.png"/>
                    <pic:cNvPicPr/>
                  </pic:nvPicPr>
                  <pic:blipFill>
                    <a:blip r:embed="rId105">
                      <a:extLst>
                        <a:ext uri="{28A0092B-C50C-407E-A947-70E740481C1C}">
                          <a14:useLocalDpi xmlns:a14="http://schemas.microsoft.com/office/drawing/2010/main" val="0"/>
                        </a:ext>
                      </a:extLst>
                    </a:blip>
                    <a:stretch>
                      <a:fillRect/>
                    </a:stretch>
                  </pic:blipFill>
                  <pic:spPr>
                    <a:xfrm>
                      <a:off x="0" y="0"/>
                      <a:ext cx="2512268" cy="5468471"/>
                    </a:xfrm>
                    <a:prstGeom prst="rect">
                      <a:avLst/>
                    </a:prstGeom>
                  </pic:spPr>
                </pic:pic>
              </a:graphicData>
            </a:graphic>
          </wp:inline>
        </w:drawing>
      </w:r>
      <w:r w:rsidRPr="008C1D7A">
        <w:t xml:space="preserve">   </w:t>
      </w:r>
      <w:r w:rsidRPr="008C1D7A">
        <w:rPr>
          <w:noProof/>
        </w:rPr>
        <w:drawing>
          <wp:inline distT="0" distB="0" distL="0" distR="0" wp14:anchorId="3F1F7BF7" wp14:editId="756F9EA2">
            <wp:extent cx="2517775" cy="545020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10-26 at 9.11.16 AM.png"/>
                    <pic:cNvPicPr/>
                  </pic:nvPicPr>
                  <pic:blipFill rotWithShape="1">
                    <a:blip r:embed="rId106">
                      <a:extLst>
                        <a:ext uri="{28A0092B-C50C-407E-A947-70E740481C1C}">
                          <a14:useLocalDpi xmlns:a14="http://schemas.microsoft.com/office/drawing/2010/main" val="0"/>
                        </a:ext>
                      </a:extLst>
                    </a:blip>
                    <a:srcRect l="16063" t="4248" r="12429" b="5127"/>
                    <a:stretch/>
                  </pic:blipFill>
                  <pic:spPr bwMode="auto">
                    <a:xfrm>
                      <a:off x="0" y="0"/>
                      <a:ext cx="2517775" cy="5450205"/>
                    </a:xfrm>
                    <a:prstGeom prst="rect">
                      <a:avLst/>
                    </a:prstGeom>
                    <a:ln>
                      <a:noFill/>
                    </a:ln>
                    <a:extLst>
                      <a:ext uri="{53640926-AAD7-44D8-BBD7-CCE9431645EC}">
                        <a14:shadowObscured xmlns:a14="http://schemas.microsoft.com/office/drawing/2010/main"/>
                      </a:ext>
                    </a:extLst>
                  </pic:spPr>
                </pic:pic>
              </a:graphicData>
            </a:graphic>
          </wp:inline>
        </w:drawing>
      </w:r>
    </w:p>
    <w:p w14:paraId="1C37053C" w14:textId="595D1486" w:rsidR="0003287E" w:rsidRPr="008C1D7A" w:rsidRDefault="0003287E" w:rsidP="0003287E">
      <w:pPr>
        <w:tabs>
          <w:tab w:val="left" w:pos="3261"/>
          <w:tab w:val="left" w:pos="6663"/>
          <w:tab w:val="left" w:pos="9315"/>
        </w:tabs>
        <w:ind w:left="1134"/>
      </w:pPr>
    </w:p>
    <w:p w14:paraId="13C1A588" w14:textId="1DAF3E39" w:rsidR="0003287E" w:rsidRDefault="0003287E" w:rsidP="009A7E46">
      <w:pPr>
        <w:tabs>
          <w:tab w:val="left" w:pos="3261"/>
          <w:tab w:val="left" w:pos="3402"/>
          <w:tab w:val="left" w:pos="6663"/>
          <w:tab w:val="left" w:pos="9315"/>
        </w:tabs>
        <w:ind w:left="1134" w:hanging="567"/>
      </w:pPr>
      <w:r w:rsidRPr="008C1D7A">
        <w:rPr>
          <w:noProof/>
        </w:rPr>
        <w:lastRenderedPageBreak/>
        <w:drawing>
          <wp:inline distT="0" distB="0" distL="0" distR="0" wp14:anchorId="14C7954D" wp14:editId="5625A02A">
            <wp:extent cx="1918335" cy="4137660"/>
            <wp:effectExtent l="0" t="0" r="0" b="254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10-26 at 9.11.29 AM.png"/>
                    <pic:cNvPicPr/>
                  </pic:nvPicPr>
                  <pic:blipFill rotWithShape="1">
                    <a:blip r:embed="rId107">
                      <a:extLst>
                        <a:ext uri="{28A0092B-C50C-407E-A947-70E740481C1C}">
                          <a14:useLocalDpi xmlns:a14="http://schemas.microsoft.com/office/drawing/2010/main" val="0"/>
                        </a:ext>
                      </a:extLst>
                    </a:blip>
                    <a:srcRect l="37074" t="5007" r="36959" b="5367"/>
                    <a:stretch/>
                  </pic:blipFill>
                  <pic:spPr bwMode="auto">
                    <a:xfrm>
                      <a:off x="0" y="0"/>
                      <a:ext cx="1918335" cy="4137660"/>
                    </a:xfrm>
                    <a:prstGeom prst="rect">
                      <a:avLst/>
                    </a:prstGeom>
                    <a:ln>
                      <a:noFill/>
                    </a:ln>
                    <a:extLst>
                      <a:ext uri="{53640926-AAD7-44D8-BBD7-CCE9431645EC}">
                        <a14:shadowObscured xmlns:a14="http://schemas.microsoft.com/office/drawing/2010/main"/>
                      </a:ext>
                    </a:extLst>
                  </pic:spPr>
                </pic:pic>
              </a:graphicData>
            </a:graphic>
          </wp:inline>
        </w:drawing>
      </w:r>
      <w:r w:rsidRPr="008C1D7A">
        <w:t xml:space="preserve">   </w:t>
      </w:r>
      <w:r w:rsidRPr="008C1D7A">
        <w:rPr>
          <w:noProof/>
        </w:rPr>
        <w:drawing>
          <wp:inline distT="0" distB="0" distL="0" distR="0" wp14:anchorId="0752F689" wp14:editId="7C7E5A13">
            <wp:extent cx="1891030" cy="4114800"/>
            <wp:effectExtent l="0" t="0" r="127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10-26 at 9.11.34 AM.png"/>
                    <pic:cNvPicPr/>
                  </pic:nvPicPr>
                  <pic:blipFill rotWithShape="1">
                    <a:blip r:embed="rId108">
                      <a:extLst>
                        <a:ext uri="{28A0092B-C50C-407E-A947-70E740481C1C}">
                          <a14:useLocalDpi xmlns:a14="http://schemas.microsoft.com/office/drawing/2010/main" val="0"/>
                        </a:ext>
                      </a:extLst>
                    </a:blip>
                    <a:srcRect l="37070" t="5009" r="36954" b="5077"/>
                    <a:stretch/>
                  </pic:blipFill>
                  <pic:spPr bwMode="auto">
                    <a:xfrm>
                      <a:off x="0" y="0"/>
                      <a:ext cx="1891030" cy="4114800"/>
                    </a:xfrm>
                    <a:prstGeom prst="rect">
                      <a:avLst/>
                    </a:prstGeom>
                    <a:ln>
                      <a:noFill/>
                    </a:ln>
                    <a:extLst>
                      <a:ext uri="{53640926-AAD7-44D8-BBD7-CCE9431645EC}">
                        <a14:shadowObscured xmlns:a14="http://schemas.microsoft.com/office/drawing/2010/main"/>
                      </a:ext>
                    </a:extLst>
                  </pic:spPr>
                </pic:pic>
              </a:graphicData>
            </a:graphic>
          </wp:inline>
        </w:drawing>
      </w:r>
      <w:r w:rsidRPr="008C1D7A">
        <w:t xml:space="preserve">  </w:t>
      </w:r>
      <w:r w:rsidRPr="008C1D7A">
        <w:rPr>
          <w:noProof/>
        </w:rPr>
        <w:drawing>
          <wp:inline distT="0" distB="0" distL="0" distR="0" wp14:anchorId="1ECB29C5" wp14:editId="16527D8C">
            <wp:extent cx="1864360" cy="4132580"/>
            <wp:effectExtent l="0" t="0" r="254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10-26 at 9.11.39 AM.png"/>
                    <pic:cNvPicPr/>
                  </pic:nvPicPr>
                  <pic:blipFill rotWithShape="1">
                    <a:blip r:embed="rId109">
                      <a:extLst>
                        <a:ext uri="{28A0092B-C50C-407E-A947-70E740481C1C}">
                          <a14:useLocalDpi xmlns:a14="http://schemas.microsoft.com/office/drawing/2010/main" val="0"/>
                        </a:ext>
                      </a:extLst>
                    </a:blip>
                    <a:srcRect l="37082" t="5006" r="37109" b="5138"/>
                    <a:stretch/>
                  </pic:blipFill>
                  <pic:spPr bwMode="auto">
                    <a:xfrm>
                      <a:off x="0" y="0"/>
                      <a:ext cx="1864360" cy="4132580"/>
                    </a:xfrm>
                    <a:prstGeom prst="rect">
                      <a:avLst/>
                    </a:prstGeom>
                    <a:ln>
                      <a:noFill/>
                    </a:ln>
                    <a:extLst>
                      <a:ext uri="{53640926-AAD7-44D8-BBD7-CCE9431645EC}">
                        <a14:shadowObscured xmlns:a14="http://schemas.microsoft.com/office/drawing/2010/main"/>
                      </a:ext>
                    </a:extLst>
                  </pic:spPr>
                </pic:pic>
              </a:graphicData>
            </a:graphic>
          </wp:inline>
        </w:drawing>
      </w:r>
    </w:p>
    <w:p w14:paraId="66F2E380" w14:textId="77777777" w:rsidR="009A7E46" w:rsidRPr="008C1D7A" w:rsidRDefault="009A7E46" w:rsidP="009A7E46">
      <w:pPr>
        <w:tabs>
          <w:tab w:val="left" w:pos="3261"/>
          <w:tab w:val="left" w:pos="3402"/>
          <w:tab w:val="left" w:pos="6663"/>
          <w:tab w:val="left" w:pos="9315"/>
        </w:tabs>
        <w:ind w:left="1134" w:hanging="567"/>
      </w:pPr>
    </w:p>
    <w:p w14:paraId="5C5835C7" w14:textId="3813E76C"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9C506A" w:rsidRPr="008C1D7A">
        <w:rPr>
          <w:rFonts w:ascii="Times New Roman" w:hAnsi="Times New Roman" w:cs="Times New Roman"/>
        </w:rPr>
        <w:t xml:space="preserve">2: Rank Applications </w:t>
      </w:r>
    </w:p>
    <w:p w14:paraId="5A400BF9" w14:textId="660917E2" w:rsidR="0086012E" w:rsidRPr="008C1D7A" w:rsidRDefault="009C506A" w:rsidP="0086012E">
      <w:pPr>
        <w:ind w:left="709"/>
      </w:pPr>
      <w:r w:rsidRPr="008C1D7A">
        <w:t>The Rank Applications function will enable the Employer</w:t>
      </w:r>
      <w:r w:rsidR="00F63200">
        <w:t xml:space="preserve"> </w:t>
      </w:r>
      <w:r w:rsidRPr="008C1D7A">
        <w:t xml:space="preserve">to mark or stars the applications as a potential or declined applicant. The rank system will mark the best applicant with five star </w:t>
      </w:r>
      <w:r w:rsidR="0086012E" w:rsidRPr="008C1D7A">
        <w:t>(potential/accepted) and the worst applicant with no star or one star (rejected)</w:t>
      </w:r>
      <w:r w:rsidR="00E169BF" w:rsidRPr="008C1D7A">
        <w:t xml:space="preserve">. </w:t>
      </w:r>
      <w:r w:rsidR="0086012E" w:rsidRPr="008C1D7A">
        <w:t xml:space="preserve"> </w:t>
      </w:r>
    </w:p>
    <w:p w14:paraId="48A9676C" w14:textId="77777777" w:rsidR="00E169BF" w:rsidRPr="008C1D7A" w:rsidRDefault="00E169BF" w:rsidP="0086012E">
      <w:pPr>
        <w:ind w:left="709"/>
      </w:pPr>
    </w:p>
    <w:p w14:paraId="59D5497E" w14:textId="36A7F093" w:rsidR="0086012E" w:rsidRPr="008C1D7A" w:rsidRDefault="0086012E" w:rsidP="00E169BF">
      <w:pPr>
        <w:ind w:left="709" w:hanging="851"/>
      </w:pPr>
    </w:p>
    <w:p w14:paraId="7A5D6471" w14:textId="28559D20" w:rsidR="00EE6981" w:rsidRPr="008C1D7A" w:rsidRDefault="00E41208" w:rsidP="00E41208">
      <w:pPr>
        <w:tabs>
          <w:tab w:val="left" w:pos="3261"/>
          <w:tab w:val="left" w:pos="6521"/>
          <w:tab w:val="left" w:pos="9315"/>
        </w:tabs>
        <w:ind w:firstLine="284"/>
        <w:jc w:val="center"/>
      </w:pPr>
      <w:r w:rsidRPr="008C1D7A">
        <w:rPr>
          <w:noProof/>
        </w:rPr>
        <w:drawing>
          <wp:inline distT="0" distB="0" distL="0" distR="0" wp14:anchorId="67F3190C" wp14:editId="75A71409">
            <wp:extent cx="6276913" cy="3501483"/>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reen Shot 2020-10-26 at 3.54.55 PM.png"/>
                    <pic:cNvPicPr/>
                  </pic:nvPicPr>
                  <pic:blipFill rotWithShape="1">
                    <a:blip r:embed="rId110"/>
                    <a:srcRect t="5231" r="345" b="5830"/>
                    <a:stretch/>
                  </pic:blipFill>
                  <pic:spPr bwMode="auto">
                    <a:xfrm>
                      <a:off x="0" y="0"/>
                      <a:ext cx="6309301" cy="3519550"/>
                    </a:xfrm>
                    <a:prstGeom prst="rect">
                      <a:avLst/>
                    </a:prstGeom>
                    <a:ln>
                      <a:noFill/>
                    </a:ln>
                    <a:extLst>
                      <a:ext uri="{53640926-AAD7-44D8-BBD7-CCE9431645EC}">
                        <a14:shadowObscured xmlns:a14="http://schemas.microsoft.com/office/drawing/2010/main"/>
                      </a:ext>
                    </a:extLst>
                  </pic:spPr>
                </pic:pic>
              </a:graphicData>
            </a:graphic>
          </wp:inline>
        </w:drawing>
      </w:r>
    </w:p>
    <w:p w14:paraId="3F26ED64" w14:textId="536DF54F" w:rsidR="00720A0C" w:rsidRPr="008C1D7A" w:rsidRDefault="00720A0C" w:rsidP="00EE6981">
      <w:pPr>
        <w:tabs>
          <w:tab w:val="left" w:pos="3261"/>
          <w:tab w:val="left" w:pos="6521"/>
          <w:tab w:val="left" w:pos="9315"/>
        </w:tabs>
      </w:pPr>
    </w:p>
    <w:p w14:paraId="3C68CBB0" w14:textId="06F8164C" w:rsidR="00720A0C" w:rsidRPr="008C1D7A" w:rsidRDefault="00E41208" w:rsidP="00EE6981">
      <w:pPr>
        <w:tabs>
          <w:tab w:val="left" w:pos="3261"/>
          <w:tab w:val="left" w:pos="6521"/>
          <w:tab w:val="left" w:pos="9315"/>
        </w:tabs>
      </w:pPr>
      <w:r w:rsidRPr="008C1D7A">
        <w:rPr>
          <w:noProof/>
        </w:rPr>
        <w:lastRenderedPageBreak/>
        <w:drawing>
          <wp:inline distT="0" distB="0" distL="0" distR="0" wp14:anchorId="298DD24D" wp14:editId="25B8959B">
            <wp:extent cx="6590370" cy="3686346"/>
            <wp:effectExtent l="0" t="0" r="127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20-10-26 at 4.00.36 PM.png"/>
                    <pic:cNvPicPr/>
                  </pic:nvPicPr>
                  <pic:blipFill rotWithShape="1">
                    <a:blip r:embed="rId111"/>
                    <a:srcRect t="5231" b="5279"/>
                    <a:stretch/>
                  </pic:blipFill>
                  <pic:spPr bwMode="auto">
                    <a:xfrm>
                      <a:off x="0" y="0"/>
                      <a:ext cx="6601021" cy="3692303"/>
                    </a:xfrm>
                    <a:prstGeom prst="rect">
                      <a:avLst/>
                    </a:prstGeom>
                    <a:ln>
                      <a:noFill/>
                    </a:ln>
                    <a:extLst>
                      <a:ext uri="{53640926-AAD7-44D8-BBD7-CCE9431645EC}">
                        <a14:shadowObscured xmlns:a14="http://schemas.microsoft.com/office/drawing/2010/main"/>
                      </a:ext>
                    </a:extLst>
                  </pic:spPr>
                </pic:pic>
              </a:graphicData>
            </a:graphic>
          </wp:inline>
        </w:drawing>
      </w:r>
    </w:p>
    <w:p w14:paraId="24CA8464" w14:textId="77777777" w:rsidR="00720A0C" w:rsidRPr="008C1D7A" w:rsidRDefault="00720A0C" w:rsidP="00EE6981">
      <w:pPr>
        <w:tabs>
          <w:tab w:val="left" w:pos="3261"/>
          <w:tab w:val="left" w:pos="6521"/>
          <w:tab w:val="left" w:pos="9315"/>
        </w:tabs>
      </w:pPr>
    </w:p>
    <w:p w14:paraId="24C3EC99" w14:textId="3D768015" w:rsidR="0086012E" w:rsidRPr="008C1D7A" w:rsidRDefault="00EE6981" w:rsidP="0086012E">
      <w:pPr>
        <w:pStyle w:val="Heading3"/>
        <w:rPr>
          <w:rFonts w:ascii="Times New Roman" w:hAnsi="Times New Roman" w:cs="Times New Roman"/>
        </w:rPr>
      </w:pPr>
      <w:r w:rsidRPr="008C1D7A">
        <w:rPr>
          <w:rFonts w:ascii="Times New Roman" w:hAnsi="Times New Roman" w:cs="Times New Roman"/>
        </w:rPr>
        <w:t>F</w:t>
      </w:r>
      <w:r w:rsidR="0086012E" w:rsidRPr="008C1D7A">
        <w:rPr>
          <w:rFonts w:ascii="Times New Roman" w:hAnsi="Times New Roman" w:cs="Times New Roman"/>
        </w:rPr>
        <w:t xml:space="preserve">#3 View Profile </w:t>
      </w:r>
    </w:p>
    <w:p w14:paraId="2F6DCFA6" w14:textId="6B2ECB1C" w:rsidR="00E41208" w:rsidRPr="008C1D7A" w:rsidRDefault="0086012E" w:rsidP="00273460">
      <w:pPr>
        <w:ind w:left="851" w:hanging="142"/>
      </w:pPr>
      <w:r w:rsidRPr="008C1D7A">
        <w:t>‘View Profile’ function will enable the employer to view the submitted applicant’s profile f</w:t>
      </w:r>
      <w:r w:rsidR="00CB1E83" w:rsidRPr="008C1D7A">
        <w:t xml:space="preserve">rom their job application </w:t>
      </w:r>
    </w:p>
    <w:p w14:paraId="4D2EE6FF" w14:textId="1B60B542" w:rsidR="00E41208" w:rsidRPr="008C1D7A" w:rsidRDefault="00E41208" w:rsidP="003B5DBC">
      <w:pPr>
        <w:ind w:left="851" w:hanging="142"/>
      </w:pPr>
    </w:p>
    <w:p w14:paraId="681658AD" w14:textId="217A3DB1" w:rsidR="00E41208" w:rsidRPr="008C1D7A" w:rsidRDefault="00273460" w:rsidP="00273460">
      <w:pPr>
        <w:ind w:left="851" w:hanging="142"/>
        <w:jc w:val="center"/>
      </w:pPr>
      <w:r w:rsidRPr="008C1D7A">
        <w:rPr>
          <w:noProof/>
        </w:rPr>
        <w:drawing>
          <wp:inline distT="0" distB="0" distL="0" distR="0" wp14:anchorId="699D7129" wp14:editId="35502A5C">
            <wp:extent cx="5957751" cy="3323064"/>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Screen Shot 2020-10-26 at 4.04.25 PM.png"/>
                    <pic:cNvPicPr/>
                  </pic:nvPicPr>
                  <pic:blipFill rotWithShape="1">
                    <a:blip r:embed="rId112"/>
                    <a:srcRect t="5506" r="331" b="5553"/>
                    <a:stretch/>
                  </pic:blipFill>
                  <pic:spPr bwMode="auto">
                    <a:xfrm>
                      <a:off x="0" y="0"/>
                      <a:ext cx="5968134" cy="3328855"/>
                    </a:xfrm>
                    <a:prstGeom prst="rect">
                      <a:avLst/>
                    </a:prstGeom>
                    <a:ln>
                      <a:noFill/>
                    </a:ln>
                    <a:extLst>
                      <a:ext uri="{53640926-AAD7-44D8-BBD7-CCE9431645EC}">
                        <a14:shadowObscured xmlns:a14="http://schemas.microsoft.com/office/drawing/2010/main"/>
                      </a:ext>
                    </a:extLst>
                  </pic:spPr>
                </pic:pic>
              </a:graphicData>
            </a:graphic>
          </wp:inline>
        </w:drawing>
      </w:r>
    </w:p>
    <w:p w14:paraId="1C0CE1A0" w14:textId="52845748" w:rsidR="00E41208" w:rsidRPr="008C1D7A" w:rsidRDefault="00E41208" w:rsidP="003B5DBC">
      <w:pPr>
        <w:ind w:left="851" w:hanging="142"/>
      </w:pPr>
    </w:p>
    <w:p w14:paraId="4232DD48" w14:textId="6E0E0EC6" w:rsidR="00273460" w:rsidRPr="008C1D7A" w:rsidRDefault="00273460" w:rsidP="00273460"/>
    <w:p w14:paraId="5DD1D2CB" w14:textId="55909055" w:rsidR="00273460" w:rsidRPr="008C1D7A" w:rsidRDefault="00273460" w:rsidP="003B5DBC">
      <w:pPr>
        <w:ind w:left="851" w:hanging="142"/>
      </w:pPr>
    </w:p>
    <w:p w14:paraId="73CA5B8E" w14:textId="3C18F5CC" w:rsidR="00273460" w:rsidRPr="008C1D7A" w:rsidRDefault="00273460" w:rsidP="0003287E">
      <w:pPr>
        <w:ind w:left="851" w:hanging="142"/>
        <w:jc w:val="center"/>
      </w:pPr>
      <w:r w:rsidRPr="008C1D7A">
        <w:rPr>
          <w:noProof/>
        </w:rPr>
        <w:lastRenderedPageBreak/>
        <w:drawing>
          <wp:inline distT="0" distB="0" distL="0" distR="0" wp14:anchorId="5B066E8A" wp14:editId="5F75D719">
            <wp:extent cx="5930265" cy="3352800"/>
            <wp:effectExtent l="0" t="0" r="63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creen Shot 2020-10-26 at 4.04.51 PM.png"/>
                    <pic:cNvPicPr/>
                  </pic:nvPicPr>
                  <pic:blipFill rotWithShape="1">
                    <a:blip r:embed="rId113"/>
                    <a:srcRect l="1" t="5231" r="335" b="5554"/>
                    <a:stretch/>
                  </pic:blipFill>
                  <pic:spPr bwMode="auto">
                    <a:xfrm>
                      <a:off x="0" y="0"/>
                      <a:ext cx="5937988" cy="3357166"/>
                    </a:xfrm>
                    <a:prstGeom prst="rect">
                      <a:avLst/>
                    </a:prstGeom>
                    <a:ln>
                      <a:noFill/>
                    </a:ln>
                    <a:extLst>
                      <a:ext uri="{53640926-AAD7-44D8-BBD7-CCE9431645EC}">
                        <a14:shadowObscured xmlns:a14="http://schemas.microsoft.com/office/drawing/2010/main"/>
                      </a:ext>
                    </a:extLst>
                  </pic:spPr>
                </pic:pic>
              </a:graphicData>
            </a:graphic>
          </wp:inline>
        </w:drawing>
      </w:r>
    </w:p>
    <w:p w14:paraId="3F95A803" w14:textId="2B285E6F" w:rsidR="00273460" w:rsidRPr="008C1D7A" w:rsidRDefault="00273460" w:rsidP="00633124">
      <w:pPr>
        <w:ind w:left="851" w:hanging="142"/>
        <w:jc w:val="center"/>
      </w:pPr>
      <w:r w:rsidRPr="008C1D7A">
        <w:rPr>
          <w:noProof/>
        </w:rPr>
        <w:drawing>
          <wp:inline distT="0" distB="0" distL="0" distR="0" wp14:anchorId="3487E784" wp14:editId="46C9C574">
            <wp:extent cx="5675970" cy="5685982"/>
            <wp:effectExtent l="0" t="0" r="1270" b="381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20-10-26 at 4.20.16 PM.png"/>
                    <pic:cNvPicPr/>
                  </pic:nvPicPr>
                  <pic:blipFill>
                    <a:blip r:embed="rId114"/>
                    <a:stretch>
                      <a:fillRect/>
                    </a:stretch>
                  </pic:blipFill>
                  <pic:spPr>
                    <a:xfrm>
                      <a:off x="0" y="0"/>
                      <a:ext cx="5693097" cy="5703139"/>
                    </a:xfrm>
                    <a:prstGeom prst="rect">
                      <a:avLst/>
                    </a:prstGeom>
                  </pic:spPr>
                </pic:pic>
              </a:graphicData>
            </a:graphic>
          </wp:inline>
        </w:drawing>
      </w:r>
    </w:p>
    <w:p w14:paraId="46BB9BCB" w14:textId="77777777" w:rsidR="0003287E" w:rsidRPr="008C1D7A" w:rsidRDefault="0003287E" w:rsidP="00633124">
      <w:pPr>
        <w:ind w:left="851" w:hanging="142"/>
        <w:jc w:val="center"/>
      </w:pPr>
    </w:p>
    <w:p w14:paraId="743A4929" w14:textId="3DCA9C63"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4 Data</w:t>
      </w:r>
    </w:p>
    <w:p w14:paraId="7B159929" w14:textId="5402C3FA" w:rsidR="00EE6981" w:rsidRPr="008C1D7A" w:rsidRDefault="00EE6981" w:rsidP="00EE6981"/>
    <w:tbl>
      <w:tblPr>
        <w:tblStyle w:val="TableGrid"/>
        <w:tblW w:w="0" w:type="auto"/>
        <w:tblLook w:val="04A0" w:firstRow="1" w:lastRow="0" w:firstColumn="1" w:lastColumn="0" w:noHBand="0" w:noVBand="1"/>
      </w:tblPr>
      <w:tblGrid>
        <w:gridCol w:w="3296"/>
        <w:gridCol w:w="3856"/>
        <w:gridCol w:w="2792"/>
      </w:tblGrid>
      <w:tr w:rsidR="00212908" w:rsidRPr="008C1D7A" w14:paraId="13A8D4D0" w14:textId="568A7189" w:rsidTr="00212908">
        <w:trPr>
          <w:trHeight w:val="242"/>
        </w:trPr>
        <w:tc>
          <w:tcPr>
            <w:tcW w:w="3256" w:type="dxa"/>
          </w:tcPr>
          <w:p w14:paraId="03EBF42A" w14:textId="4713E519" w:rsidR="00212908" w:rsidRPr="008C1D7A" w:rsidRDefault="00212908" w:rsidP="00494199">
            <w:r w:rsidRPr="008C1D7A">
              <w:t>Entity name: Employer</w:t>
            </w:r>
          </w:p>
        </w:tc>
        <w:tc>
          <w:tcPr>
            <w:tcW w:w="3827" w:type="dxa"/>
          </w:tcPr>
          <w:p w14:paraId="0E029207" w14:textId="4036EBFC" w:rsidR="00212908" w:rsidRPr="008C1D7A" w:rsidRDefault="00212908" w:rsidP="00494199">
            <w:r w:rsidRPr="008C1D7A">
              <w:t>Entity name: Applicant</w:t>
            </w:r>
          </w:p>
        </w:tc>
        <w:tc>
          <w:tcPr>
            <w:tcW w:w="2792" w:type="dxa"/>
          </w:tcPr>
          <w:p w14:paraId="18327C2C" w14:textId="020761DE" w:rsidR="00212908" w:rsidRPr="008C1D7A" w:rsidRDefault="00212908" w:rsidP="00212908">
            <w:r w:rsidRPr="008C1D7A">
              <w:t>Entity Name:</w:t>
            </w:r>
            <w:r w:rsidR="00E01752" w:rsidRPr="008C1D7A">
              <w:t>Classification</w:t>
            </w:r>
          </w:p>
        </w:tc>
      </w:tr>
      <w:tr w:rsidR="00212908" w:rsidRPr="008C1D7A" w14:paraId="0359D2D7" w14:textId="424AA749" w:rsidTr="00212908">
        <w:trPr>
          <w:trHeight w:val="1797"/>
        </w:trPr>
        <w:tc>
          <w:tcPr>
            <w:tcW w:w="3256" w:type="dxa"/>
          </w:tcPr>
          <w:p w14:paraId="52E64A29" w14:textId="77777777" w:rsidR="00212908" w:rsidRPr="008C1D7A" w:rsidRDefault="00212908" w:rsidP="00494199">
            <w:r w:rsidRPr="008C1D7A">
              <w:t>Attributes:</w:t>
            </w:r>
          </w:p>
          <w:p w14:paraId="15718FBF" w14:textId="0BA369E2" w:rsidR="00212908" w:rsidRPr="008C1D7A" w:rsidRDefault="00212908" w:rsidP="00212908">
            <w:pPr>
              <w:pStyle w:val="ListParagraph"/>
              <w:numPr>
                <w:ilvl w:val="0"/>
                <w:numId w:val="7"/>
              </w:numPr>
            </w:pPr>
            <w:r w:rsidRPr="008C1D7A">
              <w:t>employerID</w:t>
            </w:r>
          </w:p>
          <w:p w14:paraId="1721A832" w14:textId="52166CF8" w:rsidR="00212908" w:rsidRPr="008C1D7A" w:rsidRDefault="00212908" w:rsidP="00212908">
            <w:pPr>
              <w:pStyle w:val="ListParagraph"/>
              <w:numPr>
                <w:ilvl w:val="0"/>
                <w:numId w:val="7"/>
              </w:numPr>
            </w:pPr>
            <w:r w:rsidRPr="008C1D7A">
              <w:t>employerName</w:t>
            </w:r>
          </w:p>
          <w:p w14:paraId="415F4840" w14:textId="5D687C5D" w:rsidR="00212908" w:rsidRPr="008C1D7A" w:rsidRDefault="00212908" w:rsidP="00212908">
            <w:pPr>
              <w:pStyle w:val="ListParagraph"/>
              <w:numPr>
                <w:ilvl w:val="0"/>
                <w:numId w:val="7"/>
              </w:numPr>
            </w:pPr>
            <w:r w:rsidRPr="008C1D7A">
              <w:t>employerEmail</w:t>
            </w:r>
          </w:p>
          <w:p w14:paraId="5744BF97" w14:textId="016BBF59" w:rsidR="00212908" w:rsidRPr="008C1D7A" w:rsidRDefault="00212908" w:rsidP="00212908">
            <w:pPr>
              <w:pStyle w:val="ListParagraph"/>
              <w:numPr>
                <w:ilvl w:val="0"/>
                <w:numId w:val="7"/>
              </w:numPr>
            </w:pPr>
            <w:r w:rsidRPr="008C1D7A">
              <w:t>employerProfile_Picture</w:t>
            </w:r>
          </w:p>
          <w:p w14:paraId="1D98670A" w14:textId="19A1A3D1" w:rsidR="00212908" w:rsidRPr="008C1D7A" w:rsidRDefault="00212908" w:rsidP="00212908">
            <w:pPr>
              <w:pStyle w:val="ListParagraph"/>
              <w:numPr>
                <w:ilvl w:val="0"/>
                <w:numId w:val="7"/>
              </w:numPr>
            </w:pPr>
            <w:r w:rsidRPr="008C1D7A">
              <w:t>viewApplicant</w:t>
            </w:r>
          </w:p>
          <w:p w14:paraId="69164E15" w14:textId="4D4C74EB" w:rsidR="00212908" w:rsidRPr="008C1D7A" w:rsidRDefault="00212908" w:rsidP="00212908">
            <w:pPr>
              <w:pStyle w:val="ListParagraph"/>
              <w:numPr>
                <w:ilvl w:val="0"/>
                <w:numId w:val="7"/>
              </w:numPr>
            </w:pPr>
            <w:r w:rsidRPr="008C1D7A">
              <w:t>addApplicant</w:t>
            </w:r>
          </w:p>
          <w:p w14:paraId="40A44C75" w14:textId="2478922A" w:rsidR="00212908" w:rsidRPr="008C1D7A" w:rsidRDefault="00212908" w:rsidP="00212908">
            <w:pPr>
              <w:pStyle w:val="ListParagraph"/>
              <w:numPr>
                <w:ilvl w:val="0"/>
                <w:numId w:val="7"/>
              </w:numPr>
            </w:pPr>
            <w:r w:rsidRPr="008C1D7A">
              <w:t>contactApplicant</w:t>
            </w:r>
          </w:p>
        </w:tc>
        <w:tc>
          <w:tcPr>
            <w:tcW w:w="3827" w:type="dxa"/>
          </w:tcPr>
          <w:p w14:paraId="7A15F593" w14:textId="77777777" w:rsidR="00212908" w:rsidRPr="008C1D7A" w:rsidRDefault="00212908" w:rsidP="00494199">
            <w:r w:rsidRPr="008C1D7A">
              <w:t>Attributes:</w:t>
            </w:r>
          </w:p>
          <w:p w14:paraId="5C06D899" w14:textId="77777777" w:rsidR="00212908" w:rsidRPr="008C1D7A" w:rsidRDefault="00212908" w:rsidP="00212908">
            <w:pPr>
              <w:pStyle w:val="ListParagraph"/>
              <w:numPr>
                <w:ilvl w:val="0"/>
                <w:numId w:val="17"/>
              </w:numPr>
            </w:pPr>
            <w:r w:rsidRPr="008C1D7A">
              <w:t>applicant</w:t>
            </w:r>
            <w:r w:rsidR="00E01752" w:rsidRPr="008C1D7A">
              <w:t>User_Name</w:t>
            </w:r>
          </w:p>
          <w:p w14:paraId="6AC3F250" w14:textId="77777777" w:rsidR="00E01752" w:rsidRPr="008C1D7A" w:rsidRDefault="00E01752" w:rsidP="00212908">
            <w:pPr>
              <w:pStyle w:val="ListParagraph"/>
              <w:numPr>
                <w:ilvl w:val="0"/>
                <w:numId w:val="17"/>
              </w:numPr>
            </w:pPr>
            <w:r w:rsidRPr="008C1D7A">
              <w:t>applicantApplication_Number</w:t>
            </w:r>
          </w:p>
          <w:p w14:paraId="4CA4DB81" w14:textId="39DEEFB7" w:rsidR="00E01752" w:rsidRPr="008C1D7A" w:rsidRDefault="00E01752" w:rsidP="00E01752">
            <w:pPr>
              <w:pStyle w:val="ListParagraph"/>
              <w:numPr>
                <w:ilvl w:val="0"/>
                <w:numId w:val="17"/>
              </w:numPr>
            </w:pPr>
            <w:r w:rsidRPr="008C1D7A">
              <w:t>applicantF</w:t>
            </w:r>
            <w:r w:rsidR="00A07855" w:rsidRPr="008C1D7A">
              <w:t>ull</w:t>
            </w:r>
            <w:r w:rsidRPr="008C1D7A">
              <w:t>_Name</w:t>
            </w:r>
          </w:p>
          <w:p w14:paraId="50362805" w14:textId="1C2E2CC4" w:rsidR="00E01752" w:rsidRPr="008C1D7A" w:rsidRDefault="00E01752" w:rsidP="00E01752">
            <w:pPr>
              <w:pStyle w:val="ListParagraph"/>
              <w:numPr>
                <w:ilvl w:val="0"/>
                <w:numId w:val="17"/>
              </w:numPr>
            </w:pPr>
            <w:r w:rsidRPr="008C1D7A">
              <w:t>applicantProfile_Picture</w:t>
            </w:r>
          </w:p>
          <w:p w14:paraId="327823BC" w14:textId="5387992D" w:rsidR="00E01752" w:rsidRPr="008C1D7A" w:rsidRDefault="00E01752" w:rsidP="00E01752">
            <w:pPr>
              <w:pStyle w:val="ListParagraph"/>
              <w:numPr>
                <w:ilvl w:val="0"/>
                <w:numId w:val="17"/>
              </w:numPr>
            </w:pPr>
            <w:r w:rsidRPr="008C1D7A">
              <w:t>a</w:t>
            </w:r>
            <w:r w:rsidR="00A07855" w:rsidRPr="008C1D7A">
              <w:t>p</w:t>
            </w:r>
            <w:r w:rsidRPr="008C1D7A">
              <w:t>plicantEmail</w:t>
            </w:r>
          </w:p>
          <w:p w14:paraId="39FB12C2" w14:textId="4DF0A8A5" w:rsidR="00E01752" w:rsidRPr="008C1D7A" w:rsidRDefault="00E01752" w:rsidP="00E01752">
            <w:pPr>
              <w:pStyle w:val="ListParagraph"/>
              <w:numPr>
                <w:ilvl w:val="0"/>
                <w:numId w:val="17"/>
              </w:numPr>
            </w:pPr>
            <w:r w:rsidRPr="008C1D7A">
              <w:t>a</w:t>
            </w:r>
            <w:r w:rsidR="00A07855" w:rsidRPr="008C1D7A">
              <w:t>p</w:t>
            </w:r>
            <w:r w:rsidRPr="008C1D7A">
              <w:t>plicantContact_Detail</w:t>
            </w:r>
          </w:p>
          <w:p w14:paraId="3E8282D2" w14:textId="509582A3" w:rsidR="00E01752" w:rsidRPr="008C1D7A" w:rsidRDefault="00E01752" w:rsidP="00E01752">
            <w:pPr>
              <w:pStyle w:val="ListParagraph"/>
              <w:numPr>
                <w:ilvl w:val="0"/>
                <w:numId w:val="17"/>
              </w:numPr>
            </w:pPr>
            <w:r w:rsidRPr="008C1D7A">
              <w:t>applicant_CV</w:t>
            </w:r>
          </w:p>
          <w:p w14:paraId="377AF6C6" w14:textId="3D78AA2E" w:rsidR="00E01752" w:rsidRPr="008C1D7A" w:rsidRDefault="00E01752" w:rsidP="00E01752">
            <w:pPr>
              <w:pStyle w:val="ListParagraph"/>
            </w:pPr>
          </w:p>
        </w:tc>
        <w:tc>
          <w:tcPr>
            <w:tcW w:w="2792" w:type="dxa"/>
          </w:tcPr>
          <w:p w14:paraId="3C8688E6" w14:textId="22430761" w:rsidR="00212908" w:rsidRPr="008C1D7A" w:rsidRDefault="00E01752" w:rsidP="00E01752">
            <w:r w:rsidRPr="008C1D7A">
              <w:t>Attributes:</w:t>
            </w:r>
          </w:p>
          <w:p w14:paraId="007ECB3D" w14:textId="4F516A91" w:rsidR="00E01752" w:rsidRPr="008C1D7A" w:rsidRDefault="00E01752" w:rsidP="00E01752">
            <w:pPr>
              <w:pStyle w:val="ListParagraph"/>
              <w:numPr>
                <w:ilvl w:val="0"/>
                <w:numId w:val="18"/>
              </w:numPr>
            </w:pPr>
            <w:r w:rsidRPr="008C1D7A">
              <w:t>jobClassification</w:t>
            </w:r>
          </w:p>
          <w:p w14:paraId="0172176B" w14:textId="23F8A6A6" w:rsidR="00E01752" w:rsidRPr="008C1D7A" w:rsidRDefault="00E01752" w:rsidP="00E01752">
            <w:pPr>
              <w:pStyle w:val="ListParagraph"/>
              <w:numPr>
                <w:ilvl w:val="0"/>
                <w:numId w:val="18"/>
              </w:numPr>
            </w:pPr>
            <w:r w:rsidRPr="008C1D7A">
              <w:t>jobCategory</w:t>
            </w:r>
          </w:p>
          <w:p w14:paraId="45006DF1" w14:textId="7C61BB4B" w:rsidR="00212908" w:rsidRPr="008C1D7A" w:rsidRDefault="00212908" w:rsidP="00212908">
            <w:pPr>
              <w:pStyle w:val="ListParagraph"/>
            </w:pPr>
          </w:p>
        </w:tc>
      </w:tr>
    </w:tbl>
    <w:p w14:paraId="27FA2B78" w14:textId="270DD53E" w:rsidR="00EE6981" w:rsidRPr="008C1D7A" w:rsidRDefault="00EE6981" w:rsidP="00EE6981"/>
    <w:p w14:paraId="2EE0C8A0" w14:textId="42CC974D" w:rsidR="00EE6981" w:rsidRPr="008C1D7A" w:rsidRDefault="00EE6981" w:rsidP="00EE6981"/>
    <w:p w14:paraId="007D6424" w14:textId="2FCF0746" w:rsidR="00EE6981" w:rsidRPr="008C1D7A" w:rsidRDefault="00A07855" w:rsidP="00E01752">
      <w:pPr>
        <w:tabs>
          <w:tab w:val="left" w:pos="3261"/>
          <w:tab w:val="left" w:pos="6521"/>
        </w:tabs>
        <w:jc w:val="center"/>
      </w:pPr>
      <w:r w:rsidRPr="008C1D7A">
        <w:rPr>
          <w:noProof/>
        </w:rPr>
        <mc:AlternateContent>
          <mc:Choice Requires="wps">
            <w:drawing>
              <wp:anchor distT="0" distB="0" distL="114300" distR="114300" simplePos="0" relativeHeight="251721728" behindDoc="0" locked="0" layoutInCell="1" allowOverlap="1" wp14:anchorId="012B3AD0" wp14:editId="45A8D825">
                <wp:simplePos x="0" y="0"/>
                <wp:positionH relativeFrom="column">
                  <wp:posOffset>1911413</wp:posOffset>
                </wp:positionH>
                <wp:positionV relativeFrom="paragraph">
                  <wp:posOffset>4548254</wp:posOffset>
                </wp:positionV>
                <wp:extent cx="1768510" cy="273050"/>
                <wp:effectExtent l="0" t="0" r="9525" b="19050"/>
                <wp:wrapNone/>
                <wp:docPr id="177" name="Text Box 177"/>
                <wp:cNvGraphicFramePr/>
                <a:graphic xmlns:a="http://schemas.openxmlformats.org/drawingml/2006/main">
                  <a:graphicData uri="http://schemas.microsoft.com/office/word/2010/wordprocessingShape">
                    <wps:wsp>
                      <wps:cNvSpPr txBox="1"/>
                      <wps:spPr>
                        <a:xfrm>
                          <a:off x="0" y="0"/>
                          <a:ext cx="1768510" cy="273050"/>
                        </a:xfrm>
                        <a:prstGeom prst="rect">
                          <a:avLst/>
                        </a:prstGeom>
                        <a:solidFill>
                          <a:schemeClr val="accent6">
                            <a:lumMod val="20000"/>
                            <a:lumOff val="80000"/>
                          </a:schemeClr>
                        </a:solidFill>
                        <a:ln w="6350">
                          <a:solidFill>
                            <a:schemeClr val="bg1">
                              <a:lumMod val="85000"/>
                            </a:schemeClr>
                          </a:solidFill>
                        </a:ln>
                      </wps:spPr>
                      <wps:txbx>
                        <w:txbxContent>
                          <w:p w14:paraId="78F70EA7" w14:textId="4759752A" w:rsidR="00547316" w:rsidRPr="005D0175" w:rsidRDefault="00547316" w:rsidP="00A07855">
                            <w:pPr>
                              <w:jc w:val="center"/>
                              <w:rPr>
                                <w:sz w:val="22"/>
                                <w:lang w:val="en-US"/>
                              </w:rPr>
                            </w:pPr>
                            <w:r w:rsidRPr="005D0175">
                              <w:rPr>
                                <w:sz w:val="22"/>
                                <w:lang w:val="en-US"/>
                              </w:rPr>
                              <w:t>applicantContact_Det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B3AD0" id="Text Box 177" o:spid="_x0000_s1073" type="#_x0000_t202" style="position:absolute;left:0;text-align:left;margin-left:150.5pt;margin-top:358.15pt;width:139.25pt;height:2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" fillcolor="#e1e6e6 [665]" strokecolor="#d8d8d8 [2732]" strokeweight=".5pt">
                <v:textbox>
                  <w:txbxContent>
                    <w:p w14:paraId="78F70EA7" w14:textId="4759752A" w:rsidR="00547316" w:rsidRPr="005D0175" w:rsidRDefault="00547316" w:rsidP="00A07855">
                      <w:pPr>
                        <w:jc w:val="center"/>
                        <w:rPr>
                          <w:sz w:val="22"/>
                          <w:lang w:val="en-US"/>
                        </w:rPr>
                      </w:pPr>
                      <w:r w:rsidRPr="005D0175">
                        <w:rPr>
                          <w:sz w:val="22"/>
                          <w:lang w:val="en-US"/>
                        </w:rPr>
                        <w:t>applicantContact_Detail</w:t>
                      </w:r>
                    </w:p>
                  </w:txbxContent>
                </v:textbox>
              </v:shape>
            </w:pict>
          </mc:Fallback>
        </mc:AlternateContent>
      </w:r>
      <w:r w:rsidRPr="008C1D7A">
        <w:rPr>
          <w:noProof/>
        </w:rPr>
        <mc:AlternateContent>
          <mc:Choice Requires="wps">
            <w:drawing>
              <wp:anchor distT="0" distB="0" distL="114300" distR="114300" simplePos="0" relativeHeight="251723776" behindDoc="0" locked="0" layoutInCell="1" allowOverlap="1" wp14:anchorId="2CC06F74" wp14:editId="7978D795">
                <wp:simplePos x="0" y="0"/>
                <wp:positionH relativeFrom="column">
                  <wp:posOffset>2745426</wp:posOffset>
                </wp:positionH>
                <wp:positionV relativeFrom="paragraph">
                  <wp:posOffset>3633853</wp:posOffset>
                </wp:positionV>
                <wp:extent cx="371789" cy="904463"/>
                <wp:effectExtent l="12700" t="25400" r="34925" b="10160"/>
                <wp:wrapNone/>
                <wp:docPr id="178" name="Straight Arrow Connector 178"/>
                <wp:cNvGraphicFramePr/>
                <a:graphic xmlns:a="http://schemas.openxmlformats.org/drawingml/2006/main">
                  <a:graphicData uri="http://schemas.microsoft.com/office/word/2010/wordprocessingShape">
                    <wps:wsp>
                      <wps:cNvCnPr/>
                      <wps:spPr>
                        <a:xfrm flipV="1">
                          <a:off x="0" y="0"/>
                          <a:ext cx="371789" cy="90446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460F5E" id="Straight Arrow Connector 178" o:spid="_x0000_s1026" type="#_x0000_t32" style="position:absolute;margin-left:216.2pt;margin-top:286.15pt;width:29.25pt;height:71.2pt;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" strokecolor="red" strokeweight="1.5pt">
                <v:stroke endarrow="block"/>
              </v:shape>
            </w:pict>
          </mc:Fallback>
        </mc:AlternateContent>
      </w:r>
      <w:r w:rsidRPr="008C1D7A">
        <w:rPr>
          <w:noProof/>
        </w:rPr>
        <mc:AlternateContent>
          <mc:Choice Requires="wps">
            <w:drawing>
              <wp:anchor distT="0" distB="0" distL="114300" distR="114300" simplePos="0" relativeHeight="251715584" behindDoc="0" locked="0" layoutInCell="1" allowOverlap="1" wp14:anchorId="2BF660E2" wp14:editId="2BF36EA9">
                <wp:simplePos x="0" y="0"/>
                <wp:positionH relativeFrom="column">
                  <wp:posOffset>2413830</wp:posOffset>
                </wp:positionH>
                <wp:positionV relativeFrom="paragraph">
                  <wp:posOffset>1975876</wp:posOffset>
                </wp:positionV>
                <wp:extent cx="1363687" cy="273050"/>
                <wp:effectExtent l="0" t="0" r="8255" b="19050"/>
                <wp:wrapNone/>
                <wp:docPr id="172" name="Text Box 172"/>
                <wp:cNvGraphicFramePr/>
                <a:graphic xmlns:a="http://schemas.openxmlformats.org/drawingml/2006/main">
                  <a:graphicData uri="http://schemas.microsoft.com/office/word/2010/wordprocessingShape">
                    <wps:wsp>
                      <wps:cNvSpPr txBox="1"/>
                      <wps:spPr>
                        <a:xfrm>
                          <a:off x="0" y="0"/>
                          <a:ext cx="1363687" cy="273050"/>
                        </a:xfrm>
                        <a:prstGeom prst="rect">
                          <a:avLst/>
                        </a:prstGeom>
                        <a:solidFill>
                          <a:schemeClr val="accent6">
                            <a:lumMod val="20000"/>
                            <a:lumOff val="80000"/>
                          </a:schemeClr>
                        </a:solidFill>
                        <a:ln w="6350">
                          <a:solidFill>
                            <a:schemeClr val="bg1">
                              <a:lumMod val="85000"/>
                            </a:schemeClr>
                          </a:solidFill>
                        </a:ln>
                      </wps:spPr>
                      <wps:txbx>
                        <w:txbxContent>
                          <w:p w14:paraId="299A1FBB" w14:textId="083028AB" w:rsidR="00547316" w:rsidRPr="005D0175" w:rsidRDefault="00547316" w:rsidP="00A07855">
                            <w:pPr>
                              <w:jc w:val="center"/>
                              <w:rPr>
                                <w:sz w:val="22"/>
                                <w:szCs w:val="22"/>
                                <w:lang w:val="en-US"/>
                              </w:rPr>
                            </w:pPr>
                            <w:r w:rsidRPr="005D0175">
                              <w:rPr>
                                <w:sz w:val="22"/>
                                <w:szCs w:val="22"/>
                                <w:lang w:val="en-US"/>
                              </w:rPr>
                              <w:t>contactAppl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660E2" id="Text Box 172" o:spid="_x0000_s1074" type="#_x0000_t202" style="position:absolute;left:0;text-align:left;margin-left:190.05pt;margin-top:155.6pt;width:107.4pt;height:2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" fillcolor="#e1e6e6 [665]" strokecolor="#d8d8d8 [2732]" strokeweight=".5pt">
                <v:textbox>
                  <w:txbxContent>
                    <w:p w14:paraId="299A1FBB" w14:textId="083028AB" w:rsidR="00547316" w:rsidRPr="005D0175" w:rsidRDefault="00547316" w:rsidP="00A07855">
                      <w:pPr>
                        <w:jc w:val="center"/>
                        <w:rPr>
                          <w:sz w:val="22"/>
                          <w:szCs w:val="22"/>
                          <w:lang w:val="en-US"/>
                        </w:rPr>
                      </w:pPr>
                      <w:r w:rsidRPr="005D0175">
                        <w:rPr>
                          <w:sz w:val="22"/>
                          <w:szCs w:val="22"/>
                          <w:lang w:val="en-US"/>
                        </w:rPr>
                        <w:t>contactApplicant</w:t>
                      </w:r>
                    </w:p>
                  </w:txbxContent>
                </v:textbox>
              </v:shape>
            </w:pict>
          </mc:Fallback>
        </mc:AlternateContent>
      </w:r>
      <w:r w:rsidRPr="008C1D7A">
        <w:rPr>
          <w:noProof/>
        </w:rPr>
        <mc:AlternateContent>
          <mc:Choice Requires="wps">
            <w:drawing>
              <wp:anchor distT="0" distB="0" distL="114300" distR="114300" simplePos="0" relativeHeight="251716608" behindDoc="0" locked="0" layoutInCell="1" allowOverlap="1" wp14:anchorId="6FF8D482" wp14:editId="34E902DE">
                <wp:simplePos x="0" y="0"/>
                <wp:positionH relativeFrom="column">
                  <wp:posOffset>3740213</wp:posOffset>
                </wp:positionH>
                <wp:positionV relativeFrom="paragraph">
                  <wp:posOffset>2136649</wp:posOffset>
                </wp:positionV>
                <wp:extent cx="1567543" cy="120581"/>
                <wp:effectExtent l="12700" t="12700" r="20320" b="57785"/>
                <wp:wrapNone/>
                <wp:docPr id="173" name="Straight Arrow Connector 173"/>
                <wp:cNvGraphicFramePr/>
                <a:graphic xmlns:a="http://schemas.openxmlformats.org/drawingml/2006/main">
                  <a:graphicData uri="http://schemas.microsoft.com/office/word/2010/wordprocessingShape">
                    <wps:wsp>
                      <wps:cNvCnPr/>
                      <wps:spPr>
                        <a:xfrm>
                          <a:off x="0" y="0"/>
                          <a:ext cx="1567543" cy="120581"/>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9C1B7E" id="Straight Arrow Connector 173" o:spid="_x0000_s1026" type="#_x0000_t32" style="position:absolute;margin-left:294.5pt;margin-top:168.25pt;width:123.45pt;height: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" strokecolor="red" strokeweight="1.5pt">
                <v:stroke endarrow="block"/>
              </v:shape>
            </w:pict>
          </mc:Fallback>
        </mc:AlternateContent>
      </w:r>
      <w:r w:rsidRPr="008C1D7A">
        <w:rPr>
          <w:noProof/>
        </w:rPr>
        <mc:AlternateContent>
          <mc:Choice Requires="wps">
            <w:drawing>
              <wp:anchor distT="0" distB="0" distL="114300" distR="114300" simplePos="0" relativeHeight="251707392" behindDoc="0" locked="0" layoutInCell="1" allowOverlap="1" wp14:anchorId="6134C3C9" wp14:editId="6A1FBE56">
                <wp:simplePos x="0" y="0"/>
                <wp:positionH relativeFrom="column">
                  <wp:posOffset>3820600</wp:posOffset>
                </wp:positionH>
                <wp:positionV relativeFrom="paragraph">
                  <wp:posOffset>1714618</wp:posOffset>
                </wp:positionV>
                <wp:extent cx="1259784" cy="331595"/>
                <wp:effectExtent l="12700" t="12700" r="23495" b="49530"/>
                <wp:wrapNone/>
                <wp:docPr id="167" name="Straight Arrow Connector 167"/>
                <wp:cNvGraphicFramePr/>
                <a:graphic xmlns:a="http://schemas.openxmlformats.org/drawingml/2006/main">
                  <a:graphicData uri="http://schemas.microsoft.com/office/word/2010/wordprocessingShape">
                    <wps:wsp>
                      <wps:cNvCnPr/>
                      <wps:spPr>
                        <a:xfrm>
                          <a:off x="0" y="0"/>
                          <a:ext cx="1259784" cy="33159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FCC08C" id="Straight Arrow Connector 167" o:spid="_x0000_s1026" type="#_x0000_t32" style="position:absolute;margin-left:300.85pt;margin-top:135pt;width:99.2pt;height:26.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" strokecolor="red" strokeweight="1.5pt">
                <v:stroke endarrow="block"/>
              </v:shape>
            </w:pict>
          </mc:Fallback>
        </mc:AlternateContent>
      </w:r>
      <w:r w:rsidRPr="008C1D7A">
        <w:rPr>
          <w:noProof/>
        </w:rPr>
        <mc:AlternateContent>
          <mc:Choice Requires="wps">
            <w:drawing>
              <wp:anchor distT="0" distB="0" distL="114300" distR="114300" simplePos="0" relativeHeight="251706368" behindDoc="0" locked="0" layoutInCell="1" allowOverlap="1" wp14:anchorId="0C5DDC82" wp14:editId="5ED5D237">
                <wp:simplePos x="0" y="0"/>
                <wp:positionH relativeFrom="column">
                  <wp:posOffset>2632626</wp:posOffset>
                </wp:positionH>
                <wp:positionV relativeFrom="paragraph">
                  <wp:posOffset>1566615</wp:posOffset>
                </wp:positionV>
                <wp:extent cx="1223158" cy="273133"/>
                <wp:effectExtent l="0" t="0" r="8890" b="19050"/>
                <wp:wrapNone/>
                <wp:docPr id="166" name="Text Box 166"/>
                <wp:cNvGraphicFramePr/>
                <a:graphic xmlns:a="http://schemas.openxmlformats.org/drawingml/2006/main">
                  <a:graphicData uri="http://schemas.microsoft.com/office/word/2010/wordprocessingShape">
                    <wps:wsp>
                      <wps:cNvSpPr txBox="1"/>
                      <wps:spPr>
                        <a:xfrm>
                          <a:off x="0" y="0"/>
                          <a:ext cx="1223158" cy="273133"/>
                        </a:xfrm>
                        <a:prstGeom prst="rect">
                          <a:avLst/>
                        </a:prstGeom>
                        <a:solidFill>
                          <a:schemeClr val="accent6">
                            <a:lumMod val="20000"/>
                            <a:lumOff val="80000"/>
                          </a:schemeClr>
                        </a:solidFill>
                        <a:ln w="6350">
                          <a:solidFill>
                            <a:schemeClr val="bg1">
                              <a:lumMod val="85000"/>
                            </a:schemeClr>
                          </a:solidFill>
                        </a:ln>
                      </wps:spPr>
                      <wps:txbx>
                        <w:txbxContent>
                          <w:p w14:paraId="654A2D41" w14:textId="3D3B6DEE" w:rsidR="00547316" w:rsidRPr="005D0175" w:rsidRDefault="00547316" w:rsidP="00E01752">
                            <w:pPr>
                              <w:jc w:val="center"/>
                              <w:rPr>
                                <w:sz w:val="22"/>
                                <w:szCs w:val="22"/>
                                <w:lang w:val="en-US"/>
                              </w:rPr>
                            </w:pPr>
                            <w:r w:rsidRPr="005D0175">
                              <w:rPr>
                                <w:sz w:val="22"/>
                                <w:szCs w:val="22"/>
                                <w:lang w:val="en-US"/>
                              </w:rPr>
                              <w:t>addAppl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DDC82" id="Text Box 166" o:spid="_x0000_s1075" type="#_x0000_t202" style="position:absolute;left:0;text-align:left;margin-left:207.3pt;margin-top:123.35pt;width:96.3pt;height:2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" fillcolor="#e1e6e6 [665]" strokecolor="#d8d8d8 [2732]" strokeweight=".5pt">
                <v:textbox>
                  <w:txbxContent>
                    <w:p w14:paraId="654A2D41" w14:textId="3D3B6DEE" w:rsidR="00547316" w:rsidRPr="005D0175" w:rsidRDefault="00547316" w:rsidP="00E01752">
                      <w:pPr>
                        <w:jc w:val="center"/>
                        <w:rPr>
                          <w:sz w:val="22"/>
                          <w:szCs w:val="22"/>
                          <w:lang w:val="en-US"/>
                        </w:rPr>
                      </w:pPr>
                      <w:r w:rsidRPr="005D0175">
                        <w:rPr>
                          <w:sz w:val="22"/>
                          <w:szCs w:val="22"/>
                          <w:lang w:val="en-US"/>
                        </w:rPr>
                        <w:t>addApplicant</w:t>
                      </w:r>
                    </w:p>
                  </w:txbxContent>
                </v:textbox>
              </v:shape>
            </w:pict>
          </mc:Fallback>
        </mc:AlternateContent>
      </w:r>
      <w:r w:rsidRPr="008C1D7A">
        <w:rPr>
          <w:noProof/>
        </w:rPr>
        <mc:AlternateContent>
          <mc:Choice Requires="wps">
            <w:drawing>
              <wp:anchor distT="0" distB="0" distL="114300" distR="114300" simplePos="0" relativeHeight="251710464" behindDoc="0" locked="0" layoutInCell="1" allowOverlap="1" wp14:anchorId="72D9C223" wp14:editId="4BEE742D">
                <wp:simplePos x="0" y="0"/>
                <wp:positionH relativeFrom="column">
                  <wp:posOffset>3830584</wp:posOffset>
                </wp:positionH>
                <wp:positionV relativeFrom="paragraph">
                  <wp:posOffset>1322733</wp:posOffset>
                </wp:positionV>
                <wp:extent cx="1055140" cy="472272"/>
                <wp:effectExtent l="12700" t="12700" r="37465" b="36195"/>
                <wp:wrapNone/>
                <wp:docPr id="169" name="Straight Arrow Connector 169"/>
                <wp:cNvGraphicFramePr/>
                <a:graphic xmlns:a="http://schemas.openxmlformats.org/drawingml/2006/main">
                  <a:graphicData uri="http://schemas.microsoft.com/office/word/2010/wordprocessingShape">
                    <wps:wsp>
                      <wps:cNvCnPr/>
                      <wps:spPr>
                        <a:xfrm>
                          <a:off x="0" y="0"/>
                          <a:ext cx="1055140" cy="4722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2506D" id="Straight Arrow Connector 169" o:spid="_x0000_s1026" type="#_x0000_t32" style="position:absolute;margin-left:301.6pt;margin-top:104.15pt;width:83.1pt;height:37.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" strokecolor="red" strokeweight="1.5pt">
                <v:stroke endarrow="block"/>
              </v:shape>
            </w:pict>
          </mc:Fallback>
        </mc:AlternateContent>
      </w:r>
      <w:r w:rsidRPr="008C1D7A">
        <w:rPr>
          <w:noProof/>
        </w:rPr>
        <mc:AlternateContent>
          <mc:Choice Requires="wps">
            <w:drawing>
              <wp:anchor distT="0" distB="0" distL="114300" distR="114300" simplePos="0" relativeHeight="251709440" behindDoc="0" locked="0" layoutInCell="1" allowOverlap="1" wp14:anchorId="25CDDBCB" wp14:editId="15EBC747">
                <wp:simplePos x="0" y="0"/>
                <wp:positionH relativeFrom="column">
                  <wp:posOffset>2744874</wp:posOffset>
                </wp:positionH>
                <wp:positionV relativeFrom="paragraph">
                  <wp:posOffset>1126455</wp:posOffset>
                </wp:positionV>
                <wp:extent cx="1223158" cy="273133"/>
                <wp:effectExtent l="0" t="0" r="8890" b="19050"/>
                <wp:wrapNone/>
                <wp:docPr id="168" name="Text Box 168"/>
                <wp:cNvGraphicFramePr/>
                <a:graphic xmlns:a="http://schemas.openxmlformats.org/drawingml/2006/main">
                  <a:graphicData uri="http://schemas.microsoft.com/office/word/2010/wordprocessingShape">
                    <wps:wsp>
                      <wps:cNvSpPr txBox="1"/>
                      <wps:spPr>
                        <a:xfrm>
                          <a:off x="0" y="0"/>
                          <a:ext cx="1223158" cy="273133"/>
                        </a:xfrm>
                        <a:prstGeom prst="rect">
                          <a:avLst/>
                        </a:prstGeom>
                        <a:solidFill>
                          <a:schemeClr val="accent6">
                            <a:lumMod val="20000"/>
                            <a:lumOff val="80000"/>
                          </a:schemeClr>
                        </a:solidFill>
                        <a:ln w="6350">
                          <a:solidFill>
                            <a:schemeClr val="bg1">
                              <a:lumMod val="85000"/>
                            </a:schemeClr>
                          </a:solidFill>
                        </a:ln>
                      </wps:spPr>
                      <wps:txbx>
                        <w:txbxContent>
                          <w:p w14:paraId="214B1693" w14:textId="0756A006" w:rsidR="00547316" w:rsidRPr="005D0175" w:rsidRDefault="00547316" w:rsidP="00E01752">
                            <w:pPr>
                              <w:jc w:val="center"/>
                              <w:rPr>
                                <w:sz w:val="22"/>
                                <w:szCs w:val="22"/>
                                <w:lang w:val="en-US"/>
                              </w:rPr>
                            </w:pPr>
                            <w:r w:rsidRPr="005D0175">
                              <w:rPr>
                                <w:sz w:val="22"/>
                                <w:szCs w:val="22"/>
                                <w:lang w:val="en-US"/>
                              </w:rPr>
                              <w:t>viewAppl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DDBCB" id="Text Box 168" o:spid="_x0000_s1076" type="#_x0000_t202" style="position:absolute;left:0;text-align:left;margin-left:216.15pt;margin-top:88.7pt;width:96.3pt;height:2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" fillcolor="#e1e6e6 [665]" strokecolor="#d8d8d8 [2732]" strokeweight=".5pt">
                <v:textbox>
                  <w:txbxContent>
                    <w:p w14:paraId="214B1693" w14:textId="0756A006" w:rsidR="00547316" w:rsidRPr="005D0175" w:rsidRDefault="00547316" w:rsidP="00E01752">
                      <w:pPr>
                        <w:jc w:val="center"/>
                        <w:rPr>
                          <w:sz w:val="22"/>
                          <w:szCs w:val="22"/>
                          <w:lang w:val="en-US"/>
                        </w:rPr>
                      </w:pPr>
                      <w:r w:rsidRPr="005D0175">
                        <w:rPr>
                          <w:sz w:val="22"/>
                          <w:szCs w:val="22"/>
                          <w:lang w:val="en-US"/>
                        </w:rPr>
                        <w:t>viewApplicant</w:t>
                      </w:r>
                    </w:p>
                  </w:txbxContent>
                </v:textbox>
              </v:shape>
            </w:pict>
          </mc:Fallback>
        </mc:AlternateContent>
      </w:r>
      <w:r w:rsidR="00E01752" w:rsidRPr="008C1D7A">
        <w:rPr>
          <w:noProof/>
        </w:rPr>
        <mc:AlternateContent>
          <mc:Choice Requires="wps">
            <w:drawing>
              <wp:anchor distT="0" distB="0" distL="114300" distR="114300" simplePos="0" relativeHeight="251712512" behindDoc="0" locked="0" layoutInCell="1" allowOverlap="1" wp14:anchorId="7D50F5D4" wp14:editId="1148BBF9">
                <wp:simplePos x="0" y="0"/>
                <wp:positionH relativeFrom="column">
                  <wp:posOffset>4735000</wp:posOffset>
                </wp:positionH>
                <wp:positionV relativeFrom="paragraph">
                  <wp:posOffset>1192104</wp:posOffset>
                </wp:positionV>
                <wp:extent cx="1688123" cy="273050"/>
                <wp:effectExtent l="0" t="0" r="13970" b="19050"/>
                <wp:wrapNone/>
                <wp:docPr id="170" name="Text Box 170"/>
                <wp:cNvGraphicFramePr/>
                <a:graphic xmlns:a="http://schemas.openxmlformats.org/drawingml/2006/main">
                  <a:graphicData uri="http://schemas.microsoft.com/office/word/2010/wordprocessingShape">
                    <wps:wsp>
                      <wps:cNvSpPr txBox="1"/>
                      <wps:spPr>
                        <a:xfrm>
                          <a:off x="0" y="0"/>
                          <a:ext cx="1688123" cy="273050"/>
                        </a:xfrm>
                        <a:prstGeom prst="rect">
                          <a:avLst/>
                        </a:prstGeom>
                        <a:solidFill>
                          <a:schemeClr val="accent6">
                            <a:lumMod val="20000"/>
                            <a:lumOff val="80000"/>
                          </a:schemeClr>
                        </a:solidFill>
                        <a:ln w="6350">
                          <a:solidFill>
                            <a:schemeClr val="bg1">
                              <a:lumMod val="85000"/>
                            </a:schemeClr>
                          </a:solidFill>
                        </a:ln>
                      </wps:spPr>
                      <wps:txbx>
                        <w:txbxContent>
                          <w:p w14:paraId="54C2067F" w14:textId="26F68FAB" w:rsidR="00547316" w:rsidRPr="005D0175" w:rsidRDefault="00547316" w:rsidP="00E01752">
                            <w:pPr>
                              <w:jc w:val="center"/>
                              <w:rPr>
                                <w:sz w:val="22"/>
                                <w:szCs w:val="22"/>
                                <w:lang w:val="en-US"/>
                              </w:rPr>
                            </w:pPr>
                            <w:r w:rsidRPr="005D0175">
                              <w:rPr>
                                <w:sz w:val="22"/>
                                <w:szCs w:val="22"/>
                                <w:lang w:val="en-US"/>
                              </w:rPr>
                              <w:t>employerProfile_Pi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0F5D4" id="Text Box 170" o:spid="_x0000_s1077" type="#_x0000_t202" style="position:absolute;left:0;text-align:left;margin-left:372.85pt;margin-top:93.85pt;width:132.9pt;height:2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" fillcolor="#e1e6e6 [665]" strokecolor="#d8d8d8 [2732]" strokeweight=".5pt">
                <v:textbox>
                  <w:txbxContent>
                    <w:p w14:paraId="54C2067F" w14:textId="26F68FAB" w:rsidR="00547316" w:rsidRPr="005D0175" w:rsidRDefault="00547316" w:rsidP="00E01752">
                      <w:pPr>
                        <w:jc w:val="center"/>
                        <w:rPr>
                          <w:sz w:val="22"/>
                          <w:szCs w:val="22"/>
                          <w:lang w:val="en-US"/>
                        </w:rPr>
                      </w:pPr>
                      <w:r w:rsidRPr="005D0175">
                        <w:rPr>
                          <w:sz w:val="22"/>
                          <w:szCs w:val="22"/>
                          <w:lang w:val="en-US"/>
                        </w:rPr>
                        <w:t>employerProfile_Picture</w:t>
                      </w:r>
                    </w:p>
                  </w:txbxContent>
                </v:textbox>
              </v:shape>
            </w:pict>
          </mc:Fallback>
        </mc:AlternateContent>
      </w:r>
      <w:r w:rsidR="00E01752" w:rsidRPr="008C1D7A">
        <w:rPr>
          <w:noProof/>
        </w:rPr>
        <mc:AlternateContent>
          <mc:Choice Requires="wps">
            <w:drawing>
              <wp:anchor distT="0" distB="0" distL="114300" distR="114300" simplePos="0" relativeHeight="251713536" behindDoc="0" locked="0" layoutInCell="1" allowOverlap="1" wp14:anchorId="1105C6C1" wp14:editId="2E5FF662">
                <wp:simplePos x="0" y="0"/>
                <wp:positionH relativeFrom="column">
                  <wp:posOffset>5307756</wp:posOffset>
                </wp:positionH>
                <wp:positionV relativeFrom="paragraph">
                  <wp:posOffset>348043</wp:posOffset>
                </wp:positionV>
                <wp:extent cx="221063" cy="773723"/>
                <wp:effectExtent l="12700" t="12700" r="33020" b="26670"/>
                <wp:wrapNone/>
                <wp:docPr id="171" name="Straight Arrow Connector 171"/>
                <wp:cNvGraphicFramePr/>
                <a:graphic xmlns:a="http://schemas.openxmlformats.org/drawingml/2006/main">
                  <a:graphicData uri="http://schemas.microsoft.com/office/word/2010/wordprocessingShape">
                    <wps:wsp>
                      <wps:cNvCnPr/>
                      <wps:spPr>
                        <a:xfrm>
                          <a:off x="0" y="0"/>
                          <a:ext cx="221063" cy="77372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E8DE92" id="Straight Arrow Connector 171" o:spid="_x0000_s1026" type="#_x0000_t32" style="position:absolute;margin-left:417.95pt;margin-top:27.4pt;width:17.4pt;height:60.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" strokecolor="red" strokeweight="1.5pt">
                <v:stroke endarrow="block"/>
              </v:shape>
            </w:pict>
          </mc:Fallback>
        </mc:AlternateContent>
      </w:r>
      <w:r w:rsidR="00E01752" w:rsidRPr="008C1D7A">
        <w:rPr>
          <w:noProof/>
        </w:rPr>
        <mc:AlternateContent>
          <mc:Choice Requires="wps">
            <w:drawing>
              <wp:anchor distT="0" distB="0" distL="114300" distR="114300" simplePos="0" relativeHeight="251704320" behindDoc="0" locked="0" layoutInCell="1" allowOverlap="1" wp14:anchorId="26F11318" wp14:editId="327BC68C">
                <wp:simplePos x="0" y="0"/>
                <wp:positionH relativeFrom="column">
                  <wp:posOffset>3542330</wp:posOffset>
                </wp:positionH>
                <wp:positionV relativeFrom="paragraph">
                  <wp:posOffset>254434</wp:posOffset>
                </wp:positionV>
                <wp:extent cx="770021" cy="114133"/>
                <wp:effectExtent l="25400" t="12700" r="5080" b="51435"/>
                <wp:wrapNone/>
                <wp:docPr id="165" name="Straight Arrow Connector 165"/>
                <wp:cNvGraphicFramePr/>
                <a:graphic xmlns:a="http://schemas.openxmlformats.org/drawingml/2006/main">
                  <a:graphicData uri="http://schemas.microsoft.com/office/word/2010/wordprocessingShape">
                    <wps:wsp>
                      <wps:cNvCnPr/>
                      <wps:spPr>
                        <a:xfrm flipH="1">
                          <a:off x="0" y="0"/>
                          <a:ext cx="770021" cy="11413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D759A" id="Straight Arrow Connector 165" o:spid="_x0000_s1026" type="#_x0000_t32" style="position:absolute;margin-left:278.9pt;margin-top:20.05pt;width:60.65pt;height:9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" strokecolor="red" strokeweight="1.5pt">
                <v:stroke endarrow="block"/>
              </v:shape>
            </w:pict>
          </mc:Fallback>
        </mc:AlternateContent>
      </w:r>
      <w:r w:rsidR="00E01752" w:rsidRPr="008C1D7A">
        <w:rPr>
          <w:noProof/>
        </w:rPr>
        <mc:AlternateContent>
          <mc:Choice Requires="wps">
            <w:drawing>
              <wp:anchor distT="0" distB="0" distL="114300" distR="114300" simplePos="0" relativeHeight="251703296" behindDoc="0" locked="0" layoutInCell="1" allowOverlap="1" wp14:anchorId="099FAA46" wp14:editId="517CC47F">
                <wp:simplePos x="0" y="0"/>
                <wp:positionH relativeFrom="column">
                  <wp:posOffset>2427959</wp:posOffset>
                </wp:positionH>
                <wp:positionV relativeFrom="paragraph">
                  <wp:posOffset>128270</wp:posOffset>
                </wp:positionV>
                <wp:extent cx="1223158" cy="273133"/>
                <wp:effectExtent l="0" t="0" r="8890" b="19050"/>
                <wp:wrapNone/>
                <wp:docPr id="164" name="Text Box 164"/>
                <wp:cNvGraphicFramePr/>
                <a:graphic xmlns:a="http://schemas.openxmlformats.org/drawingml/2006/main">
                  <a:graphicData uri="http://schemas.microsoft.com/office/word/2010/wordprocessingShape">
                    <wps:wsp>
                      <wps:cNvSpPr txBox="1"/>
                      <wps:spPr>
                        <a:xfrm>
                          <a:off x="0" y="0"/>
                          <a:ext cx="1223158" cy="273133"/>
                        </a:xfrm>
                        <a:prstGeom prst="rect">
                          <a:avLst/>
                        </a:prstGeom>
                        <a:solidFill>
                          <a:schemeClr val="accent6">
                            <a:lumMod val="20000"/>
                            <a:lumOff val="80000"/>
                          </a:schemeClr>
                        </a:solidFill>
                        <a:ln w="6350">
                          <a:solidFill>
                            <a:schemeClr val="bg1">
                              <a:lumMod val="85000"/>
                            </a:schemeClr>
                          </a:solidFill>
                        </a:ln>
                      </wps:spPr>
                      <wps:txbx>
                        <w:txbxContent>
                          <w:p w14:paraId="09FDAE50" w14:textId="05AFE2C4" w:rsidR="00547316" w:rsidRPr="005D0175" w:rsidRDefault="00547316" w:rsidP="00E01752">
                            <w:pPr>
                              <w:jc w:val="center"/>
                              <w:rPr>
                                <w:sz w:val="22"/>
                                <w:szCs w:val="22"/>
                                <w:lang w:val="en-US"/>
                              </w:rPr>
                            </w:pPr>
                            <w:r w:rsidRPr="005D0175">
                              <w:rPr>
                                <w:sz w:val="22"/>
                                <w:szCs w:val="22"/>
                                <w:lang w:val="en-US"/>
                              </w:rPr>
                              <w:t>employer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FAA46" id="Text Box 164" o:spid="_x0000_s1078" type="#_x0000_t202" style="position:absolute;left:0;text-align:left;margin-left:191.2pt;margin-top:10.1pt;width:96.3pt;height:2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" fillcolor="#e1e6e6 [665]" strokecolor="#d8d8d8 [2732]" strokeweight=".5pt">
                <v:textbox>
                  <w:txbxContent>
                    <w:p w14:paraId="09FDAE50" w14:textId="05AFE2C4" w:rsidR="00547316" w:rsidRPr="005D0175" w:rsidRDefault="00547316" w:rsidP="00E01752">
                      <w:pPr>
                        <w:jc w:val="center"/>
                        <w:rPr>
                          <w:sz w:val="22"/>
                          <w:szCs w:val="22"/>
                          <w:lang w:val="en-US"/>
                        </w:rPr>
                      </w:pPr>
                      <w:r w:rsidRPr="005D0175">
                        <w:rPr>
                          <w:sz w:val="22"/>
                          <w:szCs w:val="22"/>
                          <w:lang w:val="en-US"/>
                        </w:rPr>
                        <w:t>employerName</w:t>
                      </w:r>
                    </w:p>
                  </w:txbxContent>
                </v:textbox>
              </v:shape>
            </w:pict>
          </mc:Fallback>
        </mc:AlternateContent>
      </w:r>
      <w:r w:rsidR="00E01752" w:rsidRPr="008C1D7A">
        <w:rPr>
          <w:noProof/>
        </w:rPr>
        <w:drawing>
          <wp:inline distT="0" distB="0" distL="0" distR="0" wp14:anchorId="6CD7D32D" wp14:editId="3A8B1B99">
            <wp:extent cx="5270500" cy="527204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Screen Shot 2020-10-26 at 3.56.56 PM.png"/>
                    <pic:cNvPicPr/>
                  </pic:nvPicPr>
                  <pic:blipFill rotWithShape="1">
                    <a:blip r:embed="rId103"/>
                    <a:srcRect t="212"/>
                    <a:stretch/>
                  </pic:blipFill>
                  <pic:spPr bwMode="auto">
                    <a:xfrm>
                      <a:off x="0" y="0"/>
                      <a:ext cx="5270500" cy="5272049"/>
                    </a:xfrm>
                    <a:prstGeom prst="rect">
                      <a:avLst/>
                    </a:prstGeom>
                    <a:ln>
                      <a:noFill/>
                    </a:ln>
                    <a:extLst>
                      <a:ext uri="{53640926-AAD7-44D8-BBD7-CCE9431645EC}">
                        <a14:shadowObscured xmlns:a14="http://schemas.microsoft.com/office/drawing/2010/main"/>
                      </a:ext>
                    </a:extLst>
                  </pic:spPr>
                </pic:pic>
              </a:graphicData>
            </a:graphic>
          </wp:inline>
        </w:drawing>
      </w:r>
    </w:p>
    <w:p w14:paraId="58A81B0C" w14:textId="44228143" w:rsidR="00A07855" w:rsidRPr="008C1D7A" w:rsidRDefault="00A07855" w:rsidP="00E01752">
      <w:pPr>
        <w:tabs>
          <w:tab w:val="left" w:pos="3261"/>
          <w:tab w:val="left" w:pos="6521"/>
        </w:tabs>
        <w:jc w:val="center"/>
      </w:pPr>
    </w:p>
    <w:p w14:paraId="7AC5C260" w14:textId="0FBED151" w:rsidR="00A07855" w:rsidRPr="008C1D7A" w:rsidRDefault="00A07855" w:rsidP="00E01752">
      <w:pPr>
        <w:tabs>
          <w:tab w:val="left" w:pos="3261"/>
          <w:tab w:val="left" w:pos="6521"/>
        </w:tabs>
        <w:jc w:val="center"/>
      </w:pPr>
    </w:p>
    <w:p w14:paraId="2670CE65" w14:textId="50AAB47C" w:rsidR="00A07855" w:rsidRPr="008C1D7A" w:rsidRDefault="00A07855" w:rsidP="00E01752">
      <w:pPr>
        <w:tabs>
          <w:tab w:val="left" w:pos="3261"/>
          <w:tab w:val="left" w:pos="6521"/>
        </w:tabs>
        <w:jc w:val="center"/>
      </w:pPr>
    </w:p>
    <w:p w14:paraId="3FDAD0F0" w14:textId="77777777" w:rsidR="00A07855" w:rsidRPr="008C1D7A" w:rsidRDefault="00A07855" w:rsidP="00E01752">
      <w:pPr>
        <w:tabs>
          <w:tab w:val="left" w:pos="3261"/>
          <w:tab w:val="left" w:pos="6521"/>
        </w:tabs>
        <w:jc w:val="center"/>
      </w:pPr>
    </w:p>
    <w:p w14:paraId="279234DB" w14:textId="08632DC7" w:rsidR="00A07855" w:rsidRPr="008C1D7A" w:rsidRDefault="00A07855" w:rsidP="00A07855"/>
    <w:p w14:paraId="0ADD6BF0" w14:textId="6B827C8C" w:rsidR="00A07855" w:rsidRPr="008C1D7A" w:rsidRDefault="00A07855" w:rsidP="00A07855"/>
    <w:p w14:paraId="07F10711" w14:textId="70CAC797" w:rsidR="00A07855" w:rsidRPr="008C1D7A" w:rsidRDefault="00A07855" w:rsidP="00A07855"/>
    <w:p w14:paraId="193CC84F" w14:textId="2F30A6E0" w:rsidR="00A07855" w:rsidRPr="008C1D7A" w:rsidRDefault="005D0175" w:rsidP="00231324">
      <w:pPr>
        <w:ind w:firstLine="1134"/>
        <w:jc w:val="center"/>
      </w:pPr>
      <w:r w:rsidRPr="008C1D7A">
        <w:rPr>
          <w:noProof/>
        </w:rPr>
        <mc:AlternateContent>
          <mc:Choice Requires="wps">
            <w:drawing>
              <wp:anchor distT="0" distB="0" distL="114300" distR="114300" simplePos="0" relativeHeight="251727872" behindDoc="0" locked="0" layoutInCell="1" allowOverlap="1" wp14:anchorId="2EE78D7E" wp14:editId="05AE7FCC">
                <wp:simplePos x="0" y="0"/>
                <wp:positionH relativeFrom="column">
                  <wp:posOffset>2880147</wp:posOffset>
                </wp:positionH>
                <wp:positionV relativeFrom="paragraph">
                  <wp:posOffset>4698576</wp:posOffset>
                </wp:positionV>
                <wp:extent cx="1296811" cy="293511"/>
                <wp:effectExtent l="0" t="0" r="11430" b="11430"/>
                <wp:wrapNone/>
                <wp:docPr id="181" name="Text Box 181"/>
                <wp:cNvGraphicFramePr/>
                <a:graphic xmlns:a="http://schemas.openxmlformats.org/drawingml/2006/main">
                  <a:graphicData uri="http://schemas.microsoft.com/office/word/2010/wordprocessingShape">
                    <wps:wsp>
                      <wps:cNvSpPr txBox="1"/>
                      <wps:spPr>
                        <a:xfrm>
                          <a:off x="0" y="0"/>
                          <a:ext cx="1296811" cy="293511"/>
                        </a:xfrm>
                        <a:prstGeom prst="rect">
                          <a:avLst/>
                        </a:prstGeom>
                        <a:solidFill>
                          <a:schemeClr val="accent6">
                            <a:lumMod val="20000"/>
                            <a:lumOff val="80000"/>
                          </a:schemeClr>
                        </a:solidFill>
                        <a:ln w="6350">
                          <a:solidFill>
                            <a:schemeClr val="bg1">
                              <a:lumMod val="85000"/>
                            </a:schemeClr>
                          </a:solidFill>
                        </a:ln>
                      </wps:spPr>
                      <wps:txbx>
                        <w:txbxContent>
                          <w:p w14:paraId="336BEF90" w14:textId="68CE54F2" w:rsidR="00547316" w:rsidRPr="003D5D8A" w:rsidRDefault="00547316" w:rsidP="00A07855">
                            <w:pPr>
                              <w:jc w:val="center"/>
                              <w:rPr>
                                <w:sz w:val="22"/>
                                <w:lang w:val="en-US"/>
                              </w:rPr>
                            </w:pPr>
                            <w:r w:rsidRPr="003D5D8A">
                              <w:rPr>
                                <w:sz w:val="22"/>
                                <w:lang w:val="en-US"/>
                              </w:rPr>
                              <w:t>applicant_C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78D7E" id="Text Box 181" o:spid="_x0000_s1079" type="#_x0000_t202" style="position:absolute;left:0;text-align:left;margin-left:226.8pt;margin-top:369.95pt;width:102.1pt;height:23.1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" fillcolor="#e1e6e6 [665]" strokecolor="#d8d8d8 [2732]" strokeweight=".5pt">
                <v:textbox>
                  <w:txbxContent>
                    <w:p w14:paraId="336BEF90" w14:textId="68CE54F2" w:rsidR="00547316" w:rsidRPr="003D5D8A" w:rsidRDefault="00547316" w:rsidP="00A07855">
                      <w:pPr>
                        <w:jc w:val="center"/>
                        <w:rPr>
                          <w:sz w:val="22"/>
                          <w:lang w:val="en-US"/>
                        </w:rPr>
                      </w:pPr>
                      <w:r w:rsidRPr="003D5D8A">
                        <w:rPr>
                          <w:sz w:val="22"/>
                          <w:lang w:val="en-US"/>
                        </w:rPr>
                        <w:t>applicant_CV</w:t>
                      </w:r>
                    </w:p>
                  </w:txbxContent>
                </v:textbox>
              </v:shape>
            </w:pict>
          </mc:Fallback>
        </mc:AlternateContent>
      </w:r>
      <w:r w:rsidR="00231324" w:rsidRPr="008C1D7A">
        <w:rPr>
          <w:noProof/>
        </w:rPr>
        <mc:AlternateContent>
          <mc:Choice Requires="wps">
            <w:drawing>
              <wp:anchor distT="0" distB="0" distL="114300" distR="114300" simplePos="0" relativeHeight="251729920" behindDoc="0" locked="0" layoutInCell="1" allowOverlap="1" wp14:anchorId="43002C8C" wp14:editId="126965F7">
                <wp:simplePos x="0" y="0"/>
                <wp:positionH relativeFrom="column">
                  <wp:posOffset>3317452</wp:posOffset>
                </wp:positionH>
                <wp:positionV relativeFrom="paragraph">
                  <wp:posOffset>3768090</wp:posOffset>
                </wp:positionV>
                <wp:extent cx="562610" cy="1004570"/>
                <wp:effectExtent l="25400" t="25400" r="21590" b="11430"/>
                <wp:wrapNone/>
                <wp:docPr id="182" name="Straight Arrow Connector 182"/>
                <wp:cNvGraphicFramePr/>
                <a:graphic xmlns:a="http://schemas.openxmlformats.org/drawingml/2006/main">
                  <a:graphicData uri="http://schemas.microsoft.com/office/word/2010/wordprocessingShape">
                    <wps:wsp>
                      <wps:cNvCnPr/>
                      <wps:spPr>
                        <a:xfrm flipH="1" flipV="1">
                          <a:off x="0" y="0"/>
                          <a:ext cx="562610" cy="100457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A1D48" id="Straight Arrow Connector 182" o:spid="_x0000_s1026" type="#_x0000_t32" style="position:absolute;margin-left:261.2pt;margin-top:296.7pt;width:44.3pt;height:79.1pt;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" strokecolor="red" strokeweight="1.5pt">
                <v:stroke endarrow="block"/>
              </v:shape>
            </w:pict>
          </mc:Fallback>
        </mc:AlternateContent>
      </w:r>
      <w:r w:rsidR="00231324" w:rsidRPr="008C1D7A">
        <w:rPr>
          <w:noProof/>
        </w:rPr>
        <mc:AlternateContent>
          <mc:Choice Requires="wps">
            <w:drawing>
              <wp:anchor distT="0" distB="0" distL="114300" distR="114300" simplePos="0" relativeHeight="251741184" behindDoc="0" locked="0" layoutInCell="1" allowOverlap="1" wp14:anchorId="3FFCF2AC" wp14:editId="707978B0">
                <wp:simplePos x="0" y="0"/>
                <wp:positionH relativeFrom="column">
                  <wp:posOffset>4503420</wp:posOffset>
                </wp:positionH>
                <wp:positionV relativeFrom="paragraph">
                  <wp:posOffset>1053465</wp:posOffset>
                </wp:positionV>
                <wp:extent cx="805815" cy="974090"/>
                <wp:effectExtent l="12700" t="12700" r="45085" b="29210"/>
                <wp:wrapNone/>
                <wp:docPr id="188" name="Straight Arrow Connector 188"/>
                <wp:cNvGraphicFramePr/>
                <a:graphic xmlns:a="http://schemas.openxmlformats.org/drawingml/2006/main">
                  <a:graphicData uri="http://schemas.microsoft.com/office/word/2010/wordprocessingShape">
                    <wps:wsp>
                      <wps:cNvCnPr/>
                      <wps:spPr>
                        <a:xfrm>
                          <a:off x="0" y="0"/>
                          <a:ext cx="805815" cy="97409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0A1F37" id="Straight Arrow Connector 188" o:spid="_x0000_s1026" type="#_x0000_t32" style="position:absolute;margin-left:354.6pt;margin-top:82.95pt;width:63.45pt;height:76.7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" strokecolor="red" strokeweight="1.5pt">
                <v:stroke endarrow="block"/>
              </v:shape>
            </w:pict>
          </mc:Fallback>
        </mc:AlternateContent>
      </w:r>
      <w:r w:rsidR="00231324" w:rsidRPr="008C1D7A">
        <w:rPr>
          <w:noProof/>
        </w:rPr>
        <mc:AlternateContent>
          <mc:Choice Requires="wps">
            <w:drawing>
              <wp:anchor distT="0" distB="0" distL="114300" distR="114300" simplePos="0" relativeHeight="251739136" behindDoc="0" locked="0" layoutInCell="1" allowOverlap="1" wp14:anchorId="57E0B529" wp14:editId="7F17EE78">
                <wp:simplePos x="0" y="0"/>
                <wp:positionH relativeFrom="column">
                  <wp:posOffset>3738880</wp:posOffset>
                </wp:positionH>
                <wp:positionV relativeFrom="paragraph">
                  <wp:posOffset>1194435</wp:posOffset>
                </wp:positionV>
                <wp:extent cx="374015" cy="843280"/>
                <wp:effectExtent l="12700" t="12700" r="32385" b="33020"/>
                <wp:wrapNone/>
                <wp:docPr id="187" name="Straight Arrow Connector 187"/>
                <wp:cNvGraphicFramePr/>
                <a:graphic xmlns:a="http://schemas.openxmlformats.org/drawingml/2006/main">
                  <a:graphicData uri="http://schemas.microsoft.com/office/word/2010/wordprocessingShape">
                    <wps:wsp>
                      <wps:cNvCnPr/>
                      <wps:spPr>
                        <a:xfrm>
                          <a:off x="0" y="0"/>
                          <a:ext cx="374015" cy="84328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14ECE" id="Straight Arrow Connector 187" o:spid="_x0000_s1026" type="#_x0000_t32" style="position:absolute;margin-left:294.4pt;margin-top:94.05pt;width:29.45pt;height:66.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" strokecolor="red" strokeweight="1.5pt">
                <v:stroke endarrow="block"/>
              </v:shape>
            </w:pict>
          </mc:Fallback>
        </mc:AlternateContent>
      </w:r>
      <w:r w:rsidR="00231324" w:rsidRPr="008C1D7A">
        <w:rPr>
          <w:noProof/>
        </w:rPr>
        <mc:AlternateContent>
          <mc:Choice Requires="wps">
            <w:drawing>
              <wp:anchor distT="0" distB="0" distL="114300" distR="114300" simplePos="0" relativeHeight="251737088" behindDoc="0" locked="0" layoutInCell="1" allowOverlap="1" wp14:anchorId="22A18A8B" wp14:editId="54247F95">
                <wp:simplePos x="0" y="0"/>
                <wp:positionH relativeFrom="column">
                  <wp:posOffset>2797810</wp:posOffset>
                </wp:positionH>
                <wp:positionV relativeFrom="paragraph">
                  <wp:posOffset>915670</wp:posOffset>
                </wp:positionV>
                <wp:extent cx="1884045" cy="273050"/>
                <wp:effectExtent l="0" t="0" r="8255" b="19050"/>
                <wp:wrapNone/>
                <wp:docPr id="186" name="Text Box 186"/>
                <wp:cNvGraphicFramePr/>
                <a:graphic xmlns:a="http://schemas.openxmlformats.org/drawingml/2006/main">
                  <a:graphicData uri="http://schemas.microsoft.com/office/word/2010/wordprocessingShape">
                    <wps:wsp>
                      <wps:cNvSpPr txBox="1"/>
                      <wps:spPr>
                        <a:xfrm>
                          <a:off x="0" y="0"/>
                          <a:ext cx="1884045" cy="273050"/>
                        </a:xfrm>
                        <a:prstGeom prst="rect">
                          <a:avLst/>
                        </a:prstGeom>
                        <a:solidFill>
                          <a:schemeClr val="accent6">
                            <a:lumMod val="20000"/>
                            <a:lumOff val="80000"/>
                          </a:schemeClr>
                        </a:solidFill>
                        <a:ln w="6350">
                          <a:solidFill>
                            <a:schemeClr val="bg1">
                              <a:lumMod val="85000"/>
                            </a:schemeClr>
                          </a:solidFill>
                        </a:ln>
                      </wps:spPr>
                      <wps:txbx>
                        <w:txbxContent>
                          <w:p w14:paraId="02E6E447" w14:textId="1C6EBCD6" w:rsidR="00547316" w:rsidRPr="005D0175" w:rsidRDefault="00547316" w:rsidP="00A07855">
                            <w:pPr>
                              <w:jc w:val="center"/>
                              <w:rPr>
                                <w:sz w:val="22"/>
                                <w:szCs w:val="22"/>
                                <w:lang w:val="en-US"/>
                              </w:rPr>
                            </w:pPr>
                            <w:r w:rsidRPr="005D0175">
                              <w:rPr>
                                <w:sz w:val="22"/>
                                <w:szCs w:val="22"/>
                                <w:lang w:val="en-US"/>
                              </w:rPr>
                              <w:t>applicantFull_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18A8B" id="Text Box 186" o:spid="_x0000_s1080" type="#_x0000_t202" style="position:absolute;left:0;text-align:left;margin-left:220.3pt;margin-top:72.1pt;width:148.35pt;height:2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" fillcolor="#e1e6e6 [665]" strokecolor="#d8d8d8 [2732]" strokeweight=".5pt">
                <v:textbox>
                  <w:txbxContent>
                    <w:p w14:paraId="02E6E447" w14:textId="1C6EBCD6" w:rsidR="00547316" w:rsidRPr="005D0175" w:rsidRDefault="00547316" w:rsidP="00A07855">
                      <w:pPr>
                        <w:jc w:val="center"/>
                        <w:rPr>
                          <w:sz w:val="22"/>
                          <w:szCs w:val="22"/>
                          <w:lang w:val="en-US"/>
                        </w:rPr>
                      </w:pPr>
                      <w:r w:rsidRPr="005D0175">
                        <w:rPr>
                          <w:sz w:val="22"/>
                          <w:szCs w:val="22"/>
                          <w:lang w:val="en-US"/>
                        </w:rPr>
                        <w:t>applicantFull_Name</w:t>
                      </w:r>
                    </w:p>
                  </w:txbxContent>
                </v:textbox>
              </v:shape>
            </w:pict>
          </mc:Fallback>
        </mc:AlternateContent>
      </w:r>
      <w:r w:rsidR="00231324" w:rsidRPr="008C1D7A">
        <w:rPr>
          <w:noProof/>
        </w:rPr>
        <mc:AlternateContent>
          <mc:Choice Requires="wps">
            <w:drawing>
              <wp:anchor distT="0" distB="0" distL="114300" distR="114300" simplePos="0" relativeHeight="251732992" behindDoc="0" locked="0" layoutInCell="1" allowOverlap="1" wp14:anchorId="045B08E1" wp14:editId="173F5910">
                <wp:simplePos x="0" y="0"/>
                <wp:positionH relativeFrom="column">
                  <wp:posOffset>995680</wp:posOffset>
                </wp:positionH>
                <wp:positionV relativeFrom="paragraph">
                  <wp:posOffset>1446530</wp:posOffset>
                </wp:positionV>
                <wp:extent cx="583565" cy="742950"/>
                <wp:effectExtent l="12700" t="12700" r="38735" b="31750"/>
                <wp:wrapNone/>
                <wp:docPr id="184" name="Straight Arrow Connector 184"/>
                <wp:cNvGraphicFramePr/>
                <a:graphic xmlns:a="http://schemas.openxmlformats.org/drawingml/2006/main">
                  <a:graphicData uri="http://schemas.microsoft.com/office/word/2010/wordprocessingShape">
                    <wps:wsp>
                      <wps:cNvCnPr/>
                      <wps:spPr>
                        <a:xfrm>
                          <a:off x="0" y="0"/>
                          <a:ext cx="583565" cy="7429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F5E0C" id="Straight Arrow Connector 184" o:spid="_x0000_s1026" type="#_x0000_t32" style="position:absolute;margin-left:78.4pt;margin-top:113.9pt;width:45.95pt;height:5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" strokecolor="red" strokeweight="1.5pt">
                <v:stroke endarrow="block"/>
              </v:shape>
            </w:pict>
          </mc:Fallback>
        </mc:AlternateContent>
      </w:r>
      <w:r w:rsidR="00231324" w:rsidRPr="008C1D7A">
        <w:rPr>
          <w:noProof/>
        </w:rPr>
        <mc:AlternateContent>
          <mc:Choice Requires="wps">
            <w:drawing>
              <wp:anchor distT="0" distB="0" distL="114300" distR="114300" simplePos="0" relativeHeight="251731968" behindDoc="0" locked="0" layoutInCell="1" allowOverlap="1" wp14:anchorId="29192EF5" wp14:editId="74487DCC">
                <wp:simplePos x="0" y="0"/>
                <wp:positionH relativeFrom="column">
                  <wp:posOffset>33655</wp:posOffset>
                </wp:positionH>
                <wp:positionV relativeFrom="paragraph">
                  <wp:posOffset>1205230</wp:posOffset>
                </wp:positionV>
                <wp:extent cx="1313180" cy="311150"/>
                <wp:effectExtent l="0" t="0" r="7620" b="19050"/>
                <wp:wrapNone/>
                <wp:docPr id="183" name="Text Box 183"/>
                <wp:cNvGraphicFramePr/>
                <a:graphic xmlns:a="http://schemas.openxmlformats.org/drawingml/2006/main">
                  <a:graphicData uri="http://schemas.microsoft.com/office/word/2010/wordprocessingShape">
                    <wps:wsp>
                      <wps:cNvSpPr txBox="1"/>
                      <wps:spPr>
                        <a:xfrm>
                          <a:off x="0" y="0"/>
                          <a:ext cx="1313180" cy="311150"/>
                        </a:xfrm>
                        <a:prstGeom prst="rect">
                          <a:avLst/>
                        </a:prstGeom>
                        <a:solidFill>
                          <a:schemeClr val="accent6">
                            <a:lumMod val="20000"/>
                            <a:lumOff val="80000"/>
                          </a:schemeClr>
                        </a:solidFill>
                        <a:ln w="6350">
                          <a:solidFill>
                            <a:schemeClr val="bg1">
                              <a:lumMod val="85000"/>
                            </a:schemeClr>
                          </a:solidFill>
                        </a:ln>
                      </wps:spPr>
                      <wps:txbx>
                        <w:txbxContent>
                          <w:p w14:paraId="320A08BB" w14:textId="4854E0AF" w:rsidR="00547316" w:rsidRPr="005D0175" w:rsidRDefault="00547316" w:rsidP="00A07855">
                            <w:pPr>
                              <w:jc w:val="center"/>
                              <w:rPr>
                                <w:sz w:val="22"/>
                                <w:szCs w:val="22"/>
                                <w:lang w:val="en-US"/>
                              </w:rPr>
                            </w:pPr>
                            <w:r w:rsidRPr="005D0175">
                              <w:rPr>
                                <w:sz w:val="22"/>
                                <w:szCs w:val="22"/>
                                <w:lang w:val="en-US"/>
                              </w:rPr>
                              <w:t>applicant_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92EF5" id="Text Box 183" o:spid="_x0000_s1081" type="#_x0000_t202" style="position:absolute;left:0;text-align:left;margin-left:2.65pt;margin-top:94.9pt;width:103.4pt;height:2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" fillcolor="#e1e6e6 [665]" strokecolor="#d8d8d8 [2732]" strokeweight=".5pt">
                <v:textbox>
                  <w:txbxContent>
                    <w:p w14:paraId="320A08BB" w14:textId="4854E0AF" w:rsidR="00547316" w:rsidRPr="005D0175" w:rsidRDefault="00547316" w:rsidP="00A07855">
                      <w:pPr>
                        <w:jc w:val="center"/>
                        <w:rPr>
                          <w:sz w:val="22"/>
                          <w:szCs w:val="22"/>
                          <w:lang w:val="en-US"/>
                        </w:rPr>
                      </w:pPr>
                      <w:r w:rsidRPr="005D0175">
                        <w:rPr>
                          <w:sz w:val="22"/>
                          <w:szCs w:val="22"/>
                          <w:lang w:val="en-US"/>
                        </w:rPr>
                        <w:t>applicant_email</w:t>
                      </w:r>
                    </w:p>
                  </w:txbxContent>
                </v:textbox>
              </v:shape>
            </w:pict>
          </mc:Fallback>
        </mc:AlternateContent>
      </w:r>
      <w:r w:rsidR="00231324" w:rsidRPr="008C1D7A">
        <w:rPr>
          <w:noProof/>
        </w:rPr>
        <mc:AlternateContent>
          <mc:Choice Requires="wps">
            <w:drawing>
              <wp:anchor distT="0" distB="0" distL="114300" distR="114300" simplePos="0" relativeHeight="251725824" behindDoc="0" locked="0" layoutInCell="1" allowOverlap="1" wp14:anchorId="374FE7EA" wp14:editId="1C0EE3C9">
                <wp:simplePos x="0" y="0"/>
                <wp:positionH relativeFrom="column">
                  <wp:posOffset>1771015</wp:posOffset>
                </wp:positionH>
                <wp:positionV relativeFrom="paragraph">
                  <wp:posOffset>883920</wp:posOffset>
                </wp:positionV>
                <wp:extent cx="1225550" cy="602615"/>
                <wp:effectExtent l="12700" t="12700" r="44450" b="32385"/>
                <wp:wrapNone/>
                <wp:docPr id="180" name="Straight Arrow Connector 180"/>
                <wp:cNvGraphicFramePr/>
                <a:graphic xmlns:a="http://schemas.openxmlformats.org/drawingml/2006/main">
                  <a:graphicData uri="http://schemas.microsoft.com/office/word/2010/wordprocessingShape">
                    <wps:wsp>
                      <wps:cNvCnPr/>
                      <wps:spPr>
                        <a:xfrm>
                          <a:off x="0" y="0"/>
                          <a:ext cx="1225550" cy="60261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70A1EF" id="Straight Arrow Connector 180" o:spid="_x0000_s1026" type="#_x0000_t32" style="position:absolute;margin-left:139.45pt;margin-top:69.6pt;width:96.5pt;height:47.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" strokecolor="red" strokeweight="1.5pt">
                <v:stroke endarrow="block"/>
              </v:shape>
            </w:pict>
          </mc:Fallback>
        </mc:AlternateContent>
      </w:r>
      <w:r w:rsidR="00231324" w:rsidRPr="008C1D7A">
        <w:rPr>
          <w:noProof/>
        </w:rPr>
        <mc:AlternateContent>
          <mc:Choice Requires="wps">
            <w:drawing>
              <wp:anchor distT="0" distB="0" distL="114300" distR="114300" simplePos="0" relativeHeight="251719680" behindDoc="0" locked="0" layoutInCell="1" allowOverlap="1" wp14:anchorId="63A1D9FE" wp14:editId="0245666C">
                <wp:simplePos x="0" y="0"/>
                <wp:positionH relativeFrom="column">
                  <wp:posOffset>1756410</wp:posOffset>
                </wp:positionH>
                <wp:positionV relativeFrom="paragraph">
                  <wp:posOffset>964565</wp:posOffset>
                </wp:positionV>
                <wp:extent cx="207645" cy="461645"/>
                <wp:effectExtent l="12700" t="12700" r="33655" b="33655"/>
                <wp:wrapNone/>
                <wp:docPr id="176" name="Straight Arrow Connector 176"/>
                <wp:cNvGraphicFramePr/>
                <a:graphic xmlns:a="http://schemas.openxmlformats.org/drawingml/2006/main">
                  <a:graphicData uri="http://schemas.microsoft.com/office/word/2010/wordprocessingShape">
                    <wps:wsp>
                      <wps:cNvCnPr/>
                      <wps:spPr>
                        <a:xfrm>
                          <a:off x="0" y="0"/>
                          <a:ext cx="207645" cy="46164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10918B" id="Straight Arrow Connector 176" o:spid="_x0000_s1026" type="#_x0000_t32" style="position:absolute;margin-left:138.3pt;margin-top:75.95pt;width:16.35pt;height:36.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" strokecolor="red" strokeweight="1.5pt">
                <v:stroke endarrow="block"/>
              </v:shape>
            </w:pict>
          </mc:Fallback>
        </mc:AlternateContent>
      </w:r>
      <w:r w:rsidR="00231324" w:rsidRPr="008C1D7A">
        <w:rPr>
          <w:noProof/>
        </w:rPr>
        <mc:AlternateContent>
          <mc:Choice Requires="wps">
            <w:drawing>
              <wp:anchor distT="0" distB="0" distL="114300" distR="114300" simplePos="0" relativeHeight="251718656" behindDoc="0" locked="0" layoutInCell="1" allowOverlap="1" wp14:anchorId="7B115EC6" wp14:editId="3B76ECE4">
                <wp:simplePos x="0" y="0"/>
                <wp:positionH relativeFrom="column">
                  <wp:posOffset>30268</wp:posOffset>
                </wp:positionH>
                <wp:positionV relativeFrom="paragraph">
                  <wp:posOffset>757555</wp:posOffset>
                </wp:positionV>
                <wp:extent cx="1884680" cy="273050"/>
                <wp:effectExtent l="0" t="0" r="7620" b="19050"/>
                <wp:wrapNone/>
                <wp:docPr id="175" name="Text Box 175"/>
                <wp:cNvGraphicFramePr/>
                <a:graphic xmlns:a="http://schemas.openxmlformats.org/drawingml/2006/main">
                  <a:graphicData uri="http://schemas.microsoft.com/office/word/2010/wordprocessingShape">
                    <wps:wsp>
                      <wps:cNvSpPr txBox="1"/>
                      <wps:spPr>
                        <a:xfrm>
                          <a:off x="0" y="0"/>
                          <a:ext cx="1884680" cy="273050"/>
                        </a:xfrm>
                        <a:prstGeom prst="rect">
                          <a:avLst/>
                        </a:prstGeom>
                        <a:solidFill>
                          <a:schemeClr val="accent6">
                            <a:lumMod val="20000"/>
                            <a:lumOff val="80000"/>
                          </a:schemeClr>
                        </a:solidFill>
                        <a:ln w="6350">
                          <a:solidFill>
                            <a:schemeClr val="bg1">
                              <a:lumMod val="85000"/>
                            </a:schemeClr>
                          </a:solidFill>
                        </a:ln>
                      </wps:spPr>
                      <wps:txbx>
                        <w:txbxContent>
                          <w:p w14:paraId="489B4A44" w14:textId="38913160" w:rsidR="00547316" w:rsidRPr="005D0175" w:rsidRDefault="00547316" w:rsidP="00A07855">
                            <w:pPr>
                              <w:jc w:val="center"/>
                              <w:rPr>
                                <w:sz w:val="22"/>
                                <w:szCs w:val="22"/>
                                <w:lang w:val="en-US"/>
                              </w:rPr>
                            </w:pPr>
                            <w:r w:rsidRPr="005D0175">
                              <w:rPr>
                                <w:sz w:val="22"/>
                                <w:szCs w:val="22"/>
                                <w:lang w:val="en-US"/>
                              </w:rPr>
                              <w:t>applicantProfile_Pi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15EC6" id="Text Box 175" o:spid="_x0000_s1082" type="#_x0000_t202" style="position:absolute;left:0;text-align:left;margin-left:2.4pt;margin-top:59.65pt;width:148.4pt;height:2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" fillcolor="#e1e6e6 [665]" strokecolor="#d8d8d8 [2732]" strokeweight=".5pt">
                <v:textbox>
                  <w:txbxContent>
                    <w:p w14:paraId="489B4A44" w14:textId="38913160" w:rsidR="00547316" w:rsidRPr="005D0175" w:rsidRDefault="00547316" w:rsidP="00A07855">
                      <w:pPr>
                        <w:jc w:val="center"/>
                        <w:rPr>
                          <w:sz w:val="22"/>
                          <w:szCs w:val="22"/>
                          <w:lang w:val="en-US"/>
                        </w:rPr>
                      </w:pPr>
                      <w:r w:rsidRPr="005D0175">
                        <w:rPr>
                          <w:sz w:val="22"/>
                          <w:szCs w:val="22"/>
                          <w:lang w:val="en-US"/>
                        </w:rPr>
                        <w:t>applicantProfile_Picture</w:t>
                      </w:r>
                    </w:p>
                  </w:txbxContent>
                </v:textbox>
              </v:shape>
            </w:pict>
          </mc:Fallback>
        </mc:AlternateContent>
      </w:r>
      <w:r w:rsidR="00A07855" w:rsidRPr="008C1D7A">
        <w:rPr>
          <w:noProof/>
        </w:rPr>
        <w:drawing>
          <wp:inline distT="0" distB="0" distL="0" distR="0" wp14:anchorId="5F0615F0" wp14:editId="5C6AAE63">
            <wp:extent cx="4944630" cy="4953837"/>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creen Shot 2020-10-26 at 5.08.21 PM.png"/>
                    <pic:cNvPicPr/>
                  </pic:nvPicPr>
                  <pic:blipFill>
                    <a:blip r:embed="rId115"/>
                    <a:stretch>
                      <a:fillRect/>
                    </a:stretch>
                  </pic:blipFill>
                  <pic:spPr>
                    <a:xfrm>
                      <a:off x="0" y="0"/>
                      <a:ext cx="4946074" cy="4955284"/>
                    </a:xfrm>
                    <a:prstGeom prst="rect">
                      <a:avLst/>
                    </a:prstGeom>
                  </pic:spPr>
                </pic:pic>
              </a:graphicData>
            </a:graphic>
          </wp:inline>
        </w:drawing>
      </w:r>
    </w:p>
    <w:p w14:paraId="033ED2F8" w14:textId="0932FEFC" w:rsidR="00A07855" w:rsidRPr="008C1D7A" w:rsidRDefault="00A07855" w:rsidP="00A07855"/>
    <w:p w14:paraId="7BCFFBB7" w14:textId="74F888DF" w:rsidR="00A07855" w:rsidRPr="008C1D7A" w:rsidRDefault="00A07855" w:rsidP="00A07855"/>
    <w:p w14:paraId="7DA7DAB4" w14:textId="2B7E29CC" w:rsidR="00A07855" w:rsidRPr="008C1D7A" w:rsidRDefault="00A07855" w:rsidP="00A07855"/>
    <w:p w14:paraId="22163B12" w14:textId="49E4F1B6" w:rsidR="00A07855" w:rsidRPr="008C1D7A" w:rsidRDefault="00A07855" w:rsidP="00A07855"/>
    <w:p w14:paraId="6F19BA97" w14:textId="49182D23" w:rsidR="00A07855" w:rsidRPr="008C1D7A" w:rsidRDefault="00A07855" w:rsidP="00A07855"/>
    <w:p w14:paraId="3F888257" w14:textId="72FD0949" w:rsidR="00A07855" w:rsidRPr="008C1D7A" w:rsidRDefault="00A07855" w:rsidP="00A07855"/>
    <w:p w14:paraId="705A32DF" w14:textId="4F5E90DE" w:rsidR="00A07855" w:rsidRPr="008C1D7A" w:rsidRDefault="00A07855" w:rsidP="00A07855"/>
    <w:p w14:paraId="79E8783A" w14:textId="66593245" w:rsidR="00A07855" w:rsidRPr="008C1D7A" w:rsidRDefault="00A07855" w:rsidP="00A07855"/>
    <w:p w14:paraId="06EA5BCF" w14:textId="67D0C666" w:rsidR="00A07855" w:rsidRPr="008C1D7A" w:rsidRDefault="00A07855" w:rsidP="00A07855"/>
    <w:p w14:paraId="4F582BB8" w14:textId="04920492" w:rsidR="00A07855" w:rsidRPr="008C1D7A" w:rsidRDefault="00A07855" w:rsidP="00A07855"/>
    <w:p w14:paraId="70C5F688" w14:textId="758FA0A9" w:rsidR="00A07855" w:rsidRPr="008C1D7A" w:rsidRDefault="00A07855" w:rsidP="00A07855"/>
    <w:p w14:paraId="22136AE8" w14:textId="5DF91554" w:rsidR="00A07855" w:rsidRPr="008C1D7A" w:rsidRDefault="00A07855" w:rsidP="00A07855"/>
    <w:p w14:paraId="37B4298F" w14:textId="15AB17F6" w:rsidR="00A07855" w:rsidRPr="008C1D7A" w:rsidRDefault="00A07855" w:rsidP="00A07855"/>
    <w:p w14:paraId="5FC2F701" w14:textId="558ADBDF" w:rsidR="00A07855" w:rsidRPr="008C1D7A" w:rsidRDefault="00A07855" w:rsidP="00A07855"/>
    <w:p w14:paraId="4B21D32D" w14:textId="6BAF4507" w:rsidR="00A07855" w:rsidRPr="008C1D7A" w:rsidRDefault="00A07855" w:rsidP="00A07855"/>
    <w:p w14:paraId="3DF81C06" w14:textId="7257DD08" w:rsidR="00A07855" w:rsidRPr="008C1D7A" w:rsidRDefault="00A07855" w:rsidP="00A07855"/>
    <w:p w14:paraId="2FC7675B" w14:textId="0FD4D3D2" w:rsidR="00A07855" w:rsidRPr="008C1D7A" w:rsidRDefault="00A07855" w:rsidP="00A07855"/>
    <w:p w14:paraId="72CED6E2" w14:textId="041693C4" w:rsidR="00A07855" w:rsidRPr="008C1D7A" w:rsidRDefault="00A07855" w:rsidP="00A07855"/>
    <w:p w14:paraId="712F7CD3" w14:textId="45D49473" w:rsidR="00A07855" w:rsidRPr="008C1D7A" w:rsidRDefault="00A07855" w:rsidP="00A07855"/>
    <w:p w14:paraId="074FEBE7" w14:textId="2019B484" w:rsidR="00A07855" w:rsidRPr="008C1D7A" w:rsidRDefault="00A07855" w:rsidP="00A07855"/>
    <w:p w14:paraId="152EFD41" w14:textId="46B65D29" w:rsidR="00A07855" w:rsidRPr="008C1D7A" w:rsidRDefault="00A07855" w:rsidP="00A07855"/>
    <w:p w14:paraId="5D20D0B9" w14:textId="4EF43973" w:rsidR="00A07855" w:rsidRPr="008C1D7A" w:rsidRDefault="00A07855" w:rsidP="00A07855"/>
    <w:p w14:paraId="49A1FD8E" w14:textId="77777777" w:rsidR="00A07855" w:rsidRPr="008C1D7A" w:rsidRDefault="00A07855" w:rsidP="00A07855"/>
    <w:p w14:paraId="65776D87" w14:textId="6588F867"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4 Demonstration/simulation</w:t>
      </w:r>
    </w:p>
    <w:p w14:paraId="31B1B394" w14:textId="452D16B9" w:rsidR="0089707B" w:rsidRPr="008C1D7A" w:rsidRDefault="0089707B" w:rsidP="0089707B">
      <w:r w:rsidRPr="008C1D7A">
        <w:t>Chosen function number: F#</w:t>
      </w:r>
      <w:r w:rsidR="00512CB2" w:rsidRPr="008C1D7A">
        <w:t>3</w:t>
      </w:r>
    </w:p>
    <w:p w14:paraId="09430A6A" w14:textId="008B69BD" w:rsidR="0089707B" w:rsidRPr="008C1D7A" w:rsidRDefault="0089707B" w:rsidP="0089707B">
      <w:r w:rsidRPr="008C1D7A">
        <w:t>Chosen function name:</w:t>
      </w:r>
      <w:r w:rsidR="00512CB2" w:rsidRPr="008C1D7A">
        <w:t xml:space="preserve"> View Profile </w:t>
      </w:r>
    </w:p>
    <w:p w14:paraId="57FFC114" w14:textId="088C717A" w:rsidR="00512CB2" w:rsidRPr="008C1D7A" w:rsidRDefault="00512CB2" w:rsidP="0089707B"/>
    <w:p w14:paraId="5B9A18B4" w14:textId="449288AE" w:rsidR="00512CB2" w:rsidRPr="008C1D7A" w:rsidRDefault="003D5D8A" w:rsidP="00512CB2">
      <w:pPr>
        <w:jc w:val="center"/>
      </w:pPr>
      <w:r w:rsidRPr="008C1D7A">
        <w:rPr>
          <w:noProof/>
        </w:rPr>
        <mc:AlternateContent>
          <mc:Choice Requires="wps">
            <w:drawing>
              <wp:anchor distT="0" distB="0" distL="114300" distR="114300" simplePos="0" relativeHeight="251768832" behindDoc="0" locked="0" layoutInCell="1" allowOverlap="1" wp14:anchorId="272F628F" wp14:editId="03B0E85B">
                <wp:simplePos x="0" y="0"/>
                <wp:positionH relativeFrom="margin">
                  <wp:posOffset>362726</wp:posOffset>
                </wp:positionH>
                <wp:positionV relativeFrom="paragraph">
                  <wp:posOffset>1545167</wp:posOffset>
                </wp:positionV>
                <wp:extent cx="1682962" cy="756355"/>
                <wp:effectExtent l="12700" t="12700" r="19050" b="18415"/>
                <wp:wrapNone/>
                <wp:docPr id="200" name="Rectangle 200"/>
                <wp:cNvGraphicFramePr/>
                <a:graphic xmlns:a="http://schemas.openxmlformats.org/drawingml/2006/main">
                  <a:graphicData uri="http://schemas.microsoft.com/office/word/2010/wordprocessingShape">
                    <wps:wsp>
                      <wps:cNvSpPr/>
                      <wps:spPr>
                        <a:xfrm>
                          <a:off x="0" y="0"/>
                          <a:ext cx="1682962" cy="7563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736C23" w14:textId="2419E4DE" w:rsidR="00547316" w:rsidRPr="003D5D8A" w:rsidRDefault="00547316" w:rsidP="00512CB2">
                            <w:pPr>
                              <w:rPr>
                                <w:color w:val="000000" w:themeColor="text1"/>
                                <w:sz w:val="22"/>
                                <w:lang w:val="en-US"/>
                              </w:rPr>
                            </w:pPr>
                            <w:r w:rsidRPr="003D5D8A">
                              <w:rPr>
                                <w:b/>
                                <w:bCs/>
                                <w:color w:val="000000" w:themeColor="text1"/>
                                <w:sz w:val="22"/>
                                <w:lang w:val="en-US"/>
                              </w:rPr>
                              <w:t xml:space="preserve">Step 1. </w:t>
                            </w:r>
                            <w:r w:rsidRPr="003D5D8A">
                              <w:rPr>
                                <w:bCs/>
                                <w:color w:val="000000" w:themeColor="text1"/>
                                <w:sz w:val="22"/>
                                <w:lang w:val="en-US"/>
                              </w:rPr>
                              <w:t xml:space="preserve">To view the applicant profile, employer have to click on View </w:t>
                            </w:r>
                          </w:p>
                          <w:p w14:paraId="4B084EB6" w14:textId="1D85E0DD" w:rsidR="00547316" w:rsidRPr="003D5D8A" w:rsidRDefault="00547316" w:rsidP="00512CB2">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F628F" id="Rectangle 200" o:spid="_x0000_s1083" style="position:absolute;left:0;text-align:left;margin-left:28.55pt;margin-top:121.65pt;width:132.5pt;height:59.5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" fillcolor="white [3212]" strokecolor="black [3213]" strokeweight="2pt">
                <v:textbox>
                  <w:txbxContent>
                    <w:p w14:paraId="34736C23" w14:textId="2419E4DE" w:rsidR="00547316" w:rsidRPr="003D5D8A" w:rsidRDefault="00547316" w:rsidP="00512CB2">
                      <w:pPr>
                        <w:rPr>
                          <w:color w:val="000000" w:themeColor="text1"/>
                          <w:sz w:val="22"/>
                          <w:lang w:val="en-US"/>
                        </w:rPr>
                      </w:pPr>
                      <w:r w:rsidRPr="003D5D8A">
                        <w:rPr>
                          <w:b/>
                          <w:bCs/>
                          <w:color w:val="000000" w:themeColor="text1"/>
                          <w:sz w:val="22"/>
                          <w:lang w:val="en-US"/>
                        </w:rPr>
                        <w:t xml:space="preserve">Step 1. </w:t>
                      </w:r>
                      <w:r w:rsidRPr="003D5D8A">
                        <w:rPr>
                          <w:bCs/>
                          <w:color w:val="000000" w:themeColor="text1"/>
                          <w:sz w:val="22"/>
                          <w:lang w:val="en-US"/>
                        </w:rPr>
                        <w:t xml:space="preserve">To view the applicant profile, employer have to click on View </w:t>
                      </w:r>
                    </w:p>
                    <w:p w14:paraId="4B084EB6" w14:textId="1D85E0DD" w:rsidR="00547316" w:rsidRPr="003D5D8A" w:rsidRDefault="00547316" w:rsidP="00512CB2">
                      <w:pPr>
                        <w:rPr>
                          <w:color w:val="000000" w:themeColor="text1"/>
                          <w:sz w:val="22"/>
                          <w:lang w:val="en-US"/>
                        </w:rPr>
                      </w:pPr>
                    </w:p>
                  </w:txbxContent>
                </v:textbox>
                <w10:wrap anchorx="margin"/>
              </v:rect>
            </w:pict>
          </mc:Fallback>
        </mc:AlternateContent>
      </w:r>
      <w:r w:rsidR="00292E5D" w:rsidRPr="008C1D7A">
        <w:rPr>
          <w:noProof/>
        </w:rPr>
        <mc:AlternateContent>
          <mc:Choice Requires="wpg">
            <w:drawing>
              <wp:anchor distT="0" distB="0" distL="114300" distR="114300" simplePos="0" relativeHeight="251771904" behindDoc="0" locked="0" layoutInCell="1" allowOverlap="1" wp14:anchorId="16E65258" wp14:editId="34CE9D1D">
                <wp:simplePos x="0" y="0"/>
                <wp:positionH relativeFrom="column">
                  <wp:posOffset>5233415</wp:posOffset>
                </wp:positionH>
                <wp:positionV relativeFrom="paragraph">
                  <wp:posOffset>1611482</wp:posOffset>
                </wp:positionV>
                <wp:extent cx="210820" cy="245110"/>
                <wp:effectExtent l="50800" t="25400" r="43180" b="0"/>
                <wp:wrapNone/>
                <wp:docPr id="202" name="Group 202"/>
                <wp:cNvGraphicFramePr/>
                <a:graphic xmlns:a="http://schemas.openxmlformats.org/drawingml/2006/main">
                  <a:graphicData uri="http://schemas.microsoft.com/office/word/2010/wordprocessingGroup">
                    <wpg:wgp>
                      <wpg:cNvGrpSpPr/>
                      <wpg:grpSpPr>
                        <a:xfrm rot="20697303">
                          <a:off x="0" y="0"/>
                          <a:ext cx="210820" cy="245110"/>
                          <a:chOff x="0" y="0"/>
                          <a:chExt cx="210947" cy="245244"/>
                        </a:xfrm>
                      </wpg:grpSpPr>
                      <wps:wsp>
                        <wps:cNvPr id="203" name="Straight Arrow Connector 203"/>
                        <wps:cNvCnPr/>
                        <wps:spPr>
                          <a:xfrm flipH="1" flipV="1">
                            <a:off x="80319" y="67963"/>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04" name="Group 204"/>
                        <wpg:cNvGrpSpPr/>
                        <wpg:grpSpPr>
                          <a:xfrm>
                            <a:off x="0" y="0"/>
                            <a:ext cx="117166" cy="66767"/>
                            <a:chOff x="0" y="0"/>
                            <a:chExt cx="117166" cy="66767"/>
                          </a:xfrm>
                        </wpg:grpSpPr>
                        <wps:wsp>
                          <wps:cNvPr id="205" name="Straight Connector 205"/>
                          <wps:cNvCnPr/>
                          <wps:spPr>
                            <a:xfrm>
                              <a:off x="0" y="50941"/>
                              <a:ext cx="46369" cy="15826"/>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06" name="Straight Connector 206"/>
                          <wps:cNvCnPr/>
                          <wps:spPr>
                            <a:xfrm>
                              <a:off x="53489" y="2547"/>
                              <a:ext cx="17822" cy="46348"/>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07" name="Straight Connector 207"/>
                          <wps:cNvCnPr/>
                          <wps:spPr>
                            <a:xfrm flipH="1">
                              <a:off x="101883" y="0"/>
                              <a:ext cx="15283" cy="46362"/>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307279CE" id="Group 202" o:spid="_x0000_s1026" style="position:absolute;margin-left:412.1pt;margin-top:126.9pt;width:16.6pt;height:19.3pt;rotation:-985986fd;z-index:251771904;mso-height-relative:margin" coordsize="210947,245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">
                <v:shape id="Straight Arrow Connector 203" o:spid="_x0000_s1027" type="#_x0000_t32" style="position:absolute;left:80319;top:67963;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" strokecolor="#0d0d0d [3069]" strokeweight="3.25pt">
                  <v:stroke endarrow="block"/>
                </v:shape>
                <v:group id="Group 204"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line id="Straight Connector 205"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" strokecolor="#ff2f92" strokeweight="1.5pt"/>
                  <v:line id="Straight Connector 206"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" strokecolor="#ff2f92" strokeweight="1.5pt"/>
                  <v:line id="Straight Connector 207"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" strokecolor="#ff2f92" strokeweight="1.5pt"/>
                </v:group>
              </v:group>
            </w:pict>
          </mc:Fallback>
        </mc:AlternateContent>
      </w:r>
      <w:r w:rsidR="00292E5D" w:rsidRPr="008C1D7A">
        <w:rPr>
          <w:noProof/>
        </w:rPr>
        <mc:AlternateContent>
          <mc:Choice Requires="wps">
            <w:drawing>
              <wp:anchor distT="0" distB="0" distL="114300" distR="114300" simplePos="0" relativeHeight="251769856" behindDoc="0" locked="0" layoutInCell="1" allowOverlap="1" wp14:anchorId="698621C3" wp14:editId="756E21E5">
                <wp:simplePos x="0" y="0"/>
                <wp:positionH relativeFrom="column">
                  <wp:posOffset>1894057</wp:posOffset>
                </wp:positionH>
                <wp:positionV relativeFrom="paragraph">
                  <wp:posOffset>1645887</wp:posOffset>
                </wp:positionV>
                <wp:extent cx="3123210" cy="480951"/>
                <wp:effectExtent l="12700" t="50800" r="0" b="14605"/>
                <wp:wrapNone/>
                <wp:docPr id="201" name="Straight Arrow Connector 201"/>
                <wp:cNvGraphicFramePr/>
                <a:graphic xmlns:a="http://schemas.openxmlformats.org/drawingml/2006/main">
                  <a:graphicData uri="http://schemas.microsoft.com/office/word/2010/wordprocessingShape">
                    <wps:wsp>
                      <wps:cNvCnPr/>
                      <wps:spPr>
                        <a:xfrm flipV="1">
                          <a:off x="0" y="0"/>
                          <a:ext cx="3123210" cy="480951"/>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4A21FB" id="Straight Arrow Connector 201" o:spid="_x0000_s1026" type="#_x0000_t32" style="position:absolute;margin-left:149.15pt;margin-top:129.6pt;width:245.9pt;height:37.85pt;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" strokecolor="red" strokeweight="1.75pt">
                <v:stroke endarrow="block"/>
              </v:shape>
            </w:pict>
          </mc:Fallback>
        </mc:AlternateContent>
      </w:r>
      <w:r w:rsidR="00292E5D" w:rsidRPr="008C1D7A">
        <w:rPr>
          <w:noProof/>
        </w:rPr>
        <w:drawing>
          <wp:inline distT="0" distB="0" distL="0" distR="0" wp14:anchorId="3EAF88ED" wp14:editId="1D174F85">
            <wp:extent cx="5957751" cy="3323064"/>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Screen Shot 2020-10-26 at 4.04.25 PM.png"/>
                    <pic:cNvPicPr/>
                  </pic:nvPicPr>
                  <pic:blipFill rotWithShape="1">
                    <a:blip r:embed="rId112"/>
                    <a:srcRect t="5506" r="331" b="5553"/>
                    <a:stretch/>
                  </pic:blipFill>
                  <pic:spPr bwMode="auto">
                    <a:xfrm>
                      <a:off x="0" y="0"/>
                      <a:ext cx="5968134" cy="3328855"/>
                    </a:xfrm>
                    <a:prstGeom prst="rect">
                      <a:avLst/>
                    </a:prstGeom>
                    <a:ln>
                      <a:noFill/>
                    </a:ln>
                    <a:extLst>
                      <a:ext uri="{53640926-AAD7-44D8-BBD7-CCE9431645EC}">
                        <a14:shadowObscured xmlns:a14="http://schemas.microsoft.com/office/drawing/2010/main"/>
                      </a:ext>
                    </a:extLst>
                  </pic:spPr>
                </pic:pic>
              </a:graphicData>
            </a:graphic>
          </wp:inline>
        </w:drawing>
      </w:r>
    </w:p>
    <w:p w14:paraId="6BF32938" w14:textId="50635F32" w:rsidR="0089707B" w:rsidRPr="008C1D7A" w:rsidRDefault="0089707B" w:rsidP="00EE6981">
      <w:pPr>
        <w:jc w:val="center"/>
      </w:pPr>
    </w:p>
    <w:p w14:paraId="6A8149B2" w14:textId="17C7DD4D" w:rsidR="00EE6981" w:rsidRPr="008C1D7A" w:rsidRDefault="00EE6981" w:rsidP="00EE6981">
      <w:pPr>
        <w:jc w:val="center"/>
      </w:pPr>
    </w:p>
    <w:p w14:paraId="151F4EC9" w14:textId="3A04660F" w:rsidR="00231324" w:rsidRPr="008C1D7A" w:rsidRDefault="00024FFA" w:rsidP="00EE6981">
      <w:pPr>
        <w:jc w:val="center"/>
      </w:pPr>
      <w:r w:rsidRPr="008C1D7A">
        <w:rPr>
          <w:noProof/>
        </w:rPr>
        <mc:AlternateContent>
          <mc:Choice Requires="wpg">
            <w:drawing>
              <wp:anchor distT="0" distB="0" distL="114300" distR="114300" simplePos="0" relativeHeight="251964416" behindDoc="0" locked="0" layoutInCell="1" allowOverlap="1" wp14:anchorId="0B4DB9AC" wp14:editId="22526893">
                <wp:simplePos x="0" y="0"/>
                <wp:positionH relativeFrom="column">
                  <wp:posOffset>4899775</wp:posOffset>
                </wp:positionH>
                <wp:positionV relativeFrom="paragraph">
                  <wp:posOffset>2844165</wp:posOffset>
                </wp:positionV>
                <wp:extent cx="210820" cy="245110"/>
                <wp:effectExtent l="50800" t="25400" r="43180" b="0"/>
                <wp:wrapNone/>
                <wp:docPr id="185" name="Group 185"/>
                <wp:cNvGraphicFramePr/>
                <a:graphic xmlns:a="http://schemas.openxmlformats.org/drawingml/2006/main">
                  <a:graphicData uri="http://schemas.microsoft.com/office/word/2010/wordprocessingGroup">
                    <wpg:wgp>
                      <wpg:cNvGrpSpPr/>
                      <wpg:grpSpPr>
                        <a:xfrm rot="20697303">
                          <a:off x="0" y="0"/>
                          <a:ext cx="210820" cy="245110"/>
                          <a:chOff x="0" y="0"/>
                          <a:chExt cx="210947" cy="245244"/>
                        </a:xfrm>
                      </wpg:grpSpPr>
                      <wps:wsp>
                        <wps:cNvPr id="261" name="Straight Arrow Connector 261"/>
                        <wps:cNvCnPr/>
                        <wps:spPr>
                          <a:xfrm flipH="1" flipV="1">
                            <a:off x="80319" y="67963"/>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62" name="Group 262"/>
                        <wpg:cNvGrpSpPr/>
                        <wpg:grpSpPr>
                          <a:xfrm>
                            <a:off x="0" y="0"/>
                            <a:ext cx="117166" cy="66767"/>
                            <a:chOff x="0" y="0"/>
                            <a:chExt cx="117166" cy="66767"/>
                          </a:xfrm>
                        </wpg:grpSpPr>
                        <wps:wsp>
                          <wps:cNvPr id="263" name="Straight Connector 263"/>
                          <wps:cNvCnPr/>
                          <wps:spPr>
                            <a:xfrm>
                              <a:off x="0" y="50941"/>
                              <a:ext cx="46369" cy="15826"/>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64" name="Straight Connector 264"/>
                          <wps:cNvCnPr/>
                          <wps:spPr>
                            <a:xfrm>
                              <a:off x="53489" y="2547"/>
                              <a:ext cx="17822" cy="46348"/>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65" name="Straight Connector 265"/>
                          <wps:cNvCnPr/>
                          <wps:spPr>
                            <a:xfrm flipH="1">
                              <a:off x="101883" y="0"/>
                              <a:ext cx="15283" cy="46362"/>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C656796" id="Group 185" o:spid="_x0000_s1026" style="position:absolute;margin-left:385.8pt;margin-top:223.95pt;width:16.6pt;height:19.3pt;rotation:-985986fd;z-index:251964416;mso-height-relative:margin" coordsize="210947,245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">
                <v:shape id="Straight Arrow Connector 261" o:spid="_x0000_s1027" type="#_x0000_t32" style="position:absolute;left:80319;top:67963;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" strokecolor="#0d0d0d [3069]" strokeweight="3.25pt">
                  <v:stroke endarrow="block"/>
                </v:shape>
                <v:group id="Group 262"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line id="Straight Connector 263"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" strokecolor="#ff2f92" strokeweight="1.5pt"/>
                  <v:line id="Straight Connector 264"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" strokecolor="#ff2f92" strokeweight="1.5pt"/>
                  <v:line id="Straight Connector 265"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" strokecolor="#ff2f92" strokeweight="1.5pt"/>
                </v:group>
              </v:group>
            </w:pict>
          </mc:Fallback>
        </mc:AlternateContent>
      </w:r>
      <w:r w:rsidRPr="008C1D7A">
        <w:rPr>
          <w:noProof/>
        </w:rPr>
        <mc:AlternateContent>
          <mc:Choice Requires="wps">
            <w:drawing>
              <wp:anchor distT="0" distB="0" distL="114300" distR="114300" simplePos="0" relativeHeight="251813888" behindDoc="0" locked="0" layoutInCell="1" allowOverlap="1" wp14:anchorId="75A02D73" wp14:editId="4E829F46">
                <wp:simplePos x="0" y="0"/>
                <wp:positionH relativeFrom="column">
                  <wp:posOffset>4733578</wp:posOffset>
                </wp:positionH>
                <wp:positionV relativeFrom="paragraph">
                  <wp:posOffset>2936124</wp:posOffset>
                </wp:positionV>
                <wp:extent cx="358601" cy="541885"/>
                <wp:effectExtent l="25400" t="25400" r="22860" b="17145"/>
                <wp:wrapNone/>
                <wp:docPr id="123" name="Straight Arrow Connector 123"/>
                <wp:cNvGraphicFramePr/>
                <a:graphic xmlns:a="http://schemas.openxmlformats.org/drawingml/2006/main">
                  <a:graphicData uri="http://schemas.microsoft.com/office/word/2010/wordprocessingShape">
                    <wps:wsp>
                      <wps:cNvCnPr/>
                      <wps:spPr>
                        <a:xfrm flipH="1" flipV="1">
                          <a:off x="0" y="0"/>
                          <a:ext cx="358601" cy="54188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DB9CAB" id="Straight Arrow Connector 123" o:spid="_x0000_s1026" type="#_x0000_t32" style="position:absolute;margin-left:372.7pt;margin-top:231.2pt;width:28.25pt;height:42.65pt;flip:x 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" strokecolor="red" strokeweight="1.75pt">
                <v:stroke endarrow="block"/>
              </v:shape>
            </w:pict>
          </mc:Fallback>
        </mc:AlternateContent>
      </w:r>
      <w:r w:rsidR="003D5D8A" w:rsidRPr="008C1D7A">
        <w:rPr>
          <w:noProof/>
        </w:rPr>
        <mc:AlternateContent>
          <mc:Choice Requires="wps">
            <w:drawing>
              <wp:anchor distT="0" distB="0" distL="114300" distR="114300" simplePos="0" relativeHeight="251773952" behindDoc="0" locked="0" layoutInCell="1" allowOverlap="1" wp14:anchorId="7617B9F3" wp14:editId="04253266">
                <wp:simplePos x="0" y="0"/>
                <wp:positionH relativeFrom="margin">
                  <wp:posOffset>486904</wp:posOffset>
                </wp:positionH>
                <wp:positionV relativeFrom="paragraph">
                  <wp:posOffset>643748</wp:posOffset>
                </wp:positionV>
                <wp:extent cx="1411887" cy="959555"/>
                <wp:effectExtent l="12700" t="12700" r="10795" b="18415"/>
                <wp:wrapNone/>
                <wp:docPr id="209" name="Rectangle 209"/>
                <wp:cNvGraphicFramePr/>
                <a:graphic xmlns:a="http://schemas.openxmlformats.org/drawingml/2006/main">
                  <a:graphicData uri="http://schemas.microsoft.com/office/word/2010/wordprocessingShape">
                    <wps:wsp>
                      <wps:cNvSpPr/>
                      <wps:spPr>
                        <a:xfrm>
                          <a:off x="0" y="0"/>
                          <a:ext cx="1411887" cy="9595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0B40F" w14:textId="3D8B61B1" w:rsidR="00547316" w:rsidRPr="003D5D8A" w:rsidRDefault="00547316" w:rsidP="00512CB2">
                            <w:pPr>
                              <w:rPr>
                                <w:color w:val="000000" w:themeColor="text1"/>
                                <w:sz w:val="22"/>
                                <w:lang w:val="en-US"/>
                              </w:rPr>
                            </w:pPr>
                            <w:r w:rsidRPr="003D5D8A">
                              <w:rPr>
                                <w:b/>
                                <w:bCs/>
                                <w:color w:val="000000" w:themeColor="text1"/>
                                <w:sz w:val="22"/>
                                <w:lang w:val="en-US"/>
                              </w:rPr>
                              <w:t xml:space="preserve">Step 2. </w:t>
                            </w:r>
                            <w:r w:rsidRPr="003D5D8A">
                              <w:rPr>
                                <w:bCs/>
                                <w:color w:val="000000" w:themeColor="text1"/>
                                <w:sz w:val="22"/>
                                <w:lang w:val="en-US"/>
                              </w:rPr>
                              <w:t xml:space="preserve">Once ‘view’ is clicked, a box that briefly show the applicant profile will pop up </w:t>
                            </w:r>
                          </w:p>
                          <w:p w14:paraId="1C386FF4" w14:textId="77777777" w:rsidR="00547316" w:rsidRPr="003D5D8A" w:rsidRDefault="00547316" w:rsidP="00512CB2">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7B9F3" id="Rectangle 209" o:spid="_x0000_s1084" style="position:absolute;left:0;text-align:left;margin-left:38.35pt;margin-top:50.7pt;width:111.15pt;height:75.5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" fillcolor="white [3212]" strokecolor="black [3213]" strokeweight="2pt">
                <v:textbox>
                  <w:txbxContent>
                    <w:p w14:paraId="3BF0B40F" w14:textId="3D8B61B1" w:rsidR="00547316" w:rsidRPr="003D5D8A" w:rsidRDefault="00547316" w:rsidP="00512CB2">
                      <w:pPr>
                        <w:rPr>
                          <w:color w:val="000000" w:themeColor="text1"/>
                          <w:sz w:val="22"/>
                          <w:lang w:val="en-US"/>
                        </w:rPr>
                      </w:pPr>
                      <w:r w:rsidRPr="003D5D8A">
                        <w:rPr>
                          <w:b/>
                          <w:bCs/>
                          <w:color w:val="000000" w:themeColor="text1"/>
                          <w:sz w:val="22"/>
                          <w:lang w:val="en-US"/>
                        </w:rPr>
                        <w:t xml:space="preserve">Step 2. </w:t>
                      </w:r>
                      <w:r w:rsidRPr="003D5D8A">
                        <w:rPr>
                          <w:bCs/>
                          <w:color w:val="000000" w:themeColor="text1"/>
                          <w:sz w:val="22"/>
                          <w:lang w:val="en-US"/>
                        </w:rPr>
                        <w:t xml:space="preserve">Once ‘view’ is clicked, a box that briefly show the applicant profile will pop up </w:t>
                      </w:r>
                    </w:p>
                    <w:p w14:paraId="1C386FF4" w14:textId="77777777" w:rsidR="00547316" w:rsidRPr="003D5D8A" w:rsidRDefault="00547316" w:rsidP="00512CB2">
                      <w:pPr>
                        <w:rPr>
                          <w:color w:val="000000" w:themeColor="text1"/>
                          <w:sz w:val="22"/>
                          <w:lang w:val="en-US"/>
                        </w:rPr>
                      </w:pPr>
                    </w:p>
                  </w:txbxContent>
                </v:textbox>
                <w10:wrap anchorx="margin"/>
              </v:rect>
            </w:pict>
          </mc:Fallback>
        </mc:AlternateContent>
      </w:r>
      <w:r w:rsidR="003D5D8A" w:rsidRPr="008C1D7A">
        <w:rPr>
          <w:noProof/>
        </w:rPr>
        <mc:AlternateContent>
          <mc:Choice Requires="wps">
            <w:drawing>
              <wp:anchor distT="0" distB="0" distL="114300" distR="114300" simplePos="0" relativeHeight="251776000" behindDoc="0" locked="0" layoutInCell="1" allowOverlap="1" wp14:anchorId="5E8B1186" wp14:editId="220B3119">
                <wp:simplePos x="0" y="0"/>
                <wp:positionH relativeFrom="column">
                  <wp:posOffset>1762547</wp:posOffset>
                </wp:positionH>
                <wp:positionV relativeFrom="paragraph">
                  <wp:posOffset>1512993</wp:posOffset>
                </wp:positionV>
                <wp:extent cx="578979" cy="651863"/>
                <wp:effectExtent l="12700" t="12700" r="31115" b="34290"/>
                <wp:wrapNone/>
                <wp:docPr id="210" name="Straight Arrow Connector 210"/>
                <wp:cNvGraphicFramePr/>
                <a:graphic xmlns:a="http://schemas.openxmlformats.org/drawingml/2006/main">
                  <a:graphicData uri="http://schemas.microsoft.com/office/word/2010/wordprocessingShape">
                    <wps:wsp>
                      <wps:cNvCnPr/>
                      <wps:spPr>
                        <a:xfrm>
                          <a:off x="0" y="0"/>
                          <a:ext cx="578979" cy="65186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408553" id="Straight Arrow Connector 210" o:spid="_x0000_s1026" type="#_x0000_t32" style="position:absolute;margin-left:138.8pt;margin-top:119.15pt;width:45.6pt;height:51.3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" strokecolor="red" strokeweight="1.75pt">
                <v:stroke endarrow="block"/>
              </v:shape>
            </w:pict>
          </mc:Fallback>
        </mc:AlternateContent>
      </w:r>
      <w:r w:rsidR="00292E5D" w:rsidRPr="008C1D7A">
        <w:rPr>
          <w:noProof/>
        </w:rPr>
        <w:drawing>
          <wp:inline distT="0" distB="0" distL="0" distR="0" wp14:anchorId="625110B3" wp14:editId="22674ED8">
            <wp:extent cx="5700064" cy="3189249"/>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creen Shot 2020-10-26 at 4.04.51 PM.png"/>
                    <pic:cNvPicPr/>
                  </pic:nvPicPr>
                  <pic:blipFill rotWithShape="1">
                    <a:blip r:embed="rId113"/>
                    <a:srcRect l="1" t="5231" r="335" b="5554"/>
                    <a:stretch/>
                  </pic:blipFill>
                  <pic:spPr bwMode="auto">
                    <a:xfrm>
                      <a:off x="0" y="0"/>
                      <a:ext cx="5704152" cy="3191536"/>
                    </a:xfrm>
                    <a:prstGeom prst="rect">
                      <a:avLst/>
                    </a:prstGeom>
                    <a:ln>
                      <a:noFill/>
                    </a:ln>
                    <a:extLst>
                      <a:ext uri="{53640926-AAD7-44D8-BBD7-CCE9431645EC}">
                        <a14:shadowObscured xmlns:a14="http://schemas.microsoft.com/office/drawing/2010/main"/>
                      </a:ext>
                    </a:extLst>
                  </pic:spPr>
                </pic:pic>
              </a:graphicData>
            </a:graphic>
          </wp:inline>
        </w:drawing>
      </w:r>
    </w:p>
    <w:p w14:paraId="3A493332" w14:textId="0F0E9AB1" w:rsidR="00231324" w:rsidRPr="008C1D7A" w:rsidRDefault="00292E5D" w:rsidP="00231324">
      <w:pPr>
        <w:ind w:firstLine="1418"/>
      </w:pPr>
      <w:r w:rsidRPr="008C1D7A">
        <w:rPr>
          <w:noProof/>
        </w:rPr>
        <mc:AlternateContent>
          <mc:Choice Requires="wpg">
            <w:drawing>
              <wp:anchor distT="0" distB="0" distL="114300" distR="114300" simplePos="0" relativeHeight="251800576" behindDoc="0" locked="0" layoutInCell="1" allowOverlap="1" wp14:anchorId="01CB64A6" wp14:editId="7048883C">
                <wp:simplePos x="0" y="0"/>
                <wp:positionH relativeFrom="column">
                  <wp:posOffset>3104277</wp:posOffset>
                </wp:positionH>
                <wp:positionV relativeFrom="paragraph">
                  <wp:posOffset>2480112</wp:posOffset>
                </wp:positionV>
                <wp:extent cx="223520" cy="260350"/>
                <wp:effectExtent l="6985" t="43815" r="0" b="37465"/>
                <wp:wrapNone/>
                <wp:docPr id="83" name="Group 83"/>
                <wp:cNvGraphicFramePr/>
                <a:graphic xmlns:a="http://schemas.openxmlformats.org/drawingml/2006/main">
                  <a:graphicData uri="http://schemas.microsoft.com/office/word/2010/wordprocessingGroup">
                    <wpg:wgp>
                      <wpg:cNvGrpSpPr/>
                      <wpg:grpSpPr>
                        <a:xfrm rot="4916148">
                          <a:off x="0" y="0"/>
                          <a:ext cx="223520" cy="260350"/>
                          <a:chOff x="0" y="0"/>
                          <a:chExt cx="223655" cy="260492"/>
                        </a:xfrm>
                      </wpg:grpSpPr>
                      <wps:wsp>
                        <wps:cNvPr id="84" name="Straight Arrow Connector 84"/>
                        <wps:cNvCnPr/>
                        <wps:spPr>
                          <a:xfrm flipH="1" flipV="1">
                            <a:off x="93027" y="83211"/>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85" name="Group 85"/>
                        <wpg:cNvGrpSpPr/>
                        <wpg:grpSpPr>
                          <a:xfrm>
                            <a:off x="0" y="0"/>
                            <a:ext cx="117166" cy="66767"/>
                            <a:chOff x="0" y="0"/>
                            <a:chExt cx="117166" cy="66767"/>
                          </a:xfrm>
                        </wpg:grpSpPr>
                        <wps:wsp>
                          <wps:cNvPr id="101" name="Straight Connector 101"/>
                          <wps:cNvCnPr/>
                          <wps:spPr>
                            <a:xfrm>
                              <a:off x="0" y="50941"/>
                              <a:ext cx="46369" cy="15826"/>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a:off x="53489" y="2547"/>
                              <a:ext cx="17822" cy="46348"/>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flipH="1">
                              <a:off x="101883" y="0"/>
                              <a:ext cx="15283" cy="46362"/>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57DF9EF" id="Group 83" o:spid="_x0000_s1026" style="position:absolute;margin-left:244.45pt;margin-top:195.3pt;width:17.6pt;height:20.5pt;rotation:5369745fd;z-index:251800576;mso-width-relative:margin;mso-height-relative:margin" coordsize="223655,260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">
                <v:shape id="Straight Arrow Connector 84" o:spid="_x0000_s1027" type="#_x0000_t32" style="position:absolute;left:93027;top:83211;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" strokecolor="#0d0d0d [3069]" strokeweight="3.25pt">
                  <v:stroke endarrow="block"/>
                </v:shape>
                <v:group id="Group 85"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line id="Straight Connector 101"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" strokecolor="#6997af [3207]" strokeweight="2.25pt"/>
                  <v:line id="Straight Connector 109"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" strokecolor="#6997af [3207]" strokeweight="2.25pt"/>
                  <v:line id="Straight Connector 110"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" strokecolor="#6997af [3207]" strokeweight="2.25pt"/>
                </v:group>
              </v:group>
            </w:pict>
          </mc:Fallback>
        </mc:AlternateContent>
      </w:r>
      <w:r w:rsidR="00231324" w:rsidRPr="008C1D7A">
        <w:rPr>
          <w:noProof/>
        </w:rPr>
        <mc:AlternateContent>
          <mc:Choice Requires="wps">
            <w:drawing>
              <wp:anchor distT="0" distB="0" distL="114300" distR="114300" simplePos="0" relativeHeight="251778048" behindDoc="0" locked="0" layoutInCell="1" allowOverlap="1" wp14:anchorId="71549C15" wp14:editId="299F68D9">
                <wp:simplePos x="0" y="0"/>
                <wp:positionH relativeFrom="margin">
                  <wp:posOffset>712682</wp:posOffset>
                </wp:positionH>
                <wp:positionV relativeFrom="paragraph">
                  <wp:posOffset>2959523</wp:posOffset>
                </wp:positionV>
                <wp:extent cx="1852295" cy="1371600"/>
                <wp:effectExtent l="12700" t="12700" r="14605" b="12700"/>
                <wp:wrapNone/>
                <wp:docPr id="212" name="Rectangle 212"/>
                <wp:cNvGraphicFramePr/>
                <a:graphic xmlns:a="http://schemas.openxmlformats.org/drawingml/2006/main">
                  <a:graphicData uri="http://schemas.microsoft.com/office/word/2010/wordprocessingShape">
                    <wps:wsp>
                      <wps:cNvSpPr/>
                      <wps:spPr>
                        <a:xfrm>
                          <a:off x="0" y="0"/>
                          <a:ext cx="1852295" cy="1371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7A65E0" w14:textId="605BF007" w:rsidR="00547316" w:rsidRDefault="00547316" w:rsidP="00231324">
                            <w:pPr>
                              <w:rPr>
                                <w:color w:val="000000" w:themeColor="text1"/>
                                <w:lang w:val="en-US"/>
                              </w:rPr>
                            </w:pPr>
                            <w:r w:rsidRPr="00F855D3">
                              <w:rPr>
                                <w:b/>
                                <w:bCs/>
                                <w:color w:val="000000" w:themeColor="text1"/>
                                <w:lang w:val="en-US"/>
                              </w:rPr>
                              <w:t xml:space="preserve">Step </w:t>
                            </w:r>
                            <w:r>
                              <w:rPr>
                                <w:b/>
                                <w:bCs/>
                                <w:color w:val="000000" w:themeColor="text1"/>
                                <w:lang w:val="en-US"/>
                              </w:rPr>
                              <w:t>2</w:t>
                            </w:r>
                            <w:r w:rsidRPr="00F855D3">
                              <w:rPr>
                                <w:b/>
                                <w:bCs/>
                                <w:color w:val="000000" w:themeColor="text1"/>
                                <w:lang w:val="en-US"/>
                              </w:rPr>
                              <w:t>.</w:t>
                            </w:r>
                            <w:r>
                              <w:rPr>
                                <w:b/>
                                <w:bCs/>
                                <w:color w:val="000000" w:themeColor="text1"/>
                                <w:lang w:val="en-US"/>
                              </w:rPr>
                              <w:t xml:space="preserve"> </w:t>
                            </w:r>
                            <w:r>
                              <w:rPr>
                                <w:bCs/>
                                <w:color w:val="000000" w:themeColor="text1"/>
                                <w:lang w:val="en-US"/>
                              </w:rPr>
                              <w:t xml:space="preserve">Once it’s load, a “View Profile” button will appear and Employer should click on the button to view the applicant profile </w:t>
                            </w:r>
                          </w:p>
                          <w:p w14:paraId="59A2F121" w14:textId="77777777" w:rsidR="00547316" w:rsidRPr="009C3043" w:rsidRDefault="00547316" w:rsidP="00231324">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49C15" id="Rectangle 212" o:spid="_x0000_s1085" style="position:absolute;left:0;text-align:left;margin-left:56.1pt;margin-top:233.05pt;width:145.85pt;height:108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" fillcolor="white [3212]" strokecolor="black [3213]" strokeweight="2pt">
                <v:textbox>
                  <w:txbxContent>
                    <w:p w14:paraId="137A65E0" w14:textId="605BF007" w:rsidR="00547316" w:rsidRDefault="00547316" w:rsidP="00231324">
                      <w:pPr>
                        <w:rPr>
                          <w:color w:val="000000" w:themeColor="text1"/>
                          <w:lang w:val="en-US"/>
                        </w:rPr>
                      </w:pPr>
                      <w:r w:rsidRPr="00F855D3">
                        <w:rPr>
                          <w:b/>
                          <w:bCs/>
                          <w:color w:val="000000" w:themeColor="text1"/>
                          <w:lang w:val="en-US"/>
                        </w:rPr>
                        <w:t xml:space="preserve">Step </w:t>
                      </w:r>
                      <w:r>
                        <w:rPr>
                          <w:b/>
                          <w:bCs/>
                          <w:color w:val="000000" w:themeColor="text1"/>
                          <w:lang w:val="en-US"/>
                        </w:rPr>
                        <w:t>2</w:t>
                      </w:r>
                      <w:r w:rsidRPr="00F855D3">
                        <w:rPr>
                          <w:b/>
                          <w:bCs/>
                          <w:color w:val="000000" w:themeColor="text1"/>
                          <w:lang w:val="en-US"/>
                        </w:rPr>
                        <w:t>.</w:t>
                      </w:r>
                      <w:r>
                        <w:rPr>
                          <w:b/>
                          <w:bCs/>
                          <w:color w:val="000000" w:themeColor="text1"/>
                          <w:lang w:val="en-US"/>
                        </w:rPr>
                        <w:t xml:space="preserve"> </w:t>
                      </w:r>
                      <w:r>
                        <w:rPr>
                          <w:bCs/>
                          <w:color w:val="000000" w:themeColor="text1"/>
                          <w:lang w:val="en-US"/>
                        </w:rPr>
                        <w:t xml:space="preserve">Once it’s load, a “View Profile” button will appear and Employer should click on the button to view the applicant profile </w:t>
                      </w:r>
                    </w:p>
                    <w:p w14:paraId="59A2F121" w14:textId="77777777" w:rsidR="00547316" w:rsidRPr="009C3043" w:rsidRDefault="00547316" w:rsidP="00231324">
                      <w:pPr>
                        <w:rPr>
                          <w:color w:val="000000" w:themeColor="text1"/>
                          <w:lang w:val="en-US"/>
                        </w:rPr>
                      </w:pPr>
                    </w:p>
                  </w:txbxContent>
                </v:textbox>
                <w10:wrap anchorx="margin"/>
              </v:rect>
            </w:pict>
          </mc:Fallback>
        </mc:AlternateContent>
      </w:r>
    </w:p>
    <w:p w14:paraId="34133C6F" w14:textId="401A0528" w:rsidR="00292E5D" w:rsidRPr="008C1D7A" w:rsidRDefault="003D5D8A" w:rsidP="00231324">
      <w:pPr>
        <w:ind w:firstLine="1418"/>
      </w:pPr>
      <w:r w:rsidRPr="008C1D7A">
        <w:rPr>
          <w:noProof/>
        </w:rPr>
        <mc:AlternateContent>
          <mc:Choice Requires="wps">
            <w:drawing>
              <wp:anchor distT="0" distB="0" distL="114300" distR="114300" simplePos="0" relativeHeight="251811840" behindDoc="0" locked="0" layoutInCell="1" allowOverlap="1" wp14:anchorId="3ABA9FBF" wp14:editId="63861AD5">
                <wp:simplePos x="0" y="0"/>
                <wp:positionH relativeFrom="margin">
                  <wp:posOffset>4686372</wp:posOffset>
                </wp:positionH>
                <wp:positionV relativeFrom="paragraph">
                  <wp:posOffset>67874</wp:posOffset>
                </wp:positionV>
                <wp:extent cx="1524000" cy="959556"/>
                <wp:effectExtent l="12700" t="12700" r="12700" b="18415"/>
                <wp:wrapNone/>
                <wp:docPr id="122" name="Rectangle 122"/>
                <wp:cNvGraphicFramePr/>
                <a:graphic xmlns:a="http://schemas.openxmlformats.org/drawingml/2006/main">
                  <a:graphicData uri="http://schemas.microsoft.com/office/word/2010/wordprocessingShape">
                    <wps:wsp>
                      <wps:cNvSpPr/>
                      <wps:spPr>
                        <a:xfrm>
                          <a:off x="0" y="0"/>
                          <a:ext cx="1524000" cy="95955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E7593E" w14:textId="2D70AB15" w:rsidR="00547316" w:rsidRPr="003D5D8A" w:rsidRDefault="00547316" w:rsidP="00292E5D">
                            <w:pPr>
                              <w:rPr>
                                <w:color w:val="000000" w:themeColor="text1"/>
                                <w:sz w:val="22"/>
                                <w:lang w:val="en-US"/>
                              </w:rPr>
                            </w:pPr>
                            <w:r w:rsidRPr="003D5D8A">
                              <w:rPr>
                                <w:b/>
                                <w:bCs/>
                                <w:color w:val="000000" w:themeColor="text1"/>
                                <w:sz w:val="22"/>
                                <w:lang w:val="en-US"/>
                              </w:rPr>
                              <w:t xml:space="preserve">Step 3. </w:t>
                            </w:r>
                            <w:r w:rsidRPr="003D5D8A">
                              <w:rPr>
                                <w:bCs/>
                                <w:color w:val="000000" w:themeColor="text1"/>
                                <w:sz w:val="22"/>
                                <w:lang w:val="en-US"/>
                              </w:rPr>
                              <w:t>Employer have to click on ‘Go to profile’ button to view the full profile of the applicant</w:t>
                            </w:r>
                          </w:p>
                          <w:p w14:paraId="2A577E3C" w14:textId="77777777" w:rsidR="00547316" w:rsidRPr="003D5D8A" w:rsidRDefault="00547316" w:rsidP="00292E5D">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A9FBF" id="Rectangle 122" o:spid="_x0000_s1086" style="position:absolute;left:0;text-align:left;margin-left:369pt;margin-top:5.35pt;width:120pt;height:75.5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" fillcolor="white [3212]" strokecolor="black [3213]" strokeweight="2pt">
                <v:textbox>
                  <w:txbxContent>
                    <w:p w14:paraId="34E7593E" w14:textId="2D70AB15" w:rsidR="00547316" w:rsidRPr="003D5D8A" w:rsidRDefault="00547316" w:rsidP="00292E5D">
                      <w:pPr>
                        <w:rPr>
                          <w:color w:val="000000" w:themeColor="text1"/>
                          <w:sz w:val="22"/>
                          <w:lang w:val="en-US"/>
                        </w:rPr>
                      </w:pPr>
                      <w:r w:rsidRPr="003D5D8A">
                        <w:rPr>
                          <w:b/>
                          <w:bCs/>
                          <w:color w:val="000000" w:themeColor="text1"/>
                          <w:sz w:val="22"/>
                          <w:lang w:val="en-US"/>
                        </w:rPr>
                        <w:t xml:space="preserve">Step 3. </w:t>
                      </w:r>
                      <w:r w:rsidRPr="003D5D8A">
                        <w:rPr>
                          <w:bCs/>
                          <w:color w:val="000000" w:themeColor="text1"/>
                          <w:sz w:val="22"/>
                          <w:lang w:val="en-US"/>
                        </w:rPr>
                        <w:t>Employer have to click on ‘Go to profile’ button to view the full profile of the applicant</w:t>
                      </w:r>
                    </w:p>
                    <w:p w14:paraId="2A577E3C" w14:textId="77777777" w:rsidR="00547316" w:rsidRPr="003D5D8A" w:rsidRDefault="00547316" w:rsidP="00292E5D">
                      <w:pPr>
                        <w:rPr>
                          <w:color w:val="000000" w:themeColor="text1"/>
                          <w:sz w:val="22"/>
                          <w:lang w:val="en-US"/>
                        </w:rPr>
                      </w:pPr>
                    </w:p>
                  </w:txbxContent>
                </v:textbox>
                <w10:wrap anchorx="margin"/>
              </v:rect>
            </w:pict>
          </mc:Fallback>
        </mc:AlternateContent>
      </w:r>
    </w:p>
    <w:p w14:paraId="6558C09A" w14:textId="3C4242AC" w:rsidR="00292E5D" w:rsidRPr="008C1D7A" w:rsidRDefault="00292E5D" w:rsidP="00231324">
      <w:pPr>
        <w:ind w:firstLine="1418"/>
      </w:pPr>
      <w:r w:rsidRPr="008C1D7A">
        <w:rPr>
          <w:noProof/>
        </w:rPr>
        <mc:AlternateContent>
          <mc:Choice Requires="wps">
            <w:drawing>
              <wp:anchor distT="0" distB="0" distL="114300" distR="114300" simplePos="0" relativeHeight="251807744" behindDoc="0" locked="0" layoutInCell="1" allowOverlap="1" wp14:anchorId="536EE5F1" wp14:editId="2AC03A97">
                <wp:simplePos x="0" y="0"/>
                <wp:positionH relativeFrom="column">
                  <wp:posOffset>1715902</wp:posOffset>
                </wp:positionH>
                <wp:positionV relativeFrom="paragraph">
                  <wp:posOffset>5288659</wp:posOffset>
                </wp:positionV>
                <wp:extent cx="2256311" cy="1721345"/>
                <wp:effectExtent l="12700" t="25400" r="29845" b="19050"/>
                <wp:wrapNone/>
                <wp:docPr id="115" name="Straight Arrow Connector 115"/>
                <wp:cNvGraphicFramePr/>
                <a:graphic xmlns:a="http://schemas.openxmlformats.org/drawingml/2006/main">
                  <a:graphicData uri="http://schemas.microsoft.com/office/word/2010/wordprocessingShape">
                    <wps:wsp>
                      <wps:cNvCnPr/>
                      <wps:spPr>
                        <a:xfrm flipV="1">
                          <a:off x="0" y="0"/>
                          <a:ext cx="2256311" cy="172134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D5F02" id="Straight Arrow Connector 115" o:spid="_x0000_s1026" type="#_x0000_t32" style="position:absolute;margin-left:135.1pt;margin-top:416.45pt;width:177.65pt;height:135.55pt;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" strokecolor="red" strokeweight="1.75pt">
                <v:stroke endarrow="block"/>
              </v:shape>
            </w:pict>
          </mc:Fallback>
        </mc:AlternateContent>
      </w:r>
      <w:r w:rsidRPr="008C1D7A">
        <w:rPr>
          <w:noProof/>
        </w:rPr>
        <mc:AlternateContent>
          <mc:Choice Requires="wps">
            <w:drawing>
              <wp:anchor distT="0" distB="0" distL="114300" distR="114300" simplePos="0" relativeHeight="251809792" behindDoc="0" locked="0" layoutInCell="1" allowOverlap="1" wp14:anchorId="466AB45A" wp14:editId="2B948B33">
                <wp:simplePos x="0" y="0"/>
                <wp:positionH relativeFrom="column">
                  <wp:posOffset>1751553</wp:posOffset>
                </wp:positionH>
                <wp:positionV relativeFrom="paragraph">
                  <wp:posOffset>5217572</wp:posOffset>
                </wp:positionV>
                <wp:extent cx="3455472" cy="1840676"/>
                <wp:effectExtent l="12700" t="25400" r="24765" b="13970"/>
                <wp:wrapNone/>
                <wp:docPr id="116" name="Straight Arrow Connector 116"/>
                <wp:cNvGraphicFramePr/>
                <a:graphic xmlns:a="http://schemas.openxmlformats.org/drawingml/2006/main">
                  <a:graphicData uri="http://schemas.microsoft.com/office/word/2010/wordprocessingShape">
                    <wps:wsp>
                      <wps:cNvCnPr/>
                      <wps:spPr>
                        <a:xfrm flipV="1">
                          <a:off x="0" y="0"/>
                          <a:ext cx="3455472" cy="1840676"/>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54925C" id="Straight Arrow Connector 116" o:spid="_x0000_s1026" type="#_x0000_t32" style="position:absolute;margin-left:137.9pt;margin-top:410.85pt;width:272.1pt;height:144.95pt;flip:y;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" strokecolor="red" strokeweight="1.75pt">
                <v:stroke endarrow="block"/>
              </v:shape>
            </w:pict>
          </mc:Fallback>
        </mc:AlternateContent>
      </w:r>
      <w:r w:rsidRPr="008C1D7A">
        <w:rPr>
          <w:noProof/>
        </w:rPr>
        <mc:AlternateContent>
          <mc:Choice Requires="wps">
            <w:drawing>
              <wp:anchor distT="0" distB="0" distL="114300" distR="114300" simplePos="0" relativeHeight="251805696" behindDoc="0" locked="0" layoutInCell="1" allowOverlap="1" wp14:anchorId="19EB84F2" wp14:editId="7CACDCEB">
                <wp:simplePos x="0" y="0"/>
                <wp:positionH relativeFrom="column">
                  <wp:posOffset>1644675</wp:posOffset>
                </wp:positionH>
                <wp:positionV relativeFrom="paragraph">
                  <wp:posOffset>5122570</wp:posOffset>
                </wp:positionV>
                <wp:extent cx="806598" cy="1840675"/>
                <wp:effectExtent l="12700" t="25400" r="31750" b="13970"/>
                <wp:wrapNone/>
                <wp:docPr id="114" name="Straight Arrow Connector 114"/>
                <wp:cNvGraphicFramePr/>
                <a:graphic xmlns:a="http://schemas.openxmlformats.org/drawingml/2006/main">
                  <a:graphicData uri="http://schemas.microsoft.com/office/word/2010/wordprocessingShape">
                    <wps:wsp>
                      <wps:cNvCnPr/>
                      <wps:spPr>
                        <a:xfrm flipV="1">
                          <a:off x="0" y="0"/>
                          <a:ext cx="806598" cy="184067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0866E6" id="Straight Arrow Connector 114" o:spid="_x0000_s1026" type="#_x0000_t32" style="position:absolute;margin-left:129.5pt;margin-top:403.35pt;width:63.5pt;height:144.95pt;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" strokecolor="red" strokeweight="1.75pt">
                <v:stroke endarrow="block"/>
              </v:shape>
            </w:pict>
          </mc:Fallback>
        </mc:AlternateContent>
      </w:r>
      <w:r w:rsidRPr="008C1D7A">
        <w:rPr>
          <w:noProof/>
        </w:rPr>
        <mc:AlternateContent>
          <mc:Choice Requires="wps">
            <w:drawing>
              <wp:anchor distT="0" distB="0" distL="114300" distR="114300" simplePos="0" relativeHeight="251803648" behindDoc="0" locked="0" layoutInCell="1" allowOverlap="1" wp14:anchorId="7B24F941" wp14:editId="0EA428D2">
                <wp:simplePos x="0" y="0"/>
                <wp:positionH relativeFrom="column">
                  <wp:posOffset>397766</wp:posOffset>
                </wp:positionH>
                <wp:positionV relativeFrom="paragraph">
                  <wp:posOffset>5027566</wp:posOffset>
                </wp:positionV>
                <wp:extent cx="498293" cy="1911927"/>
                <wp:effectExtent l="12700" t="25400" r="35560" b="6350"/>
                <wp:wrapNone/>
                <wp:docPr id="113" name="Straight Arrow Connector 113"/>
                <wp:cNvGraphicFramePr/>
                <a:graphic xmlns:a="http://schemas.openxmlformats.org/drawingml/2006/main">
                  <a:graphicData uri="http://schemas.microsoft.com/office/word/2010/wordprocessingShape">
                    <wps:wsp>
                      <wps:cNvCnPr/>
                      <wps:spPr>
                        <a:xfrm flipV="1">
                          <a:off x="0" y="0"/>
                          <a:ext cx="498293" cy="1911927"/>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46D775" id="Straight Arrow Connector 113" o:spid="_x0000_s1026" type="#_x0000_t32" style="position:absolute;margin-left:31.3pt;margin-top:395.85pt;width:39.25pt;height:150.55pt;flip:y;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" strokecolor="red" strokeweight="1.75pt">
                <v:stroke endarrow="block"/>
              </v:shape>
            </w:pict>
          </mc:Fallback>
        </mc:AlternateContent>
      </w:r>
    </w:p>
    <w:p w14:paraId="50C684DD" w14:textId="63525A35" w:rsidR="00231324" w:rsidRPr="008C1D7A" w:rsidRDefault="00231324" w:rsidP="00EE6981">
      <w:pPr>
        <w:jc w:val="center"/>
      </w:pPr>
    </w:p>
    <w:p w14:paraId="0EC07333" w14:textId="58B875DD" w:rsidR="00231324" w:rsidRPr="008C1D7A" w:rsidRDefault="00231324" w:rsidP="00EE6981">
      <w:pPr>
        <w:jc w:val="center"/>
      </w:pPr>
    </w:p>
    <w:p w14:paraId="6E11F491" w14:textId="3BE31813" w:rsidR="00231324" w:rsidRPr="008C1D7A" w:rsidRDefault="00231324" w:rsidP="00EE6981">
      <w:pPr>
        <w:jc w:val="center"/>
      </w:pPr>
    </w:p>
    <w:p w14:paraId="557148D5" w14:textId="5A4DBE60" w:rsidR="00231324" w:rsidRPr="008C1D7A" w:rsidRDefault="00231324" w:rsidP="00EE6981">
      <w:pPr>
        <w:jc w:val="center"/>
      </w:pPr>
    </w:p>
    <w:p w14:paraId="10FAE025" w14:textId="3AF11392" w:rsidR="00231324" w:rsidRPr="008C1D7A" w:rsidRDefault="00024FFA" w:rsidP="00EE6981">
      <w:pPr>
        <w:jc w:val="center"/>
      </w:pPr>
      <w:r w:rsidRPr="008C1D7A">
        <w:rPr>
          <w:noProof/>
        </w:rPr>
        <w:lastRenderedPageBreak/>
        <mc:AlternateContent>
          <mc:Choice Requires="wpg">
            <w:drawing>
              <wp:anchor distT="0" distB="0" distL="114300" distR="114300" simplePos="0" relativeHeight="251966464" behindDoc="0" locked="0" layoutInCell="1" allowOverlap="1" wp14:anchorId="10C79931" wp14:editId="4ABEC719">
                <wp:simplePos x="0" y="0"/>
                <wp:positionH relativeFrom="column">
                  <wp:posOffset>1804554</wp:posOffset>
                </wp:positionH>
                <wp:positionV relativeFrom="paragraph">
                  <wp:posOffset>840797</wp:posOffset>
                </wp:positionV>
                <wp:extent cx="210820" cy="245110"/>
                <wp:effectExtent l="0" t="42545" r="26035" b="38735"/>
                <wp:wrapNone/>
                <wp:docPr id="266" name="Group 266"/>
                <wp:cNvGraphicFramePr/>
                <a:graphic xmlns:a="http://schemas.openxmlformats.org/drawingml/2006/main">
                  <a:graphicData uri="http://schemas.microsoft.com/office/word/2010/wordprocessingGroup">
                    <wpg:wgp>
                      <wpg:cNvGrpSpPr/>
                      <wpg:grpSpPr>
                        <a:xfrm rot="4768926">
                          <a:off x="0" y="0"/>
                          <a:ext cx="210820" cy="245110"/>
                          <a:chOff x="0" y="0"/>
                          <a:chExt cx="210947" cy="245244"/>
                        </a:xfrm>
                      </wpg:grpSpPr>
                      <wps:wsp>
                        <wps:cNvPr id="270" name="Straight Arrow Connector 270"/>
                        <wps:cNvCnPr/>
                        <wps:spPr>
                          <a:xfrm flipH="1" flipV="1">
                            <a:off x="80319" y="67963"/>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71" name="Group 271"/>
                        <wpg:cNvGrpSpPr/>
                        <wpg:grpSpPr>
                          <a:xfrm>
                            <a:off x="0" y="0"/>
                            <a:ext cx="117166" cy="66767"/>
                            <a:chOff x="0" y="0"/>
                            <a:chExt cx="117166" cy="66767"/>
                          </a:xfrm>
                        </wpg:grpSpPr>
                        <wps:wsp>
                          <wps:cNvPr id="274" name="Straight Connector 274"/>
                          <wps:cNvCnPr/>
                          <wps:spPr>
                            <a:xfrm>
                              <a:off x="0" y="50941"/>
                              <a:ext cx="46369" cy="15826"/>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90" name="Straight Connector 290"/>
                          <wps:cNvCnPr/>
                          <wps:spPr>
                            <a:xfrm>
                              <a:off x="53489" y="2547"/>
                              <a:ext cx="17822" cy="46348"/>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s:wsp>
                          <wps:cNvPr id="291" name="Straight Connector 291"/>
                          <wps:cNvCnPr/>
                          <wps:spPr>
                            <a:xfrm flipH="1">
                              <a:off x="101883" y="0"/>
                              <a:ext cx="15283" cy="46362"/>
                            </a:xfrm>
                            <a:prstGeom prst="line">
                              <a:avLst/>
                            </a:prstGeom>
                            <a:ln w="19050">
                              <a:solidFill>
                                <a:srgbClr val="FF2F9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61EC1ED7" id="Group 266" o:spid="_x0000_s1026" style="position:absolute;margin-left:142.1pt;margin-top:66.2pt;width:16.6pt;height:19.3pt;rotation:5208939fd;z-index:251966464;mso-height-relative:margin" coordsize="210947,245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">
                <v:shape id="Straight Arrow Connector 270" o:spid="_x0000_s1027" type="#_x0000_t32" style="position:absolute;left:80319;top:67963;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" strokecolor="#0d0d0d [3069]" strokeweight="3.25pt">
                  <v:stroke endarrow="block"/>
                </v:shape>
                <v:group id="Group 271"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line id="Straight Connector 274"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" strokecolor="#ff2f92" strokeweight="1.5pt"/>
                  <v:line id="Straight Connector 290"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" strokecolor="#ff2f92" strokeweight="1.5pt"/>
                  <v:line id="Straight Connector 291"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" strokecolor="#ff2f92" strokeweight="1.5pt"/>
                </v:group>
              </v:group>
            </w:pict>
          </mc:Fallback>
        </mc:AlternateContent>
      </w:r>
      <w:r w:rsidR="003D5D8A" w:rsidRPr="008C1D7A">
        <w:rPr>
          <w:noProof/>
        </w:rPr>
        <mc:AlternateContent>
          <mc:Choice Requires="wps">
            <w:drawing>
              <wp:anchor distT="0" distB="0" distL="114300" distR="114300" simplePos="0" relativeHeight="251815936" behindDoc="0" locked="0" layoutInCell="1" allowOverlap="1" wp14:anchorId="1DA71141" wp14:editId="13E8D683">
                <wp:simplePos x="0" y="0"/>
                <wp:positionH relativeFrom="margin">
                  <wp:posOffset>-111760</wp:posOffset>
                </wp:positionH>
                <wp:positionV relativeFrom="paragraph">
                  <wp:posOffset>1722332</wp:posOffset>
                </wp:positionV>
                <wp:extent cx="1852295" cy="451555"/>
                <wp:effectExtent l="12700" t="12700" r="14605" b="18415"/>
                <wp:wrapNone/>
                <wp:docPr id="125" name="Rectangle 125"/>
                <wp:cNvGraphicFramePr/>
                <a:graphic xmlns:a="http://schemas.openxmlformats.org/drawingml/2006/main">
                  <a:graphicData uri="http://schemas.microsoft.com/office/word/2010/wordprocessingShape">
                    <wps:wsp>
                      <wps:cNvSpPr/>
                      <wps:spPr>
                        <a:xfrm>
                          <a:off x="0" y="0"/>
                          <a:ext cx="1852295" cy="4515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573D46" w14:textId="45A3078A" w:rsidR="00547316" w:rsidRPr="003D5D8A" w:rsidRDefault="00547316" w:rsidP="00292E5D">
                            <w:pPr>
                              <w:rPr>
                                <w:color w:val="000000" w:themeColor="text1"/>
                                <w:sz w:val="22"/>
                                <w:lang w:val="en-US"/>
                              </w:rPr>
                            </w:pPr>
                            <w:r w:rsidRPr="003D5D8A">
                              <w:rPr>
                                <w:b/>
                                <w:bCs/>
                                <w:color w:val="000000" w:themeColor="text1"/>
                                <w:sz w:val="22"/>
                                <w:lang w:val="en-US"/>
                              </w:rPr>
                              <w:t xml:space="preserve">Step 4. </w:t>
                            </w:r>
                            <w:r w:rsidRPr="003D5D8A">
                              <w:rPr>
                                <w:bCs/>
                                <w:color w:val="000000" w:themeColor="text1"/>
                                <w:sz w:val="22"/>
                                <w:lang w:val="en-US"/>
                              </w:rPr>
                              <w:t>Now the employer can see the applicant profile</w:t>
                            </w:r>
                          </w:p>
                          <w:p w14:paraId="1ED65E8E" w14:textId="77777777" w:rsidR="00547316" w:rsidRPr="003D5D8A" w:rsidRDefault="00547316" w:rsidP="00292E5D">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71141" id="Rectangle 125" o:spid="_x0000_s1087" style="position:absolute;left:0;text-align:left;margin-left:-8.8pt;margin-top:135.6pt;width:145.85pt;height:35.5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" fillcolor="white [3212]" strokecolor="black [3213]" strokeweight="2pt">
                <v:textbox>
                  <w:txbxContent>
                    <w:p w14:paraId="25573D46" w14:textId="45A3078A" w:rsidR="00547316" w:rsidRPr="003D5D8A" w:rsidRDefault="00547316" w:rsidP="00292E5D">
                      <w:pPr>
                        <w:rPr>
                          <w:color w:val="000000" w:themeColor="text1"/>
                          <w:sz w:val="22"/>
                          <w:lang w:val="en-US"/>
                        </w:rPr>
                      </w:pPr>
                      <w:r w:rsidRPr="003D5D8A">
                        <w:rPr>
                          <w:b/>
                          <w:bCs/>
                          <w:color w:val="000000" w:themeColor="text1"/>
                          <w:sz w:val="22"/>
                          <w:lang w:val="en-US"/>
                        </w:rPr>
                        <w:t xml:space="preserve">Step 4. </w:t>
                      </w:r>
                      <w:r w:rsidRPr="003D5D8A">
                        <w:rPr>
                          <w:bCs/>
                          <w:color w:val="000000" w:themeColor="text1"/>
                          <w:sz w:val="22"/>
                          <w:lang w:val="en-US"/>
                        </w:rPr>
                        <w:t>Now the employer can see the applicant profile</w:t>
                      </w:r>
                    </w:p>
                    <w:p w14:paraId="1ED65E8E" w14:textId="77777777" w:rsidR="00547316" w:rsidRPr="003D5D8A" w:rsidRDefault="00547316" w:rsidP="00292E5D">
                      <w:pPr>
                        <w:rPr>
                          <w:color w:val="000000" w:themeColor="text1"/>
                          <w:sz w:val="22"/>
                          <w:lang w:val="en-US"/>
                        </w:rPr>
                      </w:pPr>
                    </w:p>
                  </w:txbxContent>
                </v:textbox>
                <w10:wrap anchorx="margin"/>
              </v:rect>
            </w:pict>
          </mc:Fallback>
        </mc:AlternateContent>
      </w:r>
      <w:r w:rsidR="003D5D8A" w:rsidRPr="008C1D7A">
        <w:rPr>
          <w:noProof/>
        </w:rPr>
        <mc:AlternateContent>
          <mc:Choice Requires="wps">
            <w:drawing>
              <wp:anchor distT="0" distB="0" distL="114300" distR="114300" simplePos="0" relativeHeight="251822080" behindDoc="0" locked="0" layoutInCell="1" allowOverlap="1" wp14:anchorId="0AF7B2A5" wp14:editId="667A1D8E">
                <wp:simplePos x="0" y="0"/>
                <wp:positionH relativeFrom="margin">
                  <wp:posOffset>4054193</wp:posOffset>
                </wp:positionH>
                <wp:positionV relativeFrom="paragraph">
                  <wp:posOffset>2196606</wp:posOffset>
                </wp:positionV>
                <wp:extent cx="1852295" cy="1343377"/>
                <wp:effectExtent l="12700" t="12700" r="14605" b="15875"/>
                <wp:wrapNone/>
                <wp:docPr id="130" name="Rectangle 130"/>
                <wp:cNvGraphicFramePr/>
                <a:graphic xmlns:a="http://schemas.openxmlformats.org/drawingml/2006/main">
                  <a:graphicData uri="http://schemas.microsoft.com/office/word/2010/wordprocessingShape">
                    <wps:wsp>
                      <wps:cNvSpPr/>
                      <wps:spPr>
                        <a:xfrm>
                          <a:off x="0" y="0"/>
                          <a:ext cx="1852295" cy="13433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34FA22" w14:textId="14F6CBE6" w:rsidR="00547316" w:rsidRPr="003D5D8A" w:rsidRDefault="00547316" w:rsidP="00292E5D">
                            <w:pPr>
                              <w:rPr>
                                <w:color w:val="000000" w:themeColor="text1"/>
                                <w:sz w:val="22"/>
                                <w:lang w:val="en-US"/>
                              </w:rPr>
                            </w:pPr>
                            <w:r w:rsidRPr="003D5D8A">
                              <w:rPr>
                                <w:b/>
                                <w:bCs/>
                                <w:color w:val="000000" w:themeColor="text1"/>
                                <w:sz w:val="22"/>
                                <w:lang w:val="en-US"/>
                              </w:rPr>
                              <w:t xml:space="preserve">Step 5. </w:t>
                            </w:r>
                            <w:r w:rsidRPr="003D5D8A">
                              <w:rPr>
                                <w:bCs/>
                                <w:color w:val="000000" w:themeColor="text1"/>
                                <w:sz w:val="22"/>
                                <w:lang w:val="en-US"/>
                              </w:rPr>
                              <w:t>Once employer finished viewing the applicant profile and wish to go back to the applicant profile page, the employer should click on ‘Back to Profile’ navigation bar</w:t>
                            </w:r>
                          </w:p>
                          <w:p w14:paraId="176CF738" w14:textId="77777777" w:rsidR="00547316" w:rsidRPr="003D5D8A" w:rsidRDefault="00547316" w:rsidP="00292E5D">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7B2A5" id="Rectangle 130" o:spid="_x0000_s1088" style="position:absolute;left:0;text-align:left;margin-left:319.25pt;margin-top:172.95pt;width:145.85pt;height:105.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" fillcolor="white [3212]" strokecolor="black [3213]" strokeweight="2pt">
                <v:textbox>
                  <w:txbxContent>
                    <w:p w14:paraId="7C34FA22" w14:textId="14F6CBE6" w:rsidR="00547316" w:rsidRPr="003D5D8A" w:rsidRDefault="00547316" w:rsidP="00292E5D">
                      <w:pPr>
                        <w:rPr>
                          <w:color w:val="000000" w:themeColor="text1"/>
                          <w:sz w:val="22"/>
                          <w:lang w:val="en-US"/>
                        </w:rPr>
                      </w:pPr>
                      <w:r w:rsidRPr="003D5D8A">
                        <w:rPr>
                          <w:b/>
                          <w:bCs/>
                          <w:color w:val="000000" w:themeColor="text1"/>
                          <w:sz w:val="22"/>
                          <w:lang w:val="en-US"/>
                        </w:rPr>
                        <w:t xml:space="preserve">Step 5. </w:t>
                      </w:r>
                      <w:r w:rsidRPr="003D5D8A">
                        <w:rPr>
                          <w:bCs/>
                          <w:color w:val="000000" w:themeColor="text1"/>
                          <w:sz w:val="22"/>
                          <w:lang w:val="en-US"/>
                        </w:rPr>
                        <w:t>Once employer finished viewing the applicant profile and wish to go back to the applicant profile page, the employer should click on ‘Back to Profile’ navigation bar</w:t>
                      </w:r>
                    </w:p>
                    <w:p w14:paraId="176CF738" w14:textId="77777777" w:rsidR="00547316" w:rsidRPr="003D5D8A" w:rsidRDefault="00547316" w:rsidP="00292E5D">
                      <w:pPr>
                        <w:rPr>
                          <w:color w:val="000000" w:themeColor="text1"/>
                          <w:sz w:val="22"/>
                          <w:lang w:val="en-US"/>
                        </w:rPr>
                      </w:pPr>
                    </w:p>
                  </w:txbxContent>
                </v:textbox>
                <w10:wrap anchorx="margin"/>
              </v:rect>
            </w:pict>
          </mc:Fallback>
        </mc:AlternateContent>
      </w:r>
      <w:r w:rsidR="0003287E" w:rsidRPr="008C1D7A">
        <w:rPr>
          <w:noProof/>
        </w:rPr>
        <mc:AlternateContent>
          <mc:Choice Requires="wps">
            <w:drawing>
              <wp:anchor distT="0" distB="0" distL="114300" distR="114300" simplePos="0" relativeHeight="251820032" behindDoc="0" locked="0" layoutInCell="1" allowOverlap="1" wp14:anchorId="1582C4BC" wp14:editId="75CCB2BD">
                <wp:simplePos x="0" y="0"/>
                <wp:positionH relativeFrom="column">
                  <wp:posOffset>2844082</wp:posOffset>
                </wp:positionH>
                <wp:positionV relativeFrom="paragraph">
                  <wp:posOffset>968680</wp:posOffset>
                </wp:positionV>
                <wp:extent cx="1579418" cy="1187533"/>
                <wp:effectExtent l="25400" t="25400" r="8255" b="19050"/>
                <wp:wrapNone/>
                <wp:docPr id="127" name="Straight Arrow Connector 127"/>
                <wp:cNvGraphicFramePr/>
                <a:graphic xmlns:a="http://schemas.openxmlformats.org/drawingml/2006/main">
                  <a:graphicData uri="http://schemas.microsoft.com/office/word/2010/wordprocessingShape">
                    <wps:wsp>
                      <wps:cNvCnPr/>
                      <wps:spPr>
                        <a:xfrm flipH="1" flipV="1">
                          <a:off x="0" y="0"/>
                          <a:ext cx="1579418" cy="118753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1642A" id="Straight Arrow Connector 127" o:spid="_x0000_s1026" type="#_x0000_t32" style="position:absolute;margin-left:223.95pt;margin-top:76.25pt;width:124.35pt;height:93.5pt;flip:x 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" strokecolor="red" strokeweight="1.75pt">
                <v:stroke endarrow="block"/>
              </v:shape>
            </w:pict>
          </mc:Fallback>
        </mc:AlternateContent>
      </w:r>
      <w:r w:rsidR="00292E5D" w:rsidRPr="008C1D7A">
        <w:rPr>
          <w:noProof/>
        </w:rPr>
        <mc:AlternateContent>
          <mc:Choice Requires="wps">
            <w:drawing>
              <wp:anchor distT="0" distB="0" distL="114300" distR="114300" simplePos="0" relativeHeight="251817984" behindDoc="0" locked="0" layoutInCell="1" allowOverlap="1" wp14:anchorId="2B0B6FC4" wp14:editId="48F1FAEA">
                <wp:simplePos x="0" y="0"/>
                <wp:positionH relativeFrom="column">
                  <wp:posOffset>1549671</wp:posOffset>
                </wp:positionH>
                <wp:positionV relativeFrom="paragraph">
                  <wp:posOffset>1681200</wp:posOffset>
                </wp:positionV>
                <wp:extent cx="1033153" cy="213755"/>
                <wp:effectExtent l="12700" t="50800" r="0" b="15240"/>
                <wp:wrapNone/>
                <wp:docPr id="126" name="Straight Arrow Connector 126"/>
                <wp:cNvGraphicFramePr/>
                <a:graphic xmlns:a="http://schemas.openxmlformats.org/drawingml/2006/main">
                  <a:graphicData uri="http://schemas.microsoft.com/office/word/2010/wordprocessingShape">
                    <wps:wsp>
                      <wps:cNvCnPr/>
                      <wps:spPr>
                        <a:xfrm flipV="1">
                          <a:off x="0" y="0"/>
                          <a:ext cx="1033153" cy="21375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FED672" id="Straight Arrow Connector 126" o:spid="_x0000_s1026" type="#_x0000_t32" style="position:absolute;margin-left:122pt;margin-top:132.4pt;width:81.35pt;height:16.85pt;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" strokecolor="red" strokeweight="1.75pt">
                <v:stroke endarrow="block"/>
              </v:shape>
            </w:pict>
          </mc:Fallback>
        </mc:AlternateContent>
      </w:r>
      <w:r w:rsidR="00292E5D" w:rsidRPr="008C1D7A">
        <w:rPr>
          <w:noProof/>
        </w:rPr>
        <w:drawing>
          <wp:inline distT="0" distB="0" distL="0" distR="0" wp14:anchorId="4D66A473" wp14:editId="0633BF66">
            <wp:extent cx="5675970" cy="5685982"/>
            <wp:effectExtent l="0" t="0" r="1270" b="381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20-10-26 at 4.20.16 PM.png"/>
                    <pic:cNvPicPr/>
                  </pic:nvPicPr>
                  <pic:blipFill>
                    <a:blip r:embed="rId114"/>
                    <a:stretch>
                      <a:fillRect/>
                    </a:stretch>
                  </pic:blipFill>
                  <pic:spPr>
                    <a:xfrm>
                      <a:off x="0" y="0"/>
                      <a:ext cx="5693097" cy="5703139"/>
                    </a:xfrm>
                    <a:prstGeom prst="rect">
                      <a:avLst/>
                    </a:prstGeom>
                  </pic:spPr>
                </pic:pic>
              </a:graphicData>
            </a:graphic>
          </wp:inline>
        </w:drawing>
      </w:r>
    </w:p>
    <w:p w14:paraId="560784E2" w14:textId="3260D95B" w:rsidR="00231324" w:rsidRPr="008C1D7A" w:rsidRDefault="00231324" w:rsidP="00EE6981">
      <w:pPr>
        <w:jc w:val="center"/>
      </w:pPr>
    </w:p>
    <w:p w14:paraId="0AB4EF55" w14:textId="2D2F3BD0" w:rsidR="00A40C0B" w:rsidRPr="008C1D7A" w:rsidRDefault="00A40C0B" w:rsidP="00EE6981">
      <w:pPr>
        <w:jc w:val="center"/>
      </w:pPr>
    </w:p>
    <w:p w14:paraId="09B9B1DE" w14:textId="33E95875" w:rsidR="00A40C0B" w:rsidRPr="008C1D7A" w:rsidRDefault="00A40C0B" w:rsidP="00EE6981">
      <w:pPr>
        <w:jc w:val="center"/>
      </w:pPr>
    </w:p>
    <w:p w14:paraId="19F34CEF" w14:textId="0DAC02FC" w:rsidR="00A40C0B" w:rsidRPr="008C1D7A" w:rsidRDefault="00A40C0B" w:rsidP="00EE6981">
      <w:pPr>
        <w:jc w:val="center"/>
      </w:pPr>
    </w:p>
    <w:p w14:paraId="64056989" w14:textId="3EAEAB06" w:rsidR="00A40C0B" w:rsidRPr="008C1D7A" w:rsidRDefault="00A40C0B" w:rsidP="00EE6981">
      <w:pPr>
        <w:jc w:val="center"/>
      </w:pPr>
    </w:p>
    <w:p w14:paraId="4DE3E17E" w14:textId="3A4E7039" w:rsidR="00A40C0B" w:rsidRPr="008C1D7A" w:rsidRDefault="00A40C0B" w:rsidP="00EE6981">
      <w:pPr>
        <w:jc w:val="center"/>
      </w:pPr>
    </w:p>
    <w:p w14:paraId="5A1CA994" w14:textId="10CDE228" w:rsidR="00A40C0B" w:rsidRPr="008C1D7A" w:rsidRDefault="00A40C0B" w:rsidP="00EE6981">
      <w:pPr>
        <w:jc w:val="center"/>
      </w:pPr>
    </w:p>
    <w:p w14:paraId="29B76D49" w14:textId="4A0D58B1" w:rsidR="00A40C0B" w:rsidRPr="008C1D7A" w:rsidRDefault="003D5D8A" w:rsidP="00A40C0B">
      <w:pPr>
        <w:jc w:val="center"/>
      </w:pPr>
      <w:r w:rsidRPr="008C1D7A">
        <w:rPr>
          <w:noProof/>
        </w:rPr>
        <w:lastRenderedPageBreak/>
        <mc:AlternateContent>
          <mc:Choice Requires="wps">
            <w:drawing>
              <wp:anchor distT="0" distB="0" distL="114300" distR="114300" simplePos="0" relativeHeight="251824128" behindDoc="0" locked="0" layoutInCell="1" allowOverlap="1" wp14:anchorId="58145365" wp14:editId="0A425E1C">
                <wp:simplePos x="0" y="0"/>
                <wp:positionH relativeFrom="margin">
                  <wp:posOffset>125659</wp:posOffset>
                </wp:positionH>
                <wp:positionV relativeFrom="paragraph">
                  <wp:posOffset>1108710</wp:posOffset>
                </wp:positionV>
                <wp:extent cx="1852295" cy="762353"/>
                <wp:effectExtent l="12700" t="12700" r="14605" b="12700"/>
                <wp:wrapNone/>
                <wp:docPr id="218" name="Rectangle 218"/>
                <wp:cNvGraphicFramePr/>
                <a:graphic xmlns:a="http://schemas.openxmlformats.org/drawingml/2006/main">
                  <a:graphicData uri="http://schemas.microsoft.com/office/word/2010/wordprocessingShape">
                    <wps:wsp>
                      <wps:cNvSpPr/>
                      <wps:spPr>
                        <a:xfrm>
                          <a:off x="0" y="0"/>
                          <a:ext cx="1852295" cy="76235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6B239" w14:textId="124681E6" w:rsidR="00547316" w:rsidRPr="003D5D8A" w:rsidRDefault="00547316" w:rsidP="00A40C0B">
                            <w:pPr>
                              <w:rPr>
                                <w:color w:val="000000" w:themeColor="text1"/>
                                <w:sz w:val="22"/>
                                <w:lang w:val="en-US"/>
                              </w:rPr>
                            </w:pPr>
                            <w:r w:rsidRPr="003D5D8A">
                              <w:rPr>
                                <w:b/>
                                <w:bCs/>
                                <w:color w:val="000000" w:themeColor="text1"/>
                                <w:sz w:val="22"/>
                                <w:lang w:val="en-US"/>
                              </w:rPr>
                              <w:t xml:space="preserve">Step 6. </w:t>
                            </w:r>
                            <w:r w:rsidRPr="003D5D8A">
                              <w:rPr>
                                <w:bCs/>
                                <w:color w:val="000000" w:themeColor="text1"/>
                                <w:sz w:val="22"/>
                                <w:lang w:val="en-US"/>
                              </w:rPr>
                              <w:t>A loading page will appear once ‘Go back to profile” navigation bar is clicked</w:t>
                            </w:r>
                            <w:r w:rsidRPr="003D5D8A">
                              <w:rPr>
                                <w:b/>
                                <w:bCs/>
                                <w:color w:val="000000" w:themeColor="text1"/>
                                <w:sz w:val="22"/>
                                <w:lang w:val="en-US"/>
                              </w:rPr>
                              <w:t xml:space="preserve"> </w:t>
                            </w:r>
                          </w:p>
                          <w:p w14:paraId="14B025DA" w14:textId="77777777" w:rsidR="00547316" w:rsidRPr="003D5D8A" w:rsidRDefault="00547316" w:rsidP="00A40C0B">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145365" id="Rectangle 218" o:spid="_x0000_s1089" style="position:absolute;left:0;text-align:left;margin-left:9.9pt;margin-top:87.3pt;width:145.85pt;height:60.0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" fillcolor="white [3212]" strokecolor="black [3213]" strokeweight="2pt">
                <v:textbox>
                  <w:txbxContent>
                    <w:p w14:paraId="4FC6B239" w14:textId="124681E6" w:rsidR="00547316" w:rsidRPr="003D5D8A" w:rsidRDefault="00547316" w:rsidP="00A40C0B">
                      <w:pPr>
                        <w:rPr>
                          <w:color w:val="000000" w:themeColor="text1"/>
                          <w:sz w:val="22"/>
                          <w:lang w:val="en-US"/>
                        </w:rPr>
                      </w:pPr>
                      <w:r w:rsidRPr="003D5D8A">
                        <w:rPr>
                          <w:b/>
                          <w:bCs/>
                          <w:color w:val="000000" w:themeColor="text1"/>
                          <w:sz w:val="22"/>
                          <w:lang w:val="en-US"/>
                        </w:rPr>
                        <w:t xml:space="preserve">Step 6. </w:t>
                      </w:r>
                      <w:r w:rsidRPr="003D5D8A">
                        <w:rPr>
                          <w:bCs/>
                          <w:color w:val="000000" w:themeColor="text1"/>
                          <w:sz w:val="22"/>
                          <w:lang w:val="en-US"/>
                        </w:rPr>
                        <w:t>A loading page will appear once ‘Go back to profile” navigation bar is clicked</w:t>
                      </w:r>
                      <w:r w:rsidRPr="003D5D8A">
                        <w:rPr>
                          <w:b/>
                          <w:bCs/>
                          <w:color w:val="000000" w:themeColor="text1"/>
                          <w:sz w:val="22"/>
                          <w:lang w:val="en-US"/>
                        </w:rPr>
                        <w:t xml:space="preserve"> </w:t>
                      </w:r>
                    </w:p>
                    <w:p w14:paraId="14B025DA" w14:textId="77777777" w:rsidR="00547316" w:rsidRPr="003D5D8A" w:rsidRDefault="00547316" w:rsidP="00A40C0B">
                      <w:pPr>
                        <w:rPr>
                          <w:color w:val="000000" w:themeColor="text1"/>
                          <w:sz w:val="22"/>
                          <w:lang w:val="en-US"/>
                        </w:rPr>
                      </w:pPr>
                    </w:p>
                  </w:txbxContent>
                </v:textbox>
                <w10:wrap anchorx="margin"/>
              </v:rect>
            </w:pict>
          </mc:Fallback>
        </mc:AlternateContent>
      </w:r>
      <w:r w:rsidR="00A40C0B" w:rsidRPr="008C1D7A">
        <w:rPr>
          <w:noProof/>
        </w:rPr>
        <mc:AlternateContent>
          <mc:Choice Requires="wps">
            <w:drawing>
              <wp:anchor distT="0" distB="0" distL="114300" distR="114300" simplePos="0" relativeHeight="251826176" behindDoc="0" locked="0" layoutInCell="1" allowOverlap="1" wp14:anchorId="7696B8E6" wp14:editId="2F211889">
                <wp:simplePos x="0" y="0"/>
                <wp:positionH relativeFrom="column">
                  <wp:posOffset>1609049</wp:posOffset>
                </wp:positionH>
                <wp:positionV relativeFrom="paragraph">
                  <wp:posOffset>1713955</wp:posOffset>
                </wp:positionV>
                <wp:extent cx="1068779" cy="45719"/>
                <wp:effectExtent l="12700" t="38100" r="48895" b="69215"/>
                <wp:wrapNone/>
                <wp:docPr id="221" name="Straight Arrow Connector 221"/>
                <wp:cNvGraphicFramePr/>
                <a:graphic xmlns:a="http://schemas.openxmlformats.org/drawingml/2006/main">
                  <a:graphicData uri="http://schemas.microsoft.com/office/word/2010/wordprocessingShape">
                    <wps:wsp>
                      <wps:cNvCnPr/>
                      <wps:spPr>
                        <a:xfrm>
                          <a:off x="0" y="0"/>
                          <a:ext cx="1068779" cy="45719"/>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FE0D9" id="Straight Arrow Connector 221" o:spid="_x0000_s1026" type="#_x0000_t32" style="position:absolute;margin-left:126.7pt;margin-top:134.95pt;width:84.15pt;height:3.6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" strokecolor="red" strokeweight="1.75pt">
                <v:stroke endarrow="block"/>
              </v:shape>
            </w:pict>
          </mc:Fallback>
        </mc:AlternateContent>
      </w:r>
      <w:r w:rsidR="00A40C0B" w:rsidRPr="008C1D7A">
        <w:rPr>
          <w:noProof/>
        </w:rPr>
        <w:drawing>
          <wp:inline distT="0" distB="0" distL="0" distR="0" wp14:anchorId="271BE794" wp14:editId="23B71ABC">
            <wp:extent cx="4085112" cy="4090091"/>
            <wp:effectExtent l="0" t="0" r="444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 Shot 2020-10-24 at 4.26.56 PM.png"/>
                    <pic:cNvPicPr/>
                  </pic:nvPicPr>
                  <pic:blipFill>
                    <a:blip r:embed="rId116">
                      <a:extLst>
                        <a:ext uri="{28A0092B-C50C-407E-A947-70E740481C1C}">
                          <a14:useLocalDpi xmlns:a14="http://schemas.microsoft.com/office/drawing/2010/main" val="0"/>
                        </a:ext>
                      </a:extLst>
                    </a:blip>
                    <a:stretch>
                      <a:fillRect/>
                    </a:stretch>
                  </pic:blipFill>
                  <pic:spPr>
                    <a:xfrm>
                      <a:off x="0" y="0"/>
                      <a:ext cx="4085112" cy="4090091"/>
                    </a:xfrm>
                    <a:prstGeom prst="rect">
                      <a:avLst/>
                    </a:prstGeom>
                  </pic:spPr>
                </pic:pic>
              </a:graphicData>
            </a:graphic>
          </wp:inline>
        </w:drawing>
      </w:r>
    </w:p>
    <w:p w14:paraId="0AAFD0E1" w14:textId="40F1C1A5" w:rsidR="00A40C0B" w:rsidRPr="008C1D7A" w:rsidRDefault="00A40C0B" w:rsidP="00A40C0B">
      <w:pPr>
        <w:jc w:val="center"/>
      </w:pPr>
    </w:p>
    <w:p w14:paraId="5FB57745" w14:textId="4E0E7F1C" w:rsidR="00A40C0B" w:rsidRPr="008C1D7A" w:rsidRDefault="003D5D8A" w:rsidP="00A40C0B">
      <w:pPr>
        <w:jc w:val="center"/>
      </w:pPr>
      <w:r w:rsidRPr="008C1D7A">
        <w:rPr>
          <w:noProof/>
        </w:rPr>
        <mc:AlternateContent>
          <mc:Choice Requires="wps">
            <w:drawing>
              <wp:anchor distT="0" distB="0" distL="114300" distR="114300" simplePos="0" relativeHeight="251828224" behindDoc="0" locked="0" layoutInCell="1" allowOverlap="1" wp14:anchorId="55F265AC" wp14:editId="42896567">
                <wp:simplePos x="0" y="0"/>
                <wp:positionH relativeFrom="margin">
                  <wp:posOffset>4787971</wp:posOffset>
                </wp:positionH>
                <wp:positionV relativeFrom="paragraph">
                  <wp:posOffset>433282</wp:posOffset>
                </wp:positionV>
                <wp:extent cx="1852295" cy="1064189"/>
                <wp:effectExtent l="12700" t="12700" r="14605" b="15875"/>
                <wp:wrapNone/>
                <wp:docPr id="222" name="Rectangle 222"/>
                <wp:cNvGraphicFramePr/>
                <a:graphic xmlns:a="http://schemas.openxmlformats.org/drawingml/2006/main">
                  <a:graphicData uri="http://schemas.microsoft.com/office/word/2010/wordprocessingShape">
                    <wps:wsp>
                      <wps:cNvSpPr/>
                      <wps:spPr>
                        <a:xfrm>
                          <a:off x="0" y="0"/>
                          <a:ext cx="1852295" cy="10641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1113D5" w14:textId="5DA98010" w:rsidR="00547316" w:rsidRPr="003D5D8A" w:rsidRDefault="00547316" w:rsidP="00A40C0B">
                            <w:pPr>
                              <w:rPr>
                                <w:color w:val="000000" w:themeColor="text1"/>
                                <w:sz w:val="22"/>
                                <w:lang w:val="en-US"/>
                              </w:rPr>
                            </w:pPr>
                            <w:r w:rsidRPr="003D5D8A">
                              <w:rPr>
                                <w:b/>
                                <w:bCs/>
                                <w:color w:val="000000" w:themeColor="text1"/>
                                <w:sz w:val="22"/>
                                <w:lang w:val="en-US"/>
                              </w:rPr>
                              <w:t xml:space="preserve">Step 7. </w:t>
                            </w:r>
                            <w:r w:rsidRPr="003D5D8A">
                              <w:rPr>
                                <w:bCs/>
                                <w:color w:val="000000" w:themeColor="text1"/>
                                <w:sz w:val="22"/>
                                <w:lang w:val="en-US"/>
                              </w:rPr>
                              <w:t>Once the page is all load, Employer have to click on the ‘View Profile’ button to view the rest of the applicant profile</w:t>
                            </w:r>
                          </w:p>
                          <w:p w14:paraId="6732B103" w14:textId="77777777" w:rsidR="00547316" w:rsidRPr="003D5D8A" w:rsidRDefault="00547316" w:rsidP="00A40C0B">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265AC" id="Rectangle 222" o:spid="_x0000_s1090" style="position:absolute;left:0;text-align:left;margin-left:377pt;margin-top:34.1pt;width:145.85pt;height:83.8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" fillcolor="white [3212]" strokecolor="black [3213]" strokeweight="2pt">
                <v:textbox>
                  <w:txbxContent>
                    <w:p w14:paraId="611113D5" w14:textId="5DA98010" w:rsidR="00547316" w:rsidRPr="003D5D8A" w:rsidRDefault="00547316" w:rsidP="00A40C0B">
                      <w:pPr>
                        <w:rPr>
                          <w:color w:val="000000" w:themeColor="text1"/>
                          <w:sz w:val="22"/>
                          <w:lang w:val="en-US"/>
                        </w:rPr>
                      </w:pPr>
                      <w:r w:rsidRPr="003D5D8A">
                        <w:rPr>
                          <w:b/>
                          <w:bCs/>
                          <w:color w:val="000000" w:themeColor="text1"/>
                          <w:sz w:val="22"/>
                          <w:lang w:val="en-US"/>
                        </w:rPr>
                        <w:t xml:space="preserve">Step 7. </w:t>
                      </w:r>
                      <w:r w:rsidRPr="003D5D8A">
                        <w:rPr>
                          <w:bCs/>
                          <w:color w:val="000000" w:themeColor="text1"/>
                          <w:sz w:val="22"/>
                          <w:lang w:val="en-US"/>
                        </w:rPr>
                        <w:t>Once the page is all load, Employer have to click on the ‘View Profile’ button to view the rest of the applicant profile</w:t>
                      </w:r>
                    </w:p>
                    <w:p w14:paraId="6732B103" w14:textId="77777777" w:rsidR="00547316" w:rsidRPr="003D5D8A" w:rsidRDefault="00547316" w:rsidP="00A40C0B">
                      <w:pPr>
                        <w:rPr>
                          <w:color w:val="000000" w:themeColor="text1"/>
                          <w:sz w:val="22"/>
                          <w:lang w:val="en-US"/>
                        </w:rPr>
                      </w:pPr>
                    </w:p>
                  </w:txbxContent>
                </v:textbox>
                <w10:wrap anchorx="margin"/>
              </v:rect>
            </w:pict>
          </mc:Fallback>
        </mc:AlternateContent>
      </w:r>
      <w:r w:rsidR="00A40C0B" w:rsidRPr="008C1D7A">
        <w:rPr>
          <w:noProof/>
        </w:rPr>
        <mc:AlternateContent>
          <mc:Choice Requires="wpg">
            <w:drawing>
              <wp:anchor distT="0" distB="0" distL="114300" distR="114300" simplePos="0" relativeHeight="251832320" behindDoc="0" locked="0" layoutInCell="1" allowOverlap="1" wp14:anchorId="31C27331" wp14:editId="2C0408B8">
                <wp:simplePos x="0" y="0"/>
                <wp:positionH relativeFrom="column">
                  <wp:posOffset>3390166</wp:posOffset>
                </wp:positionH>
                <wp:positionV relativeFrom="paragraph">
                  <wp:posOffset>1996959</wp:posOffset>
                </wp:positionV>
                <wp:extent cx="223520" cy="260350"/>
                <wp:effectExtent l="25400" t="25400" r="17780" b="31750"/>
                <wp:wrapNone/>
                <wp:docPr id="224" name="Group 224"/>
                <wp:cNvGraphicFramePr/>
                <a:graphic xmlns:a="http://schemas.openxmlformats.org/drawingml/2006/main">
                  <a:graphicData uri="http://schemas.microsoft.com/office/word/2010/wordprocessingGroup">
                    <wpg:wgp>
                      <wpg:cNvGrpSpPr/>
                      <wpg:grpSpPr>
                        <a:xfrm>
                          <a:off x="0" y="0"/>
                          <a:ext cx="223520" cy="260350"/>
                          <a:chOff x="0" y="0"/>
                          <a:chExt cx="223655" cy="260492"/>
                        </a:xfrm>
                      </wpg:grpSpPr>
                      <wps:wsp>
                        <wps:cNvPr id="225" name="Straight Arrow Connector 225"/>
                        <wps:cNvCnPr/>
                        <wps:spPr>
                          <a:xfrm flipH="1" flipV="1">
                            <a:off x="93027" y="83211"/>
                            <a:ext cx="130628" cy="177281"/>
                          </a:xfrm>
                          <a:prstGeom prst="straightConnector1">
                            <a:avLst/>
                          </a:prstGeom>
                          <a:ln w="412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26" name="Group 226"/>
                        <wpg:cNvGrpSpPr/>
                        <wpg:grpSpPr>
                          <a:xfrm>
                            <a:off x="0" y="0"/>
                            <a:ext cx="117166" cy="66767"/>
                            <a:chOff x="0" y="0"/>
                            <a:chExt cx="117166" cy="66767"/>
                          </a:xfrm>
                        </wpg:grpSpPr>
                        <wps:wsp>
                          <wps:cNvPr id="227" name="Straight Connector 227"/>
                          <wps:cNvCnPr/>
                          <wps:spPr>
                            <a:xfrm>
                              <a:off x="0" y="50941"/>
                              <a:ext cx="46369" cy="15826"/>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53489" y="2547"/>
                              <a:ext cx="17822" cy="46348"/>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229" name="Straight Connector 229"/>
                          <wps:cNvCnPr/>
                          <wps:spPr>
                            <a:xfrm flipH="1">
                              <a:off x="101883" y="0"/>
                              <a:ext cx="15283" cy="46362"/>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6014A7CB" id="Group 224" o:spid="_x0000_s1026" style="position:absolute;margin-left:266.95pt;margin-top:157.25pt;width:17.6pt;height:20.5pt;z-index:251832320;mso-width-relative:margin;mso-height-relative:margin" coordsize="223655,260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">
                <v:shape id="Straight Arrow Connector 225" o:spid="_x0000_s1027" type="#_x0000_t32" style="position:absolute;left:93027;top:83211;width:130628;height:1772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" strokecolor="#0d0d0d [3069]" strokeweight="3.25pt">
                  <v:stroke endarrow="block"/>
                </v:shape>
                <v:group id="Group 226" o:spid="_x0000_s1028" style="position:absolute;width:117166;height:66767" coordsize="117166,6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line id="Straight Connector 227" o:spid="_x0000_s1029" style="position:absolute;visibility:visible;mso-wrap-style:square" from="0,50941" to="46369,6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" strokecolor="#6997af [3207]" strokeweight="2.25pt"/>
                  <v:line id="Straight Connector 228" o:spid="_x0000_s1030" style="position:absolute;visibility:visible;mso-wrap-style:square" from="53489,2547" to="71311,4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" strokecolor="#6997af [3207]" strokeweight="2.25pt"/>
                  <v:line id="Straight Connector 229" o:spid="_x0000_s1031" style="position:absolute;flip:x;visibility:visible;mso-wrap-style:square" from="101883,0" to="117166,4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" strokecolor="#6997af [3207]" strokeweight="2.25pt"/>
                </v:group>
              </v:group>
            </w:pict>
          </mc:Fallback>
        </mc:AlternateContent>
      </w:r>
      <w:r w:rsidR="00A40C0B" w:rsidRPr="008C1D7A">
        <w:rPr>
          <w:noProof/>
        </w:rPr>
        <mc:AlternateContent>
          <mc:Choice Requires="wps">
            <w:drawing>
              <wp:anchor distT="0" distB="0" distL="114300" distR="114300" simplePos="0" relativeHeight="251830272" behindDoc="0" locked="0" layoutInCell="1" allowOverlap="1" wp14:anchorId="687A1DDC" wp14:editId="31CF4EB1">
                <wp:simplePos x="0" y="0"/>
                <wp:positionH relativeFrom="column">
                  <wp:posOffset>3604103</wp:posOffset>
                </wp:positionH>
                <wp:positionV relativeFrom="paragraph">
                  <wp:posOffset>1344163</wp:posOffset>
                </wp:positionV>
                <wp:extent cx="1472392" cy="641268"/>
                <wp:effectExtent l="25400" t="12700" r="13970" b="32385"/>
                <wp:wrapNone/>
                <wp:docPr id="223" name="Straight Arrow Connector 223"/>
                <wp:cNvGraphicFramePr/>
                <a:graphic xmlns:a="http://schemas.openxmlformats.org/drawingml/2006/main">
                  <a:graphicData uri="http://schemas.microsoft.com/office/word/2010/wordprocessingShape">
                    <wps:wsp>
                      <wps:cNvCnPr/>
                      <wps:spPr>
                        <a:xfrm flipH="1">
                          <a:off x="0" y="0"/>
                          <a:ext cx="1472392" cy="641268"/>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6A8399" id="Straight Arrow Connector 223" o:spid="_x0000_s1026" type="#_x0000_t32" style="position:absolute;margin-left:283.8pt;margin-top:105.85pt;width:115.95pt;height:50.5pt;flip:x;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" strokecolor="red" strokeweight="1.75pt">
                <v:stroke endarrow="block"/>
              </v:shape>
            </w:pict>
          </mc:Fallback>
        </mc:AlternateContent>
      </w:r>
      <w:r w:rsidR="00A40C0B" w:rsidRPr="008C1D7A">
        <w:rPr>
          <w:noProof/>
        </w:rPr>
        <w:drawing>
          <wp:inline distT="0" distB="0" distL="0" distR="0" wp14:anchorId="2C3AB7D3" wp14:editId="790A9997">
            <wp:extent cx="4154614" cy="4144488"/>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20-10-24 at 4.27.09 PM.png"/>
                    <pic:cNvPicPr/>
                  </pic:nvPicPr>
                  <pic:blipFill>
                    <a:blip r:embed="rId117">
                      <a:extLst>
                        <a:ext uri="{28A0092B-C50C-407E-A947-70E740481C1C}">
                          <a14:useLocalDpi xmlns:a14="http://schemas.microsoft.com/office/drawing/2010/main" val="0"/>
                        </a:ext>
                      </a:extLst>
                    </a:blip>
                    <a:stretch>
                      <a:fillRect/>
                    </a:stretch>
                  </pic:blipFill>
                  <pic:spPr>
                    <a:xfrm>
                      <a:off x="0" y="0"/>
                      <a:ext cx="4158435" cy="4148299"/>
                    </a:xfrm>
                    <a:prstGeom prst="rect">
                      <a:avLst/>
                    </a:prstGeom>
                  </pic:spPr>
                </pic:pic>
              </a:graphicData>
            </a:graphic>
          </wp:inline>
        </w:drawing>
      </w:r>
    </w:p>
    <w:p w14:paraId="76BA9A50" w14:textId="6FBED82F" w:rsidR="00A40C0B" w:rsidRPr="008C1D7A" w:rsidRDefault="00A40C0B" w:rsidP="00EE6981">
      <w:pPr>
        <w:jc w:val="center"/>
      </w:pPr>
    </w:p>
    <w:p w14:paraId="07787D49" w14:textId="346B16E3" w:rsidR="00A40C0B" w:rsidRPr="008C1D7A" w:rsidRDefault="00A40C0B" w:rsidP="00EE6981">
      <w:pPr>
        <w:jc w:val="center"/>
      </w:pPr>
    </w:p>
    <w:p w14:paraId="0B59D33E" w14:textId="10099DA9" w:rsidR="00A40C0B" w:rsidRPr="008C1D7A" w:rsidRDefault="00A40C0B" w:rsidP="00EE6981">
      <w:pPr>
        <w:jc w:val="center"/>
      </w:pPr>
    </w:p>
    <w:p w14:paraId="5BF20F58" w14:textId="70439096" w:rsidR="00A40C0B" w:rsidRPr="008C1D7A" w:rsidRDefault="00A40C0B" w:rsidP="00EE6981">
      <w:pPr>
        <w:jc w:val="center"/>
      </w:pPr>
    </w:p>
    <w:p w14:paraId="6B0EC0BA" w14:textId="300491B0" w:rsidR="00A40C0B" w:rsidRPr="008C1D7A" w:rsidRDefault="00A40C0B" w:rsidP="00EE6981">
      <w:pPr>
        <w:jc w:val="center"/>
      </w:pPr>
    </w:p>
    <w:p w14:paraId="3A55D8FE" w14:textId="0A7249C4" w:rsidR="00A40C0B" w:rsidRPr="008C1D7A" w:rsidRDefault="00A40C0B" w:rsidP="00EE6981">
      <w:pPr>
        <w:jc w:val="center"/>
      </w:pPr>
    </w:p>
    <w:p w14:paraId="5D848E3D" w14:textId="1C87153D" w:rsidR="00A40C0B" w:rsidRPr="008C1D7A" w:rsidRDefault="00A40C0B" w:rsidP="00EE6981">
      <w:pPr>
        <w:jc w:val="center"/>
      </w:pPr>
    </w:p>
    <w:p w14:paraId="7114FC44" w14:textId="5B72D890" w:rsidR="00A40C0B" w:rsidRPr="008C1D7A" w:rsidRDefault="00A40C0B" w:rsidP="00EE6981">
      <w:pPr>
        <w:jc w:val="center"/>
      </w:pPr>
    </w:p>
    <w:p w14:paraId="2C312569" w14:textId="0546769E" w:rsidR="00A40C0B" w:rsidRPr="008C1D7A" w:rsidRDefault="003D5D8A" w:rsidP="00EE6981">
      <w:pPr>
        <w:jc w:val="center"/>
      </w:pPr>
      <w:r w:rsidRPr="008C1D7A">
        <w:rPr>
          <w:noProof/>
        </w:rPr>
        <mc:AlternateContent>
          <mc:Choice Requires="wps">
            <w:drawing>
              <wp:anchor distT="0" distB="0" distL="114300" distR="114300" simplePos="0" relativeHeight="251834368" behindDoc="0" locked="0" layoutInCell="1" allowOverlap="1" wp14:anchorId="04845BDB" wp14:editId="26B32606">
                <wp:simplePos x="0" y="0"/>
                <wp:positionH relativeFrom="margin">
                  <wp:posOffset>2338282</wp:posOffset>
                </wp:positionH>
                <wp:positionV relativeFrom="paragraph">
                  <wp:posOffset>35137</wp:posOffset>
                </wp:positionV>
                <wp:extent cx="1852295" cy="641138"/>
                <wp:effectExtent l="12700" t="12700" r="14605" b="6985"/>
                <wp:wrapNone/>
                <wp:docPr id="231" name="Rectangle 231"/>
                <wp:cNvGraphicFramePr/>
                <a:graphic xmlns:a="http://schemas.openxmlformats.org/drawingml/2006/main">
                  <a:graphicData uri="http://schemas.microsoft.com/office/word/2010/wordprocessingShape">
                    <wps:wsp>
                      <wps:cNvSpPr/>
                      <wps:spPr>
                        <a:xfrm>
                          <a:off x="0" y="0"/>
                          <a:ext cx="1852295" cy="64113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D60FAC" w14:textId="2EE57258" w:rsidR="00547316" w:rsidRPr="003D5D8A" w:rsidRDefault="00547316" w:rsidP="00A40C0B">
                            <w:pPr>
                              <w:rPr>
                                <w:color w:val="000000" w:themeColor="text1"/>
                                <w:sz w:val="22"/>
                                <w:lang w:val="en-US"/>
                              </w:rPr>
                            </w:pPr>
                            <w:r w:rsidRPr="003D5D8A">
                              <w:rPr>
                                <w:b/>
                                <w:bCs/>
                                <w:color w:val="000000" w:themeColor="text1"/>
                                <w:sz w:val="22"/>
                                <w:lang w:val="en-US"/>
                              </w:rPr>
                              <w:t xml:space="preserve">Step 8. </w:t>
                            </w:r>
                            <w:r w:rsidRPr="003D5D8A">
                              <w:rPr>
                                <w:bCs/>
                                <w:color w:val="000000" w:themeColor="text1"/>
                                <w:sz w:val="22"/>
                                <w:lang w:val="en-US"/>
                              </w:rPr>
                              <w:t xml:space="preserve">The employer are now back to the Applicants Profile page </w:t>
                            </w:r>
                          </w:p>
                          <w:p w14:paraId="5A23FE7E" w14:textId="77777777" w:rsidR="00547316" w:rsidRPr="003D5D8A" w:rsidRDefault="00547316" w:rsidP="00A40C0B">
                            <w:pPr>
                              <w:rPr>
                                <w:color w:val="000000" w:themeColor="text1"/>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45BDB" id="Rectangle 231" o:spid="_x0000_s1091" style="position:absolute;left:0;text-align:left;margin-left:184.1pt;margin-top:2.75pt;width:145.85pt;height:50.5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" fillcolor="white [3212]" strokecolor="black [3213]" strokeweight="2pt">
                <v:textbox>
                  <w:txbxContent>
                    <w:p w14:paraId="27D60FAC" w14:textId="2EE57258" w:rsidR="00547316" w:rsidRPr="003D5D8A" w:rsidRDefault="00547316" w:rsidP="00A40C0B">
                      <w:pPr>
                        <w:rPr>
                          <w:color w:val="000000" w:themeColor="text1"/>
                          <w:sz w:val="22"/>
                          <w:lang w:val="en-US"/>
                        </w:rPr>
                      </w:pPr>
                      <w:r w:rsidRPr="003D5D8A">
                        <w:rPr>
                          <w:b/>
                          <w:bCs/>
                          <w:color w:val="000000" w:themeColor="text1"/>
                          <w:sz w:val="22"/>
                          <w:lang w:val="en-US"/>
                        </w:rPr>
                        <w:t xml:space="preserve">Step 8. </w:t>
                      </w:r>
                      <w:r w:rsidRPr="003D5D8A">
                        <w:rPr>
                          <w:bCs/>
                          <w:color w:val="000000" w:themeColor="text1"/>
                          <w:sz w:val="22"/>
                          <w:lang w:val="en-US"/>
                        </w:rPr>
                        <w:t xml:space="preserve">The employer are now back to the Applicants Profile page </w:t>
                      </w:r>
                    </w:p>
                    <w:p w14:paraId="5A23FE7E" w14:textId="77777777" w:rsidR="00547316" w:rsidRPr="003D5D8A" w:rsidRDefault="00547316" w:rsidP="00A40C0B">
                      <w:pPr>
                        <w:rPr>
                          <w:color w:val="000000" w:themeColor="text1"/>
                          <w:sz w:val="22"/>
                          <w:lang w:val="en-US"/>
                        </w:rPr>
                      </w:pPr>
                    </w:p>
                  </w:txbxContent>
                </v:textbox>
                <w10:wrap anchorx="margin"/>
              </v:rect>
            </w:pict>
          </mc:Fallback>
        </mc:AlternateContent>
      </w:r>
    </w:p>
    <w:p w14:paraId="46BF788F" w14:textId="241D99BB" w:rsidR="00A40C0B" w:rsidRPr="008C1D7A" w:rsidRDefault="00A40C0B" w:rsidP="00EE6981">
      <w:pPr>
        <w:jc w:val="center"/>
      </w:pPr>
    </w:p>
    <w:p w14:paraId="77CAEDE0" w14:textId="4CAF75D8" w:rsidR="00A40C0B" w:rsidRPr="008C1D7A" w:rsidRDefault="00063647" w:rsidP="009A7E46">
      <w:pPr>
        <w:jc w:val="center"/>
      </w:pPr>
      <w:r w:rsidRPr="008C1D7A">
        <w:rPr>
          <w:noProof/>
        </w:rPr>
        <mc:AlternateContent>
          <mc:Choice Requires="wps">
            <w:drawing>
              <wp:anchor distT="0" distB="0" distL="114300" distR="114300" simplePos="0" relativeHeight="251836416" behindDoc="0" locked="0" layoutInCell="1" allowOverlap="1" wp14:anchorId="3677BB0A" wp14:editId="41C68ADF">
                <wp:simplePos x="0" y="0"/>
                <wp:positionH relativeFrom="column">
                  <wp:posOffset>1525920</wp:posOffset>
                </wp:positionH>
                <wp:positionV relativeFrom="paragraph">
                  <wp:posOffset>413410</wp:posOffset>
                </wp:positionV>
                <wp:extent cx="1009403" cy="1080184"/>
                <wp:effectExtent l="25400" t="12700" r="19685" b="24765"/>
                <wp:wrapNone/>
                <wp:docPr id="232" name="Straight Arrow Connector 232"/>
                <wp:cNvGraphicFramePr/>
                <a:graphic xmlns:a="http://schemas.openxmlformats.org/drawingml/2006/main">
                  <a:graphicData uri="http://schemas.microsoft.com/office/word/2010/wordprocessingShape">
                    <wps:wsp>
                      <wps:cNvCnPr/>
                      <wps:spPr>
                        <a:xfrm flipH="1">
                          <a:off x="0" y="0"/>
                          <a:ext cx="1009403" cy="1080184"/>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71462D" id="Straight Arrow Connector 232" o:spid="_x0000_s1026" type="#_x0000_t32" style="position:absolute;margin-left:120.15pt;margin-top:32.55pt;width:79.5pt;height:85.05pt;flip:x;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" strokecolor="red" strokeweight="1.75pt">
                <v:stroke endarrow="block"/>
              </v:shape>
            </w:pict>
          </mc:Fallback>
        </mc:AlternateContent>
      </w:r>
      <w:r w:rsidRPr="008C1D7A">
        <w:rPr>
          <w:noProof/>
        </w:rPr>
        <mc:AlternateContent>
          <mc:Choice Requires="wps">
            <w:drawing>
              <wp:anchor distT="0" distB="0" distL="114300" distR="114300" simplePos="0" relativeHeight="251842560" behindDoc="0" locked="0" layoutInCell="1" allowOverlap="1" wp14:anchorId="6FB3B9AF" wp14:editId="78CA6CEB">
                <wp:simplePos x="0" y="0"/>
                <wp:positionH relativeFrom="column">
                  <wp:posOffset>4055366</wp:posOffset>
                </wp:positionH>
                <wp:positionV relativeFrom="paragraph">
                  <wp:posOffset>425284</wp:posOffset>
                </wp:positionV>
                <wp:extent cx="1306681" cy="1163633"/>
                <wp:effectExtent l="12700" t="12700" r="40005" b="30480"/>
                <wp:wrapNone/>
                <wp:docPr id="235" name="Straight Arrow Connector 235"/>
                <wp:cNvGraphicFramePr/>
                <a:graphic xmlns:a="http://schemas.openxmlformats.org/drawingml/2006/main">
                  <a:graphicData uri="http://schemas.microsoft.com/office/word/2010/wordprocessingShape">
                    <wps:wsp>
                      <wps:cNvCnPr/>
                      <wps:spPr>
                        <a:xfrm>
                          <a:off x="0" y="0"/>
                          <a:ext cx="1306681" cy="116363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AB2806" id="Straight Arrow Connector 235" o:spid="_x0000_s1026" type="#_x0000_t32" style="position:absolute;margin-left:319.3pt;margin-top:33.5pt;width:102.9pt;height:91.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" strokecolor="red" strokeweight="1.75pt">
                <v:stroke endarrow="block"/>
              </v:shape>
            </w:pict>
          </mc:Fallback>
        </mc:AlternateContent>
      </w:r>
      <w:r w:rsidRPr="008C1D7A">
        <w:rPr>
          <w:noProof/>
        </w:rPr>
        <mc:AlternateContent>
          <mc:Choice Requires="wps">
            <w:drawing>
              <wp:anchor distT="0" distB="0" distL="114300" distR="114300" simplePos="0" relativeHeight="251840512" behindDoc="0" locked="0" layoutInCell="1" allowOverlap="1" wp14:anchorId="705713E9" wp14:editId="08C16065">
                <wp:simplePos x="0" y="0"/>
                <wp:positionH relativeFrom="column">
                  <wp:posOffset>3638895</wp:posOffset>
                </wp:positionH>
                <wp:positionV relativeFrom="paragraph">
                  <wp:posOffset>365909</wp:posOffset>
                </wp:positionV>
                <wp:extent cx="428345" cy="1199408"/>
                <wp:effectExtent l="12700" t="12700" r="41910" b="33020"/>
                <wp:wrapNone/>
                <wp:docPr id="234" name="Straight Arrow Connector 234"/>
                <wp:cNvGraphicFramePr/>
                <a:graphic xmlns:a="http://schemas.openxmlformats.org/drawingml/2006/main">
                  <a:graphicData uri="http://schemas.microsoft.com/office/word/2010/wordprocessingShape">
                    <wps:wsp>
                      <wps:cNvCnPr/>
                      <wps:spPr>
                        <a:xfrm>
                          <a:off x="0" y="0"/>
                          <a:ext cx="428345" cy="1199408"/>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EF67CD" id="Straight Arrow Connector 234" o:spid="_x0000_s1026" type="#_x0000_t32" style="position:absolute;margin-left:286.55pt;margin-top:28.8pt;width:33.75pt;height:94.4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" strokecolor="red" strokeweight="1.75pt">
                <v:stroke endarrow="block"/>
              </v:shape>
            </w:pict>
          </mc:Fallback>
        </mc:AlternateContent>
      </w:r>
      <w:r w:rsidRPr="008C1D7A">
        <w:rPr>
          <w:noProof/>
        </w:rPr>
        <mc:AlternateContent>
          <mc:Choice Requires="wps">
            <w:drawing>
              <wp:anchor distT="0" distB="0" distL="114300" distR="114300" simplePos="0" relativeHeight="251838464" behindDoc="0" locked="0" layoutInCell="1" allowOverlap="1" wp14:anchorId="60DAE0CD" wp14:editId="7D9BC141">
                <wp:simplePos x="0" y="0"/>
                <wp:positionH relativeFrom="column">
                  <wp:posOffset>2618450</wp:posOffset>
                </wp:positionH>
                <wp:positionV relativeFrom="paragraph">
                  <wp:posOffset>365908</wp:posOffset>
                </wp:positionV>
                <wp:extent cx="82295" cy="1187533"/>
                <wp:effectExtent l="63500" t="12700" r="19685" b="31750"/>
                <wp:wrapNone/>
                <wp:docPr id="233" name="Straight Arrow Connector 233"/>
                <wp:cNvGraphicFramePr/>
                <a:graphic xmlns:a="http://schemas.openxmlformats.org/drawingml/2006/main">
                  <a:graphicData uri="http://schemas.microsoft.com/office/word/2010/wordprocessingShape">
                    <wps:wsp>
                      <wps:cNvCnPr/>
                      <wps:spPr>
                        <a:xfrm flipH="1">
                          <a:off x="0" y="0"/>
                          <a:ext cx="82295" cy="118753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5C8856" id="Straight Arrow Connector 233" o:spid="_x0000_s1026" type="#_x0000_t32" style="position:absolute;margin-left:206.2pt;margin-top:28.8pt;width:6.5pt;height:93.5pt;flip:x;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" strokecolor="red" strokeweight="1.75pt">
                <v:stroke endarrow="block"/>
              </v:shape>
            </w:pict>
          </mc:Fallback>
        </mc:AlternateContent>
      </w:r>
      <w:r w:rsidR="00A40C0B" w:rsidRPr="008C1D7A">
        <w:rPr>
          <w:noProof/>
        </w:rPr>
        <w:drawing>
          <wp:inline distT="0" distB="0" distL="0" distR="0" wp14:anchorId="4051D6B5" wp14:editId="5B51CE27">
            <wp:extent cx="5731510" cy="573849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 Shot 2020-10-24 at 4.28.06 PM.png"/>
                    <pic:cNvPicPr/>
                  </pic:nvPicPr>
                  <pic:blipFill>
                    <a:blip r:embed="rId118">
                      <a:extLst>
                        <a:ext uri="{28A0092B-C50C-407E-A947-70E740481C1C}">
                          <a14:useLocalDpi xmlns:a14="http://schemas.microsoft.com/office/drawing/2010/main" val="0"/>
                        </a:ext>
                      </a:extLst>
                    </a:blip>
                    <a:stretch>
                      <a:fillRect/>
                    </a:stretch>
                  </pic:blipFill>
                  <pic:spPr>
                    <a:xfrm>
                      <a:off x="0" y="0"/>
                      <a:ext cx="5731510" cy="5738495"/>
                    </a:xfrm>
                    <a:prstGeom prst="rect">
                      <a:avLst/>
                    </a:prstGeom>
                  </pic:spPr>
                </pic:pic>
              </a:graphicData>
            </a:graphic>
          </wp:inline>
        </w:drawing>
      </w:r>
    </w:p>
    <w:p w14:paraId="3B169C14" w14:textId="77777777" w:rsidR="009A7E46" w:rsidRDefault="009A7E46" w:rsidP="007A1A66">
      <w:pPr>
        <w:pStyle w:val="Heading2"/>
        <w:rPr>
          <w:rFonts w:ascii="Times New Roman" w:hAnsi="Times New Roman" w:cs="Times New Roman"/>
        </w:rPr>
      </w:pPr>
    </w:p>
    <w:p w14:paraId="4376CB2D" w14:textId="77777777" w:rsidR="009A7E46" w:rsidRDefault="009A7E46" w:rsidP="007A1A66">
      <w:pPr>
        <w:pStyle w:val="Heading2"/>
        <w:rPr>
          <w:rFonts w:ascii="Times New Roman" w:hAnsi="Times New Roman" w:cs="Times New Roman"/>
        </w:rPr>
      </w:pPr>
    </w:p>
    <w:p w14:paraId="77EA0082" w14:textId="77777777" w:rsidR="009A7E46" w:rsidRDefault="009A7E46" w:rsidP="007A1A66">
      <w:pPr>
        <w:pStyle w:val="Heading2"/>
        <w:rPr>
          <w:rFonts w:ascii="Times New Roman" w:hAnsi="Times New Roman" w:cs="Times New Roman"/>
        </w:rPr>
      </w:pPr>
    </w:p>
    <w:p w14:paraId="2E6219AE" w14:textId="77777777" w:rsidR="009A7E46" w:rsidRDefault="009A7E46" w:rsidP="007A1A66">
      <w:pPr>
        <w:pStyle w:val="Heading2"/>
        <w:rPr>
          <w:rFonts w:ascii="Times New Roman" w:hAnsi="Times New Roman" w:cs="Times New Roman"/>
        </w:rPr>
      </w:pPr>
    </w:p>
    <w:p w14:paraId="0F6C15A2" w14:textId="67226AA5"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F#</w:t>
      </w:r>
      <w:r w:rsidR="00760A49" w:rsidRPr="008C1D7A">
        <w:rPr>
          <w:rFonts w:ascii="Times New Roman" w:hAnsi="Times New Roman" w:cs="Times New Roman"/>
        </w:rPr>
        <w:t>1</w:t>
      </w:r>
      <w:r w:rsidRPr="008C1D7A">
        <w:rPr>
          <w:rFonts w:ascii="Times New Roman" w:hAnsi="Times New Roman" w:cs="Times New Roman"/>
        </w:rPr>
        <w:t xml:space="preserve">Test plan </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2830"/>
        <w:gridCol w:w="7364"/>
      </w:tblGrid>
      <w:tr w:rsidR="00EE6981" w:rsidRPr="008C1D7A" w14:paraId="2280BA23" w14:textId="77777777" w:rsidTr="00494199">
        <w:tc>
          <w:tcPr>
            <w:tcW w:w="2830" w:type="dxa"/>
          </w:tcPr>
          <w:p w14:paraId="4086ACF0" w14:textId="77777777" w:rsidR="00EE6981" w:rsidRPr="008C1D7A" w:rsidRDefault="00EE6981" w:rsidP="00494199">
            <w:r w:rsidRPr="008C1D7A">
              <w:t>Goal/Description of test plan</w:t>
            </w:r>
          </w:p>
        </w:tc>
        <w:tc>
          <w:tcPr>
            <w:tcW w:w="7364" w:type="dxa"/>
          </w:tcPr>
          <w:p w14:paraId="09A538CD" w14:textId="3892E85E" w:rsidR="00EE6981" w:rsidRPr="008C1D7A" w:rsidRDefault="00760A49" w:rsidP="00494199">
            <w:r w:rsidRPr="008C1D7A">
              <w:t xml:space="preserve">Allow employer to Sort applicant CV </w:t>
            </w:r>
            <w:r w:rsidR="00584EF4" w:rsidRPr="008C1D7A">
              <w:t xml:space="preserve">by the option they desired to choose </w:t>
            </w:r>
          </w:p>
        </w:tc>
      </w:tr>
      <w:tr w:rsidR="00EE6981" w:rsidRPr="008C1D7A" w14:paraId="5102DCC8" w14:textId="77777777" w:rsidTr="00494199">
        <w:tc>
          <w:tcPr>
            <w:tcW w:w="2830" w:type="dxa"/>
          </w:tcPr>
          <w:p w14:paraId="3F7183E4" w14:textId="77777777" w:rsidR="00EE6981" w:rsidRPr="008C1D7A" w:rsidRDefault="00EE6981" w:rsidP="00494199">
            <w:r w:rsidRPr="008C1D7A">
              <w:t>Testing method</w:t>
            </w:r>
          </w:p>
        </w:tc>
        <w:tc>
          <w:tcPr>
            <w:tcW w:w="7364" w:type="dxa"/>
          </w:tcPr>
          <w:p w14:paraId="41FC7627" w14:textId="77777777" w:rsidR="00EE6981" w:rsidRPr="008C1D7A" w:rsidRDefault="00760A49" w:rsidP="00760A49">
            <w:pPr>
              <w:pStyle w:val="ListParagraph"/>
              <w:numPr>
                <w:ilvl w:val="0"/>
                <w:numId w:val="19"/>
              </w:numPr>
            </w:pPr>
            <w:r w:rsidRPr="008C1D7A">
              <w:t xml:space="preserve">Click on Job Application navigation bar </w:t>
            </w:r>
          </w:p>
          <w:p w14:paraId="4920FE00" w14:textId="77777777" w:rsidR="00584EF4" w:rsidRPr="008C1D7A" w:rsidRDefault="00584EF4" w:rsidP="00584EF4">
            <w:pPr>
              <w:pStyle w:val="ListParagraph"/>
              <w:numPr>
                <w:ilvl w:val="0"/>
                <w:numId w:val="19"/>
              </w:numPr>
            </w:pPr>
            <w:r w:rsidRPr="008C1D7A">
              <w:t xml:space="preserve">Employer Sort the applicant CV by hovering and click to ‘Sort CV’ button </w:t>
            </w:r>
          </w:p>
          <w:p w14:paraId="775CDC03" w14:textId="77777777" w:rsidR="00584EF4" w:rsidRPr="008C1D7A" w:rsidRDefault="00584EF4" w:rsidP="00584EF4">
            <w:pPr>
              <w:pStyle w:val="ListParagraph"/>
              <w:numPr>
                <w:ilvl w:val="0"/>
                <w:numId w:val="19"/>
              </w:numPr>
            </w:pPr>
            <w:r w:rsidRPr="008C1D7A">
              <w:t xml:space="preserve">The ‘Sort CV’ button clicked, a dropdown tray will show several option </w:t>
            </w:r>
          </w:p>
          <w:p w14:paraId="68F1EFA0" w14:textId="77777777" w:rsidR="00584EF4" w:rsidRPr="008C1D7A" w:rsidRDefault="00584EF4" w:rsidP="00584EF4">
            <w:pPr>
              <w:pStyle w:val="ListParagraph"/>
              <w:numPr>
                <w:ilvl w:val="1"/>
                <w:numId w:val="21"/>
              </w:numPr>
            </w:pPr>
            <w:r w:rsidRPr="008C1D7A">
              <w:t xml:space="preserve">An option to sort CV by Name </w:t>
            </w:r>
          </w:p>
          <w:p w14:paraId="12C7CBF9" w14:textId="77777777" w:rsidR="00584EF4" w:rsidRPr="008C1D7A" w:rsidRDefault="00584EF4" w:rsidP="00584EF4">
            <w:pPr>
              <w:pStyle w:val="ListParagraph"/>
              <w:numPr>
                <w:ilvl w:val="1"/>
                <w:numId w:val="21"/>
              </w:numPr>
            </w:pPr>
            <w:r w:rsidRPr="008C1D7A">
              <w:t xml:space="preserve">An option to sort CV by Recently Viewed </w:t>
            </w:r>
          </w:p>
          <w:p w14:paraId="64CF0BB6" w14:textId="77777777" w:rsidR="00584EF4" w:rsidRPr="008C1D7A" w:rsidRDefault="00584EF4" w:rsidP="00584EF4">
            <w:pPr>
              <w:pStyle w:val="ListParagraph"/>
              <w:numPr>
                <w:ilvl w:val="1"/>
                <w:numId w:val="21"/>
              </w:numPr>
            </w:pPr>
            <w:r w:rsidRPr="008C1D7A">
              <w:t xml:space="preserve">An option to sort CV by Rank </w:t>
            </w:r>
          </w:p>
          <w:p w14:paraId="59F79D1E" w14:textId="77777777" w:rsidR="00584EF4" w:rsidRPr="008C1D7A" w:rsidRDefault="00584EF4" w:rsidP="00584EF4">
            <w:pPr>
              <w:pStyle w:val="ListParagraph"/>
              <w:numPr>
                <w:ilvl w:val="1"/>
                <w:numId w:val="21"/>
              </w:numPr>
            </w:pPr>
            <w:r w:rsidRPr="008C1D7A">
              <w:t xml:space="preserve">An option to sort CV by Date </w:t>
            </w:r>
          </w:p>
          <w:p w14:paraId="01F25E30" w14:textId="4984780F" w:rsidR="00584EF4" w:rsidRPr="008C1D7A" w:rsidRDefault="00584EF4" w:rsidP="00584EF4">
            <w:pPr>
              <w:pStyle w:val="ListParagraph"/>
              <w:numPr>
                <w:ilvl w:val="1"/>
                <w:numId w:val="21"/>
              </w:numPr>
            </w:pPr>
            <w:r w:rsidRPr="008C1D7A">
              <w:t>When the employer is hovering over the option, each box will turn to blue colo</w:t>
            </w:r>
            <w:r w:rsidR="00C87301">
              <w:t>u</w:t>
            </w:r>
            <w:r w:rsidRPr="008C1D7A">
              <w:t>r</w:t>
            </w:r>
          </w:p>
          <w:p w14:paraId="2BA8CF64" w14:textId="77777777" w:rsidR="00584EF4" w:rsidRPr="008C1D7A" w:rsidRDefault="00584EF4" w:rsidP="00584EF4">
            <w:pPr>
              <w:pStyle w:val="ListParagraph"/>
              <w:numPr>
                <w:ilvl w:val="0"/>
                <w:numId w:val="19"/>
              </w:numPr>
            </w:pPr>
            <w:r w:rsidRPr="008C1D7A">
              <w:t xml:space="preserve">Then if employer clicked on Name option </w:t>
            </w:r>
          </w:p>
          <w:p w14:paraId="00DD9DFE" w14:textId="6C783A89" w:rsidR="00584EF4" w:rsidRPr="008C1D7A" w:rsidRDefault="00584EF4" w:rsidP="00584EF4">
            <w:pPr>
              <w:pStyle w:val="ListParagraph"/>
              <w:numPr>
                <w:ilvl w:val="0"/>
                <w:numId w:val="19"/>
              </w:numPr>
            </w:pPr>
            <w:r w:rsidRPr="008C1D7A">
              <w:t>The Applicant CV’s will be sort out by Name in an alphabetical order</w:t>
            </w:r>
          </w:p>
        </w:tc>
      </w:tr>
      <w:tr w:rsidR="00EE6981" w:rsidRPr="008C1D7A" w14:paraId="20F412F5" w14:textId="77777777" w:rsidTr="00494199">
        <w:tc>
          <w:tcPr>
            <w:tcW w:w="2830" w:type="dxa"/>
          </w:tcPr>
          <w:p w14:paraId="75DCD7BF" w14:textId="77777777" w:rsidR="00EE6981" w:rsidRPr="008C1D7A" w:rsidRDefault="00EE6981" w:rsidP="00494199">
            <w:r w:rsidRPr="008C1D7A">
              <w:t>Expected successful result</w:t>
            </w:r>
          </w:p>
        </w:tc>
        <w:tc>
          <w:tcPr>
            <w:tcW w:w="7364" w:type="dxa"/>
          </w:tcPr>
          <w:p w14:paraId="344D9FB1" w14:textId="5355AB21" w:rsidR="00EE6981" w:rsidRPr="008C1D7A" w:rsidRDefault="00584EF4" w:rsidP="00494199">
            <w:r w:rsidRPr="008C1D7A">
              <w:t xml:space="preserve">Enable the employer to organise the applicant CV’s based on the option they have selected. The option given by the Sort CV button will sort the applicant CV’s by ‘Name’, ‘Recently Viewed’, ‘Rank’, and ‘Date’. </w:t>
            </w:r>
          </w:p>
        </w:tc>
      </w:tr>
      <w:tr w:rsidR="00EE6981" w:rsidRPr="008C1D7A" w14:paraId="14AE5F82" w14:textId="77777777" w:rsidTr="00494199">
        <w:tc>
          <w:tcPr>
            <w:tcW w:w="2830" w:type="dxa"/>
          </w:tcPr>
          <w:p w14:paraId="4E8809AF" w14:textId="77777777" w:rsidR="00EE6981" w:rsidRPr="008C1D7A" w:rsidRDefault="00EE6981" w:rsidP="00494199">
            <w:r w:rsidRPr="008C1D7A">
              <w:t>Other notes (optional)</w:t>
            </w:r>
          </w:p>
        </w:tc>
        <w:tc>
          <w:tcPr>
            <w:tcW w:w="7364" w:type="dxa"/>
          </w:tcPr>
          <w:p w14:paraId="53E85FC1" w14:textId="7F58CEC6" w:rsidR="00EE6981" w:rsidRPr="008C1D7A" w:rsidRDefault="00C87301" w:rsidP="00494199">
            <w:r>
              <w:t xml:space="preserve">For testing method on step 4, the rest of the option will have the same function as Sort CV by ‘Name’. For instance, if the employer choose to sort CV by ‘Recently Viewed’ the system will sort the CV’s based on the one that had been viewed. </w:t>
            </w:r>
          </w:p>
        </w:tc>
      </w:tr>
    </w:tbl>
    <w:p w14:paraId="0092C364" w14:textId="0B7D8284" w:rsidR="00EE6981" w:rsidRPr="008C1D7A" w:rsidRDefault="00EE6981" w:rsidP="00EE6981"/>
    <w:p w14:paraId="705968BD" w14:textId="77777777" w:rsidR="0073211E" w:rsidRPr="008C1D7A" w:rsidRDefault="0073211E" w:rsidP="007A1A66">
      <w:pPr>
        <w:pStyle w:val="Heading1"/>
        <w:rPr>
          <w:rFonts w:ascii="Times New Roman" w:hAnsi="Times New Roman" w:cs="Times New Roman"/>
        </w:rPr>
      </w:pPr>
    </w:p>
    <w:p w14:paraId="6B0405DB" w14:textId="77777777" w:rsidR="0073211E" w:rsidRPr="008C1D7A" w:rsidRDefault="0073211E" w:rsidP="007A1A66">
      <w:pPr>
        <w:pStyle w:val="Heading1"/>
        <w:rPr>
          <w:rFonts w:ascii="Times New Roman" w:hAnsi="Times New Roman" w:cs="Times New Roman"/>
        </w:rPr>
      </w:pPr>
    </w:p>
    <w:p w14:paraId="7D9D27F7" w14:textId="77777777" w:rsidR="0073211E" w:rsidRPr="008C1D7A" w:rsidRDefault="0073211E" w:rsidP="007A1A66">
      <w:pPr>
        <w:pStyle w:val="Heading1"/>
        <w:rPr>
          <w:rFonts w:ascii="Times New Roman" w:hAnsi="Times New Roman" w:cs="Times New Roman"/>
        </w:rPr>
      </w:pPr>
    </w:p>
    <w:p w14:paraId="1638B0D0" w14:textId="77777777" w:rsidR="009A7E46" w:rsidRDefault="009A7E46" w:rsidP="007A1A66">
      <w:pPr>
        <w:pStyle w:val="Heading1"/>
        <w:rPr>
          <w:rFonts w:ascii="Times New Roman" w:hAnsi="Times New Roman" w:cs="Times New Roman"/>
        </w:rPr>
      </w:pPr>
    </w:p>
    <w:p w14:paraId="1981E4B2" w14:textId="77777777" w:rsidR="009A7E46" w:rsidRDefault="009A7E46" w:rsidP="007A1A66">
      <w:pPr>
        <w:pStyle w:val="Heading1"/>
        <w:rPr>
          <w:rFonts w:ascii="Times New Roman" w:hAnsi="Times New Roman" w:cs="Times New Roman"/>
        </w:rPr>
      </w:pPr>
    </w:p>
    <w:p w14:paraId="195E798B" w14:textId="17E3CED1" w:rsidR="00EE6981" w:rsidRPr="008C1D7A" w:rsidRDefault="00EE6981" w:rsidP="007A1A66">
      <w:pPr>
        <w:pStyle w:val="Heading1"/>
        <w:rPr>
          <w:rFonts w:ascii="Times New Roman" w:hAnsi="Times New Roman" w:cs="Times New Roman"/>
        </w:rPr>
      </w:pPr>
      <w:r w:rsidRPr="008C1D7A">
        <w:rPr>
          <w:rFonts w:ascii="Times New Roman" w:hAnsi="Times New Roman" w:cs="Times New Roman"/>
        </w:rPr>
        <w:lastRenderedPageBreak/>
        <w:t>UC#5</w:t>
      </w:r>
    </w:p>
    <w:p w14:paraId="58699566" w14:textId="74F92150" w:rsidR="00B534D7" w:rsidRPr="008C1D7A" w:rsidRDefault="00B534D7" w:rsidP="00B534D7">
      <w:r w:rsidRPr="008C1D7A">
        <w:t>UC#5 name:</w:t>
      </w:r>
      <w:r w:rsidR="0073211E" w:rsidRPr="008C1D7A">
        <w:t xml:space="preserve"> Manage Job Listing</w:t>
      </w:r>
    </w:p>
    <w:p w14:paraId="65954F78" w14:textId="3F88AE62" w:rsidR="00B534D7" w:rsidRPr="008C1D7A" w:rsidRDefault="00B534D7" w:rsidP="00B534D7"/>
    <w:p w14:paraId="2C1695D9" w14:textId="20FAEAEB"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t>UC#5 Functionality</w:t>
      </w:r>
    </w:p>
    <w:p w14:paraId="797F64D8" w14:textId="44B6BF03"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73211E" w:rsidRPr="008C1D7A">
        <w:rPr>
          <w:rFonts w:ascii="Times New Roman" w:hAnsi="Times New Roman" w:cs="Times New Roman"/>
        </w:rPr>
        <w:t>1 Post Job</w:t>
      </w:r>
    </w:p>
    <w:p w14:paraId="78A952A8" w14:textId="719B1BF3" w:rsidR="0073211E" w:rsidRPr="008C1D7A" w:rsidRDefault="00C87301" w:rsidP="00C87301">
      <w:pPr>
        <w:ind w:firstLine="709"/>
      </w:pPr>
      <w:r>
        <w:t xml:space="preserve">The Post Job function will enable the employer to post a job listing </w:t>
      </w:r>
    </w:p>
    <w:p w14:paraId="430DB210" w14:textId="1DBDF478" w:rsidR="00EE6981" w:rsidRPr="008C1D7A" w:rsidRDefault="0073211E" w:rsidP="00EE6981">
      <w:pPr>
        <w:tabs>
          <w:tab w:val="left" w:pos="3261"/>
          <w:tab w:val="left" w:pos="6521"/>
          <w:tab w:val="left" w:pos="9315"/>
        </w:tabs>
      </w:pPr>
      <w:r w:rsidRPr="008C1D7A">
        <w:rPr>
          <w:noProof/>
        </w:rPr>
        <mc:AlternateContent>
          <mc:Choice Requires="wpg">
            <w:drawing>
              <wp:anchor distT="0" distB="0" distL="114300" distR="114300" simplePos="0" relativeHeight="251876352" behindDoc="0" locked="0" layoutInCell="1" allowOverlap="1" wp14:anchorId="14ACD7F4" wp14:editId="6C5E8B9A">
                <wp:simplePos x="0" y="0"/>
                <wp:positionH relativeFrom="margin">
                  <wp:posOffset>577850</wp:posOffset>
                </wp:positionH>
                <wp:positionV relativeFrom="paragraph">
                  <wp:posOffset>86995</wp:posOffset>
                </wp:positionV>
                <wp:extent cx="5206365" cy="4216400"/>
                <wp:effectExtent l="0" t="0" r="635" b="0"/>
                <wp:wrapSquare wrapText="bothSides"/>
                <wp:docPr id="82" name="Group 82"/>
                <wp:cNvGraphicFramePr/>
                <a:graphic xmlns:a="http://schemas.openxmlformats.org/drawingml/2006/main">
                  <a:graphicData uri="http://schemas.microsoft.com/office/word/2010/wordprocessingGroup">
                    <wpg:wgp>
                      <wpg:cNvGrpSpPr/>
                      <wpg:grpSpPr>
                        <a:xfrm>
                          <a:off x="0" y="0"/>
                          <a:ext cx="5206365" cy="4216400"/>
                          <a:chOff x="0" y="0"/>
                          <a:chExt cx="5731510" cy="5441268"/>
                        </a:xfrm>
                      </wpg:grpSpPr>
                      <pic:pic xmlns:pic="http://schemas.openxmlformats.org/drawingml/2006/picture">
                        <pic:nvPicPr>
                          <pic:cNvPr id="111" name="Picture 111"/>
                          <pic:cNvPicPr>
                            <a:picLocks noChangeAspect="1"/>
                          </pic:cNvPicPr>
                        </pic:nvPicPr>
                        <pic:blipFill rotWithShape="1">
                          <a:blip r:embed="rId119" cstate="print">
                            <a:extLst>
                              <a:ext uri="{28A0092B-C50C-407E-A947-70E740481C1C}">
                                <a14:useLocalDpi xmlns:a14="http://schemas.microsoft.com/office/drawing/2010/main" val="0"/>
                              </a:ext>
                            </a:extLst>
                          </a:blip>
                          <a:srcRect b="3774"/>
                          <a:stretch/>
                        </pic:blipFill>
                        <pic:spPr bwMode="auto">
                          <a:xfrm>
                            <a:off x="0" y="2339293"/>
                            <a:ext cx="5731510" cy="31019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2" name="Picture 112"/>
                          <pic:cNvPicPr>
                            <a:picLocks noChangeAspect="1"/>
                          </pic:cNvPicPr>
                        </pic:nvPicPr>
                        <pic:blipFill rotWithShape="1">
                          <a:blip r:embed="rId120" cstate="print">
                            <a:extLst>
                              <a:ext uri="{28A0092B-C50C-407E-A947-70E740481C1C}">
                                <a14:useLocalDpi xmlns:a14="http://schemas.microsoft.com/office/drawing/2010/main" val="0"/>
                              </a:ext>
                            </a:extLst>
                          </a:blip>
                          <a:srcRect b="4470"/>
                          <a:stretch/>
                        </pic:blipFill>
                        <pic:spPr bwMode="auto">
                          <a:xfrm>
                            <a:off x="0" y="0"/>
                            <a:ext cx="5731510" cy="30797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597E9FC" id="Group 82" o:spid="_x0000_s1026" style="position:absolute;margin-left:45.5pt;margin-top:6.85pt;width:409.95pt;height:332pt;z-index:251876352;mso-position-horizontal-relative:margin;mso-width-relative:margin;mso-height-relative:margin" coordsize="57315,544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&#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">
                <v:shape id="Picture 111" o:spid="_x0000_s1027" type="#_x0000_t75" style="position:absolute;top:23392;width:57315;height:31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">
                  <v:imagedata r:id="rId121" o:title="" cropbottom="2473f"/>
                </v:shape>
                <v:shape id="Picture 112" o:spid="_x0000_s1028" type="#_x0000_t75" style="position:absolute;width:57315;height:3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">
                  <v:imagedata r:id="rId122" o:title="" cropbottom="2929f"/>
                </v:shape>
                <w10:wrap type="square" anchorx="margin"/>
              </v:group>
            </w:pict>
          </mc:Fallback>
        </mc:AlternateContent>
      </w:r>
      <w:r w:rsidR="00EE6981" w:rsidRPr="008C1D7A">
        <w:tab/>
      </w:r>
      <w:r w:rsidR="00EE6981" w:rsidRPr="008C1D7A">
        <w:tab/>
      </w:r>
      <w:r w:rsidR="00EE6981" w:rsidRPr="008C1D7A">
        <w:tab/>
      </w:r>
    </w:p>
    <w:p w14:paraId="7F74F15E" w14:textId="372BE9A8" w:rsidR="00EE6981" w:rsidRPr="008C1D7A" w:rsidRDefault="00EE6981" w:rsidP="00EE6981">
      <w:pPr>
        <w:tabs>
          <w:tab w:val="left" w:pos="3261"/>
          <w:tab w:val="left" w:pos="6521"/>
          <w:tab w:val="left" w:pos="9315"/>
        </w:tabs>
      </w:pPr>
    </w:p>
    <w:p w14:paraId="2807393D" w14:textId="77777777" w:rsidR="0073211E" w:rsidRPr="008C1D7A" w:rsidRDefault="0073211E" w:rsidP="007A1A66">
      <w:pPr>
        <w:pStyle w:val="Heading3"/>
        <w:rPr>
          <w:rFonts w:ascii="Times New Roman" w:hAnsi="Times New Roman" w:cs="Times New Roman"/>
        </w:rPr>
      </w:pPr>
    </w:p>
    <w:p w14:paraId="7A127722" w14:textId="77777777" w:rsidR="0073211E" w:rsidRPr="008C1D7A" w:rsidRDefault="0073211E" w:rsidP="007A1A66">
      <w:pPr>
        <w:pStyle w:val="Heading3"/>
        <w:rPr>
          <w:rFonts w:ascii="Times New Roman" w:hAnsi="Times New Roman" w:cs="Times New Roman"/>
        </w:rPr>
      </w:pPr>
    </w:p>
    <w:p w14:paraId="62E468D0" w14:textId="77777777" w:rsidR="0073211E" w:rsidRPr="008C1D7A" w:rsidRDefault="0073211E" w:rsidP="007A1A66">
      <w:pPr>
        <w:pStyle w:val="Heading3"/>
        <w:rPr>
          <w:rFonts w:ascii="Times New Roman" w:hAnsi="Times New Roman" w:cs="Times New Roman"/>
        </w:rPr>
      </w:pPr>
    </w:p>
    <w:p w14:paraId="62E143F9" w14:textId="77777777" w:rsidR="0073211E" w:rsidRPr="008C1D7A" w:rsidRDefault="0073211E" w:rsidP="007A1A66">
      <w:pPr>
        <w:pStyle w:val="Heading3"/>
        <w:rPr>
          <w:rFonts w:ascii="Times New Roman" w:hAnsi="Times New Roman" w:cs="Times New Roman"/>
        </w:rPr>
      </w:pPr>
    </w:p>
    <w:p w14:paraId="60742927" w14:textId="77777777" w:rsidR="0073211E" w:rsidRPr="008C1D7A" w:rsidRDefault="0073211E" w:rsidP="007A1A66">
      <w:pPr>
        <w:pStyle w:val="Heading3"/>
        <w:rPr>
          <w:rFonts w:ascii="Times New Roman" w:hAnsi="Times New Roman" w:cs="Times New Roman"/>
        </w:rPr>
      </w:pPr>
    </w:p>
    <w:p w14:paraId="507FC290" w14:textId="77777777" w:rsidR="0073211E" w:rsidRPr="008C1D7A" w:rsidRDefault="0073211E" w:rsidP="007A1A66">
      <w:pPr>
        <w:pStyle w:val="Heading3"/>
        <w:rPr>
          <w:rFonts w:ascii="Times New Roman" w:hAnsi="Times New Roman" w:cs="Times New Roman"/>
        </w:rPr>
      </w:pPr>
    </w:p>
    <w:p w14:paraId="59FB949C" w14:textId="77777777" w:rsidR="0073211E" w:rsidRPr="008C1D7A" w:rsidRDefault="0073211E" w:rsidP="007A1A66">
      <w:pPr>
        <w:pStyle w:val="Heading3"/>
        <w:rPr>
          <w:rFonts w:ascii="Times New Roman" w:hAnsi="Times New Roman" w:cs="Times New Roman"/>
        </w:rPr>
      </w:pPr>
    </w:p>
    <w:p w14:paraId="2AC70A30" w14:textId="77777777" w:rsidR="0073211E" w:rsidRPr="008C1D7A" w:rsidRDefault="0073211E" w:rsidP="007A1A66">
      <w:pPr>
        <w:pStyle w:val="Heading3"/>
        <w:rPr>
          <w:rFonts w:ascii="Times New Roman" w:hAnsi="Times New Roman" w:cs="Times New Roman"/>
        </w:rPr>
      </w:pPr>
    </w:p>
    <w:p w14:paraId="690395F7" w14:textId="77777777" w:rsidR="0073211E" w:rsidRPr="008C1D7A" w:rsidRDefault="0073211E" w:rsidP="007A1A66">
      <w:pPr>
        <w:pStyle w:val="Heading3"/>
        <w:rPr>
          <w:rFonts w:ascii="Times New Roman" w:hAnsi="Times New Roman" w:cs="Times New Roman"/>
        </w:rPr>
      </w:pPr>
    </w:p>
    <w:p w14:paraId="2820EA3A" w14:textId="77777777" w:rsidR="0073211E" w:rsidRPr="008C1D7A" w:rsidRDefault="0073211E" w:rsidP="007A1A66">
      <w:pPr>
        <w:pStyle w:val="Heading3"/>
        <w:rPr>
          <w:rFonts w:ascii="Times New Roman" w:hAnsi="Times New Roman" w:cs="Times New Roman"/>
        </w:rPr>
      </w:pPr>
    </w:p>
    <w:p w14:paraId="08D95B2A" w14:textId="77777777" w:rsidR="0073211E" w:rsidRPr="008C1D7A" w:rsidRDefault="0073211E" w:rsidP="007A1A66">
      <w:pPr>
        <w:pStyle w:val="Heading3"/>
        <w:rPr>
          <w:rFonts w:ascii="Times New Roman" w:hAnsi="Times New Roman" w:cs="Times New Roman"/>
        </w:rPr>
      </w:pPr>
    </w:p>
    <w:p w14:paraId="14A01FB1" w14:textId="03AAD0F1" w:rsidR="0073211E" w:rsidRPr="008C1D7A" w:rsidRDefault="0073211E" w:rsidP="007A1A66">
      <w:pPr>
        <w:pStyle w:val="Heading3"/>
        <w:rPr>
          <w:rFonts w:ascii="Times New Roman" w:hAnsi="Times New Roman" w:cs="Times New Roman"/>
        </w:rPr>
      </w:pPr>
    </w:p>
    <w:p w14:paraId="4B1E6346" w14:textId="67D35755" w:rsidR="0073211E" w:rsidRPr="008C1D7A" w:rsidRDefault="0073211E" w:rsidP="0073211E"/>
    <w:p w14:paraId="31CA4F17" w14:textId="3948FED2" w:rsidR="0073211E" w:rsidRPr="008C1D7A" w:rsidRDefault="0073211E" w:rsidP="0073211E"/>
    <w:p w14:paraId="4064937C" w14:textId="6D7AC3AD" w:rsidR="0073211E" w:rsidRPr="008C1D7A" w:rsidRDefault="0073211E" w:rsidP="0073211E"/>
    <w:p w14:paraId="19B1B691" w14:textId="51B58FBF" w:rsidR="0073211E" w:rsidRPr="008C1D7A" w:rsidRDefault="0073211E" w:rsidP="0073211E">
      <w:pPr>
        <w:ind w:firstLine="1701"/>
      </w:pPr>
      <w:r w:rsidRPr="008C1D7A">
        <w:rPr>
          <w:noProof/>
        </w:rPr>
        <w:lastRenderedPageBreak/>
        <mc:AlternateContent>
          <mc:Choice Requires="wpg">
            <w:drawing>
              <wp:inline distT="0" distB="0" distL="0" distR="0" wp14:anchorId="3D587FA2" wp14:editId="021E8032">
                <wp:extent cx="4679576" cy="4389120"/>
                <wp:effectExtent l="0" t="0" r="0" b="5080"/>
                <wp:docPr id="121" name="Group 121"/>
                <wp:cNvGraphicFramePr/>
                <a:graphic xmlns:a="http://schemas.openxmlformats.org/drawingml/2006/main">
                  <a:graphicData uri="http://schemas.microsoft.com/office/word/2010/wordprocessingGroup">
                    <wpg:wgp>
                      <wpg:cNvGrpSpPr/>
                      <wpg:grpSpPr>
                        <a:xfrm>
                          <a:off x="0" y="0"/>
                          <a:ext cx="4679576" cy="4389120"/>
                          <a:chOff x="0" y="0"/>
                          <a:chExt cx="5731510" cy="5436519"/>
                        </a:xfrm>
                      </wpg:grpSpPr>
                      <pic:pic xmlns:pic="http://schemas.openxmlformats.org/drawingml/2006/picture">
                        <pic:nvPicPr>
                          <pic:cNvPr id="131" name="Picture 131"/>
                          <pic:cNvPicPr>
                            <a:picLocks noChangeAspect="1"/>
                          </pic:cNvPicPr>
                        </pic:nvPicPr>
                        <pic:blipFill rotWithShape="1">
                          <a:blip r:embed="rId123" cstate="print">
                            <a:extLst>
                              <a:ext uri="{28A0092B-C50C-407E-A947-70E740481C1C}">
                                <a14:useLocalDpi xmlns:a14="http://schemas.microsoft.com/office/drawing/2010/main" val="0"/>
                              </a:ext>
                            </a:extLst>
                          </a:blip>
                          <a:srcRect b="3865"/>
                          <a:stretch/>
                        </pic:blipFill>
                        <pic:spPr bwMode="auto">
                          <a:xfrm>
                            <a:off x="0" y="2337719"/>
                            <a:ext cx="5730875" cy="30988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2" name="Picture 132"/>
                          <pic:cNvPicPr>
                            <a:picLocks noChangeAspect="1"/>
                          </pic:cNvPicPr>
                        </pic:nvPicPr>
                        <pic:blipFill rotWithShape="1">
                          <a:blip r:embed="rId124" cstate="print">
                            <a:extLst>
                              <a:ext uri="{28A0092B-C50C-407E-A947-70E740481C1C}">
                                <a14:useLocalDpi xmlns:a14="http://schemas.microsoft.com/office/drawing/2010/main" val="0"/>
                              </a:ext>
                            </a:extLst>
                          </a:blip>
                          <a:srcRect b="12428"/>
                          <a:stretch/>
                        </pic:blipFill>
                        <pic:spPr bwMode="auto">
                          <a:xfrm>
                            <a:off x="0" y="0"/>
                            <a:ext cx="5731510" cy="282321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306E11B" id="Group 121" o:spid="_x0000_s1026" style="width:368.45pt;height:345.6pt;mso-position-horizontal-relative:char;mso-position-vertical-relative:line" coordsize="57315,5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">
                <v:shape id="Picture 131" o:spid="_x0000_s1027" type="#_x0000_t75" style="position:absolute;top:23377;width:57308;height:30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">
                  <v:imagedata r:id="rId125" o:title="" cropbottom="2533f"/>
                </v:shape>
                <v:shape id="Picture 132" o:spid="_x0000_s1028" type="#_x0000_t75" style="position:absolute;width:57315;height:28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">
                  <v:imagedata r:id="rId126" o:title="" cropbottom="8145f"/>
                </v:shape>
                <w10:anchorlock/>
              </v:group>
            </w:pict>
          </mc:Fallback>
        </mc:AlternateContent>
      </w:r>
    </w:p>
    <w:p w14:paraId="583BC4C5" w14:textId="77777777" w:rsidR="0073211E" w:rsidRPr="008C1D7A" w:rsidRDefault="0073211E" w:rsidP="007A1A66">
      <w:pPr>
        <w:pStyle w:val="Heading3"/>
        <w:rPr>
          <w:rFonts w:ascii="Times New Roman" w:hAnsi="Times New Roman" w:cs="Times New Roman"/>
        </w:rPr>
      </w:pPr>
    </w:p>
    <w:p w14:paraId="445C9005" w14:textId="76FE893F" w:rsidR="00EE6981" w:rsidRPr="008C1D7A" w:rsidRDefault="00EE6981" w:rsidP="007A1A66">
      <w:pPr>
        <w:pStyle w:val="Heading3"/>
        <w:rPr>
          <w:rFonts w:ascii="Times New Roman" w:hAnsi="Times New Roman" w:cs="Times New Roman"/>
        </w:rPr>
      </w:pPr>
      <w:r w:rsidRPr="008C1D7A">
        <w:rPr>
          <w:rFonts w:ascii="Times New Roman" w:hAnsi="Times New Roman" w:cs="Times New Roman"/>
        </w:rPr>
        <w:t>F#</w:t>
      </w:r>
      <w:r w:rsidR="0073211E" w:rsidRPr="008C1D7A">
        <w:rPr>
          <w:rFonts w:ascii="Times New Roman" w:hAnsi="Times New Roman" w:cs="Times New Roman"/>
        </w:rPr>
        <w:t>2 Edit job listing</w:t>
      </w:r>
    </w:p>
    <w:p w14:paraId="64C44B2F" w14:textId="6CCD0C1D" w:rsidR="0073211E" w:rsidRPr="008C1D7A" w:rsidRDefault="00C87301" w:rsidP="00C87301">
      <w:pPr>
        <w:ind w:left="709"/>
      </w:pPr>
      <w:r>
        <w:t xml:space="preserve">Same to its name, the function of Edit job listing is to enable employer on editing the job listing </w:t>
      </w:r>
    </w:p>
    <w:p w14:paraId="2E0DE6CF" w14:textId="7FD68BF6" w:rsidR="00EE6981" w:rsidRPr="008C1D7A" w:rsidRDefault="0073211E" w:rsidP="0073211E">
      <w:pPr>
        <w:ind w:firstLine="1418"/>
      </w:pPr>
      <w:r w:rsidRPr="008C1D7A">
        <w:rPr>
          <w:noProof/>
        </w:rPr>
        <mc:AlternateContent>
          <mc:Choice Requires="wpg">
            <w:drawing>
              <wp:inline distT="0" distB="0" distL="0" distR="0" wp14:anchorId="148ECC29" wp14:editId="6728AB58">
                <wp:extent cx="4883486" cy="3797449"/>
                <wp:effectExtent l="0" t="0" r="6350" b="0"/>
                <wp:docPr id="135" name="Group 135"/>
                <wp:cNvGraphicFramePr/>
                <a:graphic xmlns:a="http://schemas.openxmlformats.org/drawingml/2006/main">
                  <a:graphicData uri="http://schemas.microsoft.com/office/word/2010/wordprocessingGroup">
                    <wpg:wgp>
                      <wpg:cNvGrpSpPr/>
                      <wpg:grpSpPr>
                        <a:xfrm>
                          <a:off x="0" y="0"/>
                          <a:ext cx="4883486" cy="3797449"/>
                          <a:chOff x="0" y="0"/>
                          <a:chExt cx="5731510" cy="5440661"/>
                        </a:xfrm>
                      </wpg:grpSpPr>
                      <pic:pic xmlns:pic="http://schemas.openxmlformats.org/drawingml/2006/picture">
                        <pic:nvPicPr>
                          <pic:cNvPr id="141" name="Picture 141"/>
                          <pic:cNvPicPr>
                            <a:picLocks noChangeAspect="1"/>
                          </pic:cNvPicPr>
                        </pic:nvPicPr>
                        <pic:blipFill rotWithShape="1">
                          <a:blip r:embed="rId127" cstate="print">
                            <a:extLst>
                              <a:ext uri="{28A0092B-C50C-407E-A947-70E740481C1C}">
                                <a14:useLocalDpi xmlns:a14="http://schemas.microsoft.com/office/drawing/2010/main" val="0"/>
                              </a:ext>
                            </a:extLst>
                          </a:blip>
                          <a:srcRect b="3831"/>
                          <a:stretch/>
                        </pic:blipFill>
                        <pic:spPr bwMode="auto">
                          <a:xfrm>
                            <a:off x="0" y="2340591"/>
                            <a:ext cx="5731510" cy="31000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4" name="Picture 144"/>
                          <pic:cNvPicPr>
                            <a:picLocks noChangeAspect="1"/>
                          </pic:cNvPicPr>
                        </pic:nvPicPr>
                        <pic:blipFill rotWithShape="1">
                          <a:blip r:embed="rId128" cstate="print">
                            <a:extLst>
                              <a:ext uri="{28A0092B-C50C-407E-A947-70E740481C1C}">
                                <a14:useLocalDpi xmlns:a14="http://schemas.microsoft.com/office/drawing/2010/main" val="0"/>
                              </a:ext>
                            </a:extLst>
                          </a:blip>
                          <a:srcRect b="4469"/>
                          <a:stretch/>
                        </pic:blipFill>
                        <pic:spPr bwMode="auto">
                          <a:xfrm>
                            <a:off x="0" y="0"/>
                            <a:ext cx="5731510" cy="30797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5EC0A586" id="Group 135" o:spid="_x0000_s1026" style="width:384.55pt;height:299pt;mso-position-horizontal-relative:char;mso-position-vertical-relative:line" coordsize="57315,54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&#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">
                <v:shape id="Picture 141" o:spid="_x0000_s1027" type="#_x0000_t75" style="position:absolute;top:23405;width:57315;height:3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">
                  <v:imagedata r:id="rId129" o:title="" cropbottom="2511f"/>
                </v:shape>
                <v:shape id="Picture 144" o:spid="_x0000_s1028" type="#_x0000_t75" style="position:absolute;width:57315;height:3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">
                  <v:imagedata r:id="rId130" o:title="" cropbottom="2929f"/>
                </v:shape>
                <w10:anchorlock/>
              </v:group>
            </w:pict>
          </mc:Fallback>
        </mc:AlternateContent>
      </w:r>
    </w:p>
    <w:p w14:paraId="7453BD87" w14:textId="25C8A616" w:rsidR="0073211E" w:rsidRPr="008C1D7A" w:rsidRDefault="0073211E" w:rsidP="0073211E">
      <w:pPr>
        <w:ind w:firstLine="709"/>
      </w:pPr>
    </w:p>
    <w:p w14:paraId="0C78C193" w14:textId="0FA6D183" w:rsidR="0073211E" w:rsidRPr="008C1D7A" w:rsidRDefault="0073211E" w:rsidP="00EE6981"/>
    <w:p w14:paraId="0DC04F68" w14:textId="2876B461" w:rsidR="0073211E" w:rsidRPr="008C1D7A" w:rsidRDefault="0073211E" w:rsidP="0073211E">
      <w:pPr>
        <w:ind w:firstLine="1418"/>
      </w:pPr>
      <w:r w:rsidRPr="008C1D7A">
        <w:rPr>
          <w:noProof/>
        </w:rPr>
        <mc:AlternateContent>
          <mc:Choice Requires="wpg">
            <w:drawing>
              <wp:inline distT="0" distB="0" distL="0" distR="0" wp14:anchorId="3BA8D1A7" wp14:editId="1E423D1E">
                <wp:extent cx="5002305" cy="4722607"/>
                <wp:effectExtent l="0" t="0" r="1905" b="1905"/>
                <wp:docPr id="146" name="Group 146"/>
                <wp:cNvGraphicFramePr/>
                <a:graphic xmlns:a="http://schemas.openxmlformats.org/drawingml/2006/main">
                  <a:graphicData uri="http://schemas.microsoft.com/office/word/2010/wordprocessingGroup">
                    <wpg:wgp>
                      <wpg:cNvGrpSpPr/>
                      <wpg:grpSpPr>
                        <a:xfrm>
                          <a:off x="0" y="0"/>
                          <a:ext cx="5002305" cy="4722607"/>
                          <a:chOff x="0" y="0"/>
                          <a:chExt cx="5731510" cy="5437759"/>
                        </a:xfrm>
                      </wpg:grpSpPr>
                      <pic:pic xmlns:pic="http://schemas.openxmlformats.org/drawingml/2006/picture">
                        <pic:nvPicPr>
                          <pic:cNvPr id="154" name="Picture 154"/>
                          <pic:cNvPicPr>
                            <a:picLocks noChangeAspect="1"/>
                          </pic:cNvPicPr>
                        </pic:nvPicPr>
                        <pic:blipFill rotWithShape="1">
                          <a:blip r:embed="rId131" cstate="print">
                            <a:extLst>
                              <a:ext uri="{28A0092B-C50C-407E-A947-70E740481C1C}">
                                <a14:useLocalDpi xmlns:a14="http://schemas.microsoft.com/office/drawing/2010/main" val="0"/>
                              </a:ext>
                            </a:extLst>
                          </a:blip>
                          <a:srcRect b="3926"/>
                          <a:stretch/>
                        </pic:blipFill>
                        <pic:spPr bwMode="auto">
                          <a:xfrm>
                            <a:off x="0" y="2340864"/>
                            <a:ext cx="5731510" cy="30968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4" name="Picture 174"/>
                          <pic:cNvPicPr>
                            <a:picLocks noChangeAspect="1"/>
                          </pic:cNvPicPr>
                        </pic:nvPicPr>
                        <pic:blipFill rotWithShape="1">
                          <a:blip r:embed="rId132" cstate="print">
                            <a:extLst>
                              <a:ext uri="{28A0092B-C50C-407E-A947-70E740481C1C}">
                                <a14:useLocalDpi xmlns:a14="http://schemas.microsoft.com/office/drawing/2010/main" val="0"/>
                              </a:ext>
                            </a:extLst>
                          </a:blip>
                          <a:srcRect b="4254"/>
                          <a:stretch/>
                        </pic:blipFill>
                        <pic:spPr bwMode="auto">
                          <a:xfrm>
                            <a:off x="0" y="0"/>
                            <a:ext cx="5731510" cy="308673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FB00638" id="Group 146" o:spid="_x0000_s1026" style="width:393.9pt;height:371.85pt;mso-position-horizontal-relative:char;mso-position-vertical-relative:line" coordsize="57315,54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">
                <v:shape id="Picture 154" o:spid="_x0000_s1027" type="#_x0000_t75" style="position:absolute;top:23408;width:57315;height:30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">
                  <v:imagedata r:id="rId133" o:title="" cropbottom="2573f"/>
                </v:shape>
                <v:shape id="Picture 174" o:spid="_x0000_s1028" type="#_x0000_t75" style="position:absolute;width:57315;height:30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">
                  <v:imagedata r:id="rId134" o:title="" cropbottom="2788f"/>
                </v:shape>
                <w10:anchorlock/>
              </v:group>
            </w:pict>
          </mc:Fallback>
        </mc:AlternateContent>
      </w:r>
    </w:p>
    <w:p w14:paraId="665C689E" w14:textId="505D8DB7" w:rsidR="00EE6981" w:rsidRPr="008C1D7A" w:rsidRDefault="00EE6981" w:rsidP="00EE6981">
      <w:pPr>
        <w:tabs>
          <w:tab w:val="left" w:pos="3261"/>
          <w:tab w:val="left" w:pos="6521"/>
          <w:tab w:val="left" w:pos="9315"/>
        </w:tabs>
      </w:pPr>
      <w:r w:rsidRPr="008C1D7A">
        <w:tab/>
      </w:r>
      <w:r w:rsidRPr="008C1D7A">
        <w:tab/>
      </w:r>
      <w:r w:rsidRPr="008C1D7A">
        <w:tab/>
      </w:r>
    </w:p>
    <w:p w14:paraId="022651F0" w14:textId="0C077643" w:rsidR="00EE6981" w:rsidRPr="008C1D7A" w:rsidRDefault="00EE6981" w:rsidP="00EE6981">
      <w:pPr>
        <w:tabs>
          <w:tab w:val="left" w:pos="3261"/>
          <w:tab w:val="left" w:pos="6521"/>
          <w:tab w:val="left" w:pos="9315"/>
        </w:tabs>
      </w:pPr>
    </w:p>
    <w:p w14:paraId="558356B6" w14:textId="16C092CE" w:rsidR="0073211E" w:rsidRPr="008C1D7A" w:rsidRDefault="00EE6981" w:rsidP="0073211E">
      <w:pPr>
        <w:pStyle w:val="Heading3"/>
        <w:rPr>
          <w:rFonts w:ascii="Times New Roman" w:hAnsi="Times New Roman" w:cs="Times New Roman"/>
        </w:rPr>
      </w:pPr>
      <w:r w:rsidRPr="008C1D7A">
        <w:rPr>
          <w:rFonts w:ascii="Times New Roman" w:hAnsi="Times New Roman" w:cs="Times New Roman"/>
        </w:rPr>
        <w:t>F#</w:t>
      </w:r>
      <w:r w:rsidR="0073211E" w:rsidRPr="008C1D7A">
        <w:rPr>
          <w:rFonts w:ascii="Times New Roman" w:hAnsi="Times New Roman" w:cs="Times New Roman"/>
        </w:rPr>
        <w:t xml:space="preserve">3 Delete job listing </w:t>
      </w:r>
    </w:p>
    <w:p w14:paraId="31D8D33B" w14:textId="0B5829B2" w:rsidR="0073211E" w:rsidRPr="008C1D7A" w:rsidRDefault="00C87301" w:rsidP="00C87301">
      <w:pPr>
        <w:ind w:firstLine="709"/>
      </w:pPr>
      <w:r>
        <w:t xml:space="preserve">Delete job listing function will enable employer to delete the job listing they want to delete </w:t>
      </w:r>
    </w:p>
    <w:p w14:paraId="4A1BB6F4" w14:textId="1FC2707D" w:rsidR="0073211E" w:rsidRPr="008C1D7A" w:rsidRDefault="0073211E" w:rsidP="0073211E"/>
    <w:p w14:paraId="3F67B9F2" w14:textId="4F7B5628" w:rsidR="0073211E" w:rsidRPr="008C1D7A" w:rsidRDefault="00C87301" w:rsidP="0073211E">
      <w:r w:rsidRPr="008C1D7A">
        <w:rPr>
          <w:noProof/>
        </w:rPr>
        <mc:AlternateContent>
          <mc:Choice Requires="wpg">
            <w:drawing>
              <wp:anchor distT="0" distB="0" distL="114300" distR="114300" simplePos="0" relativeHeight="251878400" behindDoc="0" locked="0" layoutInCell="1" allowOverlap="1" wp14:anchorId="2B4991A6" wp14:editId="6E2F72D3">
                <wp:simplePos x="0" y="0"/>
                <wp:positionH relativeFrom="margin">
                  <wp:posOffset>1075921</wp:posOffset>
                </wp:positionH>
                <wp:positionV relativeFrom="paragraph">
                  <wp:posOffset>82665</wp:posOffset>
                </wp:positionV>
                <wp:extent cx="4257040" cy="3193415"/>
                <wp:effectExtent l="0" t="0" r="0" b="0"/>
                <wp:wrapThrough wrapText="bothSides">
                  <wp:wrapPolygon edited="0">
                    <wp:start x="0" y="0"/>
                    <wp:lineTo x="0" y="21475"/>
                    <wp:lineTo x="21523" y="21475"/>
                    <wp:lineTo x="21523" y="0"/>
                    <wp:lineTo x="0" y="0"/>
                  </wp:wrapPolygon>
                </wp:wrapThrough>
                <wp:docPr id="217" name="Group 217"/>
                <wp:cNvGraphicFramePr/>
                <a:graphic xmlns:a="http://schemas.openxmlformats.org/drawingml/2006/main">
                  <a:graphicData uri="http://schemas.microsoft.com/office/word/2010/wordprocessingGroup">
                    <wpg:wgp>
                      <wpg:cNvGrpSpPr/>
                      <wpg:grpSpPr>
                        <a:xfrm>
                          <a:off x="0" y="0"/>
                          <a:ext cx="4257040" cy="3193415"/>
                          <a:chOff x="0" y="0"/>
                          <a:chExt cx="5731510" cy="5438389"/>
                        </a:xfrm>
                      </wpg:grpSpPr>
                      <pic:pic xmlns:pic="http://schemas.openxmlformats.org/drawingml/2006/picture">
                        <pic:nvPicPr>
                          <pic:cNvPr id="256" name="Picture 256"/>
                          <pic:cNvPicPr>
                            <a:picLocks noChangeAspect="1"/>
                          </pic:cNvPicPr>
                        </pic:nvPicPr>
                        <pic:blipFill rotWithShape="1">
                          <a:blip r:embed="rId135" cstate="print">
                            <a:extLst>
                              <a:ext uri="{28A0092B-C50C-407E-A947-70E740481C1C}">
                                <a14:useLocalDpi xmlns:a14="http://schemas.microsoft.com/office/drawing/2010/main" val="0"/>
                              </a:ext>
                            </a:extLst>
                          </a:blip>
                          <a:srcRect b="3811"/>
                          <a:stretch/>
                        </pic:blipFill>
                        <pic:spPr bwMode="auto">
                          <a:xfrm>
                            <a:off x="0" y="2337684"/>
                            <a:ext cx="5731510" cy="3100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7" name="Picture 257"/>
                          <pic:cNvPicPr>
                            <a:picLocks noChangeAspect="1"/>
                          </pic:cNvPicPr>
                        </pic:nvPicPr>
                        <pic:blipFill rotWithShape="1">
                          <a:blip r:embed="rId136" cstate="print">
                            <a:extLst>
                              <a:ext uri="{28A0092B-C50C-407E-A947-70E740481C1C}">
                                <a14:useLocalDpi xmlns:a14="http://schemas.microsoft.com/office/drawing/2010/main" val="0"/>
                              </a:ext>
                            </a:extLst>
                          </a:blip>
                          <a:srcRect b="9592"/>
                          <a:stretch/>
                        </pic:blipFill>
                        <pic:spPr bwMode="auto">
                          <a:xfrm>
                            <a:off x="0" y="0"/>
                            <a:ext cx="5731510" cy="29146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42D07D" id="Group 217" o:spid="_x0000_s1026" style="position:absolute;margin-left:84.7pt;margin-top:6.5pt;width:335.2pt;height:251.45pt;z-index:251878400;mso-position-horizontal-relative:margin;mso-width-relative:margin;mso-height-relative:margin" coordsize="57315,54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">
                <v:shape id="Picture 256" o:spid="_x0000_s1027" type="#_x0000_t75" style="position:absolute;top:23376;width:57315;height:3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">
                  <v:imagedata r:id="rId137" o:title="" cropbottom="2498f"/>
                </v:shape>
                <v:shape id="Picture 257" o:spid="_x0000_s1028" type="#_x0000_t75" style="position:absolute;width:57315;height:29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">
                  <v:imagedata r:id="rId138" o:title="" cropbottom="6286f"/>
                </v:shape>
                <w10:wrap type="through" anchorx="margin"/>
              </v:group>
            </w:pict>
          </mc:Fallback>
        </mc:AlternateContent>
      </w:r>
    </w:p>
    <w:p w14:paraId="2704626E" w14:textId="29060667" w:rsidR="0073211E" w:rsidRPr="008C1D7A" w:rsidRDefault="0073211E" w:rsidP="0073211E"/>
    <w:p w14:paraId="4729179A" w14:textId="4A7B4170" w:rsidR="0073211E" w:rsidRPr="008C1D7A" w:rsidRDefault="0073211E" w:rsidP="0073211E"/>
    <w:p w14:paraId="280936B2" w14:textId="340DCDBB" w:rsidR="0073211E" w:rsidRPr="008C1D7A" w:rsidRDefault="0073211E" w:rsidP="0073211E"/>
    <w:p w14:paraId="5BF5007C" w14:textId="4DCF7CD8" w:rsidR="0073211E" w:rsidRPr="008C1D7A" w:rsidRDefault="0073211E" w:rsidP="0073211E"/>
    <w:p w14:paraId="33E350CB" w14:textId="72C1B285" w:rsidR="0073211E" w:rsidRPr="008C1D7A" w:rsidRDefault="0073211E" w:rsidP="0073211E"/>
    <w:p w14:paraId="24CE76BC" w14:textId="5A2C9C5E" w:rsidR="0073211E" w:rsidRPr="008C1D7A" w:rsidRDefault="0073211E" w:rsidP="0073211E"/>
    <w:p w14:paraId="6CB9E886" w14:textId="4D786317" w:rsidR="0073211E" w:rsidRPr="008C1D7A" w:rsidRDefault="0073211E" w:rsidP="0073211E"/>
    <w:p w14:paraId="121D01E0" w14:textId="2BC0CD60" w:rsidR="0073211E" w:rsidRPr="008C1D7A" w:rsidRDefault="0073211E" w:rsidP="0073211E"/>
    <w:p w14:paraId="3929EA4B" w14:textId="513356BE" w:rsidR="0073211E" w:rsidRPr="008C1D7A" w:rsidRDefault="0073211E" w:rsidP="0073211E"/>
    <w:p w14:paraId="6DC8CAFA" w14:textId="6FC84F01" w:rsidR="0073211E" w:rsidRPr="008C1D7A" w:rsidRDefault="0073211E" w:rsidP="0073211E"/>
    <w:p w14:paraId="1B2402FD" w14:textId="36240838" w:rsidR="0073211E" w:rsidRPr="008C1D7A" w:rsidRDefault="0073211E" w:rsidP="0073211E"/>
    <w:p w14:paraId="62F69DDA" w14:textId="7E47442A" w:rsidR="0073211E" w:rsidRPr="008C1D7A" w:rsidRDefault="0073211E" w:rsidP="0073211E"/>
    <w:p w14:paraId="24F3E00A" w14:textId="3718D886" w:rsidR="0073211E" w:rsidRPr="008C1D7A" w:rsidRDefault="0073211E" w:rsidP="0073211E"/>
    <w:p w14:paraId="3C023B32" w14:textId="44C33DBD" w:rsidR="0073211E" w:rsidRPr="008C1D7A" w:rsidRDefault="0073211E" w:rsidP="0073211E"/>
    <w:p w14:paraId="3EC1E3AF" w14:textId="23802542" w:rsidR="0073211E" w:rsidRPr="008C1D7A" w:rsidRDefault="0073211E" w:rsidP="0073211E"/>
    <w:p w14:paraId="0A38559C" w14:textId="1EAB9A4F" w:rsidR="0073211E" w:rsidRPr="008C1D7A" w:rsidRDefault="0073211E" w:rsidP="0073211E"/>
    <w:p w14:paraId="5AA89E66" w14:textId="2D9FA269" w:rsidR="0073211E" w:rsidRPr="008C1D7A" w:rsidRDefault="0073211E" w:rsidP="0073211E"/>
    <w:p w14:paraId="48E9F1D3" w14:textId="020C7323" w:rsidR="0073211E" w:rsidRPr="008C1D7A" w:rsidRDefault="0073211E" w:rsidP="0073211E">
      <w:pPr>
        <w:ind w:firstLine="2127"/>
      </w:pPr>
      <w:r w:rsidRPr="008C1D7A">
        <w:rPr>
          <w:noProof/>
        </w:rPr>
        <w:lastRenderedPageBreak/>
        <mc:AlternateContent>
          <mc:Choice Requires="wpg">
            <w:drawing>
              <wp:inline distT="0" distB="0" distL="0" distR="0" wp14:anchorId="41172B3B" wp14:editId="2D54FB12">
                <wp:extent cx="4464423" cy="3818965"/>
                <wp:effectExtent l="0" t="0" r="6350" b="3810"/>
                <wp:docPr id="258" name="Group 258"/>
                <wp:cNvGraphicFramePr/>
                <a:graphic xmlns:a="http://schemas.openxmlformats.org/drawingml/2006/main">
                  <a:graphicData uri="http://schemas.microsoft.com/office/word/2010/wordprocessingGroup">
                    <wpg:wgp>
                      <wpg:cNvGrpSpPr/>
                      <wpg:grpSpPr>
                        <a:xfrm>
                          <a:off x="0" y="0"/>
                          <a:ext cx="4464423" cy="3818965"/>
                          <a:chOff x="0" y="0"/>
                          <a:chExt cx="5731510" cy="5430208"/>
                        </a:xfrm>
                      </wpg:grpSpPr>
                      <pic:pic xmlns:pic="http://schemas.openxmlformats.org/drawingml/2006/picture">
                        <pic:nvPicPr>
                          <pic:cNvPr id="259" name="Picture 259"/>
                          <pic:cNvPicPr>
                            <a:picLocks noChangeAspect="1"/>
                          </pic:cNvPicPr>
                        </pic:nvPicPr>
                        <pic:blipFill rotWithShape="1">
                          <a:blip r:embed="rId139" cstate="print">
                            <a:extLst>
                              <a:ext uri="{28A0092B-C50C-407E-A947-70E740481C1C}">
                                <a14:useLocalDpi xmlns:a14="http://schemas.microsoft.com/office/drawing/2010/main" val="0"/>
                              </a:ext>
                            </a:extLst>
                          </a:blip>
                          <a:srcRect b="4058"/>
                          <a:stretch/>
                        </pic:blipFill>
                        <pic:spPr bwMode="auto">
                          <a:xfrm>
                            <a:off x="0" y="2337758"/>
                            <a:ext cx="5731510" cy="3092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0" name="Picture 260"/>
                          <pic:cNvPicPr>
                            <a:picLocks noChangeAspect="1"/>
                          </pic:cNvPicPr>
                        </pic:nvPicPr>
                        <pic:blipFill rotWithShape="1">
                          <a:blip r:embed="rId140" cstate="print">
                            <a:extLst>
                              <a:ext uri="{28A0092B-C50C-407E-A947-70E740481C1C}">
                                <a14:useLocalDpi xmlns:a14="http://schemas.microsoft.com/office/drawing/2010/main" val="0"/>
                              </a:ext>
                            </a:extLst>
                          </a:blip>
                          <a:srcRect b="12937"/>
                          <a:stretch/>
                        </pic:blipFill>
                        <pic:spPr bwMode="auto">
                          <a:xfrm>
                            <a:off x="0" y="0"/>
                            <a:ext cx="5731510" cy="2806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1BA1ACC" id="Group 258" o:spid="_x0000_s1026" style="width:351.55pt;height:300.7pt;mso-position-horizontal-relative:char;mso-position-vertical-relative:line" coordsize="57315,54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">
                <v:shape id="Picture 259" o:spid="_x0000_s1027" type="#_x0000_t75" style="position:absolute;top:23377;width:57315;height:30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">
                  <v:imagedata r:id="rId141" o:title="" cropbottom="2659f"/>
                </v:shape>
                <v:shape id="Picture 260" o:spid="_x0000_s1028" type="#_x0000_t75" style="position:absolute;width:57315;height:28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">
                  <v:imagedata r:id="rId142" o:title="" cropbottom="8478f"/>
                </v:shape>
                <w10:anchorlock/>
              </v:group>
            </w:pict>
          </mc:Fallback>
        </mc:AlternateContent>
      </w:r>
    </w:p>
    <w:p w14:paraId="331EEFD4" w14:textId="1EB65614" w:rsidR="00534D54" w:rsidRDefault="00534D54" w:rsidP="00534D54">
      <w:pPr>
        <w:pStyle w:val="Heading3"/>
        <w:ind w:left="0"/>
        <w:rPr>
          <w:rFonts w:ascii="Times New Roman" w:hAnsi="Times New Roman" w:cs="Times New Roman"/>
        </w:rPr>
      </w:pPr>
    </w:p>
    <w:p w14:paraId="4159273C" w14:textId="55C07430" w:rsidR="00534D54" w:rsidRDefault="00534D54" w:rsidP="00534D54">
      <w:pPr>
        <w:pStyle w:val="Heading3"/>
        <w:ind w:left="0"/>
        <w:rPr>
          <w:rFonts w:ascii="Times New Roman" w:hAnsi="Times New Roman" w:cs="Times New Roman"/>
        </w:rPr>
      </w:pPr>
      <w:r w:rsidRPr="008C1D7A">
        <w:rPr>
          <w:rFonts w:ascii="Times New Roman" w:hAnsi="Times New Roman" w:cs="Times New Roman"/>
        </w:rPr>
        <w:t>F#</w:t>
      </w:r>
      <w:r>
        <w:rPr>
          <w:rFonts w:ascii="Times New Roman" w:hAnsi="Times New Roman" w:cs="Times New Roman"/>
        </w:rPr>
        <w:t>4 View job listing (mobile)</w:t>
      </w:r>
    </w:p>
    <w:p w14:paraId="2E73853F" w14:textId="53363BA4" w:rsidR="00534D54" w:rsidRDefault="003D31EB" w:rsidP="00534D54">
      <w:r>
        <w:rPr>
          <w:noProof/>
        </w:rPr>
        <w:drawing>
          <wp:anchor distT="0" distB="0" distL="114300" distR="114300" simplePos="0" relativeHeight="252051456" behindDoc="0" locked="0" layoutInCell="1" allowOverlap="1" wp14:anchorId="1C910212" wp14:editId="3030A31A">
            <wp:simplePos x="0" y="0"/>
            <wp:positionH relativeFrom="margin">
              <wp:align>left</wp:align>
            </wp:positionH>
            <wp:positionV relativeFrom="paragraph">
              <wp:posOffset>422588</wp:posOffset>
            </wp:positionV>
            <wp:extent cx="1920240" cy="4309079"/>
            <wp:effectExtent l="0" t="0" r="3810" b="0"/>
            <wp:wrapThrough wrapText="bothSides">
              <wp:wrapPolygon edited="0">
                <wp:start x="0" y="0"/>
                <wp:lineTo x="0" y="21489"/>
                <wp:lineTo x="21429" y="21489"/>
                <wp:lineTo x="21429"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20240" cy="4309079"/>
                    </a:xfrm>
                    <a:prstGeom prst="rect">
                      <a:avLst/>
                    </a:prstGeom>
                  </pic:spPr>
                </pic:pic>
              </a:graphicData>
            </a:graphic>
            <wp14:sizeRelH relativeFrom="margin">
              <wp14:pctWidth>0</wp14:pctWidth>
            </wp14:sizeRelH>
            <wp14:sizeRelV relativeFrom="margin">
              <wp14:pctHeight>0</wp14:pctHeight>
            </wp14:sizeRelV>
          </wp:anchor>
        </w:drawing>
      </w:r>
      <w:r w:rsidR="00534D54">
        <w:rPr>
          <w:noProof/>
        </w:rPr>
        <w:drawing>
          <wp:anchor distT="0" distB="0" distL="114300" distR="114300" simplePos="0" relativeHeight="252053504" behindDoc="0" locked="0" layoutInCell="1" allowOverlap="1" wp14:anchorId="4ABB3A66" wp14:editId="54EDF3D0">
            <wp:simplePos x="0" y="0"/>
            <wp:positionH relativeFrom="margin">
              <wp:align>right</wp:align>
            </wp:positionH>
            <wp:positionV relativeFrom="paragraph">
              <wp:posOffset>443486</wp:posOffset>
            </wp:positionV>
            <wp:extent cx="1920240" cy="4309079"/>
            <wp:effectExtent l="0" t="0" r="3810" b="0"/>
            <wp:wrapThrough wrapText="bothSides">
              <wp:wrapPolygon edited="0">
                <wp:start x="0" y="0"/>
                <wp:lineTo x="0" y="21489"/>
                <wp:lineTo x="21429" y="21489"/>
                <wp:lineTo x="21429" y="0"/>
                <wp:lineTo x="0" y="0"/>
              </wp:wrapPolygon>
            </wp:wrapThrough>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20240" cy="4309079"/>
                    </a:xfrm>
                    <a:prstGeom prst="rect">
                      <a:avLst/>
                    </a:prstGeom>
                  </pic:spPr>
                </pic:pic>
              </a:graphicData>
            </a:graphic>
            <wp14:sizeRelH relativeFrom="margin">
              <wp14:pctWidth>0</wp14:pctWidth>
            </wp14:sizeRelH>
            <wp14:sizeRelV relativeFrom="margin">
              <wp14:pctHeight>0</wp14:pctHeight>
            </wp14:sizeRelV>
          </wp:anchor>
        </w:drawing>
      </w:r>
      <w:r w:rsidR="00534D54">
        <w:rPr>
          <w:noProof/>
        </w:rPr>
        <w:drawing>
          <wp:anchor distT="0" distB="0" distL="114300" distR="114300" simplePos="0" relativeHeight="252052480" behindDoc="0" locked="0" layoutInCell="1" allowOverlap="1" wp14:anchorId="21721971" wp14:editId="47AF4475">
            <wp:simplePos x="0" y="0"/>
            <wp:positionH relativeFrom="margin">
              <wp:align>center</wp:align>
            </wp:positionH>
            <wp:positionV relativeFrom="paragraph">
              <wp:posOffset>443823</wp:posOffset>
            </wp:positionV>
            <wp:extent cx="1920240" cy="4309079"/>
            <wp:effectExtent l="0" t="0" r="3810" b="0"/>
            <wp:wrapThrough wrapText="bothSides">
              <wp:wrapPolygon edited="0">
                <wp:start x="0" y="0"/>
                <wp:lineTo x="0" y="21489"/>
                <wp:lineTo x="21429" y="21489"/>
                <wp:lineTo x="21429" y="0"/>
                <wp:lineTo x="0" y="0"/>
              </wp:wrapPolygon>
            </wp:wrapThrough>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20240" cy="4309079"/>
                    </a:xfrm>
                    <a:prstGeom prst="rect">
                      <a:avLst/>
                    </a:prstGeom>
                  </pic:spPr>
                </pic:pic>
              </a:graphicData>
            </a:graphic>
            <wp14:sizeRelH relativeFrom="margin">
              <wp14:pctWidth>0</wp14:pctWidth>
            </wp14:sizeRelH>
            <wp14:sizeRelV relativeFrom="margin">
              <wp14:pctHeight>0</wp14:pctHeight>
            </wp14:sizeRelV>
          </wp:anchor>
        </w:drawing>
      </w:r>
      <w:r w:rsidR="00534D54">
        <w:t>View job listing function will enable employer to view their posted job listings on both the website and mobile.</w:t>
      </w:r>
    </w:p>
    <w:p w14:paraId="1420A0F6" w14:textId="5CF9A6CD" w:rsidR="007E1D1F" w:rsidRDefault="007E1D1F" w:rsidP="00534D54">
      <w:pPr>
        <w:rPr>
          <w:noProof/>
        </w:rPr>
      </w:pPr>
      <w:r>
        <w:rPr>
          <w:noProof/>
        </w:rPr>
        <w:lastRenderedPageBreak/>
        <w:drawing>
          <wp:anchor distT="0" distB="0" distL="114300" distR="114300" simplePos="0" relativeHeight="252054528" behindDoc="0" locked="0" layoutInCell="1" allowOverlap="1" wp14:anchorId="091D79D4" wp14:editId="2BE47F60">
            <wp:simplePos x="0" y="0"/>
            <wp:positionH relativeFrom="margin">
              <wp:posOffset>-6350</wp:posOffset>
            </wp:positionH>
            <wp:positionV relativeFrom="page">
              <wp:posOffset>3728720</wp:posOffset>
            </wp:positionV>
            <wp:extent cx="6479540" cy="3766820"/>
            <wp:effectExtent l="0" t="0" r="0" b="5080"/>
            <wp:wrapThrough wrapText="bothSides">
              <wp:wrapPolygon edited="0">
                <wp:start x="0" y="0"/>
                <wp:lineTo x="0" y="21520"/>
                <wp:lineTo x="21528" y="21520"/>
                <wp:lineTo x="21528" y="0"/>
                <wp:lineTo x="0"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479540" cy="3766820"/>
                    </a:xfrm>
                    <a:prstGeom prst="rect">
                      <a:avLst/>
                    </a:prstGeom>
                  </pic:spPr>
                </pic:pic>
              </a:graphicData>
            </a:graphic>
          </wp:anchor>
        </w:drawing>
      </w:r>
    </w:p>
    <w:p w14:paraId="07CC2F72" w14:textId="37F8C065" w:rsidR="003D31EB" w:rsidRDefault="007E1D1F" w:rsidP="00534D54">
      <w:r>
        <w:rPr>
          <w:noProof/>
        </w:rPr>
        <w:drawing>
          <wp:anchor distT="0" distB="0" distL="114300" distR="114300" simplePos="0" relativeHeight="252055552" behindDoc="0" locked="0" layoutInCell="1" allowOverlap="1" wp14:anchorId="6422FF84" wp14:editId="6490BC55">
            <wp:simplePos x="0" y="0"/>
            <wp:positionH relativeFrom="margin">
              <wp:posOffset>-6985</wp:posOffset>
            </wp:positionH>
            <wp:positionV relativeFrom="page">
              <wp:posOffset>895350</wp:posOffset>
            </wp:positionV>
            <wp:extent cx="6479540" cy="3687445"/>
            <wp:effectExtent l="0" t="0" r="0" b="8255"/>
            <wp:wrapThrough wrapText="bothSides">
              <wp:wrapPolygon edited="0">
                <wp:start x="0" y="0"/>
                <wp:lineTo x="0" y="21537"/>
                <wp:lineTo x="21528" y="21537"/>
                <wp:lineTo x="21528" y="0"/>
                <wp:lineTo x="0" y="0"/>
              </wp:wrapPolygon>
            </wp:wrapThrough>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b="2094"/>
                    <a:stretch/>
                  </pic:blipFill>
                  <pic:spPr bwMode="auto">
                    <a:xfrm>
                      <a:off x="0" y="0"/>
                      <a:ext cx="6479540" cy="3687936"/>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DC83380" w14:textId="5CCA8061" w:rsidR="00534D54" w:rsidRDefault="003D31EB" w:rsidP="00547316">
      <w:pPr>
        <w:ind w:firstLine="360"/>
      </w:pPr>
      <w:r>
        <w:br w:type="page"/>
      </w:r>
    </w:p>
    <w:p w14:paraId="70D6CE17" w14:textId="571E6EBB"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5 Data</w:t>
      </w:r>
    </w:p>
    <w:p w14:paraId="7BAD4C13" w14:textId="38AF9898" w:rsidR="00EE6981" w:rsidRPr="008C1D7A" w:rsidRDefault="00EE6981" w:rsidP="00EE6981"/>
    <w:tbl>
      <w:tblPr>
        <w:tblStyle w:val="TableGrid"/>
        <w:tblW w:w="0" w:type="auto"/>
        <w:tblLook w:val="04A0" w:firstRow="1" w:lastRow="0" w:firstColumn="1" w:lastColumn="0" w:noHBand="0" w:noVBand="1"/>
      </w:tblPr>
      <w:tblGrid>
        <w:gridCol w:w="3398"/>
        <w:gridCol w:w="3398"/>
        <w:gridCol w:w="3398"/>
      </w:tblGrid>
      <w:tr w:rsidR="00EE6981" w:rsidRPr="008C1D7A" w14:paraId="3EC4A915" w14:textId="77777777" w:rsidTr="00494199">
        <w:tc>
          <w:tcPr>
            <w:tcW w:w="3398" w:type="dxa"/>
          </w:tcPr>
          <w:p w14:paraId="424C81B1" w14:textId="56E76291" w:rsidR="00EE6981" w:rsidRPr="008C1D7A" w:rsidRDefault="00EE6981" w:rsidP="00494199">
            <w:r w:rsidRPr="008C1D7A">
              <w:t xml:space="preserve">Entity name: </w:t>
            </w:r>
            <w:r w:rsidR="0073211E" w:rsidRPr="008C1D7A">
              <w:t>Job</w:t>
            </w:r>
          </w:p>
        </w:tc>
        <w:tc>
          <w:tcPr>
            <w:tcW w:w="3398" w:type="dxa"/>
          </w:tcPr>
          <w:p w14:paraId="0C1848D5" w14:textId="0E49E21B" w:rsidR="00EE6981" w:rsidRPr="008C1D7A" w:rsidRDefault="00EE6981" w:rsidP="00494199">
            <w:r w:rsidRPr="008C1D7A">
              <w:t>Entity name:</w:t>
            </w:r>
            <w:r w:rsidR="0073211E" w:rsidRPr="008C1D7A">
              <w:t xml:space="preserve"> JobDetail</w:t>
            </w:r>
          </w:p>
        </w:tc>
        <w:tc>
          <w:tcPr>
            <w:tcW w:w="3398" w:type="dxa"/>
          </w:tcPr>
          <w:p w14:paraId="1AAECB94" w14:textId="3CDC008E" w:rsidR="00EE6981" w:rsidRPr="008C1D7A" w:rsidRDefault="00EE6981" w:rsidP="00494199">
            <w:r w:rsidRPr="008C1D7A">
              <w:t>Entity name:</w:t>
            </w:r>
            <w:r w:rsidR="0073211E" w:rsidRPr="008C1D7A">
              <w:t xml:space="preserve"> Location</w:t>
            </w:r>
          </w:p>
        </w:tc>
      </w:tr>
      <w:tr w:rsidR="00EE6981" w:rsidRPr="008C1D7A" w14:paraId="4C3DD900" w14:textId="77777777" w:rsidTr="00494199">
        <w:tc>
          <w:tcPr>
            <w:tcW w:w="3398" w:type="dxa"/>
          </w:tcPr>
          <w:p w14:paraId="19976CF0" w14:textId="53F36114" w:rsidR="00EE6981" w:rsidRPr="008C1D7A" w:rsidRDefault="00EE6981" w:rsidP="00494199">
            <w:r w:rsidRPr="008C1D7A">
              <w:t>Attributes:</w:t>
            </w:r>
          </w:p>
          <w:p w14:paraId="35B43A03" w14:textId="77777777" w:rsidR="0073211E" w:rsidRPr="008C1D7A" w:rsidRDefault="0073211E" w:rsidP="0073211E">
            <w:pPr>
              <w:pStyle w:val="ListParagraph"/>
              <w:numPr>
                <w:ilvl w:val="0"/>
                <w:numId w:val="6"/>
              </w:numPr>
            </w:pPr>
            <w:r w:rsidRPr="008C1D7A">
              <w:t>jobID (PK)</w:t>
            </w:r>
          </w:p>
          <w:p w14:paraId="5E225B1B" w14:textId="77777777" w:rsidR="0073211E" w:rsidRPr="008C1D7A" w:rsidRDefault="0073211E" w:rsidP="0073211E">
            <w:pPr>
              <w:pStyle w:val="ListParagraph"/>
              <w:numPr>
                <w:ilvl w:val="0"/>
                <w:numId w:val="6"/>
              </w:numPr>
            </w:pPr>
            <w:r w:rsidRPr="008C1D7A">
              <w:t>jobDetailID</w:t>
            </w:r>
          </w:p>
          <w:p w14:paraId="670E08BA" w14:textId="77777777" w:rsidR="0073211E" w:rsidRPr="008C1D7A" w:rsidRDefault="0073211E" w:rsidP="0073211E">
            <w:pPr>
              <w:pStyle w:val="ListParagraph"/>
              <w:numPr>
                <w:ilvl w:val="0"/>
                <w:numId w:val="6"/>
              </w:numPr>
            </w:pPr>
            <w:r w:rsidRPr="008C1D7A">
              <w:t>jobName</w:t>
            </w:r>
          </w:p>
          <w:p w14:paraId="2071B352" w14:textId="77777777" w:rsidR="0073211E" w:rsidRPr="008C1D7A" w:rsidRDefault="0073211E" w:rsidP="0073211E">
            <w:pPr>
              <w:pStyle w:val="ListParagraph"/>
              <w:numPr>
                <w:ilvl w:val="0"/>
                <w:numId w:val="6"/>
              </w:numPr>
            </w:pPr>
            <w:r w:rsidRPr="008C1D7A">
              <w:t>companyName</w:t>
            </w:r>
          </w:p>
          <w:p w14:paraId="44F90BE8" w14:textId="77777777" w:rsidR="0073211E" w:rsidRPr="008C1D7A" w:rsidRDefault="0073211E" w:rsidP="0073211E">
            <w:pPr>
              <w:pStyle w:val="ListParagraph"/>
              <w:numPr>
                <w:ilvl w:val="0"/>
                <w:numId w:val="6"/>
              </w:numPr>
            </w:pPr>
            <w:r w:rsidRPr="008C1D7A">
              <w:t>location</w:t>
            </w:r>
          </w:p>
          <w:p w14:paraId="214AA930" w14:textId="77777777" w:rsidR="0073211E" w:rsidRPr="008C1D7A" w:rsidRDefault="0073211E" w:rsidP="0073211E">
            <w:pPr>
              <w:pStyle w:val="ListParagraph"/>
              <w:numPr>
                <w:ilvl w:val="0"/>
                <w:numId w:val="6"/>
              </w:numPr>
            </w:pPr>
            <w:r w:rsidRPr="008C1D7A">
              <w:t>jobCategory</w:t>
            </w:r>
          </w:p>
          <w:p w14:paraId="48494B1D" w14:textId="77777777" w:rsidR="0073211E" w:rsidRPr="008C1D7A" w:rsidRDefault="0073211E" w:rsidP="0073211E">
            <w:pPr>
              <w:pStyle w:val="ListParagraph"/>
              <w:numPr>
                <w:ilvl w:val="0"/>
                <w:numId w:val="6"/>
              </w:numPr>
            </w:pPr>
            <w:r w:rsidRPr="008C1D7A">
              <w:t>dateListed</w:t>
            </w:r>
          </w:p>
          <w:p w14:paraId="003758DC" w14:textId="3ED3659C" w:rsidR="00EE6981" w:rsidRPr="008C1D7A" w:rsidRDefault="0073211E" w:rsidP="0073211E">
            <w:pPr>
              <w:pStyle w:val="ListParagraph"/>
              <w:numPr>
                <w:ilvl w:val="0"/>
                <w:numId w:val="6"/>
              </w:numPr>
            </w:pPr>
            <w:r w:rsidRPr="008C1D7A">
              <w:t>photo</w:t>
            </w:r>
          </w:p>
        </w:tc>
        <w:tc>
          <w:tcPr>
            <w:tcW w:w="3398" w:type="dxa"/>
          </w:tcPr>
          <w:p w14:paraId="6658AD5C" w14:textId="77777777" w:rsidR="00EE6981" w:rsidRPr="008C1D7A" w:rsidRDefault="00EE6981" w:rsidP="00494199">
            <w:r w:rsidRPr="008C1D7A">
              <w:t>Attributes:</w:t>
            </w:r>
          </w:p>
          <w:p w14:paraId="741E0C3B" w14:textId="4373EA85" w:rsidR="0073211E" w:rsidRPr="008C1D7A" w:rsidRDefault="0073211E" w:rsidP="0073211E">
            <w:pPr>
              <w:pStyle w:val="ListParagraph"/>
              <w:numPr>
                <w:ilvl w:val="0"/>
                <w:numId w:val="7"/>
              </w:numPr>
            </w:pPr>
            <w:r w:rsidRPr="008C1D7A">
              <w:t>jobDetailID(PK)</w:t>
            </w:r>
          </w:p>
          <w:p w14:paraId="3FC8222E" w14:textId="77777777" w:rsidR="0073211E" w:rsidRPr="008C1D7A" w:rsidRDefault="0073211E" w:rsidP="0073211E">
            <w:pPr>
              <w:pStyle w:val="ListParagraph"/>
              <w:numPr>
                <w:ilvl w:val="0"/>
                <w:numId w:val="7"/>
              </w:numPr>
            </w:pPr>
            <w:r w:rsidRPr="008C1D7A">
              <w:t>jobName</w:t>
            </w:r>
          </w:p>
          <w:p w14:paraId="7BD4042B" w14:textId="77777777" w:rsidR="0073211E" w:rsidRPr="008C1D7A" w:rsidRDefault="0073211E" w:rsidP="0073211E">
            <w:pPr>
              <w:pStyle w:val="ListParagraph"/>
              <w:numPr>
                <w:ilvl w:val="0"/>
                <w:numId w:val="7"/>
              </w:numPr>
            </w:pPr>
            <w:r w:rsidRPr="008C1D7A">
              <w:t>companyName</w:t>
            </w:r>
          </w:p>
          <w:p w14:paraId="0FB0CE13" w14:textId="77777777" w:rsidR="0073211E" w:rsidRPr="008C1D7A" w:rsidRDefault="0073211E" w:rsidP="0073211E">
            <w:pPr>
              <w:pStyle w:val="ListParagraph"/>
              <w:numPr>
                <w:ilvl w:val="0"/>
                <w:numId w:val="7"/>
              </w:numPr>
            </w:pPr>
            <w:r w:rsidRPr="008C1D7A">
              <w:t>location</w:t>
            </w:r>
          </w:p>
          <w:p w14:paraId="0CDE6A79" w14:textId="77777777" w:rsidR="0073211E" w:rsidRPr="008C1D7A" w:rsidRDefault="0073211E" w:rsidP="0073211E">
            <w:pPr>
              <w:pStyle w:val="ListParagraph"/>
              <w:numPr>
                <w:ilvl w:val="0"/>
                <w:numId w:val="7"/>
              </w:numPr>
            </w:pPr>
            <w:r w:rsidRPr="008C1D7A">
              <w:t>category</w:t>
            </w:r>
          </w:p>
          <w:p w14:paraId="4BA766F1" w14:textId="77777777" w:rsidR="0073211E" w:rsidRPr="008C1D7A" w:rsidRDefault="0073211E" w:rsidP="0073211E">
            <w:pPr>
              <w:pStyle w:val="ListParagraph"/>
              <w:numPr>
                <w:ilvl w:val="0"/>
                <w:numId w:val="7"/>
              </w:numPr>
            </w:pPr>
            <w:r w:rsidRPr="008C1D7A">
              <w:t>workType</w:t>
            </w:r>
          </w:p>
          <w:p w14:paraId="70251439" w14:textId="77777777" w:rsidR="0073211E" w:rsidRPr="008C1D7A" w:rsidRDefault="0073211E" w:rsidP="0073211E">
            <w:pPr>
              <w:pStyle w:val="ListParagraph"/>
              <w:numPr>
                <w:ilvl w:val="0"/>
                <w:numId w:val="7"/>
              </w:numPr>
            </w:pPr>
            <w:r w:rsidRPr="008C1D7A">
              <w:t>payType</w:t>
            </w:r>
          </w:p>
          <w:p w14:paraId="5985C564" w14:textId="77777777" w:rsidR="0073211E" w:rsidRPr="008C1D7A" w:rsidRDefault="0073211E" w:rsidP="0073211E">
            <w:pPr>
              <w:pStyle w:val="ListParagraph"/>
              <w:numPr>
                <w:ilvl w:val="0"/>
                <w:numId w:val="7"/>
              </w:numPr>
            </w:pPr>
            <w:r w:rsidRPr="008C1D7A">
              <w:t>startingSalary</w:t>
            </w:r>
          </w:p>
          <w:p w14:paraId="7BF282BD" w14:textId="77777777" w:rsidR="0073211E" w:rsidRPr="008C1D7A" w:rsidRDefault="0073211E" w:rsidP="0073211E">
            <w:pPr>
              <w:pStyle w:val="ListParagraph"/>
              <w:numPr>
                <w:ilvl w:val="0"/>
                <w:numId w:val="7"/>
              </w:numPr>
            </w:pPr>
            <w:r w:rsidRPr="008C1D7A">
              <w:t>optionalInfomation</w:t>
            </w:r>
          </w:p>
          <w:p w14:paraId="218E7EB4" w14:textId="77777777" w:rsidR="0073211E" w:rsidRPr="008C1D7A" w:rsidRDefault="0073211E" w:rsidP="0073211E">
            <w:pPr>
              <w:pStyle w:val="ListParagraph"/>
              <w:numPr>
                <w:ilvl w:val="0"/>
                <w:numId w:val="7"/>
              </w:numPr>
            </w:pPr>
            <w:r w:rsidRPr="008C1D7A">
              <w:t>jobDescription</w:t>
            </w:r>
          </w:p>
          <w:p w14:paraId="436FAEE1" w14:textId="3687A7C6" w:rsidR="00EE6981" w:rsidRPr="008C1D7A" w:rsidRDefault="0073211E" w:rsidP="0073211E">
            <w:pPr>
              <w:pStyle w:val="ListParagraph"/>
              <w:numPr>
                <w:ilvl w:val="0"/>
                <w:numId w:val="7"/>
              </w:numPr>
            </w:pPr>
            <w:r w:rsidRPr="008C1D7A">
              <w:t>jobSummary</w:t>
            </w:r>
          </w:p>
        </w:tc>
        <w:tc>
          <w:tcPr>
            <w:tcW w:w="3398" w:type="dxa"/>
          </w:tcPr>
          <w:p w14:paraId="2E94CDCC" w14:textId="77777777" w:rsidR="00EE6981" w:rsidRPr="008C1D7A" w:rsidRDefault="00EE6981" w:rsidP="00494199">
            <w:r w:rsidRPr="008C1D7A">
              <w:t>Attributes:</w:t>
            </w:r>
          </w:p>
          <w:p w14:paraId="4684E45E" w14:textId="77777777" w:rsidR="0073211E" w:rsidRPr="008C1D7A" w:rsidRDefault="0073211E" w:rsidP="0073211E">
            <w:pPr>
              <w:pStyle w:val="ListParagraph"/>
              <w:numPr>
                <w:ilvl w:val="0"/>
                <w:numId w:val="8"/>
              </w:numPr>
            </w:pPr>
            <w:r w:rsidRPr="008C1D7A">
              <w:t>locationID (PK)</w:t>
            </w:r>
          </w:p>
          <w:p w14:paraId="1DA7DFB5" w14:textId="7339C51C" w:rsidR="00EE6981" w:rsidRPr="008C1D7A" w:rsidRDefault="0073211E" w:rsidP="0073211E">
            <w:pPr>
              <w:pStyle w:val="ListParagraph"/>
              <w:numPr>
                <w:ilvl w:val="0"/>
                <w:numId w:val="8"/>
              </w:numPr>
            </w:pPr>
            <w:r w:rsidRPr="008C1D7A">
              <w:t>location</w:t>
            </w:r>
          </w:p>
        </w:tc>
      </w:tr>
    </w:tbl>
    <w:p w14:paraId="3B750C41" w14:textId="61D0A7DE" w:rsidR="0073211E" w:rsidRPr="008C1D7A" w:rsidRDefault="0073211E" w:rsidP="00EE6981">
      <w:pPr>
        <w:tabs>
          <w:tab w:val="left" w:pos="3261"/>
          <w:tab w:val="left" w:pos="6521"/>
        </w:tabs>
      </w:pPr>
    </w:p>
    <w:p w14:paraId="5E622246" w14:textId="054A3533" w:rsidR="0073211E" w:rsidRPr="008C1D7A" w:rsidRDefault="0073211E" w:rsidP="00EE6981">
      <w:pPr>
        <w:tabs>
          <w:tab w:val="left" w:pos="3261"/>
          <w:tab w:val="left" w:pos="6521"/>
        </w:tabs>
      </w:pPr>
    </w:p>
    <w:p w14:paraId="5557B91A" w14:textId="62C0C94C" w:rsidR="0073211E" w:rsidRPr="008C1D7A" w:rsidRDefault="00547316" w:rsidP="009A7E46">
      <w:pPr>
        <w:tabs>
          <w:tab w:val="left" w:pos="3261"/>
          <w:tab w:val="left" w:pos="6521"/>
        </w:tabs>
        <w:ind w:left="284" w:hanging="284"/>
        <w:jc w:val="center"/>
      </w:pPr>
      <w:r w:rsidRPr="008C1D7A">
        <w:rPr>
          <w:noProof/>
        </w:rPr>
        <mc:AlternateContent>
          <mc:Choice Requires="wps">
            <w:drawing>
              <wp:anchor distT="0" distB="0" distL="114300" distR="114300" simplePos="0" relativeHeight="251904000" behindDoc="0" locked="0" layoutInCell="1" allowOverlap="1" wp14:anchorId="613E3A6B" wp14:editId="06BF62E2">
                <wp:simplePos x="0" y="0"/>
                <wp:positionH relativeFrom="column">
                  <wp:posOffset>2500180</wp:posOffset>
                </wp:positionH>
                <wp:positionV relativeFrom="paragraph">
                  <wp:posOffset>757229</wp:posOffset>
                </wp:positionV>
                <wp:extent cx="1762915" cy="109762"/>
                <wp:effectExtent l="25400" t="12700" r="2540" b="68580"/>
                <wp:wrapNone/>
                <wp:docPr id="283" name="Straight Arrow Connector 283"/>
                <wp:cNvGraphicFramePr/>
                <a:graphic xmlns:a="http://schemas.openxmlformats.org/drawingml/2006/main">
                  <a:graphicData uri="http://schemas.microsoft.com/office/word/2010/wordprocessingShape">
                    <wps:wsp>
                      <wps:cNvCnPr/>
                      <wps:spPr>
                        <a:xfrm flipH="1">
                          <a:off x="0" y="0"/>
                          <a:ext cx="1762915" cy="10976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5385B1" id="Straight Arrow Connector 283" o:spid="_x0000_s1026" type="#_x0000_t32" style="position:absolute;margin-left:196.85pt;margin-top:59.6pt;width:138.8pt;height:8.6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" strokecolor="red" strokeweight="1.5pt">
                <v:stroke endarrow="block"/>
              </v:shape>
            </w:pict>
          </mc:Fallback>
        </mc:AlternateContent>
      </w:r>
      <w:r w:rsidRPr="008C1D7A">
        <w:rPr>
          <w:noProof/>
        </w:rPr>
        <mc:AlternateContent>
          <mc:Choice Requires="wps">
            <w:drawing>
              <wp:anchor distT="0" distB="0" distL="114300" distR="114300" simplePos="0" relativeHeight="251899904" behindDoc="0" locked="0" layoutInCell="1" allowOverlap="1" wp14:anchorId="61CF5CC4" wp14:editId="77413098">
                <wp:simplePos x="0" y="0"/>
                <wp:positionH relativeFrom="column">
                  <wp:posOffset>4196499</wp:posOffset>
                </wp:positionH>
                <wp:positionV relativeFrom="paragraph">
                  <wp:posOffset>609724</wp:posOffset>
                </wp:positionV>
                <wp:extent cx="839097" cy="273050"/>
                <wp:effectExtent l="0" t="0" r="12065" b="19050"/>
                <wp:wrapNone/>
                <wp:docPr id="281" name="Text Box 281"/>
                <wp:cNvGraphicFramePr/>
                <a:graphic xmlns:a="http://schemas.openxmlformats.org/drawingml/2006/main">
                  <a:graphicData uri="http://schemas.microsoft.com/office/word/2010/wordprocessingShape">
                    <wps:wsp>
                      <wps:cNvSpPr txBox="1"/>
                      <wps:spPr>
                        <a:xfrm>
                          <a:off x="0" y="0"/>
                          <a:ext cx="839097" cy="273050"/>
                        </a:xfrm>
                        <a:prstGeom prst="rect">
                          <a:avLst/>
                        </a:prstGeom>
                        <a:solidFill>
                          <a:schemeClr val="accent6">
                            <a:lumMod val="20000"/>
                            <a:lumOff val="80000"/>
                          </a:schemeClr>
                        </a:solidFill>
                        <a:ln w="6350">
                          <a:solidFill>
                            <a:schemeClr val="bg1">
                              <a:lumMod val="85000"/>
                            </a:schemeClr>
                          </a:solidFill>
                        </a:ln>
                      </wps:spPr>
                      <wps:txbx>
                        <w:txbxContent>
                          <w:p w14:paraId="5C48AC99" w14:textId="7ECD496B" w:rsidR="00547316" w:rsidRPr="003D5D8A" w:rsidRDefault="00547316" w:rsidP="00B35D58">
                            <w:pPr>
                              <w:jc w:val="center"/>
                              <w:rPr>
                                <w:sz w:val="22"/>
                                <w:lang w:val="en-US"/>
                              </w:rPr>
                            </w:pPr>
                            <w:r w:rsidRPr="003D5D8A">
                              <w:rPr>
                                <w:sz w:val="22"/>
                                <w:lang w:val="en-US"/>
                              </w:rPr>
                              <w:t>jo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F5CC4" id="Text Box 281" o:spid="_x0000_s1092" type="#_x0000_t202" style="position:absolute;left:0;text-align:left;margin-left:330.45pt;margin-top:48pt;width:66.05pt;height:21.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" fillcolor="#e1e6e6 [665]" strokecolor="#d8d8d8 [2732]" strokeweight=".5pt">
                <v:textbox>
                  <w:txbxContent>
                    <w:p w14:paraId="5C48AC99" w14:textId="7ECD496B" w:rsidR="00547316" w:rsidRPr="003D5D8A" w:rsidRDefault="00547316" w:rsidP="00B35D58">
                      <w:pPr>
                        <w:jc w:val="center"/>
                        <w:rPr>
                          <w:sz w:val="22"/>
                          <w:lang w:val="en-US"/>
                        </w:rPr>
                      </w:pPr>
                      <w:r w:rsidRPr="003D5D8A">
                        <w:rPr>
                          <w:sz w:val="22"/>
                          <w:lang w:val="en-US"/>
                        </w:rPr>
                        <w:t>jobID</w:t>
                      </w:r>
                    </w:p>
                  </w:txbxContent>
                </v:textbox>
              </v:shape>
            </w:pict>
          </mc:Fallback>
        </mc:AlternateContent>
      </w:r>
      <w:r w:rsidRPr="008C1D7A">
        <w:rPr>
          <w:noProof/>
        </w:rPr>
        <mc:AlternateContent>
          <mc:Choice Requires="wps">
            <w:drawing>
              <wp:anchor distT="0" distB="0" distL="114300" distR="114300" simplePos="0" relativeHeight="251901952" behindDoc="0" locked="0" layoutInCell="1" allowOverlap="1" wp14:anchorId="4C21A5AB" wp14:editId="1AF235C6">
                <wp:simplePos x="0" y="0"/>
                <wp:positionH relativeFrom="column">
                  <wp:posOffset>1793938</wp:posOffset>
                </wp:positionH>
                <wp:positionV relativeFrom="paragraph">
                  <wp:posOffset>1090015</wp:posOffset>
                </wp:positionV>
                <wp:extent cx="505522" cy="80769"/>
                <wp:effectExtent l="12700" t="50800" r="0" b="20955"/>
                <wp:wrapNone/>
                <wp:docPr id="282" name="Straight Arrow Connector 282"/>
                <wp:cNvGraphicFramePr/>
                <a:graphic xmlns:a="http://schemas.openxmlformats.org/drawingml/2006/main">
                  <a:graphicData uri="http://schemas.microsoft.com/office/word/2010/wordprocessingShape">
                    <wps:wsp>
                      <wps:cNvCnPr/>
                      <wps:spPr>
                        <a:xfrm flipV="1">
                          <a:off x="0" y="0"/>
                          <a:ext cx="505522" cy="8076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83BAD1" id="Straight Arrow Connector 282" o:spid="_x0000_s1026" type="#_x0000_t32" style="position:absolute;margin-left:141.25pt;margin-top:85.85pt;width:39.8pt;height:6.35pt;flip:y;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" strokecolor="red" strokeweight="1.5pt">
                <v:stroke endarrow="block"/>
              </v:shape>
            </w:pict>
          </mc:Fallback>
        </mc:AlternateContent>
      </w:r>
      <w:r w:rsidRPr="008C1D7A">
        <w:rPr>
          <w:noProof/>
        </w:rPr>
        <mc:AlternateContent>
          <mc:Choice Requires="wps">
            <w:drawing>
              <wp:anchor distT="0" distB="0" distL="114300" distR="114300" simplePos="0" relativeHeight="251887616" behindDoc="0" locked="0" layoutInCell="1" allowOverlap="1" wp14:anchorId="47613DCD" wp14:editId="5905BED3">
                <wp:simplePos x="0" y="0"/>
                <wp:positionH relativeFrom="column">
                  <wp:posOffset>1740038</wp:posOffset>
                </wp:positionH>
                <wp:positionV relativeFrom="paragraph">
                  <wp:posOffset>1552792</wp:posOffset>
                </wp:positionV>
                <wp:extent cx="596591" cy="379947"/>
                <wp:effectExtent l="12700" t="25400" r="26035" b="13970"/>
                <wp:wrapNone/>
                <wp:docPr id="275" name="Straight Arrow Connector 275"/>
                <wp:cNvGraphicFramePr/>
                <a:graphic xmlns:a="http://schemas.openxmlformats.org/drawingml/2006/main">
                  <a:graphicData uri="http://schemas.microsoft.com/office/word/2010/wordprocessingShape">
                    <wps:wsp>
                      <wps:cNvCnPr/>
                      <wps:spPr>
                        <a:xfrm flipV="1">
                          <a:off x="0" y="0"/>
                          <a:ext cx="596591" cy="379947"/>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ABFEA4" id="Straight Arrow Connector 275" o:spid="_x0000_s1026" type="#_x0000_t32" style="position:absolute;margin-left:137pt;margin-top:122.25pt;width:47pt;height:29.9pt;flip:y;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" strokecolor="red" strokeweight="1.5pt">
                <v:stroke endarrow="block"/>
              </v:shape>
            </w:pict>
          </mc:Fallback>
        </mc:AlternateContent>
      </w:r>
      <w:r w:rsidRPr="008C1D7A">
        <w:rPr>
          <w:noProof/>
        </w:rPr>
        <mc:AlternateContent>
          <mc:Choice Requires="wps">
            <w:drawing>
              <wp:anchor distT="0" distB="0" distL="114300" distR="114300" simplePos="0" relativeHeight="251891712" behindDoc="0" locked="0" layoutInCell="1" allowOverlap="1" wp14:anchorId="180E7A7A" wp14:editId="4C7692F2">
                <wp:simplePos x="0" y="0"/>
                <wp:positionH relativeFrom="column">
                  <wp:posOffset>876864</wp:posOffset>
                </wp:positionH>
                <wp:positionV relativeFrom="paragraph">
                  <wp:posOffset>1802665</wp:posOffset>
                </wp:positionV>
                <wp:extent cx="821933" cy="273133"/>
                <wp:effectExtent l="0" t="0" r="16510" b="19050"/>
                <wp:wrapNone/>
                <wp:docPr id="277" name="Text Box 277"/>
                <wp:cNvGraphicFramePr/>
                <a:graphic xmlns:a="http://schemas.openxmlformats.org/drawingml/2006/main">
                  <a:graphicData uri="http://schemas.microsoft.com/office/word/2010/wordprocessingShape">
                    <wps:wsp>
                      <wps:cNvSpPr txBox="1"/>
                      <wps:spPr>
                        <a:xfrm>
                          <a:off x="0" y="0"/>
                          <a:ext cx="821933" cy="273133"/>
                        </a:xfrm>
                        <a:prstGeom prst="rect">
                          <a:avLst/>
                        </a:prstGeom>
                        <a:solidFill>
                          <a:schemeClr val="accent6">
                            <a:lumMod val="20000"/>
                            <a:lumOff val="80000"/>
                          </a:schemeClr>
                        </a:solidFill>
                        <a:ln w="6350">
                          <a:solidFill>
                            <a:schemeClr val="bg1">
                              <a:lumMod val="85000"/>
                            </a:schemeClr>
                          </a:solidFill>
                        </a:ln>
                      </wps:spPr>
                      <wps:txbx>
                        <w:txbxContent>
                          <w:p w14:paraId="17C5D1A4" w14:textId="028E771A" w:rsidR="00547316" w:rsidRPr="003D5D8A" w:rsidRDefault="00547316" w:rsidP="00B35D58">
                            <w:pPr>
                              <w:jc w:val="center"/>
                              <w:rPr>
                                <w:sz w:val="22"/>
                                <w:lang w:val="en-US"/>
                              </w:rPr>
                            </w:pPr>
                            <w:r w:rsidRPr="003D5D8A">
                              <w:rPr>
                                <w:sz w:val="22"/>
                                <w:lang w:val="en-US"/>
                              </w:rPr>
                              <w:t>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E7A7A" id="Text Box 277" o:spid="_x0000_s1093" type="#_x0000_t202" style="position:absolute;left:0;text-align:left;margin-left:69.05pt;margin-top:141.95pt;width:64.7pt;height:21.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" fillcolor="#e1e6e6 [665]" strokecolor="#d8d8d8 [2732]" strokeweight=".5pt">
                <v:textbox>
                  <w:txbxContent>
                    <w:p w14:paraId="17C5D1A4" w14:textId="028E771A" w:rsidR="00547316" w:rsidRPr="003D5D8A" w:rsidRDefault="00547316" w:rsidP="00B35D58">
                      <w:pPr>
                        <w:jc w:val="center"/>
                        <w:rPr>
                          <w:sz w:val="22"/>
                          <w:lang w:val="en-US"/>
                        </w:rPr>
                      </w:pPr>
                      <w:r w:rsidRPr="003D5D8A">
                        <w:rPr>
                          <w:sz w:val="22"/>
                          <w:lang w:val="en-US"/>
                        </w:rPr>
                        <w:t>location</w:t>
                      </w:r>
                    </w:p>
                  </w:txbxContent>
                </v:textbox>
              </v:shape>
            </w:pict>
          </mc:Fallback>
        </mc:AlternateContent>
      </w:r>
      <w:r w:rsidRPr="008C1D7A">
        <w:rPr>
          <w:noProof/>
        </w:rPr>
        <mc:AlternateContent>
          <mc:Choice Requires="wps">
            <w:drawing>
              <wp:anchor distT="0" distB="0" distL="114300" distR="114300" simplePos="0" relativeHeight="251883520" behindDoc="0" locked="0" layoutInCell="1" allowOverlap="1" wp14:anchorId="1A66AB2C" wp14:editId="7BF03623">
                <wp:simplePos x="0" y="0"/>
                <wp:positionH relativeFrom="column">
                  <wp:posOffset>1761026</wp:posOffset>
                </wp:positionH>
                <wp:positionV relativeFrom="paragraph">
                  <wp:posOffset>1433322</wp:posOffset>
                </wp:positionV>
                <wp:extent cx="554805" cy="133443"/>
                <wp:effectExtent l="12700" t="50800" r="0" b="19050"/>
                <wp:wrapNone/>
                <wp:docPr id="273" name="Straight Arrow Connector 273"/>
                <wp:cNvGraphicFramePr/>
                <a:graphic xmlns:a="http://schemas.openxmlformats.org/drawingml/2006/main">
                  <a:graphicData uri="http://schemas.microsoft.com/office/word/2010/wordprocessingShape">
                    <wps:wsp>
                      <wps:cNvCnPr/>
                      <wps:spPr>
                        <a:xfrm flipV="1">
                          <a:off x="0" y="0"/>
                          <a:ext cx="554805" cy="13344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CB6D84" id="Straight Arrow Connector 273" o:spid="_x0000_s1026" type="#_x0000_t32" style="position:absolute;margin-left:138.65pt;margin-top:112.85pt;width:43.7pt;height:10.5pt;flip:y;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" strokecolor="red" strokeweight="1.5pt">
                <v:stroke endarrow="block"/>
              </v:shape>
            </w:pict>
          </mc:Fallback>
        </mc:AlternateContent>
      </w:r>
      <w:r w:rsidRPr="008C1D7A">
        <w:rPr>
          <w:noProof/>
        </w:rPr>
        <mc:AlternateContent>
          <mc:Choice Requires="wps">
            <w:drawing>
              <wp:anchor distT="0" distB="0" distL="114300" distR="114300" simplePos="0" relativeHeight="251889664" behindDoc="0" locked="0" layoutInCell="1" allowOverlap="1" wp14:anchorId="7C5A8228" wp14:editId="4959CFF4">
                <wp:simplePos x="0" y="0"/>
                <wp:positionH relativeFrom="column">
                  <wp:posOffset>865669</wp:posOffset>
                </wp:positionH>
                <wp:positionV relativeFrom="paragraph">
                  <wp:posOffset>1449434</wp:posOffset>
                </wp:positionV>
                <wp:extent cx="839097" cy="273050"/>
                <wp:effectExtent l="0" t="0" r="12065" b="19050"/>
                <wp:wrapNone/>
                <wp:docPr id="276" name="Text Box 276"/>
                <wp:cNvGraphicFramePr/>
                <a:graphic xmlns:a="http://schemas.openxmlformats.org/drawingml/2006/main">
                  <a:graphicData uri="http://schemas.microsoft.com/office/word/2010/wordprocessingShape">
                    <wps:wsp>
                      <wps:cNvSpPr txBox="1"/>
                      <wps:spPr>
                        <a:xfrm>
                          <a:off x="0" y="0"/>
                          <a:ext cx="839097" cy="273050"/>
                        </a:xfrm>
                        <a:prstGeom prst="rect">
                          <a:avLst/>
                        </a:prstGeom>
                        <a:solidFill>
                          <a:schemeClr val="accent6">
                            <a:lumMod val="20000"/>
                            <a:lumOff val="80000"/>
                          </a:schemeClr>
                        </a:solidFill>
                        <a:ln w="6350">
                          <a:solidFill>
                            <a:schemeClr val="bg1">
                              <a:lumMod val="85000"/>
                            </a:schemeClr>
                          </a:solidFill>
                        </a:ln>
                      </wps:spPr>
                      <wps:txbx>
                        <w:txbxContent>
                          <w:p w14:paraId="5B053602" w14:textId="52F223F2" w:rsidR="00547316" w:rsidRPr="003D5D8A" w:rsidRDefault="00547316" w:rsidP="00B35D58">
                            <w:pPr>
                              <w:jc w:val="center"/>
                              <w:rPr>
                                <w:sz w:val="22"/>
                                <w:lang w:val="en-US"/>
                              </w:rPr>
                            </w:pPr>
                            <w:r w:rsidRPr="003D5D8A">
                              <w:rPr>
                                <w:sz w:val="22"/>
                                <w:lang w:val="en-US"/>
                              </w:rPr>
                              <w:t>job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A8228" id="Text Box 276" o:spid="_x0000_s1094" type="#_x0000_t202" style="position:absolute;left:0;text-align:left;margin-left:68.15pt;margin-top:114.15pt;width:66.05pt;height:21.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" fillcolor="#e1e6e6 [665]" strokecolor="#d8d8d8 [2732]" strokeweight=".5pt">
                <v:textbox>
                  <w:txbxContent>
                    <w:p w14:paraId="5B053602" w14:textId="52F223F2" w:rsidR="00547316" w:rsidRPr="003D5D8A" w:rsidRDefault="00547316" w:rsidP="00B35D58">
                      <w:pPr>
                        <w:jc w:val="center"/>
                        <w:rPr>
                          <w:sz w:val="22"/>
                          <w:lang w:val="en-US"/>
                        </w:rPr>
                      </w:pPr>
                      <w:r w:rsidRPr="003D5D8A">
                        <w:rPr>
                          <w:sz w:val="22"/>
                          <w:lang w:val="en-US"/>
                        </w:rPr>
                        <w:t>jobName</w:t>
                      </w:r>
                    </w:p>
                  </w:txbxContent>
                </v:textbox>
              </v:shape>
            </w:pict>
          </mc:Fallback>
        </mc:AlternateContent>
      </w:r>
      <w:r w:rsidRPr="008C1D7A">
        <w:rPr>
          <w:noProof/>
        </w:rPr>
        <mc:AlternateContent>
          <mc:Choice Requires="wps">
            <w:drawing>
              <wp:anchor distT="0" distB="0" distL="114300" distR="114300" simplePos="0" relativeHeight="251882496" behindDoc="0" locked="0" layoutInCell="1" allowOverlap="1" wp14:anchorId="48458E20" wp14:editId="158BAB92">
                <wp:simplePos x="0" y="0"/>
                <wp:positionH relativeFrom="column">
                  <wp:posOffset>838621</wp:posOffset>
                </wp:positionH>
                <wp:positionV relativeFrom="paragraph">
                  <wp:posOffset>1058109</wp:posOffset>
                </wp:positionV>
                <wp:extent cx="1019810" cy="273133"/>
                <wp:effectExtent l="0" t="0" r="8890" b="19050"/>
                <wp:wrapNone/>
                <wp:docPr id="272" name="Text Box 272"/>
                <wp:cNvGraphicFramePr/>
                <a:graphic xmlns:a="http://schemas.openxmlformats.org/drawingml/2006/main">
                  <a:graphicData uri="http://schemas.microsoft.com/office/word/2010/wordprocessingShape">
                    <wps:wsp>
                      <wps:cNvSpPr txBox="1"/>
                      <wps:spPr>
                        <a:xfrm>
                          <a:off x="0" y="0"/>
                          <a:ext cx="1019810" cy="273133"/>
                        </a:xfrm>
                        <a:prstGeom prst="rect">
                          <a:avLst/>
                        </a:prstGeom>
                        <a:solidFill>
                          <a:schemeClr val="accent6">
                            <a:lumMod val="20000"/>
                            <a:lumOff val="80000"/>
                          </a:schemeClr>
                        </a:solidFill>
                        <a:ln w="6350">
                          <a:solidFill>
                            <a:schemeClr val="bg1">
                              <a:lumMod val="85000"/>
                            </a:schemeClr>
                          </a:solidFill>
                        </a:ln>
                      </wps:spPr>
                      <wps:txbx>
                        <w:txbxContent>
                          <w:p w14:paraId="67C37CF8" w14:textId="7F364337" w:rsidR="00547316" w:rsidRPr="003D5D8A" w:rsidRDefault="00547316" w:rsidP="00B35D58">
                            <w:pPr>
                              <w:jc w:val="center"/>
                              <w:rPr>
                                <w:sz w:val="22"/>
                                <w:lang w:val="en-US"/>
                              </w:rPr>
                            </w:pPr>
                            <w:r w:rsidRPr="003D5D8A">
                              <w:rPr>
                                <w:sz w:val="22"/>
                                <w:lang w:val="en-US"/>
                              </w:rPr>
                              <w:t>jobDetail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58E20" id="Text Box 272" o:spid="_x0000_s1095" type="#_x0000_t202" style="position:absolute;left:0;text-align:left;margin-left:66.05pt;margin-top:83.3pt;width:80.3pt;height:21.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" fillcolor="#e1e6e6 [665]" strokecolor="#d8d8d8 [2732]" strokeweight=".5pt">
                <v:textbox>
                  <w:txbxContent>
                    <w:p w14:paraId="67C37CF8" w14:textId="7F364337" w:rsidR="00547316" w:rsidRPr="003D5D8A" w:rsidRDefault="00547316" w:rsidP="00B35D58">
                      <w:pPr>
                        <w:jc w:val="center"/>
                        <w:rPr>
                          <w:sz w:val="22"/>
                          <w:lang w:val="en-US"/>
                        </w:rPr>
                      </w:pPr>
                      <w:r w:rsidRPr="003D5D8A">
                        <w:rPr>
                          <w:sz w:val="22"/>
                          <w:lang w:val="en-US"/>
                        </w:rPr>
                        <w:t>jobDetailID</w:t>
                      </w:r>
                    </w:p>
                  </w:txbxContent>
                </v:textbox>
              </v:shape>
            </w:pict>
          </mc:Fallback>
        </mc:AlternateContent>
      </w:r>
      <w:r w:rsidRPr="008C1D7A">
        <w:rPr>
          <w:noProof/>
        </w:rPr>
        <mc:AlternateContent>
          <mc:Choice Requires="wps">
            <w:drawing>
              <wp:anchor distT="0" distB="0" distL="114300" distR="114300" simplePos="0" relativeHeight="251906048" behindDoc="0" locked="0" layoutInCell="1" allowOverlap="1" wp14:anchorId="7B25737E" wp14:editId="2A41B10B">
                <wp:simplePos x="0" y="0"/>
                <wp:positionH relativeFrom="column">
                  <wp:posOffset>4041888</wp:posOffset>
                </wp:positionH>
                <wp:positionV relativeFrom="paragraph">
                  <wp:posOffset>1258663</wp:posOffset>
                </wp:positionV>
                <wp:extent cx="606175" cy="404252"/>
                <wp:effectExtent l="25400" t="12700" r="16510" b="27940"/>
                <wp:wrapNone/>
                <wp:docPr id="284" name="Straight Arrow Connector 284"/>
                <wp:cNvGraphicFramePr/>
                <a:graphic xmlns:a="http://schemas.openxmlformats.org/drawingml/2006/main">
                  <a:graphicData uri="http://schemas.microsoft.com/office/word/2010/wordprocessingShape">
                    <wps:wsp>
                      <wps:cNvCnPr/>
                      <wps:spPr>
                        <a:xfrm flipH="1">
                          <a:off x="0" y="0"/>
                          <a:ext cx="606175" cy="40425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2A3CD1" id="Straight Arrow Connector 284" o:spid="_x0000_s1026" type="#_x0000_t32" style="position:absolute;margin-left:318.25pt;margin-top:99.1pt;width:47.75pt;height:31.85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" strokecolor="red" strokeweight="1.5pt">
                <v:stroke endarrow="block"/>
              </v:shape>
            </w:pict>
          </mc:Fallback>
        </mc:AlternateContent>
      </w:r>
      <w:r w:rsidRPr="008C1D7A">
        <w:rPr>
          <w:noProof/>
        </w:rPr>
        <mc:AlternateContent>
          <mc:Choice Requires="wps">
            <w:drawing>
              <wp:anchor distT="0" distB="0" distL="114300" distR="114300" simplePos="0" relativeHeight="251897856" behindDoc="0" locked="0" layoutInCell="1" allowOverlap="1" wp14:anchorId="75197333" wp14:editId="3531C4E5">
                <wp:simplePos x="0" y="0"/>
                <wp:positionH relativeFrom="column">
                  <wp:posOffset>4154904</wp:posOffset>
                </wp:positionH>
                <wp:positionV relativeFrom="paragraph">
                  <wp:posOffset>1084001</wp:posOffset>
                </wp:positionV>
                <wp:extent cx="482885" cy="102742"/>
                <wp:effectExtent l="0" t="50800" r="12700" b="24765"/>
                <wp:wrapNone/>
                <wp:docPr id="280" name="Straight Arrow Connector 280"/>
                <wp:cNvGraphicFramePr/>
                <a:graphic xmlns:a="http://schemas.openxmlformats.org/drawingml/2006/main">
                  <a:graphicData uri="http://schemas.microsoft.com/office/word/2010/wordprocessingShape">
                    <wps:wsp>
                      <wps:cNvCnPr/>
                      <wps:spPr>
                        <a:xfrm flipH="1" flipV="1">
                          <a:off x="0" y="0"/>
                          <a:ext cx="482885" cy="10274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00556F" id="Straight Arrow Connector 280" o:spid="_x0000_s1026" type="#_x0000_t32" style="position:absolute;margin-left:327.15pt;margin-top:85.35pt;width:38pt;height:8.1pt;flip:x y;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" strokecolor="red" strokeweight="1.5pt">
                <v:stroke endarrow="block"/>
              </v:shape>
            </w:pict>
          </mc:Fallback>
        </mc:AlternateContent>
      </w:r>
      <w:r w:rsidRPr="008C1D7A">
        <w:rPr>
          <w:noProof/>
        </w:rPr>
        <mc:AlternateContent>
          <mc:Choice Requires="wps">
            <w:drawing>
              <wp:anchor distT="0" distB="0" distL="114300" distR="114300" simplePos="0" relativeHeight="251895808" behindDoc="0" locked="0" layoutInCell="1" allowOverlap="1" wp14:anchorId="56100EE7" wp14:editId="518C32B3">
                <wp:simplePos x="0" y="0"/>
                <wp:positionH relativeFrom="column">
                  <wp:posOffset>4565394</wp:posOffset>
                </wp:positionH>
                <wp:positionV relativeFrom="paragraph">
                  <wp:posOffset>1073899</wp:posOffset>
                </wp:positionV>
                <wp:extent cx="1280160" cy="273133"/>
                <wp:effectExtent l="0" t="0" r="15240" b="19050"/>
                <wp:wrapNone/>
                <wp:docPr id="279" name="Text Box 279"/>
                <wp:cNvGraphicFramePr/>
                <a:graphic xmlns:a="http://schemas.openxmlformats.org/drawingml/2006/main">
                  <a:graphicData uri="http://schemas.microsoft.com/office/word/2010/wordprocessingShape">
                    <wps:wsp>
                      <wps:cNvSpPr txBox="1"/>
                      <wps:spPr>
                        <a:xfrm>
                          <a:off x="0" y="0"/>
                          <a:ext cx="1280160" cy="273133"/>
                        </a:xfrm>
                        <a:prstGeom prst="rect">
                          <a:avLst/>
                        </a:prstGeom>
                        <a:solidFill>
                          <a:schemeClr val="accent6">
                            <a:lumMod val="20000"/>
                            <a:lumOff val="80000"/>
                          </a:schemeClr>
                        </a:solidFill>
                        <a:ln w="6350">
                          <a:solidFill>
                            <a:schemeClr val="bg1">
                              <a:lumMod val="85000"/>
                            </a:schemeClr>
                          </a:solidFill>
                        </a:ln>
                      </wps:spPr>
                      <wps:txbx>
                        <w:txbxContent>
                          <w:p w14:paraId="7AC58374" w14:textId="6890CCF0" w:rsidR="00547316" w:rsidRPr="003D5D8A" w:rsidRDefault="00547316" w:rsidP="00B35D58">
                            <w:pPr>
                              <w:jc w:val="center"/>
                              <w:rPr>
                                <w:sz w:val="22"/>
                                <w:lang w:val="en-US"/>
                              </w:rPr>
                            </w:pPr>
                            <w:r w:rsidRPr="003D5D8A">
                              <w:rPr>
                                <w:sz w:val="22"/>
                                <w:lang w:val="en-US"/>
                              </w:rPr>
                              <w:t>company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00EE7" id="Text Box 279" o:spid="_x0000_s1096" type="#_x0000_t202" style="position:absolute;left:0;text-align:left;margin-left:359.5pt;margin-top:84.55pt;width:100.8pt;height:21.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" fillcolor="#e1e6e6 [665]" strokecolor="#d8d8d8 [2732]" strokeweight=".5pt">
                <v:textbox>
                  <w:txbxContent>
                    <w:p w14:paraId="7AC58374" w14:textId="6890CCF0" w:rsidR="00547316" w:rsidRPr="003D5D8A" w:rsidRDefault="00547316" w:rsidP="00B35D58">
                      <w:pPr>
                        <w:jc w:val="center"/>
                        <w:rPr>
                          <w:sz w:val="22"/>
                          <w:lang w:val="en-US"/>
                        </w:rPr>
                      </w:pPr>
                      <w:r w:rsidRPr="003D5D8A">
                        <w:rPr>
                          <w:sz w:val="22"/>
                          <w:lang w:val="en-US"/>
                        </w:rPr>
                        <w:t>companyName</w:t>
                      </w:r>
                    </w:p>
                  </w:txbxContent>
                </v:textbox>
              </v:shape>
            </w:pict>
          </mc:Fallback>
        </mc:AlternateContent>
      </w:r>
      <w:r w:rsidR="003D31EB" w:rsidRPr="008C1D7A">
        <w:rPr>
          <w:noProof/>
        </w:rPr>
        <mc:AlternateContent>
          <mc:Choice Requires="wpg">
            <w:drawing>
              <wp:inline distT="0" distB="0" distL="0" distR="0" wp14:anchorId="3E5CADE3" wp14:editId="35708772">
                <wp:extent cx="4253501" cy="3678149"/>
                <wp:effectExtent l="0" t="0" r="1270" b="5080"/>
                <wp:docPr id="267" name="Group 267"/>
                <wp:cNvGraphicFramePr/>
                <a:graphic xmlns:a="http://schemas.openxmlformats.org/drawingml/2006/main">
                  <a:graphicData uri="http://schemas.microsoft.com/office/word/2010/wordprocessingGroup">
                    <wpg:wgp>
                      <wpg:cNvGrpSpPr/>
                      <wpg:grpSpPr>
                        <a:xfrm>
                          <a:off x="0" y="0"/>
                          <a:ext cx="4253501" cy="3678149"/>
                          <a:chOff x="0" y="0"/>
                          <a:chExt cx="5731510" cy="5430208"/>
                        </a:xfrm>
                      </wpg:grpSpPr>
                      <pic:pic xmlns:pic="http://schemas.openxmlformats.org/drawingml/2006/picture">
                        <pic:nvPicPr>
                          <pic:cNvPr id="268" name="Picture 268"/>
                          <pic:cNvPicPr>
                            <a:picLocks noChangeAspect="1"/>
                          </pic:cNvPicPr>
                        </pic:nvPicPr>
                        <pic:blipFill rotWithShape="1">
                          <a:blip r:embed="rId139" cstate="print">
                            <a:extLst>
                              <a:ext uri="{28A0092B-C50C-407E-A947-70E740481C1C}">
                                <a14:useLocalDpi xmlns:a14="http://schemas.microsoft.com/office/drawing/2010/main" val="0"/>
                              </a:ext>
                            </a:extLst>
                          </a:blip>
                          <a:srcRect b="4058"/>
                          <a:stretch/>
                        </pic:blipFill>
                        <pic:spPr bwMode="auto">
                          <a:xfrm>
                            <a:off x="0" y="2337758"/>
                            <a:ext cx="5731510" cy="3092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9" name="Picture 269"/>
                          <pic:cNvPicPr>
                            <a:picLocks noChangeAspect="1"/>
                          </pic:cNvPicPr>
                        </pic:nvPicPr>
                        <pic:blipFill rotWithShape="1">
                          <a:blip r:embed="rId140" cstate="print">
                            <a:extLst>
                              <a:ext uri="{28A0092B-C50C-407E-A947-70E740481C1C}">
                                <a14:useLocalDpi xmlns:a14="http://schemas.microsoft.com/office/drawing/2010/main" val="0"/>
                              </a:ext>
                            </a:extLst>
                          </a:blip>
                          <a:srcRect b="12937"/>
                          <a:stretch/>
                        </pic:blipFill>
                        <pic:spPr bwMode="auto">
                          <a:xfrm>
                            <a:off x="0" y="0"/>
                            <a:ext cx="5731510" cy="2806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FA22724" id="Group 267" o:spid="_x0000_s1026" style="width:334.9pt;height:289.6pt;mso-position-horizontal-relative:char;mso-position-vertical-relative:line" coordsize="57315,54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8" o:spid="_x0000_s1027" type="#_x0000_t75" style="position:absolute;top:23377;width:57315;height:30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">
                  <v:imagedata r:id="rId148" o:title="" cropbottom="2659f"/>
                </v:shape>
                <v:shape id="Picture 269" o:spid="_x0000_s1028" type="#_x0000_t75" style="position:absolute;width:57315;height:28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">
                  <v:imagedata r:id="rId149" o:title="" cropbottom="8478f"/>
                </v:shape>
                <w10:anchorlock/>
              </v:group>
            </w:pict>
          </mc:Fallback>
        </mc:AlternateContent>
      </w:r>
    </w:p>
    <w:p w14:paraId="37BA74AD" w14:textId="2C8E073A" w:rsidR="0073211E" w:rsidRPr="008C1D7A" w:rsidRDefault="0073211E" w:rsidP="00EE6981">
      <w:pPr>
        <w:tabs>
          <w:tab w:val="left" w:pos="3261"/>
          <w:tab w:val="left" w:pos="6521"/>
        </w:tabs>
      </w:pPr>
    </w:p>
    <w:p w14:paraId="1EC2CA95" w14:textId="102D7B15" w:rsidR="0073211E" w:rsidRPr="008C1D7A" w:rsidRDefault="0073211E" w:rsidP="00EE6981">
      <w:pPr>
        <w:tabs>
          <w:tab w:val="left" w:pos="3261"/>
          <w:tab w:val="left" w:pos="6521"/>
        </w:tabs>
      </w:pPr>
    </w:p>
    <w:p w14:paraId="596CA947" w14:textId="6D8AFA74" w:rsidR="0073211E" w:rsidRPr="008C1D7A" w:rsidRDefault="0073211E" w:rsidP="00EE6981">
      <w:pPr>
        <w:tabs>
          <w:tab w:val="left" w:pos="3261"/>
          <w:tab w:val="left" w:pos="6521"/>
        </w:tabs>
      </w:pPr>
    </w:p>
    <w:p w14:paraId="755F91E0" w14:textId="0B0B0E3D" w:rsidR="0073211E" w:rsidRPr="008C1D7A" w:rsidRDefault="0073211E" w:rsidP="00EE6981">
      <w:pPr>
        <w:tabs>
          <w:tab w:val="left" w:pos="3261"/>
          <w:tab w:val="left" w:pos="6521"/>
        </w:tabs>
      </w:pPr>
    </w:p>
    <w:p w14:paraId="4681C9EE" w14:textId="2B79813D" w:rsidR="0073211E" w:rsidRPr="008C1D7A" w:rsidRDefault="0073211E" w:rsidP="00EE6981">
      <w:pPr>
        <w:tabs>
          <w:tab w:val="left" w:pos="3261"/>
          <w:tab w:val="left" w:pos="6521"/>
        </w:tabs>
      </w:pPr>
    </w:p>
    <w:p w14:paraId="50F5BF2A" w14:textId="4ADBD0EC" w:rsidR="0073211E" w:rsidRPr="008C1D7A" w:rsidRDefault="0073211E" w:rsidP="00EE6981">
      <w:pPr>
        <w:tabs>
          <w:tab w:val="left" w:pos="3261"/>
          <w:tab w:val="left" w:pos="6521"/>
        </w:tabs>
      </w:pPr>
    </w:p>
    <w:p w14:paraId="4A72E1FE" w14:textId="4F39AB9E" w:rsidR="0073211E" w:rsidRPr="008C1D7A" w:rsidRDefault="0073211E" w:rsidP="00EE6981">
      <w:pPr>
        <w:tabs>
          <w:tab w:val="left" w:pos="3261"/>
          <w:tab w:val="left" w:pos="6521"/>
        </w:tabs>
      </w:pPr>
    </w:p>
    <w:p w14:paraId="2F1A4F85" w14:textId="272070FF" w:rsidR="0073211E" w:rsidRPr="008C1D7A" w:rsidRDefault="0073211E" w:rsidP="00EE6981">
      <w:pPr>
        <w:tabs>
          <w:tab w:val="left" w:pos="3261"/>
          <w:tab w:val="left" w:pos="6521"/>
        </w:tabs>
      </w:pPr>
    </w:p>
    <w:p w14:paraId="2867F017" w14:textId="3A339300" w:rsidR="0073211E" w:rsidRPr="008C1D7A" w:rsidRDefault="0073211E" w:rsidP="00EE6981">
      <w:pPr>
        <w:tabs>
          <w:tab w:val="left" w:pos="3261"/>
          <w:tab w:val="left" w:pos="6521"/>
        </w:tabs>
      </w:pPr>
    </w:p>
    <w:p w14:paraId="5EBD76BC" w14:textId="2AA12123" w:rsidR="0073211E" w:rsidRPr="008C1D7A" w:rsidRDefault="0073211E" w:rsidP="00EE6981">
      <w:pPr>
        <w:tabs>
          <w:tab w:val="left" w:pos="3261"/>
          <w:tab w:val="left" w:pos="6521"/>
        </w:tabs>
      </w:pPr>
    </w:p>
    <w:p w14:paraId="5EA58E66" w14:textId="37C5B217" w:rsidR="0073211E" w:rsidRPr="008C1D7A" w:rsidRDefault="0073211E" w:rsidP="00EE6981">
      <w:pPr>
        <w:tabs>
          <w:tab w:val="left" w:pos="3261"/>
          <w:tab w:val="left" w:pos="6521"/>
        </w:tabs>
      </w:pPr>
    </w:p>
    <w:p w14:paraId="21734AC2" w14:textId="79E98703" w:rsidR="0073211E" w:rsidRPr="008C1D7A" w:rsidRDefault="0073211E" w:rsidP="00EE6981">
      <w:pPr>
        <w:tabs>
          <w:tab w:val="left" w:pos="3261"/>
          <w:tab w:val="left" w:pos="6521"/>
        </w:tabs>
      </w:pPr>
    </w:p>
    <w:p w14:paraId="43EB4B81" w14:textId="34C7742E" w:rsidR="0073211E" w:rsidRPr="008C1D7A" w:rsidRDefault="0073211E" w:rsidP="00EE6981">
      <w:pPr>
        <w:tabs>
          <w:tab w:val="left" w:pos="3261"/>
          <w:tab w:val="left" w:pos="6521"/>
        </w:tabs>
      </w:pPr>
    </w:p>
    <w:p w14:paraId="465D1D18" w14:textId="10D1F03A"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UC#5 Demonstration/simulation</w:t>
      </w:r>
    </w:p>
    <w:p w14:paraId="7D3209DE" w14:textId="190F9E20" w:rsidR="0089707B" w:rsidRPr="008C1D7A" w:rsidRDefault="0089707B" w:rsidP="0089707B">
      <w:r w:rsidRPr="008C1D7A">
        <w:t>Chosen function number: F#</w:t>
      </w:r>
      <w:r w:rsidR="00B35D58" w:rsidRPr="008C1D7A">
        <w:t>1</w:t>
      </w:r>
    </w:p>
    <w:p w14:paraId="61D69C32" w14:textId="78E9E339" w:rsidR="00B35D58" w:rsidRPr="008C1D7A" w:rsidRDefault="0089707B" w:rsidP="0089707B">
      <w:r w:rsidRPr="008C1D7A">
        <w:t>Chosen function name:</w:t>
      </w:r>
      <w:r w:rsidR="00B35D58" w:rsidRPr="008C1D7A">
        <w:t xml:space="preserve"> Post Job</w:t>
      </w:r>
      <w:r w:rsidR="00B35D58" w:rsidRPr="008C1D7A">
        <w:br/>
      </w:r>
    </w:p>
    <w:p w14:paraId="21F31513" w14:textId="4E12DC72" w:rsidR="00B35D58" w:rsidRPr="008C1D7A" w:rsidRDefault="00B35D58" w:rsidP="0089707B"/>
    <w:p w14:paraId="0AB0B707" w14:textId="5FDA2568" w:rsidR="00B35D58" w:rsidRPr="008C1D7A" w:rsidRDefault="00547316" w:rsidP="00337E54">
      <w:pPr>
        <w:ind w:firstLine="2410"/>
      </w:pPr>
      <w:r w:rsidRPr="008C1D7A">
        <w:rPr>
          <w:noProof/>
        </w:rPr>
        <mc:AlternateContent>
          <mc:Choice Requires="wps">
            <w:drawing>
              <wp:anchor distT="0" distB="0" distL="114300" distR="114300" simplePos="0" relativeHeight="251910144" behindDoc="0" locked="0" layoutInCell="1" allowOverlap="1" wp14:anchorId="47CD50D8" wp14:editId="3522CCA4">
                <wp:simplePos x="0" y="0"/>
                <wp:positionH relativeFrom="column">
                  <wp:posOffset>1962973</wp:posOffset>
                </wp:positionH>
                <wp:positionV relativeFrom="page">
                  <wp:posOffset>2143593</wp:posOffset>
                </wp:positionV>
                <wp:extent cx="786640" cy="652073"/>
                <wp:effectExtent l="12700" t="25400" r="26670" b="21590"/>
                <wp:wrapNone/>
                <wp:docPr id="289" name="Straight Arrow Connector 289"/>
                <wp:cNvGraphicFramePr/>
                <a:graphic xmlns:a="http://schemas.openxmlformats.org/drawingml/2006/main">
                  <a:graphicData uri="http://schemas.microsoft.com/office/word/2010/wordprocessingShape">
                    <wps:wsp>
                      <wps:cNvCnPr/>
                      <wps:spPr>
                        <a:xfrm flipV="1">
                          <a:off x="0" y="0"/>
                          <a:ext cx="786640" cy="652073"/>
                        </a:xfrm>
                        <a:prstGeom prst="straightConnector1">
                          <a:avLst/>
                        </a:prstGeom>
                        <a:ln w="254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73A442" id="Straight Arrow Connector 289" o:spid="_x0000_s1026" type="#_x0000_t32" style="position:absolute;margin-left:154.55pt;margin-top:168.8pt;width:61.95pt;height:51.35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" strokecolor="red" strokeweight="2pt">
                <v:stroke endarrow="block"/>
                <w10:wrap anchory="page"/>
              </v:shape>
            </w:pict>
          </mc:Fallback>
        </mc:AlternateContent>
      </w:r>
      <w:r w:rsidRPr="008C1D7A">
        <w:rPr>
          <w:noProof/>
        </w:rPr>
        <mc:AlternateContent>
          <mc:Choice Requires="wps">
            <w:drawing>
              <wp:anchor distT="0" distB="0" distL="114300" distR="114300" simplePos="0" relativeHeight="252058624" behindDoc="0" locked="0" layoutInCell="1" allowOverlap="1" wp14:anchorId="35E65281" wp14:editId="2F71EE40">
                <wp:simplePos x="0" y="0"/>
                <wp:positionH relativeFrom="margin">
                  <wp:posOffset>785703</wp:posOffset>
                </wp:positionH>
                <wp:positionV relativeFrom="paragraph">
                  <wp:posOffset>1119120</wp:posOffset>
                </wp:positionV>
                <wp:extent cx="1304145" cy="1019331"/>
                <wp:effectExtent l="12700" t="12700" r="17145" b="9525"/>
                <wp:wrapNone/>
                <wp:docPr id="72" name="Rectangle 72"/>
                <wp:cNvGraphicFramePr/>
                <a:graphic xmlns:a="http://schemas.openxmlformats.org/drawingml/2006/main">
                  <a:graphicData uri="http://schemas.microsoft.com/office/word/2010/wordprocessingShape">
                    <wps:wsp>
                      <wps:cNvSpPr/>
                      <wps:spPr>
                        <a:xfrm>
                          <a:off x="0" y="0"/>
                          <a:ext cx="1304145" cy="101933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772A35" w14:textId="44E05173" w:rsidR="00547316" w:rsidRPr="00547316" w:rsidRDefault="00547316" w:rsidP="00547316">
                            <w:pPr>
                              <w:rPr>
                                <w:color w:val="000000" w:themeColor="text1"/>
                                <w:sz w:val="22"/>
                                <w:lang w:val="en-US"/>
                              </w:rPr>
                            </w:pPr>
                            <w:r>
                              <w:rPr>
                                <w:b/>
                                <w:bCs/>
                                <w:color w:val="000000" w:themeColor="text1"/>
                                <w:sz w:val="22"/>
                                <w:lang w:val="en-US"/>
                              </w:rPr>
                              <w:t xml:space="preserve">Step 1. </w:t>
                            </w:r>
                            <w:r>
                              <w:rPr>
                                <w:bCs/>
                                <w:color w:val="000000" w:themeColor="text1"/>
                                <w:sz w:val="22"/>
                                <w:lang w:val="en-US"/>
                              </w:rPr>
                              <w:t>Click on the “Post Job Listing” button to post a new job li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65281" id="Rectangle 72" o:spid="_x0000_s1097" style="position:absolute;left:0;text-align:left;margin-left:61.85pt;margin-top:88.1pt;width:102.7pt;height:80.25pt;z-index:25205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" fillcolor="white [3212]" strokecolor="black [3213]" strokeweight="2pt">
                <v:textbox>
                  <w:txbxContent>
                    <w:p w14:paraId="4F772A35" w14:textId="44E05173" w:rsidR="00547316" w:rsidRPr="00547316" w:rsidRDefault="00547316" w:rsidP="00547316">
                      <w:pPr>
                        <w:rPr>
                          <w:color w:val="000000" w:themeColor="text1"/>
                          <w:sz w:val="22"/>
                          <w:lang w:val="en-US"/>
                        </w:rPr>
                      </w:pPr>
                      <w:r>
                        <w:rPr>
                          <w:b/>
                          <w:bCs/>
                          <w:color w:val="000000" w:themeColor="text1"/>
                          <w:sz w:val="22"/>
                          <w:lang w:val="en-US"/>
                        </w:rPr>
                        <w:t xml:space="preserve">Step 1. </w:t>
                      </w:r>
                      <w:r>
                        <w:rPr>
                          <w:bCs/>
                          <w:color w:val="000000" w:themeColor="text1"/>
                          <w:sz w:val="22"/>
                          <w:lang w:val="en-US"/>
                        </w:rPr>
                        <w:t>Click on the “Post Job Listing” button to post a new job listing</w:t>
                      </w:r>
                    </w:p>
                  </w:txbxContent>
                </v:textbox>
                <w10:wrap anchorx="margin"/>
              </v:rect>
            </w:pict>
          </mc:Fallback>
        </mc:AlternateContent>
      </w:r>
      <w:r w:rsidRPr="008C1D7A">
        <w:rPr>
          <w:noProof/>
        </w:rPr>
        <mc:AlternateContent>
          <mc:Choice Requires="wpg">
            <w:drawing>
              <wp:inline distT="0" distB="0" distL="0" distR="0" wp14:anchorId="6000E379" wp14:editId="21BA08A2">
                <wp:extent cx="3939374" cy="2860998"/>
                <wp:effectExtent l="0" t="0" r="0" b="0"/>
                <wp:docPr id="285" name="Group 285"/>
                <wp:cNvGraphicFramePr/>
                <a:graphic xmlns:a="http://schemas.openxmlformats.org/drawingml/2006/main">
                  <a:graphicData uri="http://schemas.microsoft.com/office/word/2010/wordprocessingGroup">
                    <wpg:wgp>
                      <wpg:cNvGrpSpPr/>
                      <wpg:grpSpPr>
                        <a:xfrm>
                          <a:off x="0" y="0"/>
                          <a:ext cx="3939374" cy="2860998"/>
                          <a:chOff x="0" y="0"/>
                          <a:chExt cx="5731510" cy="5440045"/>
                        </a:xfrm>
                      </wpg:grpSpPr>
                      <pic:pic xmlns:pic="http://schemas.openxmlformats.org/drawingml/2006/picture">
                        <pic:nvPicPr>
                          <pic:cNvPr id="286" name="Picture 286"/>
                          <pic:cNvPicPr>
                            <a:picLocks noChangeAspect="1"/>
                          </pic:cNvPicPr>
                        </pic:nvPicPr>
                        <pic:blipFill rotWithShape="1">
                          <a:blip r:embed="rId150" cstate="print">
                            <a:extLst>
                              <a:ext uri="{28A0092B-C50C-407E-A947-70E740481C1C}">
                                <a14:useLocalDpi xmlns:a14="http://schemas.microsoft.com/office/drawing/2010/main" val="0"/>
                              </a:ext>
                            </a:extLst>
                          </a:blip>
                          <a:srcRect b="3811"/>
                          <a:stretch/>
                        </pic:blipFill>
                        <pic:spPr bwMode="auto">
                          <a:xfrm>
                            <a:off x="0" y="2339340"/>
                            <a:ext cx="5731510" cy="3100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7" name="Picture 287"/>
                          <pic:cNvPicPr>
                            <a:picLocks noChangeAspect="1"/>
                          </pic:cNvPicPr>
                        </pic:nvPicPr>
                        <pic:blipFill rotWithShape="1">
                          <a:blip r:embed="rId151" cstate="print">
                            <a:extLst>
                              <a:ext uri="{28A0092B-C50C-407E-A947-70E740481C1C}">
                                <a14:useLocalDpi xmlns:a14="http://schemas.microsoft.com/office/drawing/2010/main" val="0"/>
                              </a:ext>
                            </a:extLst>
                          </a:blip>
                          <a:srcRect b="6278"/>
                          <a:stretch/>
                        </pic:blipFill>
                        <pic:spPr bwMode="auto">
                          <a:xfrm>
                            <a:off x="0" y="0"/>
                            <a:ext cx="5731510" cy="30213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DB03B2C" id="Group 285" o:spid="_x0000_s1026" style="width:310.2pt;height:225.3pt;mso-position-horizontal-relative:char;mso-position-vertical-relative:line" coordsize="57315,54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">
                <v:shape id="Picture 286" o:spid="_x0000_s1027" type="#_x0000_t75" style="position:absolute;top:23393;width:57315;height:3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">
                  <v:imagedata r:id="rId152" o:title="" cropbottom="2498f"/>
                </v:shape>
                <v:shape id="Picture 287" o:spid="_x0000_s1028" type="#_x0000_t75" style="position:absolute;width:57315;height:30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">
                  <v:imagedata r:id="rId153" o:title="" cropbottom="4114f"/>
                </v:shape>
                <w10:anchorlock/>
              </v:group>
            </w:pict>
          </mc:Fallback>
        </mc:AlternateContent>
      </w:r>
    </w:p>
    <w:p w14:paraId="5CE92B79" w14:textId="39E9B779" w:rsidR="00B35D58" w:rsidRPr="008C1D7A" w:rsidRDefault="00B35D58" w:rsidP="0089707B"/>
    <w:p w14:paraId="3FF8624F" w14:textId="0F3A8373" w:rsidR="00B35D58" w:rsidRPr="008C1D7A" w:rsidRDefault="00B35D58" w:rsidP="0089707B"/>
    <w:p w14:paraId="56F15249" w14:textId="563077FE" w:rsidR="00B35D58" w:rsidRPr="008C1D7A" w:rsidRDefault="00337E54" w:rsidP="0089707B">
      <w:r w:rsidRPr="008C1D7A">
        <w:rPr>
          <w:noProof/>
        </w:rPr>
        <mc:AlternateContent>
          <mc:Choice Requires="wpg">
            <w:drawing>
              <wp:anchor distT="0" distB="0" distL="114300" distR="114300" simplePos="0" relativeHeight="251912192" behindDoc="0" locked="0" layoutInCell="1" allowOverlap="1" wp14:anchorId="14FBEAC1" wp14:editId="7A88C1D3">
                <wp:simplePos x="0" y="0"/>
                <wp:positionH relativeFrom="margin">
                  <wp:posOffset>1071016</wp:posOffset>
                </wp:positionH>
                <wp:positionV relativeFrom="margin">
                  <wp:posOffset>4338591</wp:posOffset>
                </wp:positionV>
                <wp:extent cx="4754880" cy="4722495"/>
                <wp:effectExtent l="0" t="0" r="0" b="1905"/>
                <wp:wrapThrough wrapText="bothSides">
                  <wp:wrapPolygon edited="0">
                    <wp:start x="0" y="0"/>
                    <wp:lineTo x="0" y="21551"/>
                    <wp:lineTo x="21519" y="21551"/>
                    <wp:lineTo x="21519" y="0"/>
                    <wp:lineTo x="0" y="0"/>
                  </wp:wrapPolygon>
                </wp:wrapThrough>
                <wp:docPr id="299" name="Group 299"/>
                <wp:cNvGraphicFramePr/>
                <a:graphic xmlns:a="http://schemas.openxmlformats.org/drawingml/2006/main">
                  <a:graphicData uri="http://schemas.microsoft.com/office/word/2010/wordprocessingGroup">
                    <wpg:wgp>
                      <wpg:cNvGrpSpPr/>
                      <wpg:grpSpPr>
                        <a:xfrm>
                          <a:off x="0" y="0"/>
                          <a:ext cx="4754880" cy="4722495"/>
                          <a:chOff x="0" y="0"/>
                          <a:chExt cx="5731510" cy="5431350"/>
                        </a:xfrm>
                      </wpg:grpSpPr>
                      <pic:pic xmlns:pic="http://schemas.openxmlformats.org/drawingml/2006/picture">
                        <pic:nvPicPr>
                          <pic:cNvPr id="300" name="Picture 300"/>
                          <pic:cNvPicPr>
                            <a:picLocks noChangeAspect="1"/>
                          </pic:cNvPicPr>
                        </pic:nvPicPr>
                        <pic:blipFill rotWithShape="1">
                          <a:blip r:embed="rId154" cstate="print">
                            <a:extLst>
                              <a:ext uri="{28A0092B-C50C-407E-A947-70E740481C1C}">
                                <a14:useLocalDpi xmlns:a14="http://schemas.microsoft.com/office/drawing/2010/main" val="0"/>
                              </a:ext>
                            </a:extLst>
                          </a:blip>
                          <a:srcRect b="4115"/>
                          <a:stretch/>
                        </pic:blipFill>
                        <pic:spPr bwMode="auto">
                          <a:xfrm>
                            <a:off x="0" y="2340170"/>
                            <a:ext cx="5731510" cy="3091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1" name="Picture 301"/>
                          <pic:cNvPicPr>
                            <a:picLocks noChangeAspect="1"/>
                          </pic:cNvPicPr>
                        </pic:nvPicPr>
                        <pic:blipFill rotWithShape="1">
                          <a:blip r:embed="rId155" cstate="print">
                            <a:extLst>
                              <a:ext uri="{28A0092B-C50C-407E-A947-70E740481C1C}">
                                <a14:useLocalDpi xmlns:a14="http://schemas.microsoft.com/office/drawing/2010/main" val="0"/>
                              </a:ext>
                            </a:extLst>
                          </a:blip>
                          <a:srcRect b="7291"/>
                          <a:stretch/>
                        </pic:blipFill>
                        <pic:spPr bwMode="auto">
                          <a:xfrm>
                            <a:off x="0" y="0"/>
                            <a:ext cx="5731510" cy="29883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CECB9A4" id="Group 299" o:spid="_x0000_s1026" style="position:absolute;margin-left:84.35pt;margin-top:341.6pt;width:374.4pt;height:371.85pt;z-index:251912192;mso-position-horizontal-relative:margin;mso-position-vertical-relative:margin;mso-width-relative:margin;mso-height-relative:margin" coordsize="57315,54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">
                <v:shape id="Picture 300" o:spid="_x0000_s1027" type="#_x0000_t75" style="position:absolute;top:23401;width:57315;height:30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">
                  <v:imagedata r:id="rId156" o:title="" cropbottom="2697f"/>
                </v:shape>
                <v:shape id="Picture 301" o:spid="_x0000_s1028" type="#_x0000_t75" style="position:absolute;width:57315;height:29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">
                  <v:imagedata r:id="rId157" o:title="" cropbottom="4778f"/>
                </v:shape>
                <w10:wrap type="through" anchorx="margin" anchory="margin"/>
              </v:group>
            </w:pict>
          </mc:Fallback>
        </mc:AlternateContent>
      </w:r>
    </w:p>
    <w:p w14:paraId="164E18A1" w14:textId="0DBAB31D" w:rsidR="00B35D58" w:rsidRPr="008C1D7A" w:rsidRDefault="00B35D58" w:rsidP="0089707B"/>
    <w:p w14:paraId="0579C28B" w14:textId="7FE27207" w:rsidR="00B35D58" w:rsidRPr="008C1D7A" w:rsidRDefault="00B35D58" w:rsidP="0089707B"/>
    <w:p w14:paraId="5E20EBEE" w14:textId="1180F0BB" w:rsidR="00B35D58" w:rsidRPr="008C1D7A" w:rsidRDefault="00B35D58" w:rsidP="0089707B"/>
    <w:p w14:paraId="3D3CC964" w14:textId="3C967659" w:rsidR="00B35D58" w:rsidRPr="008C1D7A" w:rsidRDefault="00B35D58" w:rsidP="0089707B"/>
    <w:p w14:paraId="0077C4CA" w14:textId="0DC53A46" w:rsidR="00B35D58" w:rsidRPr="008C1D7A" w:rsidRDefault="00B35D58" w:rsidP="0089707B"/>
    <w:p w14:paraId="62594E72" w14:textId="1723478B" w:rsidR="00B35D58" w:rsidRPr="008C1D7A" w:rsidRDefault="00B35D58" w:rsidP="0089707B"/>
    <w:p w14:paraId="3F7C4C4E" w14:textId="24A6FEF7" w:rsidR="00B35D58" w:rsidRPr="008C1D7A" w:rsidRDefault="00337E54" w:rsidP="0089707B">
      <w:r w:rsidRPr="008C1D7A">
        <w:rPr>
          <w:noProof/>
        </w:rPr>
        <mc:AlternateContent>
          <mc:Choice Requires="wps">
            <w:drawing>
              <wp:anchor distT="0" distB="0" distL="114300" distR="114300" simplePos="0" relativeHeight="251916288" behindDoc="0" locked="0" layoutInCell="1" allowOverlap="1" wp14:anchorId="3BE88FB6" wp14:editId="2DA289B1">
                <wp:simplePos x="0" y="0"/>
                <wp:positionH relativeFrom="column">
                  <wp:posOffset>2929837</wp:posOffset>
                </wp:positionH>
                <wp:positionV relativeFrom="page">
                  <wp:posOffset>6220917</wp:posOffset>
                </wp:positionV>
                <wp:extent cx="2113613" cy="959371"/>
                <wp:effectExtent l="25400" t="38100" r="7620" b="19050"/>
                <wp:wrapNone/>
                <wp:docPr id="303" name="Straight Arrow Connector 303"/>
                <wp:cNvGraphicFramePr/>
                <a:graphic xmlns:a="http://schemas.openxmlformats.org/drawingml/2006/main">
                  <a:graphicData uri="http://schemas.microsoft.com/office/word/2010/wordprocessingShape">
                    <wps:wsp>
                      <wps:cNvCnPr/>
                      <wps:spPr>
                        <a:xfrm flipH="1" flipV="1">
                          <a:off x="0" y="0"/>
                          <a:ext cx="2113613" cy="959371"/>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8C19A" id="Straight Arrow Connector 303" o:spid="_x0000_s1026" type="#_x0000_t32" style="position:absolute;margin-left:230.7pt;margin-top:489.85pt;width:166.45pt;height:75.55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" strokecolor="red" strokeweight="1.5pt">
                <v:stroke endarrow="block"/>
                <w10:wrap anchory="page"/>
              </v:shape>
            </w:pict>
          </mc:Fallback>
        </mc:AlternateContent>
      </w:r>
    </w:p>
    <w:p w14:paraId="65FFB71B" w14:textId="386EEFA7" w:rsidR="00B35D58" w:rsidRPr="008C1D7A" w:rsidRDefault="00B35D58" w:rsidP="0089707B"/>
    <w:p w14:paraId="5FEB5B24" w14:textId="508BEBC9" w:rsidR="00B35D58" w:rsidRPr="008C1D7A" w:rsidRDefault="00337E54" w:rsidP="0089707B">
      <w:r w:rsidRPr="008C1D7A">
        <w:rPr>
          <w:noProof/>
        </w:rPr>
        <mc:AlternateContent>
          <mc:Choice Requires="wps">
            <w:drawing>
              <wp:anchor distT="0" distB="0" distL="114300" distR="114300" simplePos="0" relativeHeight="251917312" behindDoc="0" locked="0" layoutInCell="1" allowOverlap="1" wp14:anchorId="59CBA5C2" wp14:editId="49575773">
                <wp:simplePos x="0" y="0"/>
                <wp:positionH relativeFrom="column">
                  <wp:posOffset>3207155</wp:posOffset>
                </wp:positionH>
                <wp:positionV relativeFrom="page">
                  <wp:posOffset>6520721</wp:posOffset>
                </wp:positionV>
                <wp:extent cx="1843790" cy="674558"/>
                <wp:effectExtent l="25400" t="38100" r="10795" b="24130"/>
                <wp:wrapNone/>
                <wp:docPr id="304" name="Straight Arrow Connector 304"/>
                <wp:cNvGraphicFramePr/>
                <a:graphic xmlns:a="http://schemas.openxmlformats.org/drawingml/2006/main">
                  <a:graphicData uri="http://schemas.microsoft.com/office/word/2010/wordprocessingShape">
                    <wps:wsp>
                      <wps:cNvCnPr/>
                      <wps:spPr>
                        <a:xfrm flipH="1" flipV="1">
                          <a:off x="0" y="0"/>
                          <a:ext cx="1843790" cy="674558"/>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6A68CE" id="Straight Arrow Connector 304" o:spid="_x0000_s1026" type="#_x0000_t32" style="position:absolute;margin-left:252.55pt;margin-top:513.45pt;width:145.2pt;height:53.1pt;flip:x y;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" strokecolor="red" strokeweight="1.5pt">
                <v:stroke endarrow="block"/>
                <w10:wrap anchory="page"/>
              </v:shape>
            </w:pict>
          </mc:Fallback>
        </mc:AlternateContent>
      </w:r>
    </w:p>
    <w:p w14:paraId="1F87A4D1" w14:textId="49B135A2" w:rsidR="00B35D58" w:rsidRPr="008C1D7A" w:rsidRDefault="00B35D58" w:rsidP="0089707B"/>
    <w:p w14:paraId="48822704" w14:textId="1BC60153" w:rsidR="00B35D58" w:rsidRPr="008C1D7A" w:rsidRDefault="00337E54" w:rsidP="0089707B">
      <w:r w:rsidRPr="008C1D7A">
        <w:rPr>
          <w:noProof/>
        </w:rPr>
        <mc:AlternateContent>
          <mc:Choice Requires="wps">
            <w:drawing>
              <wp:anchor distT="45720" distB="45720" distL="114300" distR="114300" simplePos="0" relativeHeight="251914240" behindDoc="0" locked="0" layoutInCell="1" allowOverlap="1" wp14:anchorId="06F1F2F8" wp14:editId="03BB49B7">
                <wp:simplePos x="0" y="0"/>
                <wp:positionH relativeFrom="margin">
                  <wp:posOffset>5049062</wp:posOffset>
                </wp:positionH>
                <wp:positionV relativeFrom="page">
                  <wp:posOffset>6926059</wp:posOffset>
                </wp:positionV>
                <wp:extent cx="1710055" cy="817245"/>
                <wp:effectExtent l="0" t="0" r="23495" b="20955"/>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817245"/>
                        </a:xfrm>
                        <a:prstGeom prst="rect">
                          <a:avLst/>
                        </a:prstGeom>
                        <a:solidFill>
                          <a:srgbClr val="FFFFFF"/>
                        </a:solidFill>
                        <a:ln w="9525">
                          <a:solidFill>
                            <a:srgbClr val="000000"/>
                          </a:solidFill>
                          <a:miter lim="800000"/>
                          <a:headEnd/>
                          <a:tailEnd/>
                        </a:ln>
                      </wps:spPr>
                      <wps:txbx>
                        <w:txbxContent>
                          <w:p w14:paraId="01BCEB02" w14:textId="77777777" w:rsidR="00547316" w:rsidRPr="00AC3042" w:rsidRDefault="00547316" w:rsidP="00882DBA">
                            <w:pPr>
                              <w:rPr>
                                <w:sz w:val="22"/>
                                <w:szCs w:val="18"/>
                              </w:rPr>
                            </w:pPr>
                            <w:r w:rsidRPr="00AC3042">
                              <w:rPr>
                                <w:b/>
                                <w:sz w:val="22"/>
                                <w:szCs w:val="18"/>
                              </w:rPr>
                              <w:t>Step 2.</w:t>
                            </w:r>
                            <w:r w:rsidRPr="00AC3042">
                              <w:rPr>
                                <w:sz w:val="22"/>
                                <w:szCs w:val="18"/>
                              </w:rPr>
                              <w:t xml:space="preserve"> Fill in job title, company name, work type, pay type and starting sal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1F2F8" id="Text Box 2" o:spid="_x0000_s1098" type="#_x0000_t202" style="position:absolute;margin-left:397.55pt;margin-top:545.35pt;width:134.65pt;height:64.35pt;z-index:251914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">
                <v:textbox>
                  <w:txbxContent>
                    <w:p w14:paraId="01BCEB02" w14:textId="77777777" w:rsidR="00547316" w:rsidRPr="00AC3042" w:rsidRDefault="00547316" w:rsidP="00882DBA">
                      <w:pPr>
                        <w:rPr>
                          <w:sz w:val="22"/>
                          <w:szCs w:val="18"/>
                        </w:rPr>
                      </w:pPr>
                      <w:r w:rsidRPr="00AC3042">
                        <w:rPr>
                          <w:b/>
                          <w:sz w:val="22"/>
                          <w:szCs w:val="18"/>
                        </w:rPr>
                        <w:t>Step 2.</w:t>
                      </w:r>
                      <w:r w:rsidRPr="00AC3042">
                        <w:rPr>
                          <w:sz w:val="22"/>
                          <w:szCs w:val="18"/>
                        </w:rPr>
                        <w:t xml:space="preserve"> Fill in job title, company name, work type, pay type and starting salary.</w:t>
                      </w:r>
                    </w:p>
                  </w:txbxContent>
                </v:textbox>
                <w10:wrap type="square" anchorx="margin" anchory="page"/>
              </v:shape>
            </w:pict>
          </mc:Fallback>
        </mc:AlternateContent>
      </w:r>
    </w:p>
    <w:p w14:paraId="0B61BC6C" w14:textId="3435FB45" w:rsidR="00B35D58" w:rsidRPr="008C1D7A" w:rsidRDefault="00337E54" w:rsidP="0089707B">
      <w:r w:rsidRPr="008C1D7A">
        <w:rPr>
          <w:noProof/>
        </w:rPr>
        <mc:AlternateContent>
          <mc:Choice Requires="wps">
            <w:drawing>
              <wp:anchor distT="0" distB="0" distL="114300" distR="114300" simplePos="0" relativeHeight="251920384" behindDoc="0" locked="0" layoutInCell="1" allowOverlap="1" wp14:anchorId="6F48A3C8" wp14:editId="13E8C0ED">
                <wp:simplePos x="0" y="0"/>
                <wp:positionH relativeFrom="column">
                  <wp:posOffset>3042263</wp:posOffset>
                </wp:positionH>
                <wp:positionV relativeFrom="page">
                  <wp:posOffset>7195279</wp:posOffset>
                </wp:positionV>
                <wp:extent cx="2001187" cy="1544861"/>
                <wp:effectExtent l="25400" t="12700" r="18415" b="30480"/>
                <wp:wrapNone/>
                <wp:docPr id="307" name="Straight Arrow Connector 307"/>
                <wp:cNvGraphicFramePr/>
                <a:graphic xmlns:a="http://schemas.openxmlformats.org/drawingml/2006/main">
                  <a:graphicData uri="http://schemas.microsoft.com/office/word/2010/wordprocessingShape">
                    <wps:wsp>
                      <wps:cNvCnPr/>
                      <wps:spPr>
                        <a:xfrm flipH="1">
                          <a:off x="0" y="0"/>
                          <a:ext cx="2001187" cy="1544861"/>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7AB3B0" id="Straight Arrow Connector 307" o:spid="_x0000_s1026" type="#_x0000_t32" style="position:absolute;margin-left:239.55pt;margin-top:566.55pt;width:157.55pt;height:121.65pt;flip:x;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" strokecolor="red" strokeweight="1.5pt">
                <v:stroke endarrow="block"/>
                <w10:wrap anchory="page"/>
              </v:shape>
            </w:pict>
          </mc:Fallback>
        </mc:AlternateContent>
      </w:r>
      <w:r w:rsidRPr="008C1D7A">
        <w:rPr>
          <w:noProof/>
        </w:rPr>
        <mc:AlternateContent>
          <mc:Choice Requires="wps">
            <w:drawing>
              <wp:anchor distT="0" distB="0" distL="114300" distR="114300" simplePos="0" relativeHeight="251919360" behindDoc="0" locked="0" layoutInCell="1" allowOverlap="1" wp14:anchorId="55EE6217" wp14:editId="4CB1AB36">
                <wp:simplePos x="0" y="0"/>
                <wp:positionH relativeFrom="column">
                  <wp:posOffset>2877372</wp:posOffset>
                </wp:positionH>
                <wp:positionV relativeFrom="page">
                  <wp:posOffset>7195279</wp:posOffset>
                </wp:positionV>
                <wp:extent cx="2173574" cy="1168774"/>
                <wp:effectExtent l="25400" t="12700" r="11430" b="25400"/>
                <wp:wrapNone/>
                <wp:docPr id="306" name="Straight Arrow Connector 306"/>
                <wp:cNvGraphicFramePr/>
                <a:graphic xmlns:a="http://schemas.openxmlformats.org/drawingml/2006/main">
                  <a:graphicData uri="http://schemas.microsoft.com/office/word/2010/wordprocessingShape">
                    <wps:wsp>
                      <wps:cNvCnPr/>
                      <wps:spPr>
                        <a:xfrm flipH="1">
                          <a:off x="0" y="0"/>
                          <a:ext cx="2173574" cy="1168774"/>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612383" id="Straight Arrow Connector 306" o:spid="_x0000_s1026" type="#_x0000_t32" style="position:absolute;margin-left:226.55pt;margin-top:566.55pt;width:171.15pt;height:92.05pt;flip:x;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" strokecolor="red" strokeweight="1.5pt">
                <v:stroke endarrow="block"/>
                <w10:wrap anchory="page"/>
              </v:shape>
            </w:pict>
          </mc:Fallback>
        </mc:AlternateContent>
      </w:r>
      <w:r w:rsidRPr="008C1D7A">
        <w:rPr>
          <w:noProof/>
        </w:rPr>
        <mc:AlternateContent>
          <mc:Choice Requires="wps">
            <w:drawing>
              <wp:anchor distT="0" distB="0" distL="114300" distR="114300" simplePos="0" relativeHeight="251918336" behindDoc="0" locked="0" layoutInCell="1" allowOverlap="1" wp14:anchorId="27BDB657" wp14:editId="69E97D8C">
                <wp:simplePos x="0" y="0"/>
                <wp:positionH relativeFrom="column">
                  <wp:posOffset>2809917</wp:posOffset>
                </wp:positionH>
                <wp:positionV relativeFrom="page">
                  <wp:posOffset>7187784</wp:posOffset>
                </wp:positionV>
                <wp:extent cx="2248524" cy="455263"/>
                <wp:effectExtent l="25400" t="12700" r="12700" b="53340"/>
                <wp:wrapNone/>
                <wp:docPr id="305" name="Straight Arrow Connector 305"/>
                <wp:cNvGraphicFramePr/>
                <a:graphic xmlns:a="http://schemas.openxmlformats.org/drawingml/2006/main">
                  <a:graphicData uri="http://schemas.microsoft.com/office/word/2010/wordprocessingShape">
                    <wps:wsp>
                      <wps:cNvCnPr/>
                      <wps:spPr>
                        <a:xfrm flipH="1">
                          <a:off x="0" y="0"/>
                          <a:ext cx="2248524" cy="45526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06F080" id="Straight Arrow Connector 305" o:spid="_x0000_s1026" type="#_x0000_t32" style="position:absolute;margin-left:221.25pt;margin-top:565.95pt;width:177.05pt;height:35.85pt;flip:x;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" strokecolor="red" strokeweight="1.5pt">
                <v:stroke endarrow="block"/>
                <w10:wrap anchory="page"/>
              </v:shape>
            </w:pict>
          </mc:Fallback>
        </mc:AlternateContent>
      </w:r>
    </w:p>
    <w:p w14:paraId="1AFCBF4F" w14:textId="5219CD3D" w:rsidR="00B35D58" w:rsidRPr="008C1D7A" w:rsidRDefault="00B35D58" w:rsidP="0089707B"/>
    <w:p w14:paraId="61AF6BDD" w14:textId="39C0C2D2" w:rsidR="00B35D58" w:rsidRPr="008C1D7A" w:rsidRDefault="00B35D58" w:rsidP="0089707B"/>
    <w:p w14:paraId="59542104" w14:textId="744F4F3A" w:rsidR="00B35D58" w:rsidRPr="008C1D7A" w:rsidRDefault="00B35D58" w:rsidP="0089707B"/>
    <w:p w14:paraId="5037D3B9" w14:textId="670E8CA1" w:rsidR="00B35D58" w:rsidRPr="008C1D7A" w:rsidRDefault="00B35D58" w:rsidP="0089707B"/>
    <w:p w14:paraId="1EDAA8CB" w14:textId="38D7BD66" w:rsidR="00B35D58" w:rsidRPr="008C1D7A" w:rsidRDefault="00B35D58" w:rsidP="0089707B"/>
    <w:p w14:paraId="5FE74930" w14:textId="5C34A961" w:rsidR="00B35D58" w:rsidRPr="008C1D7A" w:rsidRDefault="00B35D58" w:rsidP="0089707B"/>
    <w:p w14:paraId="725324DF" w14:textId="1ACB0CA1" w:rsidR="00B35D58" w:rsidRPr="008C1D7A" w:rsidRDefault="00B35D58" w:rsidP="0089707B"/>
    <w:p w14:paraId="5F367828" w14:textId="771828D2" w:rsidR="00B35D58" w:rsidRPr="008C1D7A" w:rsidRDefault="00B35D58" w:rsidP="0089707B"/>
    <w:p w14:paraId="414DD0EB" w14:textId="0E435369" w:rsidR="00B35D58" w:rsidRPr="008C1D7A" w:rsidRDefault="00B35D58" w:rsidP="0089707B"/>
    <w:p w14:paraId="08F84C6D" w14:textId="5D84A49D" w:rsidR="00B35D58" w:rsidRPr="008C1D7A" w:rsidRDefault="00B35D58" w:rsidP="0089707B"/>
    <w:p w14:paraId="55E73A35" w14:textId="62B62A76" w:rsidR="00B35D58" w:rsidRPr="008C1D7A" w:rsidRDefault="00B35D58" w:rsidP="0089707B"/>
    <w:p w14:paraId="77B12148" w14:textId="72139266" w:rsidR="00B35D58" w:rsidRPr="008C1D7A" w:rsidRDefault="00B35D58" w:rsidP="0089707B"/>
    <w:p w14:paraId="58E02988" w14:textId="3DC0CDB2" w:rsidR="00B35D58" w:rsidRPr="008C1D7A" w:rsidRDefault="00B35D58" w:rsidP="0089707B"/>
    <w:p w14:paraId="289FFDDB" w14:textId="140872E6" w:rsidR="00882DBA" w:rsidRPr="008C1D7A" w:rsidRDefault="00882DBA" w:rsidP="0089707B"/>
    <w:p w14:paraId="07484C91" w14:textId="56654A71" w:rsidR="00882DBA" w:rsidRPr="008C1D7A" w:rsidRDefault="00882DBA" w:rsidP="0089707B"/>
    <w:p w14:paraId="618E4BE5" w14:textId="6237EEB0" w:rsidR="00882DBA" w:rsidRPr="008C1D7A" w:rsidRDefault="00882DBA" w:rsidP="0089707B"/>
    <w:p w14:paraId="194B2852" w14:textId="73567F91" w:rsidR="00882DBA" w:rsidRPr="008C1D7A" w:rsidRDefault="00882DBA" w:rsidP="0089707B"/>
    <w:p w14:paraId="5868DD34" w14:textId="49FAF3B9" w:rsidR="00882DBA" w:rsidRPr="008C1D7A" w:rsidRDefault="00882DBA" w:rsidP="0089707B"/>
    <w:p w14:paraId="3B64E643" w14:textId="28E25AF4" w:rsidR="00882DBA" w:rsidRPr="008C1D7A" w:rsidRDefault="00882DBA" w:rsidP="0089707B"/>
    <w:p w14:paraId="0EC8087A" w14:textId="47090688" w:rsidR="00882DBA" w:rsidRPr="008C1D7A" w:rsidRDefault="00882DBA" w:rsidP="0089707B"/>
    <w:p w14:paraId="514E47A4" w14:textId="431F3BDD" w:rsidR="00882DBA" w:rsidRPr="008C1D7A" w:rsidRDefault="00882DBA" w:rsidP="0089707B"/>
    <w:p w14:paraId="20486C99" w14:textId="7A8C3056" w:rsidR="00882DBA" w:rsidRPr="008C1D7A" w:rsidRDefault="00D729D4" w:rsidP="00D729D4">
      <w:pPr>
        <w:ind w:firstLine="284"/>
      </w:pPr>
      <w:r w:rsidRPr="008C1D7A">
        <w:rPr>
          <w:noProof/>
        </w:rPr>
        <mc:AlternateContent>
          <mc:Choice Requires="wpg">
            <w:drawing>
              <wp:anchor distT="0" distB="0" distL="114300" distR="114300" simplePos="0" relativeHeight="251922432" behindDoc="0" locked="0" layoutInCell="1" allowOverlap="1" wp14:anchorId="3606060C" wp14:editId="7F1ED30E">
                <wp:simplePos x="0" y="0"/>
                <wp:positionH relativeFrom="margin">
                  <wp:posOffset>361245</wp:posOffset>
                </wp:positionH>
                <wp:positionV relativeFrom="margin">
                  <wp:posOffset>157621</wp:posOffset>
                </wp:positionV>
                <wp:extent cx="5731510" cy="5438140"/>
                <wp:effectExtent l="0" t="0" r="2540" b="0"/>
                <wp:wrapThrough wrapText="bothSides">
                  <wp:wrapPolygon edited="0">
                    <wp:start x="0" y="0"/>
                    <wp:lineTo x="0" y="21489"/>
                    <wp:lineTo x="21538" y="21489"/>
                    <wp:lineTo x="21538" y="0"/>
                    <wp:lineTo x="0" y="0"/>
                  </wp:wrapPolygon>
                </wp:wrapThrough>
                <wp:docPr id="308" name="Group 308"/>
                <wp:cNvGraphicFramePr/>
                <a:graphic xmlns:a="http://schemas.openxmlformats.org/drawingml/2006/main">
                  <a:graphicData uri="http://schemas.microsoft.com/office/word/2010/wordprocessingGroup">
                    <wpg:wgp>
                      <wpg:cNvGrpSpPr/>
                      <wpg:grpSpPr>
                        <a:xfrm>
                          <a:off x="0" y="0"/>
                          <a:ext cx="5731510" cy="5438140"/>
                          <a:chOff x="0" y="0"/>
                          <a:chExt cx="5731510" cy="5438554"/>
                        </a:xfrm>
                      </wpg:grpSpPr>
                      <pic:pic xmlns:pic="http://schemas.openxmlformats.org/drawingml/2006/picture">
                        <pic:nvPicPr>
                          <pic:cNvPr id="309" name="Picture 309"/>
                          <pic:cNvPicPr>
                            <a:picLocks noChangeAspect="1"/>
                          </pic:cNvPicPr>
                        </pic:nvPicPr>
                        <pic:blipFill rotWithShape="1">
                          <a:blip r:embed="rId158" cstate="print">
                            <a:extLst>
                              <a:ext uri="{28A0092B-C50C-407E-A947-70E740481C1C}">
                                <a14:useLocalDpi xmlns:a14="http://schemas.microsoft.com/office/drawing/2010/main" val="0"/>
                              </a:ext>
                            </a:extLst>
                          </a:blip>
                          <a:srcRect b="3926"/>
                          <a:stretch/>
                        </pic:blipFill>
                        <pic:spPr bwMode="auto">
                          <a:xfrm>
                            <a:off x="0" y="2341659"/>
                            <a:ext cx="5731510" cy="30968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0" name="Picture 310"/>
                          <pic:cNvPicPr>
                            <a:picLocks noChangeAspect="1"/>
                          </pic:cNvPicPr>
                        </pic:nvPicPr>
                        <pic:blipFill rotWithShape="1">
                          <a:blip r:embed="rId159" cstate="print">
                            <a:extLst>
                              <a:ext uri="{28A0092B-C50C-407E-A947-70E740481C1C}">
                                <a14:useLocalDpi xmlns:a14="http://schemas.microsoft.com/office/drawing/2010/main" val="0"/>
                              </a:ext>
                            </a:extLst>
                          </a:blip>
                          <a:srcRect b="6713"/>
                          <a:stretch/>
                        </pic:blipFill>
                        <pic:spPr bwMode="auto">
                          <a:xfrm>
                            <a:off x="0" y="0"/>
                            <a:ext cx="5731510" cy="300736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08A2415" id="Group 308" o:spid="_x0000_s1026" style="position:absolute;margin-left:28.45pt;margin-top:12.4pt;width:451.3pt;height:428.2pt;z-index:251922432;mso-position-horizontal-relative:margin;mso-position-vertical-relative:margin" coordsize="57315,54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&#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">
                <v:shape id="Picture 309" o:spid="_x0000_s1027" type="#_x0000_t75" style="position:absolute;top:23416;width:57315;height:30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">
                  <v:imagedata r:id="rId160" o:title="" cropbottom="2573f"/>
                </v:shape>
                <v:shape id="Picture 310" o:spid="_x0000_s1028" type="#_x0000_t75" style="position:absolute;width:57315;height:30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">
                  <v:imagedata r:id="rId161" o:title="" cropbottom="4399f"/>
                </v:shape>
                <w10:wrap type="through" anchorx="margin" anchory="margin"/>
              </v:group>
            </w:pict>
          </mc:Fallback>
        </mc:AlternateContent>
      </w:r>
    </w:p>
    <w:p w14:paraId="2581D73F" w14:textId="0B5F95B0" w:rsidR="00882DBA" w:rsidRPr="008C1D7A" w:rsidRDefault="00882DBA" w:rsidP="0089707B"/>
    <w:p w14:paraId="77D94E86" w14:textId="66A6724D" w:rsidR="00882DBA" w:rsidRPr="008C1D7A" w:rsidRDefault="00882DBA" w:rsidP="0089707B"/>
    <w:p w14:paraId="1A7BD083" w14:textId="0CFAF7D3" w:rsidR="00882DBA" w:rsidRPr="008C1D7A" w:rsidRDefault="00D729D4" w:rsidP="0089707B">
      <w:r w:rsidRPr="008C1D7A">
        <w:rPr>
          <w:noProof/>
        </w:rPr>
        <mc:AlternateContent>
          <mc:Choice Requires="wps">
            <w:drawing>
              <wp:anchor distT="45720" distB="45720" distL="114300" distR="114300" simplePos="0" relativeHeight="251923456" behindDoc="0" locked="0" layoutInCell="1" allowOverlap="1" wp14:anchorId="742AAF13" wp14:editId="5C93CA2D">
                <wp:simplePos x="0" y="0"/>
                <wp:positionH relativeFrom="margin">
                  <wp:posOffset>4074160</wp:posOffset>
                </wp:positionH>
                <wp:positionV relativeFrom="paragraph">
                  <wp:posOffset>100965</wp:posOffset>
                </wp:positionV>
                <wp:extent cx="1998345" cy="1404620"/>
                <wp:effectExtent l="0" t="0" r="20955" b="15240"/>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1404620"/>
                        </a:xfrm>
                        <a:prstGeom prst="rect">
                          <a:avLst/>
                        </a:prstGeom>
                        <a:solidFill>
                          <a:srgbClr val="FFFFFF"/>
                        </a:solidFill>
                        <a:ln w="9525">
                          <a:solidFill>
                            <a:srgbClr val="000000"/>
                          </a:solidFill>
                          <a:miter lim="800000"/>
                          <a:headEnd/>
                          <a:tailEnd/>
                        </a:ln>
                      </wps:spPr>
                      <wps:txbx>
                        <w:txbxContent>
                          <w:p w14:paraId="4098A7FB" w14:textId="77777777" w:rsidR="00547316" w:rsidRPr="003D5D8A" w:rsidRDefault="00547316" w:rsidP="00D729D4">
                            <w:pPr>
                              <w:rPr>
                                <w:sz w:val="22"/>
                                <w:szCs w:val="18"/>
                              </w:rPr>
                            </w:pPr>
                            <w:r w:rsidRPr="003D5D8A">
                              <w:rPr>
                                <w:b/>
                                <w:sz w:val="22"/>
                                <w:szCs w:val="18"/>
                              </w:rPr>
                              <w:t>Step 3.</w:t>
                            </w:r>
                            <w:r w:rsidRPr="003D5D8A">
                              <w:rPr>
                                <w:sz w:val="22"/>
                                <w:szCs w:val="18"/>
                              </w:rPr>
                              <w:t xml:space="preserve"> Click on the text box under location and category to reveal a dropdown menu. click on the textbox again to close the me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2AAF13" id="_x0000_s1099" type="#_x0000_t202" style="position:absolute;margin-left:320.8pt;margin-top:7.95pt;width:157.35pt;height:110.6pt;z-index:251923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">
                <v:textbox style="mso-fit-shape-to-text:t">
                  <w:txbxContent>
                    <w:p w14:paraId="4098A7FB" w14:textId="77777777" w:rsidR="00547316" w:rsidRPr="003D5D8A" w:rsidRDefault="00547316" w:rsidP="00D729D4">
                      <w:pPr>
                        <w:rPr>
                          <w:sz w:val="22"/>
                          <w:szCs w:val="18"/>
                        </w:rPr>
                      </w:pPr>
                      <w:r w:rsidRPr="003D5D8A">
                        <w:rPr>
                          <w:b/>
                          <w:sz w:val="22"/>
                          <w:szCs w:val="18"/>
                        </w:rPr>
                        <w:t>Step 3.</w:t>
                      </w:r>
                      <w:r w:rsidRPr="003D5D8A">
                        <w:rPr>
                          <w:sz w:val="22"/>
                          <w:szCs w:val="18"/>
                        </w:rPr>
                        <w:t xml:space="preserve"> Click on the text box under location and category to reveal a dropdown menu. click on the textbox again to close the menu.</w:t>
                      </w:r>
                    </w:p>
                  </w:txbxContent>
                </v:textbox>
                <w10:wrap type="square" anchorx="margin"/>
              </v:shape>
            </w:pict>
          </mc:Fallback>
        </mc:AlternateContent>
      </w:r>
    </w:p>
    <w:p w14:paraId="28129941" w14:textId="447AAD04" w:rsidR="00882DBA" w:rsidRPr="008C1D7A" w:rsidRDefault="00D729D4" w:rsidP="0089707B">
      <w:r w:rsidRPr="008C1D7A">
        <w:rPr>
          <w:noProof/>
        </w:rPr>
        <mc:AlternateContent>
          <mc:Choice Requires="wps">
            <w:drawing>
              <wp:anchor distT="0" distB="0" distL="114300" distR="114300" simplePos="0" relativeHeight="251924480" behindDoc="0" locked="0" layoutInCell="1" allowOverlap="1" wp14:anchorId="124F2A1D" wp14:editId="0249E56B">
                <wp:simplePos x="0" y="0"/>
                <wp:positionH relativeFrom="column">
                  <wp:posOffset>2832401</wp:posOffset>
                </wp:positionH>
                <wp:positionV relativeFrom="paragraph">
                  <wp:posOffset>173074</wp:posOffset>
                </wp:positionV>
                <wp:extent cx="1284355" cy="269823"/>
                <wp:effectExtent l="25400" t="12700" r="11430" b="48260"/>
                <wp:wrapNone/>
                <wp:docPr id="312" name="Straight Arrow Connector 312"/>
                <wp:cNvGraphicFramePr/>
                <a:graphic xmlns:a="http://schemas.openxmlformats.org/drawingml/2006/main">
                  <a:graphicData uri="http://schemas.microsoft.com/office/word/2010/wordprocessingShape">
                    <wps:wsp>
                      <wps:cNvCnPr/>
                      <wps:spPr>
                        <a:xfrm flipH="1">
                          <a:off x="0" y="0"/>
                          <a:ext cx="1284355" cy="269823"/>
                        </a:xfrm>
                        <a:prstGeom prst="straightConnector1">
                          <a:avLst/>
                        </a:prstGeom>
                        <a:ln w="222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D85EBF" id="Straight Arrow Connector 312" o:spid="_x0000_s1026" type="#_x0000_t32" style="position:absolute;margin-left:223pt;margin-top:13.65pt;width:101.15pt;height:21.25pt;flip:x;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" strokecolor="red" strokeweight="1.75pt">
                <v:stroke endarrow="block"/>
              </v:shape>
            </w:pict>
          </mc:Fallback>
        </mc:AlternateContent>
      </w:r>
    </w:p>
    <w:p w14:paraId="1FD44ECC" w14:textId="2EDFA746" w:rsidR="00882DBA" w:rsidRPr="008C1D7A" w:rsidRDefault="00882DBA" w:rsidP="0089707B"/>
    <w:p w14:paraId="552106FD" w14:textId="6F15FA97" w:rsidR="00882DBA" w:rsidRPr="008C1D7A" w:rsidRDefault="00882DBA" w:rsidP="0089707B"/>
    <w:p w14:paraId="393B552A" w14:textId="343EEBB9" w:rsidR="00882DBA" w:rsidRPr="008C1D7A" w:rsidRDefault="00882DBA" w:rsidP="0089707B"/>
    <w:p w14:paraId="6CE5EC46" w14:textId="785F3600" w:rsidR="00882DBA" w:rsidRPr="008C1D7A" w:rsidRDefault="00882DBA" w:rsidP="0089707B"/>
    <w:p w14:paraId="41D89ACA" w14:textId="14EB3451" w:rsidR="00882DBA" w:rsidRPr="008C1D7A" w:rsidRDefault="00287758" w:rsidP="0089707B">
      <w:r w:rsidRPr="008C1D7A">
        <w:rPr>
          <w:noProof/>
        </w:rPr>
        <mc:AlternateContent>
          <mc:Choice Requires="wps">
            <w:drawing>
              <wp:anchor distT="0" distB="0" distL="114300" distR="114300" simplePos="0" relativeHeight="251930624" behindDoc="0" locked="0" layoutInCell="1" allowOverlap="1" wp14:anchorId="4B899848" wp14:editId="78CB3237">
                <wp:simplePos x="0" y="0"/>
                <wp:positionH relativeFrom="column">
                  <wp:posOffset>2570073</wp:posOffset>
                </wp:positionH>
                <wp:positionV relativeFrom="paragraph">
                  <wp:posOffset>83758</wp:posOffset>
                </wp:positionV>
                <wp:extent cx="1923363" cy="951875"/>
                <wp:effectExtent l="0" t="38100" r="7620" b="13335"/>
                <wp:wrapNone/>
                <wp:docPr id="318" name="Straight Arrow Connector 318"/>
                <wp:cNvGraphicFramePr/>
                <a:graphic xmlns:a="http://schemas.openxmlformats.org/drawingml/2006/main">
                  <a:graphicData uri="http://schemas.microsoft.com/office/word/2010/wordprocessingShape">
                    <wps:wsp>
                      <wps:cNvCnPr/>
                      <wps:spPr>
                        <a:xfrm flipH="1" flipV="1">
                          <a:off x="0" y="0"/>
                          <a:ext cx="1923363" cy="951875"/>
                        </a:xfrm>
                        <a:prstGeom prst="straightConnector1">
                          <a:avLst/>
                        </a:prstGeom>
                        <a:ln w="222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7A11FB" id="Straight Arrow Connector 318" o:spid="_x0000_s1026" type="#_x0000_t32" style="position:absolute;margin-left:202.35pt;margin-top:6.6pt;width:151.45pt;height:74.95pt;flip:x y;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" strokecolor="red" strokeweight="1.75pt">
                <v:stroke endarrow="block"/>
              </v:shape>
            </w:pict>
          </mc:Fallback>
        </mc:AlternateContent>
      </w:r>
      <w:r w:rsidR="003D5D8A" w:rsidRPr="008C1D7A">
        <w:rPr>
          <w:noProof/>
        </w:rPr>
        <mc:AlternateContent>
          <mc:Choice Requires="wps">
            <w:drawing>
              <wp:anchor distT="45720" distB="45720" distL="114300" distR="114300" simplePos="0" relativeHeight="251928576" behindDoc="0" locked="0" layoutInCell="1" allowOverlap="1" wp14:anchorId="2824152A" wp14:editId="24858E73">
                <wp:simplePos x="0" y="0"/>
                <wp:positionH relativeFrom="margin">
                  <wp:posOffset>4133215</wp:posOffset>
                </wp:positionH>
                <wp:positionV relativeFrom="paragraph">
                  <wp:posOffset>61595</wp:posOffset>
                </wp:positionV>
                <wp:extent cx="2415540" cy="1404620"/>
                <wp:effectExtent l="0" t="0" r="10160" b="19050"/>
                <wp:wrapSquare wrapText="bothSides"/>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1404620"/>
                        </a:xfrm>
                        <a:prstGeom prst="rect">
                          <a:avLst/>
                        </a:prstGeom>
                        <a:solidFill>
                          <a:srgbClr val="FFFFFF"/>
                        </a:solidFill>
                        <a:ln w="9525">
                          <a:solidFill>
                            <a:srgbClr val="000000"/>
                          </a:solidFill>
                          <a:miter lim="800000"/>
                          <a:headEnd/>
                          <a:tailEnd/>
                        </a:ln>
                      </wps:spPr>
                      <wps:txbx>
                        <w:txbxContent>
                          <w:p w14:paraId="1076EAD4" w14:textId="77777777" w:rsidR="00547316" w:rsidRPr="003D5D8A" w:rsidRDefault="00547316" w:rsidP="00D729D4">
                            <w:pPr>
                              <w:rPr>
                                <w:sz w:val="22"/>
                                <w:szCs w:val="18"/>
                              </w:rPr>
                            </w:pPr>
                            <w:r w:rsidRPr="003D5D8A">
                              <w:rPr>
                                <w:b/>
                                <w:sz w:val="22"/>
                                <w:szCs w:val="18"/>
                              </w:rPr>
                              <w:t>Step 4.</w:t>
                            </w:r>
                            <w:r w:rsidRPr="003D5D8A">
                              <w:rPr>
                                <w:sz w:val="22"/>
                                <w:szCs w:val="18"/>
                              </w:rPr>
                              <w:t xml:space="preserve"> Click on the first option, “Auckland” and “Information and Technology management”, the box on the left of the option should be tick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24152A" id="_x0000_s1100" type="#_x0000_t202" style="position:absolute;margin-left:325.45pt;margin-top:4.85pt;width:190.2pt;height:110.6pt;z-index:251928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">
                <v:textbox style="mso-fit-shape-to-text:t">
                  <w:txbxContent>
                    <w:p w14:paraId="1076EAD4" w14:textId="77777777" w:rsidR="00547316" w:rsidRPr="003D5D8A" w:rsidRDefault="00547316" w:rsidP="00D729D4">
                      <w:pPr>
                        <w:rPr>
                          <w:sz w:val="22"/>
                          <w:szCs w:val="18"/>
                        </w:rPr>
                      </w:pPr>
                      <w:r w:rsidRPr="003D5D8A">
                        <w:rPr>
                          <w:b/>
                          <w:sz w:val="22"/>
                          <w:szCs w:val="18"/>
                        </w:rPr>
                        <w:t>Step 4.</w:t>
                      </w:r>
                      <w:r w:rsidRPr="003D5D8A">
                        <w:rPr>
                          <w:sz w:val="22"/>
                          <w:szCs w:val="18"/>
                        </w:rPr>
                        <w:t xml:space="preserve"> Click on the first option, “Auckland” and “Information and Technology management”, the box on the left of the option should be ticked.</w:t>
                      </w:r>
                    </w:p>
                  </w:txbxContent>
                </v:textbox>
                <w10:wrap type="square" anchorx="margin"/>
              </v:shape>
            </w:pict>
          </mc:Fallback>
        </mc:AlternateContent>
      </w:r>
    </w:p>
    <w:p w14:paraId="63D760F9" w14:textId="239D5DA2" w:rsidR="00882DBA" w:rsidRPr="008C1D7A" w:rsidRDefault="00287758" w:rsidP="0089707B">
      <w:r w:rsidRPr="008C1D7A">
        <w:rPr>
          <w:noProof/>
        </w:rPr>
        <mc:AlternateContent>
          <mc:Choice Requires="wps">
            <w:drawing>
              <wp:anchor distT="0" distB="0" distL="114300" distR="114300" simplePos="0" relativeHeight="251925504" behindDoc="0" locked="0" layoutInCell="1" allowOverlap="1" wp14:anchorId="1FBAC011" wp14:editId="08E60866">
                <wp:simplePos x="0" y="0"/>
                <wp:positionH relativeFrom="column">
                  <wp:posOffset>3252125</wp:posOffset>
                </wp:positionH>
                <wp:positionV relativeFrom="paragraph">
                  <wp:posOffset>43409</wp:posOffset>
                </wp:positionV>
                <wp:extent cx="861935" cy="149902"/>
                <wp:effectExtent l="0" t="50800" r="14605" b="15240"/>
                <wp:wrapNone/>
                <wp:docPr id="313" name="Straight Arrow Connector 313"/>
                <wp:cNvGraphicFramePr/>
                <a:graphic xmlns:a="http://schemas.openxmlformats.org/drawingml/2006/main">
                  <a:graphicData uri="http://schemas.microsoft.com/office/word/2010/wordprocessingShape">
                    <wps:wsp>
                      <wps:cNvCnPr/>
                      <wps:spPr>
                        <a:xfrm flipH="1" flipV="1">
                          <a:off x="0" y="0"/>
                          <a:ext cx="861935" cy="149902"/>
                        </a:xfrm>
                        <a:prstGeom prst="straightConnector1">
                          <a:avLst/>
                        </a:prstGeom>
                        <a:ln w="222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81A5" id="Straight Arrow Connector 313" o:spid="_x0000_s1026" type="#_x0000_t32" style="position:absolute;margin-left:256.05pt;margin-top:3.4pt;width:67.85pt;height:11.8pt;flip:x y;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" strokecolor="red" strokeweight="1.75pt">
                <v:stroke endarrow="block"/>
              </v:shape>
            </w:pict>
          </mc:Fallback>
        </mc:AlternateContent>
      </w:r>
    </w:p>
    <w:p w14:paraId="749076E4" w14:textId="665BC088" w:rsidR="00882DBA" w:rsidRPr="008C1D7A" w:rsidRDefault="00882DBA" w:rsidP="0089707B"/>
    <w:p w14:paraId="3031BFB2" w14:textId="527BC626" w:rsidR="00882DBA" w:rsidRPr="008C1D7A" w:rsidRDefault="00882DBA" w:rsidP="0089707B"/>
    <w:p w14:paraId="64C01615" w14:textId="59BB6A87" w:rsidR="00882DBA" w:rsidRPr="008C1D7A" w:rsidRDefault="00882DBA" w:rsidP="0089707B"/>
    <w:p w14:paraId="26C06048" w14:textId="390BCE04" w:rsidR="00882DBA" w:rsidRPr="008C1D7A" w:rsidRDefault="003D5D8A" w:rsidP="0089707B">
      <w:r w:rsidRPr="008C1D7A">
        <w:rPr>
          <w:noProof/>
        </w:rPr>
        <mc:AlternateContent>
          <mc:Choice Requires="wps">
            <w:drawing>
              <wp:anchor distT="45720" distB="45720" distL="114300" distR="114300" simplePos="0" relativeHeight="251929600" behindDoc="0" locked="0" layoutInCell="1" allowOverlap="1" wp14:anchorId="17422DD5" wp14:editId="114EA4C1">
                <wp:simplePos x="0" y="0"/>
                <wp:positionH relativeFrom="margin">
                  <wp:posOffset>4493895</wp:posOffset>
                </wp:positionH>
                <wp:positionV relativeFrom="paragraph">
                  <wp:posOffset>54610</wp:posOffset>
                </wp:positionV>
                <wp:extent cx="1817370" cy="1404620"/>
                <wp:effectExtent l="0" t="0" r="11430" b="19050"/>
                <wp:wrapSquare wrapText="bothSides"/>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404620"/>
                        </a:xfrm>
                        <a:prstGeom prst="rect">
                          <a:avLst/>
                        </a:prstGeom>
                        <a:solidFill>
                          <a:srgbClr val="FFFFFF"/>
                        </a:solidFill>
                        <a:ln w="9525">
                          <a:solidFill>
                            <a:srgbClr val="000000"/>
                          </a:solidFill>
                          <a:miter lim="800000"/>
                          <a:headEnd/>
                          <a:tailEnd/>
                        </a:ln>
                      </wps:spPr>
                      <wps:txbx>
                        <w:txbxContent>
                          <w:p w14:paraId="636A979B" w14:textId="77777777" w:rsidR="00547316" w:rsidRPr="003D5D8A" w:rsidRDefault="00547316" w:rsidP="00D729D4">
                            <w:pPr>
                              <w:rPr>
                                <w:sz w:val="22"/>
                                <w:szCs w:val="18"/>
                              </w:rPr>
                            </w:pPr>
                            <w:r w:rsidRPr="003D5D8A">
                              <w:rPr>
                                <w:b/>
                                <w:sz w:val="22"/>
                                <w:szCs w:val="18"/>
                              </w:rPr>
                              <w:t>Step 5.</w:t>
                            </w:r>
                            <w:r w:rsidRPr="003D5D8A">
                              <w:rPr>
                                <w:sz w:val="22"/>
                                <w:szCs w:val="18"/>
                              </w:rPr>
                              <w:t xml:space="preserve"> Click on the textbox again to close the menu, the selected option should now appear inside the textbo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422DD5" id="_x0000_s1101" type="#_x0000_t202" style="position:absolute;margin-left:353.85pt;margin-top:4.3pt;width:143.1pt;height:110.6pt;z-index:251929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">
                <v:textbox style="mso-fit-shape-to-text:t">
                  <w:txbxContent>
                    <w:p w14:paraId="636A979B" w14:textId="77777777" w:rsidR="00547316" w:rsidRPr="003D5D8A" w:rsidRDefault="00547316" w:rsidP="00D729D4">
                      <w:pPr>
                        <w:rPr>
                          <w:sz w:val="22"/>
                          <w:szCs w:val="18"/>
                        </w:rPr>
                      </w:pPr>
                      <w:r w:rsidRPr="003D5D8A">
                        <w:rPr>
                          <w:b/>
                          <w:sz w:val="22"/>
                          <w:szCs w:val="18"/>
                        </w:rPr>
                        <w:t>Step 5.</w:t>
                      </w:r>
                      <w:r w:rsidRPr="003D5D8A">
                        <w:rPr>
                          <w:sz w:val="22"/>
                          <w:szCs w:val="18"/>
                        </w:rPr>
                        <w:t xml:space="preserve"> Click on the textbox again to close the menu, the selected option should now appear inside the textbox.</w:t>
                      </w:r>
                    </w:p>
                  </w:txbxContent>
                </v:textbox>
                <w10:wrap type="square" anchorx="margin"/>
              </v:shape>
            </w:pict>
          </mc:Fallback>
        </mc:AlternateContent>
      </w:r>
    </w:p>
    <w:p w14:paraId="0754316B" w14:textId="365F123A" w:rsidR="00882DBA" w:rsidRPr="008C1D7A" w:rsidRDefault="00882DBA" w:rsidP="0089707B"/>
    <w:p w14:paraId="30E22B32" w14:textId="6F9FE338" w:rsidR="00882DBA" w:rsidRPr="008C1D7A" w:rsidRDefault="00882DBA" w:rsidP="0089707B"/>
    <w:p w14:paraId="63DCD52D" w14:textId="29EB06AD" w:rsidR="00882DBA" w:rsidRPr="008C1D7A" w:rsidRDefault="00882DBA" w:rsidP="0089707B"/>
    <w:p w14:paraId="386BE0D5" w14:textId="1D9D17E2" w:rsidR="00882DBA" w:rsidRPr="008C1D7A" w:rsidRDefault="00882DBA" w:rsidP="0089707B"/>
    <w:p w14:paraId="2EA9FE09" w14:textId="42C2D440" w:rsidR="00882DBA" w:rsidRPr="008C1D7A" w:rsidRDefault="00287758" w:rsidP="0089707B">
      <w:r w:rsidRPr="008C1D7A">
        <w:rPr>
          <w:noProof/>
        </w:rPr>
        <mc:AlternateContent>
          <mc:Choice Requires="wps">
            <w:drawing>
              <wp:anchor distT="45720" distB="45720" distL="114300" distR="114300" simplePos="0" relativeHeight="251926528" behindDoc="0" locked="0" layoutInCell="1" allowOverlap="1" wp14:anchorId="3EAC5859" wp14:editId="5144BD96">
                <wp:simplePos x="0" y="0"/>
                <wp:positionH relativeFrom="margin">
                  <wp:posOffset>4478905</wp:posOffset>
                </wp:positionH>
                <wp:positionV relativeFrom="paragraph">
                  <wp:posOffset>170909</wp:posOffset>
                </wp:positionV>
                <wp:extent cx="1715770" cy="1404620"/>
                <wp:effectExtent l="0" t="0" r="11430" b="19050"/>
                <wp:wrapSquare wrapText="bothSides"/>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5770" cy="1404620"/>
                        </a:xfrm>
                        <a:prstGeom prst="rect">
                          <a:avLst/>
                        </a:prstGeom>
                        <a:solidFill>
                          <a:srgbClr val="FFFFFF"/>
                        </a:solidFill>
                        <a:ln w="9525">
                          <a:solidFill>
                            <a:srgbClr val="000000"/>
                          </a:solidFill>
                          <a:miter lim="800000"/>
                          <a:headEnd/>
                          <a:tailEnd/>
                        </a:ln>
                      </wps:spPr>
                      <wps:txbx>
                        <w:txbxContent>
                          <w:p w14:paraId="00411A30" w14:textId="77777777" w:rsidR="00547316" w:rsidRPr="003D5D8A" w:rsidRDefault="00547316" w:rsidP="00D729D4">
                            <w:pPr>
                              <w:rPr>
                                <w:sz w:val="22"/>
                                <w:szCs w:val="18"/>
                              </w:rPr>
                            </w:pPr>
                            <w:r w:rsidRPr="003D5D8A">
                              <w:rPr>
                                <w:b/>
                                <w:sz w:val="22"/>
                                <w:szCs w:val="18"/>
                              </w:rPr>
                              <w:t>Step 6.</w:t>
                            </w:r>
                            <w:r w:rsidRPr="003D5D8A">
                              <w:rPr>
                                <w:sz w:val="22"/>
                                <w:szCs w:val="18"/>
                              </w:rPr>
                              <w:t xml:space="preserve"> Click on the next button once all the necessary sections are comple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AC5859" id="_x0000_s1102" type="#_x0000_t202" style="position:absolute;margin-left:352.65pt;margin-top:13.45pt;width:135.1pt;height:110.6pt;z-index:251926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">
                <v:textbox style="mso-fit-shape-to-text:t">
                  <w:txbxContent>
                    <w:p w14:paraId="00411A30" w14:textId="77777777" w:rsidR="00547316" w:rsidRPr="003D5D8A" w:rsidRDefault="00547316" w:rsidP="00D729D4">
                      <w:pPr>
                        <w:rPr>
                          <w:sz w:val="22"/>
                          <w:szCs w:val="18"/>
                        </w:rPr>
                      </w:pPr>
                      <w:r w:rsidRPr="003D5D8A">
                        <w:rPr>
                          <w:b/>
                          <w:sz w:val="22"/>
                          <w:szCs w:val="18"/>
                        </w:rPr>
                        <w:t>Step 6.</w:t>
                      </w:r>
                      <w:r w:rsidRPr="003D5D8A">
                        <w:rPr>
                          <w:sz w:val="22"/>
                          <w:szCs w:val="18"/>
                        </w:rPr>
                        <w:t xml:space="preserve"> Click on the next button once all the necessary sections are completed.</w:t>
                      </w:r>
                    </w:p>
                  </w:txbxContent>
                </v:textbox>
                <w10:wrap type="square" anchorx="margin"/>
              </v:shape>
            </w:pict>
          </mc:Fallback>
        </mc:AlternateContent>
      </w:r>
    </w:p>
    <w:p w14:paraId="316AF19A" w14:textId="23808159" w:rsidR="00882DBA" w:rsidRPr="008C1D7A" w:rsidRDefault="00882DBA" w:rsidP="0089707B"/>
    <w:p w14:paraId="5C220480" w14:textId="42F0A665" w:rsidR="00882DBA" w:rsidRPr="008C1D7A" w:rsidRDefault="00287758" w:rsidP="0089707B">
      <w:r w:rsidRPr="008C1D7A">
        <w:rPr>
          <w:noProof/>
        </w:rPr>
        <mc:AlternateContent>
          <mc:Choice Requires="wps">
            <w:drawing>
              <wp:anchor distT="0" distB="0" distL="114300" distR="114300" simplePos="0" relativeHeight="251927552" behindDoc="0" locked="0" layoutInCell="1" allowOverlap="1" wp14:anchorId="71EBA70C" wp14:editId="01FE7B0D">
                <wp:simplePos x="0" y="0"/>
                <wp:positionH relativeFrom="column">
                  <wp:posOffset>3334571</wp:posOffset>
                </wp:positionH>
                <wp:positionV relativeFrom="paragraph">
                  <wp:posOffset>139856</wp:posOffset>
                </wp:positionV>
                <wp:extent cx="1146748" cy="74951"/>
                <wp:effectExtent l="25400" t="12700" r="9525" b="64770"/>
                <wp:wrapNone/>
                <wp:docPr id="315" name="Straight Arrow Connector 315"/>
                <wp:cNvGraphicFramePr/>
                <a:graphic xmlns:a="http://schemas.openxmlformats.org/drawingml/2006/main">
                  <a:graphicData uri="http://schemas.microsoft.com/office/word/2010/wordprocessingShape">
                    <wps:wsp>
                      <wps:cNvCnPr/>
                      <wps:spPr>
                        <a:xfrm flipH="1">
                          <a:off x="0" y="0"/>
                          <a:ext cx="1146748" cy="74951"/>
                        </a:xfrm>
                        <a:prstGeom prst="straightConnector1">
                          <a:avLst/>
                        </a:prstGeom>
                        <a:ln w="222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38B097" id="Straight Arrow Connector 315" o:spid="_x0000_s1026" type="#_x0000_t32" style="position:absolute;margin-left:262.55pt;margin-top:11pt;width:90.3pt;height:5.9pt;flip:x;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" strokecolor="red" strokeweight="1.75pt">
                <v:stroke endarrow="block"/>
              </v:shape>
            </w:pict>
          </mc:Fallback>
        </mc:AlternateContent>
      </w:r>
    </w:p>
    <w:p w14:paraId="296A46B0" w14:textId="3B3387E1" w:rsidR="00882DBA" w:rsidRPr="008C1D7A" w:rsidRDefault="00882DBA" w:rsidP="0089707B"/>
    <w:p w14:paraId="7E869465" w14:textId="6CCAFFC3" w:rsidR="00882DBA" w:rsidRPr="008C1D7A" w:rsidRDefault="00882DBA" w:rsidP="0089707B"/>
    <w:p w14:paraId="3D81D20C" w14:textId="0499D75B" w:rsidR="00882DBA" w:rsidRPr="008C1D7A" w:rsidRDefault="00882DBA" w:rsidP="0089707B"/>
    <w:p w14:paraId="6B1CDC0E" w14:textId="4D32E465" w:rsidR="00882DBA" w:rsidRPr="008C1D7A" w:rsidRDefault="00882DBA" w:rsidP="0089707B"/>
    <w:p w14:paraId="3470D254" w14:textId="6741BFF9" w:rsidR="00882DBA" w:rsidRPr="008C1D7A" w:rsidRDefault="00882DBA" w:rsidP="0089707B"/>
    <w:p w14:paraId="606E9D08" w14:textId="0E8B1320" w:rsidR="00882DBA" w:rsidRPr="008C1D7A" w:rsidRDefault="00882DBA" w:rsidP="0089707B"/>
    <w:p w14:paraId="08697697" w14:textId="50F728AA" w:rsidR="00882DBA" w:rsidRPr="008C1D7A" w:rsidRDefault="00882DBA" w:rsidP="0089707B"/>
    <w:p w14:paraId="34DFE93C" w14:textId="0D0376B8" w:rsidR="00882DBA" w:rsidRPr="008C1D7A" w:rsidRDefault="00882DBA" w:rsidP="0089707B"/>
    <w:p w14:paraId="58EE351A" w14:textId="4578127E" w:rsidR="00882DBA" w:rsidRPr="008C1D7A" w:rsidRDefault="00882DBA" w:rsidP="0089707B"/>
    <w:p w14:paraId="2A6A42C4" w14:textId="49902E9F" w:rsidR="00882DBA" w:rsidRPr="008C1D7A" w:rsidRDefault="00882DBA" w:rsidP="0089707B"/>
    <w:p w14:paraId="3B59664C" w14:textId="6FB657F5" w:rsidR="00882DBA" w:rsidRPr="008C1D7A" w:rsidRDefault="00882DBA" w:rsidP="0089707B"/>
    <w:p w14:paraId="415956DA" w14:textId="7240FBB4" w:rsidR="00882DBA" w:rsidRPr="008C1D7A" w:rsidRDefault="00882DBA" w:rsidP="0089707B"/>
    <w:p w14:paraId="42051A35" w14:textId="58CB39CB" w:rsidR="00AC3042" w:rsidRPr="008C1D7A" w:rsidRDefault="00AC3042" w:rsidP="0089707B"/>
    <w:p w14:paraId="07751916" w14:textId="32500988" w:rsidR="00AC3042" w:rsidRPr="008C1D7A" w:rsidRDefault="00AC3042" w:rsidP="0089707B"/>
    <w:p w14:paraId="438A6426" w14:textId="2F30D30F" w:rsidR="00AC3042" w:rsidRPr="008C1D7A" w:rsidRDefault="00AC3042" w:rsidP="0089707B"/>
    <w:p w14:paraId="7F1DA456" w14:textId="2F3678CB" w:rsidR="00AC3042" w:rsidRPr="008C1D7A" w:rsidRDefault="00AC3042" w:rsidP="0089707B"/>
    <w:p w14:paraId="57C4DFD5" w14:textId="36CBD149" w:rsidR="00AC3042" w:rsidRPr="008C1D7A" w:rsidRDefault="00AC3042" w:rsidP="0089707B"/>
    <w:p w14:paraId="4428AE5E" w14:textId="67B6259C" w:rsidR="00AC3042" w:rsidRPr="008C1D7A" w:rsidRDefault="00AC3042" w:rsidP="0089707B"/>
    <w:p w14:paraId="51CDCD3A" w14:textId="5F471810" w:rsidR="00AC3042" w:rsidRPr="008C1D7A" w:rsidRDefault="00AC3042" w:rsidP="0089707B"/>
    <w:p w14:paraId="45731087" w14:textId="6A4DE867" w:rsidR="00AC3042" w:rsidRPr="008C1D7A" w:rsidRDefault="00AC3042" w:rsidP="0089707B"/>
    <w:p w14:paraId="49D99DB2" w14:textId="3C838D2E" w:rsidR="00AC3042" w:rsidRPr="008C1D7A" w:rsidRDefault="00AC3042" w:rsidP="0089707B"/>
    <w:p w14:paraId="1DCBFD8C" w14:textId="35CAA38D" w:rsidR="00AC3042" w:rsidRPr="008C1D7A" w:rsidRDefault="00AC3042" w:rsidP="0089707B"/>
    <w:p w14:paraId="39F11AD6" w14:textId="719F4993" w:rsidR="00AC3042" w:rsidRPr="008C1D7A" w:rsidRDefault="00AC3042" w:rsidP="0089707B"/>
    <w:p w14:paraId="06D67156" w14:textId="6BC69721" w:rsidR="00AC3042" w:rsidRPr="008C1D7A" w:rsidRDefault="00AC3042" w:rsidP="0089707B"/>
    <w:p w14:paraId="3CA0B13E" w14:textId="7BBC72DC" w:rsidR="00AC3042" w:rsidRPr="008C1D7A" w:rsidRDefault="00AC3042" w:rsidP="0089707B"/>
    <w:p w14:paraId="078F4BE0" w14:textId="1F5E7DDC" w:rsidR="00AC3042" w:rsidRPr="008C1D7A" w:rsidRDefault="00AC3042" w:rsidP="0089707B"/>
    <w:p w14:paraId="070F1E38" w14:textId="46167F72" w:rsidR="00AC3042" w:rsidRPr="008C1D7A" w:rsidRDefault="00AC3042" w:rsidP="0089707B"/>
    <w:p w14:paraId="26DD0EA3" w14:textId="7A118288" w:rsidR="00AC3042" w:rsidRPr="008C1D7A" w:rsidRDefault="00EF665C" w:rsidP="0089707B">
      <w:r w:rsidRPr="008C1D7A">
        <w:rPr>
          <w:noProof/>
        </w:rPr>
        <mc:AlternateContent>
          <mc:Choice Requires="wps">
            <w:drawing>
              <wp:anchor distT="45720" distB="45720" distL="114300" distR="114300" simplePos="0" relativeHeight="251933696" behindDoc="0" locked="0" layoutInCell="1" allowOverlap="1" wp14:anchorId="2AC18EE2" wp14:editId="5BE9EA7B">
                <wp:simplePos x="0" y="0"/>
                <wp:positionH relativeFrom="margin">
                  <wp:posOffset>4601441</wp:posOffset>
                </wp:positionH>
                <wp:positionV relativeFrom="paragraph">
                  <wp:posOffset>87284</wp:posOffset>
                </wp:positionV>
                <wp:extent cx="1138555" cy="1404620"/>
                <wp:effectExtent l="0" t="0" r="23495" b="13335"/>
                <wp:wrapSquare wrapText="bothSides"/>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1404620"/>
                        </a:xfrm>
                        <a:prstGeom prst="rect">
                          <a:avLst/>
                        </a:prstGeom>
                        <a:solidFill>
                          <a:srgbClr val="FFFFFF"/>
                        </a:solidFill>
                        <a:ln w="9525">
                          <a:solidFill>
                            <a:srgbClr val="000000"/>
                          </a:solidFill>
                          <a:miter lim="800000"/>
                          <a:headEnd/>
                          <a:tailEnd/>
                        </a:ln>
                      </wps:spPr>
                      <wps:txbx>
                        <w:txbxContent>
                          <w:p w14:paraId="59FEFD8F" w14:textId="77777777" w:rsidR="00547316" w:rsidRPr="00AC3042" w:rsidRDefault="00547316" w:rsidP="00AC3042">
                            <w:pPr>
                              <w:rPr>
                                <w:sz w:val="22"/>
                                <w:szCs w:val="18"/>
                              </w:rPr>
                            </w:pPr>
                            <w:r w:rsidRPr="00AC3042">
                              <w:rPr>
                                <w:b/>
                                <w:sz w:val="22"/>
                                <w:szCs w:val="18"/>
                              </w:rPr>
                              <w:t>Step 7.</w:t>
                            </w:r>
                            <w:r w:rsidRPr="00AC3042">
                              <w:rPr>
                                <w:sz w:val="22"/>
                                <w:szCs w:val="18"/>
                              </w:rPr>
                              <w:t xml:space="preserve"> Fill in the job description and job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C18EE2" id="_x0000_s1103" type="#_x0000_t202" style="position:absolute;margin-left:362.3pt;margin-top:6.85pt;width:89.65pt;height:110.6pt;z-index:251933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">
                <v:textbox style="mso-fit-shape-to-text:t">
                  <w:txbxContent>
                    <w:p w14:paraId="59FEFD8F" w14:textId="77777777" w:rsidR="00547316" w:rsidRPr="00AC3042" w:rsidRDefault="00547316" w:rsidP="00AC3042">
                      <w:pPr>
                        <w:rPr>
                          <w:sz w:val="22"/>
                          <w:szCs w:val="18"/>
                        </w:rPr>
                      </w:pPr>
                      <w:r w:rsidRPr="00AC3042">
                        <w:rPr>
                          <w:b/>
                          <w:sz w:val="22"/>
                          <w:szCs w:val="18"/>
                        </w:rPr>
                        <w:t>Step 7.</w:t>
                      </w:r>
                      <w:r w:rsidRPr="00AC3042">
                        <w:rPr>
                          <w:sz w:val="22"/>
                          <w:szCs w:val="18"/>
                        </w:rPr>
                        <w:t xml:space="preserve"> Fill in the job description and job summary.</w:t>
                      </w:r>
                    </w:p>
                  </w:txbxContent>
                </v:textbox>
                <w10:wrap type="square" anchorx="margin"/>
              </v:shape>
            </w:pict>
          </mc:Fallback>
        </mc:AlternateContent>
      </w:r>
    </w:p>
    <w:p w14:paraId="164C705F" w14:textId="669CB835" w:rsidR="00AC3042" w:rsidRPr="008C1D7A" w:rsidRDefault="00EF665C" w:rsidP="0089707B">
      <w:r w:rsidRPr="008C1D7A">
        <w:rPr>
          <w:noProof/>
        </w:rPr>
        <mc:AlternateContent>
          <mc:Choice Requires="wps">
            <w:drawing>
              <wp:anchor distT="0" distB="0" distL="114300" distR="114300" simplePos="0" relativeHeight="251935744" behindDoc="0" locked="0" layoutInCell="1" allowOverlap="1" wp14:anchorId="11ED9F14" wp14:editId="24516E38">
                <wp:simplePos x="0" y="0"/>
                <wp:positionH relativeFrom="column">
                  <wp:posOffset>2714444</wp:posOffset>
                </wp:positionH>
                <wp:positionV relativeFrom="paragraph">
                  <wp:posOffset>81098</wp:posOffset>
                </wp:positionV>
                <wp:extent cx="1872342" cy="163285"/>
                <wp:effectExtent l="0" t="63500" r="7620" b="14605"/>
                <wp:wrapNone/>
                <wp:docPr id="324" name="Straight Arrow Connector 324"/>
                <wp:cNvGraphicFramePr/>
                <a:graphic xmlns:a="http://schemas.openxmlformats.org/drawingml/2006/main">
                  <a:graphicData uri="http://schemas.microsoft.com/office/word/2010/wordprocessingShape">
                    <wps:wsp>
                      <wps:cNvCnPr/>
                      <wps:spPr>
                        <a:xfrm flipH="1" flipV="1">
                          <a:off x="0" y="0"/>
                          <a:ext cx="1872342" cy="16328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8915F9" id="Straight Arrow Connector 324" o:spid="_x0000_s1026" type="#_x0000_t32" style="position:absolute;margin-left:213.75pt;margin-top:6.4pt;width:147.45pt;height:12.85pt;flip:x y;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" strokecolor="red" strokeweight="1.5pt">
                <v:stroke endarrow="block"/>
              </v:shape>
            </w:pict>
          </mc:Fallback>
        </mc:AlternateContent>
      </w:r>
    </w:p>
    <w:p w14:paraId="769C2263" w14:textId="1D807854" w:rsidR="00AC3042" w:rsidRPr="008C1D7A" w:rsidRDefault="00EF665C" w:rsidP="0089707B">
      <w:r w:rsidRPr="008C1D7A">
        <w:rPr>
          <w:noProof/>
        </w:rPr>
        <mc:AlternateContent>
          <mc:Choice Requires="wps">
            <w:drawing>
              <wp:anchor distT="0" distB="0" distL="114300" distR="114300" simplePos="0" relativeHeight="251936768" behindDoc="0" locked="0" layoutInCell="1" allowOverlap="1" wp14:anchorId="6A03CBC0" wp14:editId="76760557">
                <wp:simplePos x="0" y="0"/>
                <wp:positionH relativeFrom="column">
                  <wp:posOffset>3302272</wp:posOffset>
                </wp:positionH>
                <wp:positionV relativeFrom="paragraph">
                  <wp:posOffset>90897</wp:posOffset>
                </wp:positionV>
                <wp:extent cx="1295400" cy="1894568"/>
                <wp:effectExtent l="25400" t="12700" r="12700" b="36195"/>
                <wp:wrapNone/>
                <wp:docPr id="325" name="Straight Arrow Connector 325"/>
                <wp:cNvGraphicFramePr/>
                <a:graphic xmlns:a="http://schemas.openxmlformats.org/drawingml/2006/main">
                  <a:graphicData uri="http://schemas.microsoft.com/office/word/2010/wordprocessingShape">
                    <wps:wsp>
                      <wps:cNvCnPr/>
                      <wps:spPr>
                        <a:xfrm flipH="1">
                          <a:off x="0" y="0"/>
                          <a:ext cx="1295400" cy="1894568"/>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32FBB0" id="Straight Arrow Connector 325" o:spid="_x0000_s1026" type="#_x0000_t32" style="position:absolute;margin-left:260pt;margin-top:7.15pt;width:102pt;height:149.2pt;flip:x;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" strokecolor="red" strokeweight="1.5pt">
                <v:stroke endarrow="block"/>
              </v:shape>
            </w:pict>
          </mc:Fallback>
        </mc:AlternateContent>
      </w:r>
    </w:p>
    <w:p w14:paraId="572C4FD2" w14:textId="70F5B85E" w:rsidR="00AC3042" w:rsidRPr="008C1D7A" w:rsidRDefault="00AC3042" w:rsidP="0089707B">
      <w:r w:rsidRPr="008C1D7A">
        <w:rPr>
          <w:noProof/>
        </w:rPr>
        <mc:AlternateContent>
          <mc:Choice Requires="wpg">
            <w:drawing>
              <wp:anchor distT="0" distB="0" distL="114300" distR="114300" simplePos="0" relativeHeight="251932672" behindDoc="0" locked="0" layoutInCell="1" allowOverlap="1" wp14:anchorId="434D8B01" wp14:editId="7BEB0CF0">
                <wp:simplePos x="0" y="0"/>
                <wp:positionH relativeFrom="margin">
                  <wp:posOffset>441325</wp:posOffset>
                </wp:positionH>
                <wp:positionV relativeFrom="margin">
                  <wp:posOffset>-449580</wp:posOffset>
                </wp:positionV>
                <wp:extent cx="4785995" cy="4391025"/>
                <wp:effectExtent l="0" t="0" r="1905" b="3175"/>
                <wp:wrapThrough wrapText="bothSides">
                  <wp:wrapPolygon edited="0">
                    <wp:start x="0" y="0"/>
                    <wp:lineTo x="0" y="21553"/>
                    <wp:lineTo x="21551" y="21553"/>
                    <wp:lineTo x="21551" y="0"/>
                    <wp:lineTo x="0" y="0"/>
                  </wp:wrapPolygon>
                </wp:wrapThrough>
                <wp:docPr id="319" name="Group 319"/>
                <wp:cNvGraphicFramePr/>
                <a:graphic xmlns:a="http://schemas.openxmlformats.org/drawingml/2006/main">
                  <a:graphicData uri="http://schemas.microsoft.com/office/word/2010/wordprocessingGroup">
                    <wpg:wgp>
                      <wpg:cNvGrpSpPr/>
                      <wpg:grpSpPr>
                        <a:xfrm>
                          <a:off x="0" y="0"/>
                          <a:ext cx="4785995" cy="4391025"/>
                          <a:chOff x="0" y="0"/>
                          <a:chExt cx="5731510" cy="5428669"/>
                        </a:xfrm>
                      </wpg:grpSpPr>
                      <pic:pic xmlns:pic="http://schemas.openxmlformats.org/drawingml/2006/picture">
                        <pic:nvPicPr>
                          <pic:cNvPr id="320" name="Picture 320"/>
                          <pic:cNvPicPr>
                            <a:picLocks noChangeAspect="1"/>
                          </pic:cNvPicPr>
                        </pic:nvPicPr>
                        <pic:blipFill rotWithShape="1">
                          <a:blip r:embed="rId162" cstate="print">
                            <a:extLst>
                              <a:ext uri="{28A0092B-C50C-407E-A947-70E740481C1C}">
                                <a14:useLocalDpi xmlns:a14="http://schemas.microsoft.com/office/drawing/2010/main" val="0"/>
                              </a:ext>
                            </a:extLst>
                          </a:blip>
                          <a:srcRect b="4122"/>
                          <a:stretch/>
                        </pic:blipFill>
                        <pic:spPr bwMode="auto">
                          <a:xfrm>
                            <a:off x="0" y="2338124"/>
                            <a:ext cx="5731510" cy="30905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1" name="Picture 321"/>
                          <pic:cNvPicPr>
                            <a:picLocks noChangeAspect="1"/>
                          </pic:cNvPicPr>
                        </pic:nvPicPr>
                        <pic:blipFill rotWithShape="1">
                          <a:blip r:embed="rId163" cstate="print">
                            <a:extLst>
                              <a:ext uri="{28A0092B-C50C-407E-A947-70E740481C1C}">
                                <a14:useLocalDpi xmlns:a14="http://schemas.microsoft.com/office/drawing/2010/main" val="0"/>
                              </a:ext>
                            </a:extLst>
                          </a:blip>
                          <a:srcRect b="12649"/>
                          <a:stretch/>
                        </pic:blipFill>
                        <pic:spPr bwMode="auto">
                          <a:xfrm>
                            <a:off x="0" y="0"/>
                            <a:ext cx="5731510" cy="281559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A2BB286" id="Group 319" o:spid="_x0000_s1026" style="position:absolute;margin-left:34.75pt;margin-top:-35.4pt;width:376.85pt;height:345.75pt;z-index:251932672;mso-position-horizontal-relative:margin;mso-position-vertical-relative:margin;mso-width-relative:margin;mso-height-relative:margin" coordsize="57315,542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">
                <v:shape id="Picture 320" o:spid="_x0000_s1027" type="#_x0000_t75" style="position:absolute;top:23381;width:57315;height:30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">
                  <v:imagedata r:id="rId164" o:title="" cropbottom="2701f"/>
                </v:shape>
                <v:shape id="Picture 321" o:spid="_x0000_s1028" type="#_x0000_t75" style="position:absolute;width:57315;height:28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">
                  <v:imagedata r:id="rId165" o:title="" cropbottom="8290f"/>
                </v:shape>
                <w10:wrap type="through" anchorx="margin" anchory="margin"/>
              </v:group>
            </w:pict>
          </mc:Fallback>
        </mc:AlternateContent>
      </w:r>
    </w:p>
    <w:p w14:paraId="2A42BE95" w14:textId="29B4F0A3" w:rsidR="00882DBA" w:rsidRPr="008C1D7A" w:rsidRDefault="00882DBA" w:rsidP="0089707B"/>
    <w:p w14:paraId="61B4380C" w14:textId="7EA0E64D" w:rsidR="00882DBA" w:rsidRPr="008C1D7A" w:rsidRDefault="00882DBA" w:rsidP="0089707B"/>
    <w:p w14:paraId="294CEBE8" w14:textId="4D223D4E" w:rsidR="00882DBA" w:rsidRPr="008C1D7A" w:rsidRDefault="00882DBA" w:rsidP="0089707B"/>
    <w:p w14:paraId="15908426" w14:textId="0FE53130" w:rsidR="00882DBA" w:rsidRPr="008C1D7A" w:rsidRDefault="00882DBA" w:rsidP="0089707B"/>
    <w:p w14:paraId="4811AC6E" w14:textId="54C4D6CD" w:rsidR="00882DBA" w:rsidRPr="008C1D7A" w:rsidRDefault="00EF665C" w:rsidP="0089707B">
      <w:r w:rsidRPr="008C1D7A">
        <w:rPr>
          <w:noProof/>
        </w:rPr>
        <mc:AlternateContent>
          <mc:Choice Requires="wps">
            <w:drawing>
              <wp:anchor distT="45720" distB="45720" distL="114300" distR="114300" simplePos="0" relativeHeight="251934720" behindDoc="0" locked="0" layoutInCell="1" allowOverlap="1" wp14:anchorId="4F22C1C6" wp14:editId="78812D46">
                <wp:simplePos x="0" y="0"/>
                <wp:positionH relativeFrom="margin">
                  <wp:posOffset>4271464</wp:posOffset>
                </wp:positionH>
                <wp:positionV relativeFrom="paragraph">
                  <wp:posOffset>88446</wp:posOffset>
                </wp:positionV>
                <wp:extent cx="1573530" cy="1404620"/>
                <wp:effectExtent l="0" t="0" r="26670" b="13335"/>
                <wp:wrapSquare wrapText="bothSides"/>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530" cy="1404620"/>
                        </a:xfrm>
                        <a:prstGeom prst="rect">
                          <a:avLst/>
                        </a:prstGeom>
                        <a:solidFill>
                          <a:srgbClr val="FFFFFF"/>
                        </a:solidFill>
                        <a:ln w="9525">
                          <a:solidFill>
                            <a:srgbClr val="000000"/>
                          </a:solidFill>
                          <a:miter lim="800000"/>
                          <a:headEnd/>
                          <a:tailEnd/>
                        </a:ln>
                      </wps:spPr>
                      <wps:txbx>
                        <w:txbxContent>
                          <w:p w14:paraId="3CB029D4" w14:textId="77777777" w:rsidR="00547316" w:rsidRPr="00AC3042" w:rsidRDefault="00547316" w:rsidP="00AC3042">
                            <w:pPr>
                              <w:rPr>
                                <w:sz w:val="22"/>
                                <w:szCs w:val="18"/>
                              </w:rPr>
                            </w:pPr>
                            <w:r w:rsidRPr="00AC3042">
                              <w:rPr>
                                <w:b/>
                                <w:sz w:val="22"/>
                                <w:szCs w:val="18"/>
                              </w:rPr>
                              <w:t>Step 8.</w:t>
                            </w:r>
                            <w:r w:rsidRPr="00AC3042">
                              <w:rPr>
                                <w:sz w:val="22"/>
                                <w:szCs w:val="18"/>
                              </w:rPr>
                              <w:t xml:space="preserve"> Click on the finish button once when both the job description and job summary are filled 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2C1C6" id="_x0000_s1104" type="#_x0000_t202" style="position:absolute;margin-left:336.35pt;margin-top:6.95pt;width:123.9pt;height:110.6pt;z-index:251934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">
                <v:textbox style="mso-fit-shape-to-text:t">
                  <w:txbxContent>
                    <w:p w14:paraId="3CB029D4" w14:textId="77777777" w:rsidR="00547316" w:rsidRPr="00AC3042" w:rsidRDefault="00547316" w:rsidP="00AC3042">
                      <w:pPr>
                        <w:rPr>
                          <w:sz w:val="22"/>
                          <w:szCs w:val="18"/>
                        </w:rPr>
                      </w:pPr>
                      <w:r w:rsidRPr="00AC3042">
                        <w:rPr>
                          <w:b/>
                          <w:sz w:val="22"/>
                          <w:szCs w:val="18"/>
                        </w:rPr>
                        <w:t>Step 8.</w:t>
                      </w:r>
                      <w:r w:rsidRPr="00AC3042">
                        <w:rPr>
                          <w:sz w:val="22"/>
                          <w:szCs w:val="18"/>
                        </w:rPr>
                        <w:t xml:space="preserve"> Click on the finish button once when both the job description and job summary are filled in.</w:t>
                      </w:r>
                    </w:p>
                  </w:txbxContent>
                </v:textbox>
                <w10:wrap type="square" anchorx="margin"/>
              </v:shape>
            </w:pict>
          </mc:Fallback>
        </mc:AlternateContent>
      </w:r>
    </w:p>
    <w:p w14:paraId="473BE0E6" w14:textId="25D0C850" w:rsidR="00882DBA" w:rsidRPr="008C1D7A" w:rsidRDefault="00882DBA" w:rsidP="0089707B"/>
    <w:p w14:paraId="46A65F7B" w14:textId="1CE38C24" w:rsidR="00882DBA" w:rsidRPr="008C1D7A" w:rsidRDefault="00EF665C" w:rsidP="0089707B">
      <w:r w:rsidRPr="008C1D7A">
        <w:rPr>
          <w:noProof/>
        </w:rPr>
        <mc:AlternateContent>
          <mc:Choice Requires="wps">
            <w:drawing>
              <wp:anchor distT="0" distB="0" distL="114300" distR="114300" simplePos="0" relativeHeight="251937792" behindDoc="0" locked="0" layoutInCell="1" allowOverlap="1" wp14:anchorId="28535A65" wp14:editId="572D03AC">
                <wp:simplePos x="0" y="0"/>
                <wp:positionH relativeFrom="column">
                  <wp:posOffset>3138986</wp:posOffset>
                </wp:positionH>
                <wp:positionV relativeFrom="paragraph">
                  <wp:posOffset>136616</wp:posOffset>
                </wp:positionV>
                <wp:extent cx="1143000" cy="1004479"/>
                <wp:effectExtent l="25400" t="12700" r="12700" b="24765"/>
                <wp:wrapNone/>
                <wp:docPr id="208" name="Straight Arrow Connector 208"/>
                <wp:cNvGraphicFramePr/>
                <a:graphic xmlns:a="http://schemas.openxmlformats.org/drawingml/2006/main">
                  <a:graphicData uri="http://schemas.microsoft.com/office/word/2010/wordprocessingShape">
                    <wps:wsp>
                      <wps:cNvCnPr/>
                      <wps:spPr>
                        <a:xfrm flipH="1">
                          <a:off x="0" y="0"/>
                          <a:ext cx="1143000" cy="100447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C4C6A" id="Straight Arrow Connector 208" o:spid="_x0000_s1026" type="#_x0000_t32" style="position:absolute;margin-left:247.15pt;margin-top:10.75pt;width:90pt;height:79.1pt;flip:x;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" strokecolor="red" strokeweight="1.5pt">
                <v:stroke endarrow="block"/>
              </v:shape>
            </w:pict>
          </mc:Fallback>
        </mc:AlternateContent>
      </w:r>
    </w:p>
    <w:p w14:paraId="470BAFB3" w14:textId="1EA2D707" w:rsidR="00882DBA" w:rsidRPr="008C1D7A" w:rsidRDefault="00882DBA" w:rsidP="0089707B"/>
    <w:p w14:paraId="531D94BD" w14:textId="4FD797B3" w:rsidR="00882DBA" w:rsidRPr="008C1D7A" w:rsidRDefault="00882DBA" w:rsidP="0089707B"/>
    <w:p w14:paraId="18BB7FF4" w14:textId="38684B79" w:rsidR="00882DBA" w:rsidRPr="008C1D7A" w:rsidRDefault="00882DBA" w:rsidP="0089707B"/>
    <w:p w14:paraId="6592B55C" w14:textId="5DEAD722" w:rsidR="00882DBA" w:rsidRPr="008C1D7A" w:rsidRDefault="00882DBA" w:rsidP="0089707B"/>
    <w:p w14:paraId="079578AA" w14:textId="6964A2C2" w:rsidR="00882DBA" w:rsidRPr="008C1D7A" w:rsidRDefault="00882DBA" w:rsidP="0089707B"/>
    <w:p w14:paraId="78A69FB1" w14:textId="54E1F009" w:rsidR="00882DBA" w:rsidRPr="008C1D7A" w:rsidRDefault="00882DBA" w:rsidP="0089707B"/>
    <w:p w14:paraId="41F94504" w14:textId="1E254FBF" w:rsidR="00B35D58" w:rsidRPr="008C1D7A" w:rsidRDefault="00B35D58" w:rsidP="0089707B"/>
    <w:p w14:paraId="3DE020FA" w14:textId="5FB04BD9" w:rsidR="00B35D58" w:rsidRPr="008C1D7A" w:rsidRDefault="00B35D58" w:rsidP="0089707B"/>
    <w:p w14:paraId="4A05A458" w14:textId="7A3D3B1D" w:rsidR="0089707B" w:rsidRPr="008C1D7A" w:rsidRDefault="0089707B" w:rsidP="00EE6981">
      <w:pPr>
        <w:jc w:val="center"/>
      </w:pPr>
    </w:p>
    <w:p w14:paraId="557E93FE" w14:textId="718EAC49" w:rsidR="00EE6981" w:rsidRPr="008C1D7A" w:rsidRDefault="00EE6981" w:rsidP="00EE6981">
      <w:pPr>
        <w:jc w:val="center"/>
      </w:pPr>
    </w:p>
    <w:p w14:paraId="740050CF" w14:textId="2A2CF068" w:rsidR="00EE6981" w:rsidRPr="008C1D7A" w:rsidRDefault="00EE6981" w:rsidP="00EE6981">
      <w:pPr>
        <w:jc w:val="center"/>
      </w:pPr>
    </w:p>
    <w:p w14:paraId="4B2917B9" w14:textId="3682AA1E" w:rsidR="00EE6981" w:rsidRPr="008C1D7A" w:rsidRDefault="00EE6981" w:rsidP="00EE6981"/>
    <w:p w14:paraId="63E04DF3" w14:textId="2F1B5000" w:rsidR="00AC3042" w:rsidRPr="008C1D7A" w:rsidRDefault="00AC3042" w:rsidP="00EE6981"/>
    <w:p w14:paraId="45D8D8FB" w14:textId="2B08EBE1" w:rsidR="00AC3042" w:rsidRPr="008C1D7A" w:rsidRDefault="00AC3042" w:rsidP="00EE6981"/>
    <w:p w14:paraId="104DD049" w14:textId="33F8D0E8" w:rsidR="00AC3042" w:rsidRPr="008C1D7A" w:rsidRDefault="00AC3042" w:rsidP="00EE6981"/>
    <w:p w14:paraId="67836E33" w14:textId="27B953C2" w:rsidR="00AC3042" w:rsidRPr="008C1D7A" w:rsidRDefault="00AC3042" w:rsidP="00EE6981">
      <w:r w:rsidRPr="008C1D7A">
        <w:rPr>
          <w:noProof/>
        </w:rPr>
        <mc:AlternateContent>
          <mc:Choice Requires="wpg">
            <w:drawing>
              <wp:anchor distT="0" distB="0" distL="114300" distR="114300" simplePos="0" relativeHeight="251939840" behindDoc="0" locked="0" layoutInCell="1" allowOverlap="1" wp14:anchorId="2731F394" wp14:editId="63AF98E8">
                <wp:simplePos x="0" y="0"/>
                <wp:positionH relativeFrom="margin">
                  <wp:posOffset>373803</wp:posOffset>
                </wp:positionH>
                <wp:positionV relativeFrom="margin">
                  <wp:posOffset>4055040</wp:posOffset>
                </wp:positionV>
                <wp:extent cx="5271770" cy="4801235"/>
                <wp:effectExtent l="0" t="0" r="0" b="0"/>
                <wp:wrapThrough wrapText="bothSides">
                  <wp:wrapPolygon edited="0">
                    <wp:start x="0" y="0"/>
                    <wp:lineTo x="0" y="21540"/>
                    <wp:lineTo x="21543" y="21540"/>
                    <wp:lineTo x="21543" y="0"/>
                    <wp:lineTo x="0" y="0"/>
                  </wp:wrapPolygon>
                </wp:wrapThrough>
                <wp:docPr id="329" name="Group 329"/>
                <wp:cNvGraphicFramePr/>
                <a:graphic xmlns:a="http://schemas.openxmlformats.org/drawingml/2006/main">
                  <a:graphicData uri="http://schemas.microsoft.com/office/word/2010/wordprocessingGroup">
                    <wpg:wgp>
                      <wpg:cNvGrpSpPr/>
                      <wpg:grpSpPr>
                        <a:xfrm>
                          <a:off x="0" y="0"/>
                          <a:ext cx="5271770" cy="4801235"/>
                          <a:chOff x="0" y="0"/>
                          <a:chExt cx="5731510" cy="5433715"/>
                        </a:xfrm>
                      </wpg:grpSpPr>
                      <pic:pic xmlns:pic="http://schemas.openxmlformats.org/drawingml/2006/picture">
                        <pic:nvPicPr>
                          <pic:cNvPr id="330" name="Picture 330"/>
                          <pic:cNvPicPr>
                            <a:picLocks noChangeAspect="1"/>
                          </pic:cNvPicPr>
                        </pic:nvPicPr>
                        <pic:blipFill rotWithShape="1">
                          <a:blip r:embed="rId166" cstate="print">
                            <a:extLst>
                              <a:ext uri="{28A0092B-C50C-407E-A947-70E740481C1C}">
                                <a14:useLocalDpi xmlns:a14="http://schemas.microsoft.com/office/drawing/2010/main" val="0"/>
                              </a:ext>
                            </a:extLst>
                          </a:blip>
                          <a:srcRect b="4058"/>
                          <a:stretch/>
                        </pic:blipFill>
                        <pic:spPr bwMode="auto">
                          <a:xfrm>
                            <a:off x="0" y="2341265"/>
                            <a:ext cx="5731510" cy="3092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31" name="Picture 331"/>
                          <pic:cNvPicPr>
                            <a:picLocks noChangeAspect="1"/>
                          </pic:cNvPicPr>
                        </pic:nvPicPr>
                        <pic:blipFill rotWithShape="1">
                          <a:blip r:embed="rId167" cstate="print">
                            <a:extLst>
                              <a:ext uri="{28A0092B-C50C-407E-A947-70E740481C1C}">
                                <a14:useLocalDpi xmlns:a14="http://schemas.microsoft.com/office/drawing/2010/main" val="0"/>
                              </a:ext>
                            </a:extLst>
                          </a:blip>
                          <a:srcRect b="14417"/>
                          <a:stretch/>
                        </pic:blipFill>
                        <pic:spPr bwMode="auto">
                          <a:xfrm>
                            <a:off x="0" y="0"/>
                            <a:ext cx="5731510" cy="27590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2C397A6" id="Group 329" o:spid="_x0000_s1026" style="position:absolute;margin-left:29.45pt;margin-top:319.3pt;width:415.1pt;height:378.05pt;z-index:251939840;mso-position-horizontal-relative:margin;mso-position-vertical-relative:margin;mso-width-relative:margin;mso-height-relative:margin" coordsize="57315,54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">
                <v:shape id="Picture 330" o:spid="_x0000_s1027" type="#_x0000_t75" style="position:absolute;top:23412;width:57315;height:30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">
                  <v:imagedata r:id="rId168" o:title="" cropbottom="2659f"/>
                </v:shape>
                <v:shape id="Picture 331" o:spid="_x0000_s1028" type="#_x0000_t75" style="position:absolute;width:57315;height:2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">
                  <v:imagedata r:id="rId169" o:title="" cropbottom="9448f"/>
                </v:shape>
                <w10:wrap type="through" anchorx="margin" anchory="margin"/>
              </v:group>
            </w:pict>
          </mc:Fallback>
        </mc:AlternateContent>
      </w:r>
    </w:p>
    <w:p w14:paraId="5F76AB7D" w14:textId="246A1353" w:rsidR="00AC3042" w:rsidRPr="008C1D7A" w:rsidRDefault="00AC3042" w:rsidP="00EE6981"/>
    <w:p w14:paraId="4BDC4421" w14:textId="63160183" w:rsidR="00AC3042" w:rsidRPr="008C1D7A" w:rsidRDefault="00AC3042" w:rsidP="00EE6981"/>
    <w:p w14:paraId="7D190EA3" w14:textId="7335BDAD" w:rsidR="00AC3042" w:rsidRPr="008C1D7A" w:rsidRDefault="00AC3042" w:rsidP="00EE6981"/>
    <w:p w14:paraId="2C6499F8" w14:textId="3FFE2F3B" w:rsidR="00AC3042" w:rsidRPr="008C1D7A" w:rsidRDefault="00AC3042" w:rsidP="00EE6981"/>
    <w:p w14:paraId="2DF00F52" w14:textId="3622A1BF" w:rsidR="00AC3042" w:rsidRPr="008C1D7A" w:rsidRDefault="00AC3042" w:rsidP="00EE6981"/>
    <w:p w14:paraId="27E87FA0" w14:textId="35032841" w:rsidR="00AC3042" w:rsidRPr="008C1D7A" w:rsidRDefault="00EF665C" w:rsidP="00EE6981">
      <w:r w:rsidRPr="008C1D7A">
        <w:rPr>
          <w:noProof/>
        </w:rPr>
        <mc:AlternateContent>
          <mc:Choice Requires="wps">
            <w:drawing>
              <wp:anchor distT="0" distB="0" distL="114300" distR="114300" simplePos="0" relativeHeight="251942912" behindDoc="0" locked="0" layoutInCell="1" allowOverlap="1" wp14:anchorId="00CF34EF" wp14:editId="6D3BE9A5">
                <wp:simplePos x="0" y="0"/>
                <wp:positionH relativeFrom="column">
                  <wp:posOffset>3334928</wp:posOffset>
                </wp:positionH>
                <wp:positionV relativeFrom="paragraph">
                  <wp:posOffset>145959</wp:posOffset>
                </wp:positionV>
                <wp:extent cx="522515" cy="707572"/>
                <wp:effectExtent l="25400" t="25400" r="11430" b="16510"/>
                <wp:wrapNone/>
                <wp:docPr id="333" name="Straight Arrow Connector 333"/>
                <wp:cNvGraphicFramePr/>
                <a:graphic xmlns:a="http://schemas.openxmlformats.org/drawingml/2006/main">
                  <a:graphicData uri="http://schemas.microsoft.com/office/word/2010/wordprocessingShape">
                    <wps:wsp>
                      <wps:cNvCnPr/>
                      <wps:spPr>
                        <a:xfrm flipH="1" flipV="1">
                          <a:off x="0" y="0"/>
                          <a:ext cx="522515" cy="7075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CFD328" id="Straight Arrow Connector 333" o:spid="_x0000_s1026" type="#_x0000_t32" style="position:absolute;margin-left:262.6pt;margin-top:11.5pt;width:41.15pt;height:55.7pt;flip:x y;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" strokecolor="red" strokeweight="1.5pt">
                <v:stroke endarrow="block"/>
              </v:shape>
            </w:pict>
          </mc:Fallback>
        </mc:AlternateContent>
      </w:r>
      <w:r w:rsidRPr="008C1D7A">
        <w:rPr>
          <w:noProof/>
        </w:rPr>
        <mc:AlternateContent>
          <mc:Choice Requires="wps">
            <w:drawing>
              <wp:anchor distT="0" distB="0" distL="114300" distR="114300" simplePos="0" relativeHeight="251943936" behindDoc="0" locked="0" layoutInCell="1" allowOverlap="1" wp14:anchorId="15A697B2" wp14:editId="6F97E17E">
                <wp:simplePos x="0" y="0"/>
                <wp:positionH relativeFrom="column">
                  <wp:posOffset>2747101</wp:posOffset>
                </wp:positionH>
                <wp:positionV relativeFrom="paragraph">
                  <wp:posOffset>178616</wp:posOffset>
                </wp:positionV>
                <wp:extent cx="903514" cy="762000"/>
                <wp:effectExtent l="25400" t="25400" r="11430" b="12700"/>
                <wp:wrapNone/>
                <wp:docPr id="211" name="Straight Arrow Connector 211"/>
                <wp:cNvGraphicFramePr/>
                <a:graphic xmlns:a="http://schemas.openxmlformats.org/drawingml/2006/main">
                  <a:graphicData uri="http://schemas.microsoft.com/office/word/2010/wordprocessingShape">
                    <wps:wsp>
                      <wps:cNvCnPr/>
                      <wps:spPr>
                        <a:xfrm flipH="1" flipV="1">
                          <a:off x="0" y="0"/>
                          <a:ext cx="903514" cy="76200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EE79E9" id="Straight Arrow Connector 211" o:spid="_x0000_s1026" type="#_x0000_t32" style="position:absolute;margin-left:216.3pt;margin-top:14.05pt;width:71.15pt;height:60pt;flip:x y;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" strokecolor="red" strokeweight="1.5pt">
                <v:stroke endarrow="block"/>
              </v:shape>
            </w:pict>
          </mc:Fallback>
        </mc:AlternateContent>
      </w:r>
    </w:p>
    <w:p w14:paraId="27D4DA34" w14:textId="12DBD3B9" w:rsidR="00AC3042" w:rsidRPr="008C1D7A" w:rsidRDefault="00AC3042" w:rsidP="00EE6981"/>
    <w:p w14:paraId="0E8E0999" w14:textId="3D1090DF" w:rsidR="00AC3042" w:rsidRPr="008C1D7A" w:rsidRDefault="00AC3042" w:rsidP="00EE6981"/>
    <w:p w14:paraId="430D93BE" w14:textId="40FF30A6" w:rsidR="00AC3042" w:rsidRPr="008C1D7A" w:rsidRDefault="00AC3042" w:rsidP="00EE6981"/>
    <w:p w14:paraId="70E5C37A" w14:textId="3AB8C47C" w:rsidR="00AC3042" w:rsidRPr="008C1D7A" w:rsidRDefault="00EF665C" w:rsidP="00EE6981">
      <w:r w:rsidRPr="008C1D7A">
        <w:rPr>
          <w:noProof/>
        </w:rPr>
        <mc:AlternateContent>
          <mc:Choice Requires="wps">
            <w:drawing>
              <wp:anchor distT="45720" distB="45720" distL="114300" distR="114300" simplePos="0" relativeHeight="251941888" behindDoc="0" locked="0" layoutInCell="1" allowOverlap="1" wp14:anchorId="56D2569E" wp14:editId="04070F71">
                <wp:simplePos x="0" y="0"/>
                <wp:positionH relativeFrom="margin">
                  <wp:posOffset>3662136</wp:posOffset>
                </wp:positionH>
                <wp:positionV relativeFrom="paragraph">
                  <wp:posOffset>158478</wp:posOffset>
                </wp:positionV>
                <wp:extent cx="1573530" cy="1404620"/>
                <wp:effectExtent l="0" t="0" r="26670" b="13335"/>
                <wp:wrapSquare wrapText="bothSides"/>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530" cy="1404620"/>
                        </a:xfrm>
                        <a:prstGeom prst="rect">
                          <a:avLst/>
                        </a:prstGeom>
                        <a:solidFill>
                          <a:srgbClr val="FFFFFF"/>
                        </a:solidFill>
                        <a:ln w="9525">
                          <a:solidFill>
                            <a:srgbClr val="000000"/>
                          </a:solidFill>
                          <a:miter lim="800000"/>
                          <a:headEnd/>
                          <a:tailEnd/>
                        </a:ln>
                      </wps:spPr>
                      <wps:txbx>
                        <w:txbxContent>
                          <w:p w14:paraId="1565D812" w14:textId="77777777" w:rsidR="00547316" w:rsidRPr="00AC3042" w:rsidRDefault="00547316" w:rsidP="00AC3042">
                            <w:pPr>
                              <w:rPr>
                                <w:sz w:val="22"/>
                                <w:szCs w:val="22"/>
                              </w:rPr>
                            </w:pPr>
                            <w:r w:rsidRPr="00AC3042">
                              <w:rPr>
                                <w:b/>
                                <w:sz w:val="22"/>
                                <w:szCs w:val="22"/>
                              </w:rPr>
                              <w:t>Step 9</w:t>
                            </w:r>
                            <w:r w:rsidRPr="00AC3042">
                              <w:rPr>
                                <w:sz w:val="22"/>
                                <w:szCs w:val="22"/>
                              </w:rPr>
                              <w:t>. If you want to change any detail then click no, else click yes to subm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D2569E" id="_x0000_s1105" type="#_x0000_t202" style="position:absolute;margin-left:288.35pt;margin-top:12.5pt;width:123.9pt;height:110.6pt;z-index:2519418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">
                <v:textbox style="mso-fit-shape-to-text:t">
                  <w:txbxContent>
                    <w:p w14:paraId="1565D812" w14:textId="77777777" w:rsidR="00547316" w:rsidRPr="00AC3042" w:rsidRDefault="00547316" w:rsidP="00AC3042">
                      <w:pPr>
                        <w:rPr>
                          <w:sz w:val="22"/>
                          <w:szCs w:val="22"/>
                        </w:rPr>
                      </w:pPr>
                      <w:r w:rsidRPr="00AC3042">
                        <w:rPr>
                          <w:b/>
                          <w:sz w:val="22"/>
                          <w:szCs w:val="22"/>
                        </w:rPr>
                        <w:t>Step 9</w:t>
                      </w:r>
                      <w:r w:rsidRPr="00AC3042">
                        <w:rPr>
                          <w:sz w:val="22"/>
                          <w:szCs w:val="22"/>
                        </w:rPr>
                        <w:t>. If you want to change any detail then click no, else click yes to submit.</w:t>
                      </w:r>
                    </w:p>
                  </w:txbxContent>
                </v:textbox>
                <w10:wrap type="square" anchorx="margin"/>
              </v:shape>
            </w:pict>
          </mc:Fallback>
        </mc:AlternateContent>
      </w:r>
    </w:p>
    <w:p w14:paraId="58C554E1" w14:textId="1D4C52D1" w:rsidR="00AC3042" w:rsidRPr="008C1D7A" w:rsidRDefault="00AC3042" w:rsidP="00EE6981"/>
    <w:p w14:paraId="740AAEFA" w14:textId="24325A23" w:rsidR="00AC3042" w:rsidRPr="008C1D7A" w:rsidRDefault="00AC3042" w:rsidP="00EE6981"/>
    <w:p w14:paraId="47F192DD" w14:textId="1FD45DD3" w:rsidR="00AC3042" w:rsidRPr="008C1D7A" w:rsidRDefault="00AC3042" w:rsidP="00EE6981"/>
    <w:p w14:paraId="126BE765" w14:textId="4C3DABFF" w:rsidR="00AC3042" w:rsidRPr="008C1D7A" w:rsidRDefault="00AC3042" w:rsidP="00EE6981"/>
    <w:p w14:paraId="0DECCF2B" w14:textId="25A4FE19" w:rsidR="00AC3042" w:rsidRPr="008C1D7A" w:rsidRDefault="00AC3042" w:rsidP="00EE6981"/>
    <w:p w14:paraId="7F3B921E" w14:textId="422A4FBC" w:rsidR="00AC3042" w:rsidRPr="008C1D7A" w:rsidRDefault="00AC3042" w:rsidP="00EE6981"/>
    <w:p w14:paraId="58EC4F92" w14:textId="7CB583AE" w:rsidR="00AC3042" w:rsidRPr="008C1D7A" w:rsidRDefault="00AC3042" w:rsidP="00EE6981"/>
    <w:p w14:paraId="5A899CC6" w14:textId="6C504DCA" w:rsidR="00AC3042" w:rsidRPr="008C1D7A" w:rsidRDefault="00AC3042" w:rsidP="00EE6981"/>
    <w:p w14:paraId="5FC533DE" w14:textId="2B63C4A9" w:rsidR="00AC3042" w:rsidRPr="008C1D7A" w:rsidRDefault="00AC3042" w:rsidP="00EE6981"/>
    <w:p w14:paraId="2D7C4849" w14:textId="13EDD78A" w:rsidR="00AC3042" w:rsidRPr="008C1D7A" w:rsidRDefault="00AC3042" w:rsidP="00EE6981"/>
    <w:p w14:paraId="26727365" w14:textId="0FC1AE41" w:rsidR="00AC3042" w:rsidRPr="008C1D7A" w:rsidRDefault="00AC3042" w:rsidP="00EE6981"/>
    <w:p w14:paraId="1446AECF" w14:textId="76AD01B4" w:rsidR="00AC3042" w:rsidRPr="008C1D7A" w:rsidRDefault="00AC3042" w:rsidP="00EE6981"/>
    <w:p w14:paraId="662753AB" w14:textId="0DC1BBF0" w:rsidR="00AC3042" w:rsidRPr="008C1D7A" w:rsidRDefault="00AC3042" w:rsidP="00EE6981"/>
    <w:p w14:paraId="5C53A07B" w14:textId="0F4074AA" w:rsidR="00AC3042" w:rsidRPr="008C1D7A" w:rsidRDefault="00AC3042" w:rsidP="00EE6981"/>
    <w:p w14:paraId="36C85967" w14:textId="3F1A8E5F" w:rsidR="00AC3042" w:rsidRPr="008C1D7A" w:rsidRDefault="00AC3042" w:rsidP="00EE6981"/>
    <w:p w14:paraId="78D4B710" w14:textId="57F4C971" w:rsidR="00AC3042" w:rsidRPr="008C1D7A" w:rsidRDefault="00AC3042" w:rsidP="00EE6981"/>
    <w:p w14:paraId="64E0C7BE" w14:textId="67DED6D8" w:rsidR="00AC3042" w:rsidRPr="008C1D7A" w:rsidRDefault="00AC3042" w:rsidP="00EE6981"/>
    <w:p w14:paraId="6AE5097D" w14:textId="6FA9E543" w:rsidR="00AC3042" w:rsidRPr="008C1D7A" w:rsidRDefault="00AC3042" w:rsidP="00EE6981"/>
    <w:p w14:paraId="63CD280F" w14:textId="1DDA0FDE" w:rsidR="00AC3042" w:rsidRPr="008C1D7A" w:rsidRDefault="00AC3042" w:rsidP="00AC3042">
      <w:pPr>
        <w:ind w:firstLine="284"/>
      </w:pPr>
      <w:r w:rsidRPr="008C1D7A">
        <w:rPr>
          <w:noProof/>
        </w:rPr>
        <mc:AlternateContent>
          <mc:Choice Requires="wpg">
            <w:drawing>
              <wp:anchor distT="0" distB="0" distL="114300" distR="114300" simplePos="0" relativeHeight="251945984" behindDoc="0" locked="0" layoutInCell="1" allowOverlap="1" wp14:anchorId="5B22404F" wp14:editId="79DF0AC6">
                <wp:simplePos x="0" y="0"/>
                <wp:positionH relativeFrom="margin">
                  <wp:posOffset>372533</wp:posOffset>
                </wp:positionH>
                <wp:positionV relativeFrom="margin">
                  <wp:posOffset>157621</wp:posOffset>
                </wp:positionV>
                <wp:extent cx="5731510" cy="5434330"/>
                <wp:effectExtent l="0" t="0" r="2540" b="0"/>
                <wp:wrapThrough wrapText="bothSides">
                  <wp:wrapPolygon edited="0">
                    <wp:start x="0" y="0"/>
                    <wp:lineTo x="0" y="21504"/>
                    <wp:lineTo x="21538" y="21504"/>
                    <wp:lineTo x="21538" y="0"/>
                    <wp:lineTo x="0" y="0"/>
                  </wp:wrapPolygon>
                </wp:wrapThrough>
                <wp:docPr id="334" name="Group 334"/>
                <wp:cNvGraphicFramePr/>
                <a:graphic xmlns:a="http://schemas.openxmlformats.org/drawingml/2006/main">
                  <a:graphicData uri="http://schemas.microsoft.com/office/word/2010/wordprocessingGroup">
                    <wpg:wgp>
                      <wpg:cNvGrpSpPr/>
                      <wpg:grpSpPr>
                        <a:xfrm>
                          <a:off x="0" y="0"/>
                          <a:ext cx="5731510" cy="5434330"/>
                          <a:chOff x="0" y="0"/>
                          <a:chExt cx="5731510" cy="5434737"/>
                        </a:xfrm>
                      </wpg:grpSpPr>
                      <pic:pic xmlns:pic="http://schemas.openxmlformats.org/drawingml/2006/picture">
                        <pic:nvPicPr>
                          <pic:cNvPr id="335" name="Picture 335"/>
                          <pic:cNvPicPr>
                            <a:picLocks noChangeAspect="1"/>
                          </pic:cNvPicPr>
                        </pic:nvPicPr>
                        <pic:blipFill rotWithShape="1">
                          <a:blip r:embed="rId170" cstate="print">
                            <a:extLst>
                              <a:ext uri="{28A0092B-C50C-407E-A947-70E740481C1C}">
                                <a14:useLocalDpi xmlns:a14="http://schemas.microsoft.com/office/drawing/2010/main" val="0"/>
                              </a:ext>
                            </a:extLst>
                          </a:blip>
                          <a:srcRect b="3903"/>
                          <a:stretch/>
                        </pic:blipFill>
                        <pic:spPr bwMode="auto">
                          <a:xfrm>
                            <a:off x="0" y="2337207"/>
                            <a:ext cx="5731510" cy="30975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36" name="Picture 336"/>
                          <pic:cNvPicPr>
                            <a:picLocks noChangeAspect="1"/>
                          </pic:cNvPicPr>
                        </pic:nvPicPr>
                        <pic:blipFill rotWithShape="1">
                          <a:blip r:embed="rId171" cstate="print">
                            <a:extLst>
                              <a:ext uri="{28A0092B-C50C-407E-A947-70E740481C1C}">
                                <a14:useLocalDpi xmlns:a14="http://schemas.microsoft.com/office/drawing/2010/main" val="0"/>
                              </a:ext>
                            </a:extLst>
                          </a:blip>
                          <a:srcRect b="6232"/>
                          <a:stretch/>
                        </pic:blipFill>
                        <pic:spPr bwMode="auto">
                          <a:xfrm>
                            <a:off x="0" y="0"/>
                            <a:ext cx="5731510" cy="30226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FD57A3C" id="Group 334" o:spid="_x0000_s1026" style="position:absolute;margin-left:29.35pt;margin-top:12.4pt;width:451.3pt;height:427.9pt;z-index:251945984;mso-position-horizontal-relative:margin;mso-position-vertical-relative:margin" coordsize="57315,54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">
                <v:shape id="Picture 335" o:spid="_x0000_s1027" type="#_x0000_t75" style="position:absolute;top:23372;width:57315;height:30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">
                  <v:imagedata r:id="rId172" o:title="" cropbottom="2558f"/>
                </v:shape>
                <v:shape id="Picture 336" o:spid="_x0000_s1028" type="#_x0000_t75" style="position:absolute;width:57315;height:30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">
                  <v:imagedata r:id="rId173" o:title="" cropbottom="4084f"/>
                </v:shape>
                <w10:wrap type="through" anchorx="margin" anchory="margin"/>
              </v:group>
            </w:pict>
          </mc:Fallback>
        </mc:AlternateContent>
      </w:r>
    </w:p>
    <w:p w14:paraId="3C550C62" w14:textId="6B9DBFF5" w:rsidR="00AC3042" w:rsidRPr="008C1D7A" w:rsidRDefault="00AC3042" w:rsidP="007A1A66">
      <w:pPr>
        <w:pStyle w:val="Heading2"/>
        <w:rPr>
          <w:rFonts w:ascii="Times New Roman" w:hAnsi="Times New Roman" w:cs="Times New Roman"/>
        </w:rPr>
      </w:pPr>
    </w:p>
    <w:p w14:paraId="26CF14F5" w14:textId="06DD0793" w:rsidR="00AC3042" w:rsidRPr="008C1D7A" w:rsidRDefault="00AC3042" w:rsidP="007A1A66">
      <w:pPr>
        <w:pStyle w:val="Heading2"/>
        <w:rPr>
          <w:rFonts w:ascii="Times New Roman" w:hAnsi="Times New Roman" w:cs="Times New Roman"/>
        </w:rPr>
      </w:pPr>
    </w:p>
    <w:p w14:paraId="1C0929BE" w14:textId="33940790" w:rsidR="00AC3042" w:rsidRPr="008C1D7A" w:rsidRDefault="00AC3042" w:rsidP="007A1A66">
      <w:pPr>
        <w:pStyle w:val="Heading2"/>
        <w:rPr>
          <w:rFonts w:ascii="Times New Roman" w:hAnsi="Times New Roman" w:cs="Times New Roman"/>
        </w:rPr>
      </w:pPr>
    </w:p>
    <w:p w14:paraId="72ABB1D3" w14:textId="60903883" w:rsidR="00AC3042" w:rsidRPr="008C1D7A" w:rsidRDefault="00010E66" w:rsidP="007A1A66">
      <w:pPr>
        <w:pStyle w:val="Heading2"/>
        <w:rPr>
          <w:rFonts w:ascii="Times New Roman" w:hAnsi="Times New Roman" w:cs="Times New Roman"/>
        </w:rPr>
      </w:pPr>
      <w:r w:rsidRPr="008C1D7A">
        <w:rPr>
          <w:rFonts w:ascii="Times New Roman" w:hAnsi="Times New Roman" w:cs="Times New Roman"/>
          <w:noProof/>
        </w:rPr>
        <mc:AlternateContent>
          <mc:Choice Requires="wps">
            <w:drawing>
              <wp:anchor distT="45720" distB="45720" distL="114300" distR="114300" simplePos="0" relativeHeight="251948032" behindDoc="0" locked="0" layoutInCell="1" allowOverlap="1" wp14:anchorId="2EA8DB6F" wp14:editId="26972FAD">
                <wp:simplePos x="0" y="0"/>
                <wp:positionH relativeFrom="margin">
                  <wp:posOffset>341267</wp:posOffset>
                </wp:positionH>
                <wp:positionV relativeFrom="paragraph">
                  <wp:posOffset>214358</wp:posOffset>
                </wp:positionV>
                <wp:extent cx="1423035" cy="948266"/>
                <wp:effectExtent l="0" t="0" r="12065" b="17145"/>
                <wp:wrapSquare wrapText="bothSides"/>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3035" cy="948266"/>
                        </a:xfrm>
                        <a:prstGeom prst="rect">
                          <a:avLst/>
                        </a:prstGeom>
                        <a:solidFill>
                          <a:srgbClr val="FFFFFF"/>
                        </a:solidFill>
                        <a:ln w="9525">
                          <a:solidFill>
                            <a:srgbClr val="000000"/>
                          </a:solidFill>
                          <a:miter lim="800000"/>
                          <a:headEnd/>
                          <a:tailEnd/>
                        </a:ln>
                      </wps:spPr>
                      <wps:txbx>
                        <w:txbxContent>
                          <w:p w14:paraId="346BD745" w14:textId="77777777" w:rsidR="00547316" w:rsidRPr="00AC3042" w:rsidRDefault="00547316" w:rsidP="00AC3042">
                            <w:pPr>
                              <w:rPr>
                                <w:sz w:val="22"/>
                                <w:szCs w:val="22"/>
                              </w:rPr>
                            </w:pPr>
                            <w:r w:rsidRPr="00AC3042">
                              <w:rPr>
                                <w:sz w:val="22"/>
                                <w:szCs w:val="22"/>
                              </w:rPr>
                              <w:t>The New job listing is now posted and available to be viewed, edited or dele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8DB6F" id="_x0000_s1106" type="#_x0000_t202" style="position:absolute;margin-left:26.85pt;margin-top:16.9pt;width:112.05pt;height:74.65pt;z-index:251948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">
                <v:textbox>
                  <w:txbxContent>
                    <w:p w14:paraId="346BD745" w14:textId="77777777" w:rsidR="00547316" w:rsidRPr="00AC3042" w:rsidRDefault="00547316" w:rsidP="00AC3042">
                      <w:pPr>
                        <w:rPr>
                          <w:sz w:val="22"/>
                          <w:szCs w:val="22"/>
                        </w:rPr>
                      </w:pPr>
                      <w:r w:rsidRPr="00AC3042">
                        <w:rPr>
                          <w:sz w:val="22"/>
                          <w:szCs w:val="22"/>
                        </w:rPr>
                        <w:t>The New job listing is now posted and available to be viewed, edited or deleted.</w:t>
                      </w:r>
                    </w:p>
                  </w:txbxContent>
                </v:textbox>
                <w10:wrap type="square" anchorx="margin"/>
              </v:shape>
            </w:pict>
          </mc:Fallback>
        </mc:AlternateContent>
      </w:r>
    </w:p>
    <w:p w14:paraId="727D4BDF" w14:textId="59E5D979" w:rsidR="00AC3042" w:rsidRPr="008C1D7A" w:rsidRDefault="00010E66" w:rsidP="007A1A66">
      <w:pPr>
        <w:pStyle w:val="Heading2"/>
        <w:rPr>
          <w:rFonts w:ascii="Times New Roman" w:hAnsi="Times New Roman" w:cs="Times New Roman"/>
        </w:rPr>
      </w:pPr>
      <w:r w:rsidRPr="008C1D7A">
        <w:rPr>
          <w:rFonts w:ascii="Times New Roman" w:hAnsi="Times New Roman" w:cs="Times New Roman"/>
          <w:noProof/>
        </w:rPr>
        <mc:AlternateContent>
          <mc:Choice Requires="wps">
            <w:drawing>
              <wp:anchor distT="0" distB="0" distL="114300" distR="114300" simplePos="0" relativeHeight="251949056" behindDoc="0" locked="0" layoutInCell="1" allowOverlap="1" wp14:anchorId="05A24560" wp14:editId="30D1F9B0">
                <wp:simplePos x="0" y="0"/>
                <wp:positionH relativeFrom="column">
                  <wp:posOffset>1582329</wp:posOffset>
                </wp:positionH>
                <wp:positionV relativeFrom="paragraph">
                  <wp:posOffset>254181</wp:posOffset>
                </wp:positionV>
                <wp:extent cx="359229" cy="239486"/>
                <wp:effectExtent l="12700" t="12700" r="34925" b="27305"/>
                <wp:wrapNone/>
                <wp:docPr id="338" name="Straight Arrow Connector 338"/>
                <wp:cNvGraphicFramePr/>
                <a:graphic xmlns:a="http://schemas.openxmlformats.org/drawingml/2006/main">
                  <a:graphicData uri="http://schemas.microsoft.com/office/word/2010/wordprocessingShape">
                    <wps:wsp>
                      <wps:cNvCnPr/>
                      <wps:spPr>
                        <a:xfrm>
                          <a:off x="0" y="0"/>
                          <a:ext cx="359229" cy="239486"/>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4FBD8A" id="Straight Arrow Connector 338" o:spid="_x0000_s1026" type="#_x0000_t32" style="position:absolute;margin-left:124.6pt;margin-top:20pt;width:28.3pt;height:18.8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" strokecolor="red" strokeweight="1.5pt">
                <v:stroke endarrow="block"/>
              </v:shape>
            </w:pict>
          </mc:Fallback>
        </mc:AlternateContent>
      </w:r>
    </w:p>
    <w:p w14:paraId="394229C4" w14:textId="290903DC" w:rsidR="00AC3042" w:rsidRPr="008C1D7A" w:rsidRDefault="00AC3042" w:rsidP="007A1A66">
      <w:pPr>
        <w:pStyle w:val="Heading2"/>
        <w:rPr>
          <w:rFonts w:ascii="Times New Roman" w:hAnsi="Times New Roman" w:cs="Times New Roman"/>
        </w:rPr>
      </w:pPr>
    </w:p>
    <w:p w14:paraId="1ED3A30C" w14:textId="1E2E5711" w:rsidR="00AC3042" w:rsidRPr="008C1D7A" w:rsidRDefault="00AC3042" w:rsidP="007A1A66">
      <w:pPr>
        <w:pStyle w:val="Heading2"/>
        <w:rPr>
          <w:rFonts w:ascii="Times New Roman" w:hAnsi="Times New Roman" w:cs="Times New Roman"/>
        </w:rPr>
      </w:pPr>
    </w:p>
    <w:p w14:paraId="26FDDF38" w14:textId="77777777" w:rsidR="00AC3042" w:rsidRPr="008C1D7A" w:rsidRDefault="00AC3042" w:rsidP="007A1A66">
      <w:pPr>
        <w:pStyle w:val="Heading2"/>
        <w:rPr>
          <w:rFonts w:ascii="Times New Roman" w:hAnsi="Times New Roman" w:cs="Times New Roman"/>
        </w:rPr>
      </w:pPr>
    </w:p>
    <w:p w14:paraId="0025513B" w14:textId="77777777" w:rsidR="00AC3042" w:rsidRPr="008C1D7A" w:rsidRDefault="00AC3042" w:rsidP="007A1A66">
      <w:pPr>
        <w:pStyle w:val="Heading2"/>
        <w:rPr>
          <w:rFonts w:ascii="Times New Roman" w:hAnsi="Times New Roman" w:cs="Times New Roman"/>
        </w:rPr>
      </w:pPr>
    </w:p>
    <w:p w14:paraId="3E05B267" w14:textId="77777777" w:rsidR="00AC3042" w:rsidRPr="008C1D7A" w:rsidRDefault="00AC3042" w:rsidP="007A1A66">
      <w:pPr>
        <w:pStyle w:val="Heading2"/>
        <w:rPr>
          <w:rFonts w:ascii="Times New Roman" w:hAnsi="Times New Roman" w:cs="Times New Roman"/>
        </w:rPr>
      </w:pPr>
    </w:p>
    <w:p w14:paraId="5DB3EA06" w14:textId="77777777" w:rsidR="00AC3042" w:rsidRPr="008C1D7A" w:rsidRDefault="00AC3042" w:rsidP="007A1A66">
      <w:pPr>
        <w:pStyle w:val="Heading2"/>
        <w:rPr>
          <w:rFonts w:ascii="Times New Roman" w:hAnsi="Times New Roman" w:cs="Times New Roman"/>
        </w:rPr>
      </w:pPr>
    </w:p>
    <w:p w14:paraId="789368D3" w14:textId="77777777" w:rsidR="00AC3042" w:rsidRPr="008C1D7A" w:rsidRDefault="00AC3042" w:rsidP="007A1A66">
      <w:pPr>
        <w:pStyle w:val="Heading2"/>
        <w:rPr>
          <w:rFonts w:ascii="Times New Roman" w:hAnsi="Times New Roman" w:cs="Times New Roman"/>
        </w:rPr>
      </w:pPr>
    </w:p>
    <w:p w14:paraId="3280E41E" w14:textId="77777777" w:rsidR="00AC3042" w:rsidRPr="008C1D7A" w:rsidRDefault="00AC3042" w:rsidP="007A1A66">
      <w:pPr>
        <w:pStyle w:val="Heading2"/>
        <w:rPr>
          <w:rFonts w:ascii="Times New Roman" w:hAnsi="Times New Roman" w:cs="Times New Roman"/>
        </w:rPr>
      </w:pPr>
    </w:p>
    <w:p w14:paraId="027FFE3C" w14:textId="580928E7" w:rsidR="00EE6981" w:rsidRPr="008C1D7A" w:rsidRDefault="00EE6981" w:rsidP="007A1A66">
      <w:pPr>
        <w:pStyle w:val="Heading2"/>
        <w:rPr>
          <w:rFonts w:ascii="Times New Roman" w:hAnsi="Times New Roman" w:cs="Times New Roman"/>
        </w:rPr>
      </w:pPr>
      <w:r w:rsidRPr="008C1D7A">
        <w:rPr>
          <w:rFonts w:ascii="Times New Roman" w:hAnsi="Times New Roman" w:cs="Times New Roman"/>
        </w:rPr>
        <w:lastRenderedPageBreak/>
        <w:t>F#</w:t>
      </w:r>
      <w:r w:rsidR="00AC3042" w:rsidRPr="008C1D7A">
        <w:rPr>
          <w:rFonts w:ascii="Times New Roman" w:hAnsi="Times New Roman" w:cs="Times New Roman"/>
        </w:rPr>
        <w:t xml:space="preserve">1 </w:t>
      </w:r>
      <w:r w:rsidRPr="008C1D7A">
        <w:rPr>
          <w:rFonts w:ascii="Times New Roman" w:hAnsi="Times New Roman" w:cs="Times New Roman"/>
        </w:rPr>
        <w:t xml:space="preserve">Test plan </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2830"/>
        <w:gridCol w:w="7364"/>
      </w:tblGrid>
      <w:tr w:rsidR="00EE6981" w:rsidRPr="008C1D7A" w14:paraId="60EE04A1" w14:textId="77777777" w:rsidTr="00494199">
        <w:tc>
          <w:tcPr>
            <w:tcW w:w="2830" w:type="dxa"/>
          </w:tcPr>
          <w:p w14:paraId="0348F81A" w14:textId="77777777" w:rsidR="00EE6981" w:rsidRPr="008C1D7A" w:rsidRDefault="00EE6981" w:rsidP="00494199">
            <w:r w:rsidRPr="008C1D7A">
              <w:t>Goal/Description of test plan</w:t>
            </w:r>
          </w:p>
        </w:tc>
        <w:tc>
          <w:tcPr>
            <w:tcW w:w="7364" w:type="dxa"/>
          </w:tcPr>
          <w:p w14:paraId="2162A8AF" w14:textId="689FD2ED" w:rsidR="00EE6981" w:rsidRPr="008C1D7A" w:rsidRDefault="00AC3042" w:rsidP="00494199">
            <w:r w:rsidRPr="008C1D7A">
              <w:t>Allows employers to create new job listing for their company. These job listing will be posted up on the website for employees to view and apply for if interested.</w:t>
            </w:r>
          </w:p>
        </w:tc>
      </w:tr>
      <w:tr w:rsidR="00EE6981" w:rsidRPr="008C1D7A" w14:paraId="691B5E29" w14:textId="77777777" w:rsidTr="00494199">
        <w:tc>
          <w:tcPr>
            <w:tcW w:w="2830" w:type="dxa"/>
          </w:tcPr>
          <w:p w14:paraId="26347C7E" w14:textId="77777777" w:rsidR="00EE6981" w:rsidRPr="008C1D7A" w:rsidRDefault="00EE6981" w:rsidP="00494199">
            <w:r w:rsidRPr="008C1D7A">
              <w:t>Testing method</w:t>
            </w:r>
          </w:p>
        </w:tc>
        <w:tc>
          <w:tcPr>
            <w:tcW w:w="7364" w:type="dxa"/>
          </w:tcPr>
          <w:p w14:paraId="710E261D" w14:textId="77777777" w:rsidR="00AC3042" w:rsidRPr="008C1D7A" w:rsidRDefault="00AC3042" w:rsidP="00AC3042">
            <w:pPr>
              <w:pStyle w:val="ListParagraph"/>
              <w:numPr>
                <w:ilvl w:val="0"/>
                <w:numId w:val="30"/>
              </w:numPr>
            </w:pPr>
            <w:r w:rsidRPr="008C1D7A">
              <w:t>Click on the “Post Job Listing” button to post a new job listing.</w:t>
            </w:r>
          </w:p>
          <w:p w14:paraId="46D92B88" w14:textId="77777777" w:rsidR="00AC3042" w:rsidRPr="008C1D7A" w:rsidRDefault="00AC3042" w:rsidP="00AC3042">
            <w:pPr>
              <w:pStyle w:val="ListParagraph"/>
              <w:numPr>
                <w:ilvl w:val="0"/>
                <w:numId w:val="30"/>
              </w:numPr>
            </w:pPr>
            <w:r w:rsidRPr="008C1D7A">
              <w:t>Fill in job title, company name, work type, pay type and starting salary.</w:t>
            </w:r>
          </w:p>
          <w:p w14:paraId="1467EA22" w14:textId="77777777" w:rsidR="00AC3042" w:rsidRPr="008C1D7A" w:rsidRDefault="00AC3042" w:rsidP="00AC3042">
            <w:pPr>
              <w:pStyle w:val="ListParagraph"/>
              <w:numPr>
                <w:ilvl w:val="0"/>
                <w:numId w:val="30"/>
              </w:numPr>
            </w:pPr>
            <w:r w:rsidRPr="008C1D7A">
              <w:t>Click on the text box under location and category to reveal a dropdown menu. click on the textbox again to close the menu.</w:t>
            </w:r>
          </w:p>
          <w:p w14:paraId="718DD924" w14:textId="77777777" w:rsidR="00AC3042" w:rsidRPr="008C1D7A" w:rsidRDefault="00AC3042" w:rsidP="00AC3042">
            <w:pPr>
              <w:pStyle w:val="ListParagraph"/>
              <w:numPr>
                <w:ilvl w:val="0"/>
                <w:numId w:val="30"/>
              </w:numPr>
            </w:pPr>
            <w:r w:rsidRPr="008C1D7A">
              <w:t>Click on the first option, “Auckland” and “Information and Technology management”, the box on the left of the option should be ticked.</w:t>
            </w:r>
          </w:p>
          <w:p w14:paraId="69D01C28" w14:textId="77777777" w:rsidR="00AC3042" w:rsidRPr="008C1D7A" w:rsidRDefault="00AC3042" w:rsidP="00AC3042">
            <w:pPr>
              <w:pStyle w:val="ListParagraph"/>
              <w:numPr>
                <w:ilvl w:val="0"/>
                <w:numId w:val="30"/>
              </w:numPr>
            </w:pPr>
            <w:r w:rsidRPr="008C1D7A">
              <w:t>Click on the textbox again to close the menu, the selected option should now appear inside the textbox.</w:t>
            </w:r>
          </w:p>
          <w:p w14:paraId="6FD521E4" w14:textId="77777777" w:rsidR="00AC3042" w:rsidRPr="008C1D7A" w:rsidRDefault="00AC3042" w:rsidP="00AC3042">
            <w:pPr>
              <w:pStyle w:val="ListParagraph"/>
              <w:numPr>
                <w:ilvl w:val="0"/>
                <w:numId w:val="30"/>
              </w:numPr>
            </w:pPr>
            <w:r w:rsidRPr="008C1D7A">
              <w:t>Click on the next button once all the necessary sections are completed.</w:t>
            </w:r>
          </w:p>
          <w:p w14:paraId="5E820F3A" w14:textId="77777777" w:rsidR="00AC3042" w:rsidRPr="008C1D7A" w:rsidRDefault="00AC3042" w:rsidP="00AC3042">
            <w:pPr>
              <w:pStyle w:val="ListParagraph"/>
              <w:numPr>
                <w:ilvl w:val="0"/>
                <w:numId w:val="30"/>
              </w:numPr>
            </w:pPr>
            <w:r w:rsidRPr="008C1D7A">
              <w:t>Fill in the job description and job summary.</w:t>
            </w:r>
          </w:p>
          <w:p w14:paraId="3E8F1763" w14:textId="77777777" w:rsidR="00AC3042" w:rsidRPr="008C1D7A" w:rsidRDefault="00AC3042" w:rsidP="00AC3042">
            <w:pPr>
              <w:pStyle w:val="ListParagraph"/>
              <w:numPr>
                <w:ilvl w:val="0"/>
                <w:numId w:val="30"/>
              </w:numPr>
            </w:pPr>
            <w:r w:rsidRPr="008C1D7A">
              <w:t>Click on the finish button once when both the job description and job summary are filled in.</w:t>
            </w:r>
          </w:p>
          <w:p w14:paraId="40D76A12" w14:textId="77777777" w:rsidR="00AC3042" w:rsidRPr="008C1D7A" w:rsidRDefault="00AC3042" w:rsidP="00AC3042">
            <w:pPr>
              <w:pStyle w:val="ListParagraph"/>
              <w:numPr>
                <w:ilvl w:val="0"/>
                <w:numId w:val="30"/>
              </w:numPr>
            </w:pPr>
            <w:r w:rsidRPr="008C1D7A">
              <w:t>If you want to change any detail then click no, else click yes to submit.</w:t>
            </w:r>
          </w:p>
          <w:p w14:paraId="4698A5BF" w14:textId="379424A3" w:rsidR="00EE6981" w:rsidRPr="008C1D7A" w:rsidRDefault="00AC3042" w:rsidP="00AC3042">
            <w:pPr>
              <w:pStyle w:val="ListParagraph"/>
              <w:numPr>
                <w:ilvl w:val="1"/>
                <w:numId w:val="30"/>
              </w:numPr>
            </w:pPr>
            <w:r w:rsidRPr="008C1D7A">
              <w:t>A pop-up screen will appear to confirm if the user would like to submit or not.</w:t>
            </w:r>
          </w:p>
        </w:tc>
      </w:tr>
      <w:tr w:rsidR="00EE6981" w:rsidRPr="008C1D7A" w14:paraId="01832E17" w14:textId="77777777" w:rsidTr="00494199">
        <w:tc>
          <w:tcPr>
            <w:tcW w:w="2830" w:type="dxa"/>
          </w:tcPr>
          <w:p w14:paraId="59F83990" w14:textId="77777777" w:rsidR="00EE6981" w:rsidRPr="008C1D7A" w:rsidRDefault="00EE6981" w:rsidP="00494199">
            <w:r w:rsidRPr="008C1D7A">
              <w:t>Expected successful result</w:t>
            </w:r>
          </w:p>
        </w:tc>
        <w:tc>
          <w:tcPr>
            <w:tcW w:w="7364" w:type="dxa"/>
          </w:tcPr>
          <w:p w14:paraId="22C52E05" w14:textId="091AF65D" w:rsidR="00EE6981" w:rsidRPr="008C1D7A" w:rsidRDefault="00AC3042" w:rsidP="00494199">
            <w:r w:rsidRPr="008C1D7A">
              <w:t>A new job listing would appear on the original page for the user to be able to view, edit or delete the post. The detail of the job listing should reflect what was filled in to create the job listing</w:t>
            </w:r>
          </w:p>
        </w:tc>
      </w:tr>
      <w:tr w:rsidR="00EE6981" w:rsidRPr="008C1D7A" w14:paraId="35E4BA8B" w14:textId="77777777" w:rsidTr="00494199">
        <w:tc>
          <w:tcPr>
            <w:tcW w:w="2830" w:type="dxa"/>
          </w:tcPr>
          <w:p w14:paraId="208BEBA5" w14:textId="77777777" w:rsidR="00EE6981" w:rsidRPr="008C1D7A" w:rsidRDefault="00EE6981" w:rsidP="00494199">
            <w:r w:rsidRPr="008C1D7A">
              <w:t>Other notes (optional)</w:t>
            </w:r>
          </w:p>
        </w:tc>
        <w:tc>
          <w:tcPr>
            <w:tcW w:w="7364" w:type="dxa"/>
          </w:tcPr>
          <w:p w14:paraId="32DBD0C4" w14:textId="3F71575D" w:rsidR="00EE6981" w:rsidRPr="008C1D7A" w:rsidRDefault="00AC3042">
            <w:r w:rsidRPr="008C1D7A">
              <w:t>For step 9. The user can select “No”. This demonstrates the design principle forgiveness as the job listing would not be posted if the option “No” was chosen. As a result of clicking “No” it would take the user back to the job description and job summary page in which they are able to click on the “previous” button to return back to the first page when posting a job listing which further displays the design principle forgiveness.</w:t>
            </w:r>
          </w:p>
        </w:tc>
      </w:tr>
    </w:tbl>
    <w:p w14:paraId="22D545B2" w14:textId="3773E5DC" w:rsidR="00EE6981" w:rsidRPr="008C1D7A" w:rsidRDefault="00EE6981" w:rsidP="00EE6981"/>
    <w:p w14:paraId="7445FAF8" w14:textId="3BB9E8F7" w:rsidR="00C50335" w:rsidRPr="008C1D7A" w:rsidRDefault="00C50335" w:rsidP="00EE6981"/>
    <w:p w14:paraId="662B22B8" w14:textId="1FDFE8A1" w:rsidR="00C50335" w:rsidRPr="008C1D7A" w:rsidRDefault="00C50335" w:rsidP="00EE6981"/>
    <w:p w14:paraId="6BEC1EA9" w14:textId="5C611FBF" w:rsidR="00C50335" w:rsidRPr="008C1D7A" w:rsidRDefault="00C50335" w:rsidP="00EE6981"/>
    <w:p w14:paraId="150BC106" w14:textId="7EF8C676" w:rsidR="00C50335" w:rsidRPr="008C1D7A" w:rsidRDefault="00C50335" w:rsidP="00EE6981"/>
    <w:p w14:paraId="28E2A16B" w14:textId="195745CA" w:rsidR="00C50335" w:rsidRPr="008C1D7A" w:rsidRDefault="00C50335" w:rsidP="00EE6981"/>
    <w:p w14:paraId="441D0789" w14:textId="28B6F29B" w:rsidR="00C50335" w:rsidRPr="008C1D7A" w:rsidRDefault="00C50335" w:rsidP="00EE6981"/>
    <w:p w14:paraId="0D85E400" w14:textId="55E3262D" w:rsidR="00C50335" w:rsidRPr="008C1D7A" w:rsidRDefault="00C50335" w:rsidP="00EE6981"/>
    <w:p w14:paraId="063C81FD" w14:textId="10C27C51" w:rsidR="00AC3042" w:rsidRPr="008C1D7A" w:rsidRDefault="00AC3042" w:rsidP="00EE6981"/>
    <w:p w14:paraId="1027D9B0" w14:textId="63D6F97F" w:rsidR="00AC3042" w:rsidRPr="008C1D7A" w:rsidRDefault="00AC3042" w:rsidP="00EE6981"/>
    <w:p w14:paraId="492E5EB1" w14:textId="12F3992D" w:rsidR="00AC3042" w:rsidRPr="008C1D7A" w:rsidRDefault="00AC3042" w:rsidP="00EE6981"/>
    <w:p w14:paraId="264803E7" w14:textId="33CA835E" w:rsidR="00AC3042" w:rsidRPr="008C1D7A" w:rsidRDefault="00AC3042" w:rsidP="00EE6981"/>
    <w:p w14:paraId="7B1E8DCD" w14:textId="5E32FDD0" w:rsidR="00AC3042" w:rsidRPr="008C1D7A" w:rsidRDefault="00AC3042" w:rsidP="00EE6981"/>
    <w:p w14:paraId="653FF6A4" w14:textId="61E5E8DD" w:rsidR="00AC3042" w:rsidRPr="008C1D7A" w:rsidRDefault="00AC3042" w:rsidP="00EE6981"/>
    <w:p w14:paraId="4C2346B8" w14:textId="005CD1EC" w:rsidR="00AC3042" w:rsidRPr="008C1D7A" w:rsidRDefault="00AC3042" w:rsidP="00EE6981"/>
    <w:p w14:paraId="03EDEC62" w14:textId="59920E12" w:rsidR="00AC3042" w:rsidRPr="008C1D7A" w:rsidRDefault="00AC3042" w:rsidP="00EE6981"/>
    <w:p w14:paraId="6ADF7BB4" w14:textId="77777777" w:rsidR="00F85767" w:rsidRPr="008C1D7A" w:rsidRDefault="00F85767" w:rsidP="007A1A66">
      <w:pPr>
        <w:pStyle w:val="Heading1"/>
        <w:rPr>
          <w:rFonts w:ascii="Times New Roman" w:hAnsi="Times New Roman" w:cs="Times New Roman"/>
        </w:rPr>
      </w:pPr>
      <w:r w:rsidRPr="008C1D7A">
        <w:rPr>
          <w:rFonts w:ascii="Times New Roman" w:hAnsi="Times New Roman" w:cs="Times New Roman"/>
        </w:rPr>
        <w:lastRenderedPageBreak/>
        <w:t>Design principles</w:t>
      </w:r>
    </w:p>
    <w:p w14:paraId="1A999185" w14:textId="77777777" w:rsidR="008565CE" w:rsidRPr="008C1D7A" w:rsidRDefault="008E699B" w:rsidP="007A1A66">
      <w:pPr>
        <w:pStyle w:val="Heading2"/>
        <w:rPr>
          <w:rFonts w:ascii="Times New Roman" w:hAnsi="Times New Roman" w:cs="Times New Roman"/>
        </w:rPr>
      </w:pPr>
      <w:r w:rsidRPr="008C1D7A">
        <w:rPr>
          <w:rFonts w:ascii="Times New Roman" w:hAnsi="Times New Roman" w:cs="Times New Roman"/>
        </w:rPr>
        <w:t xml:space="preserve">1. </w:t>
      </w:r>
      <w:r w:rsidR="008565CE" w:rsidRPr="008C1D7A">
        <w:rPr>
          <w:rFonts w:ascii="Times New Roman" w:hAnsi="Times New Roman" w:cs="Times New Roman"/>
        </w:rPr>
        <w:t>User in control</w:t>
      </w:r>
    </w:p>
    <w:p w14:paraId="0967E5B7" w14:textId="68E462B8" w:rsidR="0051120B" w:rsidRPr="008C1D7A" w:rsidRDefault="0051120B" w:rsidP="001F0C47">
      <w:pPr>
        <w:pStyle w:val="NormalWeb"/>
        <w:spacing w:before="0" w:beforeAutospacing="0" w:after="120" w:afterAutospacing="0"/>
        <w:ind w:firstLine="284"/>
        <w:jc w:val="both"/>
      </w:pPr>
      <w:r w:rsidRPr="008C1D7A">
        <w:t xml:space="preserve">The user in control means that </w:t>
      </w:r>
      <w:r w:rsidRPr="008C1D7A">
        <w:rPr>
          <w:color w:val="000000"/>
          <w:sz w:val="22"/>
          <w:szCs w:val="22"/>
        </w:rPr>
        <w:t>“The user should always feel in control of the software rather than feeling controlled by the software.”</w:t>
      </w:r>
      <w:r w:rsidR="001F0C47">
        <w:t xml:space="preserve"> </w:t>
      </w:r>
      <w:r w:rsidRPr="008C1D7A">
        <w:t xml:space="preserve">Hence, </w:t>
      </w:r>
      <w:r w:rsidRPr="008C1D7A">
        <w:rPr>
          <w:color w:val="000000"/>
          <w:sz w:val="22"/>
          <w:szCs w:val="22"/>
        </w:rPr>
        <w:t>The User-In-Control principle ensures that users are in control of our web portal and not the other way around. Our web portal allows customised/personalised dashboard, clicking the edit dashboard button will lead to a pop up allowing users to select a dashboard theme and wanted features by checking the boxes. This functionality allows users to choose what they want and not feel restricted on a single dashboard. </w:t>
      </w:r>
    </w:p>
    <w:p w14:paraId="71E463D6" w14:textId="2B4A7B10" w:rsidR="0051120B" w:rsidRPr="008C1D7A" w:rsidRDefault="0051120B" w:rsidP="0051120B"/>
    <w:p w14:paraId="6FF06849" w14:textId="635FDFD0" w:rsidR="0051120B" w:rsidRPr="008C1D7A" w:rsidRDefault="003D5D8A" w:rsidP="0051120B">
      <w:pPr>
        <w:jc w:val="center"/>
      </w:pPr>
      <w:r w:rsidRPr="008C1D7A">
        <w:rPr>
          <w:noProof/>
          <w:color w:val="000000"/>
          <w:sz w:val="22"/>
          <w:szCs w:val="22"/>
          <w:bdr w:val="none" w:sz="0" w:space="0" w:color="auto" w:frame="1"/>
        </w:rPr>
        <mc:AlternateContent>
          <mc:Choice Requires="wps">
            <w:drawing>
              <wp:anchor distT="0" distB="0" distL="114300" distR="114300" simplePos="0" relativeHeight="251844608" behindDoc="0" locked="0" layoutInCell="1" allowOverlap="1" wp14:anchorId="06EA5DE1" wp14:editId="626FE49B">
                <wp:simplePos x="0" y="0"/>
                <wp:positionH relativeFrom="margin">
                  <wp:posOffset>4878282</wp:posOffset>
                </wp:positionH>
                <wp:positionV relativeFrom="paragraph">
                  <wp:posOffset>42263</wp:posOffset>
                </wp:positionV>
                <wp:extent cx="1757045" cy="1128889"/>
                <wp:effectExtent l="12700" t="12700" r="8255" b="14605"/>
                <wp:wrapNone/>
                <wp:docPr id="238" name="Rectangle 238"/>
                <wp:cNvGraphicFramePr/>
                <a:graphic xmlns:a="http://schemas.openxmlformats.org/drawingml/2006/main">
                  <a:graphicData uri="http://schemas.microsoft.com/office/word/2010/wordprocessingShape">
                    <wps:wsp>
                      <wps:cNvSpPr/>
                      <wps:spPr>
                        <a:xfrm>
                          <a:off x="0" y="0"/>
                          <a:ext cx="1757045" cy="11288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8502A8" w14:textId="64A40F8A" w:rsidR="00547316" w:rsidRPr="003D5D8A" w:rsidRDefault="00547316" w:rsidP="0051120B">
                            <w:pPr>
                              <w:rPr>
                                <w:color w:val="000000" w:themeColor="text1"/>
                                <w:sz w:val="22"/>
                                <w:lang w:val="en-US"/>
                              </w:rPr>
                            </w:pPr>
                            <w:r w:rsidRPr="003D5D8A">
                              <w:rPr>
                                <w:bCs/>
                                <w:color w:val="000000" w:themeColor="text1"/>
                                <w:sz w:val="22"/>
                                <w:lang w:val="en-US"/>
                              </w:rPr>
                              <w:t xml:space="preserve">As we can see on the screenshot, the user can freely select the theme they wanted. At the same time, users are enables to select multiple feat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A5DE1" id="Rectangle 238" o:spid="_x0000_s1107" style="position:absolute;left:0;text-align:left;margin-left:384.1pt;margin-top:3.35pt;width:138.35pt;height:88.9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" fillcolor="white [3212]" strokecolor="black [3213]" strokeweight="2pt">
                <v:textbox>
                  <w:txbxContent>
                    <w:p w14:paraId="5C8502A8" w14:textId="64A40F8A" w:rsidR="00547316" w:rsidRPr="003D5D8A" w:rsidRDefault="00547316" w:rsidP="0051120B">
                      <w:pPr>
                        <w:rPr>
                          <w:color w:val="000000" w:themeColor="text1"/>
                          <w:sz w:val="22"/>
                          <w:lang w:val="en-US"/>
                        </w:rPr>
                      </w:pPr>
                      <w:r w:rsidRPr="003D5D8A">
                        <w:rPr>
                          <w:bCs/>
                          <w:color w:val="000000" w:themeColor="text1"/>
                          <w:sz w:val="22"/>
                          <w:lang w:val="en-US"/>
                        </w:rPr>
                        <w:t xml:space="preserve">As we can see on the screenshot, the user can freely select the theme they wanted. At the same time, users are enables to select multiple feature </w:t>
                      </w:r>
                    </w:p>
                  </w:txbxContent>
                </v:textbox>
                <w10:wrap anchorx="margin"/>
              </v:rect>
            </w:pict>
          </mc:Fallback>
        </mc:AlternateContent>
      </w:r>
      <w:r w:rsidR="001E302A" w:rsidRPr="008C1D7A">
        <w:rPr>
          <w:noProof/>
          <w:color w:val="000000"/>
          <w:sz w:val="22"/>
          <w:szCs w:val="22"/>
          <w:bdr w:val="none" w:sz="0" w:space="0" w:color="auto" w:frame="1"/>
        </w:rPr>
        <mc:AlternateContent>
          <mc:Choice Requires="wps">
            <w:drawing>
              <wp:anchor distT="0" distB="0" distL="114300" distR="114300" simplePos="0" relativeHeight="251845632" behindDoc="0" locked="0" layoutInCell="1" allowOverlap="1" wp14:anchorId="36ADF196" wp14:editId="79A20AB0">
                <wp:simplePos x="0" y="0"/>
                <wp:positionH relativeFrom="column">
                  <wp:posOffset>3562692</wp:posOffset>
                </wp:positionH>
                <wp:positionV relativeFrom="paragraph">
                  <wp:posOffset>515962</wp:posOffset>
                </wp:positionV>
                <wp:extent cx="1286608" cy="562708"/>
                <wp:effectExtent l="25400" t="12700" r="8890" b="34290"/>
                <wp:wrapNone/>
                <wp:docPr id="239" name="Straight Arrow Connector 239"/>
                <wp:cNvGraphicFramePr/>
                <a:graphic xmlns:a="http://schemas.openxmlformats.org/drawingml/2006/main">
                  <a:graphicData uri="http://schemas.microsoft.com/office/word/2010/wordprocessingShape">
                    <wps:wsp>
                      <wps:cNvCnPr/>
                      <wps:spPr>
                        <a:xfrm flipH="1">
                          <a:off x="0" y="0"/>
                          <a:ext cx="1286608" cy="562708"/>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2EAC1F" id="Straight Arrow Connector 239" o:spid="_x0000_s1026" type="#_x0000_t32" style="position:absolute;margin-left:280.55pt;margin-top:40.65pt;width:101.3pt;height:44.3pt;flip:x;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" strokecolor="red" strokeweight="1.75pt">
                <v:stroke endarrow="block"/>
              </v:shape>
            </w:pict>
          </mc:Fallback>
        </mc:AlternateContent>
      </w:r>
      <w:r w:rsidR="00D74E52" w:rsidRPr="008C1D7A">
        <w:rPr>
          <w:noProof/>
          <w:color w:val="000000"/>
          <w:sz w:val="22"/>
          <w:szCs w:val="22"/>
          <w:bdr w:val="none" w:sz="0" w:space="0" w:color="auto" w:frame="1"/>
        </w:rPr>
        <mc:AlternateContent>
          <mc:Choice Requires="wps">
            <w:drawing>
              <wp:anchor distT="0" distB="0" distL="114300" distR="114300" simplePos="0" relativeHeight="251847680" behindDoc="0" locked="0" layoutInCell="1" allowOverlap="1" wp14:anchorId="042B3D79" wp14:editId="5880EFDB">
                <wp:simplePos x="0" y="0"/>
                <wp:positionH relativeFrom="column">
                  <wp:posOffset>3544726</wp:posOffset>
                </wp:positionH>
                <wp:positionV relativeFrom="paragraph">
                  <wp:posOffset>527686</wp:posOffset>
                </wp:positionV>
                <wp:extent cx="1282535" cy="1674132"/>
                <wp:effectExtent l="25400" t="12700" r="13335" b="27940"/>
                <wp:wrapNone/>
                <wp:docPr id="240" name="Straight Arrow Connector 240"/>
                <wp:cNvGraphicFramePr/>
                <a:graphic xmlns:a="http://schemas.openxmlformats.org/drawingml/2006/main">
                  <a:graphicData uri="http://schemas.microsoft.com/office/word/2010/wordprocessingShape">
                    <wps:wsp>
                      <wps:cNvCnPr/>
                      <wps:spPr>
                        <a:xfrm flipH="1">
                          <a:off x="0" y="0"/>
                          <a:ext cx="1282535" cy="167413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E639FC" id="Straight Arrow Connector 240" o:spid="_x0000_s1026" type="#_x0000_t32" style="position:absolute;margin-left:279.1pt;margin-top:41.55pt;width:101pt;height:131.8pt;flip:x;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" strokecolor="red" strokeweight="1.75pt">
                <v:stroke endarrow="block"/>
              </v:shape>
            </w:pict>
          </mc:Fallback>
        </mc:AlternateContent>
      </w:r>
      <w:r w:rsidR="0051120B" w:rsidRPr="008C1D7A">
        <w:rPr>
          <w:color w:val="000000"/>
          <w:sz w:val="22"/>
          <w:szCs w:val="22"/>
          <w:bdr w:val="none" w:sz="0" w:space="0" w:color="auto" w:frame="1"/>
        </w:rPr>
        <w:fldChar w:fldCharType="begin"/>
      </w:r>
      <w:r w:rsidR="0051120B" w:rsidRPr="008C1D7A">
        <w:rPr>
          <w:color w:val="000000"/>
          <w:sz w:val="22"/>
          <w:szCs w:val="22"/>
          <w:bdr w:val="none" w:sz="0" w:space="0" w:color="auto" w:frame="1"/>
        </w:rPr>
        <w:instrText xml:space="preserve"> INCLUDEPICTURE "https://lh3.googleusercontent.com/NH-HyeyfvAfKsYdwKk4SAU1tGJPDcwfu-lqSYecpUwUmvshaG2wl4O0NYE4_exNuvZvmyssbzm7C-5N1EO1ISsa3BB1oF5IEiD6axwTOlz2A-INjv3VCdIs3ZiajjSDHKHzLkp4g" \* MERGEFORMATINET </w:instrText>
      </w:r>
      <w:r w:rsidR="0051120B" w:rsidRPr="008C1D7A">
        <w:rPr>
          <w:color w:val="000000"/>
          <w:sz w:val="22"/>
          <w:szCs w:val="22"/>
          <w:bdr w:val="none" w:sz="0" w:space="0" w:color="auto" w:frame="1"/>
        </w:rPr>
        <w:fldChar w:fldCharType="separate"/>
      </w:r>
      <w:r w:rsidR="0051120B" w:rsidRPr="008C1D7A">
        <w:rPr>
          <w:noProof/>
          <w:color w:val="000000"/>
          <w:sz w:val="22"/>
          <w:szCs w:val="22"/>
          <w:bdr w:val="none" w:sz="0" w:space="0" w:color="auto" w:frame="1"/>
        </w:rPr>
        <w:drawing>
          <wp:inline distT="0" distB="0" distL="0" distR="0" wp14:anchorId="6AB55FD8" wp14:editId="657E9061">
            <wp:extent cx="2482215" cy="5344160"/>
            <wp:effectExtent l="0" t="0" r="0" b="2540"/>
            <wp:docPr id="236" name="Picture 236" descr="https://lh3.googleusercontent.com/NH-HyeyfvAfKsYdwKk4SAU1tGJPDcwfu-lqSYecpUwUmvshaG2wl4O0NYE4_exNuvZvmyssbzm7C-5N1EO1ISsa3BB1oF5IEiD6axwTOlz2A-INjv3VCdIs3ZiajjSDHKHzLkp4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NH-HyeyfvAfKsYdwKk4SAU1tGJPDcwfu-lqSYecpUwUmvshaG2wl4O0NYE4_exNuvZvmyssbzm7C-5N1EO1ISsa3BB1oF5IEiD6axwTOlz2A-INjv3VCdIs3ZiajjSDHKHzLkp4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2215" cy="5344160"/>
                    </a:xfrm>
                    <a:prstGeom prst="rect">
                      <a:avLst/>
                    </a:prstGeom>
                    <a:noFill/>
                    <a:ln>
                      <a:noFill/>
                    </a:ln>
                  </pic:spPr>
                </pic:pic>
              </a:graphicData>
            </a:graphic>
          </wp:inline>
        </w:drawing>
      </w:r>
      <w:r w:rsidR="0051120B" w:rsidRPr="008C1D7A">
        <w:rPr>
          <w:color w:val="000000"/>
          <w:sz w:val="22"/>
          <w:szCs w:val="22"/>
          <w:bdr w:val="none" w:sz="0" w:space="0" w:color="auto" w:frame="1"/>
        </w:rPr>
        <w:fldChar w:fldCharType="end"/>
      </w:r>
      <w:r w:rsidR="0051120B" w:rsidRPr="008C1D7A">
        <w:rPr>
          <w:color w:val="000000"/>
          <w:sz w:val="22"/>
          <w:szCs w:val="22"/>
          <w:bdr w:val="none" w:sz="0" w:space="0" w:color="auto" w:frame="1"/>
        </w:rPr>
        <w:t xml:space="preserve"> </w:t>
      </w:r>
      <w:r w:rsidR="0051120B" w:rsidRPr="008C1D7A">
        <w:rPr>
          <w:color w:val="000000"/>
          <w:sz w:val="22"/>
          <w:szCs w:val="22"/>
          <w:bdr w:val="none" w:sz="0" w:space="0" w:color="auto" w:frame="1"/>
        </w:rPr>
        <w:fldChar w:fldCharType="begin"/>
      </w:r>
      <w:r w:rsidR="0051120B" w:rsidRPr="008C1D7A">
        <w:rPr>
          <w:color w:val="000000"/>
          <w:sz w:val="22"/>
          <w:szCs w:val="22"/>
          <w:bdr w:val="none" w:sz="0" w:space="0" w:color="auto" w:frame="1"/>
        </w:rPr>
        <w:instrText xml:space="preserve"> INCLUDEPICTURE "https://lh5.googleusercontent.com/ulTxIe8nbHaUnvaBShgQ8dDaLYi3tsE9m0FKjgMNn0fLzw2MVjLQar9dCgA0TOEiCWO14kGYmtTk83EFogZS6y1NsPaAg7JkVf16NhqtkexsATZc6x5MqGlkvgmqX3hM8zPBbzRw" \* MERGEFORMATINET </w:instrText>
      </w:r>
      <w:r w:rsidR="0051120B" w:rsidRPr="008C1D7A">
        <w:rPr>
          <w:color w:val="000000"/>
          <w:sz w:val="22"/>
          <w:szCs w:val="22"/>
          <w:bdr w:val="none" w:sz="0" w:space="0" w:color="auto" w:frame="1"/>
        </w:rPr>
        <w:fldChar w:fldCharType="separate"/>
      </w:r>
      <w:r w:rsidR="0051120B" w:rsidRPr="008C1D7A">
        <w:rPr>
          <w:noProof/>
          <w:color w:val="000000"/>
          <w:sz w:val="22"/>
          <w:szCs w:val="22"/>
          <w:bdr w:val="none" w:sz="0" w:space="0" w:color="auto" w:frame="1"/>
        </w:rPr>
        <w:drawing>
          <wp:inline distT="0" distB="0" distL="0" distR="0" wp14:anchorId="791D3112" wp14:editId="4375C1B0">
            <wp:extent cx="2458085" cy="5344160"/>
            <wp:effectExtent l="0" t="0" r="5715" b="2540"/>
            <wp:docPr id="237" name="Picture 237" descr="https://lh5.googleusercontent.com/ulTxIe8nbHaUnvaBShgQ8dDaLYi3tsE9m0FKjgMNn0fLzw2MVjLQar9dCgA0TOEiCWO14kGYmtTk83EFogZS6y1NsPaAg7JkVf16NhqtkexsATZc6x5MqGlkvgmqX3hM8zPBbz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ulTxIe8nbHaUnvaBShgQ8dDaLYi3tsE9m0FKjgMNn0fLzw2MVjLQar9dCgA0TOEiCWO14kGYmtTk83EFogZS6y1NsPaAg7JkVf16NhqtkexsATZc6x5MqGlkvgmqX3hM8zPBbzRw"/>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458085" cy="5344160"/>
                    </a:xfrm>
                    <a:prstGeom prst="rect">
                      <a:avLst/>
                    </a:prstGeom>
                    <a:noFill/>
                    <a:ln>
                      <a:noFill/>
                    </a:ln>
                  </pic:spPr>
                </pic:pic>
              </a:graphicData>
            </a:graphic>
          </wp:inline>
        </w:drawing>
      </w:r>
      <w:r w:rsidR="0051120B" w:rsidRPr="008C1D7A">
        <w:rPr>
          <w:color w:val="000000"/>
          <w:sz w:val="22"/>
          <w:szCs w:val="22"/>
          <w:bdr w:val="none" w:sz="0" w:space="0" w:color="auto" w:frame="1"/>
        </w:rPr>
        <w:fldChar w:fldCharType="end"/>
      </w:r>
    </w:p>
    <w:p w14:paraId="4B2AC7BF" w14:textId="3E3444E6" w:rsidR="0051120B" w:rsidRPr="008C1D7A" w:rsidRDefault="0051120B" w:rsidP="0051120B"/>
    <w:p w14:paraId="0EF83AD6" w14:textId="77777777" w:rsidR="0051120B" w:rsidRPr="008C1D7A" w:rsidRDefault="0051120B" w:rsidP="0051120B"/>
    <w:p w14:paraId="1694A260" w14:textId="0ED0B233" w:rsidR="0051120B" w:rsidRPr="008C1D7A" w:rsidRDefault="0051120B" w:rsidP="0051120B"/>
    <w:p w14:paraId="18E8717E" w14:textId="66FBE7DF" w:rsidR="0051120B" w:rsidRPr="008C1D7A" w:rsidRDefault="0051120B" w:rsidP="0089707B"/>
    <w:p w14:paraId="1E22885B" w14:textId="77777777" w:rsidR="0051120B" w:rsidRPr="008C1D7A" w:rsidRDefault="0051120B" w:rsidP="0089707B"/>
    <w:p w14:paraId="7EDB3E55" w14:textId="024D80DB" w:rsidR="0051120B" w:rsidRPr="008C1D7A" w:rsidRDefault="0051120B" w:rsidP="0089707B"/>
    <w:p w14:paraId="7254FE83" w14:textId="41B4E732" w:rsidR="00443585" w:rsidRPr="008C1D7A" w:rsidRDefault="00443585" w:rsidP="0089707B"/>
    <w:p w14:paraId="52BCAED7" w14:textId="2B8C4001" w:rsidR="00443585" w:rsidRPr="008C1D7A" w:rsidRDefault="00443585" w:rsidP="0089707B"/>
    <w:p w14:paraId="5BE4A871" w14:textId="741579FC" w:rsidR="00443585" w:rsidRPr="008C1D7A" w:rsidRDefault="009A7E46" w:rsidP="009A7E46">
      <w:pPr>
        <w:ind w:right="848"/>
        <w:jc w:val="right"/>
      </w:pPr>
      <w:r w:rsidRPr="008C1D7A">
        <w:rPr>
          <w:noProof/>
          <w:color w:val="000000"/>
          <w:sz w:val="22"/>
          <w:szCs w:val="22"/>
          <w:bdr w:val="none" w:sz="0" w:space="0" w:color="auto" w:frame="1"/>
        </w:rPr>
        <w:lastRenderedPageBreak/>
        <mc:AlternateContent>
          <mc:Choice Requires="wps">
            <w:drawing>
              <wp:anchor distT="0" distB="0" distL="114300" distR="114300" simplePos="0" relativeHeight="252050432" behindDoc="0" locked="0" layoutInCell="1" allowOverlap="1" wp14:anchorId="76F5AA36" wp14:editId="17945EB9">
                <wp:simplePos x="0" y="0"/>
                <wp:positionH relativeFrom="column">
                  <wp:posOffset>1739353</wp:posOffset>
                </wp:positionH>
                <wp:positionV relativeFrom="paragraph">
                  <wp:posOffset>1316311</wp:posOffset>
                </wp:positionV>
                <wp:extent cx="1878904" cy="80497"/>
                <wp:effectExtent l="12700" t="12700" r="26670" b="59690"/>
                <wp:wrapNone/>
                <wp:docPr id="414" name="Straight Arrow Connector 414"/>
                <wp:cNvGraphicFramePr/>
                <a:graphic xmlns:a="http://schemas.openxmlformats.org/drawingml/2006/main">
                  <a:graphicData uri="http://schemas.microsoft.com/office/word/2010/wordprocessingShape">
                    <wps:wsp>
                      <wps:cNvCnPr/>
                      <wps:spPr>
                        <a:xfrm>
                          <a:off x="0" y="0"/>
                          <a:ext cx="1878904" cy="80497"/>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F9706" id="Straight Arrow Connector 414" o:spid="_x0000_s1026" type="#_x0000_t32" style="position:absolute;margin-left:136.95pt;margin-top:103.65pt;width:147.95pt;height:6.3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" strokecolor="red" strokeweight="1.75pt">
                <v:stroke endarrow="block"/>
              </v:shape>
            </w:pict>
          </mc:Fallback>
        </mc:AlternateContent>
      </w:r>
      <w:r w:rsidRPr="008C1D7A">
        <w:rPr>
          <w:noProof/>
          <w:color w:val="000000"/>
          <w:sz w:val="22"/>
          <w:szCs w:val="22"/>
          <w:bdr w:val="none" w:sz="0" w:space="0" w:color="auto" w:frame="1"/>
        </w:rPr>
        <mc:AlternateContent>
          <mc:Choice Requires="wps">
            <w:drawing>
              <wp:anchor distT="0" distB="0" distL="114300" distR="114300" simplePos="0" relativeHeight="252048384" behindDoc="0" locked="0" layoutInCell="1" allowOverlap="1" wp14:anchorId="7241A221" wp14:editId="32029442">
                <wp:simplePos x="0" y="0"/>
                <wp:positionH relativeFrom="column">
                  <wp:posOffset>1676722</wp:posOffset>
                </wp:positionH>
                <wp:positionV relativeFrom="paragraph">
                  <wp:posOffset>795559</wp:posOffset>
                </wp:positionV>
                <wp:extent cx="1941534" cy="433392"/>
                <wp:effectExtent l="12700" t="50800" r="0" b="24130"/>
                <wp:wrapNone/>
                <wp:docPr id="413" name="Straight Arrow Connector 413"/>
                <wp:cNvGraphicFramePr/>
                <a:graphic xmlns:a="http://schemas.openxmlformats.org/drawingml/2006/main">
                  <a:graphicData uri="http://schemas.microsoft.com/office/word/2010/wordprocessingShape">
                    <wps:wsp>
                      <wps:cNvCnPr/>
                      <wps:spPr>
                        <a:xfrm flipV="1">
                          <a:off x="0" y="0"/>
                          <a:ext cx="1941534" cy="43339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189B0" id="Straight Arrow Connector 413" o:spid="_x0000_s1026" type="#_x0000_t32" style="position:absolute;margin-left:132.05pt;margin-top:62.65pt;width:152.9pt;height:34.15pt;flip:y;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" strokecolor="red" strokeweight="1.75pt">
                <v:stroke endarrow="block"/>
              </v:shape>
            </w:pict>
          </mc:Fallback>
        </mc:AlternateContent>
      </w:r>
      <w:r w:rsidR="00443585" w:rsidRPr="008C1D7A">
        <w:rPr>
          <w:noProof/>
          <w:color w:val="000000"/>
          <w:sz w:val="22"/>
          <w:szCs w:val="22"/>
          <w:bdr w:val="none" w:sz="0" w:space="0" w:color="auto" w:frame="1"/>
        </w:rPr>
        <mc:AlternateContent>
          <mc:Choice Requires="wps">
            <w:drawing>
              <wp:anchor distT="0" distB="0" distL="114300" distR="114300" simplePos="0" relativeHeight="251849728" behindDoc="0" locked="0" layoutInCell="1" allowOverlap="1" wp14:anchorId="5BDA7856" wp14:editId="27FE7288">
                <wp:simplePos x="0" y="0"/>
                <wp:positionH relativeFrom="margin">
                  <wp:posOffset>130628</wp:posOffset>
                </wp:positionH>
                <wp:positionV relativeFrom="paragraph">
                  <wp:posOffset>35816</wp:posOffset>
                </wp:positionV>
                <wp:extent cx="1757548" cy="1425039"/>
                <wp:effectExtent l="12700" t="12700" r="8255" b="10160"/>
                <wp:wrapNone/>
                <wp:docPr id="242" name="Rectangle 242"/>
                <wp:cNvGraphicFramePr/>
                <a:graphic xmlns:a="http://schemas.openxmlformats.org/drawingml/2006/main">
                  <a:graphicData uri="http://schemas.microsoft.com/office/word/2010/wordprocessingShape">
                    <wps:wsp>
                      <wps:cNvSpPr/>
                      <wps:spPr>
                        <a:xfrm>
                          <a:off x="0" y="0"/>
                          <a:ext cx="1757548" cy="142503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2F1463" w14:textId="6ECECDED" w:rsidR="00547316" w:rsidRPr="00D74E52" w:rsidRDefault="00547316" w:rsidP="00443585">
                            <w:pPr>
                              <w:rPr>
                                <w:color w:val="000000" w:themeColor="text1"/>
                                <w:lang w:val="en-US"/>
                              </w:rPr>
                            </w:pPr>
                            <w:r>
                              <w:rPr>
                                <w:bCs/>
                                <w:color w:val="000000" w:themeColor="text1"/>
                                <w:lang w:val="en-US"/>
                              </w:rPr>
                              <w:t xml:space="preserve">Once the users choose on their desired theme, their dashboard’s theme will change based on the theme they choo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A7856" id="Rectangle 242" o:spid="_x0000_s1108" style="position:absolute;left:0;text-align:left;margin-left:10.3pt;margin-top:2.8pt;width:138.4pt;height:112.2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" fillcolor="white [3212]" strokecolor="black [3213]" strokeweight="2pt">
                <v:textbox>
                  <w:txbxContent>
                    <w:p w14:paraId="2F2F1463" w14:textId="6ECECDED" w:rsidR="00547316" w:rsidRPr="00D74E52" w:rsidRDefault="00547316" w:rsidP="00443585">
                      <w:pPr>
                        <w:rPr>
                          <w:color w:val="000000" w:themeColor="text1"/>
                          <w:lang w:val="en-US"/>
                        </w:rPr>
                      </w:pPr>
                      <w:r>
                        <w:rPr>
                          <w:bCs/>
                          <w:color w:val="000000" w:themeColor="text1"/>
                          <w:lang w:val="en-US"/>
                        </w:rPr>
                        <w:t xml:space="preserve">Once the users choose on their desired theme, their dashboard’s theme will change based on the theme they choose </w:t>
                      </w:r>
                    </w:p>
                  </w:txbxContent>
                </v:textbox>
                <w10:wrap anchorx="margin"/>
              </v:rect>
            </w:pict>
          </mc:Fallback>
        </mc:AlternateContent>
      </w:r>
      <w:r w:rsidR="00443585" w:rsidRPr="008C1D7A">
        <w:rPr>
          <w:color w:val="000000"/>
          <w:sz w:val="22"/>
          <w:szCs w:val="22"/>
          <w:bdr w:val="none" w:sz="0" w:space="0" w:color="auto" w:frame="1"/>
        </w:rPr>
        <w:fldChar w:fldCharType="begin"/>
      </w:r>
      <w:r w:rsidR="00443585" w:rsidRPr="008C1D7A">
        <w:rPr>
          <w:color w:val="000000"/>
          <w:sz w:val="22"/>
          <w:szCs w:val="22"/>
          <w:bdr w:val="none" w:sz="0" w:space="0" w:color="auto" w:frame="1"/>
        </w:rPr>
        <w:instrText xml:space="preserve"> INCLUDEPICTURE "https://lh3.googleusercontent.com/tQeSMAHFMh7duNcDtV_-XqsNkufWRpsssKjMNFUv3sRVZX_NDE3_wSjHec1aODNS73KKKagjFK0D_MxD24cUoMdDU9IIlqDYY_ea4afT6EfsfJKoTGOtE3NXY6ZUhN0cSfTByUSq" \* MERGEFORMATINET </w:instrText>
      </w:r>
      <w:r w:rsidR="00443585" w:rsidRPr="008C1D7A">
        <w:rPr>
          <w:color w:val="000000"/>
          <w:sz w:val="22"/>
          <w:szCs w:val="22"/>
          <w:bdr w:val="none" w:sz="0" w:space="0" w:color="auto" w:frame="1"/>
        </w:rPr>
        <w:fldChar w:fldCharType="separate"/>
      </w:r>
      <w:r w:rsidR="00443585" w:rsidRPr="008C1D7A">
        <w:rPr>
          <w:noProof/>
          <w:color w:val="000000"/>
          <w:sz w:val="22"/>
          <w:szCs w:val="22"/>
          <w:bdr w:val="none" w:sz="0" w:space="0" w:color="auto" w:frame="1"/>
        </w:rPr>
        <w:drawing>
          <wp:inline distT="0" distB="0" distL="0" distR="0" wp14:anchorId="52387B72" wp14:editId="677C9AFA">
            <wp:extent cx="2458085" cy="5320030"/>
            <wp:effectExtent l="0" t="0" r="5715" b="1270"/>
            <wp:docPr id="241" name="Picture 241" descr="https://lh3.googleusercontent.com/tQeSMAHFMh7duNcDtV_-XqsNkufWRpsssKjMNFUv3sRVZX_NDE3_wSjHec1aODNS73KKKagjFK0D_MxD24cUoMdDU9IIlqDYY_ea4afT6EfsfJKoTGOtE3NXY6ZUhN0cSfTByUS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3.googleusercontent.com/tQeSMAHFMh7duNcDtV_-XqsNkufWRpsssKjMNFUv3sRVZX_NDE3_wSjHec1aODNS73KKKagjFK0D_MxD24cUoMdDU9IIlqDYY_ea4afT6EfsfJKoTGOtE3NXY6ZUhN0cSfTByUSq"/>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8085" cy="5320030"/>
                    </a:xfrm>
                    <a:prstGeom prst="rect">
                      <a:avLst/>
                    </a:prstGeom>
                    <a:noFill/>
                    <a:ln>
                      <a:noFill/>
                    </a:ln>
                  </pic:spPr>
                </pic:pic>
              </a:graphicData>
            </a:graphic>
          </wp:inline>
        </w:drawing>
      </w:r>
      <w:r w:rsidR="00443585" w:rsidRPr="008C1D7A">
        <w:rPr>
          <w:color w:val="000000"/>
          <w:sz w:val="22"/>
          <w:szCs w:val="22"/>
          <w:bdr w:val="none" w:sz="0" w:space="0" w:color="auto" w:frame="1"/>
        </w:rPr>
        <w:fldChar w:fldCharType="end"/>
      </w:r>
    </w:p>
    <w:p w14:paraId="3E802E4B" w14:textId="77777777" w:rsidR="00443585" w:rsidRPr="008C1D7A" w:rsidRDefault="00443585" w:rsidP="0089707B"/>
    <w:p w14:paraId="7B703041" w14:textId="77777777" w:rsidR="0051120B" w:rsidRPr="008C1D7A" w:rsidRDefault="0051120B" w:rsidP="0089707B"/>
    <w:p w14:paraId="62D147C6" w14:textId="77777777" w:rsidR="0051120B" w:rsidRPr="008C1D7A" w:rsidRDefault="0051120B" w:rsidP="0089707B"/>
    <w:p w14:paraId="3EA59DC4" w14:textId="10CD4F46" w:rsidR="00B066A3" w:rsidRPr="008C1D7A" w:rsidRDefault="00B066A3" w:rsidP="00465786">
      <w:pPr>
        <w:jc w:val="center"/>
      </w:pPr>
    </w:p>
    <w:p w14:paraId="2F66FDC2" w14:textId="1D21C057" w:rsidR="00B749D4" w:rsidRPr="008C1D7A" w:rsidRDefault="00B749D4" w:rsidP="00465786">
      <w:pPr>
        <w:jc w:val="center"/>
      </w:pPr>
    </w:p>
    <w:p w14:paraId="32DC7A4F" w14:textId="4F4D0516" w:rsidR="00B749D4" w:rsidRPr="008C1D7A" w:rsidRDefault="00B749D4" w:rsidP="00465786">
      <w:pPr>
        <w:jc w:val="center"/>
      </w:pPr>
    </w:p>
    <w:p w14:paraId="58C8F568" w14:textId="307B7D82" w:rsidR="00B749D4" w:rsidRPr="008C1D7A" w:rsidRDefault="00B749D4" w:rsidP="00465786">
      <w:pPr>
        <w:jc w:val="center"/>
      </w:pPr>
    </w:p>
    <w:p w14:paraId="0C8ABF31" w14:textId="41D581E8" w:rsidR="00B749D4" w:rsidRPr="008C1D7A" w:rsidRDefault="00B749D4" w:rsidP="00465786">
      <w:pPr>
        <w:jc w:val="center"/>
      </w:pPr>
    </w:p>
    <w:p w14:paraId="36E58995" w14:textId="1EDBECFA" w:rsidR="00B749D4" w:rsidRPr="008C1D7A" w:rsidRDefault="00B749D4" w:rsidP="00465786">
      <w:pPr>
        <w:jc w:val="center"/>
      </w:pPr>
    </w:p>
    <w:p w14:paraId="761EF01C" w14:textId="1BEE5258" w:rsidR="00B749D4" w:rsidRPr="008C1D7A" w:rsidRDefault="00B749D4" w:rsidP="00465786">
      <w:pPr>
        <w:jc w:val="center"/>
      </w:pPr>
    </w:p>
    <w:p w14:paraId="20D9AA4D" w14:textId="59670584" w:rsidR="00B749D4" w:rsidRPr="008C1D7A" w:rsidRDefault="00B749D4" w:rsidP="00465786">
      <w:pPr>
        <w:jc w:val="center"/>
      </w:pPr>
    </w:p>
    <w:p w14:paraId="604B85F9" w14:textId="4C5F864F" w:rsidR="00B749D4" w:rsidRPr="008C1D7A" w:rsidRDefault="00B749D4" w:rsidP="00465786">
      <w:pPr>
        <w:jc w:val="center"/>
      </w:pPr>
    </w:p>
    <w:p w14:paraId="07B07146" w14:textId="16F6457A" w:rsidR="00B749D4" w:rsidRPr="008C1D7A" w:rsidRDefault="00B749D4" w:rsidP="00465786">
      <w:pPr>
        <w:jc w:val="center"/>
      </w:pPr>
    </w:p>
    <w:p w14:paraId="00D411E5" w14:textId="62BF36FC" w:rsidR="00B749D4" w:rsidRPr="008C1D7A" w:rsidRDefault="00B749D4" w:rsidP="00465786">
      <w:pPr>
        <w:jc w:val="center"/>
      </w:pPr>
    </w:p>
    <w:p w14:paraId="5CAD559C" w14:textId="00BA34D7" w:rsidR="00B749D4" w:rsidRPr="008C1D7A" w:rsidRDefault="00B749D4" w:rsidP="00465786">
      <w:pPr>
        <w:jc w:val="center"/>
      </w:pPr>
    </w:p>
    <w:p w14:paraId="0289D68E" w14:textId="7CF8ACC5" w:rsidR="00B749D4" w:rsidRPr="008C1D7A" w:rsidRDefault="00B749D4" w:rsidP="00465786">
      <w:pPr>
        <w:jc w:val="center"/>
      </w:pPr>
    </w:p>
    <w:p w14:paraId="6B090D31" w14:textId="554BF9A0" w:rsidR="00B749D4" w:rsidRPr="008C1D7A" w:rsidRDefault="00B749D4" w:rsidP="00465786">
      <w:pPr>
        <w:jc w:val="center"/>
      </w:pPr>
    </w:p>
    <w:p w14:paraId="5EB44D75" w14:textId="460C75A5" w:rsidR="00B749D4" w:rsidRPr="008C1D7A" w:rsidRDefault="00B749D4" w:rsidP="00465786">
      <w:pPr>
        <w:jc w:val="center"/>
      </w:pPr>
    </w:p>
    <w:p w14:paraId="670A033F" w14:textId="062B6C98" w:rsidR="00B749D4" w:rsidRPr="008C1D7A" w:rsidRDefault="00B749D4" w:rsidP="00465786">
      <w:pPr>
        <w:jc w:val="center"/>
      </w:pPr>
    </w:p>
    <w:p w14:paraId="4AF1BB7D" w14:textId="36B2940F" w:rsidR="00B749D4" w:rsidRPr="008C1D7A" w:rsidRDefault="00B749D4" w:rsidP="00465786">
      <w:pPr>
        <w:jc w:val="center"/>
      </w:pPr>
    </w:p>
    <w:p w14:paraId="7BE6E1A1" w14:textId="77777777" w:rsidR="00B749D4" w:rsidRPr="008C1D7A" w:rsidRDefault="00B749D4" w:rsidP="00465786">
      <w:pPr>
        <w:jc w:val="center"/>
      </w:pPr>
    </w:p>
    <w:p w14:paraId="72A23201" w14:textId="77777777" w:rsidR="008565CE" w:rsidRPr="008C1D7A" w:rsidRDefault="008E699B" w:rsidP="007A1A66">
      <w:pPr>
        <w:pStyle w:val="Heading3"/>
        <w:rPr>
          <w:rStyle w:val="Heading2Char"/>
          <w:rFonts w:ascii="Times New Roman" w:hAnsi="Times New Roman" w:cs="Times New Roman"/>
        </w:rPr>
      </w:pPr>
      <w:r w:rsidRPr="008C1D7A">
        <w:rPr>
          <w:rFonts w:ascii="Times New Roman" w:hAnsi="Times New Roman" w:cs="Times New Roman"/>
        </w:rPr>
        <w:lastRenderedPageBreak/>
        <w:t xml:space="preserve">2. </w:t>
      </w:r>
      <w:r w:rsidR="008565CE" w:rsidRPr="008C1D7A">
        <w:rPr>
          <w:rStyle w:val="Heading2Char"/>
          <w:rFonts w:ascii="Times New Roman" w:hAnsi="Times New Roman" w:cs="Times New Roman"/>
        </w:rPr>
        <w:t>Directness</w:t>
      </w:r>
    </w:p>
    <w:p w14:paraId="1B8B3FA0" w14:textId="5B4AF3C9" w:rsidR="00443585" w:rsidRPr="008C1D7A" w:rsidRDefault="00443585" w:rsidP="001F0C47">
      <w:pPr>
        <w:pStyle w:val="NormalWeb"/>
        <w:spacing w:before="0" w:beforeAutospacing="0" w:after="0" w:afterAutospacing="0"/>
        <w:ind w:left="709" w:firstLine="284"/>
        <w:rPr>
          <w:sz w:val="28"/>
        </w:rPr>
      </w:pPr>
      <w:r w:rsidRPr="008C1D7A">
        <w:rPr>
          <w:color w:val="000000"/>
          <w:szCs w:val="22"/>
        </w:rPr>
        <w:t>On the Directness design principle, we have several example for it. First one would be the bell icon to show the notification as most users are used to it in other social media platforms. This familiar design can reduce the mental workload of users as a  metaphor as it gives a more direct and intuitive interface for the tasks of the users. Users will know and expect that they can view the notifications if they click on the bell icon.</w:t>
      </w:r>
    </w:p>
    <w:p w14:paraId="5835B308" w14:textId="094DF04F" w:rsidR="00443585" w:rsidRPr="008C1D7A" w:rsidRDefault="001F0C47" w:rsidP="001F0C47">
      <w:pPr>
        <w:pStyle w:val="NormalWeb"/>
        <w:spacing w:before="0" w:beforeAutospacing="0" w:after="0" w:afterAutospacing="0"/>
        <w:ind w:left="709" w:firstLine="567"/>
        <w:rPr>
          <w:color w:val="000000"/>
          <w:szCs w:val="22"/>
        </w:rPr>
      </w:pPr>
      <w:r w:rsidRPr="001F0C47">
        <w:rPr>
          <w:noProof/>
          <w:color w:val="000000"/>
          <w:sz w:val="22"/>
          <w:szCs w:val="22"/>
          <w:bdr w:val="none" w:sz="0" w:space="0" w:color="auto" w:frame="1"/>
        </w:rPr>
        <mc:AlternateContent>
          <mc:Choice Requires="wps">
            <w:drawing>
              <wp:anchor distT="0" distB="0" distL="114300" distR="114300" simplePos="0" relativeHeight="252061696" behindDoc="0" locked="0" layoutInCell="1" allowOverlap="1" wp14:anchorId="6BE60A04" wp14:editId="6E990E5D">
                <wp:simplePos x="0" y="0"/>
                <wp:positionH relativeFrom="column">
                  <wp:posOffset>5738495</wp:posOffset>
                </wp:positionH>
                <wp:positionV relativeFrom="paragraph">
                  <wp:posOffset>697865</wp:posOffset>
                </wp:positionV>
                <wp:extent cx="162560" cy="676275"/>
                <wp:effectExtent l="50800" t="25400" r="15240" b="9525"/>
                <wp:wrapNone/>
                <wp:docPr id="86" name="Straight Arrow Connector 86"/>
                <wp:cNvGraphicFramePr/>
                <a:graphic xmlns:a="http://schemas.openxmlformats.org/drawingml/2006/main">
                  <a:graphicData uri="http://schemas.microsoft.com/office/word/2010/wordprocessingShape">
                    <wps:wsp>
                      <wps:cNvCnPr/>
                      <wps:spPr>
                        <a:xfrm flipH="1" flipV="1">
                          <a:off x="0" y="0"/>
                          <a:ext cx="162560" cy="67627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9FE032" id="Straight Arrow Connector 86" o:spid="_x0000_s1026" type="#_x0000_t32" style="position:absolute;margin-left:451.85pt;margin-top:54.95pt;width:12.8pt;height:53.25pt;flip:x y;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" strokecolor="red" strokeweight="1.75pt">
                <v:stroke endarrow="block"/>
              </v:shape>
            </w:pict>
          </mc:Fallback>
        </mc:AlternateContent>
      </w:r>
      <w:r w:rsidRPr="001F0C47">
        <w:rPr>
          <w:noProof/>
          <w:color w:val="000000"/>
          <w:sz w:val="22"/>
          <w:szCs w:val="22"/>
          <w:bdr w:val="none" w:sz="0" w:space="0" w:color="auto" w:frame="1"/>
        </w:rPr>
        <mc:AlternateContent>
          <mc:Choice Requires="wps">
            <w:drawing>
              <wp:anchor distT="0" distB="0" distL="114300" distR="114300" simplePos="0" relativeHeight="252060672" behindDoc="0" locked="0" layoutInCell="1" allowOverlap="1" wp14:anchorId="5A015943" wp14:editId="4A29E39F">
                <wp:simplePos x="0" y="0"/>
                <wp:positionH relativeFrom="margin">
                  <wp:posOffset>4836704</wp:posOffset>
                </wp:positionH>
                <wp:positionV relativeFrom="paragraph">
                  <wp:posOffset>1416775</wp:posOffset>
                </wp:positionV>
                <wp:extent cx="1551397" cy="421241"/>
                <wp:effectExtent l="12700" t="12700" r="10795" b="10795"/>
                <wp:wrapNone/>
                <wp:docPr id="66" name="Rectangle 66"/>
                <wp:cNvGraphicFramePr/>
                <a:graphic xmlns:a="http://schemas.openxmlformats.org/drawingml/2006/main">
                  <a:graphicData uri="http://schemas.microsoft.com/office/word/2010/wordprocessingShape">
                    <wps:wsp>
                      <wps:cNvSpPr/>
                      <wps:spPr>
                        <a:xfrm>
                          <a:off x="0" y="0"/>
                          <a:ext cx="1551397" cy="42124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1168A" w14:textId="77777777" w:rsidR="001F0C47" w:rsidRPr="007F6328" w:rsidRDefault="001F0C47" w:rsidP="001F0C47">
                            <w:pPr>
                              <w:rPr>
                                <w:color w:val="000000" w:themeColor="text1"/>
                                <w:sz w:val="22"/>
                                <w:lang w:val="en-US"/>
                              </w:rPr>
                            </w:pPr>
                            <w:r>
                              <w:rPr>
                                <w:bCs/>
                                <w:color w:val="000000" w:themeColor="text1"/>
                                <w:sz w:val="22"/>
                                <w:lang w:val="en-US"/>
                              </w:rPr>
                              <w:t xml:space="preserve">The bell icon that show the notification to us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15943" id="Rectangle 66" o:spid="_x0000_s1109" style="position:absolute;left:0;text-align:left;margin-left:380.85pt;margin-top:111.55pt;width:122.15pt;height:33.15pt;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" fillcolor="white [3212]" strokecolor="black [3213]" strokeweight="2pt">
                <v:textbox>
                  <w:txbxContent>
                    <w:p w14:paraId="5541168A" w14:textId="77777777" w:rsidR="001F0C47" w:rsidRPr="007F6328" w:rsidRDefault="001F0C47" w:rsidP="001F0C47">
                      <w:pPr>
                        <w:rPr>
                          <w:color w:val="000000" w:themeColor="text1"/>
                          <w:sz w:val="22"/>
                          <w:lang w:val="en-US"/>
                        </w:rPr>
                      </w:pPr>
                      <w:r>
                        <w:rPr>
                          <w:bCs/>
                          <w:color w:val="000000" w:themeColor="text1"/>
                          <w:sz w:val="22"/>
                          <w:lang w:val="en-US"/>
                        </w:rPr>
                        <w:t xml:space="preserve">The bell icon that show the notification to users </w:t>
                      </w:r>
                    </w:p>
                  </w:txbxContent>
                </v:textbox>
                <w10:wrap anchorx="margin"/>
              </v:rect>
            </w:pict>
          </mc:Fallback>
        </mc:AlternateContent>
      </w:r>
      <w:r w:rsidRPr="00845788">
        <w:rPr>
          <w:color w:val="000000"/>
          <w:sz w:val="22"/>
          <w:szCs w:val="22"/>
          <w:bdr w:val="none" w:sz="0" w:space="0" w:color="auto" w:frame="1"/>
        </w:rPr>
        <w:fldChar w:fldCharType="begin"/>
      </w:r>
      <w:r w:rsidRPr="00845788">
        <w:rPr>
          <w:color w:val="000000"/>
          <w:sz w:val="22"/>
          <w:szCs w:val="22"/>
          <w:bdr w:val="none" w:sz="0" w:space="0" w:color="auto" w:frame="1"/>
        </w:rPr>
        <w:instrText xml:space="preserve"> INCLUDEPICTURE "https://lh6.googleusercontent.com/kv12WA32jZHiThCOL_SoFuCfEE3jcef3BQgbtj-6aN_uh-J3ObrPa5a5HSqqkBpviCzwoclXs62XyNNL6hiwQBLo2gaZa0EhpK39mDswdMoRm4MdYfs6Cezzb0NsBJvFEXpCpH3T" \* MERGEFORMATINET </w:instrText>
      </w:r>
      <w:r w:rsidRPr="00845788">
        <w:rPr>
          <w:color w:val="000000"/>
          <w:sz w:val="22"/>
          <w:szCs w:val="22"/>
          <w:bdr w:val="none" w:sz="0" w:space="0" w:color="auto" w:frame="1"/>
        </w:rPr>
        <w:fldChar w:fldCharType="separate"/>
      </w:r>
      <w:r w:rsidRPr="00845788">
        <w:rPr>
          <w:noProof/>
          <w:color w:val="000000"/>
          <w:sz w:val="22"/>
          <w:szCs w:val="22"/>
          <w:bdr w:val="none" w:sz="0" w:space="0" w:color="auto" w:frame="1"/>
        </w:rPr>
        <w:drawing>
          <wp:inline distT="0" distB="0" distL="0" distR="0" wp14:anchorId="44410606" wp14:editId="0D90E448">
            <wp:extent cx="5535498" cy="3167016"/>
            <wp:effectExtent l="0" t="0" r="1905" b="0"/>
            <wp:docPr id="78" name="Picture 78" descr="https://lh6.googleusercontent.com/kv12WA32jZHiThCOL_SoFuCfEE3jcef3BQgbtj-6aN_uh-J3ObrPa5a5HSqqkBpviCzwoclXs62XyNNL6hiwQBLo2gaZa0EhpK39mDswdMoRm4MdYfs6Cezzb0NsBJvFEXpCpH3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kv12WA32jZHiThCOL_SoFuCfEE3jcef3BQgbtj-6aN_uh-J3ObrPa5a5HSqqkBpviCzwoclXs62XyNNL6hiwQBLo2gaZa0EhpK39mDswdMoRm4MdYfs6Cezzb0NsBJvFEXpCpH3T"/>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53892" cy="3177540"/>
                    </a:xfrm>
                    <a:prstGeom prst="rect">
                      <a:avLst/>
                    </a:prstGeom>
                    <a:noFill/>
                    <a:ln>
                      <a:noFill/>
                    </a:ln>
                  </pic:spPr>
                </pic:pic>
              </a:graphicData>
            </a:graphic>
          </wp:inline>
        </w:drawing>
      </w:r>
      <w:r w:rsidRPr="00845788">
        <w:rPr>
          <w:color w:val="000000"/>
          <w:sz w:val="22"/>
          <w:szCs w:val="22"/>
          <w:bdr w:val="none" w:sz="0" w:space="0" w:color="auto" w:frame="1"/>
        </w:rPr>
        <w:fldChar w:fldCharType="end"/>
      </w:r>
    </w:p>
    <w:p w14:paraId="7870A2A9" w14:textId="77777777" w:rsidR="00443585" w:rsidRPr="008C1D7A" w:rsidRDefault="00443585" w:rsidP="00443585">
      <w:pPr>
        <w:pStyle w:val="NormalWeb"/>
        <w:spacing w:before="0" w:beforeAutospacing="0" w:after="0" w:afterAutospacing="0"/>
        <w:ind w:left="709"/>
        <w:rPr>
          <w:color w:val="000000"/>
          <w:szCs w:val="22"/>
        </w:rPr>
      </w:pPr>
    </w:p>
    <w:p w14:paraId="73417457" w14:textId="1F220D9A" w:rsidR="00443585" w:rsidRPr="008C1D7A" w:rsidRDefault="00443585" w:rsidP="00443585">
      <w:pPr>
        <w:pStyle w:val="NormalWeb"/>
        <w:spacing w:before="0" w:beforeAutospacing="0" w:after="0" w:afterAutospacing="0"/>
        <w:ind w:left="709"/>
        <w:rPr>
          <w:color w:val="000000"/>
          <w:szCs w:val="22"/>
        </w:rPr>
      </w:pPr>
      <w:r w:rsidRPr="008C1D7A">
        <w:rPr>
          <w:color w:val="000000"/>
          <w:szCs w:val="22"/>
        </w:rPr>
        <w:t>Second example of directness shown in our mobile interface is the coloured star icon, which is job added to watchlist</w:t>
      </w:r>
    </w:p>
    <w:p w14:paraId="7FDF47FF" w14:textId="3A24CE2C" w:rsidR="00443585" w:rsidRPr="008C1D7A" w:rsidRDefault="0023454F" w:rsidP="001F0C47">
      <w:pPr>
        <w:pStyle w:val="NormalWeb"/>
        <w:spacing w:before="0" w:beforeAutospacing="0" w:after="0" w:afterAutospacing="0"/>
        <w:ind w:left="709"/>
        <w:jc w:val="center"/>
        <w:rPr>
          <w:color w:val="000000"/>
          <w:szCs w:val="22"/>
        </w:rPr>
      </w:pPr>
      <w:r w:rsidRPr="001F0C47">
        <w:rPr>
          <w:noProof/>
          <w:color w:val="000000"/>
          <w:sz w:val="22"/>
          <w:szCs w:val="22"/>
          <w:bdr w:val="none" w:sz="0" w:space="0" w:color="auto" w:frame="1"/>
        </w:rPr>
        <mc:AlternateContent>
          <mc:Choice Requires="wps">
            <w:drawing>
              <wp:anchor distT="0" distB="0" distL="114300" distR="114300" simplePos="0" relativeHeight="252076032" behindDoc="0" locked="0" layoutInCell="1" allowOverlap="1" wp14:anchorId="616E5887" wp14:editId="00275245">
                <wp:simplePos x="0" y="0"/>
                <wp:positionH relativeFrom="column">
                  <wp:posOffset>2997471</wp:posOffset>
                </wp:positionH>
                <wp:positionV relativeFrom="paragraph">
                  <wp:posOffset>2437765</wp:posOffset>
                </wp:positionV>
                <wp:extent cx="1774372" cy="870222"/>
                <wp:effectExtent l="25400" t="12700" r="16510" b="31750"/>
                <wp:wrapNone/>
                <wp:docPr id="415" name="Straight Arrow Connector 415"/>
                <wp:cNvGraphicFramePr/>
                <a:graphic xmlns:a="http://schemas.openxmlformats.org/drawingml/2006/main">
                  <a:graphicData uri="http://schemas.microsoft.com/office/word/2010/wordprocessingShape">
                    <wps:wsp>
                      <wps:cNvCnPr/>
                      <wps:spPr>
                        <a:xfrm flipH="1">
                          <a:off x="0" y="0"/>
                          <a:ext cx="1774372" cy="87022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7EC67" id="Straight Arrow Connector 415" o:spid="_x0000_s1026" type="#_x0000_t32" style="position:absolute;margin-left:236pt;margin-top:191.95pt;width:139.7pt;height:68.5pt;flip:x;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" strokecolor="red" strokeweight="1.75pt">
                <v:stroke endarrow="block"/>
              </v:shape>
            </w:pict>
          </mc:Fallback>
        </mc:AlternateContent>
      </w:r>
      <w:r w:rsidRPr="001F0C47">
        <w:rPr>
          <w:noProof/>
          <w:color w:val="000000"/>
          <w:sz w:val="22"/>
          <w:szCs w:val="22"/>
          <w:bdr w:val="none" w:sz="0" w:space="0" w:color="auto" w:frame="1"/>
        </w:rPr>
        <mc:AlternateContent>
          <mc:Choice Requires="wps">
            <w:drawing>
              <wp:anchor distT="0" distB="0" distL="114300" distR="114300" simplePos="0" relativeHeight="252073984" behindDoc="0" locked="0" layoutInCell="1" allowOverlap="1" wp14:anchorId="4A83AB26" wp14:editId="5E64578E">
                <wp:simplePos x="0" y="0"/>
                <wp:positionH relativeFrom="column">
                  <wp:posOffset>3345814</wp:posOffset>
                </wp:positionH>
                <wp:positionV relativeFrom="paragraph">
                  <wp:posOffset>2154735</wp:posOffset>
                </wp:positionV>
                <wp:extent cx="1426029" cy="45719"/>
                <wp:effectExtent l="0" t="63500" r="9525" b="43815"/>
                <wp:wrapNone/>
                <wp:docPr id="412" name="Straight Arrow Connector 412"/>
                <wp:cNvGraphicFramePr/>
                <a:graphic xmlns:a="http://schemas.openxmlformats.org/drawingml/2006/main">
                  <a:graphicData uri="http://schemas.microsoft.com/office/word/2010/wordprocessingShape">
                    <wps:wsp>
                      <wps:cNvCnPr/>
                      <wps:spPr>
                        <a:xfrm flipH="1" flipV="1">
                          <a:off x="0" y="0"/>
                          <a:ext cx="1426029" cy="45719"/>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B60A97" id="Straight Arrow Connector 412" o:spid="_x0000_s1026" type="#_x0000_t32" style="position:absolute;margin-left:263.45pt;margin-top:169.65pt;width:112.3pt;height:3.6pt;flip:x y;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" strokecolor="red" strokeweight="1.75pt">
                <v:stroke endarrow="block"/>
              </v:shape>
            </w:pict>
          </mc:Fallback>
        </mc:AlternateContent>
      </w:r>
      <w:r w:rsidRPr="001F0C47">
        <w:rPr>
          <w:noProof/>
          <w:color w:val="000000"/>
          <w:sz w:val="22"/>
          <w:szCs w:val="22"/>
          <w:bdr w:val="none" w:sz="0" w:space="0" w:color="auto" w:frame="1"/>
        </w:rPr>
        <mc:AlternateContent>
          <mc:Choice Requires="wps">
            <w:drawing>
              <wp:anchor distT="0" distB="0" distL="114300" distR="114300" simplePos="0" relativeHeight="252071936" behindDoc="0" locked="0" layoutInCell="1" allowOverlap="1" wp14:anchorId="1485D3F3" wp14:editId="46277F23">
                <wp:simplePos x="0" y="0"/>
                <wp:positionH relativeFrom="column">
                  <wp:posOffset>3672385</wp:posOffset>
                </wp:positionH>
                <wp:positionV relativeFrom="paragraph">
                  <wp:posOffset>1044393</wp:posOffset>
                </wp:positionV>
                <wp:extent cx="1458233" cy="837746"/>
                <wp:effectExtent l="25400" t="25400" r="15240" b="13335"/>
                <wp:wrapNone/>
                <wp:docPr id="362" name="Straight Arrow Connector 362"/>
                <wp:cNvGraphicFramePr/>
                <a:graphic xmlns:a="http://schemas.openxmlformats.org/drawingml/2006/main">
                  <a:graphicData uri="http://schemas.microsoft.com/office/word/2010/wordprocessingShape">
                    <wps:wsp>
                      <wps:cNvCnPr/>
                      <wps:spPr>
                        <a:xfrm flipH="1" flipV="1">
                          <a:off x="0" y="0"/>
                          <a:ext cx="1458233" cy="837746"/>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996862" id="Straight Arrow Connector 362" o:spid="_x0000_s1026" type="#_x0000_t32" style="position:absolute;margin-left:289.15pt;margin-top:82.25pt;width:114.8pt;height:65.95pt;flip:x y;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" strokecolor="red" strokeweight="1.75pt">
                <v:stroke endarrow="block"/>
              </v:shape>
            </w:pict>
          </mc:Fallback>
        </mc:AlternateContent>
      </w:r>
      <w:r w:rsidR="001F0C47" w:rsidRPr="00845788">
        <w:rPr>
          <w:noProof/>
          <w:color w:val="000000"/>
          <w:sz w:val="22"/>
          <w:szCs w:val="22"/>
          <w:bdr w:val="none" w:sz="0" w:space="0" w:color="auto" w:frame="1"/>
        </w:rPr>
        <mc:AlternateContent>
          <mc:Choice Requires="wps">
            <w:drawing>
              <wp:anchor distT="0" distB="0" distL="114300" distR="114300" simplePos="0" relativeHeight="252069888" behindDoc="0" locked="0" layoutInCell="1" allowOverlap="1" wp14:anchorId="38CAFCDC" wp14:editId="4AD424CC">
                <wp:simplePos x="0" y="0"/>
                <wp:positionH relativeFrom="margin">
                  <wp:posOffset>4789714</wp:posOffset>
                </wp:positionH>
                <wp:positionV relativeFrom="paragraph">
                  <wp:posOffset>1884408</wp:posOffset>
                </wp:positionV>
                <wp:extent cx="1602769" cy="636998"/>
                <wp:effectExtent l="12700" t="12700" r="10160" b="10795"/>
                <wp:wrapNone/>
                <wp:docPr id="361" name="Rectangle 361"/>
                <wp:cNvGraphicFramePr/>
                <a:graphic xmlns:a="http://schemas.openxmlformats.org/drawingml/2006/main">
                  <a:graphicData uri="http://schemas.microsoft.com/office/word/2010/wordprocessingShape">
                    <wps:wsp>
                      <wps:cNvSpPr/>
                      <wps:spPr>
                        <a:xfrm>
                          <a:off x="0" y="0"/>
                          <a:ext cx="1602769" cy="63699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00B117" w14:textId="17302306" w:rsidR="001F0C47" w:rsidRPr="007F6328" w:rsidRDefault="001F0C47" w:rsidP="001F0C47">
                            <w:pPr>
                              <w:rPr>
                                <w:color w:val="000000" w:themeColor="text1"/>
                                <w:sz w:val="22"/>
                                <w:lang w:val="en-US"/>
                              </w:rPr>
                            </w:pPr>
                            <w:r>
                              <w:rPr>
                                <w:bCs/>
                                <w:color w:val="000000" w:themeColor="text1"/>
                                <w:sz w:val="22"/>
                                <w:lang w:val="en-US"/>
                              </w:rPr>
                              <w:t>The watchlist</w:t>
                            </w:r>
                            <w:r w:rsidR="0023454F">
                              <w:rPr>
                                <w:bCs/>
                                <w:color w:val="000000" w:themeColor="text1"/>
                                <w:sz w:val="22"/>
                                <w:lang w:val="en-US"/>
                              </w:rPr>
                              <w:t xml:space="preserve"> function in a coloured star ic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AFCDC" id="Rectangle 361" o:spid="_x0000_s1110" style="position:absolute;left:0;text-align:left;margin-left:377.15pt;margin-top:148.4pt;width:126.2pt;height:50.15pt;z-index:25206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" fillcolor="white [3212]" strokecolor="black [3213]" strokeweight="2pt">
                <v:textbox>
                  <w:txbxContent>
                    <w:p w14:paraId="4400B117" w14:textId="17302306" w:rsidR="001F0C47" w:rsidRPr="007F6328" w:rsidRDefault="001F0C47" w:rsidP="001F0C47">
                      <w:pPr>
                        <w:rPr>
                          <w:color w:val="000000" w:themeColor="text1"/>
                          <w:sz w:val="22"/>
                          <w:lang w:val="en-US"/>
                        </w:rPr>
                      </w:pPr>
                      <w:r>
                        <w:rPr>
                          <w:bCs/>
                          <w:color w:val="000000" w:themeColor="text1"/>
                          <w:sz w:val="22"/>
                          <w:lang w:val="en-US"/>
                        </w:rPr>
                        <w:t>The watchlist</w:t>
                      </w:r>
                      <w:r w:rsidR="0023454F">
                        <w:rPr>
                          <w:bCs/>
                          <w:color w:val="000000" w:themeColor="text1"/>
                          <w:sz w:val="22"/>
                          <w:lang w:val="en-US"/>
                        </w:rPr>
                        <w:t xml:space="preserve"> function in a coloured star icon</w:t>
                      </w:r>
                    </w:p>
                  </w:txbxContent>
                </v:textbox>
                <w10:wrap anchorx="margin"/>
              </v:rect>
            </w:pict>
          </mc:Fallback>
        </mc:AlternateContent>
      </w:r>
      <w:r w:rsidR="001F0C47">
        <w:rPr>
          <w:noProof/>
          <w:color w:val="000000"/>
          <w:sz w:val="22"/>
          <w:szCs w:val="22"/>
        </w:rPr>
        <mc:AlternateContent>
          <mc:Choice Requires="wps">
            <w:drawing>
              <wp:anchor distT="0" distB="0" distL="114300" distR="114300" simplePos="0" relativeHeight="252067840" behindDoc="0" locked="0" layoutInCell="1" allowOverlap="1" wp14:anchorId="5122C468" wp14:editId="5E38FDF8">
                <wp:simplePos x="0" y="0"/>
                <wp:positionH relativeFrom="column">
                  <wp:posOffset>2692491</wp:posOffset>
                </wp:positionH>
                <wp:positionV relativeFrom="paragraph">
                  <wp:posOffset>3199402</wp:posOffset>
                </wp:positionV>
                <wp:extent cx="228600" cy="239485"/>
                <wp:effectExtent l="12700" t="12700" r="12700" b="14605"/>
                <wp:wrapNone/>
                <wp:docPr id="360" name="Oval 360"/>
                <wp:cNvGraphicFramePr/>
                <a:graphic xmlns:a="http://schemas.openxmlformats.org/drawingml/2006/main">
                  <a:graphicData uri="http://schemas.microsoft.com/office/word/2010/wordprocessingShape">
                    <wps:wsp>
                      <wps:cNvSpPr/>
                      <wps:spPr>
                        <a:xfrm>
                          <a:off x="0" y="0"/>
                          <a:ext cx="228600" cy="2394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C16A14" id="Oval 360" o:spid="_x0000_s1026" style="position:absolute;margin-left:212pt;margin-top:251.9pt;width:18pt;height:18.8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" filled="f" strokecolor="red" strokeweight="2pt"/>
            </w:pict>
          </mc:Fallback>
        </mc:AlternateContent>
      </w:r>
      <w:r w:rsidR="001F0C47">
        <w:rPr>
          <w:noProof/>
          <w:color w:val="000000"/>
          <w:sz w:val="22"/>
          <w:szCs w:val="22"/>
        </w:rPr>
        <mc:AlternateContent>
          <mc:Choice Requires="wps">
            <w:drawing>
              <wp:anchor distT="0" distB="0" distL="114300" distR="114300" simplePos="0" relativeHeight="252065792" behindDoc="0" locked="0" layoutInCell="1" allowOverlap="1" wp14:anchorId="5AD6EEE5" wp14:editId="7C4F08CA">
                <wp:simplePos x="0" y="0"/>
                <wp:positionH relativeFrom="column">
                  <wp:posOffset>3062332</wp:posOffset>
                </wp:positionH>
                <wp:positionV relativeFrom="paragraph">
                  <wp:posOffset>2023745</wp:posOffset>
                </wp:positionV>
                <wp:extent cx="228600" cy="239485"/>
                <wp:effectExtent l="12700" t="12700" r="12700" b="14605"/>
                <wp:wrapNone/>
                <wp:docPr id="358" name="Oval 358"/>
                <wp:cNvGraphicFramePr/>
                <a:graphic xmlns:a="http://schemas.openxmlformats.org/drawingml/2006/main">
                  <a:graphicData uri="http://schemas.microsoft.com/office/word/2010/wordprocessingShape">
                    <wps:wsp>
                      <wps:cNvSpPr/>
                      <wps:spPr>
                        <a:xfrm>
                          <a:off x="0" y="0"/>
                          <a:ext cx="228600" cy="2394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CA2E1D" id="Oval 358" o:spid="_x0000_s1026" style="position:absolute;margin-left:241.15pt;margin-top:159.35pt;width:18pt;height:18.8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" filled="f" strokecolor="red" strokeweight="2pt"/>
            </w:pict>
          </mc:Fallback>
        </mc:AlternateContent>
      </w:r>
      <w:r w:rsidR="001F0C47">
        <w:rPr>
          <w:noProof/>
          <w:color w:val="000000"/>
          <w:sz w:val="22"/>
          <w:szCs w:val="22"/>
        </w:rPr>
        <mc:AlternateContent>
          <mc:Choice Requires="wps">
            <w:drawing>
              <wp:anchor distT="0" distB="0" distL="114300" distR="114300" simplePos="0" relativeHeight="252063744" behindDoc="0" locked="0" layoutInCell="1" allowOverlap="1" wp14:anchorId="5D021D50" wp14:editId="125C9722">
                <wp:simplePos x="0" y="0"/>
                <wp:positionH relativeFrom="column">
                  <wp:posOffset>3400062</wp:posOffset>
                </wp:positionH>
                <wp:positionV relativeFrom="paragraph">
                  <wp:posOffset>881017</wp:posOffset>
                </wp:positionV>
                <wp:extent cx="228600" cy="239485"/>
                <wp:effectExtent l="12700" t="12700" r="12700" b="14605"/>
                <wp:wrapNone/>
                <wp:docPr id="355" name="Oval 355"/>
                <wp:cNvGraphicFramePr/>
                <a:graphic xmlns:a="http://schemas.openxmlformats.org/drawingml/2006/main">
                  <a:graphicData uri="http://schemas.microsoft.com/office/word/2010/wordprocessingShape">
                    <wps:wsp>
                      <wps:cNvSpPr/>
                      <wps:spPr>
                        <a:xfrm>
                          <a:off x="0" y="0"/>
                          <a:ext cx="228600" cy="2394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4F96E" id="Oval 355" o:spid="_x0000_s1026" style="position:absolute;margin-left:267.7pt;margin-top:69.35pt;width:18pt;height:18.85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" filled="f" strokecolor="red" strokeweight="2pt"/>
            </w:pict>
          </mc:Fallback>
        </mc:AlternateContent>
      </w:r>
      <w:r w:rsidR="001F0C47">
        <w:rPr>
          <w:noProof/>
          <w:color w:val="000000"/>
          <w:szCs w:val="22"/>
        </w:rPr>
        <w:drawing>
          <wp:inline distT="0" distB="0" distL="0" distR="0" wp14:anchorId="59B1AF60" wp14:editId="51A728B5">
            <wp:extent cx="2416629" cy="4314667"/>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20-10-27 at 12.22.04 AM.png"/>
                    <pic:cNvPicPr/>
                  </pic:nvPicPr>
                  <pic:blipFill>
                    <a:blip r:embed="rId176"/>
                    <a:stretch>
                      <a:fillRect/>
                    </a:stretch>
                  </pic:blipFill>
                  <pic:spPr>
                    <a:xfrm>
                      <a:off x="0" y="0"/>
                      <a:ext cx="2451480" cy="4376889"/>
                    </a:xfrm>
                    <a:prstGeom prst="rect">
                      <a:avLst/>
                    </a:prstGeom>
                  </pic:spPr>
                </pic:pic>
              </a:graphicData>
            </a:graphic>
          </wp:inline>
        </w:drawing>
      </w:r>
    </w:p>
    <w:p w14:paraId="2427EAA4" w14:textId="7ED1ABBF" w:rsidR="00443585" w:rsidRPr="008C1D7A" w:rsidRDefault="00443585" w:rsidP="00443585">
      <w:pPr>
        <w:pStyle w:val="NormalWeb"/>
        <w:spacing w:before="0" w:beforeAutospacing="0" w:after="0" w:afterAutospacing="0"/>
        <w:ind w:left="709"/>
        <w:rPr>
          <w:color w:val="000000"/>
          <w:szCs w:val="22"/>
        </w:rPr>
      </w:pPr>
      <w:r w:rsidRPr="008C1D7A">
        <w:rPr>
          <w:color w:val="000000"/>
          <w:szCs w:val="22"/>
        </w:rPr>
        <w:lastRenderedPageBreak/>
        <w:t>The last example would be our functionality that allows adding resumes. A document image lets users know where they can add their resumes at. This is in line with visible information that helps reduces user’s mental workload.</w:t>
      </w:r>
    </w:p>
    <w:p w14:paraId="0D82A753" w14:textId="77777777" w:rsidR="00B63BDF" w:rsidRPr="008C1D7A" w:rsidRDefault="00B63BDF" w:rsidP="00443585">
      <w:pPr>
        <w:pStyle w:val="NormalWeb"/>
        <w:spacing w:before="0" w:beforeAutospacing="0" w:after="0" w:afterAutospacing="0"/>
        <w:ind w:left="709"/>
        <w:rPr>
          <w:color w:val="000000"/>
          <w:sz w:val="22"/>
          <w:szCs w:val="22"/>
        </w:rPr>
      </w:pPr>
    </w:p>
    <w:p w14:paraId="415964B4" w14:textId="36609BF7" w:rsidR="00B63BDF" w:rsidRPr="008C1D7A" w:rsidRDefault="007F6328" w:rsidP="00B63BDF">
      <w:pPr>
        <w:ind w:firstLine="1134"/>
      </w:pPr>
      <w:r w:rsidRPr="008C1D7A">
        <w:rPr>
          <w:noProof/>
          <w:color w:val="000000"/>
          <w:sz w:val="22"/>
          <w:szCs w:val="22"/>
          <w:bdr w:val="none" w:sz="0" w:space="0" w:color="auto" w:frame="1"/>
        </w:rPr>
        <mc:AlternateContent>
          <mc:Choice Requires="wps">
            <w:drawing>
              <wp:anchor distT="0" distB="0" distL="114300" distR="114300" simplePos="0" relativeHeight="251855872" behindDoc="0" locked="0" layoutInCell="1" allowOverlap="1" wp14:anchorId="53DA65ED" wp14:editId="32526547">
                <wp:simplePos x="0" y="0"/>
                <wp:positionH relativeFrom="margin">
                  <wp:posOffset>4584771</wp:posOffset>
                </wp:positionH>
                <wp:positionV relativeFrom="paragraph">
                  <wp:posOffset>3798923</wp:posOffset>
                </wp:positionV>
                <wp:extent cx="1757548" cy="824089"/>
                <wp:effectExtent l="12700" t="12700" r="8255" b="14605"/>
                <wp:wrapNone/>
                <wp:docPr id="249" name="Rectangle 249"/>
                <wp:cNvGraphicFramePr/>
                <a:graphic xmlns:a="http://schemas.openxmlformats.org/drawingml/2006/main">
                  <a:graphicData uri="http://schemas.microsoft.com/office/word/2010/wordprocessingShape">
                    <wps:wsp>
                      <wps:cNvSpPr/>
                      <wps:spPr>
                        <a:xfrm>
                          <a:off x="0" y="0"/>
                          <a:ext cx="1757548" cy="8240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49B2" w14:textId="0E0A5C3B" w:rsidR="00547316" w:rsidRPr="007F6328" w:rsidRDefault="00547316" w:rsidP="00AD198E">
                            <w:pPr>
                              <w:rPr>
                                <w:color w:val="000000" w:themeColor="text1"/>
                                <w:sz w:val="22"/>
                                <w:lang w:val="en-US"/>
                              </w:rPr>
                            </w:pPr>
                            <w:r w:rsidRPr="007F6328">
                              <w:rPr>
                                <w:bCs/>
                                <w:color w:val="000000" w:themeColor="text1"/>
                                <w:sz w:val="22"/>
                                <w:lang w:val="en-US"/>
                              </w:rPr>
                              <w:t>The document image that the let users know, in which area to add their resu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A65ED" id="Rectangle 249" o:spid="_x0000_s1111" style="position:absolute;left:0;text-align:left;margin-left:361pt;margin-top:299.15pt;width:138.4pt;height:64.9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" fillcolor="white [3212]" strokecolor="black [3213]" strokeweight="2pt">
                <v:textbox>
                  <w:txbxContent>
                    <w:p w14:paraId="38F249B2" w14:textId="0E0A5C3B" w:rsidR="00547316" w:rsidRPr="007F6328" w:rsidRDefault="00547316" w:rsidP="00AD198E">
                      <w:pPr>
                        <w:rPr>
                          <w:color w:val="000000" w:themeColor="text1"/>
                          <w:sz w:val="22"/>
                          <w:lang w:val="en-US"/>
                        </w:rPr>
                      </w:pPr>
                      <w:r w:rsidRPr="007F6328">
                        <w:rPr>
                          <w:bCs/>
                          <w:color w:val="000000" w:themeColor="text1"/>
                          <w:sz w:val="22"/>
                          <w:lang w:val="en-US"/>
                        </w:rPr>
                        <w:t>The document image that the let users know, in which area to add their resumes</w:t>
                      </w:r>
                    </w:p>
                  </w:txbxContent>
                </v:textbox>
                <w10:wrap anchorx="margin"/>
              </v:rect>
            </w:pict>
          </mc:Fallback>
        </mc:AlternateContent>
      </w:r>
      <w:r w:rsidR="00AD198E" w:rsidRPr="008C1D7A">
        <w:rPr>
          <w:noProof/>
          <w:color w:val="000000"/>
          <w:sz w:val="22"/>
          <w:szCs w:val="22"/>
          <w:bdr w:val="none" w:sz="0" w:space="0" w:color="auto" w:frame="1"/>
        </w:rPr>
        <mc:AlternateContent>
          <mc:Choice Requires="wps">
            <w:drawing>
              <wp:anchor distT="0" distB="0" distL="114300" distR="114300" simplePos="0" relativeHeight="251857920" behindDoc="0" locked="0" layoutInCell="1" allowOverlap="1" wp14:anchorId="5E352971" wp14:editId="1E042352">
                <wp:simplePos x="0" y="0"/>
                <wp:positionH relativeFrom="column">
                  <wp:posOffset>4922264</wp:posOffset>
                </wp:positionH>
                <wp:positionV relativeFrom="paragraph">
                  <wp:posOffset>1984779</wp:posOffset>
                </wp:positionV>
                <wp:extent cx="724395" cy="1769423"/>
                <wp:effectExtent l="38100" t="25400" r="12700" b="8890"/>
                <wp:wrapNone/>
                <wp:docPr id="250" name="Straight Arrow Connector 250"/>
                <wp:cNvGraphicFramePr/>
                <a:graphic xmlns:a="http://schemas.openxmlformats.org/drawingml/2006/main">
                  <a:graphicData uri="http://schemas.microsoft.com/office/word/2010/wordprocessingShape">
                    <wps:wsp>
                      <wps:cNvCnPr/>
                      <wps:spPr>
                        <a:xfrm flipH="1" flipV="1">
                          <a:off x="0" y="0"/>
                          <a:ext cx="724395" cy="176942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94294B" id="Straight Arrow Connector 250" o:spid="_x0000_s1026" type="#_x0000_t32" style="position:absolute;margin-left:387.6pt;margin-top:156.3pt;width:57.05pt;height:139.3pt;flip:x y;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" strokecolor="red" strokeweight="1.75pt">
                <v:stroke endarrow="block"/>
              </v:shape>
            </w:pict>
          </mc:Fallback>
        </mc:AlternateContent>
      </w:r>
      <w:r w:rsidR="00443585" w:rsidRPr="008C1D7A">
        <w:rPr>
          <w:color w:val="000000"/>
          <w:sz w:val="22"/>
          <w:szCs w:val="22"/>
          <w:bdr w:val="none" w:sz="0" w:space="0" w:color="auto" w:frame="1"/>
        </w:rPr>
        <w:fldChar w:fldCharType="begin"/>
      </w:r>
      <w:r w:rsidR="00443585" w:rsidRPr="008C1D7A">
        <w:rPr>
          <w:color w:val="000000"/>
          <w:sz w:val="22"/>
          <w:szCs w:val="22"/>
          <w:bdr w:val="none" w:sz="0" w:space="0" w:color="auto" w:frame="1"/>
        </w:rPr>
        <w:instrText xml:space="preserve"> INCLUDEPICTURE "https://lh3.googleusercontent.com/G1OERAOQhqxqJVjgvycg62xCaHUeAPm6UGfbPG8Kn2g5UN4wbewIwHV8zU2JeiJDPMxr8LflOORElkYmg2h40Qx5yILQfdot0IS4VsI378SVqkUMfZH4lvG30u-FsdCdxmcHbx9U" \* MERGEFORMATINET </w:instrText>
      </w:r>
      <w:r w:rsidR="00443585" w:rsidRPr="008C1D7A">
        <w:rPr>
          <w:color w:val="000000"/>
          <w:sz w:val="22"/>
          <w:szCs w:val="22"/>
          <w:bdr w:val="none" w:sz="0" w:space="0" w:color="auto" w:frame="1"/>
        </w:rPr>
        <w:fldChar w:fldCharType="separate"/>
      </w:r>
      <w:r w:rsidR="00443585" w:rsidRPr="008C1D7A">
        <w:rPr>
          <w:noProof/>
          <w:color w:val="000000"/>
          <w:sz w:val="22"/>
          <w:szCs w:val="22"/>
          <w:bdr w:val="none" w:sz="0" w:space="0" w:color="auto" w:frame="1"/>
        </w:rPr>
        <w:drawing>
          <wp:inline distT="0" distB="0" distL="0" distR="0" wp14:anchorId="56F0750D" wp14:editId="1FCBC20E">
            <wp:extent cx="2529205" cy="5462905"/>
            <wp:effectExtent l="0" t="0" r="0" b="0"/>
            <wp:docPr id="243" name="Picture 243" descr="https://lh3.googleusercontent.com/G1OERAOQhqxqJVjgvycg62xCaHUeAPm6UGfbPG8Kn2g5UN4wbewIwHV8zU2JeiJDPMxr8LflOORElkYmg2h40Qx5yILQfdot0IS4VsI378SVqkUMfZH4lvG30u-FsdCdxmcHbx9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G1OERAOQhqxqJVjgvycg62xCaHUeAPm6UGfbPG8Kn2g5UN4wbewIwHV8zU2JeiJDPMxr8LflOORElkYmg2h40Qx5yILQfdot0IS4VsI378SVqkUMfZH4lvG30u-FsdCdxmcHbx9U"/>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9205" cy="5462905"/>
                    </a:xfrm>
                    <a:prstGeom prst="rect">
                      <a:avLst/>
                    </a:prstGeom>
                    <a:noFill/>
                    <a:ln>
                      <a:noFill/>
                    </a:ln>
                  </pic:spPr>
                </pic:pic>
              </a:graphicData>
            </a:graphic>
          </wp:inline>
        </w:drawing>
      </w:r>
      <w:r w:rsidR="00443585" w:rsidRPr="008C1D7A">
        <w:rPr>
          <w:color w:val="000000"/>
          <w:sz w:val="22"/>
          <w:szCs w:val="22"/>
          <w:bdr w:val="none" w:sz="0" w:space="0" w:color="auto" w:frame="1"/>
        </w:rPr>
        <w:fldChar w:fldCharType="end"/>
      </w:r>
      <w:r w:rsidR="00B63BDF" w:rsidRPr="008C1D7A">
        <w:rPr>
          <w:color w:val="000000"/>
          <w:sz w:val="22"/>
          <w:szCs w:val="22"/>
          <w:bdr w:val="none" w:sz="0" w:space="0" w:color="auto" w:frame="1"/>
        </w:rPr>
        <w:t xml:space="preserve">   </w:t>
      </w:r>
      <w:r w:rsidR="00B63BDF" w:rsidRPr="008C1D7A">
        <w:rPr>
          <w:color w:val="000000"/>
          <w:sz w:val="22"/>
          <w:szCs w:val="22"/>
          <w:bdr w:val="none" w:sz="0" w:space="0" w:color="auto" w:frame="1"/>
        </w:rPr>
        <w:fldChar w:fldCharType="begin"/>
      </w:r>
      <w:r w:rsidR="00B63BDF" w:rsidRPr="008C1D7A">
        <w:rPr>
          <w:color w:val="000000"/>
          <w:sz w:val="22"/>
          <w:szCs w:val="22"/>
          <w:bdr w:val="none" w:sz="0" w:space="0" w:color="auto" w:frame="1"/>
        </w:rPr>
        <w:instrText xml:space="preserve"> INCLUDEPICTURE "https://lh3.googleusercontent.com/NQfb26uzfh7cYiBHveU0lFeJtjOWHsIB5_2gF4kRc_cmR7c1dcU2J1dNpHuO2ZBj2nymVegRZZDS1t4AdePrQjyVmAWu4B5fIHre0O7qI_joEUdbqFB9jKoy6GOJ3urnW_K0Id5t" \* MERGEFORMATINET </w:instrText>
      </w:r>
      <w:r w:rsidR="00B63BDF" w:rsidRPr="008C1D7A">
        <w:rPr>
          <w:color w:val="000000"/>
          <w:sz w:val="22"/>
          <w:szCs w:val="22"/>
          <w:bdr w:val="none" w:sz="0" w:space="0" w:color="auto" w:frame="1"/>
        </w:rPr>
        <w:fldChar w:fldCharType="separate"/>
      </w:r>
      <w:r w:rsidR="00B63BDF" w:rsidRPr="008C1D7A">
        <w:rPr>
          <w:noProof/>
          <w:color w:val="000000"/>
          <w:sz w:val="22"/>
          <w:szCs w:val="22"/>
          <w:bdr w:val="none" w:sz="0" w:space="0" w:color="auto" w:frame="1"/>
        </w:rPr>
        <w:drawing>
          <wp:inline distT="0" distB="0" distL="0" distR="0" wp14:anchorId="0A357F18" wp14:editId="66E04E94">
            <wp:extent cx="2529205" cy="5462905"/>
            <wp:effectExtent l="0" t="0" r="0" b="0"/>
            <wp:docPr id="244" name="Picture 244" descr="https://lh3.googleusercontent.com/NQfb26uzfh7cYiBHveU0lFeJtjOWHsIB5_2gF4kRc_cmR7c1dcU2J1dNpHuO2ZBj2nymVegRZZDS1t4AdePrQjyVmAWu4B5fIHre0O7qI_joEUdbqFB9jKoy6GOJ3urnW_K0Id5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NQfb26uzfh7cYiBHveU0lFeJtjOWHsIB5_2gF4kRc_cmR7c1dcU2J1dNpHuO2ZBj2nymVegRZZDS1t4AdePrQjyVmAWu4B5fIHre0O7qI_joEUdbqFB9jKoy6GOJ3urnW_K0Id5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9205" cy="5462905"/>
                    </a:xfrm>
                    <a:prstGeom prst="rect">
                      <a:avLst/>
                    </a:prstGeom>
                    <a:noFill/>
                    <a:ln>
                      <a:noFill/>
                    </a:ln>
                  </pic:spPr>
                </pic:pic>
              </a:graphicData>
            </a:graphic>
          </wp:inline>
        </w:drawing>
      </w:r>
      <w:r w:rsidR="00B63BDF" w:rsidRPr="008C1D7A">
        <w:rPr>
          <w:color w:val="000000"/>
          <w:sz w:val="22"/>
          <w:szCs w:val="22"/>
          <w:bdr w:val="none" w:sz="0" w:space="0" w:color="auto" w:frame="1"/>
        </w:rPr>
        <w:fldChar w:fldCharType="end"/>
      </w:r>
    </w:p>
    <w:p w14:paraId="61C7683C" w14:textId="0CC3072B" w:rsidR="00443585" w:rsidRPr="008C1D7A" w:rsidRDefault="00443585" w:rsidP="00B63BDF"/>
    <w:p w14:paraId="53654D58" w14:textId="4FDBD0A5" w:rsidR="00B066A3" w:rsidRPr="008C1D7A" w:rsidRDefault="00B066A3" w:rsidP="00B066A3"/>
    <w:p w14:paraId="3EE02A3A" w14:textId="38C0B635" w:rsidR="002C581B" w:rsidRPr="008C1D7A" w:rsidRDefault="002C581B" w:rsidP="00B066A3"/>
    <w:p w14:paraId="541ADF80" w14:textId="25FD1FF2" w:rsidR="002C581B" w:rsidRPr="008C1D7A" w:rsidRDefault="002C581B" w:rsidP="00B066A3"/>
    <w:p w14:paraId="7ABF56B6" w14:textId="77777777" w:rsidR="002C581B" w:rsidRPr="008C1D7A" w:rsidRDefault="002C581B" w:rsidP="00B066A3"/>
    <w:p w14:paraId="705501E8" w14:textId="196E6F1E" w:rsidR="008565CE" w:rsidRPr="008C1D7A" w:rsidRDefault="008E699B" w:rsidP="007A1A66">
      <w:pPr>
        <w:pStyle w:val="Heading3"/>
        <w:rPr>
          <w:rStyle w:val="Heading2Char"/>
          <w:rFonts w:ascii="Times New Roman" w:hAnsi="Times New Roman" w:cs="Times New Roman"/>
        </w:rPr>
      </w:pPr>
      <w:r w:rsidRPr="008C1D7A">
        <w:rPr>
          <w:rFonts w:ascii="Times New Roman" w:hAnsi="Times New Roman" w:cs="Times New Roman"/>
        </w:rPr>
        <w:t xml:space="preserve">3. </w:t>
      </w:r>
      <w:r w:rsidR="008565CE" w:rsidRPr="008C1D7A">
        <w:rPr>
          <w:rStyle w:val="Heading2Char"/>
          <w:rFonts w:ascii="Times New Roman" w:hAnsi="Times New Roman" w:cs="Times New Roman"/>
        </w:rPr>
        <w:t>Consistency</w:t>
      </w:r>
    </w:p>
    <w:p w14:paraId="6F85D67A" w14:textId="77777777" w:rsidR="000A57B7" w:rsidRDefault="000A57B7" w:rsidP="000A57B7">
      <w:pPr>
        <w:ind w:left="709" w:firstLine="284"/>
        <w:jc w:val="both"/>
        <w:rPr>
          <w:color w:val="000000"/>
        </w:rPr>
      </w:pPr>
      <w:r w:rsidRPr="00812E9A">
        <w:rPr>
          <w:color w:val="000000"/>
        </w:rPr>
        <w:t xml:space="preserve">Consistency makes the interface more familiar and predictable for the user. This principle allows users to transfer existing knowledge to new tasks. Our web portal has a similar colour scheme throughout all the applications and across environments. The colours we have chosen are grey, blue and pink. </w:t>
      </w:r>
      <w:r>
        <w:rPr>
          <w:color w:val="000000"/>
        </w:rPr>
        <w:t xml:space="preserve">Blue </w:t>
      </w:r>
      <w:r w:rsidRPr="00812E9A">
        <w:rPr>
          <w:color w:val="000000"/>
        </w:rPr>
        <w:t xml:space="preserve">colour blue signifies trust, confidence and intelligence which reflect the job searching process as the user should trust the information on the portal as well as themselves and have confidence that they will find a job. Additionally, blue is known to slow human metabolism and produce a calming effect which is beneficial as job hunting can be quite stressful. We chose grey to compliment blue as it does not contrast blue but instead create a nice balanced. Grey symbolises reliability which is a quality important to X2C2D as we want our users to have confidence and trust </w:t>
      </w:r>
      <w:r w:rsidRPr="00812E9A">
        <w:rPr>
          <w:color w:val="000000"/>
        </w:rPr>
        <w:lastRenderedPageBreak/>
        <w:t xml:space="preserve">the information on the job portal. However, just blue and grey can end up appearing dull and old fashioned hence, we have added pops of pink across the portal. </w:t>
      </w:r>
    </w:p>
    <w:p w14:paraId="2F218B8C" w14:textId="7C81F07E" w:rsidR="000A57B7" w:rsidRDefault="000A57B7" w:rsidP="000A57B7">
      <w:pPr>
        <w:ind w:left="709" w:firstLine="284"/>
        <w:jc w:val="both"/>
        <w:rPr>
          <w:color w:val="000000"/>
        </w:rPr>
      </w:pPr>
      <w:r w:rsidRPr="00812E9A">
        <w:rPr>
          <w:color w:val="000000"/>
        </w:rPr>
        <w:t xml:space="preserve">The bright pink stands out and draws the users attention. Therefore, we have often used pink for meaningful buttons just as removing a job from a job list and deleting information from profiles. Aside from colours, we have also used the same navigation bar (desktop), menu (mobile) and page layout across the interfaces. </w:t>
      </w:r>
    </w:p>
    <w:p w14:paraId="1FF3FA73" w14:textId="6DDBDE2C" w:rsidR="000A57B7" w:rsidRDefault="000A57B7" w:rsidP="000A57B7">
      <w:pPr>
        <w:jc w:val="both"/>
      </w:pPr>
    </w:p>
    <w:p w14:paraId="4DFBBBCC" w14:textId="615DB638" w:rsidR="000A57B7" w:rsidRDefault="000A57B7" w:rsidP="000A57B7">
      <w:pPr>
        <w:jc w:val="both"/>
      </w:pPr>
      <w:r>
        <w:t>Consistency within Application/system:</w:t>
      </w:r>
    </w:p>
    <w:p w14:paraId="63247043" w14:textId="499366F6" w:rsidR="000A57B7" w:rsidRDefault="000A57B7" w:rsidP="000A57B7">
      <w:pPr>
        <w:jc w:val="both"/>
        <w:rPr>
          <w:color w:val="000000"/>
          <w:sz w:val="22"/>
          <w:szCs w:val="22"/>
          <w:bdr w:val="none" w:sz="0" w:space="0" w:color="auto" w:frame="1"/>
        </w:rPr>
      </w:pPr>
      <w:r w:rsidRPr="000A57B7">
        <w:rPr>
          <w:noProof/>
          <w:color w:val="000000"/>
          <w:sz w:val="22"/>
          <w:szCs w:val="22"/>
          <w:bdr w:val="none" w:sz="0" w:space="0" w:color="auto" w:frame="1"/>
        </w:rPr>
        <mc:AlternateContent>
          <mc:Choice Requires="wps">
            <w:drawing>
              <wp:anchor distT="0" distB="0" distL="114300" distR="114300" simplePos="0" relativeHeight="252079104" behindDoc="0" locked="0" layoutInCell="1" allowOverlap="1" wp14:anchorId="5A18769C" wp14:editId="5582DE02">
                <wp:simplePos x="0" y="0"/>
                <wp:positionH relativeFrom="column">
                  <wp:posOffset>4839426</wp:posOffset>
                </wp:positionH>
                <wp:positionV relativeFrom="paragraph">
                  <wp:posOffset>740047</wp:posOffset>
                </wp:positionV>
                <wp:extent cx="423545" cy="215265"/>
                <wp:effectExtent l="12700" t="12700" r="8255" b="13335"/>
                <wp:wrapNone/>
                <wp:docPr id="419" name="Oval 419"/>
                <wp:cNvGraphicFramePr/>
                <a:graphic xmlns:a="http://schemas.openxmlformats.org/drawingml/2006/main">
                  <a:graphicData uri="http://schemas.microsoft.com/office/word/2010/wordprocessingShape">
                    <wps:wsp>
                      <wps:cNvSpPr/>
                      <wps:spPr>
                        <a:xfrm>
                          <a:off x="0" y="0"/>
                          <a:ext cx="423545" cy="21526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1BBB13" id="Oval 419" o:spid="_x0000_s1026" style="position:absolute;margin-left:381.05pt;margin-top:58.25pt;width:33.35pt;height:16.95pt;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" filled="f" strokecolor="red" strokeweight="2pt"/>
            </w:pict>
          </mc:Fallback>
        </mc:AlternateContent>
      </w:r>
      <w:r w:rsidRPr="000A57B7">
        <w:rPr>
          <w:noProof/>
          <w:color w:val="000000"/>
          <w:sz w:val="22"/>
          <w:szCs w:val="22"/>
          <w:bdr w:val="none" w:sz="0" w:space="0" w:color="auto" w:frame="1"/>
        </w:rPr>
        <mc:AlternateContent>
          <mc:Choice Requires="wps">
            <w:drawing>
              <wp:anchor distT="0" distB="0" distL="114300" distR="114300" simplePos="0" relativeHeight="252078080" behindDoc="0" locked="0" layoutInCell="1" allowOverlap="1" wp14:anchorId="4CD452D4" wp14:editId="0D5B0F05">
                <wp:simplePos x="0" y="0"/>
                <wp:positionH relativeFrom="column">
                  <wp:posOffset>1810385</wp:posOffset>
                </wp:positionH>
                <wp:positionV relativeFrom="paragraph">
                  <wp:posOffset>1748790</wp:posOffset>
                </wp:positionV>
                <wp:extent cx="497840" cy="237490"/>
                <wp:effectExtent l="12700" t="12700" r="10160" b="16510"/>
                <wp:wrapNone/>
                <wp:docPr id="418" name="Oval 418"/>
                <wp:cNvGraphicFramePr/>
                <a:graphic xmlns:a="http://schemas.openxmlformats.org/drawingml/2006/main">
                  <a:graphicData uri="http://schemas.microsoft.com/office/word/2010/wordprocessingShape">
                    <wps:wsp>
                      <wps:cNvSpPr/>
                      <wps:spPr>
                        <a:xfrm>
                          <a:off x="0" y="0"/>
                          <a:ext cx="497840" cy="23749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243FB8" id="Oval 418" o:spid="_x0000_s1026" style="position:absolute;margin-left:142.55pt;margin-top:137.7pt;width:39.2pt;height:18.7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" filled="f" strokecolor="red" strokeweight="2pt"/>
            </w:pict>
          </mc:Fallback>
        </mc:AlternateContent>
      </w:r>
      <w:r w:rsidRPr="000A57B7">
        <w:rPr>
          <w:noProof/>
          <w:color w:val="000000"/>
          <w:sz w:val="22"/>
          <w:szCs w:val="22"/>
          <w:bdr w:val="none" w:sz="0" w:space="0" w:color="auto" w:frame="1"/>
        </w:rPr>
        <mc:AlternateContent>
          <mc:Choice Requires="wps">
            <w:drawing>
              <wp:anchor distT="0" distB="0" distL="114300" distR="114300" simplePos="0" relativeHeight="252080128" behindDoc="0" locked="0" layoutInCell="1" allowOverlap="1" wp14:anchorId="30C1CE09" wp14:editId="3E7A3D93">
                <wp:simplePos x="0" y="0"/>
                <wp:positionH relativeFrom="column">
                  <wp:posOffset>5646874</wp:posOffset>
                </wp:positionH>
                <wp:positionV relativeFrom="paragraph">
                  <wp:posOffset>1860096</wp:posOffset>
                </wp:positionV>
                <wp:extent cx="706243" cy="394009"/>
                <wp:effectExtent l="12700" t="12700" r="17780" b="12700"/>
                <wp:wrapNone/>
                <wp:docPr id="420" name="Oval 420"/>
                <wp:cNvGraphicFramePr/>
                <a:graphic xmlns:a="http://schemas.openxmlformats.org/drawingml/2006/main">
                  <a:graphicData uri="http://schemas.microsoft.com/office/word/2010/wordprocessingShape">
                    <wps:wsp>
                      <wps:cNvSpPr/>
                      <wps:spPr>
                        <a:xfrm>
                          <a:off x="0" y="0"/>
                          <a:ext cx="706243" cy="39400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41B22C" id="Oval 420" o:spid="_x0000_s1026" style="position:absolute;margin-left:444.65pt;margin-top:146.45pt;width:55.6pt;height:31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" filled="f" strokecolor="red" strokeweight="2pt"/>
            </w:pict>
          </mc:Fallback>
        </mc:AlternateContent>
      </w:r>
      <w:r w:rsidRPr="00812E9A">
        <w:rPr>
          <w:color w:val="000000"/>
          <w:sz w:val="22"/>
          <w:szCs w:val="22"/>
          <w:bdr w:val="none" w:sz="0" w:space="0" w:color="auto" w:frame="1"/>
        </w:rPr>
        <w:fldChar w:fldCharType="begin"/>
      </w:r>
      <w:r w:rsidRPr="00812E9A">
        <w:rPr>
          <w:color w:val="000000"/>
          <w:sz w:val="22"/>
          <w:szCs w:val="22"/>
          <w:bdr w:val="none" w:sz="0" w:space="0" w:color="auto" w:frame="1"/>
        </w:rPr>
        <w:instrText xml:space="preserve"> INCLUDEPICTURE "https://lh5.googleusercontent.com/Tw0mwLnODTcNiu49MGrEsPriyiZQJEcd5Sn1_zBhruP9ajLJsv2sJzyRLiSx4BtGGzK1bDVMguHtZDb63EGjR0O0cMeMKWIbDd9JyIUZ0wWTNzGKtO5BMLU_O027shX325GT3bgq" \* MERGEFORMATINET </w:instrText>
      </w:r>
      <w:r w:rsidRPr="00812E9A">
        <w:rPr>
          <w:color w:val="000000"/>
          <w:sz w:val="22"/>
          <w:szCs w:val="22"/>
          <w:bdr w:val="none" w:sz="0" w:space="0" w:color="auto" w:frame="1"/>
        </w:rPr>
        <w:fldChar w:fldCharType="separate"/>
      </w:r>
      <w:r w:rsidRPr="00812E9A">
        <w:rPr>
          <w:noProof/>
          <w:color w:val="000000"/>
          <w:sz w:val="22"/>
          <w:szCs w:val="22"/>
          <w:bdr w:val="none" w:sz="0" w:space="0" w:color="auto" w:frame="1"/>
        </w:rPr>
        <w:drawing>
          <wp:inline distT="0" distB="0" distL="0" distR="0" wp14:anchorId="3BB7DB71" wp14:editId="3843A057">
            <wp:extent cx="3491447" cy="2002972"/>
            <wp:effectExtent l="0" t="0" r="1270" b="3810"/>
            <wp:docPr id="416" name="Picture 416" descr="https://lh5.googleusercontent.com/Tw0mwLnODTcNiu49MGrEsPriyiZQJEcd5Sn1_zBhruP9ajLJsv2sJzyRLiSx4BtGGzK1bDVMguHtZDb63EGjR0O0cMeMKWIbDd9JyIUZ0wWTNzGKtO5BMLU_O027shX325GT3bg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Tw0mwLnODTcNiu49MGrEsPriyiZQJEcd5Sn1_zBhruP9ajLJsv2sJzyRLiSx4BtGGzK1bDVMguHtZDb63EGjR0O0cMeMKWIbDd9JyIUZ0wWTNzGKtO5BMLU_O027shX325GT3bgq"/>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532679" cy="2026626"/>
                    </a:xfrm>
                    <a:prstGeom prst="rect">
                      <a:avLst/>
                    </a:prstGeom>
                    <a:noFill/>
                    <a:ln>
                      <a:noFill/>
                    </a:ln>
                  </pic:spPr>
                </pic:pic>
              </a:graphicData>
            </a:graphic>
          </wp:inline>
        </w:drawing>
      </w:r>
      <w:r w:rsidRPr="00812E9A">
        <w:rPr>
          <w:color w:val="000000"/>
          <w:sz w:val="22"/>
          <w:szCs w:val="22"/>
          <w:bdr w:val="none" w:sz="0" w:space="0" w:color="auto" w:frame="1"/>
        </w:rPr>
        <w:fldChar w:fldCharType="end"/>
      </w:r>
      <w:r w:rsidRPr="00812E9A">
        <w:rPr>
          <w:color w:val="000000"/>
          <w:sz w:val="22"/>
          <w:szCs w:val="22"/>
          <w:bdr w:val="none" w:sz="0" w:space="0" w:color="auto" w:frame="1"/>
        </w:rPr>
        <w:fldChar w:fldCharType="begin"/>
      </w:r>
      <w:r w:rsidRPr="00812E9A">
        <w:rPr>
          <w:color w:val="000000"/>
          <w:sz w:val="22"/>
          <w:szCs w:val="22"/>
          <w:bdr w:val="none" w:sz="0" w:space="0" w:color="auto" w:frame="1"/>
        </w:rPr>
        <w:instrText xml:space="preserve"> INCLUDEPICTURE "https://lh6.googleusercontent.com/6VfBvARWn42MIgSD_95cyz0fbwJSiJqFZj2yHp5MCJ6HUsllJtRM12MLkHygPf7U1gjcK74vj1fVDjhWOnr_2dv2xeMjN3-l8_6n6L6LjYuYBSUF5AAbbF7MG-FOOe8OSy4udZ2M" \* MERGEFORMATINET </w:instrText>
      </w:r>
      <w:r w:rsidRPr="00812E9A">
        <w:rPr>
          <w:color w:val="000000"/>
          <w:sz w:val="22"/>
          <w:szCs w:val="22"/>
          <w:bdr w:val="none" w:sz="0" w:space="0" w:color="auto" w:frame="1"/>
        </w:rPr>
        <w:fldChar w:fldCharType="separate"/>
      </w:r>
      <w:r w:rsidRPr="00812E9A">
        <w:rPr>
          <w:noProof/>
          <w:color w:val="000000"/>
          <w:sz w:val="22"/>
          <w:szCs w:val="22"/>
          <w:bdr w:val="none" w:sz="0" w:space="0" w:color="auto" w:frame="1"/>
        </w:rPr>
        <w:drawing>
          <wp:inline distT="0" distB="0" distL="0" distR="0" wp14:anchorId="313D9525" wp14:editId="228F7D97">
            <wp:extent cx="2949759" cy="2843408"/>
            <wp:effectExtent l="0" t="0" r="0" b="1905"/>
            <wp:docPr id="417" name="Picture 417" descr="https://lh6.googleusercontent.com/6VfBvARWn42MIgSD_95cyz0fbwJSiJqFZj2yHp5MCJ6HUsllJtRM12MLkHygPf7U1gjcK74vj1fVDjhWOnr_2dv2xeMjN3-l8_6n6L6LjYuYBSUF5AAbbF7MG-FOOe8OSy4udZ2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6VfBvARWn42MIgSD_95cyz0fbwJSiJqFZj2yHp5MCJ6HUsllJtRM12MLkHygPf7U1gjcK74vj1fVDjhWOnr_2dv2xeMjN3-l8_6n6L6LjYuYBSUF5AAbbF7MG-FOOe8OSy4udZ2M"/>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962751" cy="2855931"/>
                    </a:xfrm>
                    <a:prstGeom prst="rect">
                      <a:avLst/>
                    </a:prstGeom>
                    <a:noFill/>
                    <a:ln>
                      <a:noFill/>
                    </a:ln>
                  </pic:spPr>
                </pic:pic>
              </a:graphicData>
            </a:graphic>
          </wp:inline>
        </w:drawing>
      </w:r>
      <w:r w:rsidRPr="00812E9A">
        <w:rPr>
          <w:color w:val="000000"/>
          <w:sz w:val="22"/>
          <w:szCs w:val="22"/>
          <w:bdr w:val="none" w:sz="0" w:space="0" w:color="auto" w:frame="1"/>
        </w:rPr>
        <w:fldChar w:fldCharType="end"/>
      </w:r>
    </w:p>
    <w:p w14:paraId="36E1D2FF" w14:textId="10685323" w:rsidR="000A57B7" w:rsidRDefault="000A57B7" w:rsidP="000A57B7">
      <w:pPr>
        <w:jc w:val="both"/>
      </w:pPr>
    </w:p>
    <w:p w14:paraId="3CA99410" w14:textId="54F2E3EF" w:rsidR="002C581B" w:rsidRPr="000A57B7" w:rsidRDefault="000A57B7" w:rsidP="000A57B7">
      <w:pPr>
        <w:jc w:val="both"/>
      </w:pPr>
      <w:r>
        <w:t>Consistency across environment:</w:t>
      </w:r>
    </w:p>
    <w:p w14:paraId="0837126D" w14:textId="280FFB9F" w:rsidR="00B066A3" w:rsidRPr="008C1D7A" w:rsidRDefault="000A57B7" w:rsidP="007710F9">
      <w:pPr>
        <w:ind w:firstLine="142"/>
      </w:pPr>
      <w:r w:rsidRPr="008C1D7A">
        <w:rPr>
          <w:noProof/>
          <w:color w:val="000000"/>
          <w:sz w:val="22"/>
          <w:szCs w:val="22"/>
          <w:bdr w:val="none" w:sz="0" w:space="0" w:color="auto" w:frame="1"/>
        </w:rPr>
        <mc:AlternateContent>
          <mc:Choice Requires="wps">
            <w:drawing>
              <wp:anchor distT="0" distB="0" distL="114300" distR="114300" simplePos="0" relativeHeight="251960320" behindDoc="0" locked="0" layoutInCell="1" allowOverlap="1" wp14:anchorId="70CB0063" wp14:editId="5FA73172">
                <wp:simplePos x="0" y="0"/>
                <wp:positionH relativeFrom="column">
                  <wp:posOffset>1789158</wp:posOffset>
                </wp:positionH>
                <wp:positionV relativeFrom="paragraph">
                  <wp:posOffset>1943281</wp:posOffset>
                </wp:positionV>
                <wp:extent cx="2133418" cy="97972"/>
                <wp:effectExtent l="12700" t="12700" r="38735" b="67310"/>
                <wp:wrapNone/>
                <wp:docPr id="89" name="Straight Arrow Connector 89"/>
                <wp:cNvGraphicFramePr/>
                <a:graphic xmlns:a="http://schemas.openxmlformats.org/drawingml/2006/main">
                  <a:graphicData uri="http://schemas.microsoft.com/office/word/2010/wordprocessingShape">
                    <wps:wsp>
                      <wps:cNvCnPr/>
                      <wps:spPr>
                        <a:xfrm>
                          <a:off x="0" y="0"/>
                          <a:ext cx="2133418" cy="9797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60D0F9" id="Straight Arrow Connector 89" o:spid="_x0000_s1026" type="#_x0000_t32" style="position:absolute;margin-left:140.9pt;margin-top:153pt;width:168pt;height:7.7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" strokecolor="red" strokeweight="1.75pt">
                <v:stroke endarrow="block"/>
              </v:shape>
            </w:pict>
          </mc:Fallback>
        </mc:AlternateContent>
      </w:r>
      <w:r w:rsidRPr="008C1D7A">
        <w:rPr>
          <w:noProof/>
          <w:color w:val="000000"/>
          <w:sz w:val="22"/>
          <w:szCs w:val="22"/>
          <w:bdr w:val="none" w:sz="0" w:space="0" w:color="auto" w:frame="1"/>
        </w:rPr>
        <mc:AlternateContent>
          <mc:Choice Requires="wps">
            <w:drawing>
              <wp:anchor distT="0" distB="0" distL="114300" distR="114300" simplePos="0" relativeHeight="251958272" behindDoc="0" locked="0" layoutInCell="1" allowOverlap="1" wp14:anchorId="602462D7" wp14:editId="0A4B631A">
                <wp:simplePos x="0" y="0"/>
                <wp:positionH relativeFrom="column">
                  <wp:posOffset>1647643</wp:posOffset>
                </wp:positionH>
                <wp:positionV relativeFrom="paragraph">
                  <wp:posOffset>1725566</wp:posOffset>
                </wp:positionV>
                <wp:extent cx="2754085" cy="239123"/>
                <wp:effectExtent l="12700" t="63500" r="0" b="15240"/>
                <wp:wrapNone/>
                <wp:docPr id="88" name="Straight Arrow Connector 88"/>
                <wp:cNvGraphicFramePr/>
                <a:graphic xmlns:a="http://schemas.openxmlformats.org/drawingml/2006/main">
                  <a:graphicData uri="http://schemas.microsoft.com/office/word/2010/wordprocessingShape">
                    <wps:wsp>
                      <wps:cNvCnPr/>
                      <wps:spPr>
                        <a:xfrm flipV="1">
                          <a:off x="0" y="0"/>
                          <a:ext cx="2754085" cy="239123"/>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198283" id="Straight Arrow Connector 88" o:spid="_x0000_s1026" type="#_x0000_t32" style="position:absolute;margin-left:129.75pt;margin-top:135.85pt;width:216.85pt;height:18.85pt;flip:y;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" strokecolor="red" strokeweight="1.75pt">
                <v:stroke endarrow="block"/>
              </v:shape>
            </w:pict>
          </mc:Fallback>
        </mc:AlternateContent>
      </w:r>
      <w:r w:rsidRPr="008C1D7A">
        <w:rPr>
          <w:noProof/>
          <w:color w:val="000000"/>
          <w:sz w:val="22"/>
          <w:szCs w:val="22"/>
          <w:bdr w:val="none" w:sz="0" w:space="0" w:color="auto" w:frame="1"/>
        </w:rPr>
        <mc:AlternateContent>
          <mc:Choice Requires="wps">
            <w:drawing>
              <wp:anchor distT="0" distB="0" distL="114300" distR="114300" simplePos="0" relativeHeight="251956224" behindDoc="0" locked="0" layoutInCell="1" allowOverlap="1" wp14:anchorId="31DD39A0" wp14:editId="0A974589">
                <wp:simplePos x="0" y="0"/>
                <wp:positionH relativeFrom="column">
                  <wp:posOffset>484414</wp:posOffset>
                </wp:positionH>
                <wp:positionV relativeFrom="paragraph">
                  <wp:posOffset>985338</wp:posOffset>
                </wp:positionV>
                <wp:extent cx="564515" cy="859971"/>
                <wp:effectExtent l="25400" t="25400" r="19685" b="16510"/>
                <wp:wrapNone/>
                <wp:docPr id="87" name="Straight Arrow Connector 87"/>
                <wp:cNvGraphicFramePr/>
                <a:graphic xmlns:a="http://schemas.openxmlformats.org/drawingml/2006/main">
                  <a:graphicData uri="http://schemas.microsoft.com/office/word/2010/wordprocessingShape">
                    <wps:wsp>
                      <wps:cNvCnPr/>
                      <wps:spPr>
                        <a:xfrm flipH="1" flipV="1">
                          <a:off x="0" y="0"/>
                          <a:ext cx="564515" cy="859971"/>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2F08A" id="Straight Arrow Connector 87" o:spid="_x0000_s1026" type="#_x0000_t32" style="position:absolute;margin-left:38.15pt;margin-top:77.6pt;width:44.45pt;height:67.7pt;flip:x y;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" strokecolor="red" strokeweight="1.75pt">
                <v:stroke endarrow="block"/>
              </v:shape>
            </w:pict>
          </mc:Fallback>
        </mc:AlternateContent>
      </w:r>
      <w:r w:rsidRPr="008C1D7A">
        <w:rPr>
          <w:noProof/>
          <w:color w:val="000000"/>
          <w:sz w:val="22"/>
          <w:szCs w:val="22"/>
          <w:bdr w:val="none" w:sz="0" w:space="0" w:color="auto" w:frame="1"/>
        </w:rPr>
        <mc:AlternateContent>
          <mc:Choice Requires="wps">
            <w:drawing>
              <wp:anchor distT="0" distB="0" distL="114300" distR="114300" simplePos="0" relativeHeight="252082176" behindDoc="0" locked="0" layoutInCell="1" allowOverlap="1" wp14:anchorId="580B546F" wp14:editId="6E0F7B2A">
                <wp:simplePos x="0" y="0"/>
                <wp:positionH relativeFrom="margin">
                  <wp:posOffset>97971</wp:posOffset>
                </wp:positionH>
                <wp:positionV relativeFrom="paragraph">
                  <wp:posOffset>1797322</wp:posOffset>
                </wp:positionV>
                <wp:extent cx="1659466" cy="1083733"/>
                <wp:effectExtent l="12700" t="12700" r="17145" b="8890"/>
                <wp:wrapNone/>
                <wp:docPr id="81" name="Rectangle 81"/>
                <wp:cNvGraphicFramePr/>
                <a:graphic xmlns:a="http://schemas.openxmlformats.org/drawingml/2006/main">
                  <a:graphicData uri="http://schemas.microsoft.com/office/word/2010/wordprocessingShape">
                    <wps:wsp>
                      <wps:cNvSpPr/>
                      <wps:spPr>
                        <a:xfrm>
                          <a:off x="0" y="0"/>
                          <a:ext cx="1659466" cy="108373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8C0734" w14:textId="4B9410C5" w:rsidR="000A57B7" w:rsidRPr="007F6328" w:rsidRDefault="000A57B7" w:rsidP="000A57B7">
                            <w:pPr>
                              <w:rPr>
                                <w:color w:val="000000" w:themeColor="text1"/>
                                <w:sz w:val="22"/>
                                <w:lang w:val="en-US"/>
                              </w:rPr>
                            </w:pPr>
                            <w:r>
                              <w:rPr>
                                <w:bCs/>
                                <w:color w:val="000000" w:themeColor="text1"/>
                                <w:sz w:val="22"/>
                              </w:rPr>
                              <w:t>The usage of</w:t>
                            </w:r>
                            <w:r>
                              <w:rPr>
                                <w:bCs/>
                                <w:color w:val="000000" w:themeColor="text1"/>
                                <w:sz w:val="22"/>
                                <w:lang w:val="en-US"/>
                              </w:rPr>
                              <w:t xml:space="preserve"> blue, grey and white color over our desktop and mobile app, which incorporate the design principle of consistenc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B546F" id="Rectangle 81" o:spid="_x0000_s1112" style="position:absolute;left:0;text-align:left;margin-left:7.7pt;margin-top:141.5pt;width:130.65pt;height:85.35pt;z-index:25208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" fillcolor="white [3212]" strokecolor="black [3213]" strokeweight="2pt">
                <v:textbox>
                  <w:txbxContent>
                    <w:p w14:paraId="6C8C0734" w14:textId="4B9410C5" w:rsidR="000A57B7" w:rsidRPr="007F6328" w:rsidRDefault="000A57B7" w:rsidP="000A57B7">
                      <w:pPr>
                        <w:rPr>
                          <w:color w:val="000000" w:themeColor="text1"/>
                          <w:sz w:val="22"/>
                          <w:lang w:val="en-US"/>
                        </w:rPr>
                      </w:pPr>
                      <w:r>
                        <w:rPr>
                          <w:bCs/>
                          <w:color w:val="000000" w:themeColor="text1"/>
                          <w:sz w:val="22"/>
                        </w:rPr>
                        <w:t>The usage of</w:t>
                      </w:r>
                      <w:r>
                        <w:rPr>
                          <w:bCs/>
                          <w:color w:val="000000" w:themeColor="text1"/>
                          <w:sz w:val="22"/>
                          <w:lang w:val="en-US"/>
                        </w:rPr>
                        <w:t xml:space="preserve"> blue, grey and white color over our desktop and mobile app, which incorporate the design principle of consistency </w:t>
                      </w:r>
                    </w:p>
                  </w:txbxContent>
                </v:textbox>
                <w10:wrap anchorx="margin"/>
              </v:rect>
            </w:pict>
          </mc:Fallback>
        </mc:AlternateContent>
      </w:r>
      <w:r w:rsidR="002C581B" w:rsidRPr="008C1D7A">
        <w:rPr>
          <w:noProof/>
        </w:rPr>
        <w:drawing>
          <wp:inline distT="0" distB="0" distL="0" distR="0" wp14:anchorId="658225B0" wp14:editId="3C5A3ABC">
            <wp:extent cx="4176889" cy="4176889"/>
            <wp:effectExtent l="0" t="0" r="1905"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89462" cy="4189462"/>
                    </a:xfrm>
                    <a:prstGeom prst="rect">
                      <a:avLst/>
                    </a:prstGeom>
                  </pic:spPr>
                </pic:pic>
              </a:graphicData>
            </a:graphic>
          </wp:inline>
        </w:drawing>
      </w:r>
      <w:r w:rsidR="007710F9" w:rsidRPr="008C1D7A">
        <w:rPr>
          <w:noProof/>
        </w:rPr>
        <w:t xml:space="preserve"> </w:t>
      </w:r>
      <w:r w:rsidR="007710F9" w:rsidRPr="008C1D7A">
        <w:rPr>
          <w:noProof/>
        </w:rPr>
        <w:drawing>
          <wp:inline distT="0" distB="0" distL="0" distR="0" wp14:anchorId="17BEAF01" wp14:editId="4B8B3CD6">
            <wp:extent cx="2102485" cy="4447822"/>
            <wp:effectExtent l="0" t="0" r="571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b="51925"/>
                    <a:stretch/>
                  </pic:blipFill>
                  <pic:spPr bwMode="auto">
                    <a:xfrm>
                      <a:off x="0" y="0"/>
                      <a:ext cx="2102485" cy="4447822"/>
                    </a:xfrm>
                    <a:prstGeom prst="rect">
                      <a:avLst/>
                    </a:prstGeom>
                    <a:ln>
                      <a:noFill/>
                    </a:ln>
                    <a:extLst>
                      <a:ext uri="{53640926-AAD7-44D8-BBD7-CCE9431645EC}">
                        <a14:shadowObscured xmlns:a14="http://schemas.microsoft.com/office/drawing/2010/main"/>
                      </a:ext>
                    </a:extLst>
                  </pic:spPr>
                </pic:pic>
              </a:graphicData>
            </a:graphic>
          </wp:inline>
        </w:drawing>
      </w:r>
    </w:p>
    <w:p w14:paraId="79A066E1" w14:textId="77777777" w:rsidR="002C581B" w:rsidRPr="008C1D7A" w:rsidRDefault="002C581B" w:rsidP="002C581B"/>
    <w:p w14:paraId="43CA9DDD" w14:textId="77777777" w:rsidR="008565CE" w:rsidRPr="008C1D7A" w:rsidRDefault="008E699B" w:rsidP="007A1A66">
      <w:pPr>
        <w:pStyle w:val="Heading3"/>
        <w:rPr>
          <w:rStyle w:val="Heading2Char"/>
          <w:rFonts w:ascii="Times New Roman" w:hAnsi="Times New Roman" w:cs="Times New Roman"/>
        </w:rPr>
      </w:pPr>
      <w:r w:rsidRPr="008C1D7A">
        <w:rPr>
          <w:rFonts w:ascii="Times New Roman" w:hAnsi="Times New Roman" w:cs="Times New Roman"/>
        </w:rPr>
        <w:lastRenderedPageBreak/>
        <w:t xml:space="preserve">4. </w:t>
      </w:r>
      <w:r w:rsidR="008565CE" w:rsidRPr="008C1D7A">
        <w:rPr>
          <w:rStyle w:val="Heading2Char"/>
          <w:rFonts w:ascii="Times New Roman" w:hAnsi="Times New Roman" w:cs="Times New Roman"/>
        </w:rPr>
        <w:t>Forgiveness</w:t>
      </w:r>
    </w:p>
    <w:p w14:paraId="223A9BF4" w14:textId="6F08514F" w:rsidR="009B46D3" w:rsidRPr="008C1D7A" w:rsidRDefault="009B46D3" w:rsidP="00B801F5">
      <w:pPr>
        <w:pStyle w:val="NormalWeb"/>
        <w:spacing w:before="0" w:beforeAutospacing="0" w:after="120" w:afterAutospacing="0"/>
        <w:ind w:left="709" w:firstLine="284"/>
        <w:jc w:val="both"/>
        <w:rPr>
          <w:sz w:val="28"/>
        </w:rPr>
      </w:pPr>
      <w:r w:rsidRPr="008C1D7A">
        <w:rPr>
          <w:color w:val="000000"/>
          <w:szCs w:val="22"/>
        </w:rPr>
        <w:t>X2C2D is designed to reduce user simple errors. For example, a prompt dialogue box will show up before the message is sent out by the applicant to the employee. This can enable the applicant to double check the content before sending it out. Therefore, the “are you sure you want to send” command prompt helps reduce this error and trial and error will not be punished. </w:t>
      </w:r>
    </w:p>
    <w:p w14:paraId="3D7DA0E7" w14:textId="2D24307F" w:rsidR="009B46D3" w:rsidRPr="008C1D7A" w:rsidRDefault="009B46D3" w:rsidP="009B46D3">
      <w:pPr>
        <w:pStyle w:val="NormalWeb"/>
        <w:spacing w:before="0" w:beforeAutospacing="0" w:after="120" w:afterAutospacing="0"/>
        <w:ind w:left="709"/>
        <w:jc w:val="both"/>
        <w:rPr>
          <w:color w:val="000000"/>
          <w:szCs w:val="22"/>
        </w:rPr>
      </w:pPr>
      <w:r w:rsidRPr="008C1D7A">
        <w:rPr>
          <w:color w:val="000000"/>
          <w:szCs w:val="22"/>
        </w:rPr>
        <w:t xml:space="preserve">Another example would be when a user accidentally clicks the delete button. There will be another popup to confirm the deletion. The user is able to click cancel if a mistake was made clicking on delete. </w:t>
      </w:r>
    </w:p>
    <w:p w14:paraId="19744DF5" w14:textId="58F9F995" w:rsidR="009B46D3" w:rsidRPr="008C1D7A" w:rsidRDefault="009A7E46" w:rsidP="009B46D3">
      <w:pPr>
        <w:jc w:val="center"/>
      </w:pPr>
      <w:r w:rsidRPr="008C1D7A">
        <w:rPr>
          <w:noProof/>
          <w:color w:val="000000"/>
          <w:sz w:val="22"/>
          <w:szCs w:val="22"/>
          <w:bdr w:val="none" w:sz="0" w:space="0" w:color="auto" w:frame="1"/>
        </w:rPr>
        <mc:AlternateContent>
          <mc:Choice Requires="wps">
            <w:drawing>
              <wp:anchor distT="0" distB="0" distL="114300" distR="114300" simplePos="0" relativeHeight="251853824" behindDoc="0" locked="0" layoutInCell="1" allowOverlap="1" wp14:anchorId="74F3BDBC" wp14:editId="637B2AD4">
                <wp:simplePos x="0" y="0"/>
                <wp:positionH relativeFrom="column">
                  <wp:posOffset>5008645</wp:posOffset>
                </wp:positionH>
                <wp:positionV relativeFrom="paragraph">
                  <wp:posOffset>1071131</wp:posOffset>
                </wp:positionV>
                <wp:extent cx="297006" cy="876691"/>
                <wp:effectExtent l="38100" t="25400" r="20955" b="12700"/>
                <wp:wrapNone/>
                <wp:docPr id="248" name="Straight Arrow Connector 248"/>
                <wp:cNvGraphicFramePr/>
                <a:graphic xmlns:a="http://schemas.openxmlformats.org/drawingml/2006/main">
                  <a:graphicData uri="http://schemas.microsoft.com/office/word/2010/wordprocessingShape">
                    <wps:wsp>
                      <wps:cNvCnPr/>
                      <wps:spPr>
                        <a:xfrm flipH="1" flipV="1">
                          <a:off x="0" y="0"/>
                          <a:ext cx="297006" cy="876691"/>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AF62A" id="Straight Arrow Connector 248" o:spid="_x0000_s1026" type="#_x0000_t32" style="position:absolute;margin-left:394.4pt;margin-top:84.35pt;width:23.4pt;height:69.05pt;flip:x y;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" strokecolor="red" strokeweight="1.75pt">
                <v:stroke endarrow="block"/>
              </v:shape>
            </w:pict>
          </mc:Fallback>
        </mc:AlternateContent>
      </w:r>
      <w:r w:rsidR="00405AE5" w:rsidRPr="008C1D7A">
        <w:rPr>
          <w:noProof/>
          <w:color w:val="000000"/>
          <w:sz w:val="22"/>
          <w:szCs w:val="22"/>
          <w:bdr w:val="none" w:sz="0" w:space="0" w:color="auto" w:frame="1"/>
        </w:rPr>
        <mc:AlternateContent>
          <mc:Choice Requires="wps">
            <w:drawing>
              <wp:anchor distT="0" distB="0" distL="114300" distR="114300" simplePos="0" relativeHeight="251962368" behindDoc="0" locked="0" layoutInCell="1" allowOverlap="1" wp14:anchorId="56E915B5" wp14:editId="0384B15C">
                <wp:simplePos x="0" y="0"/>
                <wp:positionH relativeFrom="column">
                  <wp:posOffset>2834992</wp:posOffset>
                </wp:positionH>
                <wp:positionV relativeFrom="paragraph">
                  <wp:posOffset>2463376</wp:posOffset>
                </wp:positionV>
                <wp:extent cx="1919111" cy="45719"/>
                <wp:effectExtent l="0" t="63500" r="11430" b="43815"/>
                <wp:wrapNone/>
                <wp:docPr id="92" name="Straight Arrow Connector 92"/>
                <wp:cNvGraphicFramePr/>
                <a:graphic xmlns:a="http://schemas.openxmlformats.org/drawingml/2006/main">
                  <a:graphicData uri="http://schemas.microsoft.com/office/word/2010/wordprocessingShape">
                    <wps:wsp>
                      <wps:cNvCnPr/>
                      <wps:spPr>
                        <a:xfrm flipH="1" flipV="1">
                          <a:off x="0" y="0"/>
                          <a:ext cx="1919111" cy="45719"/>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F7EED7" id="Straight Arrow Connector 92" o:spid="_x0000_s1026" type="#_x0000_t32" style="position:absolute;margin-left:223.25pt;margin-top:193.95pt;width:151.1pt;height:3.6pt;flip:x y;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" strokecolor="red" strokeweight="1.75pt">
                <v:stroke endarrow="block"/>
              </v:shape>
            </w:pict>
          </mc:Fallback>
        </mc:AlternateContent>
      </w:r>
      <w:r w:rsidR="007F6328" w:rsidRPr="008C1D7A">
        <w:rPr>
          <w:noProof/>
          <w:color w:val="000000"/>
          <w:sz w:val="22"/>
          <w:szCs w:val="22"/>
          <w:bdr w:val="none" w:sz="0" w:space="0" w:color="auto" w:frame="1"/>
        </w:rPr>
        <mc:AlternateContent>
          <mc:Choice Requires="wps">
            <w:drawing>
              <wp:anchor distT="0" distB="0" distL="114300" distR="114300" simplePos="0" relativeHeight="251851776" behindDoc="0" locked="0" layoutInCell="1" allowOverlap="1" wp14:anchorId="090C626B" wp14:editId="1494BFDC">
                <wp:simplePos x="0" y="0"/>
                <wp:positionH relativeFrom="margin">
                  <wp:posOffset>4815205</wp:posOffset>
                </wp:positionH>
                <wp:positionV relativeFrom="paragraph">
                  <wp:posOffset>1963420</wp:posOffset>
                </wp:positionV>
                <wp:extent cx="1757548" cy="1710047"/>
                <wp:effectExtent l="12700" t="12700" r="8255" b="17780"/>
                <wp:wrapNone/>
                <wp:docPr id="247" name="Rectangle 247"/>
                <wp:cNvGraphicFramePr/>
                <a:graphic xmlns:a="http://schemas.openxmlformats.org/drawingml/2006/main">
                  <a:graphicData uri="http://schemas.microsoft.com/office/word/2010/wordprocessingShape">
                    <wps:wsp>
                      <wps:cNvSpPr/>
                      <wps:spPr>
                        <a:xfrm>
                          <a:off x="0" y="0"/>
                          <a:ext cx="1757548" cy="171004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72D667" w14:textId="4FEC1FA2" w:rsidR="00547316" w:rsidRPr="007F6328" w:rsidRDefault="00547316" w:rsidP="009B46D3">
                            <w:pPr>
                              <w:rPr>
                                <w:color w:val="000000" w:themeColor="text1"/>
                                <w:sz w:val="22"/>
                                <w:lang w:val="en-US"/>
                              </w:rPr>
                            </w:pPr>
                            <w:r w:rsidRPr="007F6328">
                              <w:rPr>
                                <w:bCs/>
                                <w:color w:val="000000" w:themeColor="text1"/>
                                <w:sz w:val="22"/>
                                <w:lang w:val="en-US"/>
                              </w:rPr>
                              <w:t>The pop-up confirmation message box that will show up if the user accidentally press the wrong button (e.g did not intend to press delete, but accidentally pressed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C626B" id="Rectangle 247" o:spid="_x0000_s1113" style="position:absolute;left:0;text-align:left;margin-left:379.15pt;margin-top:154.6pt;width:138.4pt;height:134.6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" fillcolor="white [3212]" strokecolor="black [3213]" strokeweight="2pt">
                <v:textbox>
                  <w:txbxContent>
                    <w:p w14:paraId="3672D667" w14:textId="4FEC1FA2" w:rsidR="00547316" w:rsidRPr="007F6328" w:rsidRDefault="00547316" w:rsidP="009B46D3">
                      <w:pPr>
                        <w:rPr>
                          <w:color w:val="000000" w:themeColor="text1"/>
                          <w:sz w:val="22"/>
                          <w:lang w:val="en-US"/>
                        </w:rPr>
                      </w:pPr>
                      <w:r w:rsidRPr="007F6328">
                        <w:rPr>
                          <w:bCs/>
                          <w:color w:val="000000" w:themeColor="text1"/>
                          <w:sz w:val="22"/>
                          <w:lang w:val="en-US"/>
                        </w:rPr>
                        <w:t>The pop-up confirmation message box that will show up if the user accidentally press the wrong button (e.g did not intend to press delete, but accidentally pressed it)</w:t>
                      </w:r>
                    </w:p>
                  </w:txbxContent>
                </v:textbox>
                <w10:wrap anchorx="margin"/>
              </v:rect>
            </w:pict>
          </mc:Fallback>
        </mc:AlternateContent>
      </w:r>
      <w:r w:rsidR="009B46D3" w:rsidRPr="008C1D7A">
        <w:rPr>
          <w:color w:val="000000"/>
          <w:sz w:val="22"/>
          <w:szCs w:val="22"/>
          <w:bdr w:val="none" w:sz="0" w:space="0" w:color="auto" w:frame="1"/>
        </w:rPr>
        <w:fldChar w:fldCharType="begin"/>
      </w:r>
      <w:r w:rsidR="009B46D3" w:rsidRPr="008C1D7A">
        <w:rPr>
          <w:color w:val="000000"/>
          <w:sz w:val="22"/>
          <w:szCs w:val="22"/>
          <w:bdr w:val="none" w:sz="0" w:space="0" w:color="auto" w:frame="1"/>
        </w:rPr>
        <w:instrText xml:space="preserve"> INCLUDEPICTURE "https://lh4.googleusercontent.com/IMCYToWtuqSFSnCT-Tcjls8pstt-9tbRS4iAptq5VGzP6K6jkAktlgdX55nlaFAS_QD32CmAyquLmyxNsvOtRgzT1zf3FbWKaN-E8eA_sL5yxsys79kAv10P8JbI6pyzAL2yRF3A" \* MERGEFORMATINET </w:instrText>
      </w:r>
      <w:r w:rsidR="009B46D3" w:rsidRPr="008C1D7A">
        <w:rPr>
          <w:color w:val="000000"/>
          <w:sz w:val="22"/>
          <w:szCs w:val="22"/>
          <w:bdr w:val="none" w:sz="0" w:space="0" w:color="auto" w:frame="1"/>
        </w:rPr>
        <w:fldChar w:fldCharType="separate"/>
      </w:r>
      <w:r w:rsidR="009B46D3" w:rsidRPr="008C1D7A">
        <w:rPr>
          <w:noProof/>
          <w:color w:val="000000"/>
          <w:sz w:val="22"/>
          <w:szCs w:val="22"/>
          <w:bdr w:val="none" w:sz="0" w:space="0" w:color="auto" w:frame="1"/>
        </w:rPr>
        <w:drawing>
          <wp:inline distT="0" distB="0" distL="0" distR="0" wp14:anchorId="17E7DF80" wp14:editId="4D78E1C1">
            <wp:extent cx="2672080" cy="4084955"/>
            <wp:effectExtent l="0" t="0" r="0" b="4445"/>
            <wp:docPr id="245" name="Picture 245" descr="https://lh4.googleusercontent.com/IMCYToWtuqSFSnCT-Tcjls8pstt-9tbRS4iAptq5VGzP6K6jkAktlgdX55nlaFAS_QD32CmAyquLmyxNsvOtRgzT1zf3FbWKaN-E8eA_sL5yxsys79kAv10P8JbI6pyzAL2yRF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4.googleusercontent.com/IMCYToWtuqSFSnCT-Tcjls8pstt-9tbRS4iAptq5VGzP6K6jkAktlgdX55nlaFAS_QD32CmAyquLmyxNsvOtRgzT1zf3FbWKaN-E8eA_sL5yxsys79kAv10P8JbI6pyzAL2yRF3A"/>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72080" cy="4084955"/>
                    </a:xfrm>
                    <a:prstGeom prst="rect">
                      <a:avLst/>
                    </a:prstGeom>
                    <a:noFill/>
                    <a:ln>
                      <a:noFill/>
                    </a:ln>
                  </pic:spPr>
                </pic:pic>
              </a:graphicData>
            </a:graphic>
          </wp:inline>
        </w:drawing>
      </w:r>
      <w:r w:rsidR="009B46D3" w:rsidRPr="008C1D7A">
        <w:rPr>
          <w:color w:val="000000"/>
          <w:sz w:val="22"/>
          <w:szCs w:val="22"/>
          <w:bdr w:val="none" w:sz="0" w:space="0" w:color="auto" w:frame="1"/>
        </w:rPr>
        <w:fldChar w:fldCharType="end"/>
      </w:r>
      <w:r w:rsidR="009B46D3" w:rsidRPr="008C1D7A">
        <w:rPr>
          <w:color w:val="000000"/>
          <w:sz w:val="22"/>
          <w:szCs w:val="22"/>
          <w:bdr w:val="none" w:sz="0" w:space="0" w:color="auto" w:frame="1"/>
        </w:rPr>
        <w:t xml:space="preserve">  </w:t>
      </w:r>
      <w:r w:rsidR="009B46D3" w:rsidRPr="008C1D7A">
        <w:rPr>
          <w:color w:val="000000"/>
          <w:sz w:val="22"/>
          <w:szCs w:val="22"/>
          <w:bdr w:val="none" w:sz="0" w:space="0" w:color="auto" w:frame="1"/>
        </w:rPr>
        <w:fldChar w:fldCharType="begin"/>
      </w:r>
      <w:r w:rsidR="009B46D3" w:rsidRPr="008C1D7A">
        <w:rPr>
          <w:color w:val="000000"/>
          <w:sz w:val="22"/>
          <w:szCs w:val="22"/>
          <w:bdr w:val="none" w:sz="0" w:space="0" w:color="auto" w:frame="1"/>
        </w:rPr>
        <w:instrText xml:space="preserve"> INCLUDEPICTURE "https://lh4.googleusercontent.com/czmJiwHQ7ZmbHki6yajSnQ9YK30JlIrCJdYEo0LcBkrod_sOdECzIumHRG9-dRN-6zEQ75joY6JB2x43_S-Nyti_0_tx3tB-1D8zb4J8lzkfx78wIljcIdmDBDIkR0hV1HoCtpvu" \* MERGEFORMATINET </w:instrText>
      </w:r>
      <w:r w:rsidR="009B46D3" w:rsidRPr="008C1D7A">
        <w:rPr>
          <w:color w:val="000000"/>
          <w:sz w:val="22"/>
          <w:szCs w:val="22"/>
          <w:bdr w:val="none" w:sz="0" w:space="0" w:color="auto" w:frame="1"/>
        </w:rPr>
        <w:fldChar w:fldCharType="separate"/>
      </w:r>
      <w:r w:rsidR="009B46D3" w:rsidRPr="008C1D7A">
        <w:rPr>
          <w:noProof/>
          <w:color w:val="000000"/>
          <w:sz w:val="22"/>
          <w:szCs w:val="22"/>
          <w:bdr w:val="none" w:sz="0" w:space="0" w:color="auto" w:frame="1"/>
        </w:rPr>
        <w:drawing>
          <wp:inline distT="0" distB="0" distL="0" distR="0" wp14:anchorId="65236205" wp14:editId="48825D5F">
            <wp:extent cx="1971040" cy="4263390"/>
            <wp:effectExtent l="0" t="0" r="0" b="3810"/>
            <wp:docPr id="246" name="Picture 246" descr="https://lh4.googleusercontent.com/czmJiwHQ7ZmbHki6yajSnQ9YK30JlIrCJdYEo0LcBkrod_sOdECzIumHRG9-dRN-6zEQ75joY6JB2x43_S-Nyti_0_tx3tB-1D8zb4J8lzkfx78wIljcIdmDBDIkR0hV1HoCtpv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4.googleusercontent.com/czmJiwHQ7ZmbHki6yajSnQ9YK30JlIrCJdYEo0LcBkrod_sOdECzIumHRG9-dRN-6zEQ75joY6JB2x43_S-Nyti_0_tx3tB-1D8zb4J8lzkfx78wIljcIdmDBDIkR0hV1HoCtpvu"/>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71040" cy="4263390"/>
                    </a:xfrm>
                    <a:prstGeom prst="rect">
                      <a:avLst/>
                    </a:prstGeom>
                    <a:noFill/>
                    <a:ln>
                      <a:noFill/>
                    </a:ln>
                  </pic:spPr>
                </pic:pic>
              </a:graphicData>
            </a:graphic>
          </wp:inline>
        </w:drawing>
      </w:r>
      <w:r w:rsidR="009B46D3" w:rsidRPr="008C1D7A">
        <w:rPr>
          <w:color w:val="000000"/>
          <w:sz w:val="22"/>
          <w:szCs w:val="22"/>
          <w:bdr w:val="none" w:sz="0" w:space="0" w:color="auto" w:frame="1"/>
        </w:rPr>
        <w:fldChar w:fldCharType="end"/>
      </w:r>
    </w:p>
    <w:p w14:paraId="4F16FEF3" w14:textId="3B317DD0" w:rsidR="00B066A3" w:rsidRPr="008C1D7A" w:rsidRDefault="00B066A3" w:rsidP="00B066A3"/>
    <w:p w14:paraId="51BCBEFE" w14:textId="77777777" w:rsidR="00B801F5" w:rsidRDefault="00B801F5" w:rsidP="007A1A66">
      <w:pPr>
        <w:pStyle w:val="Heading3"/>
        <w:rPr>
          <w:rFonts w:ascii="Times New Roman" w:hAnsi="Times New Roman" w:cs="Times New Roman"/>
        </w:rPr>
      </w:pPr>
    </w:p>
    <w:p w14:paraId="51592A80" w14:textId="77777777" w:rsidR="00B801F5" w:rsidRDefault="00B801F5" w:rsidP="007A1A66">
      <w:pPr>
        <w:pStyle w:val="Heading3"/>
        <w:rPr>
          <w:rFonts w:ascii="Times New Roman" w:hAnsi="Times New Roman" w:cs="Times New Roman"/>
        </w:rPr>
      </w:pPr>
    </w:p>
    <w:p w14:paraId="42F31A9E" w14:textId="77777777" w:rsidR="00B801F5" w:rsidRDefault="00B801F5" w:rsidP="007A1A66">
      <w:pPr>
        <w:pStyle w:val="Heading3"/>
        <w:rPr>
          <w:rFonts w:ascii="Times New Roman" w:hAnsi="Times New Roman" w:cs="Times New Roman"/>
        </w:rPr>
      </w:pPr>
    </w:p>
    <w:p w14:paraId="559B9DA4" w14:textId="77777777" w:rsidR="00B801F5" w:rsidRDefault="00B801F5" w:rsidP="007A1A66">
      <w:pPr>
        <w:pStyle w:val="Heading3"/>
        <w:rPr>
          <w:rFonts w:ascii="Times New Roman" w:hAnsi="Times New Roman" w:cs="Times New Roman"/>
        </w:rPr>
      </w:pPr>
    </w:p>
    <w:p w14:paraId="4328CD7A" w14:textId="77777777" w:rsidR="00B801F5" w:rsidRDefault="00B801F5" w:rsidP="007A1A66">
      <w:pPr>
        <w:pStyle w:val="Heading3"/>
        <w:rPr>
          <w:rFonts w:ascii="Times New Roman" w:hAnsi="Times New Roman" w:cs="Times New Roman"/>
        </w:rPr>
      </w:pPr>
    </w:p>
    <w:p w14:paraId="6201235E" w14:textId="77777777" w:rsidR="00B801F5" w:rsidRDefault="00B801F5" w:rsidP="007A1A66">
      <w:pPr>
        <w:pStyle w:val="Heading3"/>
        <w:rPr>
          <w:rFonts w:ascii="Times New Roman" w:hAnsi="Times New Roman" w:cs="Times New Roman"/>
        </w:rPr>
      </w:pPr>
    </w:p>
    <w:p w14:paraId="5B1F9ED9" w14:textId="77777777" w:rsidR="00B801F5" w:rsidRDefault="00B801F5" w:rsidP="007A1A66">
      <w:pPr>
        <w:pStyle w:val="Heading3"/>
        <w:rPr>
          <w:rFonts w:ascii="Times New Roman" w:hAnsi="Times New Roman" w:cs="Times New Roman"/>
        </w:rPr>
      </w:pPr>
    </w:p>
    <w:p w14:paraId="7C79275E" w14:textId="77777777" w:rsidR="00B801F5" w:rsidRDefault="00B801F5" w:rsidP="007A1A66">
      <w:pPr>
        <w:pStyle w:val="Heading3"/>
        <w:rPr>
          <w:rFonts w:ascii="Times New Roman" w:hAnsi="Times New Roman" w:cs="Times New Roman"/>
        </w:rPr>
      </w:pPr>
    </w:p>
    <w:p w14:paraId="3F340A9D" w14:textId="77777777" w:rsidR="00B801F5" w:rsidRDefault="00B801F5" w:rsidP="007A1A66">
      <w:pPr>
        <w:pStyle w:val="Heading3"/>
        <w:rPr>
          <w:rFonts w:ascii="Times New Roman" w:hAnsi="Times New Roman" w:cs="Times New Roman"/>
        </w:rPr>
      </w:pPr>
    </w:p>
    <w:p w14:paraId="5C95D78F" w14:textId="77777777" w:rsidR="00B801F5" w:rsidRDefault="00B801F5" w:rsidP="007A1A66">
      <w:pPr>
        <w:pStyle w:val="Heading3"/>
        <w:rPr>
          <w:rFonts w:ascii="Times New Roman" w:hAnsi="Times New Roman" w:cs="Times New Roman"/>
        </w:rPr>
      </w:pPr>
    </w:p>
    <w:p w14:paraId="403F9E0C" w14:textId="4A87F383" w:rsidR="00B801F5" w:rsidRDefault="008E699B" w:rsidP="007A1A66">
      <w:pPr>
        <w:pStyle w:val="Heading3"/>
        <w:rPr>
          <w:rStyle w:val="Heading2Char"/>
          <w:rFonts w:ascii="Times New Roman" w:hAnsi="Times New Roman" w:cs="Times New Roman"/>
        </w:rPr>
      </w:pPr>
      <w:r w:rsidRPr="008C1D7A">
        <w:rPr>
          <w:rFonts w:ascii="Times New Roman" w:hAnsi="Times New Roman" w:cs="Times New Roman"/>
        </w:rPr>
        <w:lastRenderedPageBreak/>
        <w:t xml:space="preserve">5. </w:t>
      </w:r>
      <w:r w:rsidR="008565CE" w:rsidRPr="008C1D7A">
        <w:rPr>
          <w:rStyle w:val="Heading2Char"/>
          <w:rFonts w:ascii="Times New Roman" w:hAnsi="Times New Roman" w:cs="Times New Roman"/>
        </w:rPr>
        <w:t>Feedback</w:t>
      </w:r>
    </w:p>
    <w:p w14:paraId="3CC6C1C8" w14:textId="41F53823" w:rsidR="00B801F5" w:rsidRDefault="00B801F5" w:rsidP="00B801F5">
      <w:pPr>
        <w:ind w:left="709" w:firstLine="284"/>
        <w:rPr>
          <w:color w:val="000000"/>
        </w:rPr>
      </w:pPr>
      <w:r w:rsidRPr="00223236">
        <w:rPr>
          <w:color w:val="000000"/>
        </w:rPr>
        <w:t>The feedback principle ensures that feedback is always provided for a user’s actions. The feedback principle allows the user to understand and engage with the web</w:t>
      </w:r>
      <w:r>
        <w:rPr>
          <w:color w:val="000000"/>
        </w:rPr>
        <w:t>-</w:t>
      </w:r>
      <w:r w:rsidRPr="00223236">
        <w:rPr>
          <w:color w:val="000000"/>
        </w:rPr>
        <w:t>portal based on their interaction with it.</w:t>
      </w:r>
      <w:r>
        <w:t xml:space="preserve"> </w:t>
      </w:r>
      <w:r w:rsidRPr="00223236">
        <w:rPr>
          <w:color w:val="000000"/>
        </w:rPr>
        <w:t>An example would be the circular loading bar helps in engaging with the user as it informs the user of how much and how much longer before a page is loaded. This is appropriate for the task as it provides the user feedback on when the page will load instead of a blank page with no information. If there was no loading bar shown, the user may be confused as to what is happening and may think the screen has become unresponsive. </w:t>
      </w:r>
    </w:p>
    <w:p w14:paraId="4B7B6B88" w14:textId="1B0F0EC4" w:rsidR="00B801F5" w:rsidRDefault="00B801F5" w:rsidP="00B801F5">
      <w:pPr>
        <w:ind w:left="709" w:firstLine="1134"/>
        <w:jc w:val="center"/>
        <w:rPr>
          <w:rFonts w:ascii="Arial" w:hAnsi="Arial" w:cs="Arial"/>
          <w:color w:val="000000"/>
          <w:sz w:val="22"/>
          <w:szCs w:val="22"/>
          <w:bdr w:val="none" w:sz="0" w:space="0" w:color="auto" w:frame="1"/>
        </w:rPr>
      </w:pPr>
      <w:r w:rsidRPr="00B801F5">
        <w:rPr>
          <w:rFonts w:ascii="Arial" w:hAnsi="Arial" w:cs="Arial"/>
          <w:noProof/>
          <w:color w:val="000000"/>
          <w:sz w:val="22"/>
          <w:szCs w:val="22"/>
          <w:bdr w:val="none" w:sz="0" w:space="0" w:color="auto" w:frame="1"/>
        </w:rPr>
        <mc:AlternateContent>
          <mc:Choice Requires="wps">
            <w:drawing>
              <wp:anchor distT="0" distB="0" distL="114300" distR="114300" simplePos="0" relativeHeight="252090368" behindDoc="0" locked="0" layoutInCell="1" allowOverlap="1" wp14:anchorId="1B22B481" wp14:editId="25BF7E3C">
                <wp:simplePos x="0" y="0"/>
                <wp:positionH relativeFrom="column">
                  <wp:posOffset>1397272</wp:posOffset>
                </wp:positionH>
                <wp:positionV relativeFrom="paragraph">
                  <wp:posOffset>1262199</wp:posOffset>
                </wp:positionV>
                <wp:extent cx="2950029" cy="424542"/>
                <wp:effectExtent l="12700" t="12700" r="22225" b="58420"/>
                <wp:wrapNone/>
                <wp:docPr id="429" name="Straight Arrow Connector 429"/>
                <wp:cNvGraphicFramePr/>
                <a:graphic xmlns:a="http://schemas.openxmlformats.org/drawingml/2006/main">
                  <a:graphicData uri="http://schemas.microsoft.com/office/word/2010/wordprocessingShape">
                    <wps:wsp>
                      <wps:cNvCnPr/>
                      <wps:spPr>
                        <a:xfrm>
                          <a:off x="0" y="0"/>
                          <a:ext cx="2950029" cy="42454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07847C" id="Straight Arrow Connector 429" o:spid="_x0000_s1026" type="#_x0000_t32" style="position:absolute;margin-left:110pt;margin-top:99.4pt;width:232.3pt;height:33.45pt;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" strokecolor="red" strokeweight="1.75pt">
                <v:stroke endarrow="block"/>
              </v:shape>
            </w:pict>
          </mc:Fallback>
        </mc:AlternateContent>
      </w:r>
      <w:r w:rsidRPr="00B801F5">
        <w:rPr>
          <w:rFonts w:ascii="Arial" w:hAnsi="Arial" w:cs="Arial"/>
          <w:noProof/>
          <w:color w:val="000000"/>
          <w:sz w:val="22"/>
          <w:szCs w:val="22"/>
          <w:bdr w:val="none" w:sz="0" w:space="0" w:color="auto" w:frame="1"/>
        </w:rPr>
        <mc:AlternateContent>
          <mc:Choice Requires="wps">
            <w:drawing>
              <wp:anchor distT="0" distB="0" distL="114300" distR="114300" simplePos="0" relativeHeight="252085248" behindDoc="0" locked="0" layoutInCell="1" allowOverlap="1" wp14:anchorId="66A707E4" wp14:editId="0A20D675">
                <wp:simplePos x="0" y="0"/>
                <wp:positionH relativeFrom="column">
                  <wp:posOffset>1419045</wp:posOffset>
                </wp:positionH>
                <wp:positionV relativeFrom="paragraph">
                  <wp:posOffset>848541</wp:posOffset>
                </wp:positionV>
                <wp:extent cx="766082" cy="326572"/>
                <wp:effectExtent l="12700" t="38100" r="21590" b="16510"/>
                <wp:wrapNone/>
                <wp:docPr id="423" name="Straight Arrow Connector 423"/>
                <wp:cNvGraphicFramePr/>
                <a:graphic xmlns:a="http://schemas.openxmlformats.org/drawingml/2006/main">
                  <a:graphicData uri="http://schemas.microsoft.com/office/word/2010/wordprocessingShape">
                    <wps:wsp>
                      <wps:cNvCnPr/>
                      <wps:spPr>
                        <a:xfrm flipV="1">
                          <a:off x="0" y="0"/>
                          <a:ext cx="766082" cy="32657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7D1607" id="Straight Arrow Connector 423" o:spid="_x0000_s1026" type="#_x0000_t32" style="position:absolute;margin-left:111.75pt;margin-top:66.8pt;width:60.3pt;height:25.7pt;flip:y;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" strokecolor="red" strokeweight="1.75pt">
                <v:stroke endarrow="block"/>
              </v:shape>
            </w:pict>
          </mc:Fallback>
        </mc:AlternateContent>
      </w:r>
      <w:r w:rsidRPr="00B801F5">
        <w:rPr>
          <w:rFonts w:ascii="Arial" w:hAnsi="Arial" w:cs="Arial"/>
          <w:noProof/>
          <w:color w:val="000000"/>
          <w:sz w:val="22"/>
          <w:szCs w:val="22"/>
          <w:bdr w:val="none" w:sz="0" w:space="0" w:color="auto" w:frame="1"/>
        </w:rPr>
        <mc:AlternateContent>
          <mc:Choice Requires="wps">
            <w:drawing>
              <wp:anchor distT="0" distB="0" distL="114300" distR="114300" simplePos="0" relativeHeight="252086272" behindDoc="0" locked="0" layoutInCell="1" allowOverlap="1" wp14:anchorId="18E5DC00" wp14:editId="54222E90">
                <wp:simplePos x="0" y="0"/>
                <wp:positionH relativeFrom="column">
                  <wp:posOffset>1429929</wp:posOffset>
                </wp:positionH>
                <wp:positionV relativeFrom="paragraph">
                  <wp:posOffset>1316627</wp:posOffset>
                </wp:positionV>
                <wp:extent cx="380456" cy="130538"/>
                <wp:effectExtent l="12700" t="12700" r="13335" b="47625"/>
                <wp:wrapNone/>
                <wp:docPr id="424" name="Straight Arrow Connector 424"/>
                <wp:cNvGraphicFramePr/>
                <a:graphic xmlns:a="http://schemas.openxmlformats.org/drawingml/2006/main">
                  <a:graphicData uri="http://schemas.microsoft.com/office/word/2010/wordprocessingShape">
                    <wps:wsp>
                      <wps:cNvCnPr/>
                      <wps:spPr>
                        <a:xfrm>
                          <a:off x="0" y="0"/>
                          <a:ext cx="380456" cy="130538"/>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13216" id="Straight Arrow Connector 424" o:spid="_x0000_s1026" type="#_x0000_t32" style="position:absolute;margin-left:112.6pt;margin-top:103.65pt;width:29.95pt;height:10.3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" strokecolor="red" strokeweight="1.75pt">
                <v:stroke endarrow="block"/>
              </v:shape>
            </w:pict>
          </mc:Fallback>
        </mc:AlternateContent>
      </w:r>
      <w:r w:rsidRPr="00B801F5">
        <w:rPr>
          <w:rFonts w:ascii="Arial" w:hAnsi="Arial" w:cs="Arial"/>
          <w:noProof/>
          <w:color w:val="000000"/>
          <w:sz w:val="22"/>
          <w:szCs w:val="22"/>
          <w:bdr w:val="none" w:sz="0" w:space="0" w:color="auto" w:frame="1"/>
        </w:rPr>
        <mc:AlternateContent>
          <mc:Choice Requires="wps">
            <w:drawing>
              <wp:anchor distT="0" distB="0" distL="114300" distR="114300" simplePos="0" relativeHeight="252084224" behindDoc="0" locked="0" layoutInCell="1" allowOverlap="1" wp14:anchorId="56040EE2" wp14:editId="7B70E61D">
                <wp:simplePos x="0" y="0"/>
                <wp:positionH relativeFrom="margin">
                  <wp:posOffset>-159022</wp:posOffset>
                </wp:positionH>
                <wp:positionV relativeFrom="paragraph">
                  <wp:posOffset>924650</wp:posOffset>
                </wp:positionV>
                <wp:extent cx="1556657" cy="812800"/>
                <wp:effectExtent l="12700" t="12700" r="18415" b="12700"/>
                <wp:wrapNone/>
                <wp:docPr id="422" name="Rectangle 422"/>
                <wp:cNvGraphicFramePr/>
                <a:graphic xmlns:a="http://schemas.openxmlformats.org/drawingml/2006/main">
                  <a:graphicData uri="http://schemas.microsoft.com/office/word/2010/wordprocessingShape">
                    <wps:wsp>
                      <wps:cNvSpPr/>
                      <wps:spPr>
                        <a:xfrm>
                          <a:off x="0" y="0"/>
                          <a:ext cx="1556657" cy="81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7E9403" w14:textId="77777777" w:rsidR="00B801F5" w:rsidRPr="007F6328" w:rsidRDefault="00B801F5" w:rsidP="00B801F5">
                            <w:pPr>
                              <w:rPr>
                                <w:color w:val="000000" w:themeColor="text1"/>
                                <w:sz w:val="22"/>
                                <w:lang w:val="en-US"/>
                              </w:rPr>
                            </w:pPr>
                            <w:r>
                              <w:rPr>
                                <w:bCs/>
                                <w:color w:val="000000" w:themeColor="text1"/>
                                <w:sz w:val="22"/>
                                <w:lang w:val="en-US"/>
                              </w:rPr>
                              <w:t>Loading screen which inform the user that the system is processing the 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40EE2" id="Rectangle 422" o:spid="_x0000_s1114" style="position:absolute;left:0;text-align:left;margin-left:-12.5pt;margin-top:72.8pt;width:122.55pt;height:64pt;z-index:252084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" fillcolor="white [3212]" strokecolor="black [3213]" strokeweight="2pt">
                <v:textbox>
                  <w:txbxContent>
                    <w:p w14:paraId="537E9403" w14:textId="77777777" w:rsidR="00B801F5" w:rsidRPr="007F6328" w:rsidRDefault="00B801F5" w:rsidP="00B801F5">
                      <w:pPr>
                        <w:rPr>
                          <w:color w:val="000000" w:themeColor="text1"/>
                          <w:sz w:val="22"/>
                          <w:lang w:val="en-US"/>
                        </w:rPr>
                      </w:pPr>
                      <w:r>
                        <w:rPr>
                          <w:bCs/>
                          <w:color w:val="000000" w:themeColor="text1"/>
                          <w:sz w:val="22"/>
                          <w:lang w:val="en-US"/>
                        </w:rPr>
                        <w:t>Loading screen which inform the user that the system is processing the request</w:t>
                      </w:r>
                    </w:p>
                  </w:txbxContent>
                </v:textbox>
                <w10:wrap anchorx="margin"/>
              </v:rect>
            </w:pict>
          </mc:Fallback>
        </mc:AlternateContent>
      </w:r>
      <w:r>
        <w:rPr>
          <w:noProof/>
        </w:rPr>
        <w:drawing>
          <wp:anchor distT="0" distB="0" distL="114300" distR="114300" simplePos="0" relativeHeight="252056576" behindDoc="0" locked="0" layoutInCell="1" allowOverlap="1" wp14:anchorId="66B8A0CB" wp14:editId="269BBC02">
            <wp:simplePos x="0" y="0"/>
            <wp:positionH relativeFrom="margin">
              <wp:posOffset>2910296</wp:posOffset>
            </wp:positionH>
            <wp:positionV relativeFrom="paragraph">
              <wp:posOffset>118927</wp:posOffset>
            </wp:positionV>
            <wp:extent cx="3200400" cy="2318385"/>
            <wp:effectExtent l="0" t="0" r="0" b="5715"/>
            <wp:wrapThrough wrapText="bothSides">
              <wp:wrapPolygon edited="0">
                <wp:start x="0" y="0"/>
                <wp:lineTo x="0" y="21535"/>
                <wp:lineTo x="21514" y="21535"/>
                <wp:lineTo x="21514" y="0"/>
                <wp:lineTo x="0" y="0"/>
              </wp:wrapPolygon>
            </wp:wrapThrough>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3536"/>
                    <a:stretch/>
                  </pic:blipFill>
                  <pic:spPr bwMode="auto">
                    <a:xfrm>
                      <a:off x="0" y="0"/>
                      <a:ext cx="3200400" cy="2318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35F03">
        <w:rPr>
          <w:rFonts w:ascii="Arial" w:hAnsi="Arial" w:cs="Arial"/>
          <w:color w:val="000000"/>
          <w:sz w:val="22"/>
          <w:szCs w:val="22"/>
          <w:bdr w:val="none" w:sz="0" w:space="0" w:color="auto" w:frame="1"/>
        </w:rPr>
        <w:fldChar w:fldCharType="begin"/>
      </w:r>
      <w:r w:rsidRPr="00F35F03">
        <w:rPr>
          <w:rFonts w:ascii="Arial" w:hAnsi="Arial" w:cs="Arial"/>
          <w:color w:val="000000"/>
          <w:sz w:val="22"/>
          <w:szCs w:val="22"/>
          <w:bdr w:val="none" w:sz="0" w:space="0" w:color="auto" w:frame="1"/>
        </w:rPr>
        <w:instrText xml:space="preserve"> INCLUDEPICTURE "https://lh6.googleusercontent.com/YZfeHRd3vu_D7TnkIkoBsmcfF5hcXh5wv8PsZDq89VAyCdYsP34M2JwoV5iR0LpUz7e6oo1W8ehDNSaqSD-CM5IDq3_rjVj5FwittC-O5ntu9bJzkfwBoCDxI7rZ4NGIS7yhenov" \* MERGEFORMATINET </w:instrText>
      </w:r>
      <w:r w:rsidRPr="00F35F03">
        <w:rPr>
          <w:rFonts w:ascii="Arial" w:hAnsi="Arial" w:cs="Arial"/>
          <w:color w:val="000000"/>
          <w:sz w:val="22"/>
          <w:szCs w:val="22"/>
          <w:bdr w:val="none" w:sz="0" w:space="0" w:color="auto" w:frame="1"/>
        </w:rPr>
        <w:fldChar w:fldCharType="separate"/>
      </w:r>
      <w:r w:rsidRPr="00F35F03">
        <w:rPr>
          <w:rFonts w:ascii="Arial" w:hAnsi="Arial" w:cs="Arial"/>
          <w:noProof/>
          <w:color w:val="000000"/>
          <w:sz w:val="22"/>
          <w:szCs w:val="22"/>
          <w:bdr w:val="none" w:sz="0" w:space="0" w:color="auto" w:frame="1"/>
        </w:rPr>
        <w:drawing>
          <wp:inline distT="0" distB="0" distL="0" distR="0" wp14:anchorId="1E041B37" wp14:editId="1E94BDE9">
            <wp:extent cx="1500293" cy="2675467"/>
            <wp:effectExtent l="0" t="0" r="0" b="4445"/>
            <wp:docPr id="421" name="Picture 421" descr="https://lh6.googleusercontent.com/YZfeHRd3vu_D7TnkIkoBsmcfF5hcXh5wv8PsZDq89VAyCdYsP34M2JwoV5iR0LpUz7e6oo1W8ehDNSaqSD-CM5IDq3_rjVj5FwittC-O5ntu9bJzkfwBoCDxI7rZ4NGIS7yhen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YZfeHRd3vu_D7TnkIkoBsmcfF5hcXh5wv8PsZDq89VAyCdYsP34M2JwoV5iR0LpUz7e6oo1W8ehDNSaqSD-CM5IDq3_rjVj5FwittC-O5ntu9bJzkfwBoCDxI7rZ4NGIS7yhenov"/>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531535" cy="2731180"/>
                    </a:xfrm>
                    <a:prstGeom prst="rect">
                      <a:avLst/>
                    </a:prstGeom>
                    <a:noFill/>
                    <a:ln>
                      <a:noFill/>
                    </a:ln>
                  </pic:spPr>
                </pic:pic>
              </a:graphicData>
            </a:graphic>
          </wp:inline>
        </w:drawing>
      </w:r>
      <w:r w:rsidRPr="00F35F03">
        <w:rPr>
          <w:rFonts w:ascii="Arial" w:hAnsi="Arial" w:cs="Arial"/>
          <w:color w:val="000000"/>
          <w:sz w:val="22"/>
          <w:szCs w:val="22"/>
          <w:bdr w:val="none" w:sz="0" w:space="0" w:color="auto" w:frame="1"/>
        </w:rPr>
        <w:fldChar w:fldCharType="end"/>
      </w:r>
    </w:p>
    <w:p w14:paraId="51E15A90" w14:textId="43D85AB6" w:rsidR="00B801F5" w:rsidRDefault="00B801F5" w:rsidP="00B801F5">
      <w:pPr>
        <w:ind w:left="709" w:firstLine="425"/>
        <w:rPr>
          <w:rFonts w:ascii="Arial" w:hAnsi="Arial" w:cs="Arial"/>
          <w:color w:val="000000"/>
          <w:sz w:val="22"/>
          <w:szCs w:val="22"/>
        </w:rPr>
      </w:pPr>
      <w:r w:rsidRPr="00223236">
        <w:rPr>
          <w:color w:val="000000"/>
          <w:szCs w:val="22"/>
        </w:rPr>
        <w:t>Another example would be in the job search page where users can add jobs to a job watchlist. Once, the user selects a job to add, a pop up message will appear to inform the user that the job has been added to the watchlist. If the user clicks on the button again, a message will appear to inform the user that the job has been removed</w:t>
      </w:r>
      <w:r w:rsidRPr="00223236">
        <w:rPr>
          <w:rFonts w:ascii="Arial" w:hAnsi="Arial" w:cs="Arial"/>
          <w:color w:val="000000"/>
          <w:sz w:val="22"/>
          <w:szCs w:val="22"/>
        </w:rPr>
        <w:t>.</w:t>
      </w:r>
    </w:p>
    <w:p w14:paraId="3F723716" w14:textId="0FAE519C" w:rsidR="00B801F5" w:rsidRDefault="00B801F5" w:rsidP="00B801F5">
      <w:pPr>
        <w:ind w:left="709" w:firstLine="425"/>
        <w:jc w:val="center"/>
        <w:rPr>
          <w:rFonts w:ascii="Arial" w:hAnsi="Arial" w:cs="Arial"/>
          <w:color w:val="000000"/>
          <w:sz w:val="22"/>
          <w:szCs w:val="22"/>
        </w:rPr>
      </w:pPr>
      <w:r>
        <w:rPr>
          <w:noProof/>
          <w:color w:val="000000"/>
          <w:sz w:val="22"/>
          <w:szCs w:val="22"/>
        </w:rPr>
        <mc:AlternateContent>
          <mc:Choice Requires="wps">
            <w:drawing>
              <wp:anchor distT="0" distB="0" distL="114300" distR="114300" simplePos="0" relativeHeight="252092416" behindDoc="0" locked="0" layoutInCell="1" allowOverlap="1" wp14:anchorId="013DB1FE" wp14:editId="0DEE0F78">
                <wp:simplePos x="0" y="0"/>
                <wp:positionH relativeFrom="column">
                  <wp:posOffset>3715930</wp:posOffset>
                </wp:positionH>
                <wp:positionV relativeFrom="paragraph">
                  <wp:posOffset>3519805</wp:posOffset>
                </wp:positionV>
                <wp:extent cx="1545771" cy="283028"/>
                <wp:effectExtent l="12700" t="12700" r="16510" b="9525"/>
                <wp:wrapNone/>
                <wp:docPr id="431" name="Oval 431"/>
                <wp:cNvGraphicFramePr/>
                <a:graphic xmlns:a="http://schemas.openxmlformats.org/drawingml/2006/main">
                  <a:graphicData uri="http://schemas.microsoft.com/office/word/2010/wordprocessingShape">
                    <wps:wsp>
                      <wps:cNvSpPr/>
                      <wps:spPr>
                        <a:xfrm>
                          <a:off x="0" y="0"/>
                          <a:ext cx="1545771" cy="28302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731BAE" id="Oval 431" o:spid="_x0000_s1026" style="position:absolute;margin-left:292.6pt;margin-top:277.15pt;width:121.7pt;height:22.3pt;z-index:25209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" filled="f" strokecolor="red" strokeweight="2pt"/>
            </w:pict>
          </mc:Fallback>
        </mc:AlternateContent>
      </w:r>
      <w:r>
        <w:rPr>
          <w:noProof/>
          <w:color w:val="000000"/>
          <w:sz w:val="22"/>
          <w:szCs w:val="22"/>
        </w:rPr>
        <mc:AlternateContent>
          <mc:Choice Requires="wps">
            <w:drawing>
              <wp:anchor distT="0" distB="0" distL="114300" distR="114300" simplePos="0" relativeHeight="252088320" behindDoc="0" locked="0" layoutInCell="1" allowOverlap="1" wp14:anchorId="2AD5D3E9" wp14:editId="7D1A8F19">
                <wp:simplePos x="0" y="0"/>
                <wp:positionH relativeFrom="column">
                  <wp:posOffset>1843586</wp:posOffset>
                </wp:positionH>
                <wp:positionV relativeFrom="paragraph">
                  <wp:posOffset>3487148</wp:posOffset>
                </wp:positionV>
                <wp:extent cx="1621971" cy="304800"/>
                <wp:effectExtent l="12700" t="12700" r="16510" b="12700"/>
                <wp:wrapNone/>
                <wp:docPr id="427" name="Oval 427"/>
                <wp:cNvGraphicFramePr/>
                <a:graphic xmlns:a="http://schemas.openxmlformats.org/drawingml/2006/main">
                  <a:graphicData uri="http://schemas.microsoft.com/office/word/2010/wordprocessingShape">
                    <wps:wsp>
                      <wps:cNvSpPr/>
                      <wps:spPr>
                        <a:xfrm>
                          <a:off x="0" y="0"/>
                          <a:ext cx="1621971"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9B65E0" id="Oval 427" o:spid="_x0000_s1026" style="position:absolute;margin-left:145.15pt;margin-top:274.6pt;width:127.7pt;height:24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" filled="f" strokecolor="red" strokeweight="2pt"/>
            </w:pict>
          </mc:Fallback>
        </mc:AlternateContent>
      </w:r>
      <w:r w:rsidRPr="00223236">
        <w:rPr>
          <w:rFonts w:ascii="Arial" w:hAnsi="Arial" w:cs="Arial"/>
          <w:color w:val="000000"/>
          <w:sz w:val="22"/>
          <w:szCs w:val="22"/>
          <w:bdr w:val="none" w:sz="0" w:space="0" w:color="auto" w:frame="1"/>
        </w:rPr>
        <w:fldChar w:fldCharType="begin"/>
      </w:r>
      <w:r w:rsidRPr="00223236">
        <w:rPr>
          <w:rFonts w:ascii="Arial" w:hAnsi="Arial" w:cs="Arial"/>
          <w:color w:val="000000"/>
          <w:sz w:val="22"/>
          <w:szCs w:val="22"/>
          <w:bdr w:val="none" w:sz="0" w:space="0" w:color="auto" w:frame="1"/>
        </w:rPr>
        <w:instrText xml:space="preserve"> INCLUDEPICTURE "https://lh6.googleusercontent.com/Ywjag8UMHdFxzpM1-FLKj_dshGk-HfN5pyhi01vmJo614umm2Xj0DZIygamJP675iRGkHlpqpDvTvEzPKG-RA9kEbawai3zvOZd6CUPoCXC7D0c3X7REwS5B6HOGSsAokq1OFRZt" \* MERGEFORMATINET </w:instrText>
      </w:r>
      <w:r w:rsidRPr="00223236">
        <w:rPr>
          <w:rFonts w:ascii="Arial" w:hAnsi="Arial" w:cs="Arial"/>
          <w:color w:val="000000"/>
          <w:sz w:val="22"/>
          <w:szCs w:val="22"/>
          <w:bdr w:val="none" w:sz="0" w:space="0" w:color="auto" w:frame="1"/>
        </w:rPr>
        <w:fldChar w:fldCharType="separate"/>
      </w:r>
      <w:r w:rsidRPr="00223236">
        <w:rPr>
          <w:rFonts w:ascii="Arial" w:hAnsi="Arial" w:cs="Arial"/>
          <w:noProof/>
          <w:color w:val="000000"/>
          <w:sz w:val="22"/>
          <w:szCs w:val="22"/>
          <w:bdr w:val="none" w:sz="0" w:space="0" w:color="auto" w:frame="1"/>
        </w:rPr>
        <w:drawing>
          <wp:inline distT="0" distB="0" distL="0" distR="0" wp14:anchorId="22587AD6" wp14:editId="4BA01F3E">
            <wp:extent cx="1816371" cy="3777343"/>
            <wp:effectExtent l="0" t="0" r="0" b="0"/>
            <wp:docPr id="425" name="Picture 425" descr="https://lh6.googleusercontent.com/Ywjag8UMHdFxzpM1-FLKj_dshGk-HfN5pyhi01vmJo614umm2Xj0DZIygamJP675iRGkHlpqpDvTvEzPKG-RA9kEbawai3zvOZd6CUPoCXC7D0c3X7REwS5B6HOGSsAokq1OFRZ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Ywjag8UMHdFxzpM1-FLKj_dshGk-HfN5pyhi01vmJo614umm2Xj0DZIygamJP675iRGkHlpqpDvTvEzPKG-RA9kEbawai3zvOZd6CUPoCXC7D0c3X7REwS5B6HOGSsAokq1OFRZt"/>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819808" cy="3784490"/>
                    </a:xfrm>
                    <a:prstGeom prst="rect">
                      <a:avLst/>
                    </a:prstGeom>
                    <a:noFill/>
                    <a:ln>
                      <a:noFill/>
                    </a:ln>
                  </pic:spPr>
                </pic:pic>
              </a:graphicData>
            </a:graphic>
          </wp:inline>
        </w:drawing>
      </w:r>
      <w:r w:rsidRPr="00223236">
        <w:rPr>
          <w:rFonts w:ascii="Arial" w:hAnsi="Arial" w:cs="Arial"/>
          <w:color w:val="000000"/>
          <w:sz w:val="22"/>
          <w:szCs w:val="22"/>
          <w:bdr w:val="none" w:sz="0" w:space="0" w:color="auto" w:frame="1"/>
        </w:rPr>
        <w:fldChar w:fldCharType="end"/>
      </w:r>
      <w:r w:rsidRPr="00223236">
        <w:rPr>
          <w:rFonts w:ascii="Arial" w:hAnsi="Arial" w:cs="Arial"/>
          <w:color w:val="000000"/>
          <w:sz w:val="22"/>
          <w:szCs w:val="22"/>
          <w:bdr w:val="none" w:sz="0" w:space="0" w:color="auto" w:frame="1"/>
        </w:rPr>
        <w:fldChar w:fldCharType="begin"/>
      </w:r>
      <w:r w:rsidRPr="00223236">
        <w:rPr>
          <w:rFonts w:ascii="Arial" w:hAnsi="Arial" w:cs="Arial"/>
          <w:color w:val="000000"/>
          <w:sz w:val="22"/>
          <w:szCs w:val="22"/>
          <w:bdr w:val="none" w:sz="0" w:space="0" w:color="auto" w:frame="1"/>
        </w:rPr>
        <w:instrText xml:space="preserve"> INCLUDEPICTURE "https://lh5.googleusercontent.com/-q4EqT7IrAoUZqrR_qyjaDvF9vWnfM4RZiEm0_zx5_ZtMIMQOgz7UvusXTifCZG8j0l7Cx9qIbLc_mNyxqd-4SBaeMufIhF04-dAtWKUa31RDqZWc1R59OU1XOOmMrHd61qoLXek" \* MERGEFORMATINET </w:instrText>
      </w:r>
      <w:r w:rsidRPr="00223236">
        <w:rPr>
          <w:rFonts w:ascii="Arial" w:hAnsi="Arial" w:cs="Arial"/>
          <w:color w:val="000000"/>
          <w:sz w:val="22"/>
          <w:szCs w:val="22"/>
          <w:bdr w:val="none" w:sz="0" w:space="0" w:color="auto" w:frame="1"/>
        </w:rPr>
        <w:fldChar w:fldCharType="separate"/>
      </w:r>
      <w:r w:rsidRPr="00223236">
        <w:rPr>
          <w:rFonts w:ascii="Arial" w:hAnsi="Arial" w:cs="Arial"/>
          <w:noProof/>
          <w:color w:val="000000"/>
          <w:sz w:val="22"/>
          <w:szCs w:val="22"/>
          <w:bdr w:val="none" w:sz="0" w:space="0" w:color="auto" w:frame="1"/>
        </w:rPr>
        <w:drawing>
          <wp:inline distT="0" distB="0" distL="0" distR="0" wp14:anchorId="305F7D6F" wp14:editId="3B7C7827">
            <wp:extent cx="1837599" cy="3828927"/>
            <wp:effectExtent l="0" t="0" r="4445" b="0"/>
            <wp:docPr id="426" name="Picture 426" descr="https://lh5.googleusercontent.com/-q4EqT7IrAoUZqrR_qyjaDvF9vWnfM4RZiEm0_zx5_ZtMIMQOgz7UvusXTifCZG8j0l7Cx9qIbLc_mNyxqd-4SBaeMufIhF04-dAtWKUa31RDqZWc1R59OU1XOOmMrHd61qoLX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q4EqT7IrAoUZqrR_qyjaDvF9vWnfM4RZiEm0_zx5_ZtMIMQOgz7UvusXTifCZG8j0l7Cx9qIbLc_mNyxqd-4SBaeMufIhF04-dAtWKUa31RDqZWc1R59OU1XOOmMrHd61qoLXek"/>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853055" cy="3861131"/>
                    </a:xfrm>
                    <a:prstGeom prst="rect">
                      <a:avLst/>
                    </a:prstGeom>
                    <a:noFill/>
                    <a:ln>
                      <a:noFill/>
                    </a:ln>
                  </pic:spPr>
                </pic:pic>
              </a:graphicData>
            </a:graphic>
          </wp:inline>
        </w:drawing>
      </w:r>
      <w:r w:rsidRPr="00223236">
        <w:rPr>
          <w:rFonts w:ascii="Arial" w:hAnsi="Arial" w:cs="Arial"/>
          <w:color w:val="000000"/>
          <w:sz w:val="22"/>
          <w:szCs w:val="22"/>
          <w:bdr w:val="none" w:sz="0" w:space="0" w:color="auto" w:frame="1"/>
        </w:rPr>
        <w:fldChar w:fldCharType="end"/>
      </w:r>
    </w:p>
    <w:p w14:paraId="3E11F499" w14:textId="77777777" w:rsidR="00B801F5" w:rsidRPr="00223236" w:rsidRDefault="00B801F5" w:rsidP="00B801F5">
      <w:pPr>
        <w:ind w:left="709" w:firstLine="284"/>
        <w:jc w:val="center"/>
      </w:pPr>
    </w:p>
    <w:p w14:paraId="225CB91D" w14:textId="5A366008" w:rsidR="00B801F5" w:rsidRDefault="00B801F5" w:rsidP="00B801F5">
      <w:pPr>
        <w:rPr>
          <w:rFonts w:eastAsiaTheme="majorEastAsia"/>
        </w:rPr>
      </w:pPr>
    </w:p>
    <w:p w14:paraId="730EEC38" w14:textId="1E890DF7" w:rsidR="00B801F5" w:rsidRDefault="00B801F5" w:rsidP="00B801F5">
      <w:pPr>
        <w:rPr>
          <w:rFonts w:eastAsiaTheme="majorEastAsia"/>
        </w:rPr>
      </w:pPr>
    </w:p>
    <w:p w14:paraId="0AE98CAF" w14:textId="043F57A6" w:rsidR="008565CE" w:rsidRPr="00B801F5" w:rsidRDefault="008565CE" w:rsidP="00B801F5">
      <w:pPr>
        <w:ind w:firstLine="720"/>
        <w:rPr>
          <w:rFonts w:eastAsiaTheme="majorEastAsia"/>
        </w:rPr>
      </w:pPr>
    </w:p>
    <w:p w14:paraId="639F102B" w14:textId="28837527" w:rsidR="00B066A3" w:rsidRPr="00CC5818" w:rsidRDefault="00B066A3" w:rsidP="00B801F5">
      <w:pPr>
        <w:pStyle w:val="NormalWeb"/>
        <w:spacing w:before="0" w:beforeAutospacing="0" w:after="120" w:afterAutospacing="0"/>
        <w:rPr>
          <w:sz w:val="28"/>
        </w:rPr>
      </w:pPr>
    </w:p>
    <w:p w14:paraId="683C2B58" w14:textId="6F0E8E4D" w:rsidR="008565CE" w:rsidRPr="008C1D7A" w:rsidRDefault="008E699B" w:rsidP="007A1A66">
      <w:pPr>
        <w:pStyle w:val="Heading3"/>
        <w:rPr>
          <w:rStyle w:val="Heading2Char"/>
          <w:rFonts w:ascii="Times New Roman" w:hAnsi="Times New Roman" w:cs="Times New Roman"/>
        </w:rPr>
      </w:pPr>
      <w:r w:rsidRPr="008C1D7A">
        <w:rPr>
          <w:rFonts w:ascii="Times New Roman" w:hAnsi="Times New Roman" w:cs="Times New Roman"/>
        </w:rPr>
        <w:t xml:space="preserve">6. </w:t>
      </w:r>
      <w:r w:rsidR="008565CE" w:rsidRPr="008C1D7A">
        <w:rPr>
          <w:rStyle w:val="Heading2Char"/>
          <w:rFonts w:ascii="Times New Roman" w:hAnsi="Times New Roman" w:cs="Times New Roman"/>
        </w:rPr>
        <w:t>Aesthetics</w:t>
      </w:r>
    </w:p>
    <w:p w14:paraId="529F769A" w14:textId="77777777" w:rsidR="00B801F5" w:rsidRPr="008F5141" w:rsidRDefault="00B801F5" w:rsidP="00B801F5">
      <w:pPr>
        <w:ind w:left="709" w:firstLine="284"/>
        <w:jc w:val="both"/>
        <w:rPr>
          <w:color w:val="000000"/>
        </w:rPr>
      </w:pPr>
      <w:r w:rsidRPr="0068367D">
        <w:rPr>
          <w:color w:val="000000"/>
        </w:rPr>
        <w:t>The aesthetics principle ensures that visual attributes communicate significant cues and provide valuable impressions to the interactive behaviour of objects. X2C2D has incorporated the aesthetics principle within our web portal to ensure that the portal is user friendly and easy to use.</w:t>
      </w:r>
    </w:p>
    <w:p w14:paraId="4A95E4C6" w14:textId="77777777" w:rsidR="00B801F5" w:rsidRDefault="00B801F5" w:rsidP="00B801F5">
      <w:pPr>
        <w:ind w:left="709" w:firstLine="284"/>
        <w:jc w:val="both"/>
        <w:rPr>
          <w:color w:val="000000"/>
        </w:rPr>
      </w:pPr>
      <w:r w:rsidRPr="008F5141">
        <w:rPr>
          <w:color w:val="000000"/>
        </w:rPr>
        <w:t>The theme colour chosen for X2C2D is blue and white. The choice of colour provides a harmonious and professional vibe to the website. The use of colour pink in some of the buttons highlight the importance of the buttons. Green buttons show that the actions had been carried out successfully</w:t>
      </w:r>
      <w:r>
        <w:rPr>
          <w:color w:val="000000"/>
        </w:rPr>
        <w:t xml:space="preserve">. </w:t>
      </w:r>
      <w:r w:rsidRPr="008F5141">
        <w:rPr>
          <w:color w:val="000000"/>
        </w:rPr>
        <w:t>Provid</w:t>
      </w:r>
      <w:r>
        <w:rPr>
          <w:color w:val="000000"/>
        </w:rPr>
        <w:t>ing an</w:t>
      </w:r>
      <w:r w:rsidRPr="008F5141">
        <w:rPr>
          <w:color w:val="000000"/>
        </w:rPr>
        <w:t xml:space="preserve"> aesthetically pleasing features allows the user to feel comfortable and reduces chances of users feeling overwhelmed by the web-portal and leaving the page. </w:t>
      </w:r>
    </w:p>
    <w:p w14:paraId="73765499" w14:textId="1B4ACF5F" w:rsidR="00B801F5" w:rsidRDefault="00B801F5" w:rsidP="00B801F5">
      <w:pPr>
        <w:ind w:left="709" w:firstLine="284"/>
        <w:jc w:val="both"/>
        <w:rPr>
          <w:color w:val="000000"/>
        </w:rPr>
      </w:pPr>
    </w:p>
    <w:p w14:paraId="1D98552A" w14:textId="2B2A59D0" w:rsidR="00B801F5" w:rsidRPr="008F5141" w:rsidRDefault="00B801F5" w:rsidP="00B801F5">
      <w:pPr>
        <w:jc w:val="center"/>
      </w:pPr>
      <w:r>
        <w:rPr>
          <w:noProof/>
          <w:color w:val="000000"/>
          <w:sz w:val="22"/>
          <w:szCs w:val="22"/>
        </w:rPr>
        <mc:AlternateContent>
          <mc:Choice Requires="wps">
            <w:drawing>
              <wp:anchor distT="0" distB="0" distL="114300" distR="114300" simplePos="0" relativeHeight="252098560" behindDoc="0" locked="0" layoutInCell="1" allowOverlap="1" wp14:anchorId="12C43DC8" wp14:editId="16E10D43">
                <wp:simplePos x="0" y="0"/>
                <wp:positionH relativeFrom="column">
                  <wp:posOffset>3367314</wp:posOffset>
                </wp:positionH>
                <wp:positionV relativeFrom="paragraph">
                  <wp:posOffset>1689190</wp:posOffset>
                </wp:positionV>
                <wp:extent cx="827314" cy="457200"/>
                <wp:effectExtent l="12700" t="12700" r="11430" b="12700"/>
                <wp:wrapNone/>
                <wp:docPr id="434" name="Oval 434"/>
                <wp:cNvGraphicFramePr/>
                <a:graphic xmlns:a="http://schemas.openxmlformats.org/drawingml/2006/main">
                  <a:graphicData uri="http://schemas.microsoft.com/office/word/2010/wordprocessingShape">
                    <wps:wsp>
                      <wps:cNvSpPr/>
                      <wps:spPr>
                        <a:xfrm>
                          <a:off x="0" y="0"/>
                          <a:ext cx="827314"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11F36D" id="Oval 434" o:spid="_x0000_s1026" style="position:absolute;margin-left:265.15pt;margin-top:133pt;width:65.15pt;height:36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" filled="f" strokecolor="red" strokeweight="2pt"/>
            </w:pict>
          </mc:Fallback>
        </mc:AlternateContent>
      </w:r>
      <w:r>
        <w:rPr>
          <w:noProof/>
          <w:color w:val="000000"/>
          <w:sz w:val="22"/>
          <w:szCs w:val="22"/>
        </w:rPr>
        <mc:AlternateContent>
          <mc:Choice Requires="wps">
            <w:drawing>
              <wp:anchor distT="0" distB="0" distL="114300" distR="114300" simplePos="0" relativeHeight="252096512" behindDoc="0" locked="0" layoutInCell="1" allowOverlap="1" wp14:anchorId="089A60AC" wp14:editId="75AA8E84">
                <wp:simplePos x="0" y="0"/>
                <wp:positionH relativeFrom="column">
                  <wp:posOffset>2463528</wp:posOffset>
                </wp:positionH>
                <wp:positionV relativeFrom="paragraph">
                  <wp:posOffset>1754595</wp:posOffset>
                </wp:positionV>
                <wp:extent cx="805543" cy="380547"/>
                <wp:effectExtent l="12700" t="12700" r="7620" b="13335"/>
                <wp:wrapNone/>
                <wp:docPr id="433" name="Oval 433"/>
                <wp:cNvGraphicFramePr/>
                <a:graphic xmlns:a="http://schemas.openxmlformats.org/drawingml/2006/main">
                  <a:graphicData uri="http://schemas.microsoft.com/office/word/2010/wordprocessingShape">
                    <wps:wsp>
                      <wps:cNvSpPr/>
                      <wps:spPr>
                        <a:xfrm>
                          <a:off x="0" y="0"/>
                          <a:ext cx="805543" cy="38054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84E9EB" id="Oval 433" o:spid="_x0000_s1026" style="position:absolute;margin-left:194pt;margin-top:138.15pt;width:63.45pt;height:29.95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" filled="f" strokecolor="red" strokeweight="2pt"/>
            </w:pict>
          </mc:Fallback>
        </mc:AlternateContent>
      </w:r>
      <w:r>
        <w:rPr>
          <w:noProof/>
          <w:color w:val="000000"/>
          <w:sz w:val="22"/>
          <w:szCs w:val="22"/>
        </w:rPr>
        <mc:AlternateContent>
          <mc:Choice Requires="wps">
            <w:drawing>
              <wp:anchor distT="0" distB="0" distL="114300" distR="114300" simplePos="0" relativeHeight="252094464" behindDoc="0" locked="0" layoutInCell="1" allowOverlap="1" wp14:anchorId="4CFFD1F8" wp14:editId="4707D414">
                <wp:simplePos x="0" y="0"/>
                <wp:positionH relativeFrom="column">
                  <wp:posOffset>4129586</wp:posOffset>
                </wp:positionH>
                <wp:positionV relativeFrom="paragraph">
                  <wp:posOffset>1798319</wp:posOffset>
                </wp:positionV>
                <wp:extent cx="1240971" cy="892629"/>
                <wp:effectExtent l="12700" t="12700" r="16510" b="9525"/>
                <wp:wrapNone/>
                <wp:docPr id="432" name="Oval 432"/>
                <wp:cNvGraphicFramePr/>
                <a:graphic xmlns:a="http://schemas.openxmlformats.org/drawingml/2006/main">
                  <a:graphicData uri="http://schemas.microsoft.com/office/word/2010/wordprocessingShape">
                    <wps:wsp>
                      <wps:cNvSpPr/>
                      <wps:spPr>
                        <a:xfrm>
                          <a:off x="0" y="0"/>
                          <a:ext cx="1240971" cy="89262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DA9893" id="Oval 432" o:spid="_x0000_s1026" style="position:absolute;margin-left:325.15pt;margin-top:141.6pt;width:97.7pt;height:70.3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" filled="f" strokecolor="red" strokeweight="2pt"/>
            </w:pict>
          </mc:Fallback>
        </mc:AlternateContent>
      </w:r>
      <w:r w:rsidRPr="008F5141">
        <w:rPr>
          <w:color w:val="FF0000"/>
          <w:sz w:val="22"/>
          <w:szCs w:val="22"/>
          <w:bdr w:val="none" w:sz="0" w:space="0" w:color="auto" w:frame="1"/>
        </w:rPr>
        <w:fldChar w:fldCharType="begin"/>
      </w:r>
      <w:r w:rsidRPr="008F5141">
        <w:rPr>
          <w:color w:val="FF0000"/>
          <w:sz w:val="22"/>
          <w:szCs w:val="22"/>
          <w:bdr w:val="none" w:sz="0" w:space="0" w:color="auto" w:frame="1"/>
        </w:rPr>
        <w:instrText xml:space="preserve"> INCLUDEPICTURE "https://lh6.googleusercontent.com/a2Mtd5fqzXEA5g5Sh4Y4JkmjfeTtdYpPNmbzzCenx2uOL-7TpBjTiXZu3XO6YvS1MzSCSU5L4fnPh70jYoInkVxZSmX2vuP8eHKgrslYe67ScjaFjN8FayU2ye0E3uJhr_vTc3Li" \* MERGEFORMATINET </w:instrText>
      </w:r>
      <w:r w:rsidRPr="008F5141">
        <w:rPr>
          <w:color w:val="FF0000"/>
          <w:sz w:val="22"/>
          <w:szCs w:val="22"/>
          <w:bdr w:val="none" w:sz="0" w:space="0" w:color="auto" w:frame="1"/>
        </w:rPr>
        <w:fldChar w:fldCharType="separate"/>
      </w:r>
      <w:r w:rsidRPr="008F5141">
        <w:rPr>
          <w:noProof/>
          <w:color w:val="FF0000"/>
          <w:sz w:val="22"/>
          <w:szCs w:val="22"/>
          <w:bdr w:val="none" w:sz="0" w:space="0" w:color="auto" w:frame="1"/>
        </w:rPr>
        <w:drawing>
          <wp:inline distT="0" distB="0" distL="0" distR="0" wp14:anchorId="7807EF2A" wp14:editId="636F2653">
            <wp:extent cx="4181475" cy="4181475"/>
            <wp:effectExtent l="0" t="0" r="0" b="0"/>
            <wp:docPr id="430" name="Picture 430" descr="https://lh6.googleusercontent.com/a2Mtd5fqzXEA5g5Sh4Y4JkmjfeTtdYpPNmbzzCenx2uOL-7TpBjTiXZu3XO6YvS1MzSCSU5L4fnPh70jYoInkVxZSmX2vuP8eHKgrslYe67ScjaFjN8FayU2ye0E3uJhr_vTc3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a2Mtd5fqzXEA5g5Sh4Y4JkmjfeTtdYpPNmbzzCenx2uOL-7TpBjTiXZu3XO6YvS1MzSCSU5L4fnPh70jYoInkVxZSmX2vuP8eHKgrslYe67ScjaFjN8FayU2ye0E3uJhr_vTc3Li"/>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189011" cy="4189011"/>
                    </a:xfrm>
                    <a:prstGeom prst="rect">
                      <a:avLst/>
                    </a:prstGeom>
                    <a:noFill/>
                    <a:ln>
                      <a:noFill/>
                    </a:ln>
                  </pic:spPr>
                </pic:pic>
              </a:graphicData>
            </a:graphic>
          </wp:inline>
        </w:drawing>
      </w:r>
      <w:r w:rsidRPr="008F5141">
        <w:rPr>
          <w:color w:val="FF0000"/>
          <w:sz w:val="22"/>
          <w:szCs w:val="22"/>
          <w:bdr w:val="none" w:sz="0" w:space="0" w:color="auto" w:frame="1"/>
        </w:rPr>
        <w:fldChar w:fldCharType="end"/>
      </w:r>
    </w:p>
    <w:p w14:paraId="6757B41F" w14:textId="090652B4" w:rsidR="00B066A3" w:rsidRPr="008C1D7A" w:rsidRDefault="00B066A3" w:rsidP="00B066A3"/>
    <w:p w14:paraId="2AA5EB58" w14:textId="0CE5CC7F" w:rsidR="00F85767" w:rsidRPr="008C1D7A" w:rsidRDefault="008E699B" w:rsidP="007A1A66">
      <w:pPr>
        <w:pStyle w:val="Heading3"/>
        <w:rPr>
          <w:rStyle w:val="Heading2Char"/>
          <w:rFonts w:ascii="Times New Roman" w:hAnsi="Times New Roman" w:cs="Times New Roman"/>
        </w:rPr>
      </w:pPr>
      <w:r w:rsidRPr="008C1D7A">
        <w:rPr>
          <w:rFonts w:ascii="Times New Roman" w:hAnsi="Times New Roman" w:cs="Times New Roman"/>
        </w:rPr>
        <w:t xml:space="preserve">7. </w:t>
      </w:r>
      <w:r w:rsidR="008565CE" w:rsidRPr="008C1D7A">
        <w:rPr>
          <w:rStyle w:val="Heading2Char"/>
          <w:rFonts w:ascii="Times New Roman" w:hAnsi="Times New Roman" w:cs="Times New Roman"/>
        </w:rPr>
        <w:t>Simplicity</w:t>
      </w:r>
    </w:p>
    <w:p w14:paraId="657296A2" w14:textId="2583EDAE" w:rsidR="00B801F5" w:rsidRDefault="00B801F5" w:rsidP="00B801F5">
      <w:pPr>
        <w:ind w:left="709" w:firstLine="284"/>
        <w:jc w:val="both"/>
        <w:rPr>
          <w:color w:val="000000"/>
          <w:szCs w:val="22"/>
        </w:rPr>
      </w:pPr>
      <w:r w:rsidRPr="00B801F5">
        <w:rPr>
          <w:color w:val="000000"/>
          <w:szCs w:val="22"/>
        </w:rPr>
        <w:t xml:space="preserve">Simplicity ensures that the web portal is easy for the user to learn and use. The web portal for X2C2D balances between function and complexity to ensure that the user is not overwhelmed with information. For example, within the job portal we have many drop down buttons to display more information and options. This allows more information to be shown without deferring to a secondary screen which makes the application easier to learn and less-error prone. </w:t>
      </w:r>
    </w:p>
    <w:p w14:paraId="48E18369" w14:textId="38733691" w:rsidR="00B801F5" w:rsidRDefault="00B801F5" w:rsidP="00B801F5">
      <w:pPr>
        <w:jc w:val="center"/>
        <w:rPr>
          <w:color w:val="000000"/>
          <w:sz w:val="22"/>
          <w:szCs w:val="22"/>
          <w:bdr w:val="none" w:sz="0" w:space="0" w:color="auto" w:frame="1"/>
        </w:rPr>
      </w:pPr>
      <w:r>
        <w:rPr>
          <w:noProof/>
          <w:color w:val="000000"/>
          <w:sz w:val="22"/>
          <w:szCs w:val="22"/>
        </w:rPr>
        <w:lastRenderedPageBreak/>
        <mc:AlternateContent>
          <mc:Choice Requires="wps">
            <w:drawing>
              <wp:anchor distT="0" distB="0" distL="114300" distR="114300" simplePos="0" relativeHeight="252100608" behindDoc="0" locked="0" layoutInCell="1" allowOverlap="1" wp14:anchorId="64E20E33" wp14:editId="75FC2B3E">
                <wp:simplePos x="0" y="0"/>
                <wp:positionH relativeFrom="column">
                  <wp:posOffset>874577</wp:posOffset>
                </wp:positionH>
                <wp:positionV relativeFrom="paragraph">
                  <wp:posOffset>759914</wp:posOffset>
                </wp:positionV>
                <wp:extent cx="1415143" cy="1436370"/>
                <wp:effectExtent l="12700" t="12700" r="7620" b="11430"/>
                <wp:wrapNone/>
                <wp:docPr id="436" name="Oval 436"/>
                <wp:cNvGraphicFramePr/>
                <a:graphic xmlns:a="http://schemas.openxmlformats.org/drawingml/2006/main">
                  <a:graphicData uri="http://schemas.microsoft.com/office/word/2010/wordprocessingShape">
                    <wps:wsp>
                      <wps:cNvSpPr/>
                      <wps:spPr>
                        <a:xfrm>
                          <a:off x="0" y="0"/>
                          <a:ext cx="1415143" cy="14363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3B62B9" id="Oval 436" o:spid="_x0000_s1026" style="position:absolute;margin-left:68.85pt;margin-top:59.85pt;width:111.45pt;height:113.1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" filled="f" strokecolor="red" strokeweight="2pt"/>
            </w:pict>
          </mc:Fallback>
        </mc:AlternateContent>
      </w:r>
      <w:r>
        <w:rPr>
          <w:color w:val="000000"/>
          <w:sz w:val="22"/>
          <w:szCs w:val="22"/>
          <w:bdr w:val="none" w:sz="0" w:space="0" w:color="auto" w:frame="1"/>
        </w:rPr>
        <w:fldChar w:fldCharType="begin"/>
      </w:r>
      <w:r>
        <w:rPr>
          <w:color w:val="000000"/>
          <w:sz w:val="22"/>
          <w:szCs w:val="22"/>
          <w:bdr w:val="none" w:sz="0" w:space="0" w:color="auto" w:frame="1"/>
        </w:rPr>
        <w:instrText xml:space="preserve"> INCLUDEPICTURE "https://lh5.googleusercontent.com/-DKtJ8_kj1KrkLeZx2mB9Ji_csOK8MxoEy1mFQYAn3wovkToSZLngLGCS8noKmvAQt8XmajgLkB4PGuVFadEqT7pd5A7gkoB5kp5suBLpA8jjLBc6q3a4S6lauZd4EziO7smBysF"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54D9F6E5" wp14:editId="41DE76E1">
            <wp:extent cx="5182982" cy="2895600"/>
            <wp:effectExtent l="0" t="0" r="0" b="0"/>
            <wp:docPr id="435" name="Picture 435" descr="https://lh5.googleusercontent.com/-DKtJ8_kj1KrkLeZx2mB9Ji_csOK8MxoEy1mFQYAn3wovkToSZLngLGCS8noKmvAQt8XmajgLkB4PGuVFadEqT7pd5A7gkoB5kp5suBLpA8jjLBc6q3a4S6lauZd4EziO7smBy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DKtJ8_kj1KrkLeZx2mB9Ji_csOK8MxoEy1mFQYAn3wovkToSZLngLGCS8noKmvAQt8XmajgLkB4PGuVFadEqT7pd5A7gkoB5kp5suBLpA8jjLBc6q3a4S6lauZd4EziO7smBysF"/>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213395" cy="2912591"/>
                    </a:xfrm>
                    <a:prstGeom prst="rect">
                      <a:avLst/>
                    </a:prstGeom>
                    <a:noFill/>
                    <a:ln>
                      <a:noFill/>
                    </a:ln>
                  </pic:spPr>
                </pic:pic>
              </a:graphicData>
            </a:graphic>
          </wp:inline>
        </w:drawing>
      </w:r>
      <w:r>
        <w:rPr>
          <w:color w:val="000000"/>
          <w:sz w:val="22"/>
          <w:szCs w:val="22"/>
          <w:bdr w:val="none" w:sz="0" w:space="0" w:color="auto" w:frame="1"/>
        </w:rPr>
        <w:fldChar w:fldCharType="end"/>
      </w:r>
    </w:p>
    <w:p w14:paraId="17775F49" w14:textId="526FCD8E" w:rsidR="00B801F5" w:rsidRDefault="00B801F5" w:rsidP="00B801F5">
      <w:pPr>
        <w:ind w:left="709" w:firstLine="284"/>
        <w:jc w:val="both"/>
        <w:rPr>
          <w:color w:val="000000"/>
          <w:szCs w:val="22"/>
        </w:rPr>
      </w:pPr>
      <w:r w:rsidRPr="00B801F5">
        <w:rPr>
          <w:color w:val="000000"/>
          <w:szCs w:val="22"/>
        </w:rPr>
        <w:t>Our website X2C2D provides a lot of features. In order to prevent the users from being overwhelmed, the tabs below the portal logo enable users to switch between different features such as manage job listing, job application, profile or network tabs easily. On the other hand, we included this simplicity feature in the mobile site as well in the menu section. Users can easily switch to the functions that they want to use. It is easy to use as the portal manages complexity by using progressive disclosure.</w:t>
      </w:r>
    </w:p>
    <w:p w14:paraId="60EE2828" w14:textId="4C9E2F59" w:rsidR="00B801F5" w:rsidRDefault="00C62EA8" w:rsidP="00B801F5">
      <w:pPr>
        <w:jc w:val="center"/>
      </w:pPr>
      <w:r w:rsidRPr="00447B18">
        <w:rPr>
          <w:noProof/>
          <w:color w:val="000000"/>
          <w:sz w:val="22"/>
          <w:szCs w:val="22"/>
          <w:bdr w:val="none" w:sz="0" w:space="0" w:color="auto" w:frame="1"/>
        </w:rPr>
        <mc:AlternateContent>
          <mc:Choice Requires="wps">
            <w:drawing>
              <wp:anchor distT="0" distB="0" distL="114300" distR="114300" simplePos="0" relativeHeight="252109824" behindDoc="0" locked="0" layoutInCell="1" allowOverlap="1" wp14:anchorId="6B8B378E" wp14:editId="4EF34ECB">
                <wp:simplePos x="0" y="0"/>
                <wp:positionH relativeFrom="column">
                  <wp:posOffset>4542699</wp:posOffset>
                </wp:positionH>
                <wp:positionV relativeFrom="paragraph">
                  <wp:posOffset>1156153</wp:posOffset>
                </wp:positionV>
                <wp:extent cx="446315" cy="217442"/>
                <wp:effectExtent l="12700" t="38100" r="11430" b="11430"/>
                <wp:wrapNone/>
                <wp:docPr id="443" name="Straight Arrow Connector 443"/>
                <wp:cNvGraphicFramePr/>
                <a:graphic xmlns:a="http://schemas.openxmlformats.org/drawingml/2006/main">
                  <a:graphicData uri="http://schemas.microsoft.com/office/word/2010/wordprocessingShape">
                    <wps:wsp>
                      <wps:cNvCnPr/>
                      <wps:spPr>
                        <a:xfrm flipV="1">
                          <a:off x="0" y="0"/>
                          <a:ext cx="446315" cy="217442"/>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FB58D" id="Straight Arrow Connector 443" o:spid="_x0000_s1026" type="#_x0000_t32" style="position:absolute;margin-left:357.7pt;margin-top:91.05pt;width:35.15pt;height:17.1pt;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" strokecolor="red" strokeweight="1.75pt">
                <v:stroke endarrow="block"/>
              </v:shape>
            </w:pict>
          </mc:Fallback>
        </mc:AlternateContent>
      </w:r>
      <w:r>
        <w:rPr>
          <w:noProof/>
          <w:color w:val="000000"/>
          <w:sz w:val="22"/>
          <w:szCs w:val="22"/>
        </w:rPr>
        <mc:AlternateContent>
          <mc:Choice Requires="wps">
            <w:drawing>
              <wp:anchor distT="0" distB="0" distL="114300" distR="114300" simplePos="0" relativeHeight="252102656" behindDoc="0" locked="0" layoutInCell="1" allowOverlap="1" wp14:anchorId="37E0A5AA" wp14:editId="443D1D27">
                <wp:simplePos x="0" y="0"/>
                <wp:positionH relativeFrom="column">
                  <wp:posOffset>5011329</wp:posOffset>
                </wp:positionH>
                <wp:positionV relativeFrom="paragraph">
                  <wp:posOffset>46264</wp:posOffset>
                </wp:positionV>
                <wp:extent cx="946785" cy="2089785"/>
                <wp:effectExtent l="12700" t="12700" r="18415" b="18415"/>
                <wp:wrapNone/>
                <wp:docPr id="439" name="Oval 439"/>
                <wp:cNvGraphicFramePr/>
                <a:graphic xmlns:a="http://schemas.openxmlformats.org/drawingml/2006/main">
                  <a:graphicData uri="http://schemas.microsoft.com/office/word/2010/wordprocessingShape">
                    <wps:wsp>
                      <wps:cNvSpPr/>
                      <wps:spPr>
                        <a:xfrm>
                          <a:off x="0" y="0"/>
                          <a:ext cx="946785" cy="20897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1FF400" id="Oval 439" o:spid="_x0000_s1026" style="position:absolute;margin-left:394.6pt;margin-top:3.65pt;width:74.55pt;height:164.55pt;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" filled="f" strokecolor="red" strokeweight="2pt"/>
            </w:pict>
          </mc:Fallback>
        </mc:AlternateContent>
      </w:r>
      <w:r w:rsidRPr="00447B18">
        <w:rPr>
          <w:noProof/>
          <w:color w:val="000000"/>
          <w:sz w:val="22"/>
          <w:szCs w:val="22"/>
          <w:bdr w:val="none" w:sz="0" w:space="0" w:color="auto" w:frame="1"/>
        </w:rPr>
        <mc:AlternateContent>
          <mc:Choice Requires="wps">
            <w:drawing>
              <wp:anchor distT="0" distB="0" distL="114300" distR="114300" simplePos="0" relativeHeight="252107776" behindDoc="0" locked="0" layoutInCell="1" allowOverlap="1" wp14:anchorId="3E991F65" wp14:editId="5938FE88">
                <wp:simplePos x="0" y="0"/>
                <wp:positionH relativeFrom="margin">
                  <wp:posOffset>3160758</wp:posOffset>
                </wp:positionH>
                <wp:positionV relativeFrom="paragraph">
                  <wp:posOffset>971550</wp:posOffset>
                </wp:positionV>
                <wp:extent cx="1556657" cy="544286"/>
                <wp:effectExtent l="12700" t="12700" r="18415" b="14605"/>
                <wp:wrapNone/>
                <wp:docPr id="442" name="Rectangle 442"/>
                <wp:cNvGraphicFramePr/>
                <a:graphic xmlns:a="http://schemas.openxmlformats.org/drawingml/2006/main">
                  <a:graphicData uri="http://schemas.microsoft.com/office/word/2010/wordprocessingShape">
                    <wps:wsp>
                      <wps:cNvSpPr/>
                      <wps:spPr>
                        <a:xfrm>
                          <a:off x="0" y="0"/>
                          <a:ext cx="1556657" cy="54428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745275" w14:textId="01D54E91" w:rsidR="00C62EA8" w:rsidRPr="007F6328" w:rsidRDefault="00C62EA8" w:rsidP="00C62EA8">
                            <w:pPr>
                              <w:rPr>
                                <w:color w:val="000000" w:themeColor="text1"/>
                                <w:sz w:val="22"/>
                                <w:lang w:val="en-US"/>
                              </w:rPr>
                            </w:pPr>
                            <w:r>
                              <w:rPr>
                                <w:bCs/>
                                <w:color w:val="000000" w:themeColor="text1"/>
                                <w:sz w:val="22"/>
                                <w:lang w:val="en-US"/>
                              </w:rPr>
                              <w:t>The simplicity within the menu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91F65" id="Rectangle 442" o:spid="_x0000_s1115" style="position:absolute;left:0;text-align:left;margin-left:248.9pt;margin-top:76.5pt;width:122.55pt;height:42.85pt;z-index:252107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" fillcolor="white [3212]" strokecolor="black [3213]" strokeweight="2pt">
                <v:textbox>
                  <w:txbxContent>
                    <w:p w14:paraId="46745275" w14:textId="01D54E91" w:rsidR="00C62EA8" w:rsidRPr="007F6328" w:rsidRDefault="00C62EA8" w:rsidP="00C62EA8">
                      <w:pPr>
                        <w:rPr>
                          <w:color w:val="000000" w:themeColor="text1"/>
                          <w:sz w:val="22"/>
                          <w:lang w:val="en-US"/>
                        </w:rPr>
                      </w:pPr>
                      <w:r>
                        <w:rPr>
                          <w:bCs/>
                          <w:color w:val="000000" w:themeColor="text1"/>
                          <w:sz w:val="22"/>
                          <w:lang w:val="en-US"/>
                        </w:rPr>
                        <w:t>The simplicity within the menu section</w:t>
                      </w:r>
                    </w:p>
                  </w:txbxContent>
                </v:textbox>
                <w10:wrap anchorx="margin"/>
              </v:rect>
            </w:pict>
          </mc:Fallback>
        </mc:AlternateContent>
      </w:r>
      <w:r w:rsidRPr="00447B18">
        <w:rPr>
          <w:noProof/>
          <w:color w:val="000000"/>
          <w:sz w:val="22"/>
          <w:szCs w:val="22"/>
          <w:bdr w:val="none" w:sz="0" w:space="0" w:color="auto" w:frame="1"/>
        </w:rPr>
        <mc:AlternateContent>
          <mc:Choice Requires="wps">
            <w:drawing>
              <wp:anchor distT="0" distB="0" distL="114300" distR="114300" simplePos="0" relativeHeight="252105728" behindDoc="0" locked="0" layoutInCell="1" allowOverlap="1" wp14:anchorId="359308C6" wp14:editId="1A128FA3">
                <wp:simplePos x="0" y="0"/>
                <wp:positionH relativeFrom="column">
                  <wp:posOffset>461101</wp:posOffset>
                </wp:positionH>
                <wp:positionV relativeFrom="paragraph">
                  <wp:posOffset>187779</wp:posOffset>
                </wp:positionV>
                <wp:extent cx="359228" cy="642075"/>
                <wp:effectExtent l="12700" t="25400" r="34925" b="18415"/>
                <wp:wrapNone/>
                <wp:docPr id="441" name="Straight Arrow Connector 441"/>
                <wp:cNvGraphicFramePr/>
                <a:graphic xmlns:a="http://schemas.openxmlformats.org/drawingml/2006/main">
                  <a:graphicData uri="http://schemas.microsoft.com/office/word/2010/wordprocessingShape">
                    <wps:wsp>
                      <wps:cNvCnPr/>
                      <wps:spPr>
                        <a:xfrm flipV="1">
                          <a:off x="0" y="0"/>
                          <a:ext cx="359228" cy="642075"/>
                        </a:xfrm>
                        <a:prstGeom prst="straightConnector1">
                          <a:avLst/>
                        </a:prstGeom>
                        <a:ln w="2222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FA97A" id="Straight Arrow Connector 441" o:spid="_x0000_s1026" type="#_x0000_t32" style="position:absolute;margin-left:36.3pt;margin-top:14.8pt;width:28.3pt;height:50.55pt;flip:y;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" strokecolor="red" strokeweight="1.75pt">
                <v:stroke endarrow="block"/>
              </v:shape>
            </w:pict>
          </mc:Fallback>
        </mc:AlternateContent>
      </w:r>
      <w:r w:rsidRPr="00447B18">
        <w:rPr>
          <w:noProof/>
          <w:color w:val="000000"/>
          <w:sz w:val="22"/>
          <w:szCs w:val="22"/>
          <w:bdr w:val="none" w:sz="0" w:space="0" w:color="auto" w:frame="1"/>
        </w:rPr>
        <mc:AlternateContent>
          <mc:Choice Requires="wps">
            <w:drawing>
              <wp:anchor distT="0" distB="0" distL="114300" distR="114300" simplePos="0" relativeHeight="252104704" behindDoc="0" locked="0" layoutInCell="1" allowOverlap="1" wp14:anchorId="031CD54E" wp14:editId="46807E8E">
                <wp:simplePos x="0" y="0"/>
                <wp:positionH relativeFrom="margin">
                  <wp:posOffset>-170452</wp:posOffset>
                </wp:positionH>
                <wp:positionV relativeFrom="paragraph">
                  <wp:posOffset>786220</wp:posOffset>
                </wp:positionV>
                <wp:extent cx="1556657" cy="812800"/>
                <wp:effectExtent l="12700" t="12700" r="18415" b="12700"/>
                <wp:wrapNone/>
                <wp:docPr id="440" name="Rectangle 440"/>
                <wp:cNvGraphicFramePr/>
                <a:graphic xmlns:a="http://schemas.openxmlformats.org/drawingml/2006/main">
                  <a:graphicData uri="http://schemas.microsoft.com/office/word/2010/wordprocessingShape">
                    <wps:wsp>
                      <wps:cNvSpPr/>
                      <wps:spPr>
                        <a:xfrm>
                          <a:off x="0" y="0"/>
                          <a:ext cx="1556657" cy="812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92E5A5" w14:textId="69343B01" w:rsidR="00447B18" w:rsidRPr="007F6328" w:rsidRDefault="00447B18" w:rsidP="00447B18">
                            <w:pPr>
                              <w:rPr>
                                <w:color w:val="000000" w:themeColor="text1"/>
                                <w:sz w:val="22"/>
                                <w:lang w:val="en-US"/>
                              </w:rPr>
                            </w:pPr>
                            <w:r>
                              <w:rPr>
                                <w:bCs/>
                                <w:color w:val="000000" w:themeColor="text1"/>
                                <w:sz w:val="22"/>
                                <w:lang w:val="en-US"/>
                              </w:rPr>
                              <w:t xml:space="preserve">The </w:t>
                            </w:r>
                            <w:r w:rsidR="00C62EA8">
                              <w:rPr>
                                <w:bCs/>
                                <w:color w:val="000000" w:themeColor="text1"/>
                                <w:sz w:val="22"/>
                                <w:lang w:val="en-US"/>
                              </w:rPr>
                              <w:t>portal logo make it easier to switch between different fe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CD54E" id="Rectangle 440" o:spid="_x0000_s1116" style="position:absolute;left:0;text-align:left;margin-left:-13.4pt;margin-top:61.9pt;width:122.55pt;height:64pt;z-index:25210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" fillcolor="white [3212]" strokecolor="black [3213]" strokeweight="2pt">
                <v:textbox>
                  <w:txbxContent>
                    <w:p w14:paraId="3B92E5A5" w14:textId="69343B01" w:rsidR="00447B18" w:rsidRPr="007F6328" w:rsidRDefault="00447B18" w:rsidP="00447B18">
                      <w:pPr>
                        <w:rPr>
                          <w:color w:val="000000" w:themeColor="text1"/>
                          <w:sz w:val="22"/>
                          <w:lang w:val="en-US"/>
                        </w:rPr>
                      </w:pPr>
                      <w:r>
                        <w:rPr>
                          <w:bCs/>
                          <w:color w:val="000000" w:themeColor="text1"/>
                          <w:sz w:val="22"/>
                          <w:lang w:val="en-US"/>
                        </w:rPr>
                        <w:t xml:space="preserve">The </w:t>
                      </w:r>
                      <w:r w:rsidR="00C62EA8">
                        <w:rPr>
                          <w:bCs/>
                          <w:color w:val="000000" w:themeColor="text1"/>
                          <w:sz w:val="22"/>
                          <w:lang w:val="en-US"/>
                        </w:rPr>
                        <w:t>portal logo make it easier to switch between different feature</w:t>
                      </w:r>
                    </w:p>
                  </w:txbxContent>
                </v:textbox>
                <w10:wrap anchorx="margin"/>
              </v:rect>
            </w:pict>
          </mc:Fallback>
        </mc:AlternateContent>
      </w:r>
      <w:r w:rsidR="00B801F5">
        <w:rPr>
          <w:color w:val="000000"/>
          <w:sz w:val="22"/>
          <w:szCs w:val="22"/>
          <w:bdr w:val="none" w:sz="0" w:space="0" w:color="auto" w:frame="1"/>
        </w:rPr>
        <w:fldChar w:fldCharType="begin"/>
      </w:r>
      <w:r w:rsidR="00B801F5">
        <w:rPr>
          <w:color w:val="000000"/>
          <w:sz w:val="22"/>
          <w:szCs w:val="22"/>
          <w:bdr w:val="none" w:sz="0" w:space="0" w:color="auto" w:frame="1"/>
        </w:rPr>
        <w:instrText xml:space="preserve"> INCLUDEPICTURE "https://lh4.googleusercontent.com/8FI9_Q9H8DHz_4L41veeN-ronplREWTjgBMz4-a_x9OCuHkBArZLzXc4cbo6meUaSWP62qlS1Oelc5T6DGxu48Cq4xQkcBFs6JAidnDCYN__JCuCZAKGl91iOyLOPnC-imIik6kJ" \* MERGEFORMATINET </w:instrText>
      </w:r>
      <w:r w:rsidR="00B801F5">
        <w:rPr>
          <w:color w:val="000000"/>
          <w:sz w:val="22"/>
          <w:szCs w:val="22"/>
          <w:bdr w:val="none" w:sz="0" w:space="0" w:color="auto" w:frame="1"/>
        </w:rPr>
        <w:fldChar w:fldCharType="separate"/>
      </w:r>
      <w:r w:rsidR="00B801F5">
        <w:rPr>
          <w:noProof/>
          <w:color w:val="000000"/>
          <w:sz w:val="22"/>
          <w:szCs w:val="22"/>
          <w:bdr w:val="none" w:sz="0" w:space="0" w:color="auto" w:frame="1"/>
        </w:rPr>
        <w:drawing>
          <wp:inline distT="0" distB="0" distL="0" distR="0" wp14:anchorId="6903B894" wp14:editId="3BCEEA54">
            <wp:extent cx="3788229" cy="3783032"/>
            <wp:effectExtent l="0" t="0" r="0" b="1905"/>
            <wp:docPr id="437" name="Picture 437" descr="https://lh4.googleusercontent.com/8FI9_Q9H8DHz_4L41veeN-ronplREWTjgBMz4-a_x9OCuHkBArZLzXc4cbo6meUaSWP62qlS1Oelc5T6DGxu48Cq4xQkcBFs6JAidnDCYN__JCuCZAKGl91iOyLOPnC-imIik6k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8FI9_Q9H8DHz_4L41veeN-ronplREWTjgBMz4-a_x9OCuHkBArZLzXc4cbo6meUaSWP62qlS1Oelc5T6DGxu48Cq4xQkcBFs6JAidnDCYN__JCuCZAKGl91iOyLOPnC-imIik6kJ"/>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793202" cy="3787998"/>
                    </a:xfrm>
                    <a:prstGeom prst="rect">
                      <a:avLst/>
                    </a:prstGeom>
                    <a:noFill/>
                    <a:ln>
                      <a:noFill/>
                    </a:ln>
                  </pic:spPr>
                </pic:pic>
              </a:graphicData>
            </a:graphic>
          </wp:inline>
        </w:drawing>
      </w:r>
      <w:r w:rsidR="00B801F5">
        <w:rPr>
          <w:color w:val="000000"/>
          <w:sz w:val="22"/>
          <w:szCs w:val="22"/>
          <w:bdr w:val="none" w:sz="0" w:space="0" w:color="auto" w:frame="1"/>
        </w:rPr>
        <w:fldChar w:fldCharType="end"/>
      </w:r>
      <w:r w:rsidR="00B801F5">
        <w:rPr>
          <w:color w:val="000000"/>
          <w:sz w:val="22"/>
          <w:szCs w:val="22"/>
          <w:bdr w:val="none" w:sz="0" w:space="0" w:color="auto" w:frame="1"/>
        </w:rPr>
        <w:fldChar w:fldCharType="begin"/>
      </w:r>
      <w:r w:rsidR="00B801F5">
        <w:rPr>
          <w:color w:val="000000"/>
          <w:sz w:val="22"/>
          <w:szCs w:val="22"/>
          <w:bdr w:val="none" w:sz="0" w:space="0" w:color="auto" w:frame="1"/>
        </w:rPr>
        <w:instrText xml:space="preserve"> INCLUDEPICTURE "https://lh4.googleusercontent.com/uTASLPYp7I1ukWcMuKBTiL5yxIeCv1fjjdn4e4aZCujn2b6hTP9Vjd89aDKJZW3O_DP7bZSNpGtu8X1fMZErpD_ikvMJLJcSzzZDtyNAiUfssSG1pO8uyeOmIAVqfPQv-8tg8k_F" \* MERGEFORMATINET </w:instrText>
      </w:r>
      <w:r w:rsidR="00B801F5">
        <w:rPr>
          <w:color w:val="000000"/>
          <w:sz w:val="22"/>
          <w:szCs w:val="22"/>
          <w:bdr w:val="none" w:sz="0" w:space="0" w:color="auto" w:frame="1"/>
        </w:rPr>
        <w:fldChar w:fldCharType="separate"/>
      </w:r>
      <w:r w:rsidR="00B801F5">
        <w:rPr>
          <w:noProof/>
          <w:color w:val="000000"/>
          <w:sz w:val="22"/>
          <w:szCs w:val="22"/>
          <w:bdr w:val="none" w:sz="0" w:space="0" w:color="auto" w:frame="1"/>
        </w:rPr>
        <w:drawing>
          <wp:inline distT="0" distB="0" distL="0" distR="0" wp14:anchorId="547328B9" wp14:editId="3A427226">
            <wp:extent cx="1752600" cy="3793952"/>
            <wp:effectExtent l="0" t="0" r="0" b="3810"/>
            <wp:docPr id="438" name="Picture 438" descr="https://lh4.googleusercontent.com/uTASLPYp7I1ukWcMuKBTiL5yxIeCv1fjjdn4e4aZCujn2b6hTP9Vjd89aDKJZW3O_DP7bZSNpGtu8X1fMZErpD_ikvMJLJcSzzZDtyNAiUfssSG1pO8uyeOmIAVqfPQv-8tg8k_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uTASLPYp7I1ukWcMuKBTiL5yxIeCv1fjjdn4e4aZCujn2b6hTP9Vjd89aDKJZW3O_DP7bZSNpGtu8X1fMZErpD_ikvMJLJcSzzZDtyNAiUfssSG1pO8uyeOmIAVqfPQv-8tg8k_F"/>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761904" cy="3814093"/>
                    </a:xfrm>
                    <a:prstGeom prst="rect">
                      <a:avLst/>
                    </a:prstGeom>
                    <a:noFill/>
                    <a:ln>
                      <a:noFill/>
                    </a:ln>
                  </pic:spPr>
                </pic:pic>
              </a:graphicData>
            </a:graphic>
          </wp:inline>
        </w:drawing>
      </w:r>
      <w:r w:rsidR="00B801F5">
        <w:rPr>
          <w:color w:val="000000"/>
          <w:sz w:val="22"/>
          <w:szCs w:val="22"/>
          <w:bdr w:val="none" w:sz="0" w:space="0" w:color="auto" w:frame="1"/>
        </w:rPr>
        <w:fldChar w:fldCharType="end"/>
      </w:r>
    </w:p>
    <w:p w14:paraId="4ECCFBB4" w14:textId="0C006911" w:rsidR="00B801F5" w:rsidRDefault="00B801F5" w:rsidP="00B801F5">
      <w:pPr>
        <w:rPr>
          <w:color w:val="000000"/>
          <w:sz w:val="22"/>
          <w:szCs w:val="22"/>
          <w:bdr w:val="none" w:sz="0" w:space="0" w:color="auto" w:frame="1"/>
        </w:rPr>
      </w:pPr>
    </w:p>
    <w:p w14:paraId="06CB6EC5" w14:textId="77777777" w:rsidR="00B801F5" w:rsidRDefault="00B801F5" w:rsidP="00B801F5">
      <w:pPr>
        <w:jc w:val="center"/>
      </w:pPr>
    </w:p>
    <w:p w14:paraId="4CA60B2B" w14:textId="77777777" w:rsidR="00B801F5" w:rsidRPr="00B801F5" w:rsidRDefault="00B801F5" w:rsidP="00B801F5">
      <w:pPr>
        <w:ind w:left="709" w:firstLine="284"/>
        <w:jc w:val="both"/>
        <w:rPr>
          <w:sz w:val="28"/>
        </w:rPr>
      </w:pPr>
    </w:p>
    <w:p w14:paraId="4B60B079" w14:textId="77777777" w:rsidR="00B801F5" w:rsidRPr="00B801F5" w:rsidRDefault="00B801F5" w:rsidP="00B801F5">
      <w:pPr>
        <w:jc w:val="both"/>
        <w:rPr>
          <w:sz w:val="28"/>
        </w:rPr>
      </w:pPr>
    </w:p>
    <w:p w14:paraId="5141F112" w14:textId="77777777" w:rsidR="00B801F5" w:rsidRPr="00B801F5" w:rsidRDefault="00B801F5" w:rsidP="00B801F5">
      <w:pPr>
        <w:ind w:left="709" w:firstLine="284"/>
        <w:jc w:val="both"/>
        <w:rPr>
          <w:sz w:val="28"/>
        </w:rPr>
      </w:pPr>
    </w:p>
    <w:p w14:paraId="1F658E43" w14:textId="15B88603" w:rsidR="008E699B" w:rsidRPr="008C1D7A" w:rsidRDefault="008E699B" w:rsidP="00B066A3"/>
    <w:sectPr w:rsidR="008E699B" w:rsidRPr="008C1D7A" w:rsidSect="00F85767">
      <w:pgSz w:w="11906" w:h="16838"/>
      <w:pgMar w:top="1134" w:right="851" w:bottom="113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62452" w14:textId="77777777" w:rsidR="00466BBA" w:rsidRDefault="00466BBA" w:rsidP="009B75AA">
      <w:r>
        <w:separator/>
      </w:r>
    </w:p>
  </w:endnote>
  <w:endnote w:type="continuationSeparator" w:id="0">
    <w:p w14:paraId="514EC1A6" w14:textId="77777777" w:rsidR="00466BBA" w:rsidRDefault="00466BBA" w:rsidP="009B7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F07F2" w14:textId="77777777" w:rsidR="00466BBA" w:rsidRDefault="00466BBA" w:rsidP="009B75AA">
      <w:r>
        <w:separator/>
      </w:r>
    </w:p>
  </w:footnote>
  <w:footnote w:type="continuationSeparator" w:id="0">
    <w:p w14:paraId="24F48194" w14:textId="77777777" w:rsidR="00466BBA" w:rsidRDefault="00466BBA" w:rsidP="009B7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D56FB"/>
    <w:multiLevelType w:val="multilevel"/>
    <w:tmpl w:val="32963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C5239D"/>
    <w:multiLevelType w:val="hybridMultilevel"/>
    <w:tmpl w:val="DF94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078EF"/>
    <w:multiLevelType w:val="hybridMultilevel"/>
    <w:tmpl w:val="D93A4670"/>
    <w:lvl w:ilvl="0" w:tplc="46F455EC">
      <w:start w:val="1"/>
      <w:numFmt w:val="decimal"/>
      <w:lvlText w:val="%1."/>
      <w:lvlJc w:val="left"/>
      <w:pPr>
        <w:ind w:left="720" w:hanging="360"/>
      </w:pPr>
      <w:rPr>
        <w:rFonts w:hint="default"/>
        <w:color w:val="00000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1744E73"/>
    <w:multiLevelType w:val="hybridMultilevel"/>
    <w:tmpl w:val="CFE4D8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7B3F53"/>
    <w:multiLevelType w:val="hybridMultilevel"/>
    <w:tmpl w:val="03820CF4"/>
    <w:lvl w:ilvl="0" w:tplc="706092DA">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3087E"/>
    <w:multiLevelType w:val="multilevel"/>
    <w:tmpl w:val="F1BA35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E10723"/>
    <w:multiLevelType w:val="hybridMultilevel"/>
    <w:tmpl w:val="F96A2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143831"/>
    <w:multiLevelType w:val="hybridMultilevel"/>
    <w:tmpl w:val="D7069A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C544B18"/>
    <w:multiLevelType w:val="hybridMultilevel"/>
    <w:tmpl w:val="2B8045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97679E"/>
    <w:multiLevelType w:val="hybridMultilevel"/>
    <w:tmpl w:val="DFEE5D08"/>
    <w:lvl w:ilvl="0" w:tplc="D52E04CA">
      <w:start w:val="1"/>
      <w:numFmt w:val="decimal"/>
      <w:lvlText w:val="S%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1262B12"/>
    <w:multiLevelType w:val="hybridMultilevel"/>
    <w:tmpl w:val="F7B0AE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1BB1C77"/>
    <w:multiLevelType w:val="hybridMultilevel"/>
    <w:tmpl w:val="5560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E275D"/>
    <w:multiLevelType w:val="hybridMultilevel"/>
    <w:tmpl w:val="1DD6ECC2"/>
    <w:lvl w:ilvl="0" w:tplc="9E603142">
      <w:start w:val="1"/>
      <w:numFmt w:val="decimal"/>
      <w:lvlText w:val="S#%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CEF64C2"/>
    <w:multiLevelType w:val="multilevel"/>
    <w:tmpl w:val="6ADCF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2903F9"/>
    <w:multiLevelType w:val="hybridMultilevel"/>
    <w:tmpl w:val="F0545BF4"/>
    <w:lvl w:ilvl="0" w:tplc="14CEA7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90024"/>
    <w:multiLevelType w:val="multilevel"/>
    <w:tmpl w:val="177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694BD7"/>
    <w:multiLevelType w:val="hybridMultilevel"/>
    <w:tmpl w:val="78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E4871"/>
    <w:multiLevelType w:val="hybridMultilevel"/>
    <w:tmpl w:val="AA946358"/>
    <w:lvl w:ilvl="0" w:tplc="41000FC0">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086280"/>
    <w:multiLevelType w:val="hybridMultilevel"/>
    <w:tmpl w:val="1458E2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C334A73"/>
    <w:multiLevelType w:val="hybridMultilevel"/>
    <w:tmpl w:val="D4CC29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2995EAA"/>
    <w:multiLevelType w:val="multilevel"/>
    <w:tmpl w:val="E6388A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865B7"/>
    <w:multiLevelType w:val="hybridMultilevel"/>
    <w:tmpl w:val="E57A2C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A063EBC"/>
    <w:multiLevelType w:val="hybridMultilevel"/>
    <w:tmpl w:val="EBC46D50"/>
    <w:lvl w:ilvl="0" w:tplc="77F21C2A">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967C68"/>
    <w:multiLevelType w:val="hybridMultilevel"/>
    <w:tmpl w:val="05A4CF34"/>
    <w:lvl w:ilvl="0" w:tplc="4C6C307A">
      <w:start w:val="1"/>
      <w:numFmt w:val="decimal"/>
      <w:lvlText w:val="P#%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FB40A7F"/>
    <w:multiLevelType w:val="hybridMultilevel"/>
    <w:tmpl w:val="CA4088D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70F00329"/>
    <w:multiLevelType w:val="multilevel"/>
    <w:tmpl w:val="9AB6BB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3B62CF"/>
    <w:multiLevelType w:val="multilevel"/>
    <w:tmpl w:val="F9C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1D3A9B"/>
    <w:multiLevelType w:val="hybridMultilevel"/>
    <w:tmpl w:val="9C9C8736"/>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19"/>
  </w:num>
  <w:num w:numId="5">
    <w:abstractNumId w:val="6"/>
  </w:num>
  <w:num w:numId="6">
    <w:abstractNumId w:val="7"/>
  </w:num>
  <w:num w:numId="7">
    <w:abstractNumId w:val="21"/>
  </w:num>
  <w:num w:numId="8">
    <w:abstractNumId w:val="10"/>
  </w:num>
  <w:num w:numId="9">
    <w:abstractNumId w:val="26"/>
  </w:num>
  <w:num w:numId="10">
    <w:abstractNumId w:val="25"/>
  </w:num>
  <w:num w:numId="11">
    <w:abstractNumId w:val="25"/>
  </w:num>
  <w:num w:numId="12">
    <w:abstractNumId w:val="20"/>
  </w:num>
  <w:num w:numId="13">
    <w:abstractNumId w:val="20"/>
  </w:num>
  <w:num w:numId="14">
    <w:abstractNumId w:val="20"/>
  </w:num>
  <w:num w:numId="15">
    <w:abstractNumId w:val="20"/>
    <w:lvlOverride w:ilvl="0">
      <w:lvl w:ilvl="0">
        <w:start w:val="1"/>
        <w:numFmt w:val="lowerLetter"/>
        <w:lvlText w:val="%1."/>
        <w:lvlJc w:val="left"/>
        <w:pPr>
          <w:ind w:left="360" w:hanging="360"/>
        </w:pPr>
        <w:rPr>
          <w:rFonts w:hint="default"/>
        </w:rPr>
      </w:lvl>
    </w:lvlOverride>
    <w:lvlOverride w:ilvl="1">
      <w:lvl w:ilvl="1">
        <w:start w:val="1"/>
        <w:numFmt w:val="lowerLetter"/>
        <w:lvlText w:val="%2."/>
        <w:lvlJc w:val="left"/>
        <w:pPr>
          <w:ind w:left="1080" w:hanging="360"/>
        </w:pPr>
      </w:lvl>
    </w:lvlOverride>
    <w:lvlOverride w:ilvl="2">
      <w:lvl w:ilvl="2">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6">
    <w:abstractNumId w:val="4"/>
  </w:num>
  <w:num w:numId="17">
    <w:abstractNumId w:val="16"/>
  </w:num>
  <w:num w:numId="18">
    <w:abstractNumId w:val="1"/>
  </w:num>
  <w:num w:numId="19">
    <w:abstractNumId w:val="14"/>
  </w:num>
  <w:num w:numId="20">
    <w:abstractNumId w:val="17"/>
  </w:num>
  <w:num w:numId="21">
    <w:abstractNumId w:val="22"/>
  </w:num>
  <w:num w:numId="22">
    <w:abstractNumId w:val="0"/>
  </w:num>
  <w:num w:numId="23">
    <w:abstractNumId w:val="13"/>
  </w:num>
  <w:num w:numId="24">
    <w:abstractNumId w:val="24"/>
  </w:num>
  <w:num w:numId="25">
    <w:abstractNumId w:val="15"/>
  </w:num>
  <w:num w:numId="26">
    <w:abstractNumId w:val="2"/>
  </w:num>
  <w:num w:numId="27">
    <w:abstractNumId w:val="8"/>
  </w:num>
  <w:num w:numId="28">
    <w:abstractNumId w:val="18"/>
  </w:num>
  <w:num w:numId="29">
    <w:abstractNumId w:val="3"/>
  </w:num>
  <w:num w:numId="30">
    <w:abstractNumId w:val="27"/>
  </w:num>
  <w:num w:numId="31">
    <w:abstractNumId w:val="11"/>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sTQ0NLI0NTUxtjBW0lEKTi0uzszPAykwrAUAAzAA2ywAAAA="/>
  </w:docVars>
  <w:rsids>
    <w:rsidRoot w:val="00891C81"/>
    <w:rsid w:val="00010E66"/>
    <w:rsid w:val="00024FFA"/>
    <w:rsid w:val="0003287E"/>
    <w:rsid w:val="00036B57"/>
    <w:rsid w:val="00050083"/>
    <w:rsid w:val="00063647"/>
    <w:rsid w:val="00075C62"/>
    <w:rsid w:val="000A5578"/>
    <w:rsid w:val="000A57B7"/>
    <w:rsid w:val="000A655E"/>
    <w:rsid w:val="000B4AD9"/>
    <w:rsid w:val="000D514A"/>
    <w:rsid w:val="001319F4"/>
    <w:rsid w:val="001621C4"/>
    <w:rsid w:val="00194C4A"/>
    <w:rsid w:val="001A2D0A"/>
    <w:rsid w:val="001B797D"/>
    <w:rsid w:val="001C0EB8"/>
    <w:rsid w:val="001C3444"/>
    <w:rsid w:val="001D3208"/>
    <w:rsid w:val="001D7F4F"/>
    <w:rsid w:val="001E302A"/>
    <w:rsid w:val="001E4DBE"/>
    <w:rsid w:val="001F0C47"/>
    <w:rsid w:val="0020360B"/>
    <w:rsid w:val="00212908"/>
    <w:rsid w:val="0022402F"/>
    <w:rsid w:val="00231324"/>
    <w:rsid w:val="002315D2"/>
    <w:rsid w:val="0023454F"/>
    <w:rsid w:val="002539B7"/>
    <w:rsid w:val="00273460"/>
    <w:rsid w:val="002856C9"/>
    <w:rsid w:val="00287758"/>
    <w:rsid w:val="00292E5D"/>
    <w:rsid w:val="002B7642"/>
    <w:rsid w:val="002C581B"/>
    <w:rsid w:val="002D471C"/>
    <w:rsid w:val="002F3273"/>
    <w:rsid w:val="00306999"/>
    <w:rsid w:val="00337E54"/>
    <w:rsid w:val="00356A73"/>
    <w:rsid w:val="00385FB0"/>
    <w:rsid w:val="003A4818"/>
    <w:rsid w:val="003B5DBC"/>
    <w:rsid w:val="003C593B"/>
    <w:rsid w:val="003D289A"/>
    <w:rsid w:val="003D31EB"/>
    <w:rsid w:val="003D5D8A"/>
    <w:rsid w:val="003D78E4"/>
    <w:rsid w:val="003F1871"/>
    <w:rsid w:val="00405AE5"/>
    <w:rsid w:val="004141E6"/>
    <w:rsid w:val="00443585"/>
    <w:rsid w:val="00447B18"/>
    <w:rsid w:val="00454627"/>
    <w:rsid w:val="00462DEA"/>
    <w:rsid w:val="00465786"/>
    <w:rsid w:val="00466BBA"/>
    <w:rsid w:val="00491821"/>
    <w:rsid w:val="00494199"/>
    <w:rsid w:val="004C004E"/>
    <w:rsid w:val="004D29B2"/>
    <w:rsid w:val="004E683C"/>
    <w:rsid w:val="0050491A"/>
    <w:rsid w:val="0051120B"/>
    <w:rsid w:val="00512CB2"/>
    <w:rsid w:val="00534D54"/>
    <w:rsid w:val="00547316"/>
    <w:rsid w:val="00560EDA"/>
    <w:rsid w:val="00561119"/>
    <w:rsid w:val="00584CC3"/>
    <w:rsid w:val="00584EF4"/>
    <w:rsid w:val="00597BCD"/>
    <w:rsid w:val="005A1FE2"/>
    <w:rsid w:val="005D0175"/>
    <w:rsid w:val="006214CA"/>
    <w:rsid w:val="00633124"/>
    <w:rsid w:val="0065432D"/>
    <w:rsid w:val="00686FC6"/>
    <w:rsid w:val="006A66FD"/>
    <w:rsid w:val="006B273E"/>
    <w:rsid w:val="006B324A"/>
    <w:rsid w:val="006C6186"/>
    <w:rsid w:val="006D53B6"/>
    <w:rsid w:val="006F137D"/>
    <w:rsid w:val="00720A0C"/>
    <w:rsid w:val="0073211E"/>
    <w:rsid w:val="007330C2"/>
    <w:rsid w:val="00760A49"/>
    <w:rsid w:val="007710F9"/>
    <w:rsid w:val="007835F9"/>
    <w:rsid w:val="00794623"/>
    <w:rsid w:val="007A1A66"/>
    <w:rsid w:val="007B4707"/>
    <w:rsid w:val="007C255C"/>
    <w:rsid w:val="007C6986"/>
    <w:rsid w:val="007E1D1F"/>
    <w:rsid w:val="007E2A97"/>
    <w:rsid w:val="007F1D39"/>
    <w:rsid w:val="007F6328"/>
    <w:rsid w:val="00827FC1"/>
    <w:rsid w:val="008565CE"/>
    <w:rsid w:val="0086012E"/>
    <w:rsid w:val="008806DF"/>
    <w:rsid w:val="00882DBA"/>
    <w:rsid w:val="00891C81"/>
    <w:rsid w:val="0089707B"/>
    <w:rsid w:val="008971A3"/>
    <w:rsid w:val="008B7F78"/>
    <w:rsid w:val="008C1D7A"/>
    <w:rsid w:val="008D1E05"/>
    <w:rsid w:val="008D500C"/>
    <w:rsid w:val="008E699B"/>
    <w:rsid w:val="00961021"/>
    <w:rsid w:val="00962614"/>
    <w:rsid w:val="009A3491"/>
    <w:rsid w:val="009A7E46"/>
    <w:rsid w:val="009B0C16"/>
    <w:rsid w:val="009B46D3"/>
    <w:rsid w:val="009B5772"/>
    <w:rsid w:val="009B61D2"/>
    <w:rsid w:val="009B75AA"/>
    <w:rsid w:val="009C506A"/>
    <w:rsid w:val="009C78AE"/>
    <w:rsid w:val="009E0F30"/>
    <w:rsid w:val="009E235C"/>
    <w:rsid w:val="009E485E"/>
    <w:rsid w:val="00A07855"/>
    <w:rsid w:val="00A40C0B"/>
    <w:rsid w:val="00A5710D"/>
    <w:rsid w:val="00AB6799"/>
    <w:rsid w:val="00AB715A"/>
    <w:rsid w:val="00AC3042"/>
    <w:rsid w:val="00AD198E"/>
    <w:rsid w:val="00AD3F64"/>
    <w:rsid w:val="00AD5446"/>
    <w:rsid w:val="00B0634C"/>
    <w:rsid w:val="00B066A3"/>
    <w:rsid w:val="00B26475"/>
    <w:rsid w:val="00B35D58"/>
    <w:rsid w:val="00B517CD"/>
    <w:rsid w:val="00B51FB8"/>
    <w:rsid w:val="00B52C77"/>
    <w:rsid w:val="00B534D7"/>
    <w:rsid w:val="00B63BDF"/>
    <w:rsid w:val="00B66AD3"/>
    <w:rsid w:val="00B749D4"/>
    <w:rsid w:val="00B801F5"/>
    <w:rsid w:val="00B876AC"/>
    <w:rsid w:val="00BD380B"/>
    <w:rsid w:val="00BD5EE1"/>
    <w:rsid w:val="00BD7B8D"/>
    <w:rsid w:val="00BE4AB0"/>
    <w:rsid w:val="00C3531F"/>
    <w:rsid w:val="00C37E24"/>
    <w:rsid w:val="00C50335"/>
    <w:rsid w:val="00C62EA8"/>
    <w:rsid w:val="00C87301"/>
    <w:rsid w:val="00C9455A"/>
    <w:rsid w:val="00C97273"/>
    <w:rsid w:val="00CA211B"/>
    <w:rsid w:val="00CB187B"/>
    <w:rsid w:val="00CB1E83"/>
    <w:rsid w:val="00CC5818"/>
    <w:rsid w:val="00CD2768"/>
    <w:rsid w:val="00CF15F8"/>
    <w:rsid w:val="00CF3602"/>
    <w:rsid w:val="00CF531F"/>
    <w:rsid w:val="00CF7BD8"/>
    <w:rsid w:val="00D21D5F"/>
    <w:rsid w:val="00D729D4"/>
    <w:rsid w:val="00D74E52"/>
    <w:rsid w:val="00D86C9F"/>
    <w:rsid w:val="00D9607E"/>
    <w:rsid w:val="00DD29A9"/>
    <w:rsid w:val="00DD3267"/>
    <w:rsid w:val="00DE5883"/>
    <w:rsid w:val="00DF4672"/>
    <w:rsid w:val="00E01752"/>
    <w:rsid w:val="00E11FC1"/>
    <w:rsid w:val="00E14C6E"/>
    <w:rsid w:val="00E169BF"/>
    <w:rsid w:val="00E41208"/>
    <w:rsid w:val="00E70374"/>
    <w:rsid w:val="00E728BB"/>
    <w:rsid w:val="00E81CA1"/>
    <w:rsid w:val="00E83E38"/>
    <w:rsid w:val="00EA0141"/>
    <w:rsid w:val="00EE6981"/>
    <w:rsid w:val="00EF3E53"/>
    <w:rsid w:val="00EF665C"/>
    <w:rsid w:val="00EF6F9F"/>
    <w:rsid w:val="00F20FBF"/>
    <w:rsid w:val="00F63200"/>
    <w:rsid w:val="00F85767"/>
    <w:rsid w:val="00F872D1"/>
    <w:rsid w:val="00F9640E"/>
    <w:rsid w:val="00FA3473"/>
    <w:rsid w:val="00FB49BC"/>
    <w:rsid w:val="00FC04CB"/>
    <w:rsid w:val="00FC68D9"/>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4727DB"/>
  <w15:docId w15:val="{8FBCA342-32EC-4121-A6FF-58203BBD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8AE"/>
    <w:pPr>
      <w:ind w:firstLine="0"/>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7A1A66"/>
    <w:pPr>
      <w:pBdr>
        <w:bottom w:val="single" w:sz="12" w:space="1" w:color="92D050"/>
      </w:pBdr>
      <w:spacing w:before="600" w:after="80"/>
      <w:outlineLvl w:val="0"/>
    </w:pPr>
    <w:rPr>
      <w:rFonts w:asciiTheme="majorHAnsi" w:eastAsiaTheme="majorEastAsia" w:hAnsiTheme="majorHAnsi" w:cstheme="majorBidi"/>
      <w:b/>
      <w:bCs/>
      <w:color w:val="92D050"/>
      <w:sz w:val="56"/>
    </w:rPr>
  </w:style>
  <w:style w:type="paragraph" w:styleId="Heading2">
    <w:name w:val="heading 2"/>
    <w:basedOn w:val="Heading1"/>
    <w:next w:val="Normal"/>
    <w:link w:val="Heading2Char"/>
    <w:uiPriority w:val="9"/>
    <w:unhideWhenUsed/>
    <w:qFormat/>
    <w:rsid w:val="007A1A66"/>
    <w:pPr>
      <w:outlineLvl w:val="1"/>
    </w:pPr>
    <w:rPr>
      <w:sz w:val="28"/>
    </w:rPr>
  </w:style>
  <w:style w:type="paragraph" w:styleId="Heading3">
    <w:name w:val="heading 3"/>
    <w:basedOn w:val="Normal"/>
    <w:next w:val="Normal"/>
    <w:link w:val="Heading3Char"/>
    <w:uiPriority w:val="9"/>
    <w:unhideWhenUsed/>
    <w:qFormat/>
    <w:rsid w:val="007A1A66"/>
    <w:pPr>
      <w:pBdr>
        <w:bottom w:val="single" w:sz="4" w:space="1" w:color="92D050"/>
      </w:pBdr>
      <w:spacing w:before="200" w:after="80"/>
      <w:ind w:left="720"/>
      <w:outlineLvl w:val="2"/>
    </w:pPr>
    <w:rPr>
      <w:rFonts w:asciiTheme="majorHAnsi" w:eastAsiaTheme="majorEastAsia" w:hAnsiTheme="majorHAnsi" w:cstheme="majorBidi"/>
      <w:color w:val="92D050"/>
    </w:rPr>
  </w:style>
  <w:style w:type="paragraph" w:styleId="Heading4">
    <w:name w:val="heading 4"/>
    <w:basedOn w:val="Normal"/>
    <w:next w:val="Normal"/>
    <w:link w:val="Heading4Char"/>
    <w:uiPriority w:val="9"/>
    <w:unhideWhenUsed/>
    <w:qFormat/>
    <w:rsid w:val="00B066A3"/>
    <w:pPr>
      <w:pBdr>
        <w:bottom w:val="single" w:sz="4" w:space="2" w:color="DECDE8" w:themeColor="accent1" w:themeTint="66"/>
      </w:pBdr>
      <w:spacing w:before="200" w:after="80"/>
      <w:outlineLvl w:val="3"/>
    </w:pPr>
    <w:rPr>
      <w:rFonts w:asciiTheme="majorHAnsi" w:eastAsiaTheme="majorEastAsia" w:hAnsiTheme="majorHAnsi" w:cstheme="majorBidi"/>
      <w:i/>
      <w:iCs/>
      <w:color w:val="AD84C6" w:themeColor="accent1"/>
    </w:rPr>
  </w:style>
  <w:style w:type="paragraph" w:styleId="Heading5">
    <w:name w:val="heading 5"/>
    <w:basedOn w:val="Normal"/>
    <w:next w:val="Normal"/>
    <w:link w:val="Heading5Char"/>
    <w:uiPriority w:val="9"/>
    <w:semiHidden/>
    <w:unhideWhenUsed/>
    <w:qFormat/>
    <w:rsid w:val="00B066A3"/>
    <w:pPr>
      <w:spacing w:before="200" w:after="80"/>
      <w:outlineLvl w:val="4"/>
    </w:pPr>
    <w:rPr>
      <w:rFonts w:asciiTheme="majorHAnsi" w:eastAsiaTheme="majorEastAsia" w:hAnsiTheme="majorHAnsi" w:cstheme="majorBidi"/>
      <w:color w:val="AD84C6" w:themeColor="accent1"/>
    </w:rPr>
  </w:style>
  <w:style w:type="paragraph" w:styleId="Heading6">
    <w:name w:val="heading 6"/>
    <w:basedOn w:val="Normal"/>
    <w:next w:val="Normal"/>
    <w:link w:val="Heading6Char"/>
    <w:uiPriority w:val="9"/>
    <w:semiHidden/>
    <w:unhideWhenUsed/>
    <w:qFormat/>
    <w:rsid w:val="00B066A3"/>
    <w:pPr>
      <w:spacing w:before="280" w:after="100"/>
      <w:outlineLvl w:val="5"/>
    </w:pPr>
    <w:rPr>
      <w:rFonts w:asciiTheme="majorHAnsi" w:eastAsiaTheme="majorEastAsia" w:hAnsiTheme="majorHAnsi" w:cstheme="majorBidi"/>
      <w:i/>
      <w:iCs/>
      <w:color w:val="AD84C6" w:themeColor="accent1"/>
    </w:rPr>
  </w:style>
  <w:style w:type="paragraph" w:styleId="Heading7">
    <w:name w:val="heading 7"/>
    <w:basedOn w:val="Normal"/>
    <w:next w:val="Normal"/>
    <w:link w:val="Heading7Char"/>
    <w:uiPriority w:val="9"/>
    <w:semiHidden/>
    <w:unhideWhenUsed/>
    <w:qFormat/>
    <w:rsid w:val="00B066A3"/>
    <w:pPr>
      <w:spacing w:before="320" w:after="100"/>
      <w:outlineLvl w:val="6"/>
    </w:pPr>
    <w:rPr>
      <w:rFonts w:asciiTheme="majorHAnsi" w:eastAsiaTheme="majorEastAsia" w:hAnsiTheme="majorHAnsi" w:cstheme="majorBidi"/>
      <w:b/>
      <w:bCs/>
      <w:color w:val="5D739A" w:themeColor="accent3"/>
      <w:sz w:val="20"/>
      <w:szCs w:val="20"/>
    </w:rPr>
  </w:style>
  <w:style w:type="paragraph" w:styleId="Heading8">
    <w:name w:val="heading 8"/>
    <w:basedOn w:val="Normal"/>
    <w:next w:val="Normal"/>
    <w:link w:val="Heading8Char"/>
    <w:uiPriority w:val="9"/>
    <w:semiHidden/>
    <w:unhideWhenUsed/>
    <w:qFormat/>
    <w:rsid w:val="00B066A3"/>
    <w:pPr>
      <w:spacing w:before="320" w:after="100"/>
      <w:outlineLvl w:val="7"/>
    </w:pPr>
    <w:rPr>
      <w:rFonts w:asciiTheme="majorHAnsi" w:eastAsiaTheme="majorEastAsia" w:hAnsiTheme="majorHAnsi" w:cstheme="majorBidi"/>
      <w:b/>
      <w:bCs/>
      <w:i/>
      <w:iCs/>
      <w:color w:val="5D739A" w:themeColor="accent3"/>
      <w:sz w:val="20"/>
      <w:szCs w:val="20"/>
    </w:rPr>
  </w:style>
  <w:style w:type="paragraph" w:styleId="Heading9">
    <w:name w:val="heading 9"/>
    <w:basedOn w:val="Normal"/>
    <w:next w:val="Normal"/>
    <w:link w:val="Heading9Char"/>
    <w:uiPriority w:val="9"/>
    <w:semiHidden/>
    <w:unhideWhenUsed/>
    <w:qFormat/>
    <w:rsid w:val="00B066A3"/>
    <w:pPr>
      <w:spacing w:before="320" w:after="100"/>
      <w:outlineLvl w:val="8"/>
    </w:pPr>
    <w:rPr>
      <w:rFonts w:asciiTheme="majorHAnsi" w:eastAsiaTheme="majorEastAsia" w:hAnsiTheme="majorHAnsi" w:cstheme="majorBidi"/>
      <w:i/>
      <w:iCs/>
      <w:color w:val="5D739A"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6A3"/>
    <w:pPr>
      <w:ind w:left="720"/>
      <w:contextualSpacing/>
    </w:pPr>
  </w:style>
  <w:style w:type="table" w:styleId="TableGrid">
    <w:name w:val="Table Grid"/>
    <w:basedOn w:val="TableNormal"/>
    <w:uiPriority w:val="59"/>
    <w:rsid w:val="008D50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5767"/>
    <w:rPr>
      <w:rFonts w:ascii="Tahoma" w:hAnsi="Tahoma" w:cs="Tahoma"/>
      <w:sz w:val="16"/>
      <w:szCs w:val="16"/>
    </w:rPr>
  </w:style>
  <w:style w:type="character" w:customStyle="1" w:styleId="BalloonTextChar">
    <w:name w:val="Balloon Text Char"/>
    <w:basedOn w:val="DefaultParagraphFont"/>
    <w:link w:val="BalloonText"/>
    <w:uiPriority w:val="99"/>
    <w:semiHidden/>
    <w:rsid w:val="00F85767"/>
    <w:rPr>
      <w:rFonts w:ascii="Tahoma" w:hAnsi="Tahoma" w:cs="Tahoma"/>
      <w:sz w:val="16"/>
      <w:szCs w:val="16"/>
    </w:rPr>
  </w:style>
  <w:style w:type="character" w:customStyle="1" w:styleId="Heading2Char">
    <w:name w:val="Heading 2 Char"/>
    <w:basedOn w:val="DefaultParagraphFont"/>
    <w:link w:val="Heading2"/>
    <w:uiPriority w:val="9"/>
    <w:rsid w:val="007A1A66"/>
    <w:rPr>
      <w:rFonts w:asciiTheme="majorHAnsi" w:eastAsiaTheme="majorEastAsia" w:hAnsiTheme="majorHAnsi" w:cstheme="majorBidi"/>
      <w:b/>
      <w:bCs/>
      <w:color w:val="92D050"/>
      <w:sz w:val="28"/>
      <w:szCs w:val="24"/>
    </w:rPr>
  </w:style>
  <w:style w:type="character" w:customStyle="1" w:styleId="Heading3Char">
    <w:name w:val="Heading 3 Char"/>
    <w:basedOn w:val="DefaultParagraphFont"/>
    <w:link w:val="Heading3"/>
    <w:uiPriority w:val="9"/>
    <w:rsid w:val="007A1A66"/>
    <w:rPr>
      <w:rFonts w:asciiTheme="majorHAnsi" w:eastAsiaTheme="majorEastAsia" w:hAnsiTheme="majorHAnsi" w:cstheme="majorBidi"/>
      <w:color w:val="92D050"/>
      <w:sz w:val="24"/>
      <w:szCs w:val="24"/>
    </w:rPr>
  </w:style>
  <w:style w:type="character" w:customStyle="1" w:styleId="Heading4Char">
    <w:name w:val="Heading 4 Char"/>
    <w:basedOn w:val="DefaultParagraphFont"/>
    <w:link w:val="Heading4"/>
    <w:uiPriority w:val="9"/>
    <w:rsid w:val="00B066A3"/>
    <w:rPr>
      <w:rFonts w:asciiTheme="majorHAnsi" w:eastAsiaTheme="majorEastAsia" w:hAnsiTheme="majorHAnsi" w:cstheme="majorBidi"/>
      <w:i/>
      <w:iCs/>
      <w:color w:val="AD84C6" w:themeColor="accent1"/>
      <w:sz w:val="24"/>
      <w:szCs w:val="24"/>
    </w:rPr>
  </w:style>
  <w:style w:type="paragraph" w:styleId="Title">
    <w:name w:val="Title"/>
    <w:basedOn w:val="Normal"/>
    <w:next w:val="Normal"/>
    <w:link w:val="TitleChar"/>
    <w:uiPriority w:val="10"/>
    <w:qFormat/>
    <w:rsid w:val="00B066A3"/>
    <w:pPr>
      <w:pBdr>
        <w:top w:val="single" w:sz="8" w:space="10" w:color="D6C1E2" w:themeColor="accent1" w:themeTint="7F"/>
        <w:bottom w:val="single" w:sz="24" w:space="15" w:color="5D739A" w:themeColor="accent3"/>
      </w:pBdr>
      <w:jc w:val="center"/>
    </w:pPr>
    <w:rPr>
      <w:rFonts w:asciiTheme="majorHAnsi" w:eastAsiaTheme="majorEastAsia" w:hAnsiTheme="majorHAnsi" w:cstheme="majorBidi"/>
      <w:i/>
      <w:iCs/>
      <w:color w:val="593470" w:themeColor="accent1" w:themeShade="7F"/>
      <w:sz w:val="60"/>
      <w:szCs w:val="60"/>
    </w:rPr>
  </w:style>
  <w:style w:type="character" w:customStyle="1" w:styleId="TitleChar">
    <w:name w:val="Title Char"/>
    <w:basedOn w:val="DefaultParagraphFont"/>
    <w:link w:val="Title"/>
    <w:uiPriority w:val="10"/>
    <w:rsid w:val="00B066A3"/>
    <w:rPr>
      <w:rFonts w:asciiTheme="majorHAnsi" w:eastAsiaTheme="majorEastAsia" w:hAnsiTheme="majorHAnsi" w:cstheme="majorBidi"/>
      <w:i/>
      <w:iCs/>
      <w:color w:val="593470" w:themeColor="accent1" w:themeShade="7F"/>
      <w:sz w:val="60"/>
      <w:szCs w:val="60"/>
    </w:rPr>
  </w:style>
  <w:style w:type="character" w:customStyle="1" w:styleId="Heading1Char">
    <w:name w:val="Heading 1 Char"/>
    <w:basedOn w:val="DefaultParagraphFont"/>
    <w:link w:val="Heading1"/>
    <w:uiPriority w:val="9"/>
    <w:rsid w:val="007A1A66"/>
    <w:rPr>
      <w:rFonts w:asciiTheme="majorHAnsi" w:eastAsiaTheme="majorEastAsia" w:hAnsiTheme="majorHAnsi" w:cstheme="majorBidi"/>
      <w:b/>
      <w:bCs/>
      <w:color w:val="92D050"/>
      <w:sz w:val="56"/>
      <w:szCs w:val="24"/>
    </w:rPr>
  </w:style>
  <w:style w:type="character" w:customStyle="1" w:styleId="Heading5Char">
    <w:name w:val="Heading 5 Char"/>
    <w:basedOn w:val="DefaultParagraphFont"/>
    <w:link w:val="Heading5"/>
    <w:uiPriority w:val="9"/>
    <w:semiHidden/>
    <w:rsid w:val="00B066A3"/>
    <w:rPr>
      <w:rFonts w:asciiTheme="majorHAnsi" w:eastAsiaTheme="majorEastAsia" w:hAnsiTheme="majorHAnsi" w:cstheme="majorBidi"/>
      <w:color w:val="AD84C6" w:themeColor="accent1"/>
    </w:rPr>
  </w:style>
  <w:style w:type="character" w:customStyle="1" w:styleId="Heading6Char">
    <w:name w:val="Heading 6 Char"/>
    <w:basedOn w:val="DefaultParagraphFont"/>
    <w:link w:val="Heading6"/>
    <w:uiPriority w:val="9"/>
    <w:semiHidden/>
    <w:rsid w:val="00B066A3"/>
    <w:rPr>
      <w:rFonts w:asciiTheme="majorHAnsi" w:eastAsiaTheme="majorEastAsia" w:hAnsiTheme="majorHAnsi" w:cstheme="majorBidi"/>
      <w:i/>
      <w:iCs/>
      <w:color w:val="AD84C6" w:themeColor="accent1"/>
    </w:rPr>
  </w:style>
  <w:style w:type="character" w:customStyle="1" w:styleId="Heading7Char">
    <w:name w:val="Heading 7 Char"/>
    <w:basedOn w:val="DefaultParagraphFont"/>
    <w:link w:val="Heading7"/>
    <w:uiPriority w:val="9"/>
    <w:semiHidden/>
    <w:rsid w:val="00B066A3"/>
    <w:rPr>
      <w:rFonts w:asciiTheme="majorHAnsi" w:eastAsiaTheme="majorEastAsia" w:hAnsiTheme="majorHAnsi" w:cstheme="majorBidi"/>
      <w:b/>
      <w:bCs/>
      <w:color w:val="5D739A" w:themeColor="accent3"/>
      <w:sz w:val="20"/>
      <w:szCs w:val="20"/>
    </w:rPr>
  </w:style>
  <w:style w:type="character" w:customStyle="1" w:styleId="Heading8Char">
    <w:name w:val="Heading 8 Char"/>
    <w:basedOn w:val="DefaultParagraphFont"/>
    <w:link w:val="Heading8"/>
    <w:uiPriority w:val="9"/>
    <w:semiHidden/>
    <w:rsid w:val="00B066A3"/>
    <w:rPr>
      <w:rFonts w:asciiTheme="majorHAnsi" w:eastAsiaTheme="majorEastAsia" w:hAnsiTheme="majorHAnsi" w:cstheme="majorBidi"/>
      <w:b/>
      <w:bCs/>
      <w:i/>
      <w:iCs/>
      <w:color w:val="5D739A" w:themeColor="accent3"/>
      <w:sz w:val="20"/>
      <w:szCs w:val="20"/>
    </w:rPr>
  </w:style>
  <w:style w:type="character" w:customStyle="1" w:styleId="Heading9Char">
    <w:name w:val="Heading 9 Char"/>
    <w:basedOn w:val="DefaultParagraphFont"/>
    <w:link w:val="Heading9"/>
    <w:uiPriority w:val="9"/>
    <w:semiHidden/>
    <w:rsid w:val="00B066A3"/>
    <w:rPr>
      <w:rFonts w:asciiTheme="majorHAnsi" w:eastAsiaTheme="majorEastAsia" w:hAnsiTheme="majorHAnsi" w:cstheme="majorBidi"/>
      <w:i/>
      <w:iCs/>
      <w:color w:val="5D739A" w:themeColor="accent3"/>
      <w:sz w:val="20"/>
      <w:szCs w:val="20"/>
    </w:rPr>
  </w:style>
  <w:style w:type="paragraph" w:styleId="Caption">
    <w:name w:val="caption"/>
    <w:basedOn w:val="Normal"/>
    <w:next w:val="Normal"/>
    <w:uiPriority w:val="35"/>
    <w:semiHidden/>
    <w:unhideWhenUsed/>
    <w:qFormat/>
    <w:rsid w:val="00B066A3"/>
    <w:rPr>
      <w:b/>
      <w:bCs/>
      <w:sz w:val="18"/>
      <w:szCs w:val="18"/>
    </w:rPr>
  </w:style>
  <w:style w:type="paragraph" w:styleId="Subtitle">
    <w:name w:val="Subtitle"/>
    <w:basedOn w:val="Normal"/>
    <w:next w:val="Normal"/>
    <w:link w:val="SubtitleChar"/>
    <w:uiPriority w:val="11"/>
    <w:qFormat/>
    <w:rsid w:val="00B066A3"/>
    <w:pPr>
      <w:spacing w:before="200" w:after="900"/>
      <w:jc w:val="right"/>
    </w:pPr>
    <w:rPr>
      <w:rFonts w:asciiTheme="minorHAnsi" w:hAnsiTheme="minorHAnsi"/>
      <w:i/>
      <w:iCs/>
    </w:rPr>
  </w:style>
  <w:style w:type="character" w:customStyle="1" w:styleId="SubtitleChar">
    <w:name w:val="Subtitle Char"/>
    <w:basedOn w:val="DefaultParagraphFont"/>
    <w:link w:val="Subtitle"/>
    <w:uiPriority w:val="11"/>
    <w:rsid w:val="00B066A3"/>
    <w:rPr>
      <w:i/>
      <w:iCs/>
      <w:sz w:val="24"/>
      <w:szCs w:val="24"/>
    </w:rPr>
  </w:style>
  <w:style w:type="character" w:styleId="Strong">
    <w:name w:val="Strong"/>
    <w:basedOn w:val="DefaultParagraphFont"/>
    <w:uiPriority w:val="22"/>
    <w:qFormat/>
    <w:rsid w:val="00B066A3"/>
    <w:rPr>
      <w:b/>
      <w:bCs/>
      <w:spacing w:val="0"/>
    </w:rPr>
  </w:style>
  <w:style w:type="character" w:styleId="Emphasis">
    <w:name w:val="Emphasis"/>
    <w:uiPriority w:val="20"/>
    <w:qFormat/>
    <w:rsid w:val="00B066A3"/>
    <w:rPr>
      <w:b/>
      <w:bCs/>
      <w:i/>
      <w:iCs/>
      <w:color w:val="5A5A5A" w:themeColor="text1" w:themeTint="A5"/>
    </w:rPr>
  </w:style>
  <w:style w:type="paragraph" w:styleId="NoSpacing">
    <w:name w:val="No Spacing"/>
    <w:basedOn w:val="Normal"/>
    <w:link w:val="NoSpacingChar"/>
    <w:uiPriority w:val="1"/>
    <w:qFormat/>
    <w:rsid w:val="00B066A3"/>
    <w:rPr>
      <w:rFonts w:asciiTheme="minorHAnsi" w:hAnsiTheme="minorHAnsi"/>
    </w:rPr>
  </w:style>
  <w:style w:type="character" w:customStyle="1" w:styleId="NoSpacingChar">
    <w:name w:val="No Spacing Char"/>
    <w:basedOn w:val="DefaultParagraphFont"/>
    <w:link w:val="NoSpacing"/>
    <w:uiPriority w:val="1"/>
    <w:rsid w:val="00B066A3"/>
  </w:style>
  <w:style w:type="paragraph" w:styleId="Quote">
    <w:name w:val="Quote"/>
    <w:basedOn w:val="Normal"/>
    <w:next w:val="Normal"/>
    <w:link w:val="QuoteChar"/>
    <w:uiPriority w:val="29"/>
    <w:qFormat/>
    <w:rsid w:val="00B066A3"/>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B066A3"/>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B066A3"/>
    <w:pPr>
      <w:pBdr>
        <w:top w:val="single" w:sz="12" w:space="10" w:color="DECDE8" w:themeColor="accent1" w:themeTint="66"/>
        <w:left w:val="single" w:sz="36" w:space="4" w:color="AD84C6" w:themeColor="accent1"/>
        <w:bottom w:val="single" w:sz="24" w:space="10" w:color="5D739A" w:themeColor="accent3"/>
        <w:right w:val="single" w:sz="36" w:space="4" w:color="AD84C6" w:themeColor="accent1"/>
      </w:pBdr>
      <w:shd w:val="clear" w:color="auto" w:fill="AD84C6" w:themeFill="accent1"/>
      <w:spacing w:before="320" w:after="320" w:line="300" w:lineRule="auto"/>
      <w:ind w:left="1440" w:right="1440"/>
    </w:pPr>
    <w:rPr>
      <w:rFonts w:asciiTheme="majorHAnsi" w:eastAsiaTheme="majorEastAsia" w:hAnsiTheme="majorHAnsi" w:cstheme="majorBidi"/>
      <w:i/>
      <w:iCs/>
      <w:color w:val="FFFFFF" w:themeColor="background1"/>
    </w:rPr>
  </w:style>
  <w:style w:type="character" w:customStyle="1" w:styleId="IntenseQuoteChar">
    <w:name w:val="Intense Quote Char"/>
    <w:basedOn w:val="DefaultParagraphFont"/>
    <w:link w:val="IntenseQuote"/>
    <w:uiPriority w:val="30"/>
    <w:rsid w:val="00B066A3"/>
    <w:rPr>
      <w:rFonts w:asciiTheme="majorHAnsi" w:eastAsiaTheme="majorEastAsia" w:hAnsiTheme="majorHAnsi" w:cstheme="majorBidi"/>
      <w:i/>
      <w:iCs/>
      <w:color w:val="FFFFFF" w:themeColor="background1"/>
      <w:sz w:val="24"/>
      <w:szCs w:val="24"/>
      <w:shd w:val="clear" w:color="auto" w:fill="AD84C6" w:themeFill="accent1"/>
    </w:rPr>
  </w:style>
  <w:style w:type="character" w:styleId="SubtleEmphasis">
    <w:name w:val="Subtle Emphasis"/>
    <w:uiPriority w:val="19"/>
    <w:qFormat/>
    <w:rsid w:val="00B066A3"/>
    <w:rPr>
      <w:i/>
      <w:iCs/>
      <w:color w:val="5A5A5A" w:themeColor="text1" w:themeTint="A5"/>
    </w:rPr>
  </w:style>
  <w:style w:type="character" w:styleId="IntenseEmphasis">
    <w:name w:val="Intense Emphasis"/>
    <w:uiPriority w:val="21"/>
    <w:qFormat/>
    <w:rsid w:val="00B066A3"/>
    <w:rPr>
      <w:b/>
      <w:bCs/>
      <w:i/>
      <w:iCs/>
      <w:color w:val="AD84C6" w:themeColor="accent1"/>
      <w:sz w:val="22"/>
      <w:szCs w:val="22"/>
    </w:rPr>
  </w:style>
  <w:style w:type="character" w:styleId="SubtleReference">
    <w:name w:val="Subtle Reference"/>
    <w:uiPriority w:val="31"/>
    <w:qFormat/>
    <w:rsid w:val="00B066A3"/>
    <w:rPr>
      <w:color w:val="auto"/>
      <w:u w:val="single" w:color="5D739A" w:themeColor="accent3"/>
    </w:rPr>
  </w:style>
  <w:style w:type="character" w:styleId="IntenseReference">
    <w:name w:val="Intense Reference"/>
    <w:basedOn w:val="DefaultParagraphFont"/>
    <w:uiPriority w:val="32"/>
    <w:qFormat/>
    <w:rsid w:val="00B066A3"/>
    <w:rPr>
      <w:b/>
      <w:bCs/>
      <w:color w:val="455673" w:themeColor="accent3" w:themeShade="BF"/>
      <w:u w:val="single" w:color="5D739A" w:themeColor="accent3"/>
    </w:rPr>
  </w:style>
  <w:style w:type="character" w:styleId="BookTitle">
    <w:name w:val="Book Title"/>
    <w:basedOn w:val="DefaultParagraphFont"/>
    <w:uiPriority w:val="33"/>
    <w:qFormat/>
    <w:rsid w:val="00B066A3"/>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B066A3"/>
    <w:pPr>
      <w:outlineLvl w:val="9"/>
    </w:pPr>
    <w:rPr>
      <w:lang w:bidi="en-US"/>
    </w:rPr>
  </w:style>
  <w:style w:type="character" w:styleId="CommentReference">
    <w:name w:val="annotation reference"/>
    <w:basedOn w:val="DefaultParagraphFont"/>
    <w:uiPriority w:val="99"/>
    <w:semiHidden/>
    <w:unhideWhenUsed/>
    <w:rsid w:val="001A2D0A"/>
    <w:rPr>
      <w:sz w:val="16"/>
      <w:szCs w:val="16"/>
    </w:rPr>
  </w:style>
  <w:style w:type="paragraph" w:styleId="CommentText">
    <w:name w:val="annotation text"/>
    <w:basedOn w:val="Normal"/>
    <w:link w:val="CommentTextChar"/>
    <w:uiPriority w:val="99"/>
    <w:semiHidden/>
    <w:unhideWhenUsed/>
    <w:rsid w:val="001A2D0A"/>
    <w:rPr>
      <w:sz w:val="20"/>
      <w:szCs w:val="20"/>
    </w:rPr>
  </w:style>
  <w:style w:type="character" w:customStyle="1" w:styleId="CommentTextChar">
    <w:name w:val="Comment Text Char"/>
    <w:basedOn w:val="DefaultParagraphFont"/>
    <w:link w:val="CommentText"/>
    <w:uiPriority w:val="99"/>
    <w:semiHidden/>
    <w:rsid w:val="001A2D0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A2D0A"/>
    <w:rPr>
      <w:b/>
      <w:bCs/>
    </w:rPr>
  </w:style>
  <w:style w:type="character" w:customStyle="1" w:styleId="CommentSubjectChar">
    <w:name w:val="Comment Subject Char"/>
    <w:basedOn w:val="CommentTextChar"/>
    <w:link w:val="CommentSubject"/>
    <w:uiPriority w:val="99"/>
    <w:semiHidden/>
    <w:rsid w:val="001A2D0A"/>
    <w:rPr>
      <w:rFonts w:ascii="Times New Roman" w:hAnsi="Times New Roman"/>
      <w:b/>
      <w:bCs/>
      <w:sz w:val="20"/>
      <w:szCs w:val="20"/>
    </w:rPr>
  </w:style>
  <w:style w:type="paragraph" w:styleId="Header">
    <w:name w:val="header"/>
    <w:basedOn w:val="Normal"/>
    <w:link w:val="HeaderChar"/>
    <w:uiPriority w:val="99"/>
    <w:unhideWhenUsed/>
    <w:rsid w:val="009B75AA"/>
    <w:pPr>
      <w:tabs>
        <w:tab w:val="center" w:pos="4680"/>
        <w:tab w:val="right" w:pos="9360"/>
      </w:tabs>
    </w:pPr>
  </w:style>
  <w:style w:type="character" w:customStyle="1" w:styleId="HeaderChar">
    <w:name w:val="Header Char"/>
    <w:basedOn w:val="DefaultParagraphFont"/>
    <w:link w:val="Header"/>
    <w:uiPriority w:val="99"/>
    <w:rsid w:val="009B75AA"/>
    <w:rPr>
      <w:rFonts w:ascii="Times New Roman" w:hAnsi="Times New Roman"/>
    </w:rPr>
  </w:style>
  <w:style w:type="paragraph" w:styleId="Footer">
    <w:name w:val="footer"/>
    <w:basedOn w:val="Normal"/>
    <w:link w:val="FooterChar"/>
    <w:uiPriority w:val="99"/>
    <w:unhideWhenUsed/>
    <w:rsid w:val="009B75AA"/>
    <w:pPr>
      <w:tabs>
        <w:tab w:val="center" w:pos="4680"/>
        <w:tab w:val="right" w:pos="9360"/>
      </w:tabs>
    </w:pPr>
  </w:style>
  <w:style w:type="character" w:customStyle="1" w:styleId="FooterChar">
    <w:name w:val="Footer Char"/>
    <w:basedOn w:val="DefaultParagraphFont"/>
    <w:link w:val="Footer"/>
    <w:uiPriority w:val="99"/>
    <w:rsid w:val="009B75AA"/>
    <w:rPr>
      <w:rFonts w:ascii="Times New Roman" w:hAnsi="Times New Roman"/>
    </w:rPr>
  </w:style>
  <w:style w:type="paragraph" w:styleId="NormalWeb">
    <w:name w:val="Normal (Web)"/>
    <w:basedOn w:val="Normal"/>
    <w:uiPriority w:val="99"/>
    <w:unhideWhenUsed/>
    <w:rsid w:val="000D514A"/>
    <w:pPr>
      <w:spacing w:before="100" w:beforeAutospacing="1" w:after="100" w:afterAutospacing="1"/>
    </w:pPr>
  </w:style>
  <w:style w:type="character" w:customStyle="1" w:styleId="apple-tab-span">
    <w:name w:val="apple-tab-span"/>
    <w:basedOn w:val="DefaultParagraphFont"/>
    <w:rsid w:val="004D2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2252">
      <w:bodyDiv w:val="1"/>
      <w:marLeft w:val="0"/>
      <w:marRight w:val="0"/>
      <w:marTop w:val="0"/>
      <w:marBottom w:val="0"/>
      <w:divBdr>
        <w:top w:val="none" w:sz="0" w:space="0" w:color="auto"/>
        <w:left w:val="none" w:sz="0" w:space="0" w:color="auto"/>
        <w:bottom w:val="none" w:sz="0" w:space="0" w:color="auto"/>
        <w:right w:val="none" w:sz="0" w:space="0" w:color="auto"/>
      </w:divBdr>
    </w:div>
    <w:div w:id="64031633">
      <w:bodyDiv w:val="1"/>
      <w:marLeft w:val="0"/>
      <w:marRight w:val="0"/>
      <w:marTop w:val="0"/>
      <w:marBottom w:val="0"/>
      <w:divBdr>
        <w:top w:val="none" w:sz="0" w:space="0" w:color="auto"/>
        <w:left w:val="none" w:sz="0" w:space="0" w:color="auto"/>
        <w:bottom w:val="none" w:sz="0" w:space="0" w:color="auto"/>
        <w:right w:val="none" w:sz="0" w:space="0" w:color="auto"/>
      </w:divBdr>
    </w:div>
    <w:div w:id="93788254">
      <w:bodyDiv w:val="1"/>
      <w:marLeft w:val="0"/>
      <w:marRight w:val="0"/>
      <w:marTop w:val="0"/>
      <w:marBottom w:val="0"/>
      <w:divBdr>
        <w:top w:val="none" w:sz="0" w:space="0" w:color="auto"/>
        <w:left w:val="none" w:sz="0" w:space="0" w:color="auto"/>
        <w:bottom w:val="none" w:sz="0" w:space="0" w:color="auto"/>
        <w:right w:val="none" w:sz="0" w:space="0" w:color="auto"/>
      </w:divBdr>
    </w:div>
    <w:div w:id="125047093">
      <w:bodyDiv w:val="1"/>
      <w:marLeft w:val="0"/>
      <w:marRight w:val="0"/>
      <w:marTop w:val="0"/>
      <w:marBottom w:val="0"/>
      <w:divBdr>
        <w:top w:val="none" w:sz="0" w:space="0" w:color="auto"/>
        <w:left w:val="none" w:sz="0" w:space="0" w:color="auto"/>
        <w:bottom w:val="none" w:sz="0" w:space="0" w:color="auto"/>
        <w:right w:val="none" w:sz="0" w:space="0" w:color="auto"/>
      </w:divBdr>
    </w:div>
    <w:div w:id="131212668">
      <w:bodyDiv w:val="1"/>
      <w:marLeft w:val="0"/>
      <w:marRight w:val="0"/>
      <w:marTop w:val="0"/>
      <w:marBottom w:val="0"/>
      <w:divBdr>
        <w:top w:val="none" w:sz="0" w:space="0" w:color="auto"/>
        <w:left w:val="none" w:sz="0" w:space="0" w:color="auto"/>
        <w:bottom w:val="none" w:sz="0" w:space="0" w:color="auto"/>
        <w:right w:val="none" w:sz="0" w:space="0" w:color="auto"/>
      </w:divBdr>
    </w:div>
    <w:div w:id="136649372">
      <w:bodyDiv w:val="1"/>
      <w:marLeft w:val="0"/>
      <w:marRight w:val="0"/>
      <w:marTop w:val="0"/>
      <w:marBottom w:val="0"/>
      <w:divBdr>
        <w:top w:val="none" w:sz="0" w:space="0" w:color="auto"/>
        <w:left w:val="none" w:sz="0" w:space="0" w:color="auto"/>
        <w:bottom w:val="none" w:sz="0" w:space="0" w:color="auto"/>
        <w:right w:val="none" w:sz="0" w:space="0" w:color="auto"/>
      </w:divBdr>
    </w:div>
    <w:div w:id="148519538">
      <w:bodyDiv w:val="1"/>
      <w:marLeft w:val="0"/>
      <w:marRight w:val="0"/>
      <w:marTop w:val="0"/>
      <w:marBottom w:val="0"/>
      <w:divBdr>
        <w:top w:val="none" w:sz="0" w:space="0" w:color="auto"/>
        <w:left w:val="none" w:sz="0" w:space="0" w:color="auto"/>
        <w:bottom w:val="none" w:sz="0" w:space="0" w:color="auto"/>
        <w:right w:val="none" w:sz="0" w:space="0" w:color="auto"/>
      </w:divBdr>
    </w:div>
    <w:div w:id="150558701">
      <w:bodyDiv w:val="1"/>
      <w:marLeft w:val="0"/>
      <w:marRight w:val="0"/>
      <w:marTop w:val="0"/>
      <w:marBottom w:val="0"/>
      <w:divBdr>
        <w:top w:val="none" w:sz="0" w:space="0" w:color="auto"/>
        <w:left w:val="none" w:sz="0" w:space="0" w:color="auto"/>
        <w:bottom w:val="none" w:sz="0" w:space="0" w:color="auto"/>
        <w:right w:val="none" w:sz="0" w:space="0" w:color="auto"/>
      </w:divBdr>
    </w:div>
    <w:div w:id="150873775">
      <w:bodyDiv w:val="1"/>
      <w:marLeft w:val="0"/>
      <w:marRight w:val="0"/>
      <w:marTop w:val="0"/>
      <w:marBottom w:val="0"/>
      <w:divBdr>
        <w:top w:val="none" w:sz="0" w:space="0" w:color="auto"/>
        <w:left w:val="none" w:sz="0" w:space="0" w:color="auto"/>
        <w:bottom w:val="none" w:sz="0" w:space="0" w:color="auto"/>
        <w:right w:val="none" w:sz="0" w:space="0" w:color="auto"/>
      </w:divBdr>
    </w:div>
    <w:div w:id="152140584">
      <w:bodyDiv w:val="1"/>
      <w:marLeft w:val="0"/>
      <w:marRight w:val="0"/>
      <w:marTop w:val="0"/>
      <w:marBottom w:val="0"/>
      <w:divBdr>
        <w:top w:val="none" w:sz="0" w:space="0" w:color="auto"/>
        <w:left w:val="none" w:sz="0" w:space="0" w:color="auto"/>
        <w:bottom w:val="none" w:sz="0" w:space="0" w:color="auto"/>
        <w:right w:val="none" w:sz="0" w:space="0" w:color="auto"/>
      </w:divBdr>
    </w:div>
    <w:div w:id="176504527">
      <w:bodyDiv w:val="1"/>
      <w:marLeft w:val="0"/>
      <w:marRight w:val="0"/>
      <w:marTop w:val="0"/>
      <w:marBottom w:val="0"/>
      <w:divBdr>
        <w:top w:val="none" w:sz="0" w:space="0" w:color="auto"/>
        <w:left w:val="none" w:sz="0" w:space="0" w:color="auto"/>
        <w:bottom w:val="none" w:sz="0" w:space="0" w:color="auto"/>
        <w:right w:val="none" w:sz="0" w:space="0" w:color="auto"/>
      </w:divBdr>
    </w:div>
    <w:div w:id="191770926">
      <w:bodyDiv w:val="1"/>
      <w:marLeft w:val="0"/>
      <w:marRight w:val="0"/>
      <w:marTop w:val="0"/>
      <w:marBottom w:val="0"/>
      <w:divBdr>
        <w:top w:val="none" w:sz="0" w:space="0" w:color="auto"/>
        <w:left w:val="none" w:sz="0" w:space="0" w:color="auto"/>
        <w:bottom w:val="none" w:sz="0" w:space="0" w:color="auto"/>
        <w:right w:val="none" w:sz="0" w:space="0" w:color="auto"/>
      </w:divBdr>
    </w:div>
    <w:div w:id="200828537">
      <w:bodyDiv w:val="1"/>
      <w:marLeft w:val="0"/>
      <w:marRight w:val="0"/>
      <w:marTop w:val="0"/>
      <w:marBottom w:val="0"/>
      <w:divBdr>
        <w:top w:val="none" w:sz="0" w:space="0" w:color="auto"/>
        <w:left w:val="none" w:sz="0" w:space="0" w:color="auto"/>
        <w:bottom w:val="none" w:sz="0" w:space="0" w:color="auto"/>
        <w:right w:val="none" w:sz="0" w:space="0" w:color="auto"/>
      </w:divBdr>
    </w:div>
    <w:div w:id="206112703">
      <w:bodyDiv w:val="1"/>
      <w:marLeft w:val="0"/>
      <w:marRight w:val="0"/>
      <w:marTop w:val="0"/>
      <w:marBottom w:val="0"/>
      <w:divBdr>
        <w:top w:val="none" w:sz="0" w:space="0" w:color="auto"/>
        <w:left w:val="none" w:sz="0" w:space="0" w:color="auto"/>
        <w:bottom w:val="none" w:sz="0" w:space="0" w:color="auto"/>
        <w:right w:val="none" w:sz="0" w:space="0" w:color="auto"/>
      </w:divBdr>
    </w:div>
    <w:div w:id="222260215">
      <w:bodyDiv w:val="1"/>
      <w:marLeft w:val="0"/>
      <w:marRight w:val="0"/>
      <w:marTop w:val="0"/>
      <w:marBottom w:val="0"/>
      <w:divBdr>
        <w:top w:val="none" w:sz="0" w:space="0" w:color="auto"/>
        <w:left w:val="none" w:sz="0" w:space="0" w:color="auto"/>
        <w:bottom w:val="none" w:sz="0" w:space="0" w:color="auto"/>
        <w:right w:val="none" w:sz="0" w:space="0" w:color="auto"/>
      </w:divBdr>
    </w:div>
    <w:div w:id="233703756">
      <w:bodyDiv w:val="1"/>
      <w:marLeft w:val="0"/>
      <w:marRight w:val="0"/>
      <w:marTop w:val="0"/>
      <w:marBottom w:val="0"/>
      <w:divBdr>
        <w:top w:val="none" w:sz="0" w:space="0" w:color="auto"/>
        <w:left w:val="none" w:sz="0" w:space="0" w:color="auto"/>
        <w:bottom w:val="none" w:sz="0" w:space="0" w:color="auto"/>
        <w:right w:val="none" w:sz="0" w:space="0" w:color="auto"/>
      </w:divBdr>
    </w:div>
    <w:div w:id="282425752">
      <w:bodyDiv w:val="1"/>
      <w:marLeft w:val="0"/>
      <w:marRight w:val="0"/>
      <w:marTop w:val="0"/>
      <w:marBottom w:val="0"/>
      <w:divBdr>
        <w:top w:val="none" w:sz="0" w:space="0" w:color="auto"/>
        <w:left w:val="none" w:sz="0" w:space="0" w:color="auto"/>
        <w:bottom w:val="none" w:sz="0" w:space="0" w:color="auto"/>
        <w:right w:val="none" w:sz="0" w:space="0" w:color="auto"/>
      </w:divBdr>
    </w:div>
    <w:div w:id="335620274">
      <w:bodyDiv w:val="1"/>
      <w:marLeft w:val="0"/>
      <w:marRight w:val="0"/>
      <w:marTop w:val="0"/>
      <w:marBottom w:val="0"/>
      <w:divBdr>
        <w:top w:val="none" w:sz="0" w:space="0" w:color="auto"/>
        <w:left w:val="none" w:sz="0" w:space="0" w:color="auto"/>
        <w:bottom w:val="none" w:sz="0" w:space="0" w:color="auto"/>
        <w:right w:val="none" w:sz="0" w:space="0" w:color="auto"/>
      </w:divBdr>
    </w:div>
    <w:div w:id="393506023">
      <w:bodyDiv w:val="1"/>
      <w:marLeft w:val="0"/>
      <w:marRight w:val="0"/>
      <w:marTop w:val="0"/>
      <w:marBottom w:val="0"/>
      <w:divBdr>
        <w:top w:val="none" w:sz="0" w:space="0" w:color="auto"/>
        <w:left w:val="none" w:sz="0" w:space="0" w:color="auto"/>
        <w:bottom w:val="none" w:sz="0" w:space="0" w:color="auto"/>
        <w:right w:val="none" w:sz="0" w:space="0" w:color="auto"/>
      </w:divBdr>
    </w:div>
    <w:div w:id="403769006">
      <w:bodyDiv w:val="1"/>
      <w:marLeft w:val="0"/>
      <w:marRight w:val="0"/>
      <w:marTop w:val="0"/>
      <w:marBottom w:val="0"/>
      <w:divBdr>
        <w:top w:val="none" w:sz="0" w:space="0" w:color="auto"/>
        <w:left w:val="none" w:sz="0" w:space="0" w:color="auto"/>
        <w:bottom w:val="none" w:sz="0" w:space="0" w:color="auto"/>
        <w:right w:val="none" w:sz="0" w:space="0" w:color="auto"/>
      </w:divBdr>
    </w:div>
    <w:div w:id="410196930">
      <w:bodyDiv w:val="1"/>
      <w:marLeft w:val="0"/>
      <w:marRight w:val="0"/>
      <w:marTop w:val="0"/>
      <w:marBottom w:val="0"/>
      <w:divBdr>
        <w:top w:val="none" w:sz="0" w:space="0" w:color="auto"/>
        <w:left w:val="none" w:sz="0" w:space="0" w:color="auto"/>
        <w:bottom w:val="none" w:sz="0" w:space="0" w:color="auto"/>
        <w:right w:val="none" w:sz="0" w:space="0" w:color="auto"/>
      </w:divBdr>
    </w:div>
    <w:div w:id="416446556">
      <w:bodyDiv w:val="1"/>
      <w:marLeft w:val="0"/>
      <w:marRight w:val="0"/>
      <w:marTop w:val="0"/>
      <w:marBottom w:val="0"/>
      <w:divBdr>
        <w:top w:val="none" w:sz="0" w:space="0" w:color="auto"/>
        <w:left w:val="none" w:sz="0" w:space="0" w:color="auto"/>
        <w:bottom w:val="none" w:sz="0" w:space="0" w:color="auto"/>
        <w:right w:val="none" w:sz="0" w:space="0" w:color="auto"/>
      </w:divBdr>
    </w:div>
    <w:div w:id="435054460">
      <w:bodyDiv w:val="1"/>
      <w:marLeft w:val="0"/>
      <w:marRight w:val="0"/>
      <w:marTop w:val="0"/>
      <w:marBottom w:val="0"/>
      <w:divBdr>
        <w:top w:val="none" w:sz="0" w:space="0" w:color="auto"/>
        <w:left w:val="none" w:sz="0" w:space="0" w:color="auto"/>
        <w:bottom w:val="none" w:sz="0" w:space="0" w:color="auto"/>
        <w:right w:val="none" w:sz="0" w:space="0" w:color="auto"/>
      </w:divBdr>
    </w:div>
    <w:div w:id="448282394">
      <w:bodyDiv w:val="1"/>
      <w:marLeft w:val="0"/>
      <w:marRight w:val="0"/>
      <w:marTop w:val="0"/>
      <w:marBottom w:val="0"/>
      <w:divBdr>
        <w:top w:val="none" w:sz="0" w:space="0" w:color="auto"/>
        <w:left w:val="none" w:sz="0" w:space="0" w:color="auto"/>
        <w:bottom w:val="none" w:sz="0" w:space="0" w:color="auto"/>
        <w:right w:val="none" w:sz="0" w:space="0" w:color="auto"/>
      </w:divBdr>
    </w:div>
    <w:div w:id="449712930">
      <w:bodyDiv w:val="1"/>
      <w:marLeft w:val="0"/>
      <w:marRight w:val="0"/>
      <w:marTop w:val="0"/>
      <w:marBottom w:val="0"/>
      <w:divBdr>
        <w:top w:val="none" w:sz="0" w:space="0" w:color="auto"/>
        <w:left w:val="none" w:sz="0" w:space="0" w:color="auto"/>
        <w:bottom w:val="none" w:sz="0" w:space="0" w:color="auto"/>
        <w:right w:val="none" w:sz="0" w:space="0" w:color="auto"/>
      </w:divBdr>
    </w:div>
    <w:div w:id="463499212">
      <w:bodyDiv w:val="1"/>
      <w:marLeft w:val="0"/>
      <w:marRight w:val="0"/>
      <w:marTop w:val="0"/>
      <w:marBottom w:val="0"/>
      <w:divBdr>
        <w:top w:val="none" w:sz="0" w:space="0" w:color="auto"/>
        <w:left w:val="none" w:sz="0" w:space="0" w:color="auto"/>
        <w:bottom w:val="none" w:sz="0" w:space="0" w:color="auto"/>
        <w:right w:val="none" w:sz="0" w:space="0" w:color="auto"/>
      </w:divBdr>
    </w:div>
    <w:div w:id="473571911">
      <w:bodyDiv w:val="1"/>
      <w:marLeft w:val="0"/>
      <w:marRight w:val="0"/>
      <w:marTop w:val="0"/>
      <w:marBottom w:val="0"/>
      <w:divBdr>
        <w:top w:val="none" w:sz="0" w:space="0" w:color="auto"/>
        <w:left w:val="none" w:sz="0" w:space="0" w:color="auto"/>
        <w:bottom w:val="none" w:sz="0" w:space="0" w:color="auto"/>
        <w:right w:val="none" w:sz="0" w:space="0" w:color="auto"/>
      </w:divBdr>
    </w:div>
    <w:div w:id="497428521">
      <w:bodyDiv w:val="1"/>
      <w:marLeft w:val="0"/>
      <w:marRight w:val="0"/>
      <w:marTop w:val="0"/>
      <w:marBottom w:val="0"/>
      <w:divBdr>
        <w:top w:val="none" w:sz="0" w:space="0" w:color="auto"/>
        <w:left w:val="none" w:sz="0" w:space="0" w:color="auto"/>
        <w:bottom w:val="none" w:sz="0" w:space="0" w:color="auto"/>
        <w:right w:val="none" w:sz="0" w:space="0" w:color="auto"/>
      </w:divBdr>
    </w:div>
    <w:div w:id="516579626">
      <w:bodyDiv w:val="1"/>
      <w:marLeft w:val="0"/>
      <w:marRight w:val="0"/>
      <w:marTop w:val="0"/>
      <w:marBottom w:val="0"/>
      <w:divBdr>
        <w:top w:val="none" w:sz="0" w:space="0" w:color="auto"/>
        <w:left w:val="none" w:sz="0" w:space="0" w:color="auto"/>
        <w:bottom w:val="none" w:sz="0" w:space="0" w:color="auto"/>
        <w:right w:val="none" w:sz="0" w:space="0" w:color="auto"/>
      </w:divBdr>
    </w:div>
    <w:div w:id="531385639">
      <w:bodyDiv w:val="1"/>
      <w:marLeft w:val="0"/>
      <w:marRight w:val="0"/>
      <w:marTop w:val="0"/>
      <w:marBottom w:val="0"/>
      <w:divBdr>
        <w:top w:val="none" w:sz="0" w:space="0" w:color="auto"/>
        <w:left w:val="none" w:sz="0" w:space="0" w:color="auto"/>
        <w:bottom w:val="none" w:sz="0" w:space="0" w:color="auto"/>
        <w:right w:val="none" w:sz="0" w:space="0" w:color="auto"/>
      </w:divBdr>
    </w:div>
    <w:div w:id="533691090">
      <w:bodyDiv w:val="1"/>
      <w:marLeft w:val="0"/>
      <w:marRight w:val="0"/>
      <w:marTop w:val="0"/>
      <w:marBottom w:val="0"/>
      <w:divBdr>
        <w:top w:val="none" w:sz="0" w:space="0" w:color="auto"/>
        <w:left w:val="none" w:sz="0" w:space="0" w:color="auto"/>
        <w:bottom w:val="none" w:sz="0" w:space="0" w:color="auto"/>
        <w:right w:val="none" w:sz="0" w:space="0" w:color="auto"/>
      </w:divBdr>
    </w:div>
    <w:div w:id="535966461">
      <w:bodyDiv w:val="1"/>
      <w:marLeft w:val="0"/>
      <w:marRight w:val="0"/>
      <w:marTop w:val="0"/>
      <w:marBottom w:val="0"/>
      <w:divBdr>
        <w:top w:val="none" w:sz="0" w:space="0" w:color="auto"/>
        <w:left w:val="none" w:sz="0" w:space="0" w:color="auto"/>
        <w:bottom w:val="none" w:sz="0" w:space="0" w:color="auto"/>
        <w:right w:val="none" w:sz="0" w:space="0" w:color="auto"/>
      </w:divBdr>
    </w:div>
    <w:div w:id="539561158">
      <w:bodyDiv w:val="1"/>
      <w:marLeft w:val="0"/>
      <w:marRight w:val="0"/>
      <w:marTop w:val="0"/>
      <w:marBottom w:val="0"/>
      <w:divBdr>
        <w:top w:val="none" w:sz="0" w:space="0" w:color="auto"/>
        <w:left w:val="none" w:sz="0" w:space="0" w:color="auto"/>
        <w:bottom w:val="none" w:sz="0" w:space="0" w:color="auto"/>
        <w:right w:val="none" w:sz="0" w:space="0" w:color="auto"/>
      </w:divBdr>
    </w:div>
    <w:div w:id="558170311">
      <w:bodyDiv w:val="1"/>
      <w:marLeft w:val="0"/>
      <w:marRight w:val="0"/>
      <w:marTop w:val="0"/>
      <w:marBottom w:val="0"/>
      <w:divBdr>
        <w:top w:val="none" w:sz="0" w:space="0" w:color="auto"/>
        <w:left w:val="none" w:sz="0" w:space="0" w:color="auto"/>
        <w:bottom w:val="none" w:sz="0" w:space="0" w:color="auto"/>
        <w:right w:val="none" w:sz="0" w:space="0" w:color="auto"/>
      </w:divBdr>
    </w:div>
    <w:div w:id="563414383">
      <w:bodyDiv w:val="1"/>
      <w:marLeft w:val="0"/>
      <w:marRight w:val="0"/>
      <w:marTop w:val="0"/>
      <w:marBottom w:val="0"/>
      <w:divBdr>
        <w:top w:val="none" w:sz="0" w:space="0" w:color="auto"/>
        <w:left w:val="none" w:sz="0" w:space="0" w:color="auto"/>
        <w:bottom w:val="none" w:sz="0" w:space="0" w:color="auto"/>
        <w:right w:val="none" w:sz="0" w:space="0" w:color="auto"/>
      </w:divBdr>
    </w:div>
    <w:div w:id="586154790">
      <w:bodyDiv w:val="1"/>
      <w:marLeft w:val="0"/>
      <w:marRight w:val="0"/>
      <w:marTop w:val="0"/>
      <w:marBottom w:val="0"/>
      <w:divBdr>
        <w:top w:val="none" w:sz="0" w:space="0" w:color="auto"/>
        <w:left w:val="none" w:sz="0" w:space="0" w:color="auto"/>
        <w:bottom w:val="none" w:sz="0" w:space="0" w:color="auto"/>
        <w:right w:val="none" w:sz="0" w:space="0" w:color="auto"/>
      </w:divBdr>
    </w:div>
    <w:div w:id="589899016">
      <w:bodyDiv w:val="1"/>
      <w:marLeft w:val="0"/>
      <w:marRight w:val="0"/>
      <w:marTop w:val="0"/>
      <w:marBottom w:val="0"/>
      <w:divBdr>
        <w:top w:val="none" w:sz="0" w:space="0" w:color="auto"/>
        <w:left w:val="none" w:sz="0" w:space="0" w:color="auto"/>
        <w:bottom w:val="none" w:sz="0" w:space="0" w:color="auto"/>
        <w:right w:val="none" w:sz="0" w:space="0" w:color="auto"/>
      </w:divBdr>
    </w:div>
    <w:div w:id="605816439">
      <w:bodyDiv w:val="1"/>
      <w:marLeft w:val="0"/>
      <w:marRight w:val="0"/>
      <w:marTop w:val="0"/>
      <w:marBottom w:val="0"/>
      <w:divBdr>
        <w:top w:val="none" w:sz="0" w:space="0" w:color="auto"/>
        <w:left w:val="none" w:sz="0" w:space="0" w:color="auto"/>
        <w:bottom w:val="none" w:sz="0" w:space="0" w:color="auto"/>
        <w:right w:val="none" w:sz="0" w:space="0" w:color="auto"/>
      </w:divBdr>
    </w:div>
    <w:div w:id="637149631">
      <w:bodyDiv w:val="1"/>
      <w:marLeft w:val="0"/>
      <w:marRight w:val="0"/>
      <w:marTop w:val="0"/>
      <w:marBottom w:val="0"/>
      <w:divBdr>
        <w:top w:val="none" w:sz="0" w:space="0" w:color="auto"/>
        <w:left w:val="none" w:sz="0" w:space="0" w:color="auto"/>
        <w:bottom w:val="none" w:sz="0" w:space="0" w:color="auto"/>
        <w:right w:val="none" w:sz="0" w:space="0" w:color="auto"/>
      </w:divBdr>
    </w:div>
    <w:div w:id="637300933">
      <w:bodyDiv w:val="1"/>
      <w:marLeft w:val="0"/>
      <w:marRight w:val="0"/>
      <w:marTop w:val="0"/>
      <w:marBottom w:val="0"/>
      <w:divBdr>
        <w:top w:val="none" w:sz="0" w:space="0" w:color="auto"/>
        <w:left w:val="none" w:sz="0" w:space="0" w:color="auto"/>
        <w:bottom w:val="none" w:sz="0" w:space="0" w:color="auto"/>
        <w:right w:val="none" w:sz="0" w:space="0" w:color="auto"/>
      </w:divBdr>
    </w:div>
    <w:div w:id="639456143">
      <w:bodyDiv w:val="1"/>
      <w:marLeft w:val="0"/>
      <w:marRight w:val="0"/>
      <w:marTop w:val="0"/>
      <w:marBottom w:val="0"/>
      <w:divBdr>
        <w:top w:val="none" w:sz="0" w:space="0" w:color="auto"/>
        <w:left w:val="none" w:sz="0" w:space="0" w:color="auto"/>
        <w:bottom w:val="none" w:sz="0" w:space="0" w:color="auto"/>
        <w:right w:val="none" w:sz="0" w:space="0" w:color="auto"/>
      </w:divBdr>
    </w:div>
    <w:div w:id="651297434">
      <w:bodyDiv w:val="1"/>
      <w:marLeft w:val="0"/>
      <w:marRight w:val="0"/>
      <w:marTop w:val="0"/>
      <w:marBottom w:val="0"/>
      <w:divBdr>
        <w:top w:val="none" w:sz="0" w:space="0" w:color="auto"/>
        <w:left w:val="none" w:sz="0" w:space="0" w:color="auto"/>
        <w:bottom w:val="none" w:sz="0" w:space="0" w:color="auto"/>
        <w:right w:val="none" w:sz="0" w:space="0" w:color="auto"/>
      </w:divBdr>
    </w:div>
    <w:div w:id="660544792">
      <w:bodyDiv w:val="1"/>
      <w:marLeft w:val="0"/>
      <w:marRight w:val="0"/>
      <w:marTop w:val="0"/>
      <w:marBottom w:val="0"/>
      <w:divBdr>
        <w:top w:val="none" w:sz="0" w:space="0" w:color="auto"/>
        <w:left w:val="none" w:sz="0" w:space="0" w:color="auto"/>
        <w:bottom w:val="none" w:sz="0" w:space="0" w:color="auto"/>
        <w:right w:val="none" w:sz="0" w:space="0" w:color="auto"/>
      </w:divBdr>
    </w:div>
    <w:div w:id="677080564">
      <w:bodyDiv w:val="1"/>
      <w:marLeft w:val="0"/>
      <w:marRight w:val="0"/>
      <w:marTop w:val="0"/>
      <w:marBottom w:val="0"/>
      <w:divBdr>
        <w:top w:val="none" w:sz="0" w:space="0" w:color="auto"/>
        <w:left w:val="none" w:sz="0" w:space="0" w:color="auto"/>
        <w:bottom w:val="none" w:sz="0" w:space="0" w:color="auto"/>
        <w:right w:val="none" w:sz="0" w:space="0" w:color="auto"/>
      </w:divBdr>
    </w:div>
    <w:div w:id="683359162">
      <w:bodyDiv w:val="1"/>
      <w:marLeft w:val="0"/>
      <w:marRight w:val="0"/>
      <w:marTop w:val="0"/>
      <w:marBottom w:val="0"/>
      <w:divBdr>
        <w:top w:val="none" w:sz="0" w:space="0" w:color="auto"/>
        <w:left w:val="none" w:sz="0" w:space="0" w:color="auto"/>
        <w:bottom w:val="none" w:sz="0" w:space="0" w:color="auto"/>
        <w:right w:val="none" w:sz="0" w:space="0" w:color="auto"/>
      </w:divBdr>
    </w:div>
    <w:div w:id="733314039">
      <w:bodyDiv w:val="1"/>
      <w:marLeft w:val="0"/>
      <w:marRight w:val="0"/>
      <w:marTop w:val="0"/>
      <w:marBottom w:val="0"/>
      <w:divBdr>
        <w:top w:val="none" w:sz="0" w:space="0" w:color="auto"/>
        <w:left w:val="none" w:sz="0" w:space="0" w:color="auto"/>
        <w:bottom w:val="none" w:sz="0" w:space="0" w:color="auto"/>
        <w:right w:val="none" w:sz="0" w:space="0" w:color="auto"/>
      </w:divBdr>
    </w:div>
    <w:div w:id="750392184">
      <w:bodyDiv w:val="1"/>
      <w:marLeft w:val="0"/>
      <w:marRight w:val="0"/>
      <w:marTop w:val="0"/>
      <w:marBottom w:val="0"/>
      <w:divBdr>
        <w:top w:val="none" w:sz="0" w:space="0" w:color="auto"/>
        <w:left w:val="none" w:sz="0" w:space="0" w:color="auto"/>
        <w:bottom w:val="none" w:sz="0" w:space="0" w:color="auto"/>
        <w:right w:val="none" w:sz="0" w:space="0" w:color="auto"/>
      </w:divBdr>
    </w:div>
    <w:div w:id="768626724">
      <w:bodyDiv w:val="1"/>
      <w:marLeft w:val="0"/>
      <w:marRight w:val="0"/>
      <w:marTop w:val="0"/>
      <w:marBottom w:val="0"/>
      <w:divBdr>
        <w:top w:val="none" w:sz="0" w:space="0" w:color="auto"/>
        <w:left w:val="none" w:sz="0" w:space="0" w:color="auto"/>
        <w:bottom w:val="none" w:sz="0" w:space="0" w:color="auto"/>
        <w:right w:val="none" w:sz="0" w:space="0" w:color="auto"/>
      </w:divBdr>
    </w:div>
    <w:div w:id="808128137">
      <w:bodyDiv w:val="1"/>
      <w:marLeft w:val="0"/>
      <w:marRight w:val="0"/>
      <w:marTop w:val="0"/>
      <w:marBottom w:val="0"/>
      <w:divBdr>
        <w:top w:val="none" w:sz="0" w:space="0" w:color="auto"/>
        <w:left w:val="none" w:sz="0" w:space="0" w:color="auto"/>
        <w:bottom w:val="none" w:sz="0" w:space="0" w:color="auto"/>
        <w:right w:val="none" w:sz="0" w:space="0" w:color="auto"/>
      </w:divBdr>
    </w:div>
    <w:div w:id="862716605">
      <w:bodyDiv w:val="1"/>
      <w:marLeft w:val="0"/>
      <w:marRight w:val="0"/>
      <w:marTop w:val="0"/>
      <w:marBottom w:val="0"/>
      <w:divBdr>
        <w:top w:val="none" w:sz="0" w:space="0" w:color="auto"/>
        <w:left w:val="none" w:sz="0" w:space="0" w:color="auto"/>
        <w:bottom w:val="none" w:sz="0" w:space="0" w:color="auto"/>
        <w:right w:val="none" w:sz="0" w:space="0" w:color="auto"/>
      </w:divBdr>
    </w:div>
    <w:div w:id="963582991">
      <w:bodyDiv w:val="1"/>
      <w:marLeft w:val="0"/>
      <w:marRight w:val="0"/>
      <w:marTop w:val="0"/>
      <w:marBottom w:val="0"/>
      <w:divBdr>
        <w:top w:val="none" w:sz="0" w:space="0" w:color="auto"/>
        <w:left w:val="none" w:sz="0" w:space="0" w:color="auto"/>
        <w:bottom w:val="none" w:sz="0" w:space="0" w:color="auto"/>
        <w:right w:val="none" w:sz="0" w:space="0" w:color="auto"/>
      </w:divBdr>
    </w:div>
    <w:div w:id="976224902">
      <w:bodyDiv w:val="1"/>
      <w:marLeft w:val="0"/>
      <w:marRight w:val="0"/>
      <w:marTop w:val="0"/>
      <w:marBottom w:val="0"/>
      <w:divBdr>
        <w:top w:val="none" w:sz="0" w:space="0" w:color="auto"/>
        <w:left w:val="none" w:sz="0" w:space="0" w:color="auto"/>
        <w:bottom w:val="none" w:sz="0" w:space="0" w:color="auto"/>
        <w:right w:val="none" w:sz="0" w:space="0" w:color="auto"/>
      </w:divBdr>
    </w:div>
    <w:div w:id="986276433">
      <w:bodyDiv w:val="1"/>
      <w:marLeft w:val="0"/>
      <w:marRight w:val="0"/>
      <w:marTop w:val="0"/>
      <w:marBottom w:val="0"/>
      <w:divBdr>
        <w:top w:val="none" w:sz="0" w:space="0" w:color="auto"/>
        <w:left w:val="none" w:sz="0" w:space="0" w:color="auto"/>
        <w:bottom w:val="none" w:sz="0" w:space="0" w:color="auto"/>
        <w:right w:val="none" w:sz="0" w:space="0" w:color="auto"/>
      </w:divBdr>
    </w:div>
    <w:div w:id="993996315">
      <w:bodyDiv w:val="1"/>
      <w:marLeft w:val="0"/>
      <w:marRight w:val="0"/>
      <w:marTop w:val="0"/>
      <w:marBottom w:val="0"/>
      <w:divBdr>
        <w:top w:val="none" w:sz="0" w:space="0" w:color="auto"/>
        <w:left w:val="none" w:sz="0" w:space="0" w:color="auto"/>
        <w:bottom w:val="none" w:sz="0" w:space="0" w:color="auto"/>
        <w:right w:val="none" w:sz="0" w:space="0" w:color="auto"/>
      </w:divBdr>
    </w:div>
    <w:div w:id="994139133">
      <w:bodyDiv w:val="1"/>
      <w:marLeft w:val="0"/>
      <w:marRight w:val="0"/>
      <w:marTop w:val="0"/>
      <w:marBottom w:val="0"/>
      <w:divBdr>
        <w:top w:val="none" w:sz="0" w:space="0" w:color="auto"/>
        <w:left w:val="none" w:sz="0" w:space="0" w:color="auto"/>
        <w:bottom w:val="none" w:sz="0" w:space="0" w:color="auto"/>
        <w:right w:val="none" w:sz="0" w:space="0" w:color="auto"/>
      </w:divBdr>
    </w:div>
    <w:div w:id="1042096021">
      <w:bodyDiv w:val="1"/>
      <w:marLeft w:val="0"/>
      <w:marRight w:val="0"/>
      <w:marTop w:val="0"/>
      <w:marBottom w:val="0"/>
      <w:divBdr>
        <w:top w:val="none" w:sz="0" w:space="0" w:color="auto"/>
        <w:left w:val="none" w:sz="0" w:space="0" w:color="auto"/>
        <w:bottom w:val="none" w:sz="0" w:space="0" w:color="auto"/>
        <w:right w:val="none" w:sz="0" w:space="0" w:color="auto"/>
      </w:divBdr>
    </w:div>
    <w:div w:id="1046831948">
      <w:bodyDiv w:val="1"/>
      <w:marLeft w:val="0"/>
      <w:marRight w:val="0"/>
      <w:marTop w:val="0"/>
      <w:marBottom w:val="0"/>
      <w:divBdr>
        <w:top w:val="none" w:sz="0" w:space="0" w:color="auto"/>
        <w:left w:val="none" w:sz="0" w:space="0" w:color="auto"/>
        <w:bottom w:val="none" w:sz="0" w:space="0" w:color="auto"/>
        <w:right w:val="none" w:sz="0" w:space="0" w:color="auto"/>
      </w:divBdr>
    </w:div>
    <w:div w:id="1080906142">
      <w:bodyDiv w:val="1"/>
      <w:marLeft w:val="0"/>
      <w:marRight w:val="0"/>
      <w:marTop w:val="0"/>
      <w:marBottom w:val="0"/>
      <w:divBdr>
        <w:top w:val="none" w:sz="0" w:space="0" w:color="auto"/>
        <w:left w:val="none" w:sz="0" w:space="0" w:color="auto"/>
        <w:bottom w:val="none" w:sz="0" w:space="0" w:color="auto"/>
        <w:right w:val="none" w:sz="0" w:space="0" w:color="auto"/>
      </w:divBdr>
    </w:div>
    <w:div w:id="1083332622">
      <w:bodyDiv w:val="1"/>
      <w:marLeft w:val="0"/>
      <w:marRight w:val="0"/>
      <w:marTop w:val="0"/>
      <w:marBottom w:val="0"/>
      <w:divBdr>
        <w:top w:val="none" w:sz="0" w:space="0" w:color="auto"/>
        <w:left w:val="none" w:sz="0" w:space="0" w:color="auto"/>
        <w:bottom w:val="none" w:sz="0" w:space="0" w:color="auto"/>
        <w:right w:val="none" w:sz="0" w:space="0" w:color="auto"/>
      </w:divBdr>
    </w:div>
    <w:div w:id="1086851762">
      <w:bodyDiv w:val="1"/>
      <w:marLeft w:val="0"/>
      <w:marRight w:val="0"/>
      <w:marTop w:val="0"/>
      <w:marBottom w:val="0"/>
      <w:divBdr>
        <w:top w:val="none" w:sz="0" w:space="0" w:color="auto"/>
        <w:left w:val="none" w:sz="0" w:space="0" w:color="auto"/>
        <w:bottom w:val="none" w:sz="0" w:space="0" w:color="auto"/>
        <w:right w:val="none" w:sz="0" w:space="0" w:color="auto"/>
      </w:divBdr>
    </w:div>
    <w:div w:id="1089347512">
      <w:bodyDiv w:val="1"/>
      <w:marLeft w:val="0"/>
      <w:marRight w:val="0"/>
      <w:marTop w:val="0"/>
      <w:marBottom w:val="0"/>
      <w:divBdr>
        <w:top w:val="none" w:sz="0" w:space="0" w:color="auto"/>
        <w:left w:val="none" w:sz="0" w:space="0" w:color="auto"/>
        <w:bottom w:val="none" w:sz="0" w:space="0" w:color="auto"/>
        <w:right w:val="none" w:sz="0" w:space="0" w:color="auto"/>
      </w:divBdr>
    </w:div>
    <w:div w:id="1092579698">
      <w:bodyDiv w:val="1"/>
      <w:marLeft w:val="0"/>
      <w:marRight w:val="0"/>
      <w:marTop w:val="0"/>
      <w:marBottom w:val="0"/>
      <w:divBdr>
        <w:top w:val="none" w:sz="0" w:space="0" w:color="auto"/>
        <w:left w:val="none" w:sz="0" w:space="0" w:color="auto"/>
        <w:bottom w:val="none" w:sz="0" w:space="0" w:color="auto"/>
        <w:right w:val="none" w:sz="0" w:space="0" w:color="auto"/>
      </w:divBdr>
    </w:div>
    <w:div w:id="1092778768">
      <w:bodyDiv w:val="1"/>
      <w:marLeft w:val="0"/>
      <w:marRight w:val="0"/>
      <w:marTop w:val="0"/>
      <w:marBottom w:val="0"/>
      <w:divBdr>
        <w:top w:val="none" w:sz="0" w:space="0" w:color="auto"/>
        <w:left w:val="none" w:sz="0" w:space="0" w:color="auto"/>
        <w:bottom w:val="none" w:sz="0" w:space="0" w:color="auto"/>
        <w:right w:val="none" w:sz="0" w:space="0" w:color="auto"/>
      </w:divBdr>
    </w:div>
    <w:div w:id="1109012639">
      <w:bodyDiv w:val="1"/>
      <w:marLeft w:val="0"/>
      <w:marRight w:val="0"/>
      <w:marTop w:val="0"/>
      <w:marBottom w:val="0"/>
      <w:divBdr>
        <w:top w:val="none" w:sz="0" w:space="0" w:color="auto"/>
        <w:left w:val="none" w:sz="0" w:space="0" w:color="auto"/>
        <w:bottom w:val="none" w:sz="0" w:space="0" w:color="auto"/>
        <w:right w:val="none" w:sz="0" w:space="0" w:color="auto"/>
      </w:divBdr>
    </w:div>
    <w:div w:id="1112046367">
      <w:bodyDiv w:val="1"/>
      <w:marLeft w:val="0"/>
      <w:marRight w:val="0"/>
      <w:marTop w:val="0"/>
      <w:marBottom w:val="0"/>
      <w:divBdr>
        <w:top w:val="none" w:sz="0" w:space="0" w:color="auto"/>
        <w:left w:val="none" w:sz="0" w:space="0" w:color="auto"/>
        <w:bottom w:val="none" w:sz="0" w:space="0" w:color="auto"/>
        <w:right w:val="none" w:sz="0" w:space="0" w:color="auto"/>
      </w:divBdr>
    </w:div>
    <w:div w:id="1113549418">
      <w:bodyDiv w:val="1"/>
      <w:marLeft w:val="0"/>
      <w:marRight w:val="0"/>
      <w:marTop w:val="0"/>
      <w:marBottom w:val="0"/>
      <w:divBdr>
        <w:top w:val="none" w:sz="0" w:space="0" w:color="auto"/>
        <w:left w:val="none" w:sz="0" w:space="0" w:color="auto"/>
        <w:bottom w:val="none" w:sz="0" w:space="0" w:color="auto"/>
        <w:right w:val="none" w:sz="0" w:space="0" w:color="auto"/>
      </w:divBdr>
    </w:div>
    <w:div w:id="1146357138">
      <w:bodyDiv w:val="1"/>
      <w:marLeft w:val="0"/>
      <w:marRight w:val="0"/>
      <w:marTop w:val="0"/>
      <w:marBottom w:val="0"/>
      <w:divBdr>
        <w:top w:val="none" w:sz="0" w:space="0" w:color="auto"/>
        <w:left w:val="none" w:sz="0" w:space="0" w:color="auto"/>
        <w:bottom w:val="none" w:sz="0" w:space="0" w:color="auto"/>
        <w:right w:val="none" w:sz="0" w:space="0" w:color="auto"/>
      </w:divBdr>
    </w:div>
    <w:div w:id="1152986418">
      <w:bodyDiv w:val="1"/>
      <w:marLeft w:val="0"/>
      <w:marRight w:val="0"/>
      <w:marTop w:val="0"/>
      <w:marBottom w:val="0"/>
      <w:divBdr>
        <w:top w:val="none" w:sz="0" w:space="0" w:color="auto"/>
        <w:left w:val="none" w:sz="0" w:space="0" w:color="auto"/>
        <w:bottom w:val="none" w:sz="0" w:space="0" w:color="auto"/>
        <w:right w:val="none" w:sz="0" w:space="0" w:color="auto"/>
      </w:divBdr>
    </w:div>
    <w:div w:id="1186089909">
      <w:bodyDiv w:val="1"/>
      <w:marLeft w:val="0"/>
      <w:marRight w:val="0"/>
      <w:marTop w:val="0"/>
      <w:marBottom w:val="0"/>
      <w:divBdr>
        <w:top w:val="none" w:sz="0" w:space="0" w:color="auto"/>
        <w:left w:val="none" w:sz="0" w:space="0" w:color="auto"/>
        <w:bottom w:val="none" w:sz="0" w:space="0" w:color="auto"/>
        <w:right w:val="none" w:sz="0" w:space="0" w:color="auto"/>
      </w:divBdr>
    </w:div>
    <w:div w:id="1190140441">
      <w:bodyDiv w:val="1"/>
      <w:marLeft w:val="0"/>
      <w:marRight w:val="0"/>
      <w:marTop w:val="0"/>
      <w:marBottom w:val="0"/>
      <w:divBdr>
        <w:top w:val="none" w:sz="0" w:space="0" w:color="auto"/>
        <w:left w:val="none" w:sz="0" w:space="0" w:color="auto"/>
        <w:bottom w:val="none" w:sz="0" w:space="0" w:color="auto"/>
        <w:right w:val="none" w:sz="0" w:space="0" w:color="auto"/>
      </w:divBdr>
    </w:div>
    <w:div w:id="1228809127">
      <w:bodyDiv w:val="1"/>
      <w:marLeft w:val="0"/>
      <w:marRight w:val="0"/>
      <w:marTop w:val="0"/>
      <w:marBottom w:val="0"/>
      <w:divBdr>
        <w:top w:val="none" w:sz="0" w:space="0" w:color="auto"/>
        <w:left w:val="none" w:sz="0" w:space="0" w:color="auto"/>
        <w:bottom w:val="none" w:sz="0" w:space="0" w:color="auto"/>
        <w:right w:val="none" w:sz="0" w:space="0" w:color="auto"/>
      </w:divBdr>
    </w:div>
    <w:div w:id="1264342520">
      <w:bodyDiv w:val="1"/>
      <w:marLeft w:val="0"/>
      <w:marRight w:val="0"/>
      <w:marTop w:val="0"/>
      <w:marBottom w:val="0"/>
      <w:divBdr>
        <w:top w:val="none" w:sz="0" w:space="0" w:color="auto"/>
        <w:left w:val="none" w:sz="0" w:space="0" w:color="auto"/>
        <w:bottom w:val="none" w:sz="0" w:space="0" w:color="auto"/>
        <w:right w:val="none" w:sz="0" w:space="0" w:color="auto"/>
      </w:divBdr>
    </w:div>
    <w:div w:id="1269040289">
      <w:bodyDiv w:val="1"/>
      <w:marLeft w:val="0"/>
      <w:marRight w:val="0"/>
      <w:marTop w:val="0"/>
      <w:marBottom w:val="0"/>
      <w:divBdr>
        <w:top w:val="none" w:sz="0" w:space="0" w:color="auto"/>
        <w:left w:val="none" w:sz="0" w:space="0" w:color="auto"/>
        <w:bottom w:val="none" w:sz="0" w:space="0" w:color="auto"/>
        <w:right w:val="none" w:sz="0" w:space="0" w:color="auto"/>
      </w:divBdr>
    </w:div>
    <w:div w:id="1312827845">
      <w:bodyDiv w:val="1"/>
      <w:marLeft w:val="0"/>
      <w:marRight w:val="0"/>
      <w:marTop w:val="0"/>
      <w:marBottom w:val="0"/>
      <w:divBdr>
        <w:top w:val="none" w:sz="0" w:space="0" w:color="auto"/>
        <w:left w:val="none" w:sz="0" w:space="0" w:color="auto"/>
        <w:bottom w:val="none" w:sz="0" w:space="0" w:color="auto"/>
        <w:right w:val="none" w:sz="0" w:space="0" w:color="auto"/>
      </w:divBdr>
    </w:div>
    <w:div w:id="1320382653">
      <w:bodyDiv w:val="1"/>
      <w:marLeft w:val="0"/>
      <w:marRight w:val="0"/>
      <w:marTop w:val="0"/>
      <w:marBottom w:val="0"/>
      <w:divBdr>
        <w:top w:val="none" w:sz="0" w:space="0" w:color="auto"/>
        <w:left w:val="none" w:sz="0" w:space="0" w:color="auto"/>
        <w:bottom w:val="none" w:sz="0" w:space="0" w:color="auto"/>
        <w:right w:val="none" w:sz="0" w:space="0" w:color="auto"/>
      </w:divBdr>
    </w:div>
    <w:div w:id="1323777333">
      <w:bodyDiv w:val="1"/>
      <w:marLeft w:val="0"/>
      <w:marRight w:val="0"/>
      <w:marTop w:val="0"/>
      <w:marBottom w:val="0"/>
      <w:divBdr>
        <w:top w:val="none" w:sz="0" w:space="0" w:color="auto"/>
        <w:left w:val="none" w:sz="0" w:space="0" w:color="auto"/>
        <w:bottom w:val="none" w:sz="0" w:space="0" w:color="auto"/>
        <w:right w:val="none" w:sz="0" w:space="0" w:color="auto"/>
      </w:divBdr>
    </w:div>
    <w:div w:id="1324163740">
      <w:bodyDiv w:val="1"/>
      <w:marLeft w:val="0"/>
      <w:marRight w:val="0"/>
      <w:marTop w:val="0"/>
      <w:marBottom w:val="0"/>
      <w:divBdr>
        <w:top w:val="none" w:sz="0" w:space="0" w:color="auto"/>
        <w:left w:val="none" w:sz="0" w:space="0" w:color="auto"/>
        <w:bottom w:val="none" w:sz="0" w:space="0" w:color="auto"/>
        <w:right w:val="none" w:sz="0" w:space="0" w:color="auto"/>
      </w:divBdr>
    </w:div>
    <w:div w:id="1324503046">
      <w:bodyDiv w:val="1"/>
      <w:marLeft w:val="0"/>
      <w:marRight w:val="0"/>
      <w:marTop w:val="0"/>
      <w:marBottom w:val="0"/>
      <w:divBdr>
        <w:top w:val="none" w:sz="0" w:space="0" w:color="auto"/>
        <w:left w:val="none" w:sz="0" w:space="0" w:color="auto"/>
        <w:bottom w:val="none" w:sz="0" w:space="0" w:color="auto"/>
        <w:right w:val="none" w:sz="0" w:space="0" w:color="auto"/>
      </w:divBdr>
    </w:div>
    <w:div w:id="1380397060">
      <w:bodyDiv w:val="1"/>
      <w:marLeft w:val="0"/>
      <w:marRight w:val="0"/>
      <w:marTop w:val="0"/>
      <w:marBottom w:val="0"/>
      <w:divBdr>
        <w:top w:val="none" w:sz="0" w:space="0" w:color="auto"/>
        <w:left w:val="none" w:sz="0" w:space="0" w:color="auto"/>
        <w:bottom w:val="none" w:sz="0" w:space="0" w:color="auto"/>
        <w:right w:val="none" w:sz="0" w:space="0" w:color="auto"/>
      </w:divBdr>
    </w:div>
    <w:div w:id="1394886035">
      <w:bodyDiv w:val="1"/>
      <w:marLeft w:val="0"/>
      <w:marRight w:val="0"/>
      <w:marTop w:val="0"/>
      <w:marBottom w:val="0"/>
      <w:divBdr>
        <w:top w:val="none" w:sz="0" w:space="0" w:color="auto"/>
        <w:left w:val="none" w:sz="0" w:space="0" w:color="auto"/>
        <w:bottom w:val="none" w:sz="0" w:space="0" w:color="auto"/>
        <w:right w:val="none" w:sz="0" w:space="0" w:color="auto"/>
      </w:divBdr>
    </w:div>
    <w:div w:id="1425147020">
      <w:bodyDiv w:val="1"/>
      <w:marLeft w:val="0"/>
      <w:marRight w:val="0"/>
      <w:marTop w:val="0"/>
      <w:marBottom w:val="0"/>
      <w:divBdr>
        <w:top w:val="none" w:sz="0" w:space="0" w:color="auto"/>
        <w:left w:val="none" w:sz="0" w:space="0" w:color="auto"/>
        <w:bottom w:val="none" w:sz="0" w:space="0" w:color="auto"/>
        <w:right w:val="none" w:sz="0" w:space="0" w:color="auto"/>
      </w:divBdr>
    </w:div>
    <w:div w:id="1430270721">
      <w:bodyDiv w:val="1"/>
      <w:marLeft w:val="0"/>
      <w:marRight w:val="0"/>
      <w:marTop w:val="0"/>
      <w:marBottom w:val="0"/>
      <w:divBdr>
        <w:top w:val="none" w:sz="0" w:space="0" w:color="auto"/>
        <w:left w:val="none" w:sz="0" w:space="0" w:color="auto"/>
        <w:bottom w:val="none" w:sz="0" w:space="0" w:color="auto"/>
        <w:right w:val="none" w:sz="0" w:space="0" w:color="auto"/>
      </w:divBdr>
    </w:div>
    <w:div w:id="1436708897">
      <w:bodyDiv w:val="1"/>
      <w:marLeft w:val="0"/>
      <w:marRight w:val="0"/>
      <w:marTop w:val="0"/>
      <w:marBottom w:val="0"/>
      <w:divBdr>
        <w:top w:val="none" w:sz="0" w:space="0" w:color="auto"/>
        <w:left w:val="none" w:sz="0" w:space="0" w:color="auto"/>
        <w:bottom w:val="none" w:sz="0" w:space="0" w:color="auto"/>
        <w:right w:val="none" w:sz="0" w:space="0" w:color="auto"/>
      </w:divBdr>
    </w:div>
    <w:div w:id="1438209152">
      <w:bodyDiv w:val="1"/>
      <w:marLeft w:val="0"/>
      <w:marRight w:val="0"/>
      <w:marTop w:val="0"/>
      <w:marBottom w:val="0"/>
      <w:divBdr>
        <w:top w:val="none" w:sz="0" w:space="0" w:color="auto"/>
        <w:left w:val="none" w:sz="0" w:space="0" w:color="auto"/>
        <w:bottom w:val="none" w:sz="0" w:space="0" w:color="auto"/>
        <w:right w:val="none" w:sz="0" w:space="0" w:color="auto"/>
      </w:divBdr>
    </w:div>
    <w:div w:id="1444031668">
      <w:bodyDiv w:val="1"/>
      <w:marLeft w:val="0"/>
      <w:marRight w:val="0"/>
      <w:marTop w:val="0"/>
      <w:marBottom w:val="0"/>
      <w:divBdr>
        <w:top w:val="none" w:sz="0" w:space="0" w:color="auto"/>
        <w:left w:val="none" w:sz="0" w:space="0" w:color="auto"/>
        <w:bottom w:val="none" w:sz="0" w:space="0" w:color="auto"/>
        <w:right w:val="none" w:sz="0" w:space="0" w:color="auto"/>
      </w:divBdr>
    </w:div>
    <w:div w:id="1453595940">
      <w:bodyDiv w:val="1"/>
      <w:marLeft w:val="0"/>
      <w:marRight w:val="0"/>
      <w:marTop w:val="0"/>
      <w:marBottom w:val="0"/>
      <w:divBdr>
        <w:top w:val="none" w:sz="0" w:space="0" w:color="auto"/>
        <w:left w:val="none" w:sz="0" w:space="0" w:color="auto"/>
        <w:bottom w:val="none" w:sz="0" w:space="0" w:color="auto"/>
        <w:right w:val="none" w:sz="0" w:space="0" w:color="auto"/>
      </w:divBdr>
    </w:div>
    <w:div w:id="1507593855">
      <w:bodyDiv w:val="1"/>
      <w:marLeft w:val="0"/>
      <w:marRight w:val="0"/>
      <w:marTop w:val="0"/>
      <w:marBottom w:val="0"/>
      <w:divBdr>
        <w:top w:val="none" w:sz="0" w:space="0" w:color="auto"/>
        <w:left w:val="none" w:sz="0" w:space="0" w:color="auto"/>
        <w:bottom w:val="none" w:sz="0" w:space="0" w:color="auto"/>
        <w:right w:val="none" w:sz="0" w:space="0" w:color="auto"/>
      </w:divBdr>
    </w:div>
    <w:div w:id="1515269285">
      <w:bodyDiv w:val="1"/>
      <w:marLeft w:val="0"/>
      <w:marRight w:val="0"/>
      <w:marTop w:val="0"/>
      <w:marBottom w:val="0"/>
      <w:divBdr>
        <w:top w:val="none" w:sz="0" w:space="0" w:color="auto"/>
        <w:left w:val="none" w:sz="0" w:space="0" w:color="auto"/>
        <w:bottom w:val="none" w:sz="0" w:space="0" w:color="auto"/>
        <w:right w:val="none" w:sz="0" w:space="0" w:color="auto"/>
      </w:divBdr>
    </w:div>
    <w:div w:id="1517842328">
      <w:bodyDiv w:val="1"/>
      <w:marLeft w:val="0"/>
      <w:marRight w:val="0"/>
      <w:marTop w:val="0"/>
      <w:marBottom w:val="0"/>
      <w:divBdr>
        <w:top w:val="none" w:sz="0" w:space="0" w:color="auto"/>
        <w:left w:val="none" w:sz="0" w:space="0" w:color="auto"/>
        <w:bottom w:val="none" w:sz="0" w:space="0" w:color="auto"/>
        <w:right w:val="none" w:sz="0" w:space="0" w:color="auto"/>
      </w:divBdr>
    </w:div>
    <w:div w:id="1522891185">
      <w:bodyDiv w:val="1"/>
      <w:marLeft w:val="0"/>
      <w:marRight w:val="0"/>
      <w:marTop w:val="0"/>
      <w:marBottom w:val="0"/>
      <w:divBdr>
        <w:top w:val="none" w:sz="0" w:space="0" w:color="auto"/>
        <w:left w:val="none" w:sz="0" w:space="0" w:color="auto"/>
        <w:bottom w:val="none" w:sz="0" w:space="0" w:color="auto"/>
        <w:right w:val="none" w:sz="0" w:space="0" w:color="auto"/>
      </w:divBdr>
    </w:div>
    <w:div w:id="1569152775">
      <w:bodyDiv w:val="1"/>
      <w:marLeft w:val="0"/>
      <w:marRight w:val="0"/>
      <w:marTop w:val="0"/>
      <w:marBottom w:val="0"/>
      <w:divBdr>
        <w:top w:val="none" w:sz="0" w:space="0" w:color="auto"/>
        <w:left w:val="none" w:sz="0" w:space="0" w:color="auto"/>
        <w:bottom w:val="none" w:sz="0" w:space="0" w:color="auto"/>
        <w:right w:val="none" w:sz="0" w:space="0" w:color="auto"/>
      </w:divBdr>
    </w:div>
    <w:div w:id="1625303469">
      <w:bodyDiv w:val="1"/>
      <w:marLeft w:val="0"/>
      <w:marRight w:val="0"/>
      <w:marTop w:val="0"/>
      <w:marBottom w:val="0"/>
      <w:divBdr>
        <w:top w:val="none" w:sz="0" w:space="0" w:color="auto"/>
        <w:left w:val="none" w:sz="0" w:space="0" w:color="auto"/>
        <w:bottom w:val="none" w:sz="0" w:space="0" w:color="auto"/>
        <w:right w:val="none" w:sz="0" w:space="0" w:color="auto"/>
      </w:divBdr>
    </w:div>
    <w:div w:id="1637876591">
      <w:bodyDiv w:val="1"/>
      <w:marLeft w:val="0"/>
      <w:marRight w:val="0"/>
      <w:marTop w:val="0"/>
      <w:marBottom w:val="0"/>
      <w:divBdr>
        <w:top w:val="none" w:sz="0" w:space="0" w:color="auto"/>
        <w:left w:val="none" w:sz="0" w:space="0" w:color="auto"/>
        <w:bottom w:val="none" w:sz="0" w:space="0" w:color="auto"/>
        <w:right w:val="none" w:sz="0" w:space="0" w:color="auto"/>
      </w:divBdr>
    </w:div>
    <w:div w:id="1641108382">
      <w:bodyDiv w:val="1"/>
      <w:marLeft w:val="0"/>
      <w:marRight w:val="0"/>
      <w:marTop w:val="0"/>
      <w:marBottom w:val="0"/>
      <w:divBdr>
        <w:top w:val="none" w:sz="0" w:space="0" w:color="auto"/>
        <w:left w:val="none" w:sz="0" w:space="0" w:color="auto"/>
        <w:bottom w:val="none" w:sz="0" w:space="0" w:color="auto"/>
        <w:right w:val="none" w:sz="0" w:space="0" w:color="auto"/>
      </w:divBdr>
    </w:div>
    <w:div w:id="1648126272">
      <w:bodyDiv w:val="1"/>
      <w:marLeft w:val="0"/>
      <w:marRight w:val="0"/>
      <w:marTop w:val="0"/>
      <w:marBottom w:val="0"/>
      <w:divBdr>
        <w:top w:val="none" w:sz="0" w:space="0" w:color="auto"/>
        <w:left w:val="none" w:sz="0" w:space="0" w:color="auto"/>
        <w:bottom w:val="none" w:sz="0" w:space="0" w:color="auto"/>
        <w:right w:val="none" w:sz="0" w:space="0" w:color="auto"/>
      </w:divBdr>
    </w:div>
    <w:div w:id="1678464848">
      <w:bodyDiv w:val="1"/>
      <w:marLeft w:val="0"/>
      <w:marRight w:val="0"/>
      <w:marTop w:val="0"/>
      <w:marBottom w:val="0"/>
      <w:divBdr>
        <w:top w:val="none" w:sz="0" w:space="0" w:color="auto"/>
        <w:left w:val="none" w:sz="0" w:space="0" w:color="auto"/>
        <w:bottom w:val="none" w:sz="0" w:space="0" w:color="auto"/>
        <w:right w:val="none" w:sz="0" w:space="0" w:color="auto"/>
      </w:divBdr>
    </w:div>
    <w:div w:id="1695687031">
      <w:bodyDiv w:val="1"/>
      <w:marLeft w:val="0"/>
      <w:marRight w:val="0"/>
      <w:marTop w:val="0"/>
      <w:marBottom w:val="0"/>
      <w:divBdr>
        <w:top w:val="none" w:sz="0" w:space="0" w:color="auto"/>
        <w:left w:val="none" w:sz="0" w:space="0" w:color="auto"/>
        <w:bottom w:val="none" w:sz="0" w:space="0" w:color="auto"/>
        <w:right w:val="none" w:sz="0" w:space="0" w:color="auto"/>
      </w:divBdr>
    </w:div>
    <w:div w:id="1703020770">
      <w:bodyDiv w:val="1"/>
      <w:marLeft w:val="0"/>
      <w:marRight w:val="0"/>
      <w:marTop w:val="0"/>
      <w:marBottom w:val="0"/>
      <w:divBdr>
        <w:top w:val="none" w:sz="0" w:space="0" w:color="auto"/>
        <w:left w:val="none" w:sz="0" w:space="0" w:color="auto"/>
        <w:bottom w:val="none" w:sz="0" w:space="0" w:color="auto"/>
        <w:right w:val="none" w:sz="0" w:space="0" w:color="auto"/>
      </w:divBdr>
    </w:div>
    <w:div w:id="1705709843">
      <w:bodyDiv w:val="1"/>
      <w:marLeft w:val="0"/>
      <w:marRight w:val="0"/>
      <w:marTop w:val="0"/>
      <w:marBottom w:val="0"/>
      <w:divBdr>
        <w:top w:val="none" w:sz="0" w:space="0" w:color="auto"/>
        <w:left w:val="none" w:sz="0" w:space="0" w:color="auto"/>
        <w:bottom w:val="none" w:sz="0" w:space="0" w:color="auto"/>
        <w:right w:val="none" w:sz="0" w:space="0" w:color="auto"/>
      </w:divBdr>
    </w:div>
    <w:div w:id="1707367370">
      <w:bodyDiv w:val="1"/>
      <w:marLeft w:val="0"/>
      <w:marRight w:val="0"/>
      <w:marTop w:val="0"/>
      <w:marBottom w:val="0"/>
      <w:divBdr>
        <w:top w:val="none" w:sz="0" w:space="0" w:color="auto"/>
        <w:left w:val="none" w:sz="0" w:space="0" w:color="auto"/>
        <w:bottom w:val="none" w:sz="0" w:space="0" w:color="auto"/>
        <w:right w:val="none" w:sz="0" w:space="0" w:color="auto"/>
      </w:divBdr>
    </w:div>
    <w:div w:id="1749885028">
      <w:bodyDiv w:val="1"/>
      <w:marLeft w:val="0"/>
      <w:marRight w:val="0"/>
      <w:marTop w:val="0"/>
      <w:marBottom w:val="0"/>
      <w:divBdr>
        <w:top w:val="none" w:sz="0" w:space="0" w:color="auto"/>
        <w:left w:val="none" w:sz="0" w:space="0" w:color="auto"/>
        <w:bottom w:val="none" w:sz="0" w:space="0" w:color="auto"/>
        <w:right w:val="none" w:sz="0" w:space="0" w:color="auto"/>
      </w:divBdr>
    </w:div>
    <w:div w:id="1757706746">
      <w:bodyDiv w:val="1"/>
      <w:marLeft w:val="0"/>
      <w:marRight w:val="0"/>
      <w:marTop w:val="0"/>
      <w:marBottom w:val="0"/>
      <w:divBdr>
        <w:top w:val="none" w:sz="0" w:space="0" w:color="auto"/>
        <w:left w:val="none" w:sz="0" w:space="0" w:color="auto"/>
        <w:bottom w:val="none" w:sz="0" w:space="0" w:color="auto"/>
        <w:right w:val="none" w:sz="0" w:space="0" w:color="auto"/>
      </w:divBdr>
    </w:div>
    <w:div w:id="1774471697">
      <w:bodyDiv w:val="1"/>
      <w:marLeft w:val="0"/>
      <w:marRight w:val="0"/>
      <w:marTop w:val="0"/>
      <w:marBottom w:val="0"/>
      <w:divBdr>
        <w:top w:val="none" w:sz="0" w:space="0" w:color="auto"/>
        <w:left w:val="none" w:sz="0" w:space="0" w:color="auto"/>
        <w:bottom w:val="none" w:sz="0" w:space="0" w:color="auto"/>
        <w:right w:val="none" w:sz="0" w:space="0" w:color="auto"/>
      </w:divBdr>
    </w:div>
    <w:div w:id="1785146800">
      <w:bodyDiv w:val="1"/>
      <w:marLeft w:val="0"/>
      <w:marRight w:val="0"/>
      <w:marTop w:val="0"/>
      <w:marBottom w:val="0"/>
      <w:divBdr>
        <w:top w:val="none" w:sz="0" w:space="0" w:color="auto"/>
        <w:left w:val="none" w:sz="0" w:space="0" w:color="auto"/>
        <w:bottom w:val="none" w:sz="0" w:space="0" w:color="auto"/>
        <w:right w:val="none" w:sz="0" w:space="0" w:color="auto"/>
      </w:divBdr>
    </w:div>
    <w:div w:id="1811362528">
      <w:bodyDiv w:val="1"/>
      <w:marLeft w:val="0"/>
      <w:marRight w:val="0"/>
      <w:marTop w:val="0"/>
      <w:marBottom w:val="0"/>
      <w:divBdr>
        <w:top w:val="none" w:sz="0" w:space="0" w:color="auto"/>
        <w:left w:val="none" w:sz="0" w:space="0" w:color="auto"/>
        <w:bottom w:val="none" w:sz="0" w:space="0" w:color="auto"/>
        <w:right w:val="none" w:sz="0" w:space="0" w:color="auto"/>
      </w:divBdr>
    </w:div>
    <w:div w:id="1839685956">
      <w:bodyDiv w:val="1"/>
      <w:marLeft w:val="0"/>
      <w:marRight w:val="0"/>
      <w:marTop w:val="0"/>
      <w:marBottom w:val="0"/>
      <w:divBdr>
        <w:top w:val="none" w:sz="0" w:space="0" w:color="auto"/>
        <w:left w:val="none" w:sz="0" w:space="0" w:color="auto"/>
        <w:bottom w:val="none" w:sz="0" w:space="0" w:color="auto"/>
        <w:right w:val="none" w:sz="0" w:space="0" w:color="auto"/>
      </w:divBdr>
    </w:div>
    <w:div w:id="1851214957">
      <w:bodyDiv w:val="1"/>
      <w:marLeft w:val="0"/>
      <w:marRight w:val="0"/>
      <w:marTop w:val="0"/>
      <w:marBottom w:val="0"/>
      <w:divBdr>
        <w:top w:val="none" w:sz="0" w:space="0" w:color="auto"/>
        <w:left w:val="none" w:sz="0" w:space="0" w:color="auto"/>
        <w:bottom w:val="none" w:sz="0" w:space="0" w:color="auto"/>
        <w:right w:val="none" w:sz="0" w:space="0" w:color="auto"/>
      </w:divBdr>
    </w:div>
    <w:div w:id="1855606667">
      <w:bodyDiv w:val="1"/>
      <w:marLeft w:val="0"/>
      <w:marRight w:val="0"/>
      <w:marTop w:val="0"/>
      <w:marBottom w:val="0"/>
      <w:divBdr>
        <w:top w:val="none" w:sz="0" w:space="0" w:color="auto"/>
        <w:left w:val="none" w:sz="0" w:space="0" w:color="auto"/>
        <w:bottom w:val="none" w:sz="0" w:space="0" w:color="auto"/>
        <w:right w:val="none" w:sz="0" w:space="0" w:color="auto"/>
      </w:divBdr>
    </w:div>
    <w:div w:id="1878471594">
      <w:bodyDiv w:val="1"/>
      <w:marLeft w:val="0"/>
      <w:marRight w:val="0"/>
      <w:marTop w:val="0"/>
      <w:marBottom w:val="0"/>
      <w:divBdr>
        <w:top w:val="none" w:sz="0" w:space="0" w:color="auto"/>
        <w:left w:val="none" w:sz="0" w:space="0" w:color="auto"/>
        <w:bottom w:val="none" w:sz="0" w:space="0" w:color="auto"/>
        <w:right w:val="none" w:sz="0" w:space="0" w:color="auto"/>
      </w:divBdr>
    </w:div>
    <w:div w:id="1886864982">
      <w:bodyDiv w:val="1"/>
      <w:marLeft w:val="0"/>
      <w:marRight w:val="0"/>
      <w:marTop w:val="0"/>
      <w:marBottom w:val="0"/>
      <w:divBdr>
        <w:top w:val="none" w:sz="0" w:space="0" w:color="auto"/>
        <w:left w:val="none" w:sz="0" w:space="0" w:color="auto"/>
        <w:bottom w:val="none" w:sz="0" w:space="0" w:color="auto"/>
        <w:right w:val="none" w:sz="0" w:space="0" w:color="auto"/>
      </w:divBdr>
    </w:div>
    <w:div w:id="1903755420">
      <w:bodyDiv w:val="1"/>
      <w:marLeft w:val="0"/>
      <w:marRight w:val="0"/>
      <w:marTop w:val="0"/>
      <w:marBottom w:val="0"/>
      <w:divBdr>
        <w:top w:val="none" w:sz="0" w:space="0" w:color="auto"/>
        <w:left w:val="none" w:sz="0" w:space="0" w:color="auto"/>
        <w:bottom w:val="none" w:sz="0" w:space="0" w:color="auto"/>
        <w:right w:val="none" w:sz="0" w:space="0" w:color="auto"/>
      </w:divBdr>
    </w:div>
    <w:div w:id="1916283642">
      <w:bodyDiv w:val="1"/>
      <w:marLeft w:val="0"/>
      <w:marRight w:val="0"/>
      <w:marTop w:val="0"/>
      <w:marBottom w:val="0"/>
      <w:divBdr>
        <w:top w:val="none" w:sz="0" w:space="0" w:color="auto"/>
        <w:left w:val="none" w:sz="0" w:space="0" w:color="auto"/>
        <w:bottom w:val="none" w:sz="0" w:space="0" w:color="auto"/>
        <w:right w:val="none" w:sz="0" w:space="0" w:color="auto"/>
      </w:divBdr>
    </w:div>
    <w:div w:id="1935554817">
      <w:bodyDiv w:val="1"/>
      <w:marLeft w:val="0"/>
      <w:marRight w:val="0"/>
      <w:marTop w:val="0"/>
      <w:marBottom w:val="0"/>
      <w:divBdr>
        <w:top w:val="none" w:sz="0" w:space="0" w:color="auto"/>
        <w:left w:val="none" w:sz="0" w:space="0" w:color="auto"/>
        <w:bottom w:val="none" w:sz="0" w:space="0" w:color="auto"/>
        <w:right w:val="none" w:sz="0" w:space="0" w:color="auto"/>
      </w:divBdr>
    </w:div>
    <w:div w:id="1946838015">
      <w:bodyDiv w:val="1"/>
      <w:marLeft w:val="0"/>
      <w:marRight w:val="0"/>
      <w:marTop w:val="0"/>
      <w:marBottom w:val="0"/>
      <w:divBdr>
        <w:top w:val="none" w:sz="0" w:space="0" w:color="auto"/>
        <w:left w:val="none" w:sz="0" w:space="0" w:color="auto"/>
        <w:bottom w:val="none" w:sz="0" w:space="0" w:color="auto"/>
        <w:right w:val="none" w:sz="0" w:space="0" w:color="auto"/>
      </w:divBdr>
    </w:div>
    <w:div w:id="1954096339">
      <w:bodyDiv w:val="1"/>
      <w:marLeft w:val="0"/>
      <w:marRight w:val="0"/>
      <w:marTop w:val="0"/>
      <w:marBottom w:val="0"/>
      <w:divBdr>
        <w:top w:val="none" w:sz="0" w:space="0" w:color="auto"/>
        <w:left w:val="none" w:sz="0" w:space="0" w:color="auto"/>
        <w:bottom w:val="none" w:sz="0" w:space="0" w:color="auto"/>
        <w:right w:val="none" w:sz="0" w:space="0" w:color="auto"/>
      </w:divBdr>
    </w:div>
    <w:div w:id="1977445409">
      <w:bodyDiv w:val="1"/>
      <w:marLeft w:val="0"/>
      <w:marRight w:val="0"/>
      <w:marTop w:val="0"/>
      <w:marBottom w:val="0"/>
      <w:divBdr>
        <w:top w:val="none" w:sz="0" w:space="0" w:color="auto"/>
        <w:left w:val="none" w:sz="0" w:space="0" w:color="auto"/>
        <w:bottom w:val="none" w:sz="0" w:space="0" w:color="auto"/>
        <w:right w:val="none" w:sz="0" w:space="0" w:color="auto"/>
      </w:divBdr>
    </w:div>
    <w:div w:id="1978030169">
      <w:bodyDiv w:val="1"/>
      <w:marLeft w:val="0"/>
      <w:marRight w:val="0"/>
      <w:marTop w:val="0"/>
      <w:marBottom w:val="0"/>
      <w:divBdr>
        <w:top w:val="none" w:sz="0" w:space="0" w:color="auto"/>
        <w:left w:val="none" w:sz="0" w:space="0" w:color="auto"/>
        <w:bottom w:val="none" w:sz="0" w:space="0" w:color="auto"/>
        <w:right w:val="none" w:sz="0" w:space="0" w:color="auto"/>
      </w:divBdr>
    </w:div>
    <w:div w:id="2006857005">
      <w:bodyDiv w:val="1"/>
      <w:marLeft w:val="0"/>
      <w:marRight w:val="0"/>
      <w:marTop w:val="0"/>
      <w:marBottom w:val="0"/>
      <w:divBdr>
        <w:top w:val="none" w:sz="0" w:space="0" w:color="auto"/>
        <w:left w:val="none" w:sz="0" w:space="0" w:color="auto"/>
        <w:bottom w:val="none" w:sz="0" w:space="0" w:color="auto"/>
        <w:right w:val="none" w:sz="0" w:space="0" w:color="auto"/>
      </w:divBdr>
    </w:div>
    <w:div w:id="2008248057">
      <w:bodyDiv w:val="1"/>
      <w:marLeft w:val="0"/>
      <w:marRight w:val="0"/>
      <w:marTop w:val="0"/>
      <w:marBottom w:val="0"/>
      <w:divBdr>
        <w:top w:val="none" w:sz="0" w:space="0" w:color="auto"/>
        <w:left w:val="none" w:sz="0" w:space="0" w:color="auto"/>
        <w:bottom w:val="none" w:sz="0" w:space="0" w:color="auto"/>
        <w:right w:val="none" w:sz="0" w:space="0" w:color="auto"/>
      </w:divBdr>
    </w:div>
    <w:div w:id="2024629297">
      <w:bodyDiv w:val="1"/>
      <w:marLeft w:val="0"/>
      <w:marRight w:val="0"/>
      <w:marTop w:val="0"/>
      <w:marBottom w:val="0"/>
      <w:divBdr>
        <w:top w:val="none" w:sz="0" w:space="0" w:color="auto"/>
        <w:left w:val="none" w:sz="0" w:space="0" w:color="auto"/>
        <w:bottom w:val="none" w:sz="0" w:space="0" w:color="auto"/>
        <w:right w:val="none" w:sz="0" w:space="0" w:color="auto"/>
      </w:divBdr>
    </w:div>
    <w:div w:id="2050495152">
      <w:bodyDiv w:val="1"/>
      <w:marLeft w:val="0"/>
      <w:marRight w:val="0"/>
      <w:marTop w:val="0"/>
      <w:marBottom w:val="0"/>
      <w:divBdr>
        <w:top w:val="none" w:sz="0" w:space="0" w:color="auto"/>
        <w:left w:val="none" w:sz="0" w:space="0" w:color="auto"/>
        <w:bottom w:val="none" w:sz="0" w:space="0" w:color="auto"/>
        <w:right w:val="none" w:sz="0" w:space="0" w:color="auto"/>
      </w:divBdr>
    </w:div>
    <w:div w:id="2086294572">
      <w:bodyDiv w:val="1"/>
      <w:marLeft w:val="0"/>
      <w:marRight w:val="0"/>
      <w:marTop w:val="0"/>
      <w:marBottom w:val="0"/>
      <w:divBdr>
        <w:top w:val="none" w:sz="0" w:space="0" w:color="auto"/>
        <w:left w:val="none" w:sz="0" w:space="0" w:color="auto"/>
        <w:bottom w:val="none" w:sz="0" w:space="0" w:color="auto"/>
        <w:right w:val="none" w:sz="0" w:space="0" w:color="auto"/>
      </w:divBdr>
    </w:div>
    <w:div w:id="2121222111">
      <w:bodyDiv w:val="1"/>
      <w:marLeft w:val="0"/>
      <w:marRight w:val="0"/>
      <w:marTop w:val="0"/>
      <w:marBottom w:val="0"/>
      <w:divBdr>
        <w:top w:val="none" w:sz="0" w:space="0" w:color="auto"/>
        <w:left w:val="none" w:sz="0" w:space="0" w:color="auto"/>
        <w:bottom w:val="none" w:sz="0" w:space="0" w:color="auto"/>
        <w:right w:val="none" w:sz="0" w:space="0" w:color="auto"/>
      </w:divBdr>
    </w:div>
    <w:div w:id="2124688354">
      <w:bodyDiv w:val="1"/>
      <w:marLeft w:val="0"/>
      <w:marRight w:val="0"/>
      <w:marTop w:val="0"/>
      <w:marBottom w:val="0"/>
      <w:divBdr>
        <w:top w:val="none" w:sz="0" w:space="0" w:color="auto"/>
        <w:left w:val="none" w:sz="0" w:space="0" w:color="auto"/>
        <w:bottom w:val="none" w:sz="0" w:space="0" w:color="auto"/>
        <w:right w:val="none" w:sz="0" w:space="0" w:color="auto"/>
      </w:divBdr>
    </w:div>
    <w:div w:id="214684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7.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gif"/><Relationship Id="rId89" Type="http://schemas.openxmlformats.org/officeDocument/2006/relationships/image" Target="media/image81.jpeg"/><Relationship Id="rId112" Type="http://schemas.openxmlformats.org/officeDocument/2006/relationships/image" Target="media/image102.png"/><Relationship Id="rId133" Type="http://schemas.openxmlformats.org/officeDocument/2006/relationships/image" Target="media/image125.png"/><Relationship Id="rId138" Type="http://schemas.openxmlformats.org/officeDocument/2006/relationships/image" Target="media/image130.png"/><Relationship Id="rId154" Type="http://schemas.openxmlformats.org/officeDocument/2006/relationships/image" Target="media/image144.png"/><Relationship Id="rId159" Type="http://schemas.openxmlformats.org/officeDocument/2006/relationships/image" Target="media/image149.png"/><Relationship Id="rId175" Type="http://schemas.openxmlformats.org/officeDocument/2006/relationships/image" Target="media/image165.png"/><Relationship Id="rId170" Type="http://schemas.openxmlformats.org/officeDocument/2006/relationships/image" Target="media/image160.png"/><Relationship Id="rId191"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image" Target="media/image97.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2.gif"/><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image" Target="media/image132.png"/><Relationship Id="rId149" Type="http://schemas.openxmlformats.org/officeDocument/2006/relationships/image" Target="media/image139.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svg"/><Relationship Id="rId160" Type="http://schemas.openxmlformats.org/officeDocument/2006/relationships/image" Target="media/image150.png"/><Relationship Id="rId165" Type="http://schemas.openxmlformats.org/officeDocument/2006/relationships/image" Target="media/image155.png"/><Relationship Id="rId181" Type="http://schemas.openxmlformats.org/officeDocument/2006/relationships/image" Target="media/image171.jpeg"/><Relationship Id="rId186" Type="http://schemas.openxmlformats.org/officeDocument/2006/relationships/image" Target="media/image17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6.png"/><Relationship Id="rId139" Type="http://schemas.openxmlformats.org/officeDocument/2006/relationships/image" Target="media/image127.png"/><Relationship Id="rId80" Type="http://schemas.openxmlformats.org/officeDocument/2006/relationships/image" Target="media/image72.png"/><Relationship Id="rId85" Type="http://schemas.openxmlformats.org/officeDocument/2006/relationships/image" Target="media/image77.jpe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76" Type="http://schemas.openxmlformats.org/officeDocument/2006/relationships/image" Target="media/image166.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2.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8.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82" Type="http://schemas.openxmlformats.org/officeDocument/2006/relationships/image" Target="media/image172.png"/><Relationship Id="rId18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gif"/><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jpeg"/><Relationship Id="rId130" Type="http://schemas.openxmlformats.org/officeDocument/2006/relationships/image" Target="media/image122.png"/><Relationship Id="rId135" Type="http://schemas.openxmlformats.org/officeDocument/2006/relationships/image" Target="media/image123.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image" Target="media/image167.png"/><Relationship Id="rId172" Type="http://schemas.openxmlformats.org/officeDocument/2006/relationships/image" Target="media/image16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9.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7.sv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162" Type="http://schemas.openxmlformats.org/officeDocument/2006/relationships/image" Target="media/image152.png"/><Relationship Id="rId18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jpe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8.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3.svg"/><Relationship Id="rId98" Type="http://schemas.openxmlformats.org/officeDocument/2006/relationships/image" Target="media/image88.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3.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6.png"/><Relationship Id="rId137" Type="http://schemas.openxmlformats.org/officeDocument/2006/relationships/image" Target="media/image129.png"/><Relationship Id="rId158" Type="http://schemas.openxmlformats.org/officeDocument/2006/relationships/image" Target="media/image14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gif"/><Relationship Id="rId88" Type="http://schemas.openxmlformats.org/officeDocument/2006/relationships/image" Target="media/image80.jpeg"/><Relationship Id="rId111" Type="http://schemas.openxmlformats.org/officeDocument/2006/relationships/image" Target="media/image101.png"/><Relationship Id="rId132" Type="http://schemas.openxmlformats.org/officeDocument/2006/relationships/image" Target="media/image120.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tiff"/><Relationship Id="rId190" Type="http://schemas.openxmlformats.org/officeDocument/2006/relationships/fontTable" Target="fontTable.xml"/><Relationship Id="rId15" Type="http://schemas.openxmlformats.org/officeDocument/2006/relationships/image" Target="media/image75.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6.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4.png"/><Relationship Id="rId99" Type="http://schemas.openxmlformats.org/officeDocument/2006/relationships/image" Target="media/image89.svg"/><Relationship Id="rId101" Type="http://schemas.openxmlformats.org/officeDocument/2006/relationships/image" Target="media/image91.svg"/><Relationship Id="rId122" Type="http://schemas.openxmlformats.org/officeDocument/2006/relationships/image" Target="media/image114.png"/><Relationship Id="rId143" Type="http://schemas.openxmlformats.org/officeDocument/2006/relationships/image" Target="media/image131.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0.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il007\Dropbox\2016.S2.INFOSYS220INFOMGMT291\assignment-group\Group%20Assignment%20Final%20Deliverable%20Documentation%20template%20v1.dotx"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5C7D697E-75E6-964E-8307-ADBD1640A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oup Assignment Final Deliverable Documentation template v1.dotx</Template>
  <TotalTime>491</TotalTime>
  <Pages>68</Pages>
  <Words>5402</Words>
  <Characters>3079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Auckland</Company>
  <LinksUpToDate>false</LinksUpToDate>
  <CharactersWithSpaces>3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ushbu Tilvawala</dc:creator>
  <cp:lastModifiedBy>Darren Wong</cp:lastModifiedBy>
  <cp:revision>119</cp:revision>
  <dcterms:created xsi:type="dcterms:W3CDTF">2019-04-26T00:26:00Z</dcterms:created>
  <dcterms:modified xsi:type="dcterms:W3CDTF">2020-10-26T22:16:00Z</dcterms:modified>
</cp:coreProperties>
</file>